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948EE" w14:textId="77777777" w:rsidR="002163EC" w:rsidRDefault="002163EC" w:rsidP="002163EC">
      <w:pPr>
        <w:pStyle w:val="CVFigureCoverpage"/>
        <w:rPr>
          <w:rFonts w:cs="Lucida Grande"/>
        </w:rPr>
      </w:pPr>
    </w:p>
    <w:p w14:paraId="2BBF978C" w14:textId="79A2EB33" w:rsidR="00CF47AD" w:rsidRPr="00F26F22" w:rsidRDefault="006E2461" w:rsidP="000C403C">
      <w:pPr>
        <w:rPr>
          <w:rFonts w:cs="Lucida Grande"/>
        </w:rPr>
      </w:pPr>
      <w:r>
        <w:rPr>
          <w:noProof/>
        </w:rPr>
        <w:pict w14:anchorId="70AC5955">
          <v:group id="Group 483" o:spid="_x0000_s1113" style="position:absolute;margin-left:-3pt;margin-top:29.25pt;width:543pt;height:677.6pt;z-index:251657728;mso-position-horizontal-relative:page;mso-width-relative:margin;mso-height-relative:margin" coordsize="76200,87674" o:gfxdata="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 o:spid="_x0000_s1114" type="#_x0000_t75" style="position:absolute;width:50171;height:87674;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">
              <v:imagedata r:id="rId8" o:title="" cropright="2066f"/>
              <v:path arrowok="t"/>
            </v:shape>
            <v:group id="Group 485" o:spid="_x0000_s1115" style="position:absolute;left:35257;top:25619;width:40943;height:40450" coordsize="40942,404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">
              <v:group id="Group 486" o:spid="_x0000_s1116" style="position:absolute;width:35185;height:21570" coordsize="35185,21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">
                <v:shapetype id="_x0000_t202" coordsize="21600,21600" o:spt="202" path="m,l,21600r21600,l21600,xe">
                  <v:stroke joinstyle="miter"/>
                  <v:path gradientshapeok="t" o:connecttype="rect"/>
                </v:shapetype>
                <v:shape id="Text Box 487" o:spid="_x0000_s1117" type="#_x0000_t202" style="position:absolute;top:9226;width:35185;height:12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" filled="f" stroked="f" strokeweight=".5pt">
                  <v:textbox style="mso-next-textbox:#Text Box 487">
                    <w:txbxContent>
                      <w:sdt>
                        <w:sdtPr>
                          <w:rPr>
                            <w:rFonts w:ascii="Century Gothic" w:eastAsiaTheme="majorEastAsia" w:hAnsi="Century Gothic" w:cstheme="majorBidi"/>
                            <w:noProof/>
                            <w:color w:val="0D0D0D" w:themeColor="text1" w:themeTint="F2"/>
                            <w:sz w:val="72"/>
                            <w:szCs w:val="72"/>
                          </w:rPr>
                          <w:alias w:val="Title"/>
                          <w:id w:val="-1627612451"/>
                          <w:dataBinding w:prefixMappings="xmlns:ns0='http://schemas.openxmlformats.org/package/2006/metadata/core-properties' xmlns:ns1='http://purl.org/dc/elements/1.1/'" w:xpath="/ns0:coreProperties[1]/ns1:title[1]" w:storeItemID="{6C3C8BC8-F283-45AE-878A-BAB7291924A1}"/>
                          <w:text/>
                        </w:sdtPr>
                        <w:sdtContent>
                          <w:p w14:paraId="005F3031" w14:textId="62414124" w:rsidR="006E2461" w:rsidRDefault="006E2461" w:rsidP="00054460">
                            <w:pPr>
                              <w:spacing w:line="240" w:lineRule="auto"/>
                              <w:rPr>
                                <w:rFonts w:ascii="Century Gothic" w:eastAsiaTheme="majorEastAsia" w:hAnsi="Century Gothic" w:cstheme="majorBidi"/>
                                <w:noProof/>
                                <w:color w:val="0D0D0D" w:themeColor="text1" w:themeTint="F2"/>
                                <w:sz w:val="72"/>
                                <w:szCs w:val="72"/>
                              </w:rPr>
                            </w:pPr>
                            <w:r w:rsidRPr="00540538">
                              <w:rPr>
                                <w:rFonts w:ascii="Century Gothic" w:eastAsiaTheme="majorEastAsia" w:hAnsi="Century Gothic" w:cstheme="majorBidi"/>
                                <w:noProof/>
                                <w:color w:val="0D0D0D" w:themeColor="text1" w:themeTint="F2"/>
                                <w:sz w:val="72"/>
                                <w:szCs w:val="72"/>
                              </w:rPr>
                              <w:t>User Guide</w:t>
                            </w:r>
                          </w:p>
                        </w:sdtContent>
                      </w:sdt>
                      <w:p w14:paraId="1A035CE4" w14:textId="01AB6E9D" w:rsidR="006E2461" w:rsidRPr="001F0090" w:rsidRDefault="006E2461" w:rsidP="00054460">
                        <w:pPr>
                          <w:rPr>
                            <w:rFonts w:asciiTheme="majorHAnsi" w:eastAsiaTheme="majorEastAsia" w:hAnsiTheme="majorHAnsi" w:cstheme="majorBidi"/>
                            <w:noProof/>
                            <w:color w:val="EA2E29"/>
                            <w:sz w:val="32"/>
                            <w:szCs w:val="40"/>
                          </w:rPr>
                        </w:pPr>
                        <w:r w:rsidRPr="00D9393C">
                          <w:rPr>
                            <w:rFonts w:asciiTheme="majorHAnsi" w:eastAsiaTheme="majorEastAsia" w:hAnsiTheme="majorHAnsi" w:cstheme="majorBidi"/>
                            <w:noProof/>
                            <w:color w:val="EA2E29"/>
                            <w:sz w:val="32"/>
                            <w:szCs w:val="32"/>
                          </w:rPr>
                          <w:t>December 2019</w:t>
                        </w:r>
                      </w:p>
                      <w:p w14:paraId="7C6CF9E3" w14:textId="77777777" w:rsidR="006E2461" w:rsidRDefault="006E2461" w:rsidP="00054460">
                        <w:pPr>
                          <w:spacing w:line="240" w:lineRule="auto"/>
                          <w:rPr>
                            <w:rFonts w:ascii="Century Gothic" w:eastAsiaTheme="majorEastAsia" w:hAnsi="Century Gothic" w:cstheme="majorBidi"/>
                            <w:noProof/>
                            <w:color w:val="0D0D0D" w:themeColor="text1" w:themeTint="F2"/>
                            <w:sz w:val="72"/>
                            <w:szCs w:val="72"/>
                          </w:rPr>
                        </w:pPr>
                      </w:p>
                    </w:txbxContent>
                  </v:textbox>
                </v:shape>
                <v:shape id="graphics2" o:spid="_x0000_s1118" type="#_x0000_t75" style="position:absolute;left:1153;width:16776;height:3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">
                  <v:imagedata r:id="rId9" o:title=""/>
                </v:shape>
                <v:shape id="Picture 18" o:spid="_x0000_s1119" type="#_x0000_t75" style="position:absolute;left:741;top:5025;width:28607;height:4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">
                  <v:imagedata r:id="rId10" o:title=""/>
                  <v:path arrowok="t"/>
                </v:shape>
              </v:group>
              <v:group id="Group 490" o:spid="_x0000_s1120" style="position:absolute;left:1400;top:33445;width:39542;height:7004" coordsize="39541,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">
                <v:shape id="graphics2" o:spid="_x0000_s1121" type="#_x0000_t75" style="position:absolute;top:1235;width:18288;height: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">
                  <v:imagedata r:id="rId9" o:title=""/>
                </v:shape>
                <v:shape id="Text Box 492" o:spid="_x0000_s1122" type="#_x0000_t202" style="position:absolute;left:21253;width:18288;height: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style="mso-next-textbox:#Text Box 492">
                    <w:txbxContent>
                      <w:p w14:paraId="4DFFCF84" w14:textId="77777777" w:rsidR="006E2461" w:rsidRPr="009B35B1" w:rsidRDefault="006E2461" w:rsidP="00054460">
                        <w:pPr>
                          <w:spacing w:after="0" w:line="240" w:lineRule="auto"/>
                          <w:rPr>
                            <w:rFonts w:ascii="Century Gothic" w:hAnsi="Century Gothic"/>
                            <w:sz w:val="24"/>
                          </w:rPr>
                        </w:pPr>
                        <w:r w:rsidRPr="009B35B1">
                          <w:rPr>
                            <w:rFonts w:ascii="Century Gothic" w:hAnsi="Century Gothic"/>
                            <w:sz w:val="24"/>
                          </w:rPr>
                          <w:t>Real Life</w:t>
                        </w:r>
                      </w:p>
                      <w:p w14:paraId="69C8D34B" w14:textId="77777777" w:rsidR="006E2461" w:rsidRPr="009B35B1" w:rsidRDefault="006E2461" w:rsidP="00054460">
                        <w:pPr>
                          <w:spacing w:after="0" w:line="240" w:lineRule="auto"/>
                          <w:rPr>
                            <w:rFonts w:ascii="Century Gothic" w:hAnsi="Century Gothic"/>
                            <w:sz w:val="24"/>
                          </w:rPr>
                        </w:pPr>
                        <w:r w:rsidRPr="009B35B1">
                          <w:rPr>
                            <w:rFonts w:ascii="Century Gothic" w:hAnsi="Century Gothic"/>
                            <w:sz w:val="24"/>
                          </w:rPr>
                          <w:t>Life Changing</w:t>
                        </w:r>
                      </w:p>
                      <w:p w14:paraId="585EC401" w14:textId="77777777" w:rsidR="006E2461" w:rsidRPr="009B35B1" w:rsidRDefault="006E2461" w:rsidP="00054460">
                        <w:pPr>
                          <w:spacing w:after="0" w:line="240" w:lineRule="auto"/>
                          <w:rPr>
                            <w:rFonts w:ascii="Century Gothic" w:hAnsi="Century Gothic"/>
                            <w:sz w:val="24"/>
                          </w:rPr>
                        </w:pPr>
                        <w:r w:rsidRPr="009B35B1">
                          <w:rPr>
                            <w:rFonts w:ascii="Century Gothic" w:hAnsi="Century Gothic"/>
                            <w:sz w:val="24"/>
                          </w:rPr>
                          <w:t>Changing Healthcare</w:t>
                        </w:r>
                      </w:p>
                    </w:txbxContent>
                  </v:textbox>
                </v:shape>
                <v:line id="Straight Connector 493" o:spid="_x0000_s1123" style="position:absolute;visibility:visible;mso-wrap-style:square" from="20759,906" to="20759,56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" strokecolor="red" strokeweight="1pt"/>
              </v:group>
            </v:group>
            <w10:wrap anchorx="page"/>
          </v:group>
        </w:pict>
      </w:r>
    </w:p>
    <w:p w14:paraId="70259B77" w14:textId="298BF781" w:rsidR="005B5683" w:rsidRDefault="005B5683" w:rsidP="000C403C">
      <w:pPr>
        <w:rPr>
          <w:rFonts w:cs="Lucida Grande"/>
        </w:rPr>
      </w:pPr>
    </w:p>
    <w:p w14:paraId="6DCA1A9D" w14:textId="2D72C721" w:rsidR="0084239E" w:rsidRDefault="0084239E" w:rsidP="000C403C">
      <w:pPr>
        <w:rPr>
          <w:rFonts w:cs="Lucida Grande"/>
        </w:rPr>
      </w:pPr>
    </w:p>
    <w:p w14:paraId="7D6BF8EF" w14:textId="2FCBF232" w:rsidR="005B5683" w:rsidRDefault="005B5683" w:rsidP="000C403C">
      <w:pPr>
        <w:rPr>
          <w:rFonts w:cs="Lucida Grande"/>
        </w:rPr>
      </w:pPr>
    </w:p>
    <w:p w14:paraId="3239EB6D" w14:textId="4E428220" w:rsidR="00D97770" w:rsidRDefault="00D97770" w:rsidP="000C403C">
      <w:pPr>
        <w:rPr>
          <w:rFonts w:cs="Lucida Grande"/>
        </w:rPr>
      </w:pPr>
    </w:p>
    <w:p w14:paraId="73097F26" w14:textId="12EB5360" w:rsidR="00D97770" w:rsidRDefault="00D97770" w:rsidP="000C403C">
      <w:pPr>
        <w:rPr>
          <w:rFonts w:cs="Lucida Grande"/>
        </w:rPr>
      </w:pPr>
    </w:p>
    <w:p w14:paraId="4E5FCABE" w14:textId="77777777" w:rsidR="00D97770" w:rsidRDefault="00D97770" w:rsidP="000C403C">
      <w:pPr>
        <w:rPr>
          <w:rFonts w:cs="Lucida Grande"/>
        </w:rPr>
      </w:pPr>
    </w:p>
    <w:p w14:paraId="4BF1B144" w14:textId="77777777" w:rsidR="00666A54" w:rsidRDefault="00666A54" w:rsidP="000E2921">
      <w:pPr>
        <w:pStyle w:val="CVSubtitle"/>
      </w:pPr>
    </w:p>
    <w:p w14:paraId="122A5A2B" w14:textId="68B2C1C2" w:rsidR="000E2921" w:rsidRPr="004877F7" w:rsidRDefault="000E2921" w:rsidP="00545ABC">
      <w:pPr>
        <w:pStyle w:val="CVSubtitle"/>
      </w:pPr>
    </w:p>
    <w:p w14:paraId="770A622E" w14:textId="77777777" w:rsidR="00D97770" w:rsidRDefault="00D97770" w:rsidP="000C403C">
      <w:pPr>
        <w:rPr>
          <w:rFonts w:cs="Lucida Grande"/>
        </w:rPr>
      </w:pPr>
    </w:p>
    <w:p w14:paraId="64658069" w14:textId="77777777" w:rsidR="003B17D2" w:rsidRDefault="003B17D2" w:rsidP="003B17D2">
      <w:pPr>
        <w:pStyle w:val="CVFrontMatter"/>
      </w:pPr>
    </w:p>
    <w:p w14:paraId="24FC262C" w14:textId="77777777" w:rsidR="0030303E" w:rsidRDefault="0030303E" w:rsidP="003B17D2">
      <w:pPr>
        <w:pStyle w:val="CVFrontMatter"/>
      </w:pPr>
    </w:p>
    <w:p w14:paraId="78511A48" w14:textId="1DA40A22" w:rsidR="0030303E" w:rsidRDefault="0030303E" w:rsidP="003B17D2">
      <w:pPr>
        <w:pStyle w:val="CVFrontMatter"/>
      </w:pPr>
    </w:p>
    <w:p w14:paraId="39257B51" w14:textId="46552077" w:rsidR="00080E07" w:rsidRDefault="00080E07" w:rsidP="003B17D2">
      <w:pPr>
        <w:pStyle w:val="CVFrontMatter"/>
      </w:pPr>
    </w:p>
    <w:p w14:paraId="4ACB3FC9" w14:textId="04F1EDAB" w:rsidR="00054460" w:rsidRDefault="00054460" w:rsidP="003B17D2">
      <w:pPr>
        <w:pStyle w:val="CVFrontMatter"/>
      </w:pPr>
    </w:p>
    <w:p w14:paraId="50375AFD" w14:textId="76AA79A4" w:rsidR="00054460" w:rsidRDefault="00054460" w:rsidP="003B17D2">
      <w:pPr>
        <w:pStyle w:val="CVFrontMatter"/>
      </w:pPr>
    </w:p>
    <w:p w14:paraId="050991B3" w14:textId="6C719C10" w:rsidR="00054460" w:rsidRDefault="00054460" w:rsidP="003B17D2">
      <w:pPr>
        <w:pStyle w:val="CVFrontMatter"/>
      </w:pPr>
    </w:p>
    <w:p w14:paraId="5D7CF46B" w14:textId="1DB98836" w:rsidR="00054460" w:rsidRDefault="00054460" w:rsidP="003B17D2">
      <w:pPr>
        <w:pStyle w:val="CVFrontMatter"/>
      </w:pPr>
    </w:p>
    <w:p w14:paraId="71AB4333" w14:textId="523DF596" w:rsidR="00054460" w:rsidRDefault="00054460" w:rsidP="003B17D2">
      <w:pPr>
        <w:pStyle w:val="CVFrontMatter"/>
      </w:pPr>
    </w:p>
    <w:p w14:paraId="2E035149" w14:textId="50523689" w:rsidR="00054460" w:rsidRDefault="00054460" w:rsidP="003B17D2">
      <w:pPr>
        <w:pStyle w:val="CVFrontMatter"/>
      </w:pPr>
    </w:p>
    <w:p w14:paraId="7D02F783" w14:textId="75DE634F" w:rsidR="00054460" w:rsidRDefault="00054460" w:rsidP="003B17D2">
      <w:pPr>
        <w:pStyle w:val="CVFrontMatter"/>
      </w:pPr>
    </w:p>
    <w:p w14:paraId="6F94BE50" w14:textId="38560391" w:rsidR="00054460" w:rsidRDefault="00054460" w:rsidP="003B17D2">
      <w:pPr>
        <w:pStyle w:val="CVFrontMatter"/>
      </w:pPr>
    </w:p>
    <w:p w14:paraId="56D398EE" w14:textId="0E9ED8B3" w:rsidR="00054460" w:rsidRDefault="00054460" w:rsidP="003B17D2">
      <w:pPr>
        <w:pStyle w:val="CVFrontMatter"/>
      </w:pPr>
    </w:p>
    <w:p w14:paraId="7EEC16A0" w14:textId="422D02E4" w:rsidR="00054460" w:rsidRDefault="00054460" w:rsidP="003B17D2">
      <w:pPr>
        <w:pStyle w:val="CVFrontMatter"/>
      </w:pPr>
    </w:p>
    <w:p w14:paraId="53D4CDF4" w14:textId="25EDDD6A" w:rsidR="00054460" w:rsidRDefault="00054460" w:rsidP="003B17D2">
      <w:pPr>
        <w:pStyle w:val="CVFrontMatter"/>
      </w:pPr>
    </w:p>
    <w:p w14:paraId="3153E1D5" w14:textId="7A0B764D" w:rsidR="00054460" w:rsidRDefault="00054460" w:rsidP="003B17D2">
      <w:pPr>
        <w:pStyle w:val="CVFrontMatter"/>
      </w:pPr>
    </w:p>
    <w:p w14:paraId="24C66495" w14:textId="6A0D5E4D" w:rsidR="00054460" w:rsidRDefault="00054460" w:rsidP="003B17D2">
      <w:pPr>
        <w:pStyle w:val="CVFrontMatter"/>
      </w:pPr>
    </w:p>
    <w:p w14:paraId="1DE79654" w14:textId="4C00EFF1" w:rsidR="00054460" w:rsidRDefault="00054460" w:rsidP="003B17D2">
      <w:pPr>
        <w:pStyle w:val="CVFrontMatter"/>
      </w:pPr>
    </w:p>
    <w:p w14:paraId="5B01D75A" w14:textId="2C45CE2E" w:rsidR="00054460" w:rsidRDefault="00054460" w:rsidP="003B17D2">
      <w:pPr>
        <w:pStyle w:val="CVFrontMatter"/>
      </w:pPr>
    </w:p>
    <w:p w14:paraId="319FF791" w14:textId="77777777" w:rsidR="00753BD0" w:rsidRDefault="00753BD0" w:rsidP="001F273E">
      <w:pPr>
        <w:pStyle w:val="CVFrontMatterBrown"/>
      </w:pPr>
      <w:r>
        <w:lastRenderedPageBreak/>
        <w:t>Copyright</w:t>
      </w:r>
    </w:p>
    <w:p w14:paraId="60E94972" w14:textId="29F3FB59" w:rsidR="00C23EE4" w:rsidRDefault="00C677B1" w:rsidP="00F63937">
      <w:pPr>
        <w:pStyle w:val="CVFrontMatter2"/>
      </w:pPr>
      <w:r>
        <w:t>NAVVIS Coreo</w:t>
      </w:r>
      <w:r w:rsidR="00075827">
        <w:t xml:space="preserve"> </w:t>
      </w:r>
      <w:r w:rsidR="00153861">
        <w:t>View user</w:t>
      </w:r>
      <w:r>
        <w:t xml:space="preserve"> g</w:t>
      </w:r>
      <w:r w:rsidR="00C23EE4">
        <w:t xml:space="preserve">uide </w:t>
      </w:r>
      <w:r>
        <w:t>r</w:t>
      </w:r>
      <w:r w:rsidR="00C23EE4">
        <w:t>elease 1.00.</w:t>
      </w:r>
    </w:p>
    <w:p w14:paraId="70B37719" w14:textId="77777777" w:rsidR="00C23EE4" w:rsidRDefault="00C23EE4" w:rsidP="00F63937">
      <w:pPr>
        <w:pStyle w:val="CVFrontMatter2"/>
      </w:pPr>
      <w:r>
        <w:t xml:space="preserve">Copyright </w:t>
      </w:r>
      <w:r w:rsidR="00EE1983">
        <w:t>©</w:t>
      </w:r>
      <w:r w:rsidR="009F174F">
        <w:t xml:space="preserve"> 2019 NAVVIS &amp; Company, LLC.</w:t>
      </w:r>
      <w:r>
        <w:t xml:space="preserve"> All rights reserved.</w:t>
      </w:r>
    </w:p>
    <w:p w14:paraId="75DD68B2" w14:textId="77777777" w:rsidR="00856F0C" w:rsidRDefault="00856F0C" w:rsidP="00856F0C">
      <w:pPr>
        <w:pStyle w:val="CVFrontMatterBrown"/>
      </w:pPr>
      <w:r>
        <w:t>Trademarks</w:t>
      </w:r>
    </w:p>
    <w:p w14:paraId="4A0666EE" w14:textId="77777777" w:rsidR="00856F0C" w:rsidRDefault="00856F0C" w:rsidP="00856F0C">
      <w:pPr>
        <w:pStyle w:val="CVFrontMatter2"/>
      </w:pPr>
      <w:r w:rsidRPr="00D6241C">
        <w:t>The other product names mentioned may be trademarks of their respective owners.</w:t>
      </w:r>
    </w:p>
    <w:p w14:paraId="72A79272" w14:textId="77777777" w:rsidR="00856F0C" w:rsidRDefault="00856F0C" w:rsidP="00856F0C">
      <w:pPr>
        <w:pStyle w:val="CVFrontMatterBrown"/>
      </w:pPr>
      <w:r>
        <w:t>Disclaimer</w:t>
      </w:r>
    </w:p>
    <w:p w14:paraId="21AA2563" w14:textId="77777777" w:rsidR="00856F0C" w:rsidRDefault="00856F0C" w:rsidP="00856F0C">
      <w:pPr>
        <w:pStyle w:val="CVFrontMatter2"/>
      </w:pPr>
      <w:r>
        <w:t>Sample names and persons used in this document are purely fictitious and do not refer to real names or persons.</w:t>
      </w:r>
    </w:p>
    <w:p w14:paraId="1769181D" w14:textId="77777777" w:rsidR="00856F0C" w:rsidRDefault="00856F0C" w:rsidP="00856F0C">
      <w:pPr>
        <w:pStyle w:val="CVFrontMatter2"/>
      </w:pPr>
      <w:r>
        <w:t>This user guide has been created with utmost care; nevertheless, it is not guaranteed that this document is error-free.</w:t>
      </w:r>
    </w:p>
    <w:p w14:paraId="35CEDF83" w14:textId="77777777" w:rsidR="00856F0C" w:rsidRDefault="00856F0C" w:rsidP="00856F0C">
      <w:pPr>
        <w:pStyle w:val="CVFrontMatter2"/>
      </w:pPr>
      <w:r>
        <w:t>No part of this document must be reproduced in any form electronic or mechanical, for any purpose, without the express written approval of Navvis &amp; Company.</w:t>
      </w:r>
      <w:r>
        <w:rPr>
          <w:rStyle w:val="CommentReference"/>
          <w:rFonts w:asciiTheme="minorHAnsi" w:hAnsiTheme="minorHAnsi"/>
          <w:i w:val="0"/>
        </w:rPr>
        <w:commentReference w:id="0"/>
      </w:r>
    </w:p>
    <w:p w14:paraId="275C70D1" w14:textId="77777777" w:rsidR="00E40D1F" w:rsidRDefault="00E40D1F" w:rsidP="00E40D1F">
      <w:pPr>
        <w:spacing w:after="0" w:line="240" w:lineRule="auto"/>
        <w:rPr>
          <w:rFonts w:cs="Lucida Grande"/>
        </w:rPr>
      </w:pPr>
    </w:p>
    <w:p w14:paraId="2060D5C6" w14:textId="77777777" w:rsidR="00E40D1F" w:rsidRDefault="00E40D1F" w:rsidP="00E40D1F">
      <w:pPr>
        <w:spacing w:after="0" w:line="240" w:lineRule="auto"/>
        <w:rPr>
          <w:rFonts w:cs="Lucida Grande"/>
        </w:rPr>
        <w:sectPr w:rsidR="00E40D1F" w:rsidSect="00A44AA2">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680" w:footer="737" w:gutter="0"/>
          <w:pgNumType w:start="1"/>
          <w:cols w:space="720"/>
          <w:titlePg/>
          <w:docGrid w:linePitch="299"/>
        </w:sectPr>
      </w:pPr>
    </w:p>
    <w:p w14:paraId="38C80DBD" w14:textId="77777777" w:rsidR="00BC60DE" w:rsidRDefault="005B5683" w:rsidP="002E6461">
      <w:pPr>
        <w:pStyle w:val="CVHeading-Preface"/>
        <w:rPr>
          <w:noProof/>
        </w:rPr>
      </w:pPr>
      <w:r w:rsidRPr="00FB36FD">
        <w:lastRenderedPageBreak/>
        <w:t xml:space="preserve">Table of </w:t>
      </w:r>
      <w:r w:rsidRPr="002E6461">
        <w:t>Contents</w:t>
      </w:r>
      <w:r w:rsidR="00C85891">
        <w:rPr>
          <w:noProof/>
          <w:color w:val="632423" w:themeColor="accent2" w:themeShade="80"/>
          <w:sz w:val="32"/>
        </w:rPr>
        <w:fldChar w:fldCharType="begin"/>
      </w:r>
      <w:r w:rsidR="00D9132D">
        <w:rPr>
          <w:noProof/>
        </w:rPr>
        <w:instrText xml:space="preserve"> TOC \o "1-3" \t "Heading 7,2" </w:instrText>
      </w:r>
      <w:r w:rsidR="00C85891">
        <w:rPr>
          <w:noProof/>
          <w:color w:val="632423" w:themeColor="accent2" w:themeShade="80"/>
          <w:sz w:val="32"/>
        </w:rPr>
        <w:fldChar w:fldCharType="separate"/>
      </w:r>
    </w:p>
    <w:p w14:paraId="6DC3DAA2" w14:textId="0DA22982" w:rsidR="00BC60DE" w:rsidRDefault="00BC60DE">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Preface</w:t>
      </w:r>
      <w:r>
        <w:rPr>
          <w:noProof/>
        </w:rPr>
        <w:tab/>
      </w:r>
      <w:r>
        <w:rPr>
          <w:noProof/>
        </w:rPr>
        <w:fldChar w:fldCharType="begin"/>
      </w:r>
      <w:r>
        <w:rPr>
          <w:noProof/>
        </w:rPr>
        <w:instrText xml:space="preserve"> PAGEREF _Toc26474345 \h </w:instrText>
      </w:r>
      <w:r>
        <w:rPr>
          <w:noProof/>
        </w:rPr>
      </w:r>
      <w:r>
        <w:rPr>
          <w:noProof/>
        </w:rPr>
        <w:fldChar w:fldCharType="separate"/>
      </w:r>
      <w:r>
        <w:rPr>
          <w:noProof/>
        </w:rPr>
        <w:t>7</w:t>
      </w:r>
      <w:r>
        <w:rPr>
          <w:noProof/>
        </w:rPr>
        <w:fldChar w:fldCharType="end"/>
      </w:r>
    </w:p>
    <w:p w14:paraId="0DA763ED" w14:textId="79A38E5E" w:rsidR="00BC60DE" w:rsidRDefault="00BC60D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About Navvis Coreo View</w:t>
      </w:r>
      <w:r>
        <w:rPr>
          <w:noProof/>
        </w:rPr>
        <w:tab/>
      </w:r>
      <w:r>
        <w:rPr>
          <w:noProof/>
        </w:rPr>
        <w:fldChar w:fldCharType="begin"/>
      </w:r>
      <w:r>
        <w:rPr>
          <w:noProof/>
        </w:rPr>
        <w:instrText xml:space="preserve"> PAGEREF _Toc26474346 \h </w:instrText>
      </w:r>
      <w:r>
        <w:rPr>
          <w:noProof/>
        </w:rPr>
      </w:r>
      <w:r>
        <w:rPr>
          <w:noProof/>
        </w:rPr>
        <w:fldChar w:fldCharType="separate"/>
      </w:r>
      <w:r>
        <w:rPr>
          <w:noProof/>
        </w:rPr>
        <w:t>7</w:t>
      </w:r>
      <w:r>
        <w:rPr>
          <w:noProof/>
        </w:rPr>
        <w:fldChar w:fldCharType="end"/>
      </w:r>
    </w:p>
    <w:p w14:paraId="69B1444D" w14:textId="329CD601" w:rsidR="00BC60DE" w:rsidRDefault="00BC60D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About Navvis &amp; Company, LLC</w:t>
      </w:r>
      <w:r>
        <w:rPr>
          <w:noProof/>
        </w:rPr>
        <w:tab/>
      </w:r>
      <w:r>
        <w:rPr>
          <w:noProof/>
        </w:rPr>
        <w:fldChar w:fldCharType="begin"/>
      </w:r>
      <w:r>
        <w:rPr>
          <w:noProof/>
        </w:rPr>
        <w:instrText xml:space="preserve"> PAGEREF _Toc26474347 \h </w:instrText>
      </w:r>
      <w:r>
        <w:rPr>
          <w:noProof/>
        </w:rPr>
      </w:r>
      <w:r>
        <w:rPr>
          <w:noProof/>
        </w:rPr>
        <w:fldChar w:fldCharType="separate"/>
      </w:r>
      <w:r>
        <w:rPr>
          <w:noProof/>
        </w:rPr>
        <w:t>7</w:t>
      </w:r>
      <w:r>
        <w:rPr>
          <w:noProof/>
        </w:rPr>
        <w:fldChar w:fldCharType="end"/>
      </w:r>
    </w:p>
    <w:p w14:paraId="50962992" w14:textId="0460DA5B" w:rsidR="00BC60DE" w:rsidRDefault="00BC60D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Purpose</w:t>
      </w:r>
      <w:r w:rsidRPr="001503C3">
        <w:rPr>
          <w:b w:val="0"/>
          <w:bCs/>
          <w:noProof/>
          <w:color w:val="4F81BD" w:themeColor="accent1"/>
          <w:spacing w:val="5"/>
        </w:rPr>
        <w:t xml:space="preserve"> </w:t>
      </w:r>
      <w:r>
        <w:rPr>
          <w:noProof/>
        </w:rPr>
        <w:t>of</w:t>
      </w:r>
      <w:r w:rsidRPr="001503C3">
        <w:rPr>
          <w:b w:val="0"/>
          <w:bCs/>
          <w:noProof/>
          <w:color w:val="4F81BD" w:themeColor="accent1"/>
          <w:spacing w:val="5"/>
        </w:rPr>
        <w:t xml:space="preserve"> </w:t>
      </w:r>
      <w:r>
        <w:rPr>
          <w:noProof/>
        </w:rPr>
        <w:t>this</w:t>
      </w:r>
      <w:r w:rsidRPr="001503C3">
        <w:rPr>
          <w:b w:val="0"/>
          <w:bCs/>
          <w:noProof/>
          <w:color w:val="4F81BD" w:themeColor="accent1"/>
          <w:spacing w:val="5"/>
        </w:rPr>
        <w:t xml:space="preserve"> </w:t>
      </w:r>
      <w:r>
        <w:rPr>
          <w:noProof/>
        </w:rPr>
        <w:t>document</w:t>
      </w:r>
      <w:r>
        <w:rPr>
          <w:noProof/>
        </w:rPr>
        <w:tab/>
      </w:r>
      <w:r>
        <w:rPr>
          <w:noProof/>
        </w:rPr>
        <w:fldChar w:fldCharType="begin"/>
      </w:r>
      <w:r>
        <w:rPr>
          <w:noProof/>
        </w:rPr>
        <w:instrText xml:space="preserve"> PAGEREF _Toc26474348 \h </w:instrText>
      </w:r>
      <w:r>
        <w:rPr>
          <w:noProof/>
        </w:rPr>
      </w:r>
      <w:r>
        <w:rPr>
          <w:noProof/>
        </w:rPr>
        <w:fldChar w:fldCharType="separate"/>
      </w:r>
      <w:r>
        <w:rPr>
          <w:noProof/>
        </w:rPr>
        <w:t>7</w:t>
      </w:r>
      <w:r>
        <w:rPr>
          <w:noProof/>
        </w:rPr>
        <w:fldChar w:fldCharType="end"/>
      </w:r>
    </w:p>
    <w:p w14:paraId="2BC59996" w14:textId="738D35AE" w:rsidR="00BC60DE" w:rsidRDefault="00BC60D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4</w:t>
      </w:r>
      <w:r>
        <w:rPr>
          <w:rFonts w:asciiTheme="minorHAnsi" w:eastAsiaTheme="minorEastAsia" w:hAnsiTheme="minorHAnsi"/>
          <w:b w:val="0"/>
          <w:smallCaps w:val="0"/>
          <w:noProof/>
          <w:szCs w:val="22"/>
          <w:lang w:val="en-IN" w:eastAsia="en-IN"/>
        </w:rPr>
        <w:tab/>
      </w:r>
      <w:r>
        <w:rPr>
          <w:noProof/>
        </w:rPr>
        <w:t>Intended audience</w:t>
      </w:r>
      <w:r>
        <w:rPr>
          <w:noProof/>
        </w:rPr>
        <w:tab/>
      </w:r>
      <w:r>
        <w:rPr>
          <w:noProof/>
        </w:rPr>
        <w:fldChar w:fldCharType="begin"/>
      </w:r>
      <w:r>
        <w:rPr>
          <w:noProof/>
        </w:rPr>
        <w:instrText xml:space="preserve"> PAGEREF _Toc26474349 \h </w:instrText>
      </w:r>
      <w:r>
        <w:rPr>
          <w:noProof/>
        </w:rPr>
      </w:r>
      <w:r>
        <w:rPr>
          <w:noProof/>
        </w:rPr>
        <w:fldChar w:fldCharType="separate"/>
      </w:r>
      <w:r>
        <w:rPr>
          <w:noProof/>
        </w:rPr>
        <w:t>7</w:t>
      </w:r>
      <w:r>
        <w:rPr>
          <w:noProof/>
        </w:rPr>
        <w:fldChar w:fldCharType="end"/>
      </w:r>
    </w:p>
    <w:p w14:paraId="56A1D746" w14:textId="0E7EDA18" w:rsidR="00BC60DE" w:rsidRDefault="00BC60D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5</w:t>
      </w:r>
      <w:r>
        <w:rPr>
          <w:rFonts w:asciiTheme="minorHAnsi" w:eastAsiaTheme="minorEastAsia" w:hAnsiTheme="minorHAnsi"/>
          <w:b w:val="0"/>
          <w:smallCaps w:val="0"/>
          <w:noProof/>
          <w:szCs w:val="22"/>
          <w:lang w:val="en-IN" w:eastAsia="en-IN"/>
        </w:rPr>
        <w:tab/>
      </w:r>
      <w:r>
        <w:rPr>
          <w:noProof/>
        </w:rPr>
        <w:t>Organization of the document</w:t>
      </w:r>
      <w:r>
        <w:rPr>
          <w:noProof/>
        </w:rPr>
        <w:tab/>
      </w:r>
      <w:r>
        <w:rPr>
          <w:noProof/>
        </w:rPr>
        <w:fldChar w:fldCharType="begin"/>
      </w:r>
      <w:r>
        <w:rPr>
          <w:noProof/>
        </w:rPr>
        <w:instrText xml:space="preserve"> PAGEREF _Toc26474350 \h </w:instrText>
      </w:r>
      <w:r>
        <w:rPr>
          <w:noProof/>
        </w:rPr>
      </w:r>
      <w:r>
        <w:rPr>
          <w:noProof/>
        </w:rPr>
        <w:fldChar w:fldCharType="separate"/>
      </w:r>
      <w:r>
        <w:rPr>
          <w:noProof/>
        </w:rPr>
        <w:t>8</w:t>
      </w:r>
      <w:r>
        <w:rPr>
          <w:noProof/>
        </w:rPr>
        <w:fldChar w:fldCharType="end"/>
      </w:r>
    </w:p>
    <w:p w14:paraId="19CC72B9" w14:textId="58D1B3B8" w:rsidR="00BC60DE" w:rsidRDefault="00BC60D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6</w:t>
      </w:r>
      <w:r>
        <w:rPr>
          <w:rFonts w:asciiTheme="minorHAnsi" w:eastAsiaTheme="minorEastAsia" w:hAnsiTheme="minorHAnsi"/>
          <w:b w:val="0"/>
          <w:smallCaps w:val="0"/>
          <w:noProof/>
          <w:szCs w:val="22"/>
          <w:lang w:val="en-IN" w:eastAsia="en-IN"/>
        </w:rPr>
        <w:tab/>
      </w:r>
      <w:r>
        <w:rPr>
          <w:noProof/>
        </w:rPr>
        <w:t>Conventions</w:t>
      </w:r>
      <w:r>
        <w:rPr>
          <w:noProof/>
        </w:rPr>
        <w:tab/>
      </w:r>
      <w:r>
        <w:rPr>
          <w:noProof/>
        </w:rPr>
        <w:fldChar w:fldCharType="begin"/>
      </w:r>
      <w:r>
        <w:rPr>
          <w:noProof/>
        </w:rPr>
        <w:instrText xml:space="preserve"> PAGEREF _Toc26474351 \h </w:instrText>
      </w:r>
      <w:r>
        <w:rPr>
          <w:noProof/>
        </w:rPr>
      </w:r>
      <w:r>
        <w:rPr>
          <w:noProof/>
        </w:rPr>
        <w:fldChar w:fldCharType="separate"/>
      </w:r>
      <w:r>
        <w:rPr>
          <w:noProof/>
        </w:rPr>
        <w:t>8</w:t>
      </w:r>
      <w:r>
        <w:rPr>
          <w:noProof/>
        </w:rPr>
        <w:fldChar w:fldCharType="end"/>
      </w:r>
    </w:p>
    <w:p w14:paraId="5359D1F6" w14:textId="228ECD4A" w:rsidR="00BC60DE" w:rsidRDefault="00BC60D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7</w:t>
      </w:r>
      <w:r>
        <w:rPr>
          <w:rFonts w:asciiTheme="minorHAnsi" w:eastAsiaTheme="minorEastAsia" w:hAnsiTheme="minorHAnsi"/>
          <w:b w:val="0"/>
          <w:smallCaps w:val="0"/>
          <w:noProof/>
          <w:szCs w:val="22"/>
          <w:lang w:val="en-IN" w:eastAsia="en-IN"/>
        </w:rPr>
        <w:tab/>
      </w:r>
      <w:r>
        <w:rPr>
          <w:noProof/>
        </w:rPr>
        <w:t>Browsers Versions for Coreo View</w:t>
      </w:r>
      <w:r>
        <w:rPr>
          <w:noProof/>
        </w:rPr>
        <w:tab/>
      </w:r>
      <w:r>
        <w:rPr>
          <w:noProof/>
        </w:rPr>
        <w:fldChar w:fldCharType="begin"/>
      </w:r>
      <w:r>
        <w:rPr>
          <w:noProof/>
        </w:rPr>
        <w:instrText xml:space="preserve"> PAGEREF _Toc26474352 \h </w:instrText>
      </w:r>
      <w:r>
        <w:rPr>
          <w:noProof/>
        </w:rPr>
      </w:r>
      <w:r>
        <w:rPr>
          <w:noProof/>
        </w:rPr>
        <w:fldChar w:fldCharType="separate"/>
      </w:r>
      <w:r>
        <w:rPr>
          <w:noProof/>
        </w:rPr>
        <w:t>9</w:t>
      </w:r>
      <w:r>
        <w:rPr>
          <w:noProof/>
        </w:rPr>
        <w:fldChar w:fldCharType="end"/>
      </w:r>
    </w:p>
    <w:p w14:paraId="37D8B165" w14:textId="6F2C7B80" w:rsidR="00BC60DE" w:rsidRDefault="00BC60DE">
      <w:pPr>
        <w:pStyle w:val="TOC1"/>
        <w:tabs>
          <w:tab w:val="right" w:leader="dot" w:pos="9350"/>
        </w:tabs>
        <w:rPr>
          <w:rFonts w:asciiTheme="minorHAnsi" w:eastAsiaTheme="minorEastAsia" w:hAnsiTheme="minorHAnsi"/>
          <w:b w:val="0"/>
          <w:bCs w:val="0"/>
          <w:caps w:val="0"/>
          <w:noProof/>
          <w:szCs w:val="22"/>
          <w:lang w:val="en-IN" w:eastAsia="en-IN"/>
        </w:rPr>
      </w:pPr>
      <w:r>
        <w:rPr>
          <w:noProof/>
        </w:rPr>
        <w:t>Coreo View User Function</w:t>
      </w:r>
      <w:r>
        <w:rPr>
          <w:noProof/>
        </w:rPr>
        <w:tab/>
      </w:r>
      <w:r>
        <w:rPr>
          <w:noProof/>
        </w:rPr>
        <w:fldChar w:fldCharType="begin"/>
      </w:r>
      <w:r>
        <w:rPr>
          <w:noProof/>
        </w:rPr>
        <w:instrText xml:space="preserve"> PAGEREF _Toc26474353 \h </w:instrText>
      </w:r>
      <w:r>
        <w:rPr>
          <w:noProof/>
        </w:rPr>
      </w:r>
      <w:r>
        <w:rPr>
          <w:noProof/>
        </w:rPr>
        <w:fldChar w:fldCharType="separate"/>
      </w:r>
      <w:r>
        <w:rPr>
          <w:noProof/>
        </w:rPr>
        <w:t>10</w:t>
      </w:r>
      <w:r>
        <w:rPr>
          <w:noProof/>
        </w:rPr>
        <w:fldChar w:fldCharType="end"/>
      </w:r>
    </w:p>
    <w:p w14:paraId="0F1A402B" w14:textId="0456EEC2" w:rsidR="00BC60DE" w:rsidRDefault="00BC60DE">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User Onboarding</w:t>
      </w:r>
      <w:r>
        <w:rPr>
          <w:noProof/>
        </w:rPr>
        <w:tab/>
      </w:r>
      <w:r>
        <w:rPr>
          <w:noProof/>
        </w:rPr>
        <w:fldChar w:fldCharType="begin"/>
      </w:r>
      <w:r>
        <w:rPr>
          <w:noProof/>
        </w:rPr>
        <w:instrText xml:space="preserve"> PAGEREF _Toc26474354 \h </w:instrText>
      </w:r>
      <w:r>
        <w:rPr>
          <w:noProof/>
        </w:rPr>
      </w:r>
      <w:r>
        <w:rPr>
          <w:noProof/>
        </w:rPr>
        <w:fldChar w:fldCharType="separate"/>
      </w:r>
      <w:r>
        <w:rPr>
          <w:noProof/>
        </w:rPr>
        <w:t>11</w:t>
      </w:r>
      <w:r>
        <w:rPr>
          <w:noProof/>
        </w:rPr>
        <w:fldChar w:fldCharType="end"/>
      </w:r>
    </w:p>
    <w:p w14:paraId="7D1C683E" w14:textId="13CD30DC" w:rsidR="00BC60DE" w:rsidRDefault="00BC60D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Log into Coreo View - First time user</w:t>
      </w:r>
      <w:r>
        <w:rPr>
          <w:noProof/>
        </w:rPr>
        <w:tab/>
      </w:r>
      <w:r>
        <w:rPr>
          <w:noProof/>
        </w:rPr>
        <w:fldChar w:fldCharType="begin"/>
      </w:r>
      <w:r>
        <w:rPr>
          <w:noProof/>
        </w:rPr>
        <w:instrText xml:space="preserve"> PAGEREF _Toc26474355 \h </w:instrText>
      </w:r>
      <w:r>
        <w:rPr>
          <w:noProof/>
        </w:rPr>
      </w:r>
      <w:r>
        <w:rPr>
          <w:noProof/>
        </w:rPr>
        <w:fldChar w:fldCharType="separate"/>
      </w:r>
      <w:r>
        <w:rPr>
          <w:noProof/>
        </w:rPr>
        <w:t>11</w:t>
      </w:r>
      <w:r>
        <w:rPr>
          <w:noProof/>
        </w:rPr>
        <w:fldChar w:fldCharType="end"/>
      </w:r>
    </w:p>
    <w:p w14:paraId="45D7FC52" w14:textId="11C22BF2" w:rsidR="00BC60DE" w:rsidRDefault="00BC60D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Okta SSO Account</w:t>
      </w:r>
      <w:r>
        <w:rPr>
          <w:noProof/>
        </w:rPr>
        <w:tab/>
      </w:r>
      <w:r>
        <w:rPr>
          <w:noProof/>
        </w:rPr>
        <w:fldChar w:fldCharType="begin"/>
      </w:r>
      <w:r>
        <w:rPr>
          <w:noProof/>
        </w:rPr>
        <w:instrText xml:space="preserve"> PAGEREF _Toc26474356 \h </w:instrText>
      </w:r>
      <w:r>
        <w:rPr>
          <w:noProof/>
        </w:rPr>
      </w:r>
      <w:r>
        <w:rPr>
          <w:noProof/>
        </w:rPr>
        <w:fldChar w:fldCharType="separate"/>
      </w:r>
      <w:r>
        <w:rPr>
          <w:noProof/>
        </w:rPr>
        <w:t>17</w:t>
      </w:r>
      <w:r>
        <w:rPr>
          <w:noProof/>
        </w:rPr>
        <w:fldChar w:fldCharType="end"/>
      </w:r>
    </w:p>
    <w:p w14:paraId="09F7C1EA" w14:textId="66B72643" w:rsidR="00BC60DE" w:rsidRDefault="00BC60D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password</w:t>
      </w:r>
      <w:r>
        <w:rPr>
          <w:noProof/>
        </w:rPr>
        <w:tab/>
      </w:r>
      <w:r>
        <w:rPr>
          <w:noProof/>
        </w:rPr>
        <w:fldChar w:fldCharType="begin"/>
      </w:r>
      <w:r>
        <w:rPr>
          <w:noProof/>
        </w:rPr>
        <w:instrText xml:space="preserve"> PAGEREF _Toc26474357 \h </w:instrText>
      </w:r>
      <w:r>
        <w:rPr>
          <w:noProof/>
        </w:rPr>
      </w:r>
      <w:r>
        <w:rPr>
          <w:noProof/>
        </w:rPr>
        <w:fldChar w:fldCharType="separate"/>
      </w:r>
      <w:r>
        <w:rPr>
          <w:noProof/>
        </w:rPr>
        <w:t>17</w:t>
      </w:r>
      <w:r>
        <w:rPr>
          <w:noProof/>
        </w:rPr>
        <w:fldChar w:fldCharType="end"/>
      </w:r>
    </w:p>
    <w:p w14:paraId="00D6E59C" w14:textId="1C0A8855" w:rsidR="00BC60DE" w:rsidRDefault="00BC60DE">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Home Screen Layout and Navigation</w:t>
      </w:r>
      <w:r>
        <w:rPr>
          <w:noProof/>
        </w:rPr>
        <w:tab/>
      </w:r>
      <w:r>
        <w:rPr>
          <w:noProof/>
        </w:rPr>
        <w:fldChar w:fldCharType="begin"/>
      </w:r>
      <w:r>
        <w:rPr>
          <w:noProof/>
        </w:rPr>
        <w:instrText xml:space="preserve"> PAGEREF _Toc26474358 \h </w:instrText>
      </w:r>
      <w:r>
        <w:rPr>
          <w:noProof/>
        </w:rPr>
      </w:r>
      <w:r>
        <w:rPr>
          <w:noProof/>
        </w:rPr>
        <w:fldChar w:fldCharType="separate"/>
      </w:r>
      <w:r>
        <w:rPr>
          <w:noProof/>
        </w:rPr>
        <w:t>19</w:t>
      </w:r>
      <w:r>
        <w:rPr>
          <w:noProof/>
        </w:rPr>
        <w:fldChar w:fldCharType="end"/>
      </w:r>
    </w:p>
    <w:p w14:paraId="4F333C9B" w14:textId="41C68AEF" w:rsidR="00BC60DE" w:rsidRDefault="00BC60D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Side Menu</w:t>
      </w:r>
      <w:r>
        <w:rPr>
          <w:noProof/>
        </w:rPr>
        <w:tab/>
      </w:r>
      <w:r>
        <w:rPr>
          <w:noProof/>
        </w:rPr>
        <w:fldChar w:fldCharType="begin"/>
      </w:r>
      <w:r>
        <w:rPr>
          <w:noProof/>
        </w:rPr>
        <w:instrText xml:space="preserve"> PAGEREF _Toc26474359 \h </w:instrText>
      </w:r>
      <w:r>
        <w:rPr>
          <w:noProof/>
        </w:rPr>
      </w:r>
      <w:r>
        <w:rPr>
          <w:noProof/>
        </w:rPr>
        <w:fldChar w:fldCharType="separate"/>
      </w:r>
      <w:r>
        <w:rPr>
          <w:noProof/>
        </w:rPr>
        <w:t>19</w:t>
      </w:r>
      <w:r>
        <w:rPr>
          <w:noProof/>
        </w:rPr>
        <w:fldChar w:fldCharType="end"/>
      </w:r>
    </w:p>
    <w:p w14:paraId="7BA8E338" w14:textId="62B2FDA0" w:rsidR="00BC60DE" w:rsidRDefault="00BC60D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Header Bar</w:t>
      </w:r>
      <w:r>
        <w:rPr>
          <w:noProof/>
        </w:rPr>
        <w:tab/>
      </w:r>
      <w:r>
        <w:rPr>
          <w:noProof/>
        </w:rPr>
        <w:fldChar w:fldCharType="begin"/>
      </w:r>
      <w:r>
        <w:rPr>
          <w:noProof/>
        </w:rPr>
        <w:instrText xml:space="preserve"> PAGEREF _Toc26474360 \h </w:instrText>
      </w:r>
      <w:r>
        <w:rPr>
          <w:noProof/>
        </w:rPr>
      </w:r>
      <w:r>
        <w:rPr>
          <w:noProof/>
        </w:rPr>
        <w:fldChar w:fldCharType="separate"/>
      </w:r>
      <w:r>
        <w:rPr>
          <w:noProof/>
        </w:rPr>
        <w:t>21</w:t>
      </w:r>
      <w:r>
        <w:rPr>
          <w:noProof/>
        </w:rPr>
        <w:fldChar w:fldCharType="end"/>
      </w:r>
    </w:p>
    <w:p w14:paraId="1921C9A4" w14:textId="6E6C676F" w:rsidR="00BC60DE" w:rsidRDefault="00BC60D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Main Panel</w:t>
      </w:r>
      <w:r>
        <w:rPr>
          <w:noProof/>
        </w:rPr>
        <w:tab/>
      </w:r>
      <w:r>
        <w:rPr>
          <w:noProof/>
        </w:rPr>
        <w:fldChar w:fldCharType="begin"/>
      </w:r>
      <w:r>
        <w:rPr>
          <w:noProof/>
        </w:rPr>
        <w:instrText xml:space="preserve"> PAGEREF _Toc26474361 \h </w:instrText>
      </w:r>
      <w:r>
        <w:rPr>
          <w:noProof/>
        </w:rPr>
      </w:r>
      <w:r>
        <w:rPr>
          <w:noProof/>
        </w:rPr>
        <w:fldChar w:fldCharType="separate"/>
      </w:r>
      <w:r>
        <w:rPr>
          <w:noProof/>
        </w:rPr>
        <w:t>24</w:t>
      </w:r>
      <w:r>
        <w:rPr>
          <w:noProof/>
        </w:rPr>
        <w:fldChar w:fldCharType="end"/>
      </w:r>
    </w:p>
    <w:p w14:paraId="40415A71" w14:textId="4C6459BA" w:rsidR="00BC60DE" w:rsidRDefault="00BC60DE">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Bed View</w:t>
      </w:r>
      <w:r>
        <w:rPr>
          <w:noProof/>
        </w:rPr>
        <w:tab/>
      </w:r>
      <w:r>
        <w:rPr>
          <w:noProof/>
        </w:rPr>
        <w:fldChar w:fldCharType="begin"/>
      </w:r>
      <w:r>
        <w:rPr>
          <w:noProof/>
        </w:rPr>
        <w:instrText xml:space="preserve"> PAGEREF _Toc26474362 \h </w:instrText>
      </w:r>
      <w:r>
        <w:rPr>
          <w:noProof/>
        </w:rPr>
      </w:r>
      <w:r>
        <w:rPr>
          <w:noProof/>
        </w:rPr>
        <w:fldChar w:fldCharType="separate"/>
      </w:r>
      <w:r>
        <w:rPr>
          <w:noProof/>
        </w:rPr>
        <w:t>24</w:t>
      </w:r>
      <w:r>
        <w:rPr>
          <w:noProof/>
        </w:rPr>
        <w:fldChar w:fldCharType="end"/>
      </w:r>
    </w:p>
    <w:p w14:paraId="26376DEE" w14:textId="3C88A813" w:rsidR="00BC60DE" w:rsidRDefault="00BC60D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Bed View Layout Elements</w:t>
      </w:r>
      <w:r>
        <w:rPr>
          <w:noProof/>
        </w:rPr>
        <w:tab/>
      </w:r>
      <w:r>
        <w:rPr>
          <w:noProof/>
        </w:rPr>
        <w:fldChar w:fldCharType="begin"/>
      </w:r>
      <w:r>
        <w:rPr>
          <w:noProof/>
        </w:rPr>
        <w:instrText xml:space="preserve"> PAGEREF _Toc26474363 \h </w:instrText>
      </w:r>
      <w:r>
        <w:rPr>
          <w:noProof/>
        </w:rPr>
      </w:r>
      <w:r>
        <w:rPr>
          <w:noProof/>
        </w:rPr>
        <w:fldChar w:fldCharType="separate"/>
      </w:r>
      <w:r>
        <w:rPr>
          <w:noProof/>
        </w:rPr>
        <w:t>24</w:t>
      </w:r>
      <w:r>
        <w:rPr>
          <w:noProof/>
        </w:rPr>
        <w:fldChar w:fldCharType="end"/>
      </w:r>
    </w:p>
    <w:p w14:paraId="378104E0" w14:textId="21D88BA6" w:rsidR="00BC60DE" w:rsidRDefault="00BC60D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Normal View and Stacked View</w:t>
      </w:r>
      <w:r>
        <w:rPr>
          <w:noProof/>
        </w:rPr>
        <w:tab/>
      </w:r>
      <w:r>
        <w:rPr>
          <w:noProof/>
        </w:rPr>
        <w:fldChar w:fldCharType="begin"/>
      </w:r>
      <w:r>
        <w:rPr>
          <w:noProof/>
        </w:rPr>
        <w:instrText xml:space="preserve"> PAGEREF _Toc26474364 \h </w:instrText>
      </w:r>
      <w:r>
        <w:rPr>
          <w:noProof/>
        </w:rPr>
      </w:r>
      <w:r>
        <w:rPr>
          <w:noProof/>
        </w:rPr>
        <w:fldChar w:fldCharType="separate"/>
      </w:r>
      <w:r>
        <w:rPr>
          <w:noProof/>
        </w:rPr>
        <w:t>29</w:t>
      </w:r>
      <w:r>
        <w:rPr>
          <w:noProof/>
        </w:rPr>
        <w:fldChar w:fldCharType="end"/>
      </w:r>
    </w:p>
    <w:p w14:paraId="6BA4CECD" w14:textId="1FEE1ED9" w:rsidR="00BC60DE" w:rsidRDefault="00BC60D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3</w:t>
      </w:r>
      <w:r>
        <w:rPr>
          <w:rFonts w:asciiTheme="minorHAnsi" w:eastAsiaTheme="minorEastAsia" w:hAnsiTheme="minorHAnsi"/>
          <w:b w:val="0"/>
          <w:smallCaps w:val="0"/>
          <w:noProof/>
          <w:szCs w:val="22"/>
          <w:lang w:val="en-IN" w:eastAsia="en-IN"/>
        </w:rPr>
        <w:tab/>
      </w:r>
      <w:r>
        <w:rPr>
          <w:noProof/>
        </w:rPr>
        <w:t>All, Available and Patient Viewing Modes</w:t>
      </w:r>
      <w:r>
        <w:rPr>
          <w:noProof/>
        </w:rPr>
        <w:tab/>
      </w:r>
      <w:r>
        <w:rPr>
          <w:noProof/>
        </w:rPr>
        <w:fldChar w:fldCharType="begin"/>
      </w:r>
      <w:r>
        <w:rPr>
          <w:noProof/>
        </w:rPr>
        <w:instrText xml:space="preserve"> PAGEREF _Toc26474365 \h </w:instrText>
      </w:r>
      <w:r>
        <w:rPr>
          <w:noProof/>
        </w:rPr>
      </w:r>
      <w:r>
        <w:rPr>
          <w:noProof/>
        </w:rPr>
        <w:fldChar w:fldCharType="separate"/>
      </w:r>
      <w:r>
        <w:rPr>
          <w:noProof/>
        </w:rPr>
        <w:t>30</w:t>
      </w:r>
      <w:r>
        <w:rPr>
          <w:noProof/>
        </w:rPr>
        <w:fldChar w:fldCharType="end"/>
      </w:r>
    </w:p>
    <w:p w14:paraId="2C9E8EFA" w14:textId="5A3E4578" w:rsidR="00BC60DE" w:rsidRDefault="00BC60D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4</w:t>
      </w:r>
      <w:r>
        <w:rPr>
          <w:rFonts w:asciiTheme="minorHAnsi" w:eastAsiaTheme="minorEastAsia" w:hAnsiTheme="minorHAnsi"/>
          <w:b w:val="0"/>
          <w:smallCaps w:val="0"/>
          <w:noProof/>
          <w:szCs w:val="22"/>
          <w:lang w:val="en-IN" w:eastAsia="en-IN"/>
        </w:rPr>
        <w:tab/>
      </w:r>
      <w:r>
        <w:rPr>
          <w:noProof/>
        </w:rPr>
        <w:t>Add a Bed to a Location</w:t>
      </w:r>
      <w:r>
        <w:rPr>
          <w:noProof/>
        </w:rPr>
        <w:tab/>
      </w:r>
      <w:r>
        <w:rPr>
          <w:noProof/>
        </w:rPr>
        <w:fldChar w:fldCharType="begin"/>
      </w:r>
      <w:r>
        <w:rPr>
          <w:noProof/>
        </w:rPr>
        <w:instrText xml:space="preserve"> PAGEREF _Toc26474366 \h </w:instrText>
      </w:r>
      <w:r>
        <w:rPr>
          <w:noProof/>
        </w:rPr>
      </w:r>
      <w:r>
        <w:rPr>
          <w:noProof/>
        </w:rPr>
        <w:fldChar w:fldCharType="separate"/>
      </w:r>
      <w:r>
        <w:rPr>
          <w:noProof/>
        </w:rPr>
        <w:t>31</w:t>
      </w:r>
      <w:r>
        <w:rPr>
          <w:noProof/>
        </w:rPr>
        <w:fldChar w:fldCharType="end"/>
      </w:r>
    </w:p>
    <w:p w14:paraId="59DFD413" w14:textId="7FE6F1AE" w:rsidR="00BC60DE" w:rsidRDefault="00BC60D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1</w:t>
      </w:r>
      <w:r>
        <w:rPr>
          <w:rFonts w:asciiTheme="minorHAnsi" w:eastAsiaTheme="minorEastAsia" w:hAnsiTheme="minorHAnsi"/>
          <w:b w:val="0"/>
          <w:iCs w:val="0"/>
          <w:smallCaps w:val="0"/>
          <w:noProof/>
          <w:sz w:val="22"/>
          <w:szCs w:val="22"/>
          <w:lang w:val="en-IN" w:eastAsia="en-IN"/>
        </w:rPr>
        <w:tab/>
      </w:r>
      <w:r>
        <w:rPr>
          <w:noProof/>
        </w:rPr>
        <w:t>Create a New Bed</w:t>
      </w:r>
      <w:r>
        <w:rPr>
          <w:noProof/>
        </w:rPr>
        <w:tab/>
      </w:r>
      <w:r>
        <w:rPr>
          <w:noProof/>
        </w:rPr>
        <w:fldChar w:fldCharType="begin"/>
      </w:r>
      <w:r>
        <w:rPr>
          <w:noProof/>
        </w:rPr>
        <w:instrText xml:space="preserve"> PAGEREF _Toc26474367 \h </w:instrText>
      </w:r>
      <w:r>
        <w:rPr>
          <w:noProof/>
        </w:rPr>
      </w:r>
      <w:r>
        <w:rPr>
          <w:noProof/>
        </w:rPr>
        <w:fldChar w:fldCharType="separate"/>
      </w:r>
      <w:r>
        <w:rPr>
          <w:noProof/>
        </w:rPr>
        <w:t>32</w:t>
      </w:r>
      <w:r>
        <w:rPr>
          <w:noProof/>
        </w:rPr>
        <w:fldChar w:fldCharType="end"/>
      </w:r>
    </w:p>
    <w:p w14:paraId="7AD7D323" w14:textId="6CDBFC11" w:rsidR="00BC60DE" w:rsidRDefault="00BC60D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2</w:t>
      </w:r>
      <w:r>
        <w:rPr>
          <w:rFonts w:asciiTheme="minorHAnsi" w:eastAsiaTheme="minorEastAsia" w:hAnsiTheme="minorHAnsi"/>
          <w:b w:val="0"/>
          <w:iCs w:val="0"/>
          <w:smallCaps w:val="0"/>
          <w:noProof/>
          <w:sz w:val="22"/>
          <w:szCs w:val="22"/>
          <w:lang w:val="en-IN" w:eastAsia="en-IN"/>
        </w:rPr>
        <w:tab/>
      </w:r>
      <w:r>
        <w:rPr>
          <w:noProof/>
        </w:rPr>
        <w:t>Assign a Patient to a Bed</w:t>
      </w:r>
      <w:r>
        <w:rPr>
          <w:noProof/>
        </w:rPr>
        <w:tab/>
      </w:r>
      <w:r>
        <w:rPr>
          <w:noProof/>
        </w:rPr>
        <w:fldChar w:fldCharType="begin"/>
      </w:r>
      <w:r>
        <w:rPr>
          <w:noProof/>
        </w:rPr>
        <w:instrText xml:space="preserve"> PAGEREF _Toc26474368 \h </w:instrText>
      </w:r>
      <w:r>
        <w:rPr>
          <w:noProof/>
        </w:rPr>
      </w:r>
      <w:r>
        <w:rPr>
          <w:noProof/>
        </w:rPr>
        <w:fldChar w:fldCharType="separate"/>
      </w:r>
      <w:r>
        <w:rPr>
          <w:noProof/>
        </w:rPr>
        <w:t>33</w:t>
      </w:r>
      <w:r>
        <w:rPr>
          <w:noProof/>
        </w:rPr>
        <w:fldChar w:fldCharType="end"/>
      </w:r>
    </w:p>
    <w:p w14:paraId="44CBD7AE" w14:textId="3D1F57D6" w:rsidR="00BC60DE" w:rsidRDefault="00BC60D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5</w:t>
      </w:r>
      <w:r>
        <w:rPr>
          <w:rFonts w:asciiTheme="minorHAnsi" w:eastAsiaTheme="minorEastAsia" w:hAnsiTheme="minorHAnsi"/>
          <w:b w:val="0"/>
          <w:smallCaps w:val="0"/>
          <w:noProof/>
          <w:szCs w:val="22"/>
          <w:lang w:val="en-IN" w:eastAsia="en-IN"/>
        </w:rPr>
        <w:tab/>
      </w:r>
      <w:r>
        <w:rPr>
          <w:noProof/>
        </w:rPr>
        <w:t>Manage Inter-Facility Patient Transfers</w:t>
      </w:r>
      <w:r>
        <w:rPr>
          <w:noProof/>
        </w:rPr>
        <w:tab/>
      </w:r>
      <w:r>
        <w:rPr>
          <w:noProof/>
        </w:rPr>
        <w:fldChar w:fldCharType="begin"/>
      </w:r>
      <w:r>
        <w:rPr>
          <w:noProof/>
        </w:rPr>
        <w:instrText xml:space="preserve"> PAGEREF _Toc26474369 \h </w:instrText>
      </w:r>
      <w:r>
        <w:rPr>
          <w:noProof/>
        </w:rPr>
      </w:r>
      <w:r>
        <w:rPr>
          <w:noProof/>
        </w:rPr>
        <w:fldChar w:fldCharType="separate"/>
      </w:r>
      <w:r>
        <w:rPr>
          <w:noProof/>
        </w:rPr>
        <w:t>36</w:t>
      </w:r>
      <w:r>
        <w:rPr>
          <w:noProof/>
        </w:rPr>
        <w:fldChar w:fldCharType="end"/>
      </w:r>
    </w:p>
    <w:p w14:paraId="5B1E12B0" w14:textId="501FBD84" w:rsidR="00BC60DE" w:rsidRDefault="00BC60D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1</w:t>
      </w:r>
      <w:r>
        <w:rPr>
          <w:rFonts w:asciiTheme="minorHAnsi" w:eastAsiaTheme="minorEastAsia" w:hAnsiTheme="minorHAnsi"/>
          <w:b w:val="0"/>
          <w:iCs w:val="0"/>
          <w:smallCaps w:val="0"/>
          <w:noProof/>
          <w:sz w:val="22"/>
          <w:szCs w:val="22"/>
          <w:lang w:val="en-IN" w:eastAsia="en-IN"/>
        </w:rPr>
        <w:tab/>
      </w:r>
      <w:r>
        <w:rPr>
          <w:noProof/>
        </w:rPr>
        <w:t>Quick Move</w:t>
      </w:r>
      <w:r>
        <w:rPr>
          <w:noProof/>
        </w:rPr>
        <w:tab/>
      </w:r>
      <w:r>
        <w:rPr>
          <w:noProof/>
        </w:rPr>
        <w:fldChar w:fldCharType="begin"/>
      </w:r>
      <w:r>
        <w:rPr>
          <w:noProof/>
        </w:rPr>
        <w:instrText xml:space="preserve"> PAGEREF _Toc26474370 \h </w:instrText>
      </w:r>
      <w:r>
        <w:rPr>
          <w:noProof/>
        </w:rPr>
      </w:r>
      <w:r>
        <w:rPr>
          <w:noProof/>
        </w:rPr>
        <w:fldChar w:fldCharType="separate"/>
      </w:r>
      <w:r>
        <w:rPr>
          <w:noProof/>
        </w:rPr>
        <w:t>36</w:t>
      </w:r>
      <w:r>
        <w:rPr>
          <w:noProof/>
        </w:rPr>
        <w:fldChar w:fldCharType="end"/>
      </w:r>
    </w:p>
    <w:p w14:paraId="2BBFDA08" w14:textId="66936795" w:rsidR="00BC60DE" w:rsidRDefault="00BC60D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2</w:t>
      </w:r>
      <w:r>
        <w:rPr>
          <w:rFonts w:asciiTheme="minorHAnsi" w:eastAsiaTheme="minorEastAsia" w:hAnsiTheme="minorHAnsi"/>
          <w:b w:val="0"/>
          <w:iCs w:val="0"/>
          <w:smallCaps w:val="0"/>
          <w:noProof/>
          <w:sz w:val="22"/>
          <w:szCs w:val="22"/>
          <w:lang w:val="en-IN" w:eastAsia="en-IN"/>
        </w:rPr>
        <w:tab/>
      </w:r>
      <w:r>
        <w:rPr>
          <w:noProof/>
        </w:rPr>
        <w:t>Request Move</w:t>
      </w:r>
      <w:r>
        <w:rPr>
          <w:noProof/>
        </w:rPr>
        <w:tab/>
      </w:r>
      <w:r>
        <w:rPr>
          <w:noProof/>
        </w:rPr>
        <w:fldChar w:fldCharType="begin"/>
      </w:r>
      <w:r>
        <w:rPr>
          <w:noProof/>
        </w:rPr>
        <w:instrText xml:space="preserve"> PAGEREF _Toc26474371 \h </w:instrText>
      </w:r>
      <w:r>
        <w:rPr>
          <w:noProof/>
        </w:rPr>
      </w:r>
      <w:r>
        <w:rPr>
          <w:noProof/>
        </w:rPr>
        <w:fldChar w:fldCharType="separate"/>
      </w:r>
      <w:r>
        <w:rPr>
          <w:noProof/>
        </w:rPr>
        <w:t>38</w:t>
      </w:r>
      <w:r>
        <w:rPr>
          <w:noProof/>
        </w:rPr>
        <w:fldChar w:fldCharType="end"/>
      </w:r>
    </w:p>
    <w:p w14:paraId="7A1C348D" w14:textId="3FF20D8C" w:rsidR="00BC60DE" w:rsidRDefault="00BC60D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3</w:t>
      </w:r>
      <w:r>
        <w:rPr>
          <w:rFonts w:asciiTheme="minorHAnsi" w:eastAsiaTheme="minorEastAsia" w:hAnsiTheme="minorHAnsi"/>
          <w:b w:val="0"/>
          <w:iCs w:val="0"/>
          <w:smallCaps w:val="0"/>
          <w:noProof/>
          <w:sz w:val="22"/>
          <w:szCs w:val="22"/>
          <w:lang w:val="en-IN" w:eastAsia="en-IN"/>
        </w:rPr>
        <w:tab/>
      </w:r>
      <w:r>
        <w:rPr>
          <w:noProof/>
        </w:rPr>
        <w:t>Adding multiple destinations during Request-Move</w:t>
      </w:r>
      <w:r>
        <w:rPr>
          <w:noProof/>
        </w:rPr>
        <w:tab/>
      </w:r>
      <w:r>
        <w:rPr>
          <w:noProof/>
        </w:rPr>
        <w:fldChar w:fldCharType="begin"/>
      </w:r>
      <w:r>
        <w:rPr>
          <w:noProof/>
        </w:rPr>
        <w:instrText xml:space="preserve"> PAGEREF _Toc26474372 \h </w:instrText>
      </w:r>
      <w:r>
        <w:rPr>
          <w:noProof/>
        </w:rPr>
      </w:r>
      <w:r>
        <w:rPr>
          <w:noProof/>
        </w:rPr>
        <w:fldChar w:fldCharType="separate"/>
      </w:r>
      <w:r>
        <w:rPr>
          <w:noProof/>
        </w:rPr>
        <w:t>42</w:t>
      </w:r>
      <w:r>
        <w:rPr>
          <w:noProof/>
        </w:rPr>
        <w:fldChar w:fldCharType="end"/>
      </w:r>
    </w:p>
    <w:p w14:paraId="271908A6" w14:textId="4B1C5E23" w:rsidR="00BC60DE" w:rsidRDefault="00BC60D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4</w:t>
      </w:r>
      <w:r>
        <w:rPr>
          <w:rFonts w:asciiTheme="minorHAnsi" w:eastAsiaTheme="minorEastAsia" w:hAnsiTheme="minorHAnsi"/>
          <w:b w:val="0"/>
          <w:iCs w:val="0"/>
          <w:smallCaps w:val="0"/>
          <w:noProof/>
          <w:sz w:val="22"/>
          <w:szCs w:val="22"/>
          <w:lang w:val="en-IN" w:eastAsia="en-IN"/>
        </w:rPr>
        <w:tab/>
      </w:r>
      <w:r>
        <w:rPr>
          <w:noProof/>
        </w:rPr>
        <w:t>Move within a location</w:t>
      </w:r>
      <w:r>
        <w:rPr>
          <w:noProof/>
        </w:rPr>
        <w:tab/>
      </w:r>
      <w:r>
        <w:rPr>
          <w:noProof/>
        </w:rPr>
        <w:fldChar w:fldCharType="begin"/>
      </w:r>
      <w:r>
        <w:rPr>
          <w:noProof/>
        </w:rPr>
        <w:instrText xml:space="preserve"> PAGEREF _Toc26474373 \h </w:instrText>
      </w:r>
      <w:r>
        <w:rPr>
          <w:noProof/>
        </w:rPr>
      </w:r>
      <w:r>
        <w:rPr>
          <w:noProof/>
        </w:rPr>
        <w:fldChar w:fldCharType="separate"/>
      </w:r>
      <w:r>
        <w:rPr>
          <w:noProof/>
        </w:rPr>
        <w:t>47</w:t>
      </w:r>
      <w:r>
        <w:rPr>
          <w:noProof/>
        </w:rPr>
        <w:fldChar w:fldCharType="end"/>
      </w:r>
    </w:p>
    <w:p w14:paraId="066D92DD" w14:textId="7EBA6EE9" w:rsidR="00BC60DE" w:rsidRDefault="00BC60D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5</w:t>
      </w:r>
      <w:r>
        <w:rPr>
          <w:rFonts w:asciiTheme="minorHAnsi" w:eastAsiaTheme="minorEastAsia" w:hAnsiTheme="minorHAnsi"/>
          <w:b w:val="0"/>
          <w:iCs w:val="0"/>
          <w:smallCaps w:val="0"/>
          <w:noProof/>
          <w:sz w:val="22"/>
          <w:szCs w:val="22"/>
          <w:lang w:val="en-IN" w:eastAsia="en-IN"/>
        </w:rPr>
        <w:tab/>
      </w:r>
      <w:r>
        <w:rPr>
          <w:noProof/>
        </w:rPr>
        <w:t>Moving across locations</w:t>
      </w:r>
      <w:r>
        <w:rPr>
          <w:noProof/>
        </w:rPr>
        <w:tab/>
      </w:r>
      <w:r>
        <w:rPr>
          <w:noProof/>
        </w:rPr>
        <w:fldChar w:fldCharType="begin"/>
      </w:r>
      <w:r>
        <w:rPr>
          <w:noProof/>
        </w:rPr>
        <w:instrText xml:space="preserve"> PAGEREF _Toc26474374 \h </w:instrText>
      </w:r>
      <w:r>
        <w:rPr>
          <w:noProof/>
        </w:rPr>
      </w:r>
      <w:r>
        <w:rPr>
          <w:noProof/>
        </w:rPr>
        <w:fldChar w:fldCharType="separate"/>
      </w:r>
      <w:r>
        <w:rPr>
          <w:noProof/>
        </w:rPr>
        <w:t>47</w:t>
      </w:r>
      <w:r>
        <w:rPr>
          <w:noProof/>
        </w:rPr>
        <w:fldChar w:fldCharType="end"/>
      </w:r>
    </w:p>
    <w:p w14:paraId="34A7D17F" w14:textId="43D1B7CE" w:rsidR="00BC60DE" w:rsidRDefault="00BC60DE">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Prioritized View</w:t>
      </w:r>
      <w:r>
        <w:rPr>
          <w:noProof/>
        </w:rPr>
        <w:tab/>
      </w:r>
      <w:r>
        <w:rPr>
          <w:noProof/>
        </w:rPr>
        <w:fldChar w:fldCharType="begin"/>
      </w:r>
      <w:r>
        <w:rPr>
          <w:noProof/>
        </w:rPr>
        <w:instrText xml:space="preserve"> PAGEREF _Toc26474375 \h </w:instrText>
      </w:r>
      <w:r>
        <w:rPr>
          <w:noProof/>
        </w:rPr>
      </w:r>
      <w:r>
        <w:rPr>
          <w:noProof/>
        </w:rPr>
        <w:fldChar w:fldCharType="separate"/>
      </w:r>
      <w:r>
        <w:rPr>
          <w:noProof/>
        </w:rPr>
        <w:t>47</w:t>
      </w:r>
      <w:r>
        <w:rPr>
          <w:noProof/>
        </w:rPr>
        <w:fldChar w:fldCharType="end"/>
      </w:r>
    </w:p>
    <w:p w14:paraId="251CCB3B" w14:textId="0FFC461D" w:rsidR="00BC60DE" w:rsidRDefault="00BC60D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Sorting Patient Records</w:t>
      </w:r>
      <w:r>
        <w:rPr>
          <w:noProof/>
        </w:rPr>
        <w:tab/>
      </w:r>
      <w:r>
        <w:rPr>
          <w:noProof/>
        </w:rPr>
        <w:fldChar w:fldCharType="begin"/>
      </w:r>
      <w:r>
        <w:rPr>
          <w:noProof/>
        </w:rPr>
        <w:instrText xml:space="preserve"> PAGEREF _Toc26474376 \h </w:instrText>
      </w:r>
      <w:r>
        <w:rPr>
          <w:noProof/>
        </w:rPr>
      </w:r>
      <w:r>
        <w:rPr>
          <w:noProof/>
        </w:rPr>
        <w:fldChar w:fldCharType="separate"/>
      </w:r>
      <w:r>
        <w:rPr>
          <w:noProof/>
        </w:rPr>
        <w:t>47</w:t>
      </w:r>
      <w:r>
        <w:rPr>
          <w:noProof/>
        </w:rPr>
        <w:fldChar w:fldCharType="end"/>
      </w:r>
    </w:p>
    <w:p w14:paraId="5CAD64F5" w14:textId="57DB5E36" w:rsidR="00BC60DE" w:rsidRDefault="00BC60D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Sorting Attribute</w:t>
      </w:r>
      <w:r w:rsidRPr="001503C3">
        <w:rPr>
          <w:rFonts w:cs="Calibri"/>
          <w:noProof/>
        </w:rPr>
        <w:t>—</w:t>
      </w:r>
      <w:r>
        <w:rPr>
          <w:noProof/>
        </w:rPr>
        <w:t>My Flagged Patients</w:t>
      </w:r>
      <w:r>
        <w:rPr>
          <w:noProof/>
        </w:rPr>
        <w:tab/>
      </w:r>
      <w:r>
        <w:rPr>
          <w:noProof/>
        </w:rPr>
        <w:fldChar w:fldCharType="begin"/>
      </w:r>
      <w:r>
        <w:rPr>
          <w:noProof/>
        </w:rPr>
        <w:instrText xml:space="preserve"> PAGEREF _Toc26474377 \h </w:instrText>
      </w:r>
      <w:r>
        <w:rPr>
          <w:noProof/>
        </w:rPr>
      </w:r>
      <w:r>
        <w:rPr>
          <w:noProof/>
        </w:rPr>
        <w:fldChar w:fldCharType="separate"/>
      </w:r>
      <w:r>
        <w:rPr>
          <w:noProof/>
        </w:rPr>
        <w:t>48</w:t>
      </w:r>
      <w:r>
        <w:rPr>
          <w:noProof/>
        </w:rPr>
        <w:fldChar w:fldCharType="end"/>
      </w:r>
    </w:p>
    <w:p w14:paraId="0306F2A2" w14:textId="1F5A099D" w:rsidR="00BC60DE" w:rsidRDefault="00BC60D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3</w:t>
      </w:r>
      <w:r>
        <w:rPr>
          <w:rFonts w:asciiTheme="minorHAnsi" w:eastAsiaTheme="minorEastAsia" w:hAnsiTheme="minorHAnsi"/>
          <w:b w:val="0"/>
          <w:smallCaps w:val="0"/>
          <w:noProof/>
          <w:szCs w:val="22"/>
          <w:lang w:val="en-IN" w:eastAsia="en-IN"/>
        </w:rPr>
        <w:tab/>
      </w:r>
      <w:r>
        <w:rPr>
          <w:noProof/>
        </w:rPr>
        <w:t>Sorting Attribute</w:t>
      </w:r>
      <w:r w:rsidRPr="001503C3">
        <w:rPr>
          <w:rFonts w:cs="Calibri"/>
          <w:noProof/>
        </w:rPr>
        <w:t>—</w:t>
      </w:r>
      <w:r>
        <w:rPr>
          <w:noProof/>
        </w:rPr>
        <w:t>Most Inpatient Admissions</w:t>
      </w:r>
      <w:r>
        <w:rPr>
          <w:noProof/>
        </w:rPr>
        <w:tab/>
      </w:r>
      <w:r>
        <w:rPr>
          <w:noProof/>
        </w:rPr>
        <w:fldChar w:fldCharType="begin"/>
      </w:r>
      <w:r>
        <w:rPr>
          <w:noProof/>
        </w:rPr>
        <w:instrText xml:space="preserve"> PAGEREF _Toc26474378 \h </w:instrText>
      </w:r>
      <w:r>
        <w:rPr>
          <w:noProof/>
        </w:rPr>
      </w:r>
      <w:r>
        <w:rPr>
          <w:noProof/>
        </w:rPr>
        <w:fldChar w:fldCharType="separate"/>
      </w:r>
      <w:r>
        <w:rPr>
          <w:noProof/>
        </w:rPr>
        <w:t>52</w:t>
      </w:r>
      <w:r>
        <w:rPr>
          <w:noProof/>
        </w:rPr>
        <w:fldChar w:fldCharType="end"/>
      </w:r>
    </w:p>
    <w:p w14:paraId="3C96EC58" w14:textId="07318113" w:rsidR="00BC60DE" w:rsidRDefault="00BC60D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4</w:t>
      </w:r>
      <w:r>
        <w:rPr>
          <w:rFonts w:asciiTheme="minorHAnsi" w:eastAsiaTheme="minorEastAsia" w:hAnsiTheme="minorHAnsi"/>
          <w:b w:val="0"/>
          <w:smallCaps w:val="0"/>
          <w:noProof/>
          <w:szCs w:val="22"/>
          <w:lang w:val="en-IN" w:eastAsia="en-IN"/>
        </w:rPr>
        <w:tab/>
      </w:r>
      <w:r>
        <w:rPr>
          <w:noProof/>
        </w:rPr>
        <w:t>Sorting Attribute</w:t>
      </w:r>
      <w:r w:rsidRPr="001503C3">
        <w:rPr>
          <w:rFonts w:cs="Calibri"/>
          <w:noProof/>
        </w:rPr>
        <w:t>—</w:t>
      </w:r>
      <w:r>
        <w:rPr>
          <w:noProof/>
        </w:rPr>
        <w:t>Most Emergency Visits</w:t>
      </w:r>
      <w:r>
        <w:rPr>
          <w:noProof/>
        </w:rPr>
        <w:tab/>
      </w:r>
      <w:r>
        <w:rPr>
          <w:noProof/>
        </w:rPr>
        <w:fldChar w:fldCharType="begin"/>
      </w:r>
      <w:r>
        <w:rPr>
          <w:noProof/>
        </w:rPr>
        <w:instrText xml:space="preserve"> PAGEREF _Toc26474379 \h </w:instrText>
      </w:r>
      <w:r>
        <w:rPr>
          <w:noProof/>
        </w:rPr>
      </w:r>
      <w:r>
        <w:rPr>
          <w:noProof/>
        </w:rPr>
        <w:fldChar w:fldCharType="separate"/>
      </w:r>
      <w:r>
        <w:rPr>
          <w:noProof/>
        </w:rPr>
        <w:t>55</w:t>
      </w:r>
      <w:r>
        <w:rPr>
          <w:noProof/>
        </w:rPr>
        <w:fldChar w:fldCharType="end"/>
      </w:r>
    </w:p>
    <w:p w14:paraId="04F5CE5B" w14:textId="2BA40EA0" w:rsidR="00BC60DE" w:rsidRDefault="00BC60D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5</w:t>
      </w:r>
      <w:r>
        <w:rPr>
          <w:rFonts w:asciiTheme="minorHAnsi" w:eastAsiaTheme="minorEastAsia" w:hAnsiTheme="minorHAnsi"/>
          <w:b w:val="0"/>
          <w:smallCaps w:val="0"/>
          <w:noProof/>
          <w:szCs w:val="22"/>
          <w:lang w:val="en-IN" w:eastAsia="en-IN"/>
        </w:rPr>
        <w:tab/>
      </w:r>
      <w:r>
        <w:rPr>
          <w:noProof/>
        </w:rPr>
        <w:t>Sorting Attribute</w:t>
      </w:r>
      <w:r w:rsidRPr="001503C3">
        <w:rPr>
          <w:rFonts w:cs="Calibri"/>
          <w:noProof/>
        </w:rPr>
        <w:t>—</w:t>
      </w:r>
      <w:r>
        <w:rPr>
          <w:noProof/>
        </w:rPr>
        <w:t>Most Recently Admitted - Inpatient</w:t>
      </w:r>
      <w:r>
        <w:rPr>
          <w:noProof/>
        </w:rPr>
        <w:tab/>
      </w:r>
      <w:r>
        <w:rPr>
          <w:noProof/>
        </w:rPr>
        <w:fldChar w:fldCharType="begin"/>
      </w:r>
      <w:r>
        <w:rPr>
          <w:noProof/>
        </w:rPr>
        <w:instrText xml:space="preserve"> PAGEREF _Toc26474380 \h </w:instrText>
      </w:r>
      <w:r>
        <w:rPr>
          <w:noProof/>
        </w:rPr>
      </w:r>
      <w:r>
        <w:rPr>
          <w:noProof/>
        </w:rPr>
        <w:fldChar w:fldCharType="separate"/>
      </w:r>
      <w:r>
        <w:rPr>
          <w:noProof/>
        </w:rPr>
        <w:t>56</w:t>
      </w:r>
      <w:r>
        <w:rPr>
          <w:noProof/>
        </w:rPr>
        <w:fldChar w:fldCharType="end"/>
      </w:r>
    </w:p>
    <w:p w14:paraId="64FA3021" w14:textId="58140BB9" w:rsidR="00BC60DE" w:rsidRDefault="00BC60D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6</w:t>
      </w:r>
      <w:r>
        <w:rPr>
          <w:rFonts w:asciiTheme="minorHAnsi" w:eastAsiaTheme="minorEastAsia" w:hAnsiTheme="minorHAnsi"/>
          <w:b w:val="0"/>
          <w:smallCaps w:val="0"/>
          <w:noProof/>
          <w:szCs w:val="22"/>
          <w:lang w:val="en-IN" w:eastAsia="en-IN"/>
        </w:rPr>
        <w:tab/>
      </w:r>
      <w:r>
        <w:rPr>
          <w:noProof/>
        </w:rPr>
        <w:t>Sorting Attribute</w:t>
      </w:r>
      <w:r w:rsidRPr="001503C3">
        <w:rPr>
          <w:rFonts w:cs="Calibri"/>
          <w:noProof/>
        </w:rPr>
        <w:t>—</w:t>
      </w:r>
      <w:r>
        <w:rPr>
          <w:noProof/>
        </w:rPr>
        <w:t>Most Recently Discharged - Inpatient</w:t>
      </w:r>
      <w:r>
        <w:rPr>
          <w:noProof/>
        </w:rPr>
        <w:tab/>
      </w:r>
      <w:r>
        <w:rPr>
          <w:noProof/>
        </w:rPr>
        <w:fldChar w:fldCharType="begin"/>
      </w:r>
      <w:r>
        <w:rPr>
          <w:noProof/>
        </w:rPr>
        <w:instrText xml:space="preserve"> PAGEREF _Toc26474381 \h </w:instrText>
      </w:r>
      <w:r>
        <w:rPr>
          <w:noProof/>
        </w:rPr>
      </w:r>
      <w:r>
        <w:rPr>
          <w:noProof/>
        </w:rPr>
        <w:fldChar w:fldCharType="separate"/>
      </w:r>
      <w:r>
        <w:rPr>
          <w:noProof/>
        </w:rPr>
        <w:t>57</w:t>
      </w:r>
      <w:r>
        <w:rPr>
          <w:noProof/>
        </w:rPr>
        <w:fldChar w:fldCharType="end"/>
      </w:r>
    </w:p>
    <w:p w14:paraId="6D154F3B" w14:textId="3A49BBDC" w:rsidR="00BC60DE" w:rsidRDefault="00BC60D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4.7</w:t>
      </w:r>
      <w:r>
        <w:rPr>
          <w:rFonts w:asciiTheme="minorHAnsi" w:eastAsiaTheme="minorEastAsia" w:hAnsiTheme="minorHAnsi"/>
          <w:b w:val="0"/>
          <w:smallCaps w:val="0"/>
          <w:noProof/>
          <w:szCs w:val="22"/>
          <w:lang w:val="en-IN" w:eastAsia="en-IN"/>
        </w:rPr>
        <w:tab/>
      </w:r>
      <w:r>
        <w:rPr>
          <w:noProof/>
        </w:rPr>
        <w:t>Sorting Attribute</w:t>
      </w:r>
      <w:r w:rsidRPr="001503C3">
        <w:rPr>
          <w:rFonts w:cs="Calibri"/>
          <w:noProof/>
        </w:rPr>
        <w:t>—</w:t>
      </w:r>
      <w:r>
        <w:rPr>
          <w:noProof/>
        </w:rPr>
        <w:t>Longest Length of Stay</w:t>
      </w:r>
      <w:r>
        <w:rPr>
          <w:noProof/>
        </w:rPr>
        <w:tab/>
      </w:r>
      <w:r>
        <w:rPr>
          <w:noProof/>
        </w:rPr>
        <w:fldChar w:fldCharType="begin"/>
      </w:r>
      <w:r>
        <w:rPr>
          <w:noProof/>
        </w:rPr>
        <w:instrText xml:space="preserve"> PAGEREF _Toc26474382 \h </w:instrText>
      </w:r>
      <w:r>
        <w:rPr>
          <w:noProof/>
        </w:rPr>
      </w:r>
      <w:r>
        <w:rPr>
          <w:noProof/>
        </w:rPr>
        <w:fldChar w:fldCharType="separate"/>
      </w:r>
      <w:r>
        <w:rPr>
          <w:noProof/>
        </w:rPr>
        <w:t>58</w:t>
      </w:r>
      <w:r>
        <w:rPr>
          <w:noProof/>
        </w:rPr>
        <w:fldChar w:fldCharType="end"/>
      </w:r>
    </w:p>
    <w:p w14:paraId="658D8431" w14:textId="078F05BE" w:rsidR="00BC60DE" w:rsidRDefault="00BC60DE">
      <w:pPr>
        <w:pStyle w:val="TOC2"/>
        <w:tabs>
          <w:tab w:val="left" w:pos="880"/>
          <w:tab w:val="right" w:leader="dot" w:pos="9350"/>
        </w:tabs>
        <w:rPr>
          <w:rFonts w:asciiTheme="minorHAnsi" w:eastAsiaTheme="minorEastAsia" w:hAnsiTheme="minorHAnsi"/>
          <w:b w:val="0"/>
          <w:smallCaps w:val="0"/>
          <w:noProof/>
          <w:szCs w:val="22"/>
          <w:lang w:val="en-IN" w:eastAsia="en-IN"/>
        </w:rPr>
      </w:pPr>
      <w:r w:rsidRPr="001503C3">
        <w:rPr>
          <w:noProof/>
          <w:highlight w:val="darkYellow"/>
        </w:rPr>
        <w:t>4.8</w:t>
      </w:r>
      <w:r>
        <w:rPr>
          <w:rFonts w:asciiTheme="minorHAnsi" w:eastAsiaTheme="minorEastAsia" w:hAnsiTheme="minorHAnsi"/>
          <w:b w:val="0"/>
          <w:smallCaps w:val="0"/>
          <w:noProof/>
          <w:szCs w:val="22"/>
          <w:lang w:val="en-IN" w:eastAsia="en-IN"/>
        </w:rPr>
        <w:tab/>
      </w:r>
      <w:r w:rsidRPr="001503C3">
        <w:rPr>
          <w:noProof/>
          <w:highlight w:val="darkYellow"/>
        </w:rPr>
        <w:t>Filters and themes</w:t>
      </w:r>
      <w:r>
        <w:rPr>
          <w:noProof/>
        </w:rPr>
        <w:tab/>
      </w:r>
      <w:r>
        <w:rPr>
          <w:noProof/>
        </w:rPr>
        <w:fldChar w:fldCharType="begin"/>
      </w:r>
      <w:r>
        <w:rPr>
          <w:noProof/>
        </w:rPr>
        <w:instrText xml:space="preserve"> PAGEREF _Toc26474383 \h </w:instrText>
      </w:r>
      <w:r>
        <w:rPr>
          <w:noProof/>
        </w:rPr>
      </w:r>
      <w:r>
        <w:rPr>
          <w:noProof/>
        </w:rPr>
        <w:fldChar w:fldCharType="separate"/>
      </w:r>
      <w:r>
        <w:rPr>
          <w:noProof/>
        </w:rPr>
        <w:t>59</w:t>
      </w:r>
      <w:r>
        <w:rPr>
          <w:noProof/>
        </w:rPr>
        <w:fldChar w:fldCharType="end"/>
      </w:r>
    </w:p>
    <w:p w14:paraId="01152C16" w14:textId="311F28F2" w:rsidR="00BC60DE" w:rsidRDefault="00BC60DE">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Geo-Mapping View</w:t>
      </w:r>
      <w:r>
        <w:rPr>
          <w:noProof/>
        </w:rPr>
        <w:tab/>
      </w:r>
      <w:r>
        <w:rPr>
          <w:noProof/>
        </w:rPr>
        <w:fldChar w:fldCharType="begin"/>
      </w:r>
      <w:r>
        <w:rPr>
          <w:noProof/>
        </w:rPr>
        <w:instrText xml:space="preserve"> PAGEREF _Toc26474384 \h </w:instrText>
      </w:r>
      <w:r>
        <w:rPr>
          <w:noProof/>
        </w:rPr>
      </w:r>
      <w:r>
        <w:rPr>
          <w:noProof/>
        </w:rPr>
        <w:fldChar w:fldCharType="separate"/>
      </w:r>
      <w:r>
        <w:rPr>
          <w:noProof/>
        </w:rPr>
        <w:t>59</w:t>
      </w:r>
      <w:r>
        <w:rPr>
          <w:noProof/>
        </w:rPr>
        <w:fldChar w:fldCharType="end"/>
      </w:r>
    </w:p>
    <w:p w14:paraId="24490B21" w14:textId="767ADE2A" w:rsidR="00BC60DE" w:rsidRDefault="00BC60D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1</w:t>
      </w:r>
      <w:r>
        <w:rPr>
          <w:rFonts w:asciiTheme="minorHAnsi" w:eastAsiaTheme="minorEastAsia" w:hAnsiTheme="minorHAnsi"/>
          <w:b w:val="0"/>
          <w:smallCaps w:val="0"/>
          <w:noProof/>
          <w:szCs w:val="22"/>
          <w:lang w:val="en-IN" w:eastAsia="en-IN"/>
        </w:rPr>
        <w:tab/>
      </w:r>
      <w:r>
        <w:rPr>
          <w:noProof/>
        </w:rPr>
        <w:t>Geomap View Layout Elements</w:t>
      </w:r>
      <w:r>
        <w:rPr>
          <w:noProof/>
        </w:rPr>
        <w:tab/>
      </w:r>
      <w:r>
        <w:rPr>
          <w:noProof/>
        </w:rPr>
        <w:fldChar w:fldCharType="begin"/>
      </w:r>
      <w:r>
        <w:rPr>
          <w:noProof/>
        </w:rPr>
        <w:instrText xml:space="preserve"> PAGEREF _Toc26474385 \h </w:instrText>
      </w:r>
      <w:r>
        <w:rPr>
          <w:noProof/>
        </w:rPr>
      </w:r>
      <w:r>
        <w:rPr>
          <w:noProof/>
        </w:rPr>
        <w:fldChar w:fldCharType="separate"/>
      </w:r>
      <w:r>
        <w:rPr>
          <w:noProof/>
        </w:rPr>
        <w:t>60</w:t>
      </w:r>
      <w:r>
        <w:rPr>
          <w:noProof/>
        </w:rPr>
        <w:fldChar w:fldCharType="end"/>
      </w:r>
    </w:p>
    <w:p w14:paraId="213CC13D" w14:textId="72EC022B" w:rsidR="00BC60DE" w:rsidRDefault="00BC60D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2</w:t>
      </w:r>
      <w:r>
        <w:rPr>
          <w:rFonts w:asciiTheme="minorHAnsi" w:eastAsiaTheme="minorEastAsia" w:hAnsiTheme="minorHAnsi"/>
          <w:b w:val="0"/>
          <w:smallCaps w:val="0"/>
          <w:noProof/>
          <w:szCs w:val="22"/>
          <w:lang w:val="en-IN" w:eastAsia="en-IN"/>
        </w:rPr>
        <w:tab/>
      </w:r>
      <w:r>
        <w:rPr>
          <w:noProof/>
        </w:rPr>
        <w:t>Geomap Plotting</w:t>
      </w:r>
      <w:r>
        <w:rPr>
          <w:noProof/>
        </w:rPr>
        <w:tab/>
      </w:r>
      <w:r>
        <w:rPr>
          <w:noProof/>
        </w:rPr>
        <w:fldChar w:fldCharType="begin"/>
      </w:r>
      <w:r>
        <w:rPr>
          <w:noProof/>
        </w:rPr>
        <w:instrText xml:space="preserve"> PAGEREF _Toc26474386 \h </w:instrText>
      </w:r>
      <w:r>
        <w:rPr>
          <w:noProof/>
        </w:rPr>
      </w:r>
      <w:r>
        <w:rPr>
          <w:noProof/>
        </w:rPr>
        <w:fldChar w:fldCharType="separate"/>
      </w:r>
      <w:r>
        <w:rPr>
          <w:noProof/>
        </w:rPr>
        <w:t>62</w:t>
      </w:r>
      <w:r>
        <w:rPr>
          <w:noProof/>
        </w:rPr>
        <w:fldChar w:fldCharType="end"/>
      </w:r>
    </w:p>
    <w:p w14:paraId="32CE14BE" w14:textId="7A85F046" w:rsidR="00BC60DE" w:rsidRDefault="00BC60D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3</w:t>
      </w:r>
      <w:r>
        <w:rPr>
          <w:rFonts w:asciiTheme="minorHAnsi" w:eastAsiaTheme="minorEastAsia" w:hAnsiTheme="minorHAnsi"/>
          <w:b w:val="0"/>
          <w:smallCaps w:val="0"/>
          <w:noProof/>
          <w:szCs w:val="22"/>
          <w:lang w:val="en-IN" w:eastAsia="en-IN"/>
        </w:rPr>
        <w:tab/>
      </w:r>
      <w:r>
        <w:rPr>
          <w:noProof/>
        </w:rPr>
        <w:t>Acute Care</w:t>
      </w:r>
      <w:r>
        <w:rPr>
          <w:noProof/>
        </w:rPr>
        <w:tab/>
      </w:r>
      <w:r>
        <w:rPr>
          <w:noProof/>
        </w:rPr>
        <w:fldChar w:fldCharType="begin"/>
      </w:r>
      <w:r>
        <w:rPr>
          <w:noProof/>
        </w:rPr>
        <w:instrText xml:space="preserve"> PAGEREF _Toc26474387 \h </w:instrText>
      </w:r>
      <w:r>
        <w:rPr>
          <w:noProof/>
        </w:rPr>
      </w:r>
      <w:r>
        <w:rPr>
          <w:noProof/>
        </w:rPr>
        <w:fldChar w:fldCharType="separate"/>
      </w:r>
      <w:r>
        <w:rPr>
          <w:noProof/>
        </w:rPr>
        <w:t>62</w:t>
      </w:r>
      <w:r>
        <w:rPr>
          <w:noProof/>
        </w:rPr>
        <w:fldChar w:fldCharType="end"/>
      </w:r>
    </w:p>
    <w:p w14:paraId="26FE9B79" w14:textId="6EA77958" w:rsidR="00BC60DE" w:rsidRDefault="00BC60D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1</w:t>
      </w:r>
      <w:r>
        <w:rPr>
          <w:rFonts w:asciiTheme="minorHAnsi" w:eastAsiaTheme="minorEastAsia" w:hAnsiTheme="minorHAnsi"/>
          <w:b w:val="0"/>
          <w:iCs w:val="0"/>
          <w:smallCaps w:val="0"/>
          <w:noProof/>
          <w:sz w:val="22"/>
          <w:szCs w:val="22"/>
          <w:lang w:val="en-IN" w:eastAsia="en-IN"/>
        </w:rPr>
        <w:tab/>
      </w:r>
      <w:r>
        <w:rPr>
          <w:noProof/>
        </w:rPr>
        <w:t>AC Information Panel</w:t>
      </w:r>
      <w:r w:rsidRPr="001503C3">
        <w:rPr>
          <w:rFonts w:cs="Calibri"/>
          <w:noProof/>
        </w:rPr>
        <w:t>–</w:t>
      </w:r>
      <w:r>
        <w:rPr>
          <w:noProof/>
        </w:rPr>
        <w:t>Bed View button</w:t>
      </w:r>
      <w:r>
        <w:rPr>
          <w:noProof/>
        </w:rPr>
        <w:tab/>
      </w:r>
      <w:r>
        <w:rPr>
          <w:noProof/>
        </w:rPr>
        <w:fldChar w:fldCharType="begin"/>
      </w:r>
      <w:r>
        <w:rPr>
          <w:noProof/>
        </w:rPr>
        <w:instrText xml:space="preserve"> PAGEREF _Toc26474388 \h </w:instrText>
      </w:r>
      <w:r>
        <w:rPr>
          <w:noProof/>
        </w:rPr>
      </w:r>
      <w:r>
        <w:rPr>
          <w:noProof/>
        </w:rPr>
        <w:fldChar w:fldCharType="separate"/>
      </w:r>
      <w:r>
        <w:rPr>
          <w:noProof/>
        </w:rPr>
        <w:t>64</w:t>
      </w:r>
      <w:r>
        <w:rPr>
          <w:noProof/>
        </w:rPr>
        <w:fldChar w:fldCharType="end"/>
      </w:r>
    </w:p>
    <w:p w14:paraId="109F3602" w14:textId="6F0DC2EE" w:rsidR="00BC60DE" w:rsidRDefault="00BC60D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2</w:t>
      </w:r>
      <w:r>
        <w:rPr>
          <w:rFonts w:asciiTheme="minorHAnsi" w:eastAsiaTheme="minorEastAsia" w:hAnsiTheme="minorHAnsi"/>
          <w:b w:val="0"/>
          <w:iCs w:val="0"/>
          <w:smallCaps w:val="0"/>
          <w:noProof/>
          <w:sz w:val="22"/>
          <w:szCs w:val="22"/>
          <w:lang w:val="en-IN" w:eastAsia="en-IN"/>
        </w:rPr>
        <w:tab/>
      </w:r>
      <w:r>
        <w:rPr>
          <w:noProof/>
        </w:rPr>
        <w:t>AC Information Panel–Prioritized View Button</w:t>
      </w:r>
      <w:r>
        <w:rPr>
          <w:noProof/>
        </w:rPr>
        <w:tab/>
      </w:r>
      <w:r>
        <w:rPr>
          <w:noProof/>
        </w:rPr>
        <w:fldChar w:fldCharType="begin"/>
      </w:r>
      <w:r>
        <w:rPr>
          <w:noProof/>
        </w:rPr>
        <w:instrText xml:space="preserve"> PAGEREF _Toc26474389 \h </w:instrText>
      </w:r>
      <w:r>
        <w:rPr>
          <w:noProof/>
        </w:rPr>
      </w:r>
      <w:r>
        <w:rPr>
          <w:noProof/>
        </w:rPr>
        <w:fldChar w:fldCharType="separate"/>
      </w:r>
      <w:r>
        <w:rPr>
          <w:noProof/>
        </w:rPr>
        <w:t>65</w:t>
      </w:r>
      <w:r>
        <w:rPr>
          <w:noProof/>
        </w:rPr>
        <w:fldChar w:fldCharType="end"/>
      </w:r>
    </w:p>
    <w:p w14:paraId="46E799AB" w14:textId="233F17D0" w:rsidR="00BC60DE" w:rsidRDefault="00BC60D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3</w:t>
      </w:r>
      <w:r>
        <w:rPr>
          <w:rFonts w:asciiTheme="minorHAnsi" w:eastAsiaTheme="minorEastAsia" w:hAnsiTheme="minorHAnsi"/>
          <w:b w:val="0"/>
          <w:iCs w:val="0"/>
          <w:smallCaps w:val="0"/>
          <w:noProof/>
          <w:sz w:val="22"/>
          <w:szCs w:val="22"/>
          <w:lang w:val="en-IN" w:eastAsia="en-IN"/>
        </w:rPr>
        <w:tab/>
      </w:r>
      <w:r>
        <w:rPr>
          <w:noProof/>
        </w:rPr>
        <w:t>AC Information Panel</w:t>
      </w:r>
      <w:r w:rsidRPr="001503C3">
        <w:rPr>
          <w:rFonts w:cs="Calibri"/>
          <w:noProof/>
        </w:rPr>
        <w:t>–</w:t>
      </w:r>
      <w:r>
        <w:rPr>
          <w:noProof/>
        </w:rPr>
        <w:t>Roadmap View button</w:t>
      </w:r>
      <w:r>
        <w:rPr>
          <w:noProof/>
        </w:rPr>
        <w:tab/>
      </w:r>
      <w:r>
        <w:rPr>
          <w:noProof/>
        </w:rPr>
        <w:fldChar w:fldCharType="begin"/>
      </w:r>
      <w:r>
        <w:rPr>
          <w:noProof/>
        </w:rPr>
        <w:instrText xml:space="preserve"> PAGEREF _Toc26474390 \h </w:instrText>
      </w:r>
      <w:r>
        <w:rPr>
          <w:noProof/>
        </w:rPr>
      </w:r>
      <w:r>
        <w:rPr>
          <w:noProof/>
        </w:rPr>
        <w:fldChar w:fldCharType="separate"/>
      </w:r>
      <w:r>
        <w:rPr>
          <w:noProof/>
        </w:rPr>
        <w:t>66</w:t>
      </w:r>
      <w:r>
        <w:rPr>
          <w:noProof/>
        </w:rPr>
        <w:fldChar w:fldCharType="end"/>
      </w:r>
    </w:p>
    <w:p w14:paraId="3DFF1A63" w14:textId="3B33E132" w:rsidR="00BC60DE" w:rsidRDefault="00BC60D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4</w:t>
      </w:r>
      <w:r>
        <w:rPr>
          <w:rFonts w:asciiTheme="minorHAnsi" w:eastAsiaTheme="minorEastAsia" w:hAnsiTheme="minorHAnsi"/>
          <w:b w:val="0"/>
          <w:iCs w:val="0"/>
          <w:smallCaps w:val="0"/>
          <w:noProof/>
          <w:sz w:val="22"/>
          <w:szCs w:val="22"/>
          <w:lang w:val="en-IN" w:eastAsia="en-IN"/>
        </w:rPr>
        <w:tab/>
      </w:r>
      <w:r>
        <w:rPr>
          <w:noProof/>
        </w:rPr>
        <w:t>AC Information Panel</w:t>
      </w:r>
      <w:r w:rsidRPr="001503C3">
        <w:rPr>
          <w:rFonts w:cs="Calibri"/>
          <w:noProof/>
        </w:rPr>
        <w:t>–</w:t>
      </w:r>
      <w:r>
        <w:rPr>
          <w:noProof/>
        </w:rPr>
        <w:t>Satellite View button</w:t>
      </w:r>
      <w:r>
        <w:rPr>
          <w:noProof/>
        </w:rPr>
        <w:tab/>
      </w:r>
      <w:r>
        <w:rPr>
          <w:noProof/>
        </w:rPr>
        <w:fldChar w:fldCharType="begin"/>
      </w:r>
      <w:r>
        <w:rPr>
          <w:noProof/>
        </w:rPr>
        <w:instrText xml:space="preserve"> PAGEREF _Toc26474391 \h </w:instrText>
      </w:r>
      <w:r>
        <w:rPr>
          <w:noProof/>
        </w:rPr>
      </w:r>
      <w:r>
        <w:rPr>
          <w:noProof/>
        </w:rPr>
        <w:fldChar w:fldCharType="separate"/>
      </w:r>
      <w:r>
        <w:rPr>
          <w:noProof/>
        </w:rPr>
        <w:t>66</w:t>
      </w:r>
      <w:r>
        <w:rPr>
          <w:noProof/>
        </w:rPr>
        <w:fldChar w:fldCharType="end"/>
      </w:r>
    </w:p>
    <w:p w14:paraId="7EA42147" w14:textId="7FEB40A8" w:rsidR="00BC60DE" w:rsidRDefault="00BC60D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5</w:t>
      </w:r>
      <w:r>
        <w:rPr>
          <w:rFonts w:asciiTheme="minorHAnsi" w:eastAsiaTheme="minorEastAsia" w:hAnsiTheme="minorHAnsi"/>
          <w:b w:val="0"/>
          <w:iCs w:val="0"/>
          <w:smallCaps w:val="0"/>
          <w:noProof/>
          <w:sz w:val="22"/>
          <w:szCs w:val="22"/>
          <w:lang w:val="en-IN" w:eastAsia="en-IN"/>
        </w:rPr>
        <w:tab/>
      </w:r>
      <w:r>
        <w:rPr>
          <w:noProof/>
        </w:rPr>
        <w:t>Search Functionality</w:t>
      </w:r>
      <w:r>
        <w:rPr>
          <w:noProof/>
        </w:rPr>
        <w:tab/>
      </w:r>
      <w:r>
        <w:rPr>
          <w:noProof/>
        </w:rPr>
        <w:fldChar w:fldCharType="begin"/>
      </w:r>
      <w:r>
        <w:rPr>
          <w:noProof/>
        </w:rPr>
        <w:instrText xml:space="preserve"> PAGEREF _Toc26474392 \h </w:instrText>
      </w:r>
      <w:r>
        <w:rPr>
          <w:noProof/>
        </w:rPr>
      </w:r>
      <w:r>
        <w:rPr>
          <w:noProof/>
        </w:rPr>
        <w:fldChar w:fldCharType="separate"/>
      </w:r>
      <w:r>
        <w:rPr>
          <w:noProof/>
        </w:rPr>
        <w:t>68</w:t>
      </w:r>
      <w:r>
        <w:rPr>
          <w:noProof/>
        </w:rPr>
        <w:fldChar w:fldCharType="end"/>
      </w:r>
    </w:p>
    <w:p w14:paraId="799D8E69" w14:textId="5EF1DD04" w:rsidR="00BC60DE" w:rsidRDefault="00BC60D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4</w:t>
      </w:r>
      <w:r>
        <w:rPr>
          <w:rFonts w:asciiTheme="minorHAnsi" w:eastAsiaTheme="minorEastAsia" w:hAnsiTheme="minorHAnsi"/>
          <w:b w:val="0"/>
          <w:smallCaps w:val="0"/>
          <w:noProof/>
          <w:szCs w:val="22"/>
          <w:lang w:val="en-IN" w:eastAsia="en-IN"/>
        </w:rPr>
        <w:tab/>
      </w:r>
      <w:r>
        <w:rPr>
          <w:noProof/>
        </w:rPr>
        <w:t>Post-Acute Care</w:t>
      </w:r>
      <w:r>
        <w:rPr>
          <w:noProof/>
        </w:rPr>
        <w:tab/>
      </w:r>
      <w:r>
        <w:rPr>
          <w:noProof/>
        </w:rPr>
        <w:fldChar w:fldCharType="begin"/>
      </w:r>
      <w:r>
        <w:rPr>
          <w:noProof/>
        </w:rPr>
        <w:instrText xml:space="preserve"> PAGEREF _Toc26474393 \h </w:instrText>
      </w:r>
      <w:r>
        <w:rPr>
          <w:noProof/>
        </w:rPr>
      </w:r>
      <w:r>
        <w:rPr>
          <w:noProof/>
        </w:rPr>
        <w:fldChar w:fldCharType="separate"/>
      </w:r>
      <w:r>
        <w:rPr>
          <w:noProof/>
        </w:rPr>
        <w:t>69</w:t>
      </w:r>
      <w:r>
        <w:rPr>
          <w:noProof/>
        </w:rPr>
        <w:fldChar w:fldCharType="end"/>
      </w:r>
    </w:p>
    <w:p w14:paraId="2C6D4875" w14:textId="16550D9E" w:rsidR="00BC60DE" w:rsidRDefault="00BC60D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4.1</w:t>
      </w:r>
      <w:r>
        <w:rPr>
          <w:rFonts w:asciiTheme="minorHAnsi" w:eastAsiaTheme="minorEastAsia" w:hAnsiTheme="minorHAnsi"/>
          <w:b w:val="0"/>
          <w:iCs w:val="0"/>
          <w:smallCaps w:val="0"/>
          <w:noProof/>
          <w:sz w:val="22"/>
          <w:szCs w:val="22"/>
          <w:lang w:val="en-IN" w:eastAsia="en-IN"/>
        </w:rPr>
        <w:tab/>
      </w:r>
      <w:r>
        <w:rPr>
          <w:noProof/>
        </w:rPr>
        <w:t>PAC Information Panel</w:t>
      </w:r>
      <w:r w:rsidRPr="001503C3">
        <w:rPr>
          <w:rFonts w:cs="Calibri"/>
          <w:noProof/>
        </w:rPr>
        <w:t>–</w:t>
      </w:r>
      <w:r>
        <w:rPr>
          <w:noProof/>
        </w:rPr>
        <w:t>Bed View button</w:t>
      </w:r>
      <w:r>
        <w:rPr>
          <w:noProof/>
        </w:rPr>
        <w:tab/>
      </w:r>
      <w:r>
        <w:rPr>
          <w:noProof/>
        </w:rPr>
        <w:fldChar w:fldCharType="begin"/>
      </w:r>
      <w:r>
        <w:rPr>
          <w:noProof/>
        </w:rPr>
        <w:instrText xml:space="preserve"> PAGEREF _Toc26474394 \h </w:instrText>
      </w:r>
      <w:r>
        <w:rPr>
          <w:noProof/>
        </w:rPr>
      </w:r>
      <w:r>
        <w:rPr>
          <w:noProof/>
        </w:rPr>
        <w:fldChar w:fldCharType="separate"/>
      </w:r>
      <w:r>
        <w:rPr>
          <w:noProof/>
        </w:rPr>
        <w:t>70</w:t>
      </w:r>
      <w:r>
        <w:rPr>
          <w:noProof/>
        </w:rPr>
        <w:fldChar w:fldCharType="end"/>
      </w:r>
    </w:p>
    <w:p w14:paraId="77818326" w14:textId="290FA421" w:rsidR="00BC60DE" w:rsidRDefault="00BC60D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4.2</w:t>
      </w:r>
      <w:r>
        <w:rPr>
          <w:rFonts w:asciiTheme="minorHAnsi" w:eastAsiaTheme="minorEastAsia" w:hAnsiTheme="minorHAnsi"/>
          <w:b w:val="0"/>
          <w:iCs w:val="0"/>
          <w:smallCaps w:val="0"/>
          <w:noProof/>
          <w:sz w:val="22"/>
          <w:szCs w:val="22"/>
          <w:lang w:val="en-IN" w:eastAsia="en-IN"/>
        </w:rPr>
        <w:tab/>
      </w:r>
      <w:r>
        <w:rPr>
          <w:noProof/>
        </w:rPr>
        <w:t>PAC Information Panel–Prioritized View Button</w:t>
      </w:r>
      <w:r>
        <w:rPr>
          <w:noProof/>
        </w:rPr>
        <w:tab/>
      </w:r>
      <w:r>
        <w:rPr>
          <w:noProof/>
        </w:rPr>
        <w:fldChar w:fldCharType="begin"/>
      </w:r>
      <w:r>
        <w:rPr>
          <w:noProof/>
        </w:rPr>
        <w:instrText xml:space="preserve"> PAGEREF _Toc26474395 \h </w:instrText>
      </w:r>
      <w:r>
        <w:rPr>
          <w:noProof/>
        </w:rPr>
      </w:r>
      <w:r>
        <w:rPr>
          <w:noProof/>
        </w:rPr>
        <w:fldChar w:fldCharType="separate"/>
      </w:r>
      <w:r>
        <w:rPr>
          <w:noProof/>
        </w:rPr>
        <w:t>72</w:t>
      </w:r>
      <w:r>
        <w:rPr>
          <w:noProof/>
        </w:rPr>
        <w:fldChar w:fldCharType="end"/>
      </w:r>
    </w:p>
    <w:p w14:paraId="3E91300E" w14:textId="5A736925" w:rsidR="00BC60DE" w:rsidRDefault="00BC60D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5</w:t>
      </w:r>
      <w:r>
        <w:rPr>
          <w:rFonts w:asciiTheme="minorHAnsi" w:eastAsiaTheme="minorEastAsia" w:hAnsiTheme="minorHAnsi"/>
          <w:b w:val="0"/>
          <w:smallCaps w:val="0"/>
          <w:noProof/>
          <w:szCs w:val="22"/>
          <w:lang w:val="en-IN" w:eastAsia="en-IN"/>
        </w:rPr>
        <w:tab/>
      </w:r>
      <w:r>
        <w:rPr>
          <w:noProof/>
        </w:rPr>
        <w:t>Cross Continuum</w:t>
      </w:r>
      <w:r>
        <w:rPr>
          <w:noProof/>
        </w:rPr>
        <w:tab/>
      </w:r>
      <w:r>
        <w:rPr>
          <w:noProof/>
        </w:rPr>
        <w:fldChar w:fldCharType="begin"/>
      </w:r>
      <w:r>
        <w:rPr>
          <w:noProof/>
        </w:rPr>
        <w:instrText xml:space="preserve"> PAGEREF _Toc26474396 \h </w:instrText>
      </w:r>
      <w:r>
        <w:rPr>
          <w:noProof/>
        </w:rPr>
      </w:r>
      <w:r>
        <w:rPr>
          <w:noProof/>
        </w:rPr>
        <w:fldChar w:fldCharType="separate"/>
      </w:r>
      <w:r>
        <w:rPr>
          <w:noProof/>
        </w:rPr>
        <w:t>72</w:t>
      </w:r>
      <w:r>
        <w:rPr>
          <w:noProof/>
        </w:rPr>
        <w:fldChar w:fldCharType="end"/>
      </w:r>
    </w:p>
    <w:p w14:paraId="62ED6E9D" w14:textId="15B70883" w:rsidR="00BC60DE" w:rsidRDefault="00BC60D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6</w:t>
      </w:r>
      <w:r>
        <w:rPr>
          <w:rFonts w:asciiTheme="minorHAnsi" w:eastAsiaTheme="minorEastAsia" w:hAnsiTheme="minorHAnsi"/>
          <w:b w:val="0"/>
          <w:smallCaps w:val="0"/>
          <w:noProof/>
          <w:szCs w:val="22"/>
          <w:lang w:val="en-IN" w:eastAsia="en-IN"/>
        </w:rPr>
        <w:tab/>
      </w:r>
      <w:r>
        <w:rPr>
          <w:noProof/>
        </w:rPr>
        <w:t>Community Resources</w:t>
      </w:r>
      <w:r>
        <w:rPr>
          <w:noProof/>
        </w:rPr>
        <w:tab/>
      </w:r>
      <w:r>
        <w:rPr>
          <w:noProof/>
        </w:rPr>
        <w:fldChar w:fldCharType="begin"/>
      </w:r>
      <w:r>
        <w:rPr>
          <w:noProof/>
        </w:rPr>
        <w:instrText xml:space="preserve"> PAGEREF _Toc26474397 \h </w:instrText>
      </w:r>
      <w:r>
        <w:rPr>
          <w:noProof/>
        </w:rPr>
      </w:r>
      <w:r>
        <w:rPr>
          <w:noProof/>
        </w:rPr>
        <w:fldChar w:fldCharType="separate"/>
      </w:r>
      <w:r>
        <w:rPr>
          <w:noProof/>
        </w:rPr>
        <w:t>74</w:t>
      </w:r>
      <w:r>
        <w:rPr>
          <w:noProof/>
        </w:rPr>
        <w:fldChar w:fldCharType="end"/>
      </w:r>
    </w:p>
    <w:p w14:paraId="49B95B98" w14:textId="488E24A5" w:rsidR="00BC60DE" w:rsidRDefault="00BC60DE">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Using Filters and Themes</w:t>
      </w:r>
      <w:r>
        <w:rPr>
          <w:noProof/>
        </w:rPr>
        <w:tab/>
      </w:r>
      <w:r>
        <w:rPr>
          <w:noProof/>
        </w:rPr>
        <w:fldChar w:fldCharType="begin"/>
      </w:r>
      <w:r>
        <w:rPr>
          <w:noProof/>
        </w:rPr>
        <w:instrText xml:space="preserve"> PAGEREF _Toc26474398 \h </w:instrText>
      </w:r>
      <w:r>
        <w:rPr>
          <w:noProof/>
        </w:rPr>
      </w:r>
      <w:r>
        <w:rPr>
          <w:noProof/>
        </w:rPr>
        <w:fldChar w:fldCharType="separate"/>
      </w:r>
      <w:r>
        <w:rPr>
          <w:noProof/>
        </w:rPr>
        <w:t>75</w:t>
      </w:r>
      <w:r>
        <w:rPr>
          <w:noProof/>
        </w:rPr>
        <w:fldChar w:fldCharType="end"/>
      </w:r>
    </w:p>
    <w:p w14:paraId="66FBB8E6" w14:textId="45104DF9" w:rsidR="00BC60DE" w:rsidRDefault="00BC60D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1</w:t>
      </w:r>
      <w:r>
        <w:rPr>
          <w:rFonts w:asciiTheme="minorHAnsi" w:eastAsiaTheme="minorEastAsia" w:hAnsiTheme="minorHAnsi"/>
          <w:b w:val="0"/>
          <w:smallCaps w:val="0"/>
          <w:noProof/>
          <w:szCs w:val="22"/>
          <w:lang w:val="en-IN" w:eastAsia="en-IN"/>
        </w:rPr>
        <w:tab/>
      </w:r>
      <w:r>
        <w:rPr>
          <w:noProof/>
        </w:rPr>
        <w:t>Filters</w:t>
      </w:r>
      <w:r>
        <w:rPr>
          <w:noProof/>
        </w:rPr>
        <w:tab/>
      </w:r>
      <w:r>
        <w:rPr>
          <w:noProof/>
        </w:rPr>
        <w:fldChar w:fldCharType="begin"/>
      </w:r>
      <w:r>
        <w:rPr>
          <w:noProof/>
        </w:rPr>
        <w:instrText xml:space="preserve"> PAGEREF _Toc26474399 \h </w:instrText>
      </w:r>
      <w:r>
        <w:rPr>
          <w:noProof/>
        </w:rPr>
      </w:r>
      <w:r>
        <w:rPr>
          <w:noProof/>
        </w:rPr>
        <w:fldChar w:fldCharType="separate"/>
      </w:r>
      <w:r>
        <w:rPr>
          <w:noProof/>
        </w:rPr>
        <w:t>75</w:t>
      </w:r>
      <w:r>
        <w:rPr>
          <w:noProof/>
        </w:rPr>
        <w:fldChar w:fldCharType="end"/>
      </w:r>
    </w:p>
    <w:p w14:paraId="61F131DC" w14:textId="60B04BCE" w:rsidR="00BC60DE" w:rsidRDefault="00BC60D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2</w:t>
      </w:r>
      <w:r>
        <w:rPr>
          <w:rFonts w:asciiTheme="minorHAnsi" w:eastAsiaTheme="minorEastAsia" w:hAnsiTheme="minorHAnsi"/>
          <w:b w:val="0"/>
          <w:smallCaps w:val="0"/>
          <w:noProof/>
          <w:szCs w:val="22"/>
          <w:lang w:val="en-IN" w:eastAsia="en-IN"/>
        </w:rPr>
        <w:tab/>
      </w:r>
      <w:r>
        <w:rPr>
          <w:noProof/>
        </w:rPr>
        <w:t>Themes</w:t>
      </w:r>
      <w:r>
        <w:rPr>
          <w:noProof/>
        </w:rPr>
        <w:tab/>
      </w:r>
      <w:r>
        <w:rPr>
          <w:noProof/>
        </w:rPr>
        <w:fldChar w:fldCharType="begin"/>
      </w:r>
      <w:r>
        <w:rPr>
          <w:noProof/>
        </w:rPr>
        <w:instrText xml:space="preserve"> PAGEREF _Toc26474400 \h </w:instrText>
      </w:r>
      <w:r>
        <w:rPr>
          <w:noProof/>
        </w:rPr>
      </w:r>
      <w:r>
        <w:rPr>
          <w:noProof/>
        </w:rPr>
        <w:fldChar w:fldCharType="separate"/>
      </w:r>
      <w:r>
        <w:rPr>
          <w:noProof/>
        </w:rPr>
        <w:t>79</w:t>
      </w:r>
      <w:r>
        <w:rPr>
          <w:noProof/>
        </w:rPr>
        <w:fldChar w:fldCharType="end"/>
      </w:r>
    </w:p>
    <w:p w14:paraId="7D12AABF" w14:textId="30F6CCFD" w:rsidR="00BC60DE" w:rsidRDefault="00BC60D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1</w:t>
      </w:r>
      <w:r>
        <w:rPr>
          <w:rFonts w:asciiTheme="minorHAnsi" w:eastAsiaTheme="minorEastAsia" w:hAnsiTheme="minorHAnsi"/>
          <w:b w:val="0"/>
          <w:iCs w:val="0"/>
          <w:smallCaps w:val="0"/>
          <w:noProof/>
          <w:sz w:val="22"/>
          <w:szCs w:val="22"/>
          <w:lang w:val="en-IN" w:eastAsia="en-IN"/>
        </w:rPr>
        <w:tab/>
      </w:r>
      <w:r>
        <w:rPr>
          <w:noProof/>
        </w:rPr>
        <w:t>Apply a theme</w:t>
      </w:r>
      <w:r>
        <w:rPr>
          <w:noProof/>
        </w:rPr>
        <w:tab/>
      </w:r>
      <w:r>
        <w:rPr>
          <w:noProof/>
        </w:rPr>
        <w:fldChar w:fldCharType="begin"/>
      </w:r>
      <w:r>
        <w:rPr>
          <w:noProof/>
        </w:rPr>
        <w:instrText xml:space="preserve"> PAGEREF _Toc26474401 \h </w:instrText>
      </w:r>
      <w:r>
        <w:rPr>
          <w:noProof/>
        </w:rPr>
      </w:r>
      <w:r>
        <w:rPr>
          <w:noProof/>
        </w:rPr>
        <w:fldChar w:fldCharType="separate"/>
      </w:r>
      <w:r>
        <w:rPr>
          <w:noProof/>
        </w:rPr>
        <w:t>79</w:t>
      </w:r>
      <w:r>
        <w:rPr>
          <w:noProof/>
        </w:rPr>
        <w:fldChar w:fldCharType="end"/>
      </w:r>
    </w:p>
    <w:p w14:paraId="502D5BD2" w14:textId="440D98E0" w:rsidR="00BC60DE" w:rsidRDefault="00BC60D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2</w:t>
      </w:r>
      <w:r>
        <w:rPr>
          <w:rFonts w:asciiTheme="minorHAnsi" w:eastAsiaTheme="minorEastAsia" w:hAnsiTheme="minorHAnsi"/>
          <w:b w:val="0"/>
          <w:iCs w:val="0"/>
          <w:smallCaps w:val="0"/>
          <w:noProof/>
          <w:sz w:val="22"/>
          <w:szCs w:val="22"/>
          <w:lang w:val="en-IN" w:eastAsia="en-IN"/>
        </w:rPr>
        <w:tab/>
      </w:r>
      <w:r>
        <w:rPr>
          <w:noProof/>
        </w:rPr>
        <w:t>Set a theme as the home default theme</w:t>
      </w:r>
      <w:r>
        <w:rPr>
          <w:noProof/>
        </w:rPr>
        <w:tab/>
      </w:r>
      <w:r>
        <w:rPr>
          <w:noProof/>
        </w:rPr>
        <w:fldChar w:fldCharType="begin"/>
      </w:r>
      <w:r>
        <w:rPr>
          <w:noProof/>
        </w:rPr>
        <w:instrText xml:space="preserve"> PAGEREF _Toc26474402 \h </w:instrText>
      </w:r>
      <w:r>
        <w:rPr>
          <w:noProof/>
        </w:rPr>
      </w:r>
      <w:r>
        <w:rPr>
          <w:noProof/>
        </w:rPr>
        <w:fldChar w:fldCharType="separate"/>
      </w:r>
      <w:r>
        <w:rPr>
          <w:noProof/>
        </w:rPr>
        <w:t>79</w:t>
      </w:r>
      <w:r>
        <w:rPr>
          <w:noProof/>
        </w:rPr>
        <w:fldChar w:fldCharType="end"/>
      </w:r>
    </w:p>
    <w:p w14:paraId="772859A2" w14:textId="6FDA4841" w:rsidR="00BC60DE" w:rsidRDefault="00BC60D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3</w:t>
      </w:r>
      <w:r>
        <w:rPr>
          <w:rFonts w:asciiTheme="minorHAnsi" w:eastAsiaTheme="minorEastAsia" w:hAnsiTheme="minorHAnsi"/>
          <w:b w:val="0"/>
          <w:iCs w:val="0"/>
          <w:smallCaps w:val="0"/>
          <w:noProof/>
          <w:sz w:val="22"/>
          <w:szCs w:val="22"/>
          <w:lang w:val="en-IN" w:eastAsia="en-IN"/>
        </w:rPr>
        <w:tab/>
      </w:r>
      <w:r>
        <w:rPr>
          <w:noProof/>
        </w:rPr>
        <w:t>Edit a theme</w:t>
      </w:r>
      <w:r>
        <w:rPr>
          <w:noProof/>
        </w:rPr>
        <w:tab/>
      </w:r>
      <w:r>
        <w:rPr>
          <w:noProof/>
        </w:rPr>
        <w:fldChar w:fldCharType="begin"/>
      </w:r>
      <w:r>
        <w:rPr>
          <w:noProof/>
        </w:rPr>
        <w:instrText xml:space="preserve"> PAGEREF _Toc26474403 \h </w:instrText>
      </w:r>
      <w:r>
        <w:rPr>
          <w:noProof/>
        </w:rPr>
      </w:r>
      <w:r>
        <w:rPr>
          <w:noProof/>
        </w:rPr>
        <w:fldChar w:fldCharType="separate"/>
      </w:r>
      <w:r>
        <w:rPr>
          <w:noProof/>
        </w:rPr>
        <w:t>80</w:t>
      </w:r>
      <w:r>
        <w:rPr>
          <w:noProof/>
        </w:rPr>
        <w:fldChar w:fldCharType="end"/>
      </w:r>
    </w:p>
    <w:p w14:paraId="62038D97" w14:textId="6754B8CF" w:rsidR="00BC60DE" w:rsidRDefault="00BC60DE">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7</w:t>
      </w:r>
      <w:r>
        <w:rPr>
          <w:rFonts w:asciiTheme="minorHAnsi" w:eastAsiaTheme="minorEastAsia" w:hAnsiTheme="minorHAnsi"/>
          <w:b w:val="0"/>
          <w:bCs w:val="0"/>
          <w:caps w:val="0"/>
          <w:noProof/>
          <w:szCs w:val="22"/>
          <w:lang w:val="en-IN" w:eastAsia="en-IN"/>
        </w:rPr>
        <w:tab/>
      </w:r>
      <w:r>
        <w:rPr>
          <w:noProof/>
        </w:rPr>
        <w:t>Switching Navigation between Views</w:t>
      </w:r>
      <w:r>
        <w:rPr>
          <w:noProof/>
        </w:rPr>
        <w:tab/>
      </w:r>
      <w:r>
        <w:rPr>
          <w:noProof/>
        </w:rPr>
        <w:fldChar w:fldCharType="begin"/>
      </w:r>
      <w:r>
        <w:rPr>
          <w:noProof/>
        </w:rPr>
        <w:instrText xml:space="preserve"> PAGEREF _Toc26474404 \h </w:instrText>
      </w:r>
      <w:r>
        <w:rPr>
          <w:noProof/>
        </w:rPr>
      </w:r>
      <w:r>
        <w:rPr>
          <w:noProof/>
        </w:rPr>
        <w:fldChar w:fldCharType="separate"/>
      </w:r>
      <w:r>
        <w:rPr>
          <w:noProof/>
        </w:rPr>
        <w:t>81</w:t>
      </w:r>
      <w:r>
        <w:rPr>
          <w:noProof/>
        </w:rPr>
        <w:fldChar w:fldCharType="end"/>
      </w:r>
    </w:p>
    <w:p w14:paraId="3D5BCFDE" w14:textId="581E568B" w:rsidR="00BC60DE" w:rsidRDefault="00BC60D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1</w:t>
      </w:r>
      <w:r>
        <w:rPr>
          <w:rFonts w:asciiTheme="minorHAnsi" w:eastAsiaTheme="minorEastAsia" w:hAnsiTheme="minorHAnsi"/>
          <w:b w:val="0"/>
          <w:smallCaps w:val="0"/>
          <w:noProof/>
          <w:szCs w:val="22"/>
          <w:lang w:val="en-IN" w:eastAsia="en-IN"/>
        </w:rPr>
        <w:tab/>
      </w:r>
      <w:r>
        <w:rPr>
          <w:noProof/>
        </w:rPr>
        <w:t>Toggle views</w:t>
      </w:r>
      <w:r>
        <w:rPr>
          <w:noProof/>
        </w:rPr>
        <w:tab/>
      </w:r>
      <w:r>
        <w:rPr>
          <w:noProof/>
        </w:rPr>
        <w:fldChar w:fldCharType="begin"/>
      </w:r>
      <w:r>
        <w:rPr>
          <w:noProof/>
        </w:rPr>
        <w:instrText xml:space="preserve"> PAGEREF _Toc26474405 \h </w:instrText>
      </w:r>
      <w:r>
        <w:rPr>
          <w:noProof/>
        </w:rPr>
      </w:r>
      <w:r>
        <w:rPr>
          <w:noProof/>
        </w:rPr>
        <w:fldChar w:fldCharType="separate"/>
      </w:r>
      <w:r>
        <w:rPr>
          <w:noProof/>
        </w:rPr>
        <w:t>81</w:t>
      </w:r>
      <w:r>
        <w:rPr>
          <w:noProof/>
        </w:rPr>
        <w:fldChar w:fldCharType="end"/>
      </w:r>
    </w:p>
    <w:p w14:paraId="064254B7" w14:textId="474C9352" w:rsidR="00BC60DE" w:rsidRDefault="00BC60DE">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8</w:t>
      </w:r>
      <w:r>
        <w:rPr>
          <w:rFonts w:asciiTheme="minorHAnsi" w:eastAsiaTheme="minorEastAsia" w:hAnsiTheme="minorHAnsi"/>
          <w:b w:val="0"/>
          <w:bCs w:val="0"/>
          <w:caps w:val="0"/>
          <w:noProof/>
          <w:szCs w:val="22"/>
          <w:lang w:val="en-IN" w:eastAsia="en-IN"/>
        </w:rPr>
        <w:tab/>
      </w:r>
      <w:r>
        <w:rPr>
          <w:noProof/>
        </w:rPr>
        <w:t>Patient Summary</w:t>
      </w:r>
      <w:r>
        <w:rPr>
          <w:noProof/>
        </w:rPr>
        <w:tab/>
      </w:r>
      <w:r>
        <w:rPr>
          <w:noProof/>
        </w:rPr>
        <w:fldChar w:fldCharType="begin"/>
      </w:r>
      <w:r>
        <w:rPr>
          <w:noProof/>
        </w:rPr>
        <w:instrText xml:space="preserve"> PAGEREF _Toc26474406 \h </w:instrText>
      </w:r>
      <w:r>
        <w:rPr>
          <w:noProof/>
        </w:rPr>
      </w:r>
      <w:r>
        <w:rPr>
          <w:noProof/>
        </w:rPr>
        <w:fldChar w:fldCharType="separate"/>
      </w:r>
      <w:r>
        <w:rPr>
          <w:noProof/>
        </w:rPr>
        <w:t>81</w:t>
      </w:r>
      <w:r>
        <w:rPr>
          <w:noProof/>
        </w:rPr>
        <w:fldChar w:fldCharType="end"/>
      </w:r>
    </w:p>
    <w:p w14:paraId="39B89486" w14:textId="683EE1C2" w:rsidR="00BC60DE" w:rsidRDefault="00BC60D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1</w:t>
      </w:r>
      <w:r>
        <w:rPr>
          <w:rFonts w:asciiTheme="minorHAnsi" w:eastAsiaTheme="minorEastAsia" w:hAnsiTheme="minorHAnsi"/>
          <w:b w:val="0"/>
          <w:smallCaps w:val="0"/>
          <w:noProof/>
          <w:szCs w:val="22"/>
          <w:lang w:val="en-IN" w:eastAsia="en-IN"/>
        </w:rPr>
        <w:tab/>
      </w:r>
      <w:r>
        <w:rPr>
          <w:noProof/>
        </w:rPr>
        <w:t>The Three Patient Summaries</w:t>
      </w:r>
      <w:r>
        <w:rPr>
          <w:noProof/>
        </w:rPr>
        <w:tab/>
      </w:r>
      <w:r>
        <w:rPr>
          <w:noProof/>
        </w:rPr>
        <w:fldChar w:fldCharType="begin"/>
      </w:r>
      <w:r>
        <w:rPr>
          <w:noProof/>
        </w:rPr>
        <w:instrText xml:space="preserve"> PAGEREF _Toc26474407 \h </w:instrText>
      </w:r>
      <w:r>
        <w:rPr>
          <w:noProof/>
        </w:rPr>
      </w:r>
      <w:r>
        <w:rPr>
          <w:noProof/>
        </w:rPr>
        <w:fldChar w:fldCharType="separate"/>
      </w:r>
      <w:r>
        <w:rPr>
          <w:noProof/>
        </w:rPr>
        <w:t>81</w:t>
      </w:r>
      <w:r>
        <w:rPr>
          <w:noProof/>
        </w:rPr>
        <w:fldChar w:fldCharType="end"/>
      </w:r>
    </w:p>
    <w:p w14:paraId="79269A50" w14:textId="2A11A2DB" w:rsidR="00BC60DE" w:rsidRDefault="00BC60D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1</w:t>
      </w:r>
      <w:r>
        <w:rPr>
          <w:rFonts w:asciiTheme="minorHAnsi" w:eastAsiaTheme="minorEastAsia" w:hAnsiTheme="minorHAnsi"/>
          <w:b w:val="0"/>
          <w:iCs w:val="0"/>
          <w:smallCaps w:val="0"/>
          <w:noProof/>
          <w:sz w:val="22"/>
          <w:szCs w:val="22"/>
          <w:lang w:val="en-IN" w:eastAsia="en-IN"/>
        </w:rPr>
        <w:tab/>
      </w:r>
      <w:r>
        <w:rPr>
          <w:noProof/>
        </w:rPr>
        <w:t>Bed Summary</w:t>
      </w:r>
      <w:r>
        <w:rPr>
          <w:noProof/>
        </w:rPr>
        <w:tab/>
      </w:r>
      <w:r>
        <w:rPr>
          <w:noProof/>
        </w:rPr>
        <w:fldChar w:fldCharType="begin"/>
      </w:r>
      <w:r>
        <w:rPr>
          <w:noProof/>
        </w:rPr>
        <w:instrText xml:space="preserve"> PAGEREF _Toc26474408 \h </w:instrText>
      </w:r>
      <w:r>
        <w:rPr>
          <w:noProof/>
        </w:rPr>
      </w:r>
      <w:r>
        <w:rPr>
          <w:noProof/>
        </w:rPr>
        <w:fldChar w:fldCharType="separate"/>
      </w:r>
      <w:r>
        <w:rPr>
          <w:noProof/>
        </w:rPr>
        <w:t>81</w:t>
      </w:r>
      <w:r>
        <w:rPr>
          <w:noProof/>
        </w:rPr>
        <w:fldChar w:fldCharType="end"/>
      </w:r>
    </w:p>
    <w:p w14:paraId="58FAF3C2" w14:textId="3D01A4C9" w:rsidR="00BC60DE" w:rsidRDefault="00BC60D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2</w:t>
      </w:r>
      <w:r>
        <w:rPr>
          <w:rFonts w:asciiTheme="minorHAnsi" w:eastAsiaTheme="minorEastAsia" w:hAnsiTheme="minorHAnsi"/>
          <w:b w:val="0"/>
          <w:iCs w:val="0"/>
          <w:smallCaps w:val="0"/>
          <w:noProof/>
          <w:sz w:val="22"/>
          <w:szCs w:val="22"/>
          <w:lang w:val="en-IN" w:eastAsia="en-IN"/>
        </w:rPr>
        <w:tab/>
      </w:r>
      <w:r>
        <w:rPr>
          <w:noProof/>
        </w:rPr>
        <w:t>Bed Information section</w:t>
      </w:r>
      <w:r>
        <w:rPr>
          <w:noProof/>
        </w:rPr>
        <w:tab/>
      </w:r>
      <w:r>
        <w:rPr>
          <w:noProof/>
        </w:rPr>
        <w:fldChar w:fldCharType="begin"/>
      </w:r>
      <w:r>
        <w:rPr>
          <w:noProof/>
        </w:rPr>
        <w:instrText xml:space="preserve"> PAGEREF _Toc26474409 \h </w:instrText>
      </w:r>
      <w:r>
        <w:rPr>
          <w:noProof/>
        </w:rPr>
      </w:r>
      <w:r>
        <w:rPr>
          <w:noProof/>
        </w:rPr>
        <w:fldChar w:fldCharType="separate"/>
      </w:r>
      <w:r>
        <w:rPr>
          <w:noProof/>
        </w:rPr>
        <w:t>82</w:t>
      </w:r>
      <w:r>
        <w:rPr>
          <w:noProof/>
        </w:rPr>
        <w:fldChar w:fldCharType="end"/>
      </w:r>
    </w:p>
    <w:p w14:paraId="2E664DB1" w14:textId="2EDD6ADA" w:rsidR="00BC60DE" w:rsidRDefault="00BC60D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3</w:t>
      </w:r>
      <w:r>
        <w:rPr>
          <w:rFonts w:asciiTheme="minorHAnsi" w:eastAsiaTheme="minorEastAsia" w:hAnsiTheme="minorHAnsi"/>
          <w:b w:val="0"/>
          <w:iCs w:val="0"/>
          <w:smallCaps w:val="0"/>
          <w:noProof/>
          <w:sz w:val="22"/>
          <w:szCs w:val="22"/>
          <w:lang w:val="en-IN" w:eastAsia="en-IN"/>
        </w:rPr>
        <w:tab/>
      </w:r>
      <w:r>
        <w:rPr>
          <w:noProof/>
        </w:rPr>
        <w:t>Length of Stay</w:t>
      </w:r>
      <w:r>
        <w:rPr>
          <w:noProof/>
        </w:rPr>
        <w:tab/>
      </w:r>
      <w:r>
        <w:rPr>
          <w:noProof/>
        </w:rPr>
        <w:fldChar w:fldCharType="begin"/>
      </w:r>
      <w:r>
        <w:rPr>
          <w:noProof/>
        </w:rPr>
        <w:instrText xml:space="preserve"> PAGEREF _Toc26474410 \h </w:instrText>
      </w:r>
      <w:r>
        <w:rPr>
          <w:noProof/>
        </w:rPr>
      </w:r>
      <w:r>
        <w:rPr>
          <w:noProof/>
        </w:rPr>
        <w:fldChar w:fldCharType="separate"/>
      </w:r>
      <w:r>
        <w:rPr>
          <w:noProof/>
        </w:rPr>
        <w:t>83</w:t>
      </w:r>
      <w:r>
        <w:rPr>
          <w:noProof/>
        </w:rPr>
        <w:fldChar w:fldCharType="end"/>
      </w:r>
    </w:p>
    <w:p w14:paraId="25BF4E94" w14:textId="36C961D8" w:rsidR="00BC60DE" w:rsidRDefault="00BC60D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4</w:t>
      </w:r>
      <w:r>
        <w:rPr>
          <w:rFonts w:asciiTheme="minorHAnsi" w:eastAsiaTheme="minorEastAsia" w:hAnsiTheme="minorHAnsi"/>
          <w:b w:val="0"/>
          <w:iCs w:val="0"/>
          <w:smallCaps w:val="0"/>
          <w:noProof/>
          <w:sz w:val="22"/>
          <w:szCs w:val="22"/>
          <w:lang w:val="en-IN" w:eastAsia="en-IN"/>
        </w:rPr>
        <w:tab/>
      </w:r>
      <w:r>
        <w:rPr>
          <w:noProof/>
        </w:rPr>
        <w:t>Activities</w:t>
      </w:r>
      <w:r>
        <w:rPr>
          <w:noProof/>
        </w:rPr>
        <w:tab/>
      </w:r>
      <w:r>
        <w:rPr>
          <w:noProof/>
        </w:rPr>
        <w:fldChar w:fldCharType="begin"/>
      </w:r>
      <w:r>
        <w:rPr>
          <w:noProof/>
        </w:rPr>
        <w:instrText xml:space="preserve"> PAGEREF _Toc26474411 \h </w:instrText>
      </w:r>
      <w:r>
        <w:rPr>
          <w:noProof/>
        </w:rPr>
      </w:r>
      <w:r>
        <w:rPr>
          <w:noProof/>
        </w:rPr>
        <w:fldChar w:fldCharType="separate"/>
      </w:r>
      <w:r>
        <w:rPr>
          <w:noProof/>
        </w:rPr>
        <w:t>83</w:t>
      </w:r>
      <w:r>
        <w:rPr>
          <w:noProof/>
        </w:rPr>
        <w:fldChar w:fldCharType="end"/>
      </w:r>
    </w:p>
    <w:p w14:paraId="37363DFC" w14:textId="6F7DF763" w:rsidR="00BC60DE" w:rsidRDefault="00BC60D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5</w:t>
      </w:r>
      <w:r>
        <w:rPr>
          <w:rFonts w:asciiTheme="minorHAnsi" w:eastAsiaTheme="minorEastAsia" w:hAnsiTheme="minorHAnsi"/>
          <w:b w:val="0"/>
          <w:iCs w:val="0"/>
          <w:smallCaps w:val="0"/>
          <w:noProof/>
          <w:sz w:val="22"/>
          <w:szCs w:val="22"/>
          <w:lang w:val="en-IN" w:eastAsia="en-IN"/>
        </w:rPr>
        <w:tab/>
      </w:r>
      <w:r>
        <w:rPr>
          <w:noProof/>
        </w:rPr>
        <w:t>Associations</w:t>
      </w:r>
      <w:r>
        <w:rPr>
          <w:noProof/>
        </w:rPr>
        <w:tab/>
      </w:r>
      <w:r>
        <w:rPr>
          <w:noProof/>
        </w:rPr>
        <w:fldChar w:fldCharType="begin"/>
      </w:r>
      <w:r>
        <w:rPr>
          <w:noProof/>
        </w:rPr>
        <w:instrText xml:space="preserve"> PAGEREF _Toc26474412 \h </w:instrText>
      </w:r>
      <w:r>
        <w:rPr>
          <w:noProof/>
        </w:rPr>
      </w:r>
      <w:r>
        <w:rPr>
          <w:noProof/>
        </w:rPr>
        <w:fldChar w:fldCharType="separate"/>
      </w:r>
      <w:r>
        <w:rPr>
          <w:noProof/>
        </w:rPr>
        <w:t>83</w:t>
      </w:r>
      <w:r>
        <w:rPr>
          <w:noProof/>
        </w:rPr>
        <w:fldChar w:fldCharType="end"/>
      </w:r>
    </w:p>
    <w:p w14:paraId="36F4CB8F" w14:textId="08832FE0" w:rsidR="00BC60DE" w:rsidRDefault="00BC60D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6</w:t>
      </w:r>
      <w:r>
        <w:rPr>
          <w:rFonts w:asciiTheme="minorHAnsi" w:eastAsiaTheme="minorEastAsia" w:hAnsiTheme="minorHAnsi"/>
          <w:b w:val="0"/>
          <w:iCs w:val="0"/>
          <w:smallCaps w:val="0"/>
          <w:noProof/>
          <w:sz w:val="22"/>
          <w:szCs w:val="22"/>
          <w:lang w:val="en-IN" w:eastAsia="en-IN"/>
        </w:rPr>
        <w:tab/>
      </w:r>
      <w:r>
        <w:rPr>
          <w:noProof/>
        </w:rPr>
        <w:t>Attributes</w:t>
      </w:r>
      <w:r>
        <w:rPr>
          <w:noProof/>
        </w:rPr>
        <w:tab/>
      </w:r>
      <w:r>
        <w:rPr>
          <w:noProof/>
        </w:rPr>
        <w:fldChar w:fldCharType="begin"/>
      </w:r>
      <w:r>
        <w:rPr>
          <w:noProof/>
        </w:rPr>
        <w:instrText xml:space="preserve"> PAGEREF _Toc26474413 \h </w:instrText>
      </w:r>
      <w:r>
        <w:rPr>
          <w:noProof/>
        </w:rPr>
      </w:r>
      <w:r>
        <w:rPr>
          <w:noProof/>
        </w:rPr>
        <w:fldChar w:fldCharType="separate"/>
      </w:r>
      <w:r>
        <w:rPr>
          <w:noProof/>
        </w:rPr>
        <w:t>83</w:t>
      </w:r>
      <w:r>
        <w:rPr>
          <w:noProof/>
        </w:rPr>
        <w:fldChar w:fldCharType="end"/>
      </w:r>
    </w:p>
    <w:p w14:paraId="6831ECB6" w14:textId="5C9422E3" w:rsidR="00BC60DE" w:rsidRDefault="00BC60D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7</w:t>
      </w:r>
      <w:r>
        <w:rPr>
          <w:rFonts w:asciiTheme="minorHAnsi" w:eastAsiaTheme="minorEastAsia" w:hAnsiTheme="minorHAnsi"/>
          <w:b w:val="0"/>
          <w:iCs w:val="0"/>
          <w:smallCaps w:val="0"/>
          <w:noProof/>
          <w:sz w:val="22"/>
          <w:szCs w:val="22"/>
          <w:lang w:val="en-IN" w:eastAsia="en-IN"/>
        </w:rPr>
        <w:tab/>
      </w:r>
      <w:r>
        <w:rPr>
          <w:noProof/>
        </w:rPr>
        <w:t>Logs</w:t>
      </w:r>
      <w:r>
        <w:rPr>
          <w:noProof/>
        </w:rPr>
        <w:tab/>
      </w:r>
      <w:r>
        <w:rPr>
          <w:noProof/>
        </w:rPr>
        <w:fldChar w:fldCharType="begin"/>
      </w:r>
      <w:r>
        <w:rPr>
          <w:noProof/>
        </w:rPr>
        <w:instrText xml:space="preserve"> PAGEREF _Toc26474414 \h </w:instrText>
      </w:r>
      <w:r>
        <w:rPr>
          <w:noProof/>
        </w:rPr>
      </w:r>
      <w:r>
        <w:rPr>
          <w:noProof/>
        </w:rPr>
        <w:fldChar w:fldCharType="separate"/>
      </w:r>
      <w:r>
        <w:rPr>
          <w:noProof/>
        </w:rPr>
        <w:t>83</w:t>
      </w:r>
      <w:r>
        <w:rPr>
          <w:noProof/>
        </w:rPr>
        <w:fldChar w:fldCharType="end"/>
      </w:r>
    </w:p>
    <w:p w14:paraId="5E52F20F" w14:textId="5E832E2F" w:rsidR="00BC60DE" w:rsidRDefault="00BC60D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8</w:t>
      </w:r>
      <w:r>
        <w:rPr>
          <w:rFonts w:asciiTheme="minorHAnsi" w:eastAsiaTheme="minorEastAsia" w:hAnsiTheme="minorHAnsi"/>
          <w:b w:val="0"/>
          <w:iCs w:val="0"/>
          <w:smallCaps w:val="0"/>
          <w:noProof/>
          <w:sz w:val="22"/>
          <w:szCs w:val="22"/>
          <w:lang w:val="en-IN" w:eastAsia="en-IN"/>
        </w:rPr>
        <w:tab/>
      </w:r>
      <w:r>
        <w:rPr>
          <w:noProof/>
        </w:rPr>
        <w:t>Demographics</w:t>
      </w:r>
      <w:r>
        <w:rPr>
          <w:noProof/>
        </w:rPr>
        <w:tab/>
      </w:r>
      <w:r>
        <w:rPr>
          <w:noProof/>
        </w:rPr>
        <w:fldChar w:fldCharType="begin"/>
      </w:r>
      <w:r>
        <w:rPr>
          <w:noProof/>
        </w:rPr>
        <w:instrText xml:space="preserve"> PAGEREF _Toc26474415 \h </w:instrText>
      </w:r>
      <w:r>
        <w:rPr>
          <w:noProof/>
        </w:rPr>
      </w:r>
      <w:r>
        <w:rPr>
          <w:noProof/>
        </w:rPr>
        <w:fldChar w:fldCharType="separate"/>
      </w:r>
      <w:r>
        <w:rPr>
          <w:noProof/>
        </w:rPr>
        <w:t>83</w:t>
      </w:r>
      <w:r>
        <w:rPr>
          <w:noProof/>
        </w:rPr>
        <w:fldChar w:fldCharType="end"/>
      </w:r>
    </w:p>
    <w:p w14:paraId="2F1D1187" w14:textId="4B9F39DF" w:rsidR="00BC60DE" w:rsidRDefault="00BC60DE">
      <w:pPr>
        <w:pStyle w:val="TOC2"/>
        <w:tabs>
          <w:tab w:val="right" w:leader="dot" w:pos="9350"/>
        </w:tabs>
        <w:rPr>
          <w:rFonts w:asciiTheme="minorHAnsi" w:eastAsiaTheme="minorEastAsia" w:hAnsiTheme="minorHAnsi"/>
          <w:b w:val="0"/>
          <w:smallCaps w:val="0"/>
          <w:noProof/>
          <w:szCs w:val="22"/>
          <w:lang w:val="en-IN" w:eastAsia="en-IN"/>
        </w:rPr>
      </w:pPr>
      <w:r>
        <w:rPr>
          <w:noProof/>
        </w:rPr>
        <w:t>8.2</w:t>
      </w:r>
      <w:r>
        <w:rPr>
          <w:noProof/>
        </w:rPr>
        <w:tab/>
      </w:r>
      <w:r>
        <w:rPr>
          <w:noProof/>
        </w:rPr>
        <w:fldChar w:fldCharType="begin"/>
      </w:r>
      <w:r>
        <w:rPr>
          <w:noProof/>
        </w:rPr>
        <w:instrText xml:space="preserve"> PAGEREF _Toc26474416 \h </w:instrText>
      </w:r>
      <w:r>
        <w:rPr>
          <w:noProof/>
        </w:rPr>
      </w:r>
      <w:r>
        <w:rPr>
          <w:noProof/>
        </w:rPr>
        <w:fldChar w:fldCharType="separate"/>
      </w:r>
      <w:r>
        <w:rPr>
          <w:noProof/>
        </w:rPr>
        <w:t>84</w:t>
      </w:r>
      <w:r>
        <w:rPr>
          <w:noProof/>
        </w:rPr>
        <w:fldChar w:fldCharType="end"/>
      </w:r>
    </w:p>
    <w:p w14:paraId="093626FD" w14:textId="073C3454" w:rsidR="00BC60DE" w:rsidRDefault="00BC60D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2.1</w:t>
      </w:r>
      <w:r>
        <w:rPr>
          <w:rFonts w:asciiTheme="minorHAnsi" w:eastAsiaTheme="minorEastAsia" w:hAnsiTheme="minorHAnsi"/>
          <w:b w:val="0"/>
          <w:iCs w:val="0"/>
          <w:smallCaps w:val="0"/>
          <w:noProof/>
          <w:sz w:val="22"/>
          <w:szCs w:val="22"/>
          <w:lang w:val="en-IN" w:eastAsia="en-IN"/>
        </w:rPr>
        <w:tab/>
      </w:r>
      <w:r>
        <w:rPr>
          <w:noProof/>
        </w:rPr>
        <w:t>Flagged Summary</w:t>
      </w:r>
      <w:r>
        <w:rPr>
          <w:noProof/>
        </w:rPr>
        <w:tab/>
      </w:r>
      <w:r>
        <w:rPr>
          <w:noProof/>
        </w:rPr>
        <w:fldChar w:fldCharType="begin"/>
      </w:r>
      <w:r>
        <w:rPr>
          <w:noProof/>
        </w:rPr>
        <w:instrText xml:space="preserve"> PAGEREF _Toc26474417 \h </w:instrText>
      </w:r>
      <w:r>
        <w:rPr>
          <w:noProof/>
        </w:rPr>
      </w:r>
      <w:r>
        <w:rPr>
          <w:noProof/>
        </w:rPr>
        <w:fldChar w:fldCharType="separate"/>
      </w:r>
      <w:r>
        <w:rPr>
          <w:noProof/>
        </w:rPr>
        <w:t>84</w:t>
      </w:r>
      <w:r>
        <w:rPr>
          <w:noProof/>
        </w:rPr>
        <w:fldChar w:fldCharType="end"/>
      </w:r>
    </w:p>
    <w:p w14:paraId="7D825B33" w14:textId="3CEFF8A8" w:rsidR="00BC60DE" w:rsidRDefault="00BC60D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2.2</w:t>
      </w:r>
      <w:r>
        <w:rPr>
          <w:rFonts w:asciiTheme="minorHAnsi" w:eastAsiaTheme="minorEastAsia" w:hAnsiTheme="minorHAnsi"/>
          <w:b w:val="0"/>
          <w:iCs w:val="0"/>
          <w:smallCaps w:val="0"/>
          <w:noProof/>
          <w:sz w:val="22"/>
          <w:szCs w:val="22"/>
          <w:lang w:val="en-IN" w:eastAsia="en-IN"/>
        </w:rPr>
        <w:tab/>
      </w:r>
      <w:r>
        <w:rPr>
          <w:noProof/>
        </w:rPr>
        <w:t>Coreo Summary</w:t>
      </w:r>
      <w:r>
        <w:rPr>
          <w:noProof/>
        </w:rPr>
        <w:tab/>
      </w:r>
      <w:r>
        <w:rPr>
          <w:noProof/>
        </w:rPr>
        <w:fldChar w:fldCharType="begin"/>
      </w:r>
      <w:r>
        <w:rPr>
          <w:noProof/>
        </w:rPr>
        <w:instrText xml:space="preserve"> PAGEREF _Toc26474418 \h </w:instrText>
      </w:r>
      <w:r>
        <w:rPr>
          <w:noProof/>
        </w:rPr>
      </w:r>
      <w:r>
        <w:rPr>
          <w:noProof/>
        </w:rPr>
        <w:fldChar w:fldCharType="separate"/>
      </w:r>
      <w:r>
        <w:rPr>
          <w:noProof/>
        </w:rPr>
        <w:t>84</w:t>
      </w:r>
      <w:r>
        <w:rPr>
          <w:noProof/>
        </w:rPr>
        <w:fldChar w:fldCharType="end"/>
      </w:r>
    </w:p>
    <w:p w14:paraId="0CF1A293" w14:textId="632CCEB6" w:rsidR="00BC60DE" w:rsidRDefault="00BC60D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3</w:t>
      </w:r>
      <w:r>
        <w:rPr>
          <w:rFonts w:asciiTheme="minorHAnsi" w:eastAsiaTheme="minorEastAsia" w:hAnsiTheme="minorHAnsi"/>
          <w:b w:val="0"/>
          <w:smallCaps w:val="0"/>
          <w:noProof/>
          <w:szCs w:val="22"/>
          <w:lang w:val="en-IN" w:eastAsia="en-IN"/>
        </w:rPr>
        <w:tab/>
      </w:r>
      <w:r>
        <w:rPr>
          <w:noProof/>
        </w:rPr>
        <w:t>Patient Summary based on Bed Information</w:t>
      </w:r>
      <w:r>
        <w:rPr>
          <w:noProof/>
        </w:rPr>
        <w:tab/>
      </w:r>
      <w:r>
        <w:rPr>
          <w:noProof/>
        </w:rPr>
        <w:fldChar w:fldCharType="begin"/>
      </w:r>
      <w:r>
        <w:rPr>
          <w:noProof/>
        </w:rPr>
        <w:instrText xml:space="preserve"> PAGEREF _Toc26474419 \h </w:instrText>
      </w:r>
      <w:r>
        <w:rPr>
          <w:noProof/>
        </w:rPr>
      </w:r>
      <w:r>
        <w:rPr>
          <w:noProof/>
        </w:rPr>
        <w:fldChar w:fldCharType="separate"/>
      </w:r>
      <w:r>
        <w:rPr>
          <w:noProof/>
        </w:rPr>
        <w:t>84</w:t>
      </w:r>
      <w:r>
        <w:rPr>
          <w:noProof/>
        </w:rPr>
        <w:fldChar w:fldCharType="end"/>
      </w:r>
    </w:p>
    <w:p w14:paraId="2CF69C5F" w14:textId="75B91EF3" w:rsidR="00BC60DE" w:rsidRDefault="00BC60D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4</w:t>
      </w:r>
      <w:r>
        <w:rPr>
          <w:rFonts w:asciiTheme="minorHAnsi" w:eastAsiaTheme="minorEastAsia" w:hAnsiTheme="minorHAnsi"/>
          <w:b w:val="0"/>
          <w:smallCaps w:val="0"/>
          <w:noProof/>
          <w:szCs w:val="22"/>
          <w:lang w:val="en-IN" w:eastAsia="en-IN"/>
        </w:rPr>
        <w:tab/>
      </w:r>
      <w:r>
        <w:rPr>
          <w:noProof/>
        </w:rPr>
        <w:t>Patient summary based on length of stay (LOS)</w:t>
      </w:r>
      <w:r>
        <w:rPr>
          <w:noProof/>
        </w:rPr>
        <w:tab/>
      </w:r>
      <w:r>
        <w:rPr>
          <w:noProof/>
        </w:rPr>
        <w:fldChar w:fldCharType="begin"/>
      </w:r>
      <w:r>
        <w:rPr>
          <w:noProof/>
        </w:rPr>
        <w:instrText xml:space="preserve"> PAGEREF _Toc26474420 \h </w:instrText>
      </w:r>
      <w:r>
        <w:rPr>
          <w:noProof/>
        </w:rPr>
      </w:r>
      <w:r>
        <w:rPr>
          <w:noProof/>
        </w:rPr>
        <w:fldChar w:fldCharType="separate"/>
      </w:r>
      <w:r>
        <w:rPr>
          <w:noProof/>
        </w:rPr>
        <w:t>84</w:t>
      </w:r>
      <w:r>
        <w:rPr>
          <w:noProof/>
        </w:rPr>
        <w:fldChar w:fldCharType="end"/>
      </w:r>
    </w:p>
    <w:p w14:paraId="0BD9C07B" w14:textId="59E8D9C6" w:rsidR="00BC60DE" w:rsidRDefault="00BC60D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5</w:t>
      </w:r>
      <w:r>
        <w:rPr>
          <w:rFonts w:asciiTheme="minorHAnsi" w:eastAsiaTheme="minorEastAsia" w:hAnsiTheme="minorHAnsi"/>
          <w:b w:val="0"/>
          <w:smallCaps w:val="0"/>
          <w:noProof/>
          <w:szCs w:val="22"/>
          <w:lang w:val="en-IN" w:eastAsia="en-IN"/>
        </w:rPr>
        <w:tab/>
      </w:r>
      <w:r>
        <w:rPr>
          <w:noProof/>
        </w:rPr>
        <w:t>Patient summary based on patient information</w:t>
      </w:r>
      <w:r>
        <w:rPr>
          <w:noProof/>
        </w:rPr>
        <w:tab/>
      </w:r>
      <w:r>
        <w:rPr>
          <w:noProof/>
        </w:rPr>
        <w:fldChar w:fldCharType="begin"/>
      </w:r>
      <w:r>
        <w:rPr>
          <w:noProof/>
        </w:rPr>
        <w:instrText xml:space="preserve"> PAGEREF _Toc26474421 \h </w:instrText>
      </w:r>
      <w:r>
        <w:rPr>
          <w:noProof/>
        </w:rPr>
      </w:r>
      <w:r>
        <w:rPr>
          <w:noProof/>
        </w:rPr>
        <w:fldChar w:fldCharType="separate"/>
      </w:r>
      <w:r>
        <w:rPr>
          <w:noProof/>
        </w:rPr>
        <w:t>84</w:t>
      </w:r>
      <w:r>
        <w:rPr>
          <w:noProof/>
        </w:rPr>
        <w:fldChar w:fldCharType="end"/>
      </w:r>
    </w:p>
    <w:p w14:paraId="3BB9EB9A" w14:textId="68C0A8DF" w:rsidR="00BC60DE" w:rsidRDefault="00BC60D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8.6</w:t>
      </w:r>
      <w:r>
        <w:rPr>
          <w:rFonts w:asciiTheme="minorHAnsi" w:eastAsiaTheme="minorEastAsia" w:hAnsiTheme="minorHAnsi"/>
          <w:b w:val="0"/>
          <w:smallCaps w:val="0"/>
          <w:noProof/>
          <w:szCs w:val="22"/>
          <w:lang w:val="en-IN" w:eastAsia="en-IN"/>
        </w:rPr>
        <w:tab/>
      </w:r>
      <w:r>
        <w:rPr>
          <w:noProof/>
        </w:rPr>
        <w:t>Length of stay (LOS)</w:t>
      </w:r>
      <w:r>
        <w:rPr>
          <w:noProof/>
        </w:rPr>
        <w:tab/>
      </w:r>
      <w:r>
        <w:rPr>
          <w:noProof/>
        </w:rPr>
        <w:fldChar w:fldCharType="begin"/>
      </w:r>
      <w:r>
        <w:rPr>
          <w:noProof/>
        </w:rPr>
        <w:instrText xml:space="preserve"> PAGEREF _Toc26474422 \h </w:instrText>
      </w:r>
      <w:r>
        <w:rPr>
          <w:noProof/>
        </w:rPr>
      </w:r>
      <w:r>
        <w:rPr>
          <w:noProof/>
        </w:rPr>
        <w:fldChar w:fldCharType="separate"/>
      </w:r>
      <w:r>
        <w:rPr>
          <w:noProof/>
        </w:rPr>
        <w:t>84</w:t>
      </w:r>
      <w:r>
        <w:rPr>
          <w:noProof/>
        </w:rPr>
        <w:fldChar w:fldCharType="end"/>
      </w:r>
    </w:p>
    <w:p w14:paraId="66904045" w14:textId="7EF22890" w:rsidR="00BC60DE" w:rsidRDefault="00BC60D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7</w:t>
      </w:r>
      <w:r>
        <w:rPr>
          <w:rFonts w:asciiTheme="minorHAnsi" w:eastAsiaTheme="minorEastAsia" w:hAnsiTheme="minorHAnsi"/>
          <w:b w:val="0"/>
          <w:smallCaps w:val="0"/>
          <w:noProof/>
          <w:szCs w:val="22"/>
          <w:lang w:val="en-IN" w:eastAsia="en-IN"/>
        </w:rPr>
        <w:tab/>
      </w:r>
      <w:r>
        <w:rPr>
          <w:noProof/>
        </w:rPr>
        <w:t>Activities &amp; attributes</w:t>
      </w:r>
      <w:r>
        <w:rPr>
          <w:noProof/>
        </w:rPr>
        <w:tab/>
      </w:r>
      <w:r>
        <w:rPr>
          <w:noProof/>
        </w:rPr>
        <w:fldChar w:fldCharType="begin"/>
      </w:r>
      <w:r>
        <w:rPr>
          <w:noProof/>
        </w:rPr>
        <w:instrText xml:space="preserve"> PAGEREF _Toc26474423 \h </w:instrText>
      </w:r>
      <w:r>
        <w:rPr>
          <w:noProof/>
        </w:rPr>
      </w:r>
      <w:r>
        <w:rPr>
          <w:noProof/>
        </w:rPr>
        <w:fldChar w:fldCharType="separate"/>
      </w:r>
      <w:r>
        <w:rPr>
          <w:noProof/>
        </w:rPr>
        <w:t>84</w:t>
      </w:r>
      <w:r>
        <w:rPr>
          <w:noProof/>
        </w:rPr>
        <w:fldChar w:fldCharType="end"/>
      </w:r>
    </w:p>
    <w:p w14:paraId="46FE824A" w14:textId="4B756BEC" w:rsidR="00BC60DE" w:rsidRDefault="00BC60D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8</w:t>
      </w:r>
      <w:r>
        <w:rPr>
          <w:rFonts w:asciiTheme="minorHAnsi" w:eastAsiaTheme="minorEastAsia" w:hAnsiTheme="minorHAnsi"/>
          <w:b w:val="0"/>
          <w:smallCaps w:val="0"/>
          <w:noProof/>
          <w:szCs w:val="22"/>
          <w:lang w:val="en-IN" w:eastAsia="en-IN"/>
        </w:rPr>
        <w:tab/>
      </w:r>
      <w:r>
        <w:rPr>
          <w:noProof/>
        </w:rPr>
        <w:t>Patient disposition</w:t>
      </w:r>
      <w:r>
        <w:rPr>
          <w:noProof/>
        </w:rPr>
        <w:tab/>
      </w:r>
      <w:r>
        <w:rPr>
          <w:noProof/>
        </w:rPr>
        <w:fldChar w:fldCharType="begin"/>
      </w:r>
      <w:r>
        <w:rPr>
          <w:noProof/>
        </w:rPr>
        <w:instrText xml:space="preserve"> PAGEREF _Toc26474424 \h </w:instrText>
      </w:r>
      <w:r>
        <w:rPr>
          <w:noProof/>
        </w:rPr>
      </w:r>
      <w:r>
        <w:rPr>
          <w:noProof/>
        </w:rPr>
        <w:fldChar w:fldCharType="separate"/>
      </w:r>
      <w:r>
        <w:rPr>
          <w:noProof/>
        </w:rPr>
        <w:t>84</w:t>
      </w:r>
      <w:r>
        <w:rPr>
          <w:noProof/>
        </w:rPr>
        <w:fldChar w:fldCharType="end"/>
      </w:r>
    </w:p>
    <w:p w14:paraId="2CD927F3" w14:textId="0978EE11" w:rsidR="00BC60DE" w:rsidRDefault="00BC60D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9</w:t>
      </w:r>
      <w:r>
        <w:rPr>
          <w:rFonts w:asciiTheme="minorHAnsi" w:eastAsiaTheme="minorEastAsia" w:hAnsiTheme="minorHAnsi"/>
          <w:b w:val="0"/>
          <w:smallCaps w:val="0"/>
          <w:noProof/>
          <w:szCs w:val="22"/>
          <w:lang w:val="en-IN" w:eastAsia="en-IN"/>
        </w:rPr>
        <w:tab/>
      </w:r>
      <w:r>
        <w:rPr>
          <w:noProof/>
        </w:rPr>
        <w:t>Bed attributes</w:t>
      </w:r>
      <w:r>
        <w:rPr>
          <w:noProof/>
        </w:rPr>
        <w:tab/>
      </w:r>
      <w:r>
        <w:rPr>
          <w:noProof/>
        </w:rPr>
        <w:fldChar w:fldCharType="begin"/>
      </w:r>
      <w:r>
        <w:rPr>
          <w:noProof/>
        </w:rPr>
        <w:instrText xml:space="preserve"> PAGEREF _Toc26474425 \h </w:instrText>
      </w:r>
      <w:r>
        <w:rPr>
          <w:noProof/>
        </w:rPr>
      </w:r>
      <w:r>
        <w:rPr>
          <w:noProof/>
        </w:rPr>
        <w:fldChar w:fldCharType="separate"/>
      </w:r>
      <w:r>
        <w:rPr>
          <w:noProof/>
        </w:rPr>
        <w:t>84</w:t>
      </w:r>
      <w:r>
        <w:rPr>
          <w:noProof/>
        </w:rPr>
        <w:fldChar w:fldCharType="end"/>
      </w:r>
    </w:p>
    <w:p w14:paraId="21DE71AB" w14:textId="7101B5CB" w:rsidR="00BC60DE" w:rsidRDefault="00BC60D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10</w:t>
      </w:r>
      <w:r>
        <w:rPr>
          <w:rFonts w:asciiTheme="minorHAnsi" w:eastAsiaTheme="minorEastAsia" w:hAnsiTheme="minorHAnsi"/>
          <w:b w:val="0"/>
          <w:smallCaps w:val="0"/>
          <w:noProof/>
          <w:szCs w:val="22"/>
          <w:lang w:val="en-IN" w:eastAsia="en-IN"/>
        </w:rPr>
        <w:tab/>
      </w:r>
      <w:r>
        <w:rPr>
          <w:noProof/>
        </w:rPr>
        <w:t>Coreo face sheet</w:t>
      </w:r>
      <w:r>
        <w:rPr>
          <w:noProof/>
        </w:rPr>
        <w:tab/>
      </w:r>
      <w:r>
        <w:rPr>
          <w:noProof/>
        </w:rPr>
        <w:fldChar w:fldCharType="begin"/>
      </w:r>
      <w:r>
        <w:rPr>
          <w:noProof/>
        </w:rPr>
        <w:instrText xml:space="preserve"> PAGEREF _Toc26474426 \h </w:instrText>
      </w:r>
      <w:r>
        <w:rPr>
          <w:noProof/>
        </w:rPr>
      </w:r>
      <w:r>
        <w:rPr>
          <w:noProof/>
        </w:rPr>
        <w:fldChar w:fldCharType="separate"/>
      </w:r>
      <w:r>
        <w:rPr>
          <w:noProof/>
        </w:rPr>
        <w:t>84</w:t>
      </w:r>
      <w:r>
        <w:rPr>
          <w:noProof/>
        </w:rPr>
        <w:fldChar w:fldCharType="end"/>
      </w:r>
    </w:p>
    <w:p w14:paraId="6DBB5F2C" w14:textId="2ED0A7E1" w:rsidR="00BC60DE" w:rsidRDefault="00BC60DE">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9</w:t>
      </w:r>
      <w:r>
        <w:rPr>
          <w:rFonts w:asciiTheme="minorHAnsi" w:eastAsiaTheme="minorEastAsia" w:hAnsiTheme="minorHAnsi"/>
          <w:b w:val="0"/>
          <w:bCs w:val="0"/>
          <w:caps w:val="0"/>
          <w:noProof/>
          <w:szCs w:val="22"/>
          <w:lang w:val="en-IN" w:eastAsia="en-IN"/>
        </w:rPr>
        <w:tab/>
      </w:r>
      <w:r>
        <w:rPr>
          <w:noProof/>
        </w:rPr>
        <w:t>Search feature</w:t>
      </w:r>
      <w:r>
        <w:rPr>
          <w:noProof/>
        </w:rPr>
        <w:tab/>
      </w:r>
      <w:r>
        <w:rPr>
          <w:noProof/>
        </w:rPr>
        <w:fldChar w:fldCharType="begin"/>
      </w:r>
      <w:r>
        <w:rPr>
          <w:noProof/>
        </w:rPr>
        <w:instrText xml:space="preserve"> PAGEREF _Toc26474427 \h </w:instrText>
      </w:r>
      <w:r>
        <w:rPr>
          <w:noProof/>
        </w:rPr>
      </w:r>
      <w:r>
        <w:rPr>
          <w:noProof/>
        </w:rPr>
        <w:fldChar w:fldCharType="separate"/>
      </w:r>
      <w:r>
        <w:rPr>
          <w:noProof/>
        </w:rPr>
        <w:t>84</w:t>
      </w:r>
      <w:r>
        <w:rPr>
          <w:noProof/>
        </w:rPr>
        <w:fldChar w:fldCharType="end"/>
      </w:r>
    </w:p>
    <w:p w14:paraId="483F01B6" w14:textId="751EFAC0" w:rsidR="00BC60DE" w:rsidRDefault="00BC60D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1</w:t>
      </w:r>
      <w:r>
        <w:rPr>
          <w:rFonts w:asciiTheme="minorHAnsi" w:eastAsiaTheme="minorEastAsia" w:hAnsiTheme="minorHAnsi"/>
          <w:b w:val="0"/>
          <w:smallCaps w:val="0"/>
          <w:noProof/>
          <w:szCs w:val="22"/>
          <w:lang w:val="en-IN" w:eastAsia="en-IN"/>
        </w:rPr>
        <w:tab/>
      </w:r>
      <w:r>
        <w:rPr>
          <w:noProof/>
        </w:rPr>
        <w:t>Global search</w:t>
      </w:r>
      <w:r>
        <w:rPr>
          <w:noProof/>
        </w:rPr>
        <w:tab/>
      </w:r>
      <w:r>
        <w:rPr>
          <w:noProof/>
        </w:rPr>
        <w:fldChar w:fldCharType="begin"/>
      </w:r>
      <w:r>
        <w:rPr>
          <w:noProof/>
        </w:rPr>
        <w:instrText xml:space="preserve"> PAGEREF _Toc26474428 \h </w:instrText>
      </w:r>
      <w:r>
        <w:rPr>
          <w:noProof/>
        </w:rPr>
      </w:r>
      <w:r>
        <w:rPr>
          <w:noProof/>
        </w:rPr>
        <w:fldChar w:fldCharType="separate"/>
      </w:r>
      <w:r>
        <w:rPr>
          <w:noProof/>
        </w:rPr>
        <w:t>84</w:t>
      </w:r>
      <w:r>
        <w:rPr>
          <w:noProof/>
        </w:rPr>
        <w:fldChar w:fldCharType="end"/>
      </w:r>
    </w:p>
    <w:p w14:paraId="34317E28" w14:textId="03013AD7" w:rsidR="00BC60DE" w:rsidRDefault="00BC60D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1</w:t>
      </w:r>
      <w:r>
        <w:rPr>
          <w:rFonts w:asciiTheme="minorHAnsi" w:eastAsiaTheme="minorEastAsia" w:hAnsiTheme="minorHAnsi"/>
          <w:b w:val="0"/>
          <w:iCs w:val="0"/>
          <w:smallCaps w:val="0"/>
          <w:noProof/>
          <w:sz w:val="22"/>
          <w:szCs w:val="22"/>
          <w:lang w:val="en-IN" w:eastAsia="en-IN"/>
        </w:rPr>
        <w:tab/>
      </w:r>
      <w:r>
        <w:rPr>
          <w:noProof/>
        </w:rPr>
        <w:t>Coreo summary</w:t>
      </w:r>
      <w:r>
        <w:rPr>
          <w:noProof/>
        </w:rPr>
        <w:tab/>
      </w:r>
      <w:r>
        <w:rPr>
          <w:noProof/>
        </w:rPr>
        <w:fldChar w:fldCharType="begin"/>
      </w:r>
      <w:r>
        <w:rPr>
          <w:noProof/>
        </w:rPr>
        <w:instrText xml:space="preserve"> PAGEREF _Toc26474429 \h </w:instrText>
      </w:r>
      <w:r>
        <w:rPr>
          <w:noProof/>
        </w:rPr>
      </w:r>
      <w:r>
        <w:rPr>
          <w:noProof/>
        </w:rPr>
        <w:fldChar w:fldCharType="separate"/>
      </w:r>
      <w:r>
        <w:rPr>
          <w:noProof/>
        </w:rPr>
        <w:t>84</w:t>
      </w:r>
      <w:r>
        <w:rPr>
          <w:noProof/>
        </w:rPr>
        <w:fldChar w:fldCharType="end"/>
      </w:r>
    </w:p>
    <w:p w14:paraId="69C1929B" w14:textId="35E25AC6" w:rsidR="00BC60DE" w:rsidRDefault="00BC60D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2</w:t>
      </w:r>
      <w:r>
        <w:rPr>
          <w:rFonts w:asciiTheme="minorHAnsi" w:eastAsiaTheme="minorEastAsia" w:hAnsiTheme="minorHAnsi"/>
          <w:b w:val="0"/>
          <w:iCs w:val="0"/>
          <w:smallCaps w:val="0"/>
          <w:noProof/>
          <w:sz w:val="22"/>
          <w:szCs w:val="22"/>
          <w:lang w:val="en-IN" w:eastAsia="en-IN"/>
        </w:rPr>
        <w:tab/>
      </w:r>
      <w:r>
        <w:rPr>
          <w:noProof/>
        </w:rPr>
        <w:t>Flagged summary</w:t>
      </w:r>
      <w:r>
        <w:rPr>
          <w:noProof/>
        </w:rPr>
        <w:tab/>
      </w:r>
      <w:r>
        <w:rPr>
          <w:noProof/>
        </w:rPr>
        <w:fldChar w:fldCharType="begin"/>
      </w:r>
      <w:r>
        <w:rPr>
          <w:noProof/>
        </w:rPr>
        <w:instrText xml:space="preserve"> PAGEREF _Toc26474430 \h </w:instrText>
      </w:r>
      <w:r>
        <w:rPr>
          <w:noProof/>
        </w:rPr>
      </w:r>
      <w:r>
        <w:rPr>
          <w:noProof/>
        </w:rPr>
        <w:fldChar w:fldCharType="separate"/>
      </w:r>
      <w:r>
        <w:rPr>
          <w:noProof/>
        </w:rPr>
        <w:t>84</w:t>
      </w:r>
      <w:r>
        <w:rPr>
          <w:noProof/>
        </w:rPr>
        <w:fldChar w:fldCharType="end"/>
      </w:r>
    </w:p>
    <w:p w14:paraId="4222287D" w14:textId="458BA946" w:rsidR="00BC60DE" w:rsidRDefault="00BC60D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3</w:t>
      </w:r>
      <w:r>
        <w:rPr>
          <w:rFonts w:asciiTheme="minorHAnsi" w:eastAsiaTheme="minorEastAsia" w:hAnsiTheme="minorHAnsi"/>
          <w:b w:val="0"/>
          <w:iCs w:val="0"/>
          <w:smallCaps w:val="0"/>
          <w:noProof/>
          <w:sz w:val="22"/>
          <w:szCs w:val="22"/>
          <w:lang w:val="en-IN" w:eastAsia="en-IN"/>
        </w:rPr>
        <w:tab/>
      </w:r>
      <w:r>
        <w:rPr>
          <w:noProof/>
        </w:rPr>
        <w:t>Bed summary</w:t>
      </w:r>
      <w:r>
        <w:rPr>
          <w:noProof/>
        </w:rPr>
        <w:tab/>
      </w:r>
      <w:r>
        <w:rPr>
          <w:noProof/>
        </w:rPr>
        <w:fldChar w:fldCharType="begin"/>
      </w:r>
      <w:r>
        <w:rPr>
          <w:noProof/>
        </w:rPr>
        <w:instrText xml:space="preserve"> PAGEREF _Toc26474431 \h </w:instrText>
      </w:r>
      <w:r>
        <w:rPr>
          <w:noProof/>
        </w:rPr>
      </w:r>
      <w:r>
        <w:rPr>
          <w:noProof/>
        </w:rPr>
        <w:fldChar w:fldCharType="separate"/>
      </w:r>
      <w:r>
        <w:rPr>
          <w:noProof/>
        </w:rPr>
        <w:t>84</w:t>
      </w:r>
      <w:r>
        <w:rPr>
          <w:noProof/>
        </w:rPr>
        <w:fldChar w:fldCharType="end"/>
      </w:r>
    </w:p>
    <w:p w14:paraId="337817A1" w14:textId="32A3D397" w:rsidR="00BC60DE" w:rsidRDefault="00BC60D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4</w:t>
      </w:r>
      <w:r>
        <w:rPr>
          <w:rFonts w:asciiTheme="minorHAnsi" w:eastAsiaTheme="minorEastAsia" w:hAnsiTheme="minorHAnsi"/>
          <w:b w:val="0"/>
          <w:iCs w:val="0"/>
          <w:smallCaps w:val="0"/>
          <w:noProof/>
          <w:sz w:val="22"/>
          <w:szCs w:val="22"/>
          <w:lang w:val="en-IN" w:eastAsia="en-IN"/>
        </w:rPr>
        <w:tab/>
      </w:r>
      <w:r>
        <w:rPr>
          <w:noProof/>
        </w:rPr>
        <w:t>Displayed search (Bed view search?)</w:t>
      </w:r>
      <w:r>
        <w:rPr>
          <w:noProof/>
        </w:rPr>
        <w:tab/>
      </w:r>
      <w:r>
        <w:rPr>
          <w:noProof/>
        </w:rPr>
        <w:fldChar w:fldCharType="begin"/>
      </w:r>
      <w:r>
        <w:rPr>
          <w:noProof/>
        </w:rPr>
        <w:instrText xml:space="preserve"> PAGEREF _Toc26474432 \h </w:instrText>
      </w:r>
      <w:r>
        <w:rPr>
          <w:noProof/>
        </w:rPr>
      </w:r>
      <w:r>
        <w:rPr>
          <w:noProof/>
        </w:rPr>
        <w:fldChar w:fldCharType="separate"/>
      </w:r>
      <w:r>
        <w:rPr>
          <w:noProof/>
        </w:rPr>
        <w:t>84</w:t>
      </w:r>
      <w:r>
        <w:rPr>
          <w:noProof/>
        </w:rPr>
        <w:fldChar w:fldCharType="end"/>
      </w:r>
    </w:p>
    <w:p w14:paraId="212F5BA0" w14:textId="46367051" w:rsidR="00BC60DE" w:rsidRDefault="00BC60D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2</w:t>
      </w:r>
      <w:r>
        <w:rPr>
          <w:rFonts w:asciiTheme="minorHAnsi" w:eastAsiaTheme="minorEastAsia" w:hAnsiTheme="minorHAnsi"/>
          <w:b w:val="0"/>
          <w:smallCaps w:val="0"/>
          <w:noProof/>
          <w:szCs w:val="22"/>
          <w:lang w:val="en-IN" w:eastAsia="en-IN"/>
        </w:rPr>
        <w:tab/>
      </w:r>
      <w:r>
        <w:rPr>
          <w:noProof/>
        </w:rPr>
        <w:t>Local Search</w:t>
      </w:r>
      <w:r>
        <w:rPr>
          <w:noProof/>
        </w:rPr>
        <w:tab/>
      </w:r>
      <w:r>
        <w:rPr>
          <w:noProof/>
        </w:rPr>
        <w:fldChar w:fldCharType="begin"/>
      </w:r>
      <w:r>
        <w:rPr>
          <w:noProof/>
        </w:rPr>
        <w:instrText xml:space="preserve"> PAGEREF _Toc26474433 \h </w:instrText>
      </w:r>
      <w:r>
        <w:rPr>
          <w:noProof/>
        </w:rPr>
      </w:r>
      <w:r>
        <w:rPr>
          <w:noProof/>
        </w:rPr>
        <w:fldChar w:fldCharType="separate"/>
      </w:r>
      <w:r>
        <w:rPr>
          <w:noProof/>
        </w:rPr>
        <w:t>84</w:t>
      </w:r>
      <w:r>
        <w:rPr>
          <w:noProof/>
        </w:rPr>
        <w:fldChar w:fldCharType="end"/>
      </w:r>
    </w:p>
    <w:p w14:paraId="30DABE53" w14:textId="00648DA7" w:rsidR="00BC60DE" w:rsidRDefault="00BC60DE">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0</w:t>
      </w:r>
      <w:r>
        <w:rPr>
          <w:rFonts w:asciiTheme="minorHAnsi" w:eastAsiaTheme="minorEastAsia" w:hAnsiTheme="minorHAnsi"/>
          <w:b w:val="0"/>
          <w:bCs w:val="0"/>
          <w:caps w:val="0"/>
          <w:noProof/>
          <w:szCs w:val="22"/>
          <w:lang w:val="en-IN" w:eastAsia="en-IN"/>
        </w:rPr>
        <w:tab/>
      </w:r>
      <w:r>
        <w:rPr>
          <w:noProof/>
        </w:rPr>
        <w:t>Flagging patient records</w:t>
      </w:r>
      <w:r>
        <w:rPr>
          <w:noProof/>
        </w:rPr>
        <w:tab/>
      </w:r>
      <w:r>
        <w:rPr>
          <w:noProof/>
        </w:rPr>
        <w:fldChar w:fldCharType="begin"/>
      </w:r>
      <w:r>
        <w:rPr>
          <w:noProof/>
        </w:rPr>
        <w:instrText xml:space="preserve"> PAGEREF _Toc26474434 \h </w:instrText>
      </w:r>
      <w:r>
        <w:rPr>
          <w:noProof/>
        </w:rPr>
      </w:r>
      <w:r>
        <w:rPr>
          <w:noProof/>
        </w:rPr>
        <w:fldChar w:fldCharType="separate"/>
      </w:r>
      <w:r>
        <w:rPr>
          <w:noProof/>
        </w:rPr>
        <w:t>84</w:t>
      </w:r>
      <w:r>
        <w:rPr>
          <w:noProof/>
        </w:rPr>
        <w:fldChar w:fldCharType="end"/>
      </w:r>
    </w:p>
    <w:p w14:paraId="52C44EA4" w14:textId="6AF11335" w:rsidR="00BC60DE" w:rsidRDefault="00BC60D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1</w:t>
      </w:r>
      <w:r>
        <w:rPr>
          <w:rFonts w:asciiTheme="minorHAnsi" w:eastAsiaTheme="minorEastAsia" w:hAnsiTheme="minorHAnsi"/>
          <w:b w:val="0"/>
          <w:smallCaps w:val="0"/>
          <w:noProof/>
          <w:szCs w:val="22"/>
          <w:lang w:val="en-IN" w:eastAsia="en-IN"/>
        </w:rPr>
        <w:tab/>
      </w:r>
      <w:r>
        <w:rPr>
          <w:noProof/>
        </w:rPr>
        <w:t>Flag a patient record</w:t>
      </w:r>
      <w:r>
        <w:rPr>
          <w:noProof/>
        </w:rPr>
        <w:tab/>
      </w:r>
      <w:r>
        <w:rPr>
          <w:noProof/>
        </w:rPr>
        <w:fldChar w:fldCharType="begin"/>
      </w:r>
      <w:r>
        <w:rPr>
          <w:noProof/>
        </w:rPr>
        <w:instrText xml:space="preserve"> PAGEREF _Toc26474435 \h </w:instrText>
      </w:r>
      <w:r>
        <w:rPr>
          <w:noProof/>
        </w:rPr>
      </w:r>
      <w:r>
        <w:rPr>
          <w:noProof/>
        </w:rPr>
        <w:fldChar w:fldCharType="separate"/>
      </w:r>
      <w:r>
        <w:rPr>
          <w:noProof/>
        </w:rPr>
        <w:t>84</w:t>
      </w:r>
      <w:r>
        <w:rPr>
          <w:noProof/>
        </w:rPr>
        <w:fldChar w:fldCharType="end"/>
      </w:r>
    </w:p>
    <w:p w14:paraId="5009D746" w14:textId="0281D5F3" w:rsidR="00BC60DE" w:rsidRDefault="00BC60DE">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0.1.1</w:t>
      </w:r>
      <w:r>
        <w:rPr>
          <w:rFonts w:asciiTheme="minorHAnsi" w:eastAsiaTheme="minorEastAsia" w:hAnsiTheme="minorHAnsi"/>
          <w:b w:val="0"/>
          <w:iCs w:val="0"/>
          <w:smallCaps w:val="0"/>
          <w:noProof/>
          <w:sz w:val="22"/>
          <w:szCs w:val="22"/>
          <w:lang w:val="en-IN" w:eastAsia="en-IN"/>
        </w:rPr>
        <w:tab/>
      </w:r>
      <w:r>
        <w:rPr>
          <w:noProof/>
        </w:rPr>
        <w:t>Patient summary (Give reference to topic 8 above)</w:t>
      </w:r>
      <w:r>
        <w:rPr>
          <w:noProof/>
        </w:rPr>
        <w:tab/>
      </w:r>
      <w:r>
        <w:rPr>
          <w:noProof/>
        </w:rPr>
        <w:fldChar w:fldCharType="begin"/>
      </w:r>
      <w:r>
        <w:rPr>
          <w:noProof/>
        </w:rPr>
        <w:instrText xml:space="preserve"> PAGEREF _Toc26474436 \h </w:instrText>
      </w:r>
      <w:r>
        <w:rPr>
          <w:noProof/>
        </w:rPr>
      </w:r>
      <w:r>
        <w:rPr>
          <w:noProof/>
        </w:rPr>
        <w:fldChar w:fldCharType="separate"/>
      </w:r>
      <w:r>
        <w:rPr>
          <w:noProof/>
        </w:rPr>
        <w:t>85</w:t>
      </w:r>
      <w:r>
        <w:rPr>
          <w:noProof/>
        </w:rPr>
        <w:fldChar w:fldCharType="end"/>
      </w:r>
    </w:p>
    <w:p w14:paraId="24946F46" w14:textId="2F0EF7D3" w:rsidR="00BC60DE" w:rsidRDefault="00BC60DE">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0.1.2</w:t>
      </w:r>
      <w:r>
        <w:rPr>
          <w:rFonts w:asciiTheme="minorHAnsi" w:eastAsiaTheme="minorEastAsia" w:hAnsiTheme="minorHAnsi"/>
          <w:b w:val="0"/>
          <w:iCs w:val="0"/>
          <w:smallCaps w:val="0"/>
          <w:noProof/>
          <w:sz w:val="22"/>
          <w:szCs w:val="22"/>
          <w:lang w:val="en-IN" w:eastAsia="en-IN"/>
        </w:rPr>
        <w:tab/>
      </w:r>
      <w:r>
        <w:rPr>
          <w:noProof/>
        </w:rPr>
        <w:t>Global search</w:t>
      </w:r>
      <w:r>
        <w:rPr>
          <w:noProof/>
        </w:rPr>
        <w:tab/>
      </w:r>
      <w:r>
        <w:rPr>
          <w:noProof/>
        </w:rPr>
        <w:fldChar w:fldCharType="begin"/>
      </w:r>
      <w:r>
        <w:rPr>
          <w:noProof/>
        </w:rPr>
        <w:instrText xml:space="preserve"> PAGEREF _Toc26474437 \h </w:instrText>
      </w:r>
      <w:r>
        <w:rPr>
          <w:noProof/>
        </w:rPr>
      </w:r>
      <w:r>
        <w:rPr>
          <w:noProof/>
        </w:rPr>
        <w:fldChar w:fldCharType="separate"/>
      </w:r>
      <w:r>
        <w:rPr>
          <w:noProof/>
        </w:rPr>
        <w:t>85</w:t>
      </w:r>
      <w:r>
        <w:rPr>
          <w:noProof/>
        </w:rPr>
        <w:fldChar w:fldCharType="end"/>
      </w:r>
    </w:p>
    <w:p w14:paraId="6D7D97E9" w14:textId="4306A606" w:rsidR="00BC60DE" w:rsidRDefault="00BC60DE">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0.1.3</w:t>
      </w:r>
      <w:r>
        <w:rPr>
          <w:rFonts w:asciiTheme="minorHAnsi" w:eastAsiaTheme="minorEastAsia" w:hAnsiTheme="minorHAnsi"/>
          <w:b w:val="0"/>
          <w:iCs w:val="0"/>
          <w:smallCaps w:val="0"/>
          <w:noProof/>
          <w:sz w:val="22"/>
          <w:szCs w:val="22"/>
          <w:lang w:val="en-IN" w:eastAsia="en-IN"/>
        </w:rPr>
        <w:tab/>
      </w:r>
      <w:r>
        <w:rPr>
          <w:noProof/>
        </w:rPr>
        <w:t>Prioritized view</w:t>
      </w:r>
      <w:r>
        <w:rPr>
          <w:noProof/>
        </w:rPr>
        <w:tab/>
      </w:r>
      <w:r>
        <w:rPr>
          <w:noProof/>
        </w:rPr>
        <w:fldChar w:fldCharType="begin"/>
      </w:r>
      <w:r>
        <w:rPr>
          <w:noProof/>
        </w:rPr>
        <w:instrText xml:space="preserve"> PAGEREF _Toc26474438 \h </w:instrText>
      </w:r>
      <w:r>
        <w:rPr>
          <w:noProof/>
        </w:rPr>
      </w:r>
      <w:r>
        <w:rPr>
          <w:noProof/>
        </w:rPr>
        <w:fldChar w:fldCharType="separate"/>
      </w:r>
      <w:r>
        <w:rPr>
          <w:noProof/>
        </w:rPr>
        <w:t>85</w:t>
      </w:r>
      <w:r>
        <w:rPr>
          <w:noProof/>
        </w:rPr>
        <w:fldChar w:fldCharType="end"/>
      </w:r>
    </w:p>
    <w:p w14:paraId="0639AA6D" w14:textId="2E925CEE" w:rsidR="00BC60DE" w:rsidRDefault="00BC60DE">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0.1.4</w:t>
      </w:r>
      <w:r>
        <w:rPr>
          <w:rFonts w:asciiTheme="minorHAnsi" w:eastAsiaTheme="minorEastAsia" w:hAnsiTheme="minorHAnsi"/>
          <w:b w:val="0"/>
          <w:iCs w:val="0"/>
          <w:smallCaps w:val="0"/>
          <w:noProof/>
          <w:sz w:val="22"/>
          <w:szCs w:val="22"/>
          <w:lang w:val="en-IN" w:eastAsia="en-IN"/>
        </w:rPr>
        <w:tab/>
      </w:r>
      <w:r>
        <w:rPr>
          <w:noProof/>
        </w:rPr>
        <w:t>Geo-map view</w:t>
      </w:r>
      <w:r>
        <w:rPr>
          <w:noProof/>
        </w:rPr>
        <w:tab/>
      </w:r>
      <w:r>
        <w:rPr>
          <w:noProof/>
        </w:rPr>
        <w:fldChar w:fldCharType="begin"/>
      </w:r>
      <w:r>
        <w:rPr>
          <w:noProof/>
        </w:rPr>
        <w:instrText xml:space="preserve"> PAGEREF _Toc26474439 \h </w:instrText>
      </w:r>
      <w:r>
        <w:rPr>
          <w:noProof/>
        </w:rPr>
      </w:r>
      <w:r>
        <w:rPr>
          <w:noProof/>
        </w:rPr>
        <w:fldChar w:fldCharType="separate"/>
      </w:r>
      <w:r>
        <w:rPr>
          <w:noProof/>
        </w:rPr>
        <w:t>85</w:t>
      </w:r>
      <w:r>
        <w:rPr>
          <w:noProof/>
        </w:rPr>
        <w:fldChar w:fldCharType="end"/>
      </w:r>
    </w:p>
    <w:p w14:paraId="6D4BD6E9" w14:textId="543D6E55" w:rsidR="00BC60DE" w:rsidRDefault="00BC60DE">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0.1.5</w:t>
      </w:r>
      <w:r>
        <w:rPr>
          <w:rFonts w:asciiTheme="minorHAnsi" w:eastAsiaTheme="minorEastAsia" w:hAnsiTheme="minorHAnsi"/>
          <w:b w:val="0"/>
          <w:iCs w:val="0"/>
          <w:smallCaps w:val="0"/>
          <w:noProof/>
          <w:sz w:val="22"/>
          <w:szCs w:val="22"/>
          <w:lang w:val="en-IN" w:eastAsia="en-IN"/>
        </w:rPr>
        <w:tab/>
      </w:r>
      <w:r>
        <w:rPr>
          <w:noProof/>
        </w:rPr>
        <w:t>Bed view</w:t>
      </w:r>
      <w:r>
        <w:rPr>
          <w:noProof/>
        </w:rPr>
        <w:tab/>
      </w:r>
      <w:r>
        <w:rPr>
          <w:noProof/>
        </w:rPr>
        <w:fldChar w:fldCharType="begin"/>
      </w:r>
      <w:r>
        <w:rPr>
          <w:noProof/>
        </w:rPr>
        <w:instrText xml:space="preserve"> PAGEREF _Toc26474440 \h </w:instrText>
      </w:r>
      <w:r>
        <w:rPr>
          <w:noProof/>
        </w:rPr>
      </w:r>
      <w:r>
        <w:rPr>
          <w:noProof/>
        </w:rPr>
        <w:fldChar w:fldCharType="separate"/>
      </w:r>
      <w:r>
        <w:rPr>
          <w:noProof/>
        </w:rPr>
        <w:t>85</w:t>
      </w:r>
      <w:r>
        <w:rPr>
          <w:noProof/>
        </w:rPr>
        <w:fldChar w:fldCharType="end"/>
      </w:r>
    </w:p>
    <w:p w14:paraId="11809525" w14:textId="4F21842B" w:rsidR="00BC60DE" w:rsidRDefault="00BC60D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2</w:t>
      </w:r>
      <w:r>
        <w:rPr>
          <w:rFonts w:asciiTheme="minorHAnsi" w:eastAsiaTheme="minorEastAsia" w:hAnsiTheme="minorHAnsi"/>
          <w:b w:val="0"/>
          <w:smallCaps w:val="0"/>
          <w:noProof/>
          <w:szCs w:val="22"/>
          <w:lang w:val="en-IN" w:eastAsia="en-IN"/>
        </w:rPr>
        <w:tab/>
      </w:r>
      <w:r>
        <w:rPr>
          <w:noProof/>
        </w:rPr>
        <w:t>Applying Filters and saving theme for flagged patients</w:t>
      </w:r>
      <w:r>
        <w:rPr>
          <w:noProof/>
        </w:rPr>
        <w:tab/>
      </w:r>
      <w:r>
        <w:rPr>
          <w:noProof/>
        </w:rPr>
        <w:fldChar w:fldCharType="begin"/>
      </w:r>
      <w:r>
        <w:rPr>
          <w:noProof/>
        </w:rPr>
        <w:instrText xml:space="preserve"> PAGEREF _Toc26474441 \h </w:instrText>
      </w:r>
      <w:r>
        <w:rPr>
          <w:noProof/>
        </w:rPr>
      </w:r>
      <w:r>
        <w:rPr>
          <w:noProof/>
        </w:rPr>
        <w:fldChar w:fldCharType="separate"/>
      </w:r>
      <w:r>
        <w:rPr>
          <w:noProof/>
        </w:rPr>
        <w:t>85</w:t>
      </w:r>
      <w:r>
        <w:rPr>
          <w:noProof/>
        </w:rPr>
        <w:fldChar w:fldCharType="end"/>
      </w:r>
    </w:p>
    <w:p w14:paraId="0CE66085" w14:textId="58FC3789" w:rsidR="00BC60DE" w:rsidRDefault="00BC60D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3</w:t>
      </w:r>
      <w:r>
        <w:rPr>
          <w:rFonts w:asciiTheme="minorHAnsi" w:eastAsiaTheme="minorEastAsia" w:hAnsiTheme="minorHAnsi"/>
          <w:b w:val="0"/>
          <w:smallCaps w:val="0"/>
          <w:noProof/>
          <w:szCs w:val="22"/>
          <w:lang w:val="en-IN" w:eastAsia="en-IN"/>
        </w:rPr>
        <w:tab/>
      </w:r>
      <w:r>
        <w:rPr>
          <w:noProof/>
        </w:rPr>
        <w:t>Flagged Summary Pop Up Elaboration</w:t>
      </w:r>
      <w:r>
        <w:rPr>
          <w:noProof/>
        </w:rPr>
        <w:tab/>
      </w:r>
      <w:r>
        <w:rPr>
          <w:noProof/>
        </w:rPr>
        <w:fldChar w:fldCharType="begin"/>
      </w:r>
      <w:r>
        <w:rPr>
          <w:noProof/>
        </w:rPr>
        <w:instrText xml:space="preserve"> PAGEREF _Toc26474442 \h </w:instrText>
      </w:r>
      <w:r>
        <w:rPr>
          <w:noProof/>
        </w:rPr>
      </w:r>
      <w:r>
        <w:rPr>
          <w:noProof/>
        </w:rPr>
        <w:fldChar w:fldCharType="separate"/>
      </w:r>
      <w:r>
        <w:rPr>
          <w:noProof/>
        </w:rPr>
        <w:t>85</w:t>
      </w:r>
      <w:r>
        <w:rPr>
          <w:noProof/>
        </w:rPr>
        <w:fldChar w:fldCharType="end"/>
      </w:r>
    </w:p>
    <w:p w14:paraId="7D118B01" w14:textId="6EF5B767" w:rsidR="00BC60DE" w:rsidRDefault="00BC60DE">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1</w:t>
      </w:r>
      <w:r>
        <w:rPr>
          <w:rFonts w:asciiTheme="minorHAnsi" w:eastAsiaTheme="minorEastAsia" w:hAnsiTheme="minorHAnsi"/>
          <w:b w:val="0"/>
          <w:bCs w:val="0"/>
          <w:caps w:val="0"/>
          <w:noProof/>
          <w:szCs w:val="22"/>
          <w:lang w:val="en-IN" w:eastAsia="en-IN"/>
        </w:rPr>
        <w:tab/>
      </w:r>
      <w:r>
        <w:rPr>
          <w:noProof/>
        </w:rPr>
        <w:t>General reports</w:t>
      </w:r>
      <w:r>
        <w:rPr>
          <w:noProof/>
        </w:rPr>
        <w:tab/>
      </w:r>
      <w:r>
        <w:rPr>
          <w:noProof/>
        </w:rPr>
        <w:fldChar w:fldCharType="begin"/>
      </w:r>
      <w:r>
        <w:rPr>
          <w:noProof/>
        </w:rPr>
        <w:instrText xml:space="preserve"> PAGEREF _Toc26474443 \h </w:instrText>
      </w:r>
      <w:r>
        <w:rPr>
          <w:noProof/>
        </w:rPr>
      </w:r>
      <w:r>
        <w:rPr>
          <w:noProof/>
        </w:rPr>
        <w:fldChar w:fldCharType="separate"/>
      </w:r>
      <w:r>
        <w:rPr>
          <w:noProof/>
        </w:rPr>
        <w:t>85</w:t>
      </w:r>
      <w:r>
        <w:rPr>
          <w:noProof/>
        </w:rPr>
        <w:fldChar w:fldCharType="end"/>
      </w:r>
    </w:p>
    <w:p w14:paraId="250EAA83" w14:textId="53E6118E" w:rsidR="00BC60DE" w:rsidRDefault="00BC60DE">
      <w:pPr>
        <w:pStyle w:val="TOC1"/>
        <w:tabs>
          <w:tab w:val="right" w:leader="dot" w:pos="9350"/>
        </w:tabs>
        <w:rPr>
          <w:rFonts w:asciiTheme="minorHAnsi" w:eastAsiaTheme="minorEastAsia" w:hAnsiTheme="minorHAnsi"/>
          <w:b w:val="0"/>
          <w:bCs w:val="0"/>
          <w:caps w:val="0"/>
          <w:noProof/>
          <w:szCs w:val="22"/>
          <w:lang w:val="en-IN" w:eastAsia="en-IN"/>
        </w:rPr>
      </w:pPr>
      <w:r>
        <w:rPr>
          <w:noProof/>
        </w:rPr>
        <w:t>Exhibit: Coreo View Administrative Guide</w:t>
      </w:r>
      <w:r>
        <w:rPr>
          <w:noProof/>
        </w:rPr>
        <w:tab/>
      </w:r>
      <w:r>
        <w:rPr>
          <w:noProof/>
        </w:rPr>
        <w:fldChar w:fldCharType="begin"/>
      </w:r>
      <w:r>
        <w:rPr>
          <w:noProof/>
        </w:rPr>
        <w:instrText xml:space="preserve"> PAGEREF _Toc26474444 \h </w:instrText>
      </w:r>
      <w:r>
        <w:rPr>
          <w:noProof/>
        </w:rPr>
      </w:r>
      <w:r>
        <w:rPr>
          <w:noProof/>
        </w:rPr>
        <w:fldChar w:fldCharType="separate"/>
      </w:r>
      <w:r>
        <w:rPr>
          <w:noProof/>
        </w:rPr>
        <w:t>86</w:t>
      </w:r>
      <w:r>
        <w:rPr>
          <w:noProof/>
        </w:rPr>
        <w:fldChar w:fldCharType="end"/>
      </w:r>
    </w:p>
    <w:p w14:paraId="3EB034E3" w14:textId="1B922C00" w:rsidR="00BC60DE" w:rsidRDefault="00BC60DE">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Coreo View Administrator Tasks</w:t>
      </w:r>
      <w:r>
        <w:rPr>
          <w:noProof/>
        </w:rPr>
        <w:tab/>
      </w:r>
      <w:r>
        <w:rPr>
          <w:noProof/>
        </w:rPr>
        <w:fldChar w:fldCharType="begin"/>
      </w:r>
      <w:r>
        <w:rPr>
          <w:noProof/>
        </w:rPr>
        <w:instrText xml:space="preserve"> PAGEREF _Toc26474445 \h </w:instrText>
      </w:r>
      <w:r>
        <w:rPr>
          <w:noProof/>
        </w:rPr>
      </w:r>
      <w:r>
        <w:rPr>
          <w:noProof/>
        </w:rPr>
        <w:fldChar w:fldCharType="separate"/>
      </w:r>
      <w:r>
        <w:rPr>
          <w:noProof/>
        </w:rPr>
        <w:t>87</w:t>
      </w:r>
      <w:r>
        <w:rPr>
          <w:noProof/>
        </w:rPr>
        <w:fldChar w:fldCharType="end"/>
      </w:r>
    </w:p>
    <w:p w14:paraId="08E9C561" w14:textId="5E60FF2D" w:rsidR="00BC60DE" w:rsidRDefault="00BC60D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Navvis account activation for the Coreo View administrator user</w:t>
      </w:r>
      <w:r>
        <w:rPr>
          <w:noProof/>
        </w:rPr>
        <w:tab/>
      </w:r>
      <w:r>
        <w:rPr>
          <w:noProof/>
        </w:rPr>
        <w:fldChar w:fldCharType="begin"/>
      </w:r>
      <w:r>
        <w:rPr>
          <w:noProof/>
        </w:rPr>
        <w:instrText xml:space="preserve"> PAGEREF _Toc26474446 \h </w:instrText>
      </w:r>
      <w:r>
        <w:rPr>
          <w:noProof/>
        </w:rPr>
      </w:r>
      <w:r>
        <w:rPr>
          <w:noProof/>
        </w:rPr>
        <w:fldChar w:fldCharType="separate"/>
      </w:r>
      <w:r>
        <w:rPr>
          <w:noProof/>
        </w:rPr>
        <w:t>87</w:t>
      </w:r>
      <w:r>
        <w:rPr>
          <w:noProof/>
        </w:rPr>
        <w:fldChar w:fldCharType="end"/>
      </w:r>
    </w:p>
    <w:p w14:paraId="0B45D6B5" w14:textId="107A0005" w:rsidR="00BC60DE" w:rsidRDefault="00BC60D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Navvis administrator account</w:t>
      </w:r>
      <w:r>
        <w:rPr>
          <w:noProof/>
        </w:rPr>
        <w:tab/>
      </w:r>
      <w:r>
        <w:rPr>
          <w:noProof/>
        </w:rPr>
        <w:fldChar w:fldCharType="begin"/>
      </w:r>
      <w:r>
        <w:rPr>
          <w:noProof/>
        </w:rPr>
        <w:instrText xml:space="preserve"> PAGEREF _Toc26474447 \h </w:instrText>
      </w:r>
      <w:r>
        <w:rPr>
          <w:noProof/>
        </w:rPr>
      </w:r>
      <w:r>
        <w:rPr>
          <w:noProof/>
        </w:rPr>
        <w:fldChar w:fldCharType="separate"/>
      </w:r>
      <w:r>
        <w:rPr>
          <w:noProof/>
        </w:rPr>
        <w:t>91</w:t>
      </w:r>
      <w:r>
        <w:rPr>
          <w:noProof/>
        </w:rPr>
        <w:fldChar w:fldCharType="end"/>
      </w:r>
    </w:p>
    <w:p w14:paraId="114AA7A3" w14:textId="781C08FC" w:rsidR="00BC60DE" w:rsidRDefault="00BC60D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administrator password</w:t>
      </w:r>
      <w:r>
        <w:rPr>
          <w:noProof/>
        </w:rPr>
        <w:tab/>
      </w:r>
      <w:r>
        <w:rPr>
          <w:noProof/>
        </w:rPr>
        <w:fldChar w:fldCharType="begin"/>
      </w:r>
      <w:r>
        <w:rPr>
          <w:noProof/>
        </w:rPr>
        <w:instrText xml:space="preserve"> PAGEREF _Toc26474448 \h </w:instrText>
      </w:r>
      <w:r>
        <w:rPr>
          <w:noProof/>
        </w:rPr>
      </w:r>
      <w:r>
        <w:rPr>
          <w:noProof/>
        </w:rPr>
        <w:fldChar w:fldCharType="separate"/>
      </w:r>
      <w:r>
        <w:rPr>
          <w:noProof/>
        </w:rPr>
        <w:t>91</w:t>
      </w:r>
      <w:r>
        <w:rPr>
          <w:noProof/>
        </w:rPr>
        <w:fldChar w:fldCharType="end"/>
      </w:r>
    </w:p>
    <w:p w14:paraId="780DCF6F" w14:textId="178DB76D" w:rsidR="00BC60DE" w:rsidRDefault="00BC60DE">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Settings to manage Coreo View regular users</w:t>
      </w:r>
      <w:r>
        <w:rPr>
          <w:noProof/>
        </w:rPr>
        <w:tab/>
      </w:r>
      <w:r>
        <w:rPr>
          <w:noProof/>
        </w:rPr>
        <w:fldChar w:fldCharType="begin"/>
      </w:r>
      <w:r>
        <w:rPr>
          <w:noProof/>
        </w:rPr>
        <w:instrText xml:space="preserve"> PAGEREF _Toc26474449 \h </w:instrText>
      </w:r>
      <w:r>
        <w:rPr>
          <w:noProof/>
        </w:rPr>
      </w:r>
      <w:r>
        <w:rPr>
          <w:noProof/>
        </w:rPr>
        <w:fldChar w:fldCharType="separate"/>
      </w:r>
      <w:r>
        <w:rPr>
          <w:noProof/>
        </w:rPr>
        <w:t>93</w:t>
      </w:r>
      <w:r>
        <w:rPr>
          <w:noProof/>
        </w:rPr>
        <w:fldChar w:fldCharType="end"/>
      </w:r>
    </w:p>
    <w:p w14:paraId="44DBD082" w14:textId="30F30A3D" w:rsidR="00BC60DE" w:rsidRDefault="00BC60D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Settings Page Layout</w:t>
      </w:r>
      <w:r>
        <w:rPr>
          <w:noProof/>
        </w:rPr>
        <w:tab/>
      </w:r>
      <w:r>
        <w:rPr>
          <w:noProof/>
        </w:rPr>
        <w:fldChar w:fldCharType="begin"/>
      </w:r>
      <w:r>
        <w:rPr>
          <w:noProof/>
        </w:rPr>
        <w:instrText xml:space="preserve"> PAGEREF _Toc26474450 \h </w:instrText>
      </w:r>
      <w:r>
        <w:rPr>
          <w:noProof/>
        </w:rPr>
      </w:r>
      <w:r>
        <w:rPr>
          <w:noProof/>
        </w:rPr>
        <w:fldChar w:fldCharType="separate"/>
      </w:r>
      <w:r>
        <w:rPr>
          <w:noProof/>
        </w:rPr>
        <w:t>93</w:t>
      </w:r>
      <w:r>
        <w:rPr>
          <w:noProof/>
        </w:rPr>
        <w:fldChar w:fldCharType="end"/>
      </w:r>
    </w:p>
    <w:p w14:paraId="3FDAD661" w14:textId="65B7BAE5" w:rsidR="00BC60DE" w:rsidRDefault="00BC60D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Create groups</w:t>
      </w:r>
      <w:r>
        <w:rPr>
          <w:noProof/>
        </w:rPr>
        <w:tab/>
      </w:r>
      <w:r>
        <w:rPr>
          <w:noProof/>
        </w:rPr>
        <w:fldChar w:fldCharType="begin"/>
      </w:r>
      <w:r>
        <w:rPr>
          <w:noProof/>
        </w:rPr>
        <w:instrText xml:space="preserve"> PAGEREF _Toc26474451 \h </w:instrText>
      </w:r>
      <w:r>
        <w:rPr>
          <w:noProof/>
        </w:rPr>
      </w:r>
      <w:r>
        <w:rPr>
          <w:noProof/>
        </w:rPr>
        <w:fldChar w:fldCharType="separate"/>
      </w:r>
      <w:r>
        <w:rPr>
          <w:noProof/>
        </w:rPr>
        <w:t>93</w:t>
      </w:r>
      <w:r>
        <w:rPr>
          <w:noProof/>
        </w:rPr>
        <w:fldChar w:fldCharType="end"/>
      </w:r>
    </w:p>
    <w:p w14:paraId="495F2832" w14:textId="5E09E145" w:rsidR="00BC60DE" w:rsidRDefault="00BC60D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Manage user access</w:t>
      </w:r>
      <w:r>
        <w:rPr>
          <w:noProof/>
        </w:rPr>
        <w:tab/>
      </w:r>
      <w:r>
        <w:rPr>
          <w:noProof/>
        </w:rPr>
        <w:fldChar w:fldCharType="begin"/>
      </w:r>
      <w:r>
        <w:rPr>
          <w:noProof/>
        </w:rPr>
        <w:instrText xml:space="preserve"> PAGEREF _Toc26474452 \h </w:instrText>
      </w:r>
      <w:r>
        <w:rPr>
          <w:noProof/>
        </w:rPr>
      </w:r>
      <w:r>
        <w:rPr>
          <w:noProof/>
        </w:rPr>
        <w:fldChar w:fldCharType="separate"/>
      </w:r>
      <w:r>
        <w:rPr>
          <w:noProof/>
        </w:rPr>
        <w:t>95</w:t>
      </w:r>
      <w:r>
        <w:rPr>
          <w:noProof/>
        </w:rPr>
        <w:fldChar w:fldCharType="end"/>
      </w:r>
    </w:p>
    <w:p w14:paraId="6295E1A6" w14:textId="4F6DC08A" w:rsidR="00BC60DE" w:rsidRDefault="00BC60D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4</w:t>
      </w:r>
      <w:r>
        <w:rPr>
          <w:rFonts w:asciiTheme="minorHAnsi" w:eastAsiaTheme="minorEastAsia" w:hAnsiTheme="minorHAnsi"/>
          <w:b w:val="0"/>
          <w:smallCaps w:val="0"/>
          <w:noProof/>
          <w:szCs w:val="22"/>
          <w:lang w:val="en-IN" w:eastAsia="en-IN"/>
        </w:rPr>
        <w:tab/>
      </w:r>
      <w:r>
        <w:rPr>
          <w:noProof/>
        </w:rPr>
        <w:t>Set up locations</w:t>
      </w:r>
      <w:r>
        <w:rPr>
          <w:noProof/>
        </w:rPr>
        <w:tab/>
      </w:r>
      <w:r>
        <w:rPr>
          <w:noProof/>
        </w:rPr>
        <w:fldChar w:fldCharType="begin"/>
      </w:r>
      <w:r>
        <w:rPr>
          <w:noProof/>
        </w:rPr>
        <w:instrText xml:space="preserve"> PAGEREF _Toc26474453 \h </w:instrText>
      </w:r>
      <w:r>
        <w:rPr>
          <w:noProof/>
        </w:rPr>
      </w:r>
      <w:r>
        <w:rPr>
          <w:noProof/>
        </w:rPr>
        <w:fldChar w:fldCharType="separate"/>
      </w:r>
      <w:r>
        <w:rPr>
          <w:noProof/>
        </w:rPr>
        <w:t>96</w:t>
      </w:r>
      <w:r>
        <w:rPr>
          <w:noProof/>
        </w:rPr>
        <w:fldChar w:fldCharType="end"/>
      </w:r>
    </w:p>
    <w:p w14:paraId="2AFE9531" w14:textId="2D40D9D8" w:rsidR="00BC60DE" w:rsidRDefault="00BC60D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5</w:t>
      </w:r>
      <w:r>
        <w:rPr>
          <w:rFonts w:asciiTheme="minorHAnsi" w:eastAsiaTheme="minorEastAsia" w:hAnsiTheme="minorHAnsi"/>
          <w:b w:val="0"/>
          <w:smallCaps w:val="0"/>
          <w:noProof/>
          <w:szCs w:val="22"/>
          <w:lang w:val="en-IN" w:eastAsia="en-IN"/>
        </w:rPr>
        <w:tab/>
      </w:r>
      <w:r>
        <w:rPr>
          <w:noProof/>
        </w:rPr>
        <w:t>Manage patient cohorts</w:t>
      </w:r>
      <w:r>
        <w:rPr>
          <w:noProof/>
        </w:rPr>
        <w:tab/>
      </w:r>
      <w:r>
        <w:rPr>
          <w:noProof/>
        </w:rPr>
        <w:fldChar w:fldCharType="begin"/>
      </w:r>
      <w:r>
        <w:rPr>
          <w:noProof/>
        </w:rPr>
        <w:instrText xml:space="preserve"> PAGEREF _Toc26474454 \h </w:instrText>
      </w:r>
      <w:r>
        <w:rPr>
          <w:noProof/>
        </w:rPr>
      </w:r>
      <w:r>
        <w:rPr>
          <w:noProof/>
        </w:rPr>
        <w:fldChar w:fldCharType="separate"/>
      </w:r>
      <w:r>
        <w:rPr>
          <w:noProof/>
        </w:rPr>
        <w:t>96</w:t>
      </w:r>
      <w:r>
        <w:rPr>
          <w:noProof/>
        </w:rPr>
        <w:fldChar w:fldCharType="end"/>
      </w:r>
    </w:p>
    <w:p w14:paraId="03AE4442" w14:textId="3D79A91B" w:rsidR="00BC60DE" w:rsidRDefault="00BC60D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6</w:t>
      </w:r>
      <w:r>
        <w:rPr>
          <w:rFonts w:asciiTheme="minorHAnsi" w:eastAsiaTheme="minorEastAsia" w:hAnsiTheme="minorHAnsi"/>
          <w:b w:val="0"/>
          <w:smallCaps w:val="0"/>
          <w:noProof/>
          <w:szCs w:val="22"/>
          <w:lang w:val="en-IN" w:eastAsia="en-IN"/>
        </w:rPr>
        <w:tab/>
      </w:r>
      <w:r>
        <w:rPr>
          <w:noProof/>
        </w:rPr>
        <w:t>Manage user rosters</w:t>
      </w:r>
      <w:r>
        <w:rPr>
          <w:noProof/>
        </w:rPr>
        <w:tab/>
      </w:r>
      <w:r>
        <w:rPr>
          <w:noProof/>
        </w:rPr>
        <w:fldChar w:fldCharType="begin"/>
      </w:r>
      <w:r>
        <w:rPr>
          <w:noProof/>
        </w:rPr>
        <w:instrText xml:space="preserve"> PAGEREF _Toc26474455 \h </w:instrText>
      </w:r>
      <w:r>
        <w:rPr>
          <w:noProof/>
        </w:rPr>
      </w:r>
      <w:r>
        <w:rPr>
          <w:noProof/>
        </w:rPr>
        <w:fldChar w:fldCharType="separate"/>
      </w:r>
      <w:r>
        <w:rPr>
          <w:noProof/>
        </w:rPr>
        <w:t>96</w:t>
      </w:r>
      <w:r>
        <w:rPr>
          <w:noProof/>
        </w:rPr>
        <w:fldChar w:fldCharType="end"/>
      </w:r>
    </w:p>
    <w:p w14:paraId="4F7D4814" w14:textId="2CFFD34C" w:rsidR="00BC60DE" w:rsidRDefault="00BC60D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7</w:t>
      </w:r>
      <w:r>
        <w:rPr>
          <w:rFonts w:asciiTheme="minorHAnsi" w:eastAsiaTheme="minorEastAsia" w:hAnsiTheme="minorHAnsi"/>
          <w:b w:val="0"/>
          <w:smallCaps w:val="0"/>
          <w:noProof/>
          <w:szCs w:val="22"/>
          <w:lang w:val="en-IN" w:eastAsia="en-IN"/>
        </w:rPr>
        <w:tab/>
      </w:r>
      <w:r>
        <w:rPr>
          <w:noProof/>
        </w:rPr>
        <w:t>Create user roles</w:t>
      </w:r>
      <w:r>
        <w:rPr>
          <w:noProof/>
        </w:rPr>
        <w:tab/>
      </w:r>
      <w:r>
        <w:rPr>
          <w:noProof/>
        </w:rPr>
        <w:fldChar w:fldCharType="begin"/>
      </w:r>
      <w:r>
        <w:rPr>
          <w:noProof/>
        </w:rPr>
        <w:instrText xml:space="preserve"> PAGEREF _Toc26474456 \h </w:instrText>
      </w:r>
      <w:r>
        <w:rPr>
          <w:noProof/>
        </w:rPr>
      </w:r>
      <w:r>
        <w:rPr>
          <w:noProof/>
        </w:rPr>
        <w:fldChar w:fldCharType="separate"/>
      </w:r>
      <w:r>
        <w:rPr>
          <w:noProof/>
        </w:rPr>
        <w:t>96</w:t>
      </w:r>
      <w:r>
        <w:rPr>
          <w:noProof/>
        </w:rPr>
        <w:fldChar w:fldCharType="end"/>
      </w:r>
    </w:p>
    <w:p w14:paraId="144318A3" w14:textId="10E33089" w:rsidR="00BC60DE" w:rsidRDefault="00BC60D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8</w:t>
      </w:r>
      <w:r>
        <w:rPr>
          <w:rFonts w:asciiTheme="minorHAnsi" w:eastAsiaTheme="minorEastAsia" w:hAnsiTheme="minorHAnsi"/>
          <w:b w:val="0"/>
          <w:smallCaps w:val="0"/>
          <w:noProof/>
          <w:szCs w:val="22"/>
          <w:lang w:val="en-IN" w:eastAsia="en-IN"/>
        </w:rPr>
        <w:tab/>
      </w:r>
      <w:r>
        <w:rPr>
          <w:noProof/>
        </w:rPr>
        <w:t>Create users</w:t>
      </w:r>
      <w:r>
        <w:rPr>
          <w:noProof/>
        </w:rPr>
        <w:tab/>
      </w:r>
      <w:r>
        <w:rPr>
          <w:noProof/>
        </w:rPr>
        <w:fldChar w:fldCharType="begin"/>
      </w:r>
      <w:r>
        <w:rPr>
          <w:noProof/>
        </w:rPr>
        <w:instrText xml:space="preserve"> PAGEREF _Toc26474457 \h </w:instrText>
      </w:r>
      <w:r>
        <w:rPr>
          <w:noProof/>
        </w:rPr>
      </w:r>
      <w:r>
        <w:rPr>
          <w:noProof/>
        </w:rPr>
        <w:fldChar w:fldCharType="separate"/>
      </w:r>
      <w:r>
        <w:rPr>
          <w:noProof/>
        </w:rPr>
        <w:t>98</w:t>
      </w:r>
      <w:r>
        <w:rPr>
          <w:noProof/>
        </w:rPr>
        <w:fldChar w:fldCharType="end"/>
      </w:r>
    </w:p>
    <w:p w14:paraId="6D14D1DF" w14:textId="764A46AF" w:rsidR="00BC60DE" w:rsidRDefault="00BC60DE">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Automation Events</w:t>
      </w:r>
      <w:r>
        <w:rPr>
          <w:noProof/>
        </w:rPr>
        <w:tab/>
      </w:r>
      <w:r>
        <w:rPr>
          <w:noProof/>
        </w:rPr>
        <w:fldChar w:fldCharType="begin"/>
      </w:r>
      <w:r>
        <w:rPr>
          <w:noProof/>
        </w:rPr>
        <w:instrText xml:space="preserve"> PAGEREF _Toc26474458 \h </w:instrText>
      </w:r>
      <w:r>
        <w:rPr>
          <w:noProof/>
        </w:rPr>
      </w:r>
      <w:r>
        <w:rPr>
          <w:noProof/>
        </w:rPr>
        <w:fldChar w:fldCharType="separate"/>
      </w:r>
      <w:r>
        <w:rPr>
          <w:noProof/>
        </w:rPr>
        <w:t>99</w:t>
      </w:r>
      <w:r>
        <w:rPr>
          <w:noProof/>
        </w:rPr>
        <w:fldChar w:fldCharType="end"/>
      </w:r>
    </w:p>
    <w:p w14:paraId="52C43BBE" w14:textId="35A488F9" w:rsidR="00BC60DE" w:rsidRDefault="00BC60D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3.1</w:t>
      </w:r>
      <w:r>
        <w:rPr>
          <w:rFonts w:asciiTheme="minorHAnsi" w:eastAsiaTheme="minorEastAsia" w:hAnsiTheme="minorHAnsi"/>
          <w:b w:val="0"/>
          <w:smallCaps w:val="0"/>
          <w:noProof/>
          <w:szCs w:val="22"/>
          <w:lang w:val="en-IN" w:eastAsia="en-IN"/>
        </w:rPr>
        <w:tab/>
      </w:r>
      <w:r>
        <w:rPr>
          <w:noProof/>
        </w:rPr>
        <w:t>ADT Events</w:t>
      </w:r>
      <w:r>
        <w:rPr>
          <w:noProof/>
        </w:rPr>
        <w:tab/>
      </w:r>
      <w:r>
        <w:rPr>
          <w:noProof/>
        </w:rPr>
        <w:fldChar w:fldCharType="begin"/>
      </w:r>
      <w:r>
        <w:rPr>
          <w:noProof/>
        </w:rPr>
        <w:instrText xml:space="preserve"> PAGEREF _Toc26474459 \h </w:instrText>
      </w:r>
      <w:r>
        <w:rPr>
          <w:noProof/>
        </w:rPr>
      </w:r>
      <w:r>
        <w:rPr>
          <w:noProof/>
        </w:rPr>
        <w:fldChar w:fldCharType="separate"/>
      </w:r>
      <w:r>
        <w:rPr>
          <w:noProof/>
        </w:rPr>
        <w:t>99</w:t>
      </w:r>
      <w:r>
        <w:rPr>
          <w:noProof/>
        </w:rPr>
        <w:fldChar w:fldCharType="end"/>
      </w:r>
    </w:p>
    <w:p w14:paraId="4D34B8DF" w14:textId="2458D812" w:rsidR="00BC60DE" w:rsidRDefault="00BC60D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1</w:t>
      </w:r>
      <w:r>
        <w:rPr>
          <w:rFonts w:asciiTheme="minorHAnsi" w:eastAsiaTheme="minorEastAsia" w:hAnsiTheme="minorHAnsi"/>
          <w:b w:val="0"/>
          <w:iCs w:val="0"/>
          <w:smallCaps w:val="0"/>
          <w:noProof/>
          <w:sz w:val="22"/>
          <w:szCs w:val="22"/>
          <w:lang w:val="en-IN" w:eastAsia="en-IN"/>
        </w:rPr>
        <w:tab/>
      </w:r>
      <w:r>
        <w:rPr>
          <w:noProof/>
        </w:rPr>
        <w:t>Admission</w:t>
      </w:r>
      <w:r>
        <w:rPr>
          <w:noProof/>
        </w:rPr>
        <w:tab/>
      </w:r>
      <w:r>
        <w:rPr>
          <w:noProof/>
        </w:rPr>
        <w:fldChar w:fldCharType="begin"/>
      </w:r>
      <w:r>
        <w:rPr>
          <w:noProof/>
        </w:rPr>
        <w:instrText xml:space="preserve"> PAGEREF _Toc26474460 \h </w:instrText>
      </w:r>
      <w:r>
        <w:rPr>
          <w:noProof/>
        </w:rPr>
      </w:r>
      <w:r>
        <w:rPr>
          <w:noProof/>
        </w:rPr>
        <w:fldChar w:fldCharType="separate"/>
      </w:r>
      <w:r>
        <w:rPr>
          <w:noProof/>
        </w:rPr>
        <w:t>99</w:t>
      </w:r>
      <w:r>
        <w:rPr>
          <w:noProof/>
        </w:rPr>
        <w:fldChar w:fldCharType="end"/>
      </w:r>
    </w:p>
    <w:p w14:paraId="7AA51C79" w14:textId="13820EAB" w:rsidR="00BC60DE" w:rsidRDefault="00BC60D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2</w:t>
      </w:r>
      <w:r>
        <w:rPr>
          <w:rFonts w:asciiTheme="minorHAnsi" w:eastAsiaTheme="minorEastAsia" w:hAnsiTheme="minorHAnsi"/>
          <w:b w:val="0"/>
          <w:iCs w:val="0"/>
          <w:smallCaps w:val="0"/>
          <w:noProof/>
          <w:sz w:val="22"/>
          <w:szCs w:val="22"/>
          <w:lang w:val="en-IN" w:eastAsia="en-IN"/>
        </w:rPr>
        <w:tab/>
      </w:r>
      <w:r>
        <w:rPr>
          <w:noProof/>
        </w:rPr>
        <w:t>Discharge</w:t>
      </w:r>
      <w:r>
        <w:rPr>
          <w:noProof/>
        </w:rPr>
        <w:tab/>
      </w:r>
      <w:r>
        <w:rPr>
          <w:noProof/>
        </w:rPr>
        <w:fldChar w:fldCharType="begin"/>
      </w:r>
      <w:r>
        <w:rPr>
          <w:noProof/>
        </w:rPr>
        <w:instrText xml:space="preserve"> PAGEREF _Toc26474461 \h </w:instrText>
      </w:r>
      <w:r>
        <w:rPr>
          <w:noProof/>
        </w:rPr>
      </w:r>
      <w:r>
        <w:rPr>
          <w:noProof/>
        </w:rPr>
        <w:fldChar w:fldCharType="separate"/>
      </w:r>
      <w:r>
        <w:rPr>
          <w:noProof/>
        </w:rPr>
        <w:t>99</w:t>
      </w:r>
      <w:r>
        <w:rPr>
          <w:noProof/>
        </w:rPr>
        <w:fldChar w:fldCharType="end"/>
      </w:r>
    </w:p>
    <w:p w14:paraId="2B424984" w14:textId="1F40E46B" w:rsidR="00BC60DE" w:rsidRDefault="00BC60DE">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3</w:t>
      </w:r>
      <w:r>
        <w:rPr>
          <w:rFonts w:asciiTheme="minorHAnsi" w:eastAsiaTheme="minorEastAsia" w:hAnsiTheme="minorHAnsi"/>
          <w:b w:val="0"/>
          <w:iCs w:val="0"/>
          <w:smallCaps w:val="0"/>
          <w:noProof/>
          <w:sz w:val="22"/>
          <w:szCs w:val="22"/>
          <w:lang w:val="en-IN" w:eastAsia="en-IN"/>
        </w:rPr>
        <w:tab/>
      </w:r>
      <w:r>
        <w:rPr>
          <w:noProof/>
        </w:rPr>
        <w:t>Transfer</w:t>
      </w:r>
      <w:r>
        <w:rPr>
          <w:noProof/>
        </w:rPr>
        <w:tab/>
      </w:r>
      <w:r>
        <w:rPr>
          <w:noProof/>
        </w:rPr>
        <w:fldChar w:fldCharType="begin"/>
      </w:r>
      <w:r>
        <w:rPr>
          <w:noProof/>
        </w:rPr>
        <w:instrText xml:space="preserve"> PAGEREF _Toc26474462 \h </w:instrText>
      </w:r>
      <w:r>
        <w:rPr>
          <w:noProof/>
        </w:rPr>
      </w:r>
      <w:r>
        <w:rPr>
          <w:noProof/>
        </w:rPr>
        <w:fldChar w:fldCharType="separate"/>
      </w:r>
      <w:r>
        <w:rPr>
          <w:noProof/>
        </w:rPr>
        <w:t>99</w:t>
      </w:r>
      <w:r>
        <w:rPr>
          <w:noProof/>
        </w:rPr>
        <w:fldChar w:fldCharType="end"/>
      </w:r>
    </w:p>
    <w:p w14:paraId="290B14A9" w14:textId="0EC1AEF4" w:rsidR="00BC60DE" w:rsidRDefault="00BC60D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Discharging ED patients automatically and moving to CC after a configurable time</w:t>
      </w:r>
      <w:r>
        <w:rPr>
          <w:noProof/>
        </w:rPr>
        <w:tab/>
      </w:r>
      <w:r>
        <w:rPr>
          <w:noProof/>
        </w:rPr>
        <w:fldChar w:fldCharType="begin"/>
      </w:r>
      <w:r>
        <w:rPr>
          <w:noProof/>
        </w:rPr>
        <w:instrText xml:space="preserve"> PAGEREF _Toc26474463 \h </w:instrText>
      </w:r>
      <w:r>
        <w:rPr>
          <w:noProof/>
        </w:rPr>
      </w:r>
      <w:r>
        <w:rPr>
          <w:noProof/>
        </w:rPr>
        <w:fldChar w:fldCharType="separate"/>
      </w:r>
      <w:r>
        <w:rPr>
          <w:noProof/>
        </w:rPr>
        <w:t>99</w:t>
      </w:r>
      <w:r>
        <w:rPr>
          <w:noProof/>
        </w:rPr>
        <w:fldChar w:fldCharType="end"/>
      </w:r>
    </w:p>
    <w:p w14:paraId="29246AB7" w14:textId="41325B55" w:rsidR="00BC60DE" w:rsidRDefault="00BC60D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3</w:t>
      </w:r>
      <w:r>
        <w:rPr>
          <w:rFonts w:asciiTheme="minorHAnsi" w:eastAsiaTheme="minorEastAsia" w:hAnsiTheme="minorHAnsi"/>
          <w:b w:val="0"/>
          <w:smallCaps w:val="0"/>
          <w:noProof/>
          <w:szCs w:val="22"/>
          <w:lang w:val="en-IN" w:eastAsia="en-IN"/>
        </w:rPr>
        <w:tab/>
      </w:r>
      <w:r>
        <w:rPr>
          <w:noProof/>
        </w:rPr>
        <w:t>Moving the low risk patient automatically from ADT to cc after a configurable time</w:t>
      </w:r>
      <w:r>
        <w:rPr>
          <w:noProof/>
        </w:rPr>
        <w:tab/>
      </w:r>
      <w:r>
        <w:rPr>
          <w:noProof/>
        </w:rPr>
        <w:fldChar w:fldCharType="begin"/>
      </w:r>
      <w:r>
        <w:rPr>
          <w:noProof/>
        </w:rPr>
        <w:instrText xml:space="preserve"> PAGEREF _Toc26474464 \h </w:instrText>
      </w:r>
      <w:r>
        <w:rPr>
          <w:noProof/>
        </w:rPr>
      </w:r>
      <w:r>
        <w:rPr>
          <w:noProof/>
        </w:rPr>
        <w:fldChar w:fldCharType="separate"/>
      </w:r>
      <w:r>
        <w:rPr>
          <w:noProof/>
        </w:rPr>
        <w:t>99</w:t>
      </w:r>
      <w:r>
        <w:rPr>
          <w:noProof/>
        </w:rPr>
        <w:fldChar w:fldCharType="end"/>
      </w:r>
    </w:p>
    <w:p w14:paraId="751EC7B8" w14:textId="1EE5EFBF" w:rsidR="00BC60DE" w:rsidRDefault="00BC60D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4</w:t>
      </w:r>
      <w:r>
        <w:rPr>
          <w:rFonts w:asciiTheme="minorHAnsi" w:eastAsiaTheme="minorEastAsia" w:hAnsiTheme="minorHAnsi"/>
          <w:b w:val="0"/>
          <w:smallCaps w:val="0"/>
          <w:noProof/>
          <w:szCs w:val="22"/>
          <w:lang w:val="en-IN" w:eastAsia="en-IN"/>
        </w:rPr>
        <w:tab/>
      </w:r>
      <w:r>
        <w:rPr>
          <w:noProof/>
        </w:rPr>
        <w:t>SIGNAL R –keeping the screen updated automatically</w:t>
      </w:r>
      <w:r>
        <w:rPr>
          <w:noProof/>
        </w:rPr>
        <w:tab/>
      </w:r>
      <w:r>
        <w:rPr>
          <w:noProof/>
        </w:rPr>
        <w:fldChar w:fldCharType="begin"/>
      </w:r>
      <w:r>
        <w:rPr>
          <w:noProof/>
        </w:rPr>
        <w:instrText xml:space="preserve"> PAGEREF _Toc26474465 \h </w:instrText>
      </w:r>
      <w:r>
        <w:rPr>
          <w:noProof/>
        </w:rPr>
      </w:r>
      <w:r>
        <w:rPr>
          <w:noProof/>
        </w:rPr>
        <w:fldChar w:fldCharType="separate"/>
      </w:r>
      <w:r>
        <w:rPr>
          <w:noProof/>
        </w:rPr>
        <w:t>99</w:t>
      </w:r>
      <w:r>
        <w:rPr>
          <w:noProof/>
        </w:rPr>
        <w:fldChar w:fldCharType="end"/>
      </w:r>
    </w:p>
    <w:p w14:paraId="38E0C47F" w14:textId="260542A8" w:rsidR="00BC60DE" w:rsidRDefault="00BC60DE">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Administrative Reports</w:t>
      </w:r>
      <w:r>
        <w:rPr>
          <w:noProof/>
        </w:rPr>
        <w:tab/>
      </w:r>
      <w:r>
        <w:rPr>
          <w:noProof/>
        </w:rPr>
        <w:fldChar w:fldCharType="begin"/>
      </w:r>
      <w:r>
        <w:rPr>
          <w:noProof/>
        </w:rPr>
        <w:instrText xml:space="preserve"> PAGEREF _Toc26474466 \h </w:instrText>
      </w:r>
      <w:r>
        <w:rPr>
          <w:noProof/>
        </w:rPr>
      </w:r>
      <w:r>
        <w:rPr>
          <w:noProof/>
        </w:rPr>
        <w:fldChar w:fldCharType="separate"/>
      </w:r>
      <w:r>
        <w:rPr>
          <w:noProof/>
        </w:rPr>
        <w:t>99</w:t>
      </w:r>
      <w:r>
        <w:rPr>
          <w:noProof/>
        </w:rPr>
        <w:fldChar w:fldCharType="end"/>
      </w:r>
    </w:p>
    <w:p w14:paraId="21DF1049" w14:textId="20590FDE" w:rsidR="00BC60DE" w:rsidRDefault="00BC60D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Automation reports</w:t>
      </w:r>
      <w:r>
        <w:rPr>
          <w:noProof/>
        </w:rPr>
        <w:tab/>
      </w:r>
      <w:r>
        <w:rPr>
          <w:noProof/>
        </w:rPr>
        <w:fldChar w:fldCharType="begin"/>
      </w:r>
      <w:r>
        <w:rPr>
          <w:noProof/>
        </w:rPr>
        <w:instrText xml:space="preserve"> PAGEREF _Toc26474467 \h </w:instrText>
      </w:r>
      <w:r>
        <w:rPr>
          <w:noProof/>
        </w:rPr>
      </w:r>
      <w:r>
        <w:rPr>
          <w:noProof/>
        </w:rPr>
        <w:fldChar w:fldCharType="separate"/>
      </w:r>
      <w:r>
        <w:rPr>
          <w:noProof/>
        </w:rPr>
        <w:t>99</w:t>
      </w:r>
      <w:r>
        <w:rPr>
          <w:noProof/>
        </w:rPr>
        <w:fldChar w:fldCharType="end"/>
      </w:r>
    </w:p>
    <w:p w14:paraId="05807353" w14:textId="1E2EB07F" w:rsidR="00BC60DE" w:rsidRDefault="00BC60D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Automation action</w:t>
      </w:r>
      <w:r>
        <w:rPr>
          <w:noProof/>
        </w:rPr>
        <w:tab/>
      </w:r>
      <w:r>
        <w:rPr>
          <w:noProof/>
        </w:rPr>
        <w:fldChar w:fldCharType="begin"/>
      </w:r>
      <w:r>
        <w:rPr>
          <w:noProof/>
        </w:rPr>
        <w:instrText xml:space="preserve"> PAGEREF _Toc26474468 \h </w:instrText>
      </w:r>
      <w:r>
        <w:rPr>
          <w:noProof/>
        </w:rPr>
      </w:r>
      <w:r>
        <w:rPr>
          <w:noProof/>
        </w:rPr>
        <w:fldChar w:fldCharType="separate"/>
      </w:r>
      <w:r>
        <w:rPr>
          <w:noProof/>
        </w:rPr>
        <w:t>99</w:t>
      </w:r>
      <w:r>
        <w:rPr>
          <w:noProof/>
        </w:rPr>
        <w:fldChar w:fldCharType="end"/>
      </w:r>
    </w:p>
    <w:p w14:paraId="2BD4F079" w14:textId="46378C87" w:rsidR="00BC60DE" w:rsidRDefault="00BC60DE">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Glossary</w:t>
      </w:r>
      <w:r>
        <w:rPr>
          <w:noProof/>
        </w:rPr>
        <w:tab/>
      </w:r>
      <w:r>
        <w:rPr>
          <w:noProof/>
        </w:rPr>
        <w:fldChar w:fldCharType="begin"/>
      </w:r>
      <w:r>
        <w:rPr>
          <w:noProof/>
        </w:rPr>
        <w:instrText xml:space="preserve"> PAGEREF _Toc26474469 \h </w:instrText>
      </w:r>
      <w:r>
        <w:rPr>
          <w:noProof/>
        </w:rPr>
      </w:r>
      <w:r>
        <w:rPr>
          <w:noProof/>
        </w:rPr>
        <w:fldChar w:fldCharType="separate"/>
      </w:r>
      <w:r>
        <w:rPr>
          <w:noProof/>
        </w:rPr>
        <w:t>100</w:t>
      </w:r>
      <w:r>
        <w:rPr>
          <w:noProof/>
        </w:rPr>
        <w:fldChar w:fldCharType="end"/>
      </w:r>
    </w:p>
    <w:p w14:paraId="231A2A13" w14:textId="45E10027" w:rsidR="00BC60DE" w:rsidRDefault="00BC60DE">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Index</w:t>
      </w:r>
      <w:r>
        <w:rPr>
          <w:noProof/>
        </w:rPr>
        <w:tab/>
      </w:r>
      <w:r>
        <w:rPr>
          <w:noProof/>
        </w:rPr>
        <w:fldChar w:fldCharType="begin"/>
      </w:r>
      <w:r>
        <w:rPr>
          <w:noProof/>
        </w:rPr>
        <w:instrText xml:space="preserve"> PAGEREF _Toc26474470 \h </w:instrText>
      </w:r>
      <w:r>
        <w:rPr>
          <w:noProof/>
        </w:rPr>
      </w:r>
      <w:r>
        <w:rPr>
          <w:noProof/>
        </w:rPr>
        <w:fldChar w:fldCharType="separate"/>
      </w:r>
      <w:r>
        <w:rPr>
          <w:noProof/>
        </w:rPr>
        <w:t>101</w:t>
      </w:r>
      <w:r>
        <w:rPr>
          <w:noProof/>
        </w:rPr>
        <w:fldChar w:fldCharType="end"/>
      </w:r>
    </w:p>
    <w:p w14:paraId="63AF54E6" w14:textId="77777777" w:rsidR="005B5683" w:rsidRDefault="00C85891">
      <w:r>
        <w:rPr>
          <w:rFonts w:ascii="Arial Narrow" w:hAnsi="Arial Narrow" w:cs="Lucida Grande"/>
          <w:b/>
          <w:bCs/>
          <w:caps/>
          <w:noProof/>
          <w:sz w:val="20"/>
          <w:szCs w:val="20"/>
          <w:u w:val="single"/>
        </w:rPr>
        <w:fldChar w:fldCharType="end"/>
      </w:r>
    </w:p>
    <w:p w14:paraId="5858D9F7" w14:textId="77777777" w:rsidR="005B5683" w:rsidRDefault="005B5683" w:rsidP="000C403C">
      <w:pPr>
        <w:rPr>
          <w:rFonts w:cs="Lucida Grande"/>
          <w:b/>
          <w:bCs/>
        </w:rPr>
        <w:sectPr w:rsidR="005B5683" w:rsidSect="00A44AA2">
          <w:headerReference w:type="first" r:id="rId19"/>
          <w:footerReference w:type="first" r:id="rId20"/>
          <w:pgSz w:w="12240" w:h="15840"/>
          <w:pgMar w:top="1440" w:right="1440" w:bottom="1440" w:left="1440" w:header="737" w:footer="737" w:gutter="0"/>
          <w:cols w:space="720"/>
          <w:titlePg/>
          <w:docGrid w:linePitch="299"/>
        </w:sectPr>
      </w:pPr>
    </w:p>
    <w:p w14:paraId="63AEAD79" w14:textId="77777777" w:rsidR="00411695" w:rsidRPr="002E6461" w:rsidRDefault="00411695" w:rsidP="00856F0C">
      <w:pPr>
        <w:pStyle w:val="Heading1"/>
      </w:pPr>
      <w:bookmarkStart w:id="1" w:name="_Toc19292111"/>
      <w:bookmarkStart w:id="2" w:name="_Toc26474345"/>
      <w:r w:rsidRPr="002E6461">
        <w:lastRenderedPageBreak/>
        <w:t>Preface</w:t>
      </w:r>
      <w:bookmarkEnd w:id="1"/>
      <w:bookmarkEnd w:id="2"/>
    </w:p>
    <w:p w14:paraId="3F41E581" w14:textId="36E370E9" w:rsidR="00411695" w:rsidRDefault="00410006" w:rsidP="00FE0AEC">
      <w:pPr>
        <w:pStyle w:val="ChapterBodyCopy"/>
      </w:pPr>
      <w:r>
        <w:t>Welcome to the r</w:t>
      </w:r>
      <w:r w:rsidR="00411695">
        <w:t>eleas</w:t>
      </w:r>
      <w:r w:rsidR="003B0203">
        <w:t>e</w:t>
      </w:r>
      <w:r>
        <w:t xml:space="preserve"> of the NAVVIS Coreo</w:t>
      </w:r>
      <w:r w:rsidR="00075827">
        <w:t xml:space="preserve"> </w:t>
      </w:r>
      <w:r>
        <w:t>Vi</w:t>
      </w:r>
      <w:r w:rsidR="00866759">
        <w:t>ew user</w:t>
      </w:r>
      <w:r>
        <w:t xml:space="preserve"> g</w:t>
      </w:r>
      <w:r w:rsidR="00411695">
        <w:t>uide.</w:t>
      </w:r>
    </w:p>
    <w:p w14:paraId="6C63587F" w14:textId="77777777" w:rsidR="00B62EA2" w:rsidRDefault="00B62EA2" w:rsidP="00856F0C">
      <w:pPr>
        <w:pStyle w:val="Heading2"/>
      </w:pPr>
      <w:bookmarkStart w:id="3" w:name="_Toc26474346"/>
      <w:r>
        <w:t>About Navvis Coreo View</w:t>
      </w:r>
      <w:bookmarkEnd w:id="3"/>
    </w:p>
    <w:p w14:paraId="3A46E97D" w14:textId="77777777" w:rsidR="00B62EA2" w:rsidRDefault="00B62EA2" w:rsidP="00B62EA2">
      <w:pPr>
        <w:pStyle w:val="ChapterBodyCopy"/>
      </w:pPr>
      <w:r w:rsidRPr="008F799E">
        <w:t>NAVVIS Coreo</w:t>
      </w:r>
      <w:r>
        <w:t xml:space="preserve"> </w:t>
      </w:r>
      <w:r w:rsidRPr="008F799E">
        <w:t xml:space="preserve">View is a software platform which empowers the users to manage the status </w:t>
      </w:r>
      <w:r w:rsidRPr="00D61B64">
        <w:t>and</w:t>
      </w:r>
      <w:r w:rsidRPr="008F799E">
        <w:t xml:space="preserve"> the flow of patients through Acute Care (AC), Post-Acute Care (PAC) and home networks.</w:t>
      </w:r>
    </w:p>
    <w:p w14:paraId="4D7822DF" w14:textId="38C46D95" w:rsidR="00B62EA2" w:rsidRDefault="00B62EA2" w:rsidP="00B62EA2">
      <w:pPr>
        <w:pStyle w:val="ChapterBodyCopy"/>
      </w:pPr>
      <w:r w:rsidRPr="00474B6C">
        <w:t>Coreo</w:t>
      </w:r>
      <w:r>
        <w:t xml:space="preserve"> </w:t>
      </w:r>
      <w:r w:rsidRPr="00474B6C">
        <w:t>View is HIPAA (Health Insurance Portability and Accountability Act) compliant and is available as</w:t>
      </w:r>
      <w:r>
        <w:t xml:space="preserve"> a</w:t>
      </w:r>
      <w:r w:rsidRPr="00474B6C">
        <w:t xml:space="preserve"> SaaS (Software-as-a-Service) cloud solution enabling management of patients with real-time data.</w:t>
      </w:r>
      <w:r>
        <w:t xml:space="preserve"> Coreo </w:t>
      </w:r>
      <w:r w:rsidRPr="005F366A">
        <w:t>View</w:t>
      </w:r>
      <w:r>
        <w:t xml:space="preserve"> is part of the Coreo e</w:t>
      </w:r>
      <w:r w:rsidRPr="005F366A">
        <w:t xml:space="preserve">cosystem </w:t>
      </w:r>
      <w:r>
        <w:t>which allows</w:t>
      </w:r>
      <w:r w:rsidRPr="005F366A">
        <w:t xml:space="preserve"> cross-continuum </w:t>
      </w:r>
      <w:r>
        <w:t>care coordination and ensures seamless care transition.</w:t>
      </w:r>
    </w:p>
    <w:p w14:paraId="6F4A932F" w14:textId="77777777" w:rsidR="00245243" w:rsidRDefault="00245243" w:rsidP="00245243">
      <w:pPr>
        <w:pStyle w:val="ChapterBodyCopy"/>
      </w:pPr>
      <w:r>
        <w:t>The Coreo ecosystem includes the following applications as illustrated below:</w:t>
      </w:r>
    </w:p>
    <w:p w14:paraId="1AFD5D26" w14:textId="5407B44C" w:rsidR="00245243" w:rsidRDefault="00245243" w:rsidP="00245243">
      <w:r>
        <w:rPr>
          <w:noProof/>
          <w:lang w:val="en-IN" w:eastAsia="en-IN"/>
        </w:rPr>
        <w:drawing>
          <wp:inline distT="0" distB="0" distL="0" distR="0" wp14:anchorId="469CA9C4" wp14:editId="4E95D575">
            <wp:extent cx="4308653" cy="2177765"/>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0 CoreoEcosystem CV.png"/>
                    <pic:cNvPicPr/>
                  </pic:nvPicPr>
                  <pic:blipFill>
                    <a:blip r:embed="rId21">
                      <a:extLst>
                        <a:ext uri="{28A0092B-C50C-407E-A947-70E740481C1C}">
                          <a14:useLocalDpi xmlns:a14="http://schemas.microsoft.com/office/drawing/2010/main" val="0"/>
                        </a:ext>
                      </a:extLst>
                    </a:blip>
                    <a:stretch>
                      <a:fillRect/>
                    </a:stretch>
                  </pic:blipFill>
                  <pic:spPr>
                    <a:xfrm>
                      <a:off x="0" y="0"/>
                      <a:ext cx="4322530" cy="2184779"/>
                    </a:xfrm>
                    <a:prstGeom prst="rect">
                      <a:avLst/>
                    </a:prstGeom>
                  </pic:spPr>
                </pic:pic>
              </a:graphicData>
            </a:graphic>
          </wp:inline>
        </w:drawing>
      </w:r>
    </w:p>
    <w:p w14:paraId="7133AEB5" w14:textId="77777777" w:rsidR="00856F0C" w:rsidRDefault="00856F0C" w:rsidP="00856F0C">
      <w:pPr>
        <w:pStyle w:val="Heading2"/>
        <w:jc w:val="left"/>
      </w:pPr>
      <w:bookmarkStart w:id="4" w:name="_Toc24647955"/>
      <w:bookmarkStart w:id="5" w:name="_Toc26474347"/>
      <w:r>
        <w:t>About Navvis &amp; Company</w:t>
      </w:r>
      <w:bookmarkEnd w:id="4"/>
      <w:r>
        <w:t>, LLC</w:t>
      </w:r>
      <w:bookmarkEnd w:id="5"/>
    </w:p>
    <w:p w14:paraId="14DEA346" w14:textId="01835FA7" w:rsidR="00B62EA2" w:rsidRDefault="00B62EA2" w:rsidP="00B62EA2">
      <w:pPr>
        <w:pStyle w:val="ChapterBodyCopy"/>
      </w:pPr>
      <w:r w:rsidRPr="00087BE7">
        <w:t>Navvis &amp; Company</w:t>
      </w:r>
      <w:r w:rsidR="00856F0C">
        <w:t>, LLC</w:t>
      </w:r>
      <w:r w:rsidRPr="00087BE7">
        <w:t xml:space="preserve"> provides counsel to health systems, hospitals and physician groups on the development of innovative, market-linked strategies to build future-ready health systems, cultivate tomorrow’s leaders and strengthen strategic performance.</w:t>
      </w:r>
    </w:p>
    <w:p w14:paraId="5E0E6AF1" w14:textId="77777777" w:rsidR="00FE0AEC" w:rsidRPr="007C4690" w:rsidRDefault="00FE0AEC" w:rsidP="00856F0C">
      <w:pPr>
        <w:pStyle w:val="Heading2"/>
      </w:pPr>
      <w:bookmarkStart w:id="6" w:name="_Toc26474348"/>
      <w:r w:rsidRPr="0084108D">
        <w:t>Purpose</w:t>
      </w:r>
      <w:r w:rsidRPr="0084108D">
        <w:rPr>
          <w:rStyle w:val="IntenseReference"/>
        </w:rPr>
        <w:t xml:space="preserve"> </w:t>
      </w:r>
      <w:r w:rsidRPr="0084108D">
        <w:t>of</w:t>
      </w:r>
      <w:r w:rsidRPr="0084108D">
        <w:rPr>
          <w:rStyle w:val="IntenseReference"/>
        </w:rPr>
        <w:t xml:space="preserve"> </w:t>
      </w:r>
      <w:r w:rsidRPr="0084108D">
        <w:t>this</w:t>
      </w:r>
      <w:r w:rsidRPr="0084108D">
        <w:rPr>
          <w:rStyle w:val="IntenseReference"/>
        </w:rPr>
        <w:t xml:space="preserve"> </w:t>
      </w:r>
      <w:r w:rsidRPr="0084108D">
        <w:t>document</w:t>
      </w:r>
      <w:bookmarkEnd w:id="6"/>
    </w:p>
    <w:p w14:paraId="6A297AA9" w14:textId="4F5057E6" w:rsidR="00FE0AEC" w:rsidRDefault="00FE0AEC" w:rsidP="00FE0AEC">
      <w:pPr>
        <w:pStyle w:val="ChapterBodyCopy"/>
      </w:pPr>
      <w:r>
        <w:t xml:space="preserve">This guide is the </w:t>
      </w:r>
      <w:commentRangeStart w:id="7"/>
      <w:r>
        <w:t>primary source of information about Navvis Coreo</w:t>
      </w:r>
      <w:r w:rsidR="00075827">
        <w:t xml:space="preserve"> </w:t>
      </w:r>
      <w:r>
        <w:t>View</w:t>
      </w:r>
      <w:commentRangeEnd w:id="7"/>
      <w:r w:rsidR="00531332">
        <w:rPr>
          <w:rStyle w:val="CommentReference"/>
          <w:rFonts w:asciiTheme="minorHAnsi" w:hAnsiTheme="minorHAnsi"/>
          <w:color w:val="auto"/>
        </w:rPr>
        <w:commentReference w:id="7"/>
      </w:r>
      <w:r>
        <w:t>. It contains overviews, processes, and procedure to use the Coreo</w:t>
      </w:r>
      <w:r w:rsidR="00075827">
        <w:t xml:space="preserve"> </w:t>
      </w:r>
      <w:r>
        <w:t>View application effectively.</w:t>
      </w:r>
    </w:p>
    <w:p w14:paraId="5453A0CD" w14:textId="77777777" w:rsidR="00FE0AEC" w:rsidRPr="00CD177C" w:rsidRDefault="00FE0AEC" w:rsidP="00856F0C">
      <w:pPr>
        <w:pStyle w:val="Heading2"/>
      </w:pPr>
      <w:bookmarkStart w:id="8" w:name="_Toc26474349"/>
      <w:r w:rsidRPr="00CD177C">
        <w:t>Intended audience</w:t>
      </w:r>
      <w:bookmarkEnd w:id="8"/>
    </w:p>
    <w:p w14:paraId="274CB888" w14:textId="0836291A" w:rsidR="003C6003" w:rsidRPr="003C6003" w:rsidRDefault="004F62BB" w:rsidP="003C6003">
      <w:pPr>
        <w:pStyle w:val="ListNumber"/>
      </w:pPr>
      <w:r>
        <w:t>Coreo</w:t>
      </w:r>
      <w:r w:rsidR="00075827">
        <w:t xml:space="preserve"> </w:t>
      </w:r>
      <w:r>
        <w:t>View</w:t>
      </w:r>
      <w:r w:rsidR="000E5A0A">
        <w:t xml:space="preserve"> administrator users</w:t>
      </w:r>
      <w:r w:rsidR="003C6003" w:rsidRPr="003C6003">
        <w:t xml:space="preserve"> who are as</w:t>
      </w:r>
      <w:r>
        <w:t xml:space="preserve">signed the task of </w:t>
      </w:r>
      <w:r w:rsidR="003C6003" w:rsidRPr="003C6003">
        <w:t xml:space="preserve">managing the </w:t>
      </w:r>
      <w:r w:rsidR="00574C8A">
        <w:t xml:space="preserve">regular </w:t>
      </w:r>
      <w:r w:rsidR="003C6003" w:rsidRPr="003C6003">
        <w:t>users of the Coreo</w:t>
      </w:r>
      <w:r w:rsidR="00075827">
        <w:t xml:space="preserve"> </w:t>
      </w:r>
      <w:r w:rsidR="003C6003" w:rsidRPr="003C6003">
        <w:t>View application</w:t>
      </w:r>
    </w:p>
    <w:p w14:paraId="45500E00" w14:textId="77777777" w:rsidR="00B91BBA" w:rsidRDefault="00B91BBA" w:rsidP="00B91BBA">
      <w:pPr>
        <w:pStyle w:val="ListNumber"/>
      </w:pPr>
      <w:r w:rsidRPr="00B91BBA">
        <w:t xml:space="preserve">The </w:t>
      </w:r>
      <w:r w:rsidR="00574C8A">
        <w:t>regular</w:t>
      </w:r>
      <w:r w:rsidRPr="00B91BBA">
        <w:t xml:space="preserve"> users </w:t>
      </w:r>
      <w:r w:rsidR="00574C8A">
        <w:t xml:space="preserve">of the </w:t>
      </w:r>
      <w:r w:rsidR="00574C8A" w:rsidRPr="00B91BBA">
        <w:t xml:space="preserve">application </w:t>
      </w:r>
      <w:r w:rsidRPr="00B91BBA">
        <w:t>who include the following personnel:</w:t>
      </w:r>
    </w:p>
    <w:p w14:paraId="2B35F29D" w14:textId="77777777" w:rsidR="00FE0AEC" w:rsidRDefault="00FE0AEC" w:rsidP="003C6003">
      <w:pPr>
        <w:pStyle w:val="ListBullet2"/>
      </w:pPr>
      <w:r>
        <w:lastRenderedPageBreak/>
        <w:t>Clinical staff and hospital administrators</w:t>
      </w:r>
    </w:p>
    <w:p w14:paraId="4FA937FE" w14:textId="77777777" w:rsidR="00FE0AEC" w:rsidRPr="00CD177C" w:rsidRDefault="00FE0AEC" w:rsidP="003C6003">
      <w:pPr>
        <w:pStyle w:val="ListBullet2"/>
      </w:pPr>
      <w:r w:rsidRPr="00CD177C">
        <w:t>Employees, consultants, contractors or agents of the clinicians or patients who have been invited by the clinician or patient to access and use the service to participate in the care of the patient.</w:t>
      </w:r>
    </w:p>
    <w:p w14:paraId="29D5E5A3" w14:textId="77777777" w:rsidR="00FE0AEC" w:rsidRPr="00CD177C" w:rsidRDefault="00FE0AEC" w:rsidP="003C6003">
      <w:pPr>
        <w:pStyle w:val="ListBullet2"/>
      </w:pPr>
      <w:r w:rsidRPr="00CD177C">
        <w:t>Any other person or entity involved in the care of the patient including patient's care providers, patient's insurer or payer, or a social worker, or government agencies.</w:t>
      </w:r>
    </w:p>
    <w:p w14:paraId="0DD77A4E" w14:textId="77777777" w:rsidR="00FE0AEC" w:rsidRDefault="00CD177C" w:rsidP="00856F0C">
      <w:pPr>
        <w:pStyle w:val="Heading2"/>
      </w:pPr>
      <w:bookmarkStart w:id="9" w:name="_Toc26474350"/>
      <w:r>
        <w:t>Organization of the d</w:t>
      </w:r>
      <w:r w:rsidR="00FE0AEC">
        <w:t>ocument</w:t>
      </w:r>
      <w:bookmarkEnd w:id="9"/>
    </w:p>
    <w:p w14:paraId="1E7BBEE1" w14:textId="77777777" w:rsidR="00FE0AEC" w:rsidRDefault="00FE0AEC" w:rsidP="00EF3B85">
      <w:pPr>
        <w:pStyle w:val="ChapterBodyCopy"/>
      </w:pPr>
      <w:r>
        <w:t>This documen</w:t>
      </w:r>
      <w:r w:rsidR="00D2177F">
        <w:t>t contains the following modules</w:t>
      </w:r>
      <w:r>
        <w:t>:</w:t>
      </w:r>
    </w:p>
    <w:p w14:paraId="1141827F" w14:textId="3CC7B7C7" w:rsidR="004C6A45" w:rsidRDefault="004C6A45" w:rsidP="004C6A45">
      <w:pPr>
        <w:pStyle w:val="ListBullet"/>
      </w:pPr>
      <w:r>
        <w:t>Coreo View User Function</w:t>
      </w:r>
    </w:p>
    <w:p w14:paraId="193803C7" w14:textId="77777777" w:rsidR="004C6A45" w:rsidRDefault="004C6A45" w:rsidP="004C6A45">
      <w:pPr>
        <w:pStyle w:val="ChapterBodyCopy-Bullet2"/>
      </w:pPr>
      <w:r>
        <w:t>Module 1, “User on boarding”</w:t>
      </w:r>
    </w:p>
    <w:p w14:paraId="14F5A144" w14:textId="77777777" w:rsidR="004C6A45" w:rsidRDefault="004C6A45" w:rsidP="004C6A45">
      <w:pPr>
        <w:pStyle w:val="ChapterBodyCopy-Bullet2"/>
      </w:pPr>
      <w:r>
        <w:t>Module 2, “Screen layout and navigation”</w:t>
      </w:r>
    </w:p>
    <w:p w14:paraId="2E387B7B" w14:textId="77777777" w:rsidR="004C6A45" w:rsidRDefault="004C6A45" w:rsidP="004C6A45">
      <w:pPr>
        <w:pStyle w:val="ChapterBodyCopy-Bullet2"/>
      </w:pPr>
      <w:r>
        <w:t>Module 3, “Filters and Themes”</w:t>
      </w:r>
    </w:p>
    <w:p w14:paraId="47E5E5FD" w14:textId="77777777" w:rsidR="004C6A45" w:rsidRDefault="004C6A45" w:rsidP="004C6A45">
      <w:pPr>
        <w:pStyle w:val="ChapterBodyCopy-Bullet2"/>
      </w:pPr>
      <w:r>
        <w:t>Module 4, “Bed view features”</w:t>
      </w:r>
    </w:p>
    <w:p w14:paraId="59B4FF9D" w14:textId="77777777" w:rsidR="004C6A45" w:rsidRDefault="004C6A45" w:rsidP="004C6A45">
      <w:pPr>
        <w:pStyle w:val="ChapterBodyCopy-Bullet2"/>
      </w:pPr>
      <w:r>
        <w:t>Module 5, “Prioritized view features”</w:t>
      </w:r>
    </w:p>
    <w:p w14:paraId="0FBF08AC" w14:textId="38E48D0F" w:rsidR="004C6A45" w:rsidRDefault="003D433C" w:rsidP="004C6A45">
      <w:pPr>
        <w:pStyle w:val="ChapterBodyCopy-Bullet2"/>
      </w:pPr>
      <w:r>
        <w:t>Module 6, “Ge</w:t>
      </w:r>
      <w:r w:rsidR="004C6A45">
        <w:t>o-map view features”</w:t>
      </w:r>
    </w:p>
    <w:p w14:paraId="2EBC71C5" w14:textId="77777777" w:rsidR="004C6A45" w:rsidRDefault="004C6A45" w:rsidP="004C6A45">
      <w:pPr>
        <w:pStyle w:val="ChapterBodyCopy-Bullet2"/>
      </w:pPr>
      <w:r>
        <w:t>Module 7, “Switching the navigation between views”</w:t>
      </w:r>
    </w:p>
    <w:p w14:paraId="0E6570C1" w14:textId="77777777" w:rsidR="004C6A45" w:rsidRDefault="004C6A45" w:rsidP="004C6A45">
      <w:pPr>
        <w:pStyle w:val="ChapterBodyCopy-Bullet2"/>
      </w:pPr>
      <w:r>
        <w:t>Module 8, “Patient summary”</w:t>
      </w:r>
    </w:p>
    <w:p w14:paraId="64A35BF3" w14:textId="77777777" w:rsidR="004C6A45" w:rsidRDefault="004C6A45" w:rsidP="004C6A45">
      <w:pPr>
        <w:pStyle w:val="ChapterBodyCopy-Bullet2"/>
      </w:pPr>
      <w:r>
        <w:t>Module 9, “Search feature”</w:t>
      </w:r>
    </w:p>
    <w:p w14:paraId="6A0B7030" w14:textId="77777777" w:rsidR="004C6A45" w:rsidRDefault="004C6A45" w:rsidP="004C6A45">
      <w:pPr>
        <w:pStyle w:val="ChapterBodyCopy-Bullet2"/>
      </w:pPr>
      <w:r>
        <w:t>Module 10, “Flagging patient records”</w:t>
      </w:r>
    </w:p>
    <w:p w14:paraId="53DBC564" w14:textId="77777777" w:rsidR="004C6A45" w:rsidRDefault="004C6A45" w:rsidP="004C6A45">
      <w:pPr>
        <w:pStyle w:val="ChapterBodyCopy-Bullet2"/>
      </w:pPr>
      <w:r>
        <w:t>Module 11, “General reports”</w:t>
      </w:r>
    </w:p>
    <w:p w14:paraId="2D127C32" w14:textId="77777777" w:rsidR="004C6A45" w:rsidRDefault="004C6A45" w:rsidP="004C6A45">
      <w:pPr>
        <w:pStyle w:val="CVspacebeforetable"/>
      </w:pPr>
    </w:p>
    <w:p w14:paraId="0C568E97" w14:textId="00C97052" w:rsidR="00D2177F" w:rsidRDefault="00856F0C" w:rsidP="001C188E">
      <w:pPr>
        <w:pStyle w:val="ListBullet"/>
      </w:pPr>
      <w:r>
        <w:t>Exhibit</w:t>
      </w:r>
      <w:r w:rsidR="00D2177F">
        <w:t>: Coreo</w:t>
      </w:r>
      <w:r w:rsidR="00075827">
        <w:t xml:space="preserve"> </w:t>
      </w:r>
      <w:r w:rsidR="00D2177F">
        <w:t>View Administrative Function</w:t>
      </w:r>
    </w:p>
    <w:p w14:paraId="6FA8E9F4" w14:textId="3F7F387B" w:rsidR="00FE0AEC" w:rsidRDefault="00FE0AEC" w:rsidP="00F343F1">
      <w:pPr>
        <w:pStyle w:val="ChapterBodyCopy-Bullet2"/>
      </w:pPr>
      <w:r>
        <w:t xml:space="preserve">Module </w:t>
      </w:r>
      <w:r w:rsidR="00F343F1">
        <w:t>1, “Coreo</w:t>
      </w:r>
      <w:r w:rsidR="00075827">
        <w:t xml:space="preserve"> </w:t>
      </w:r>
      <w:r w:rsidR="00F343F1">
        <w:t>View Administrator Tasks</w:t>
      </w:r>
      <w:r>
        <w:t>”</w:t>
      </w:r>
    </w:p>
    <w:p w14:paraId="3E243133" w14:textId="269199A5" w:rsidR="00FE0AEC" w:rsidRDefault="00BD6340" w:rsidP="00F343F1">
      <w:pPr>
        <w:pStyle w:val="ChapterBodyCopy-Bullet2"/>
      </w:pPr>
      <w:r>
        <w:t>Module 2, “</w:t>
      </w:r>
      <w:r w:rsidR="00F343F1">
        <w:t>Settings to manage Coreo</w:t>
      </w:r>
      <w:r w:rsidR="00152FFE">
        <w:t xml:space="preserve"> </w:t>
      </w:r>
      <w:r w:rsidR="00F343F1">
        <w:t>View regular users</w:t>
      </w:r>
      <w:r w:rsidR="00FE0AEC">
        <w:t>”</w:t>
      </w:r>
    </w:p>
    <w:p w14:paraId="7F390645" w14:textId="57728394" w:rsidR="00F343F1" w:rsidRDefault="00F343F1" w:rsidP="00F343F1">
      <w:pPr>
        <w:pStyle w:val="ChapterBodyCopy-Bullet2"/>
      </w:pPr>
      <w:r>
        <w:t>Module 3, “Automation events”</w:t>
      </w:r>
    </w:p>
    <w:p w14:paraId="7F5130E8" w14:textId="2F59C4C7" w:rsidR="00F343F1" w:rsidRDefault="00F343F1" w:rsidP="00F343F1">
      <w:pPr>
        <w:pStyle w:val="ChapterBodyCopy-Bullet2"/>
      </w:pPr>
      <w:r>
        <w:t>Module 4, “Administrative reports”</w:t>
      </w:r>
    </w:p>
    <w:p w14:paraId="57033688" w14:textId="77777777" w:rsidR="00A4125B" w:rsidRDefault="00A4125B" w:rsidP="00A4125B">
      <w:pPr>
        <w:pStyle w:val="CVspacebeforetable"/>
      </w:pPr>
    </w:p>
    <w:p w14:paraId="29733EBD" w14:textId="77777777" w:rsidR="00FE0AEC" w:rsidRDefault="00FE0AEC" w:rsidP="00856F0C">
      <w:pPr>
        <w:pStyle w:val="Heading2"/>
      </w:pPr>
      <w:bookmarkStart w:id="10" w:name="_Toc26474351"/>
      <w:r>
        <w:t>Conventions</w:t>
      </w:r>
      <w:bookmarkEnd w:id="10"/>
    </w:p>
    <w:p w14:paraId="453A91C1" w14:textId="77777777" w:rsidR="00FE0AEC" w:rsidRDefault="00FE0AEC" w:rsidP="00FE0AEC">
      <w:pPr>
        <w:pStyle w:val="ChapterBodyCopy"/>
      </w:pPr>
      <w:r>
        <w:t>This document uses the following conventions:</w:t>
      </w:r>
    </w:p>
    <w:tbl>
      <w:tblPr>
        <w:tblStyle w:val="TableGrid"/>
        <w:tblW w:w="0" w:type="auto"/>
        <w:jc w:val="center"/>
        <w:tblLook w:val="04A0" w:firstRow="1" w:lastRow="0" w:firstColumn="1" w:lastColumn="0" w:noHBand="0" w:noVBand="1"/>
      </w:tblPr>
      <w:tblGrid>
        <w:gridCol w:w="1560"/>
        <w:gridCol w:w="7087"/>
      </w:tblGrid>
      <w:tr w:rsidR="007E4A66" w14:paraId="0A01CF7F" w14:textId="77777777" w:rsidTr="00A52238">
        <w:trPr>
          <w:tblHeader/>
          <w:jc w:val="center"/>
        </w:trPr>
        <w:tc>
          <w:tcPr>
            <w:tcW w:w="1560" w:type="dxa"/>
            <w:tcBorders>
              <w:bottom w:val="single" w:sz="4" w:space="0" w:color="auto"/>
            </w:tcBorders>
            <w:shd w:val="clear" w:color="auto" w:fill="365F91" w:themeFill="accent1" w:themeFillShade="BF"/>
          </w:tcPr>
          <w:p w14:paraId="72F682AF" w14:textId="77777777" w:rsidR="007E4A66" w:rsidRDefault="00D24206" w:rsidP="00A44AA2">
            <w:pPr>
              <w:pStyle w:val="Whitechartheaderinformation"/>
            </w:pPr>
            <w:r>
              <w:t>Convention</w:t>
            </w:r>
          </w:p>
        </w:tc>
        <w:tc>
          <w:tcPr>
            <w:tcW w:w="7087" w:type="dxa"/>
            <w:tcBorders>
              <w:bottom w:val="single" w:sz="4" w:space="0" w:color="auto"/>
            </w:tcBorders>
            <w:shd w:val="clear" w:color="auto" w:fill="808080" w:themeFill="background1" w:themeFillShade="80"/>
          </w:tcPr>
          <w:p w14:paraId="76007127" w14:textId="77777777" w:rsidR="007E4A66" w:rsidRPr="009978A2" w:rsidRDefault="00D24206" w:rsidP="00A44AA2">
            <w:pPr>
              <w:pStyle w:val="Whitechartheaderinformation"/>
            </w:pPr>
            <w:r w:rsidRPr="009978A2">
              <w:t>Item</w:t>
            </w:r>
          </w:p>
        </w:tc>
      </w:tr>
      <w:tr w:rsidR="007E4A66" w14:paraId="2FF0DD24" w14:textId="77777777" w:rsidTr="00A52238">
        <w:trPr>
          <w:jc w:val="center"/>
        </w:trPr>
        <w:tc>
          <w:tcPr>
            <w:tcW w:w="1560" w:type="dxa"/>
            <w:shd w:val="clear" w:color="auto" w:fill="FFFFFF" w:themeFill="background1"/>
          </w:tcPr>
          <w:p w14:paraId="0281E507" w14:textId="77777777" w:rsidR="007E4A66" w:rsidRDefault="00D24206" w:rsidP="0092055D">
            <w:pPr>
              <w:pStyle w:val="CVTabletext"/>
            </w:pPr>
            <w:r w:rsidRPr="0092055D">
              <w:rPr>
                <w:b/>
              </w:rPr>
              <w:t>boldface</w:t>
            </w:r>
            <w:r>
              <w:t xml:space="preserve"> font</w:t>
            </w:r>
          </w:p>
        </w:tc>
        <w:tc>
          <w:tcPr>
            <w:tcW w:w="7087" w:type="dxa"/>
            <w:shd w:val="clear" w:color="auto" w:fill="FFFFFF" w:themeFill="background1"/>
          </w:tcPr>
          <w:p w14:paraId="4C3BDF43" w14:textId="77777777" w:rsidR="007E4A66" w:rsidRDefault="00D24206" w:rsidP="0092055D">
            <w:pPr>
              <w:pStyle w:val="CVTabletext"/>
            </w:pPr>
            <w:r w:rsidRPr="0092055D">
              <w:rPr>
                <w:b/>
              </w:rPr>
              <w:t>Menu</w:t>
            </w:r>
            <w:r>
              <w:t xml:space="preserve"> items, </w:t>
            </w:r>
            <w:r w:rsidR="00F52C4A" w:rsidRPr="0092055D">
              <w:rPr>
                <w:b/>
              </w:rPr>
              <w:t>T</w:t>
            </w:r>
            <w:r w:rsidRPr="0092055D">
              <w:rPr>
                <w:b/>
              </w:rPr>
              <w:t>ab</w:t>
            </w:r>
            <w:r>
              <w:t xml:space="preserve"> names, </w:t>
            </w:r>
            <w:r w:rsidR="00F52C4A" w:rsidRPr="0092055D">
              <w:rPr>
                <w:b/>
              </w:rPr>
              <w:t>T</w:t>
            </w:r>
            <w:r w:rsidRPr="0092055D">
              <w:rPr>
                <w:b/>
              </w:rPr>
              <w:t>ext</w:t>
            </w:r>
            <w:r w:rsidRPr="0092055D">
              <w:t xml:space="preserve"> </w:t>
            </w:r>
            <w:r w:rsidRPr="0092055D">
              <w:rPr>
                <w:b/>
              </w:rPr>
              <w:t>box</w:t>
            </w:r>
            <w:r w:rsidR="00F52C4A">
              <w:t xml:space="preserve"> names, </w:t>
            </w:r>
            <w:r w:rsidR="00F52C4A" w:rsidRPr="0092055D">
              <w:rPr>
                <w:b/>
              </w:rPr>
              <w:t>L</w:t>
            </w:r>
            <w:r w:rsidRPr="0092055D">
              <w:rPr>
                <w:b/>
              </w:rPr>
              <w:t>ist</w:t>
            </w:r>
            <w:r>
              <w:t xml:space="preserve"> </w:t>
            </w:r>
            <w:r w:rsidRPr="0092055D">
              <w:rPr>
                <w:b/>
              </w:rPr>
              <w:t>box</w:t>
            </w:r>
            <w:r>
              <w:t xml:space="preserve"> names, </w:t>
            </w:r>
            <w:r w:rsidR="0092055D">
              <w:rPr>
                <w:b/>
              </w:rPr>
              <w:t>B</w:t>
            </w:r>
            <w:r w:rsidRPr="0092055D">
              <w:rPr>
                <w:b/>
              </w:rPr>
              <w:t>utton</w:t>
            </w:r>
            <w:r>
              <w:t xml:space="preserve"> names and</w:t>
            </w:r>
            <w:r w:rsidR="00F52C4A">
              <w:t xml:space="preserve"> </w:t>
            </w:r>
            <w:r w:rsidR="00F52C4A" w:rsidRPr="0092055D">
              <w:rPr>
                <w:b/>
              </w:rPr>
              <w:t>N</w:t>
            </w:r>
            <w:r w:rsidRPr="0092055D">
              <w:rPr>
                <w:b/>
              </w:rPr>
              <w:t>avigation</w:t>
            </w:r>
            <w:r>
              <w:t xml:space="preserve"> paths </w:t>
            </w:r>
          </w:p>
        </w:tc>
      </w:tr>
      <w:tr w:rsidR="007E4A66" w14:paraId="31E6B0C3" w14:textId="77777777" w:rsidTr="00A52238">
        <w:trPr>
          <w:trHeight w:val="70"/>
          <w:jc w:val="center"/>
        </w:trPr>
        <w:tc>
          <w:tcPr>
            <w:tcW w:w="1560" w:type="dxa"/>
            <w:shd w:val="clear" w:color="auto" w:fill="FFFFFF" w:themeFill="background1"/>
          </w:tcPr>
          <w:p w14:paraId="466089B7" w14:textId="77777777" w:rsidR="007E4A66" w:rsidRPr="00D82FEC" w:rsidRDefault="00D24206" w:rsidP="0092055D">
            <w:pPr>
              <w:pStyle w:val="CVTabletext"/>
              <w:rPr>
                <w:rStyle w:val="Hyperlink"/>
              </w:rPr>
            </w:pPr>
            <w:r w:rsidRPr="00D82FEC">
              <w:rPr>
                <w:rStyle w:val="Hyperlink"/>
              </w:rPr>
              <w:t>Text in blue</w:t>
            </w:r>
          </w:p>
        </w:tc>
        <w:tc>
          <w:tcPr>
            <w:tcW w:w="7087" w:type="dxa"/>
            <w:shd w:val="clear" w:color="auto" w:fill="FFFFFF" w:themeFill="background1"/>
          </w:tcPr>
          <w:p w14:paraId="009010F1" w14:textId="77777777" w:rsidR="007E4A66" w:rsidRDefault="00D24206" w:rsidP="0092055D">
            <w:pPr>
              <w:pStyle w:val="CVTabletext"/>
            </w:pPr>
            <w:r>
              <w:t>Hyperlinks</w:t>
            </w:r>
          </w:p>
        </w:tc>
      </w:tr>
      <w:tr w:rsidR="007E4A66" w14:paraId="4093DF94" w14:textId="77777777" w:rsidTr="00A52238">
        <w:trPr>
          <w:jc w:val="center"/>
        </w:trPr>
        <w:tc>
          <w:tcPr>
            <w:tcW w:w="1560" w:type="dxa"/>
            <w:shd w:val="clear" w:color="auto" w:fill="FFFFFF" w:themeFill="background1"/>
            <w:vAlign w:val="center"/>
          </w:tcPr>
          <w:p w14:paraId="7A18000E" w14:textId="24775C8D" w:rsidR="00BB1211" w:rsidRDefault="00A52238" w:rsidP="00A52238">
            <w:pPr>
              <w:pStyle w:val="CVTabletext"/>
              <w:jc w:val="center"/>
            </w:pPr>
            <w:r w:rsidRPr="007132F5">
              <w:rPr>
                <w:noProof/>
                <w:lang w:val="en-IN" w:eastAsia="en-IN"/>
              </w:rPr>
              <w:lastRenderedPageBreak/>
              <w:drawing>
                <wp:inline distT="0" distB="0" distL="0" distR="0" wp14:anchorId="6B00B6B4" wp14:editId="652AC97C">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087" w:type="dxa"/>
            <w:shd w:val="clear" w:color="auto" w:fill="FFFFFF" w:themeFill="background1"/>
          </w:tcPr>
          <w:p w14:paraId="05C70EEA" w14:textId="77777777" w:rsidR="007E4A66" w:rsidRDefault="00BB1211" w:rsidP="0092055D">
            <w:pPr>
              <w:pStyle w:val="CVTabletext"/>
            </w:pPr>
            <w:r>
              <w:t xml:space="preserve">Note: </w:t>
            </w:r>
            <w:r w:rsidR="00D24206">
              <w:t>Notes contain helpful suggestions. A note will inform the reader about any deviation in the sequence of instructions or helps the reader save time in understanding why something is not working.</w:t>
            </w:r>
          </w:p>
        </w:tc>
      </w:tr>
      <w:tr w:rsidR="007E4A66" w14:paraId="603AADCF" w14:textId="77777777" w:rsidTr="00A52238">
        <w:trPr>
          <w:trHeight w:val="826"/>
          <w:jc w:val="center"/>
        </w:trPr>
        <w:tc>
          <w:tcPr>
            <w:tcW w:w="1560" w:type="dxa"/>
            <w:shd w:val="clear" w:color="auto" w:fill="FFFFFF" w:themeFill="background1"/>
          </w:tcPr>
          <w:p w14:paraId="03F50FEE" w14:textId="1226632B" w:rsidR="00BB1211" w:rsidRDefault="006E2461" w:rsidP="00BB1211">
            <w:pPr>
              <w:pStyle w:val="CVTabletext"/>
              <w:jc w:val="center"/>
            </w:pPr>
            <w:r>
              <w:rPr>
                <w:noProof/>
              </w:rPr>
              <w:pict w14:anchorId="2C0D7E4E">
                <v:shape id="Freeform 5" o:spid="_x0000_s1124" style="position:absolute;left:0;text-align:left;margin-left:16.25pt;margin-top:4.25pt;width:33.8pt;height:33.75pt;z-index:251658752;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087" w:type="dxa"/>
            <w:shd w:val="clear" w:color="auto" w:fill="FFFFFF" w:themeFill="background1"/>
          </w:tcPr>
          <w:p w14:paraId="6B70C4CC" w14:textId="77777777" w:rsidR="007E4A66" w:rsidRDefault="00BB1211" w:rsidP="0092055D">
            <w:pPr>
              <w:pStyle w:val="CVTabletext"/>
            </w:pPr>
            <w:r>
              <w:t xml:space="preserve">Tip: </w:t>
            </w:r>
            <w:r w:rsidR="00D24206">
              <w:t>The information will help the user solve a problem faster, or to perform</w:t>
            </w:r>
            <w:r w:rsidR="00645983">
              <w:t xml:space="preserve"> an action in a different way.</w:t>
            </w:r>
          </w:p>
        </w:tc>
      </w:tr>
      <w:tr w:rsidR="007E4A66" w14:paraId="1FB728DC" w14:textId="77777777" w:rsidTr="00A52238">
        <w:trPr>
          <w:trHeight w:val="965"/>
          <w:jc w:val="center"/>
        </w:trPr>
        <w:tc>
          <w:tcPr>
            <w:tcW w:w="1560" w:type="dxa"/>
            <w:shd w:val="clear" w:color="auto" w:fill="FFFFFF" w:themeFill="background1"/>
            <w:vAlign w:val="center"/>
          </w:tcPr>
          <w:p w14:paraId="462AC706" w14:textId="7970F71F" w:rsidR="007E4A66" w:rsidRDefault="00A52238" w:rsidP="0004419E">
            <w:pPr>
              <w:pStyle w:val="CVTabletext"/>
              <w:jc w:val="center"/>
            </w:pPr>
            <w:r w:rsidRPr="007132F5">
              <w:rPr>
                <w:noProof/>
                <w:lang w:val="en-IN" w:eastAsia="en-IN"/>
              </w:rPr>
              <w:drawing>
                <wp:inline distT="0" distB="0" distL="0" distR="0" wp14:anchorId="5821E498" wp14:editId="35808E09">
                  <wp:extent cx="476250" cy="476250"/>
                  <wp:effectExtent l="0" t="0" r="0" b="0"/>
                  <wp:docPr id="5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76250" cy="476250"/>
                          </a:xfrm>
                          <a:prstGeom prst="rect">
                            <a:avLst/>
                          </a:prstGeom>
                        </pic:spPr>
                      </pic:pic>
                    </a:graphicData>
                  </a:graphic>
                </wp:inline>
              </w:drawing>
            </w:r>
          </w:p>
        </w:tc>
        <w:tc>
          <w:tcPr>
            <w:tcW w:w="7087" w:type="dxa"/>
            <w:shd w:val="clear" w:color="auto" w:fill="FFFFFF" w:themeFill="background1"/>
          </w:tcPr>
          <w:p w14:paraId="72220F70" w14:textId="77777777" w:rsidR="007E4A66" w:rsidRDefault="00D24206" w:rsidP="0092055D">
            <w:pPr>
              <w:pStyle w:val="CVTabletext"/>
            </w:pPr>
            <w:r>
              <w:t>Caution alerts the reader to avoid doing something that could result in loss of data or any other damage.</w:t>
            </w:r>
          </w:p>
        </w:tc>
      </w:tr>
    </w:tbl>
    <w:p w14:paraId="50A74C6C" w14:textId="77777777" w:rsidR="007E582B" w:rsidRDefault="007E582B" w:rsidP="007E582B">
      <w:pPr>
        <w:pStyle w:val="CVspacebeforetable"/>
      </w:pPr>
    </w:p>
    <w:p w14:paraId="617F117F" w14:textId="6C489DD6" w:rsidR="005C2385" w:rsidRDefault="00B511D7" w:rsidP="00856F0C">
      <w:pPr>
        <w:pStyle w:val="Heading2"/>
      </w:pPr>
      <w:bookmarkStart w:id="11" w:name="_Toc26474352"/>
      <w:commentRangeStart w:id="12"/>
      <w:r>
        <w:t xml:space="preserve">Browsers </w:t>
      </w:r>
      <w:commentRangeEnd w:id="12"/>
      <w:r w:rsidR="00856F0C">
        <w:rPr>
          <w:rStyle w:val="CommentReference"/>
          <w:rFonts w:asciiTheme="minorHAnsi" w:eastAsiaTheme="minorHAnsi" w:hAnsiTheme="minorHAnsi" w:cstheme="minorBidi"/>
          <w:b w:val="0"/>
          <w:color w:val="auto"/>
        </w:rPr>
        <w:commentReference w:id="12"/>
      </w:r>
      <w:r>
        <w:t>V</w:t>
      </w:r>
      <w:r w:rsidR="005C2385">
        <w:t>ersions for Coreo</w:t>
      </w:r>
      <w:r w:rsidR="00D01BCD">
        <w:t xml:space="preserve"> </w:t>
      </w:r>
      <w:r w:rsidR="005C2385">
        <w:t>View</w:t>
      </w:r>
      <w:bookmarkEnd w:id="11"/>
    </w:p>
    <w:p w14:paraId="7317ACE4" w14:textId="40DC5574" w:rsidR="005C2385" w:rsidRDefault="005C2385" w:rsidP="005C2385">
      <w:pPr>
        <w:pStyle w:val="ChapterBodyCopy"/>
      </w:pPr>
      <w:r>
        <w:t xml:space="preserve">The </w:t>
      </w:r>
      <w:r w:rsidRPr="00771187">
        <w:t>Coreo</w:t>
      </w:r>
      <w:r w:rsidR="00152FFE">
        <w:t xml:space="preserve"> </w:t>
      </w:r>
      <w:r w:rsidRPr="00771187">
        <w:t>View</w:t>
      </w:r>
      <w:r>
        <w:t xml:space="preserve"> application</w:t>
      </w:r>
      <w:r w:rsidRPr="00771187">
        <w:t xml:space="preserve"> is available on desktops, laptops, IOS devices and android tablets</w:t>
      </w:r>
      <w:r>
        <w:t>.</w:t>
      </w:r>
    </w:p>
    <w:tbl>
      <w:tblPr>
        <w:tblStyle w:val="TableGrid"/>
        <w:tblW w:w="0" w:type="auto"/>
        <w:tblInd w:w="108" w:type="dxa"/>
        <w:tblLook w:val="04A0" w:firstRow="1" w:lastRow="0" w:firstColumn="1" w:lastColumn="0" w:noHBand="0" w:noVBand="1"/>
      </w:tblPr>
      <w:tblGrid>
        <w:gridCol w:w="3402"/>
        <w:gridCol w:w="1418"/>
      </w:tblGrid>
      <w:tr w:rsidR="005C2385" w14:paraId="6DC0D43D" w14:textId="77777777" w:rsidTr="006E26B4">
        <w:trPr>
          <w:tblHeader/>
        </w:trPr>
        <w:tc>
          <w:tcPr>
            <w:tcW w:w="3402" w:type="dxa"/>
            <w:tcBorders>
              <w:bottom w:val="single" w:sz="4" w:space="0" w:color="auto"/>
            </w:tcBorders>
            <w:shd w:val="clear" w:color="auto" w:fill="365F91" w:themeFill="accent1" w:themeFillShade="BF"/>
          </w:tcPr>
          <w:p w14:paraId="4DAEF749" w14:textId="77777777" w:rsidR="005C2385" w:rsidRDefault="005C2385" w:rsidP="006E26B4">
            <w:pPr>
              <w:pStyle w:val="Whitechartheaderinformation"/>
            </w:pPr>
            <w:r>
              <w:t>Browser</w:t>
            </w:r>
          </w:p>
        </w:tc>
        <w:tc>
          <w:tcPr>
            <w:tcW w:w="1418" w:type="dxa"/>
            <w:tcBorders>
              <w:bottom w:val="single" w:sz="4" w:space="0" w:color="auto"/>
            </w:tcBorders>
            <w:shd w:val="clear" w:color="auto" w:fill="808080" w:themeFill="background1" w:themeFillShade="80"/>
          </w:tcPr>
          <w:p w14:paraId="4C5180A3" w14:textId="77777777" w:rsidR="005C2385" w:rsidRPr="009978A2" w:rsidRDefault="005C2385" w:rsidP="006E26B4">
            <w:pPr>
              <w:pStyle w:val="Whitechartheaderinformation"/>
            </w:pPr>
            <w:r>
              <w:t>Version</w:t>
            </w:r>
          </w:p>
        </w:tc>
      </w:tr>
      <w:tr w:rsidR="005C2385" w14:paraId="137AF24E" w14:textId="77777777" w:rsidTr="00661255">
        <w:tc>
          <w:tcPr>
            <w:tcW w:w="3402" w:type="dxa"/>
            <w:shd w:val="clear" w:color="auto" w:fill="FFFFFF" w:themeFill="background1"/>
          </w:tcPr>
          <w:p w14:paraId="199B1F00" w14:textId="73445BDC" w:rsidR="005C2385" w:rsidRDefault="00661255" w:rsidP="00441904">
            <w:pPr>
              <w:pStyle w:val="CVTabletext"/>
            </w:pPr>
            <w:r>
              <w:t>Google</w:t>
            </w:r>
            <w:r w:rsidR="005C2385">
              <w:t xml:space="preserve"> Chrome</w:t>
            </w:r>
          </w:p>
        </w:tc>
        <w:tc>
          <w:tcPr>
            <w:tcW w:w="1418" w:type="dxa"/>
            <w:shd w:val="clear" w:color="auto" w:fill="FFFFFF" w:themeFill="background1"/>
          </w:tcPr>
          <w:p w14:paraId="6F00F9C5" w14:textId="17904960" w:rsidR="005C2385" w:rsidRDefault="00661255" w:rsidP="00441904">
            <w:pPr>
              <w:pStyle w:val="CVTabletext"/>
            </w:pPr>
            <w:r>
              <w:t>74</w:t>
            </w:r>
          </w:p>
        </w:tc>
      </w:tr>
      <w:tr w:rsidR="005C2385" w14:paraId="1FBA7678" w14:textId="77777777" w:rsidTr="00661255">
        <w:tc>
          <w:tcPr>
            <w:tcW w:w="3402" w:type="dxa"/>
            <w:shd w:val="clear" w:color="auto" w:fill="FFFFFF" w:themeFill="background1"/>
          </w:tcPr>
          <w:p w14:paraId="6EAE5800" w14:textId="7A04031E" w:rsidR="005C2385" w:rsidRDefault="00661255" w:rsidP="00441904">
            <w:pPr>
              <w:pStyle w:val="CVTabletext"/>
            </w:pPr>
            <w:r>
              <w:t xml:space="preserve">MS </w:t>
            </w:r>
            <w:r w:rsidR="005C2385">
              <w:t>I</w:t>
            </w:r>
            <w:r>
              <w:t xml:space="preserve">nternet </w:t>
            </w:r>
            <w:r w:rsidR="005C2385">
              <w:t>E</w:t>
            </w:r>
            <w:r>
              <w:t>xplorer</w:t>
            </w:r>
          </w:p>
        </w:tc>
        <w:tc>
          <w:tcPr>
            <w:tcW w:w="1418" w:type="dxa"/>
            <w:shd w:val="clear" w:color="auto" w:fill="FFFFFF" w:themeFill="background1"/>
          </w:tcPr>
          <w:p w14:paraId="3172E4A6" w14:textId="4E137C7A" w:rsidR="005C2385" w:rsidRDefault="00661255" w:rsidP="00441904">
            <w:pPr>
              <w:pStyle w:val="CVTabletext"/>
            </w:pPr>
            <w:r>
              <w:t>11</w:t>
            </w:r>
          </w:p>
        </w:tc>
      </w:tr>
      <w:tr w:rsidR="005C2385" w14:paraId="062AEA41" w14:textId="77777777" w:rsidTr="00661255">
        <w:tc>
          <w:tcPr>
            <w:tcW w:w="3402" w:type="dxa"/>
            <w:shd w:val="clear" w:color="auto" w:fill="FFFFFF" w:themeFill="background1"/>
          </w:tcPr>
          <w:p w14:paraId="4F5F9BFB" w14:textId="616EA9B5" w:rsidR="005C2385" w:rsidRPr="00D82FEC" w:rsidRDefault="003D433C" w:rsidP="00441904">
            <w:pPr>
              <w:pStyle w:val="CVTabletext"/>
              <w:rPr>
                <w:rStyle w:val="Hyperlink"/>
              </w:rPr>
            </w:pPr>
            <w:r>
              <w:t>MacBook</w:t>
            </w:r>
            <w:r w:rsidR="005C2385">
              <w:t xml:space="preserve"> - Safari</w:t>
            </w:r>
          </w:p>
        </w:tc>
        <w:tc>
          <w:tcPr>
            <w:tcW w:w="1418" w:type="dxa"/>
            <w:shd w:val="clear" w:color="auto" w:fill="FFFFFF" w:themeFill="background1"/>
          </w:tcPr>
          <w:p w14:paraId="21EFC37A" w14:textId="77777777" w:rsidR="005C2385" w:rsidRDefault="005C2385" w:rsidP="00441904">
            <w:pPr>
              <w:pStyle w:val="CVTabletext"/>
            </w:pPr>
            <w:r>
              <w:t>12.1.1</w:t>
            </w:r>
          </w:p>
        </w:tc>
      </w:tr>
      <w:tr w:rsidR="005C2385" w14:paraId="4024C90D" w14:textId="77777777" w:rsidTr="00661255">
        <w:tc>
          <w:tcPr>
            <w:tcW w:w="3402" w:type="dxa"/>
            <w:shd w:val="clear" w:color="auto" w:fill="FFFFFF" w:themeFill="background1"/>
          </w:tcPr>
          <w:p w14:paraId="3769654E" w14:textId="6577A1F6" w:rsidR="005C2385" w:rsidRDefault="005C2385" w:rsidP="00441904">
            <w:pPr>
              <w:pStyle w:val="CVTabletext"/>
            </w:pPr>
            <w:r>
              <w:t xml:space="preserve">Samsung </w:t>
            </w:r>
            <w:r w:rsidRPr="00771187">
              <w:t>Tab</w:t>
            </w:r>
            <w:r w:rsidR="00661255">
              <w:t xml:space="preserve"> –</w:t>
            </w:r>
            <w:r>
              <w:t xml:space="preserve"> </w:t>
            </w:r>
            <w:r w:rsidR="00661255">
              <w:t xml:space="preserve">Google </w:t>
            </w:r>
            <w:r>
              <w:t>Chrome</w:t>
            </w:r>
          </w:p>
        </w:tc>
        <w:tc>
          <w:tcPr>
            <w:tcW w:w="1418" w:type="dxa"/>
            <w:shd w:val="clear" w:color="auto" w:fill="FFFFFF" w:themeFill="background1"/>
          </w:tcPr>
          <w:p w14:paraId="616022D2" w14:textId="77777777" w:rsidR="005C2385" w:rsidRDefault="005C2385" w:rsidP="00441904">
            <w:pPr>
              <w:pStyle w:val="CVTabletext"/>
            </w:pPr>
            <w:r>
              <w:t>7.0.0</w:t>
            </w:r>
          </w:p>
        </w:tc>
      </w:tr>
      <w:tr w:rsidR="005C2385" w14:paraId="21A24E84" w14:textId="77777777" w:rsidTr="00661255">
        <w:tc>
          <w:tcPr>
            <w:tcW w:w="3402" w:type="dxa"/>
            <w:shd w:val="clear" w:color="auto" w:fill="FFFFFF" w:themeFill="background1"/>
          </w:tcPr>
          <w:p w14:paraId="5E41CDBD" w14:textId="77777777" w:rsidR="005C2385" w:rsidRDefault="005C2385" w:rsidP="00441904">
            <w:pPr>
              <w:pStyle w:val="CVTabletext"/>
            </w:pPr>
            <w:r>
              <w:t>IPad IOS - Safari</w:t>
            </w:r>
          </w:p>
        </w:tc>
        <w:tc>
          <w:tcPr>
            <w:tcW w:w="1418" w:type="dxa"/>
            <w:shd w:val="clear" w:color="auto" w:fill="FFFFFF" w:themeFill="background1"/>
          </w:tcPr>
          <w:p w14:paraId="1D7EB995" w14:textId="77777777" w:rsidR="005C2385" w:rsidRDefault="005C2385" w:rsidP="00441904">
            <w:pPr>
              <w:pStyle w:val="CVTabletext"/>
            </w:pPr>
            <w:r>
              <w:t>12.1</w:t>
            </w:r>
          </w:p>
        </w:tc>
      </w:tr>
    </w:tbl>
    <w:p w14:paraId="1E1F5CC5" w14:textId="77777777" w:rsidR="00531930" w:rsidRDefault="00531930" w:rsidP="00531930">
      <w:pPr>
        <w:pStyle w:val="CVspacebeforetable"/>
      </w:pPr>
    </w:p>
    <w:p w14:paraId="48A67AE4" w14:textId="0292D0A3" w:rsidR="00A41E38" w:rsidRDefault="00A41E38">
      <w:pPr>
        <w:spacing w:after="0" w:line="240" w:lineRule="auto"/>
        <w:rPr>
          <w:rFonts w:ascii="Calibri" w:hAnsi="Calibri"/>
          <w:color w:val="000000" w:themeColor="text1"/>
        </w:rPr>
      </w:pPr>
    </w:p>
    <w:p w14:paraId="18479372" w14:textId="77777777" w:rsidR="00A41E38" w:rsidRDefault="00A41E38" w:rsidP="00A4125B">
      <w:pPr>
        <w:pStyle w:val="ChapterBodyCopy"/>
        <w:sectPr w:rsidR="00A41E38" w:rsidSect="00A44AA2">
          <w:footerReference w:type="even" r:id="rId24"/>
          <w:pgSz w:w="12240" w:h="15840"/>
          <w:pgMar w:top="1440" w:right="1800" w:bottom="1440" w:left="1800" w:header="720" w:footer="720" w:gutter="0"/>
          <w:cols w:space="720"/>
        </w:sectPr>
      </w:pPr>
    </w:p>
    <w:p w14:paraId="56236859" w14:textId="555E92C7" w:rsidR="003555D1" w:rsidRDefault="003555D1" w:rsidP="00A4125B">
      <w:pPr>
        <w:pStyle w:val="ChapterBodyCopy"/>
      </w:pPr>
    </w:p>
    <w:p w14:paraId="2831B443" w14:textId="423D9658" w:rsidR="00A41E38" w:rsidRDefault="00A41E38" w:rsidP="00A4125B">
      <w:pPr>
        <w:pStyle w:val="ChapterBodyCopy"/>
      </w:pPr>
    </w:p>
    <w:p w14:paraId="4FBD72FA" w14:textId="77777777" w:rsidR="00A41E38" w:rsidRDefault="00A41E38" w:rsidP="00A4125B">
      <w:pPr>
        <w:pStyle w:val="ChapterBodyCopy"/>
      </w:pPr>
    </w:p>
    <w:p w14:paraId="140D03D4" w14:textId="77777777" w:rsidR="003555D1" w:rsidRDefault="003555D1" w:rsidP="00A4125B">
      <w:pPr>
        <w:pStyle w:val="ChapterBodyCopy"/>
      </w:pPr>
    </w:p>
    <w:p w14:paraId="5D2DE430" w14:textId="35E6297A" w:rsidR="006F4FE0" w:rsidRDefault="00A8014D" w:rsidP="00A9008D">
      <w:pPr>
        <w:pStyle w:val="ExhibitnewCVTitle"/>
      </w:pPr>
      <w:bookmarkStart w:id="13" w:name="_Toc26474353"/>
      <w:r>
        <w:t>Coreo</w:t>
      </w:r>
      <w:r w:rsidR="00905BA6">
        <w:t xml:space="preserve"> </w:t>
      </w:r>
      <w:r>
        <w:t>View U</w:t>
      </w:r>
      <w:r w:rsidR="006F4FE0">
        <w:t xml:space="preserve">ser </w:t>
      </w:r>
      <w:r>
        <w:t>F</w:t>
      </w:r>
      <w:r w:rsidR="00F878B0">
        <w:t>unction</w:t>
      </w:r>
      <w:bookmarkEnd w:id="13"/>
    </w:p>
    <w:p w14:paraId="12D327A8" w14:textId="77777777" w:rsidR="00C61212" w:rsidRDefault="00C61212" w:rsidP="001E1A99"/>
    <w:p w14:paraId="49A50C68" w14:textId="77777777" w:rsidR="00F878B0" w:rsidRDefault="00C61212" w:rsidP="00C61212">
      <w:pPr>
        <w:jc w:val="center"/>
      </w:pPr>
      <w:r w:rsidRPr="00C61212">
        <w:rPr>
          <w:noProof/>
          <w:lang w:val="en-IN" w:eastAsia="en-IN"/>
        </w:rPr>
        <w:drawing>
          <wp:inline distT="0" distB="0" distL="0" distR="0" wp14:anchorId="0CD570C0" wp14:editId="1FD5D001">
            <wp:extent cx="5135018" cy="2828597"/>
            <wp:effectExtent l="0" t="0" r="0" b="0"/>
            <wp:docPr id="12" name="Picture 2" descr="Image result for patient mobile de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patient mobile device"/>
                    <pic:cNvPicPr>
                      <a:picLocks noChangeAspect="1" noChangeArrowheads="1"/>
                    </pic:cNvPicPr>
                  </pic:nvPicPr>
                  <pic:blipFill rotWithShape="1">
                    <a:blip r:embed="rId25">
                      <a:extLst>
                        <a:ext uri="{28A0092B-C50C-407E-A947-70E740481C1C}">
                          <a14:useLocalDpi xmlns:a14="http://schemas.microsoft.com/office/drawing/2010/main" val="0"/>
                        </a:ext>
                      </a:extLst>
                    </a:blip>
                    <a:srcRect t="2347" b="15026"/>
                    <a:stretch/>
                  </pic:blipFill>
                  <pic:spPr bwMode="auto">
                    <a:xfrm>
                      <a:off x="0" y="0"/>
                      <a:ext cx="5135018" cy="2828597"/>
                    </a:xfrm>
                    <a:prstGeom prst="rect">
                      <a:avLst/>
                    </a:prstGeom>
                    <a:ln w="228600" cap="sq" cmpd="thickThin">
                      <a:no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5BD9CA58" w14:textId="77777777" w:rsidR="00C61212" w:rsidRDefault="00C61212" w:rsidP="00C61212">
      <w:pPr>
        <w:jc w:val="center"/>
      </w:pPr>
    </w:p>
    <w:p w14:paraId="4D3486A2" w14:textId="77777777" w:rsidR="00C61212" w:rsidRDefault="00C61212" w:rsidP="00F878B0"/>
    <w:p w14:paraId="731DC792" w14:textId="77777777" w:rsidR="00C61212" w:rsidRDefault="00C61212" w:rsidP="00F878B0">
      <w:pPr>
        <w:sectPr w:rsidR="00C61212" w:rsidSect="00A44AA2">
          <w:pgSz w:w="12240" w:h="15840"/>
          <w:pgMar w:top="1440" w:right="1800" w:bottom="1440" w:left="1800" w:header="720" w:footer="720" w:gutter="0"/>
          <w:cols w:space="720"/>
        </w:sectPr>
      </w:pPr>
    </w:p>
    <w:p w14:paraId="587E1A42" w14:textId="2A8F95F9" w:rsidR="00291873" w:rsidRDefault="0054355C" w:rsidP="006B5673">
      <w:pPr>
        <w:pStyle w:val="Heading1"/>
        <w:numPr>
          <w:ilvl w:val="0"/>
          <w:numId w:val="17"/>
        </w:numPr>
      </w:pPr>
      <w:bookmarkStart w:id="14" w:name="_Toc26474354"/>
      <w:r>
        <w:lastRenderedPageBreak/>
        <w:t xml:space="preserve">User </w:t>
      </w:r>
      <w:r w:rsidR="00EE3D53">
        <w:t>On</w:t>
      </w:r>
      <w:r w:rsidR="00070AA9">
        <w:t>boarding</w:t>
      </w:r>
      <w:bookmarkEnd w:id="14"/>
    </w:p>
    <w:p w14:paraId="1867A3DD" w14:textId="77777777" w:rsidR="00A41E38" w:rsidRDefault="000865D9" w:rsidP="00DF7250">
      <w:pPr>
        <w:pStyle w:val="ChapterBodyCopy"/>
      </w:pPr>
      <w:r w:rsidRPr="000865D9">
        <w:t>A first-time user of Coreo</w:t>
      </w:r>
      <w:r>
        <w:t xml:space="preserve"> </w:t>
      </w:r>
      <w:r w:rsidRPr="000865D9">
        <w:t xml:space="preserve">View receives an </w:t>
      </w:r>
      <w:r>
        <w:t xml:space="preserve">automated </w:t>
      </w:r>
      <w:r w:rsidRPr="000865D9">
        <w:t>em</w:t>
      </w:r>
      <w:r w:rsidR="00A41E38">
        <w:t>ail verification link from the O</w:t>
      </w:r>
      <w:r w:rsidRPr="000865D9">
        <w:t>kta system</w:t>
      </w:r>
      <w:r w:rsidR="00A41E38">
        <w:t xml:space="preserve"> administrator to activate the O</w:t>
      </w:r>
      <w:r w:rsidRPr="000865D9">
        <w:t xml:space="preserve">kta </w:t>
      </w:r>
      <w:r w:rsidR="00A41E38">
        <w:t>single sign-on(</w:t>
      </w:r>
      <w:commentRangeStart w:id="15"/>
      <w:r w:rsidR="00A41E38">
        <w:t>SSO</w:t>
      </w:r>
      <w:commentRangeEnd w:id="15"/>
      <w:r w:rsidR="00A41E38">
        <w:rPr>
          <w:rStyle w:val="CommentReference"/>
          <w:rFonts w:asciiTheme="minorHAnsi" w:hAnsiTheme="minorHAnsi"/>
          <w:color w:val="auto"/>
        </w:rPr>
        <w:commentReference w:id="15"/>
      </w:r>
      <w:r w:rsidR="00A41E38">
        <w:t xml:space="preserve">) </w:t>
      </w:r>
      <w:r w:rsidRPr="000865D9">
        <w:t>acco</w:t>
      </w:r>
      <w:r w:rsidR="00BB5568">
        <w:t>unt</w:t>
      </w:r>
      <w:r w:rsidRPr="000865D9">
        <w:t>.</w:t>
      </w:r>
      <w:r w:rsidR="00DF7250">
        <w:t xml:space="preserve"> </w:t>
      </w:r>
    </w:p>
    <w:p w14:paraId="6F7A27CF" w14:textId="47FBA26F" w:rsidR="00A41E38" w:rsidRDefault="00A41E38" w:rsidP="00A41E38">
      <w:pPr>
        <w:pStyle w:val="CVChapterBodyCopy"/>
      </w:pPr>
      <w:r>
        <w:t>The Okta single sign-on (SSO) service provides a single secure home page to log into the Coreo View application and other applications that are part of the Coreo ecosystem.</w:t>
      </w:r>
    </w:p>
    <w:p w14:paraId="6977444A" w14:textId="47FA801F" w:rsidR="00245243" w:rsidRDefault="00245243" w:rsidP="00245243">
      <w:pPr>
        <w:pStyle w:val="CVChapterBodyCopy"/>
      </w:pPr>
      <w:r>
        <w:t>As a user, you can access only those applications for which you have permission for and based on the role assigned to you by your system administrator.</w:t>
      </w:r>
    </w:p>
    <w:p w14:paraId="0ED30B2C" w14:textId="116F14C4" w:rsidR="00A41E38" w:rsidRDefault="00ED4054" w:rsidP="00ED4054">
      <w:pPr>
        <w:pStyle w:val="CVFigure"/>
      </w:pPr>
      <w:r>
        <w:drawing>
          <wp:inline distT="0" distB="0" distL="0" distR="0" wp14:anchorId="2FF8B10A" wp14:editId="68997CF2">
            <wp:extent cx="3452774" cy="3249148"/>
            <wp:effectExtent l="0" t="0" r="0" b="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ktaSSO Diagram - new icon.png"/>
                    <pic:cNvPicPr/>
                  </pic:nvPicPr>
                  <pic:blipFill>
                    <a:blip r:embed="rId26">
                      <a:extLst>
                        <a:ext uri="{28A0092B-C50C-407E-A947-70E740481C1C}">
                          <a14:useLocalDpi xmlns:a14="http://schemas.microsoft.com/office/drawing/2010/main" val="0"/>
                        </a:ext>
                      </a:extLst>
                    </a:blip>
                    <a:stretch>
                      <a:fillRect/>
                    </a:stretch>
                  </pic:blipFill>
                  <pic:spPr>
                    <a:xfrm>
                      <a:off x="0" y="0"/>
                      <a:ext cx="3455671" cy="3251874"/>
                    </a:xfrm>
                    <a:prstGeom prst="rect">
                      <a:avLst/>
                    </a:prstGeom>
                  </pic:spPr>
                </pic:pic>
              </a:graphicData>
            </a:graphic>
          </wp:inline>
        </w:drawing>
      </w:r>
    </w:p>
    <w:p w14:paraId="36BB030D" w14:textId="77777777" w:rsidR="00ED4054" w:rsidRDefault="00ED4054" w:rsidP="00ED4054">
      <w:pPr>
        <w:pStyle w:val="CVFigureCaption"/>
        <w:ind w:left="681" w:hanging="284"/>
      </w:pPr>
      <w:r>
        <w:t>Okta Single Sign-On (SSO) Login</w:t>
      </w:r>
    </w:p>
    <w:p w14:paraId="4DD0A9AA" w14:textId="0F8712A0" w:rsidR="00111B88" w:rsidRDefault="00111B88" w:rsidP="00111B88">
      <w:pPr>
        <w:pStyle w:val="Heading2"/>
      </w:pPr>
      <w:bookmarkStart w:id="16" w:name="_Toc26474355"/>
      <w:r>
        <w:t>Log into Coreo</w:t>
      </w:r>
      <w:r w:rsidR="00905BA6">
        <w:t xml:space="preserve"> </w:t>
      </w:r>
      <w:r>
        <w:t>View - First time user</w:t>
      </w:r>
      <w:bookmarkEnd w:id="16"/>
    </w:p>
    <w:p w14:paraId="7369F265" w14:textId="5D11CAF6" w:rsidR="0073714C" w:rsidRDefault="0073714C" w:rsidP="0073714C">
      <w:pPr>
        <w:pStyle w:val="CVChapterBodyCopy"/>
      </w:pPr>
      <w:r>
        <w:t>Foll</w:t>
      </w:r>
      <w:r w:rsidR="00ED4054">
        <w:t>ow these steps to activate the O</w:t>
      </w:r>
      <w:r>
        <w:t xml:space="preserve">kta </w:t>
      </w:r>
      <w:r w:rsidR="006420B6">
        <w:t xml:space="preserve">SSO </w:t>
      </w:r>
      <w:r>
        <w:t xml:space="preserve">account to access </w:t>
      </w:r>
      <w:r w:rsidR="00ED4054">
        <w:t xml:space="preserve">the </w:t>
      </w:r>
      <w:r>
        <w:t>Coreo</w:t>
      </w:r>
      <w:r w:rsidR="00CF1B80">
        <w:t xml:space="preserve"> </w:t>
      </w:r>
      <w:r>
        <w:t>View</w:t>
      </w:r>
      <w:r w:rsidR="00ED4054">
        <w:t xml:space="preserve"> application</w:t>
      </w:r>
      <w:r>
        <w:t>:</w:t>
      </w:r>
    </w:p>
    <w:p w14:paraId="4BE240D1" w14:textId="16DC3E6E" w:rsidR="0073714C" w:rsidRDefault="0073714C" w:rsidP="00064C35">
      <w:pPr>
        <w:pStyle w:val="ListNumber"/>
        <w:numPr>
          <w:ilvl w:val="0"/>
          <w:numId w:val="21"/>
        </w:numPr>
      </w:pPr>
      <w:r w:rsidRPr="0073714C">
        <w:t>Open the email link sent to your email inbox b</w:t>
      </w:r>
      <w:r w:rsidR="0060069C">
        <w:t>y the O</w:t>
      </w:r>
      <w:r w:rsidRPr="0073714C">
        <w:t>kta administrator.</w:t>
      </w:r>
    </w:p>
    <w:p w14:paraId="69790D88" w14:textId="1E83A3F0" w:rsidR="0073714C" w:rsidRDefault="00ED4054" w:rsidP="00B511D7">
      <w:pPr>
        <w:pStyle w:val="CVFigure"/>
      </w:pPr>
      <w:r>
        <w:lastRenderedPageBreak/>
        <w:drawing>
          <wp:inline distT="0" distB="0" distL="0" distR="0" wp14:anchorId="3B34F332" wp14:editId="635B2DCC">
            <wp:extent cx="4533900" cy="4471454"/>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 Email Notification.png"/>
                    <pic:cNvPicPr/>
                  </pic:nvPicPr>
                  <pic:blipFill>
                    <a:blip r:embed="rId27">
                      <a:extLst>
                        <a:ext uri="{28A0092B-C50C-407E-A947-70E740481C1C}">
                          <a14:useLocalDpi xmlns:a14="http://schemas.microsoft.com/office/drawing/2010/main" val="0"/>
                        </a:ext>
                      </a:extLst>
                    </a:blip>
                    <a:stretch>
                      <a:fillRect/>
                    </a:stretch>
                  </pic:blipFill>
                  <pic:spPr>
                    <a:xfrm>
                      <a:off x="0" y="0"/>
                      <a:ext cx="4542574" cy="4480009"/>
                    </a:xfrm>
                    <a:prstGeom prst="rect">
                      <a:avLst/>
                    </a:prstGeom>
                  </pic:spPr>
                </pic:pic>
              </a:graphicData>
            </a:graphic>
          </wp:inline>
        </w:drawing>
      </w:r>
    </w:p>
    <w:p w14:paraId="06E55229" w14:textId="67C9DF57" w:rsidR="00815292" w:rsidRPr="00815292" w:rsidRDefault="00815292" w:rsidP="00815292">
      <w:pPr>
        <w:pStyle w:val="CVFigureCaption"/>
      </w:pPr>
      <w:r w:rsidRPr="00815292">
        <w:t>Email</w:t>
      </w:r>
      <w:r w:rsidR="00CE618A">
        <w:t xml:space="preserve"> Notification</w:t>
      </w:r>
    </w:p>
    <w:p w14:paraId="2090166A" w14:textId="77777777" w:rsidR="00EF2C58" w:rsidRDefault="00EF2C58">
      <w:pPr>
        <w:spacing w:after="0" w:line="240" w:lineRule="auto"/>
        <w:rPr>
          <w:rFonts w:ascii="Calibri" w:hAnsi="Calibri"/>
        </w:rPr>
      </w:pPr>
      <w:r>
        <w:br w:type="page"/>
      </w:r>
    </w:p>
    <w:p w14:paraId="281EFF18" w14:textId="77777777" w:rsidR="00ED4054" w:rsidRPr="00282D6C" w:rsidRDefault="00282D6C" w:rsidP="00ED4054">
      <w:pPr>
        <w:pStyle w:val="ListNumber"/>
        <w:spacing w:before="120" w:after="240"/>
        <w:rPr>
          <w:color w:val="000000" w:themeColor="text1"/>
        </w:rPr>
      </w:pPr>
      <w:r>
        <w:lastRenderedPageBreak/>
        <w:t xml:space="preserve">Select the </w:t>
      </w:r>
      <w:r>
        <w:rPr>
          <w:noProof/>
          <w:lang w:val="en-IN" w:eastAsia="en-IN"/>
        </w:rPr>
        <w:drawing>
          <wp:inline distT="0" distB="0" distL="0" distR="0" wp14:anchorId="37AC73FF" wp14:editId="3BF8DBCD">
            <wp:extent cx="914403" cy="211423"/>
            <wp:effectExtent l="19050" t="0" r="0" b="0"/>
            <wp:docPr id="46"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8"/>
                    <a:stretch>
                      <a:fillRect/>
                    </a:stretch>
                  </pic:blipFill>
                  <pic:spPr>
                    <a:xfrm>
                      <a:off x="0" y="0"/>
                      <a:ext cx="914403" cy="211423"/>
                    </a:xfrm>
                    <a:prstGeom prst="rect">
                      <a:avLst/>
                    </a:prstGeom>
                  </pic:spPr>
                </pic:pic>
              </a:graphicData>
            </a:graphic>
          </wp:inline>
        </w:drawing>
      </w:r>
      <w:r>
        <w:t xml:space="preserve"> link. </w:t>
      </w:r>
      <w:r w:rsidR="00ED4054">
        <w:t xml:space="preserve">The </w:t>
      </w:r>
      <w:r w:rsidR="00ED4054" w:rsidRPr="00D47340">
        <w:rPr>
          <w:b/>
        </w:rPr>
        <w:t xml:space="preserve">Create your Navvis </w:t>
      </w:r>
      <w:r w:rsidR="00ED4054">
        <w:rPr>
          <w:b/>
        </w:rPr>
        <w:t xml:space="preserve">&amp; Company, LLC </w:t>
      </w:r>
      <w:r w:rsidR="00ED4054" w:rsidRPr="00D47340">
        <w:rPr>
          <w:b/>
        </w:rPr>
        <w:t>account</w:t>
      </w:r>
      <w:r w:rsidR="00ED4054">
        <w:t xml:space="preserve"> screen opens.</w:t>
      </w:r>
    </w:p>
    <w:p w14:paraId="002E5218" w14:textId="7F4FABFC" w:rsidR="00282D6C" w:rsidRPr="00282D6C" w:rsidRDefault="00ED4054" w:rsidP="00ED4054">
      <w:pPr>
        <w:pStyle w:val="CVFigure"/>
      </w:pPr>
      <w:r>
        <w:rPr>
          <w:sz w:val="16"/>
          <w:szCs w:val="16"/>
        </w:rPr>
        <w:drawing>
          <wp:inline distT="0" distB="0" distL="0" distR="0" wp14:anchorId="2E85D62A" wp14:editId="55152881">
            <wp:extent cx="2778930" cy="5157216"/>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4 Login Screen - All 3.png"/>
                    <pic:cNvPicPr/>
                  </pic:nvPicPr>
                  <pic:blipFill>
                    <a:blip r:embed="rId29">
                      <a:extLst>
                        <a:ext uri="{28A0092B-C50C-407E-A947-70E740481C1C}">
                          <a14:useLocalDpi xmlns:a14="http://schemas.microsoft.com/office/drawing/2010/main" val="0"/>
                        </a:ext>
                      </a:extLst>
                    </a:blip>
                    <a:stretch>
                      <a:fillRect/>
                    </a:stretch>
                  </pic:blipFill>
                  <pic:spPr>
                    <a:xfrm>
                      <a:off x="0" y="0"/>
                      <a:ext cx="2782013" cy="5162937"/>
                    </a:xfrm>
                    <a:prstGeom prst="rect">
                      <a:avLst/>
                    </a:prstGeom>
                  </pic:spPr>
                </pic:pic>
              </a:graphicData>
            </a:graphic>
          </wp:inline>
        </w:drawing>
      </w:r>
    </w:p>
    <w:p w14:paraId="4D4D7F98" w14:textId="77777777" w:rsidR="00ED4054" w:rsidRDefault="00ED4054" w:rsidP="00ED4054">
      <w:pPr>
        <w:pStyle w:val="CVFigureCaption"/>
      </w:pPr>
      <w:r w:rsidRPr="00D47340">
        <w:t xml:space="preserve">Create your Navvis </w:t>
      </w:r>
      <w:r>
        <w:t>&amp; Company, LLC A</w:t>
      </w:r>
      <w:r w:rsidRPr="00D47340">
        <w:t>ccount</w:t>
      </w:r>
      <w:r>
        <w:t xml:space="preserve"> </w:t>
      </w:r>
      <w:r w:rsidRPr="0012724C">
        <w:t>Screen</w:t>
      </w:r>
    </w:p>
    <w:p w14:paraId="0B63AAFB" w14:textId="77777777" w:rsidR="00282D6C" w:rsidRDefault="00282D6C" w:rsidP="00282D6C">
      <w:pPr>
        <w:pStyle w:val="ListNumber"/>
      </w:pPr>
      <w:r>
        <w:t xml:space="preserve">Enter the new password in </w:t>
      </w:r>
      <w:r w:rsidRPr="00282D6C">
        <w:rPr>
          <w:b/>
        </w:rPr>
        <w:t>Enter new password</w:t>
      </w:r>
      <w:r>
        <w:t>. The password must be at least 8 characters long and a maximum of 25 characters.</w:t>
      </w:r>
    </w:p>
    <w:p w14:paraId="3F2F3906" w14:textId="77777777" w:rsidR="00D91DFF" w:rsidRDefault="00D91DFF" w:rsidP="00D91DFF">
      <w:pPr>
        <w:pStyle w:val="CVChapterBodyCopyIndent1"/>
      </w:pPr>
      <w:r>
        <w:t>The password must be a combination of these following characters:</w:t>
      </w:r>
    </w:p>
    <w:tbl>
      <w:tblPr>
        <w:tblStyle w:val="TableGrid"/>
        <w:tblW w:w="0" w:type="auto"/>
        <w:tblInd w:w="468" w:type="dxa"/>
        <w:shd w:val="clear" w:color="auto" w:fill="FABF8F" w:themeFill="accent6" w:themeFillTint="99"/>
        <w:tblLook w:val="04A0" w:firstRow="1" w:lastRow="0" w:firstColumn="1" w:lastColumn="0" w:noHBand="0" w:noVBand="1"/>
      </w:tblPr>
      <w:tblGrid>
        <w:gridCol w:w="2340"/>
        <w:gridCol w:w="4813"/>
      </w:tblGrid>
      <w:tr w:rsidR="00170B1A" w14:paraId="769291BA" w14:textId="77777777" w:rsidTr="001D7A77">
        <w:trPr>
          <w:cantSplit/>
          <w:tblHeader/>
        </w:trPr>
        <w:tc>
          <w:tcPr>
            <w:tcW w:w="2340" w:type="dxa"/>
            <w:shd w:val="clear" w:color="auto" w:fill="365F91" w:themeFill="accent1" w:themeFillShade="BF"/>
          </w:tcPr>
          <w:p w14:paraId="686B71B2" w14:textId="396D13A0" w:rsidR="00170B1A" w:rsidRPr="007A383F" w:rsidRDefault="00170B1A" w:rsidP="0036096F">
            <w:pPr>
              <w:pStyle w:val="Whitechartheaderinformation"/>
            </w:pPr>
            <w:r w:rsidRPr="007A383F">
              <w:t>Description</w:t>
            </w:r>
          </w:p>
        </w:tc>
        <w:tc>
          <w:tcPr>
            <w:tcW w:w="4813" w:type="dxa"/>
            <w:shd w:val="clear" w:color="auto" w:fill="808080" w:themeFill="background1" w:themeFillShade="80"/>
          </w:tcPr>
          <w:p w14:paraId="7CF5A39C" w14:textId="6E8CCA23" w:rsidR="00170B1A" w:rsidRPr="0036096F" w:rsidRDefault="00170B1A" w:rsidP="0036096F">
            <w:pPr>
              <w:pStyle w:val="Whitechartheaderinformation"/>
            </w:pPr>
            <w:r w:rsidRPr="0036096F">
              <w:t>Characters</w:t>
            </w:r>
          </w:p>
        </w:tc>
      </w:tr>
      <w:tr w:rsidR="00D91DFF" w14:paraId="7BB4F17F" w14:textId="77777777" w:rsidTr="001D7A77">
        <w:trPr>
          <w:cantSplit/>
          <w:tblHeader/>
        </w:trPr>
        <w:tc>
          <w:tcPr>
            <w:tcW w:w="2340" w:type="dxa"/>
            <w:shd w:val="clear" w:color="auto" w:fill="auto"/>
          </w:tcPr>
          <w:p w14:paraId="07212342" w14:textId="77777777" w:rsidR="00D91DFF" w:rsidRPr="00B10C2F" w:rsidRDefault="00D91DFF" w:rsidP="006A3FCA">
            <w:pPr>
              <w:pStyle w:val="CVTabletext"/>
            </w:pPr>
            <w:r w:rsidRPr="00B10C2F">
              <w:t>Upper case characters</w:t>
            </w:r>
          </w:p>
        </w:tc>
        <w:tc>
          <w:tcPr>
            <w:tcW w:w="4813" w:type="dxa"/>
            <w:shd w:val="clear" w:color="auto" w:fill="auto"/>
          </w:tcPr>
          <w:p w14:paraId="1D525C8B" w14:textId="5577EFCE" w:rsidR="00D91DFF" w:rsidRPr="00B10C2F" w:rsidRDefault="00D91DFF" w:rsidP="000C5F9C">
            <w:pPr>
              <w:pStyle w:val="CVTabletext"/>
            </w:pPr>
            <w:r w:rsidRPr="00B10C2F">
              <w:t>A</w:t>
            </w:r>
            <w:r w:rsidR="000C5F9C">
              <w:rPr>
                <w:rFonts w:cs="Calibri"/>
              </w:rPr>
              <w:t>–</w:t>
            </w:r>
            <w:r w:rsidRPr="00B10C2F">
              <w:t>Z</w:t>
            </w:r>
          </w:p>
        </w:tc>
      </w:tr>
      <w:tr w:rsidR="00D91DFF" w14:paraId="74B810A4" w14:textId="77777777" w:rsidTr="001D7A77">
        <w:trPr>
          <w:cantSplit/>
          <w:tblHeader/>
        </w:trPr>
        <w:tc>
          <w:tcPr>
            <w:tcW w:w="2340" w:type="dxa"/>
            <w:shd w:val="clear" w:color="auto" w:fill="auto"/>
          </w:tcPr>
          <w:p w14:paraId="67A18D65" w14:textId="77777777" w:rsidR="00D91DFF" w:rsidRPr="00B10C2F" w:rsidRDefault="00D91DFF" w:rsidP="006A3FCA">
            <w:pPr>
              <w:pStyle w:val="CVTabletext"/>
            </w:pPr>
            <w:r w:rsidRPr="00B10C2F">
              <w:t>Lower case characters</w:t>
            </w:r>
          </w:p>
        </w:tc>
        <w:tc>
          <w:tcPr>
            <w:tcW w:w="4813" w:type="dxa"/>
            <w:shd w:val="clear" w:color="auto" w:fill="auto"/>
          </w:tcPr>
          <w:p w14:paraId="3BBA4A10" w14:textId="48D1B6B2" w:rsidR="00D91DFF" w:rsidRPr="00B10C2F" w:rsidRDefault="00D91DFF" w:rsidP="000C5F9C">
            <w:pPr>
              <w:pStyle w:val="CVTabletext"/>
            </w:pPr>
            <w:r>
              <w:t>a</w:t>
            </w:r>
            <w:r w:rsidR="000C5F9C">
              <w:rPr>
                <w:rFonts w:cs="Calibri"/>
              </w:rPr>
              <w:t>–</w:t>
            </w:r>
            <w:r w:rsidRPr="00B10C2F">
              <w:t>z</w:t>
            </w:r>
          </w:p>
        </w:tc>
      </w:tr>
      <w:tr w:rsidR="00D91DFF" w14:paraId="1C0D1DB5" w14:textId="77777777" w:rsidTr="001D7A77">
        <w:trPr>
          <w:cantSplit/>
          <w:tblHeader/>
        </w:trPr>
        <w:tc>
          <w:tcPr>
            <w:tcW w:w="2340" w:type="dxa"/>
            <w:shd w:val="clear" w:color="auto" w:fill="auto"/>
          </w:tcPr>
          <w:p w14:paraId="546352B2" w14:textId="77777777" w:rsidR="00D91DFF" w:rsidRPr="00B10C2F" w:rsidRDefault="00D91DFF" w:rsidP="006A3FCA">
            <w:pPr>
              <w:pStyle w:val="CVTabletext"/>
            </w:pPr>
            <w:r w:rsidRPr="00B10C2F">
              <w:t>Digits</w:t>
            </w:r>
          </w:p>
        </w:tc>
        <w:tc>
          <w:tcPr>
            <w:tcW w:w="4813" w:type="dxa"/>
            <w:shd w:val="clear" w:color="auto" w:fill="auto"/>
          </w:tcPr>
          <w:p w14:paraId="01685EE5" w14:textId="05557923" w:rsidR="00D91DFF" w:rsidRPr="00B10C2F" w:rsidRDefault="00D91DFF" w:rsidP="000C5F9C">
            <w:pPr>
              <w:pStyle w:val="CVTabletext"/>
            </w:pPr>
            <w:r w:rsidRPr="00B10C2F">
              <w:t>0</w:t>
            </w:r>
            <w:r w:rsidR="000C5F9C">
              <w:rPr>
                <w:rFonts w:cs="Calibri"/>
              </w:rPr>
              <w:t>–</w:t>
            </w:r>
            <w:r w:rsidRPr="00B10C2F">
              <w:t>9</w:t>
            </w:r>
          </w:p>
        </w:tc>
      </w:tr>
      <w:tr w:rsidR="00D91DFF" w14:paraId="21DCB1F9" w14:textId="77777777" w:rsidTr="001D7A77">
        <w:trPr>
          <w:cantSplit/>
          <w:tblHeader/>
        </w:trPr>
        <w:tc>
          <w:tcPr>
            <w:tcW w:w="2340" w:type="dxa"/>
            <w:shd w:val="clear" w:color="auto" w:fill="auto"/>
          </w:tcPr>
          <w:p w14:paraId="3E396A2B" w14:textId="77777777" w:rsidR="00D91DFF" w:rsidRPr="00B10C2F" w:rsidRDefault="00D91DFF" w:rsidP="006A3FCA">
            <w:pPr>
              <w:pStyle w:val="CVTabletext"/>
            </w:pPr>
            <w:r w:rsidRPr="00B10C2F">
              <w:lastRenderedPageBreak/>
              <w:t>Special characters</w:t>
            </w:r>
          </w:p>
        </w:tc>
        <w:tc>
          <w:tcPr>
            <w:tcW w:w="4813" w:type="dxa"/>
            <w:shd w:val="clear" w:color="auto" w:fill="auto"/>
          </w:tcPr>
          <w:p w14:paraId="3BAAC88E" w14:textId="77777777" w:rsidR="00D91DFF" w:rsidRPr="00B10C2F" w:rsidRDefault="00D91DFF" w:rsidP="006A3FCA">
            <w:pPr>
              <w:pStyle w:val="CVTabletext"/>
            </w:pPr>
            <w:r w:rsidRPr="00B10C2F">
              <w:t>~ ! @ # $ % ^ &amp; * _ - + = ` | \ () {} [] : ; " ' &lt; &gt; , . ? /</w:t>
            </w:r>
          </w:p>
        </w:tc>
      </w:tr>
    </w:tbl>
    <w:p w14:paraId="0452FBD4" w14:textId="77777777" w:rsidR="00D91DFF" w:rsidRPr="007C771A" w:rsidRDefault="00D91DFF" w:rsidP="00D91DFF">
      <w:pPr>
        <w:pStyle w:val="CVTableCaption"/>
        <w:tabs>
          <w:tab w:val="left" w:pos="1985"/>
        </w:tabs>
      </w:pPr>
      <w:r>
        <w:t>System Accepted Password Characters</w:t>
      </w:r>
    </w:p>
    <w:p w14:paraId="16DFD315" w14:textId="4C8245E4" w:rsidR="00D91DFF" w:rsidRDefault="00D91DFF" w:rsidP="00F7178F">
      <w:pPr>
        <w:pStyle w:val="ListNumber"/>
      </w:pPr>
      <w:r>
        <w:t xml:space="preserve">Reenter the password in the </w:t>
      </w:r>
      <w:r w:rsidRPr="007008BE">
        <w:rPr>
          <w:b/>
        </w:rPr>
        <w:t>Repeat new password</w:t>
      </w:r>
      <w:r>
        <w:t xml:space="preserve"> box.</w:t>
      </w:r>
    </w:p>
    <w:p w14:paraId="039E4F23" w14:textId="77777777" w:rsidR="00ED4054" w:rsidRPr="005B7557" w:rsidRDefault="00ED4054" w:rsidP="00ED4054">
      <w:pPr>
        <w:pStyle w:val="CVChapterBodyCopyIndent1"/>
      </w:pPr>
      <w:r w:rsidRPr="005B7557">
        <w:t>In case you forget the existing password, it is recommended to add a security question to reset a new password.</w:t>
      </w:r>
    </w:p>
    <w:p w14:paraId="1E25F2C8" w14:textId="77777777" w:rsidR="00ED4054" w:rsidRDefault="00ED4054" w:rsidP="00ED4054">
      <w:pPr>
        <w:pStyle w:val="ListNumber"/>
        <w:spacing w:before="120" w:after="240"/>
      </w:pPr>
      <w:r>
        <w:t xml:space="preserve">Under </w:t>
      </w:r>
      <w:r w:rsidRPr="0020085B">
        <w:rPr>
          <w:b/>
        </w:rPr>
        <w:t>Choose a forgot password</w:t>
      </w:r>
      <w:r>
        <w:t xml:space="preserve"> question on the </w:t>
      </w:r>
      <w:r w:rsidRPr="00D47340">
        <w:rPr>
          <w:b/>
        </w:rPr>
        <w:t xml:space="preserve">Create your Navvis </w:t>
      </w:r>
      <w:r>
        <w:rPr>
          <w:b/>
        </w:rPr>
        <w:t xml:space="preserve">&amp; Company, LLC </w:t>
      </w:r>
      <w:r w:rsidRPr="00D47340">
        <w:rPr>
          <w:b/>
        </w:rPr>
        <w:t>account</w:t>
      </w:r>
      <w:r>
        <w:t xml:space="preserve"> screen, select the arrow to view the questions.</w:t>
      </w:r>
    </w:p>
    <w:p w14:paraId="4BACC93E" w14:textId="24FD8036" w:rsidR="00280D0E" w:rsidRDefault="00280D0E" w:rsidP="00ED4054">
      <w:pPr>
        <w:pStyle w:val="CVFigure"/>
      </w:pPr>
      <w:r>
        <w:drawing>
          <wp:inline distT="0" distB="0" distL="0" distR="0" wp14:anchorId="2C2C5FA0" wp14:editId="27BFBF52">
            <wp:extent cx="3609975" cy="339071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 Login Screen - All 3 (2).png"/>
                    <pic:cNvPicPr/>
                  </pic:nvPicPr>
                  <pic:blipFill>
                    <a:blip r:embed="rId30">
                      <a:extLst>
                        <a:ext uri="{28A0092B-C50C-407E-A947-70E740481C1C}">
                          <a14:useLocalDpi xmlns:a14="http://schemas.microsoft.com/office/drawing/2010/main" val="0"/>
                        </a:ext>
                      </a:extLst>
                    </a:blip>
                    <a:stretch>
                      <a:fillRect/>
                    </a:stretch>
                  </pic:blipFill>
                  <pic:spPr>
                    <a:xfrm>
                      <a:off x="0" y="0"/>
                      <a:ext cx="3616564" cy="3396903"/>
                    </a:xfrm>
                    <a:prstGeom prst="rect">
                      <a:avLst/>
                    </a:prstGeom>
                  </pic:spPr>
                </pic:pic>
              </a:graphicData>
            </a:graphic>
          </wp:inline>
        </w:drawing>
      </w:r>
    </w:p>
    <w:p w14:paraId="08252847" w14:textId="77777777" w:rsidR="00796E79" w:rsidRDefault="00796E79" w:rsidP="00796E79">
      <w:pPr>
        <w:pStyle w:val="CVFigureCaption"/>
      </w:pPr>
      <w:r>
        <w:t>Choose A Forgot Password Question</w:t>
      </w:r>
    </w:p>
    <w:p w14:paraId="111A89C6" w14:textId="77777777" w:rsidR="00796E79" w:rsidRDefault="00796E79" w:rsidP="00796E79">
      <w:pPr>
        <w:pStyle w:val="ListNumber"/>
      </w:pPr>
      <w:r>
        <w:t>Choose a security question from the list.</w:t>
      </w:r>
    </w:p>
    <w:p w14:paraId="42242CF3" w14:textId="77777777" w:rsidR="00796E79" w:rsidRDefault="00796E79" w:rsidP="00796E79">
      <w:pPr>
        <w:pStyle w:val="ListNumber"/>
      </w:pPr>
      <w:r>
        <w:t xml:space="preserve">In the </w:t>
      </w:r>
      <w:r w:rsidRPr="00D47340">
        <w:rPr>
          <w:b/>
        </w:rPr>
        <w:t>Answer</w:t>
      </w:r>
      <w:r>
        <w:t xml:space="preserve"> box, enter the answer. You must remember this answer because it is used at a later date to reset a forgotten or expired password.</w:t>
      </w:r>
    </w:p>
    <w:p w14:paraId="53B65540" w14:textId="77777777" w:rsidR="00ED4054" w:rsidRDefault="00ED4054" w:rsidP="00ED4054">
      <w:pPr>
        <w:pStyle w:val="ListNumber"/>
        <w:spacing w:before="120" w:after="240"/>
      </w:pPr>
      <w:r>
        <w:t>Choose a picture as a security image on the</w:t>
      </w:r>
      <w:r w:rsidRPr="00D47340">
        <w:t xml:space="preserve"> </w:t>
      </w:r>
      <w:r w:rsidRPr="00D47340">
        <w:rPr>
          <w:b/>
        </w:rPr>
        <w:t xml:space="preserve">Create your Navvis </w:t>
      </w:r>
      <w:r>
        <w:rPr>
          <w:b/>
        </w:rPr>
        <w:t xml:space="preserve">&amp; Company, LLC </w:t>
      </w:r>
      <w:r w:rsidRPr="003F53F9">
        <w:rPr>
          <w:b/>
        </w:rPr>
        <w:t>account</w:t>
      </w:r>
      <w:r>
        <w:t xml:space="preserve"> screen and then select </w:t>
      </w:r>
      <w:r w:rsidRPr="00D47340">
        <w:rPr>
          <w:b/>
        </w:rPr>
        <w:t>Create My Account</w:t>
      </w:r>
      <w:r>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796E79" w14:paraId="7A70ACEB" w14:textId="77777777" w:rsidTr="006A3FCA">
        <w:trPr>
          <w:trHeight w:val="989"/>
        </w:trPr>
        <w:tc>
          <w:tcPr>
            <w:tcW w:w="294" w:type="dxa"/>
            <w:vAlign w:val="center"/>
          </w:tcPr>
          <w:p w14:paraId="760F1D06" w14:textId="347052DB" w:rsidR="00796E79" w:rsidRDefault="00701ECE" w:rsidP="006A3FCA">
            <w:pPr>
              <w:pStyle w:val="ChapterBodyCopy"/>
              <w:jc w:val="left"/>
            </w:pPr>
            <w:r w:rsidRPr="007132F5">
              <w:rPr>
                <w:noProof/>
                <w:lang w:val="en-IN" w:eastAsia="en-IN"/>
              </w:rPr>
              <w:drawing>
                <wp:inline distT="0" distB="0" distL="0" distR="0" wp14:anchorId="542773E6" wp14:editId="021B7A32">
                  <wp:extent cx="441691" cy="438150"/>
                  <wp:effectExtent l="0" t="0" r="0" b="0"/>
                  <wp:docPr id="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3CD96125" w14:textId="366B6127" w:rsidR="00796E79" w:rsidRDefault="00796E79" w:rsidP="00ED4054">
            <w:pPr>
              <w:pStyle w:val="CVCalloutNote"/>
            </w:pPr>
            <w:r w:rsidRPr="00123412">
              <w:t>The security image displays in</w:t>
            </w:r>
            <w:r w:rsidR="00293A4A">
              <w:t xml:space="preserve"> the </w:t>
            </w:r>
            <w:hyperlink w:anchor="NAVVISsignInScreen" w:history="1">
              <w:r w:rsidR="00ED4054">
                <w:rPr>
                  <w:rStyle w:val="Hyperlink"/>
                </w:rPr>
                <w:t>Coreo</w:t>
              </w:r>
              <w:r w:rsidR="00293A4A" w:rsidRPr="00E3363E">
                <w:rPr>
                  <w:rStyle w:val="Hyperlink"/>
                  <w:rFonts w:cstheme="minorBidi"/>
                </w:rPr>
                <w:t xml:space="preserve"> Sign In screen</w:t>
              </w:r>
            </w:hyperlink>
            <w:r w:rsidR="00E3363E">
              <w:t xml:space="preserve"> on entering the user name</w:t>
            </w:r>
            <w:r w:rsidRPr="00123412">
              <w:t>.</w:t>
            </w:r>
          </w:p>
        </w:tc>
      </w:tr>
    </w:tbl>
    <w:p w14:paraId="36C71AE5" w14:textId="6CCA074E" w:rsidR="0073714C" w:rsidRDefault="0073714C" w:rsidP="00796E79">
      <w:pPr>
        <w:pStyle w:val="CVspacebeforetable"/>
      </w:pPr>
    </w:p>
    <w:p w14:paraId="3A2D93BA" w14:textId="27993344" w:rsidR="00796E79" w:rsidRPr="006508FC" w:rsidRDefault="00796E79" w:rsidP="00796E79">
      <w:pPr>
        <w:pStyle w:val="ListNumber"/>
      </w:pPr>
      <w:r w:rsidRPr="006508FC">
        <w:t xml:space="preserve">The </w:t>
      </w:r>
      <w:r w:rsidR="00731B9C">
        <w:rPr>
          <w:b/>
        </w:rPr>
        <w:t>Coreo</w:t>
      </w:r>
      <w:r w:rsidRPr="006508FC">
        <w:t xml:space="preserve"> landing screen opens.</w:t>
      </w:r>
    </w:p>
    <w:p w14:paraId="4A620D1E" w14:textId="235076B1" w:rsidR="00B1443A" w:rsidRDefault="00007933" w:rsidP="00E51F7F">
      <w:pPr>
        <w:pStyle w:val="CVFigure"/>
      </w:pPr>
      <w:commentRangeStart w:id="17"/>
      <w:r>
        <w:lastRenderedPageBreak/>
        <w:drawing>
          <wp:inline distT="0" distB="0" distL="0" distR="0" wp14:anchorId="60E623D7" wp14:editId="732B75A0">
            <wp:extent cx="4714875" cy="222592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5 Coreo Landing screen.png"/>
                    <pic:cNvPicPr/>
                  </pic:nvPicPr>
                  <pic:blipFill>
                    <a:blip r:embed="rId31">
                      <a:extLst>
                        <a:ext uri="{28A0092B-C50C-407E-A947-70E740481C1C}">
                          <a14:useLocalDpi xmlns:a14="http://schemas.microsoft.com/office/drawing/2010/main" val="0"/>
                        </a:ext>
                      </a:extLst>
                    </a:blip>
                    <a:stretch>
                      <a:fillRect/>
                    </a:stretch>
                  </pic:blipFill>
                  <pic:spPr>
                    <a:xfrm>
                      <a:off x="0" y="0"/>
                      <a:ext cx="4720919" cy="2228776"/>
                    </a:xfrm>
                    <a:prstGeom prst="rect">
                      <a:avLst/>
                    </a:prstGeom>
                  </pic:spPr>
                </pic:pic>
              </a:graphicData>
            </a:graphic>
          </wp:inline>
        </w:drawing>
      </w:r>
      <w:commentRangeEnd w:id="17"/>
      <w:r w:rsidR="009729C1">
        <w:rPr>
          <w:rStyle w:val="CommentReference"/>
          <w:noProof w:val="0"/>
          <w:lang w:val="en-US" w:eastAsia="en-US"/>
        </w:rPr>
        <w:commentReference w:id="17"/>
      </w:r>
    </w:p>
    <w:p w14:paraId="6F880FA7" w14:textId="766D82B2" w:rsidR="00796E79" w:rsidRDefault="00731B9C" w:rsidP="00796E79">
      <w:pPr>
        <w:pStyle w:val="CVFigureCaption"/>
      </w:pPr>
      <w:bookmarkStart w:id="18" w:name="CoreoLandingScreen"/>
      <w:r>
        <w:t>Coreo</w:t>
      </w:r>
      <w:r w:rsidR="00796E79">
        <w:t xml:space="preserve"> Landing Screen</w:t>
      </w:r>
    </w:p>
    <w:bookmarkEnd w:id="18"/>
    <w:p w14:paraId="0D4B9FAE" w14:textId="77777777" w:rsidR="00731B9C" w:rsidRDefault="00427FCF" w:rsidP="00731B9C">
      <w:pPr>
        <w:pStyle w:val="ListNumber"/>
        <w:spacing w:before="120" w:after="240"/>
      </w:pPr>
      <w:r>
        <w:t xml:space="preserve">Select the </w:t>
      </w:r>
      <w:r w:rsidRPr="00055012">
        <w:rPr>
          <w:b/>
        </w:rPr>
        <w:t>Coreo</w:t>
      </w:r>
      <w:r>
        <w:rPr>
          <w:b/>
        </w:rPr>
        <w:t xml:space="preserve"> </w:t>
      </w:r>
      <w:r w:rsidR="00731B9C">
        <w:rPr>
          <w:b/>
        </w:rPr>
        <w:t>View</w:t>
      </w:r>
      <w:r>
        <w:t xml:space="preserve"> </w:t>
      </w:r>
      <w:r w:rsidR="00E3363E">
        <w:t>button</w:t>
      </w:r>
      <w:r>
        <w:t xml:space="preserve"> on the landing screen.</w:t>
      </w:r>
      <w:r w:rsidR="00731B9C">
        <w:t xml:space="preserve"> The Coreo applications that you see on the Coreo landing screen depends upon the user-role and permissions assigned to you by your system administrator.</w:t>
      </w:r>
    </w:p>
    <w:p w14:paraId="3FE0DFEA" w14:textId="015142FC" w:rsidR="00427FCF" w:rsidRDefault="00427FCF" w:rsidP="00427FCF">
      <w:pPr>
        <w:pStyle w:val="ListNumber"/>
      </w:pPr>
      <w:r>
        <w:t xml:space="preserve">The </w:t>
      </w:r>
      <w:r w:rsidR="00731B9C">
        <w:rPr>
          <w:b/>
        </w:rPr>
        <w:t>Coreo</w:t>
      </w:r>
      <w:r w:rsidRPr="00FB3A81">
        <w:rPr>
          <w:b/>
        </w:rPr>
        <w:t xml:space="preserve"> Sign in</w:t>
      </w:r>
      <w:r>
        <w:t xml:space="preserve"> screen open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DC647D" w14:paraId="459FB17F" w14:textId="77777777" w:rsidTr="001944D2">
        <w:trPr>
          <w:trHeight w:val="989"/>
        </w:trPr>
        <w:tc>
          <w:tcPr>
            <w:tcW w:w="294" w:type="dxa"/>
            <w:vAlign w:val="center"/>
          </w:tcPr>
          <w:p w14:paraId="2BD017A7" w14:textId="77777777" w:rsidR="00DC647D" w:rsidRDefault="00DC647D" w:rsidP="001944D2">
            <w:pPr>
              <w:pStyle w:val="ChapterBodyCopy"/>
              <w:jc w:val="left"/>
            </w:pPr>
            <w:r w:rsidRPr="007132F5">
              <w:rPr>
                <w:noProof/>
                <w:lang w:val="en-IN" w:eastAsia="en-IN"/>
              </w:rPr>
              <w:drawing>
                <wp:inline distT="0" distB="0" distL="0" distR="0" wp14:anchorId="1A692C35" wp14:editId="654C746F">
                  <wp:extent cx="441691" cy="438150"/>
                  <wp:effectExtent l="0" t="0" r="0" b="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4A38161A" w14:textId="7A59F093" w:rsidR="00DC647D" w:rsidRDefault="00DC647D" w:rsidP="00293A4A">
            <w:pPr>
              <w:pStyle w:val="CVCalloutNote"/>
            </w:pPr>
            <w:r>
              <w:t>On</w:t>
            </w:r>
            <w:r w:rsidR="00293A4A">
              <w:t>c</w:t>
            </w:r>
            <w:r>
              <w:t xml:space="preserve">e the </w:t>
            </w:r>
            <w:r w:rsidR="00731B9C">
              <w:t>user accepts EULA and the O</w:t>
            </w:r>
            <w:r w:rsidR="00293A4A">
              <w:t>kta SSO account is activated, the new user becomes an existing user</w:t>
            </w:r>
            <w:r w:rsidRPr="00123412">
              <w:t>.</w:t>
            </w:r>
          </w:p>
          <w:p w14:paraId="69282EFE" w14:textId="1202FB8F" w:rsidR="000213EA" w:rsidRDefault="000213EA" w:rsidP="00731B9C">
            <w:pPr>
              <w:pStyle w:val="CVCalloutNote"/>
            </w:pPr>
            <w:r>
              <w:t xml:space="preserve">As an existing user, go to </w:t>
            </w:r>
            <w:commentRangeStart w:id="19"/>
            <w:r w:rsidRPr="00EE5B60">
              <w:rPr>
                <w:rStyle w:val="Hyperlink"/>
              </w:rPr>
              <w:t>nav</w:t>
            </w:r>
            <w:r>
              <w:rPr>
                <w:rStyle w:val="Hyperlink"/>
              </w:rPr>
              <w:t>vis.oktapreview.com</w:t>
            </w:r>
            <w:r>
              <w:t xml:space="preserve"> </w:t>
            </w:r>
            <w:commentRangeEnd w:id="19"/>
            <w:r>
              <w:rPr>
                <w:rStyle w:val="CommentReference"/>
                <w:rFonts w:asciiTheme="minorHAnsi" w:hAnsiTheme="minorHAnsi"/>
              </w:rPr>
              <w:commentReference w:id="19"/>
            </w:r>
            <w:r>
              <w:t xml:space="preserve">to open the </w:t>
            </w:r>
            <w:r w:rsidR="00731B9C">
              <w:t>Coreo</w:t>
            </w:r>
            <w:r w:rsidRPr="00591568">
              <w:t xml:space="preserve"> Sign in </w:t>
            </w:r>
            <w:r>
              <w:t>screen.</w:t>
            </w:r>
          </w:p>
        </w:tc>
      </w:tr>
    </w:tbl>
    <w:p w14:paraId="700842A7" w14:textId="77777777" w:rsidR="00DC647D" w:rsidRDefault="00DC647D" w:rsidP="00952249">
      <w:pPr>
        <w:pStyle w:val="CVspacebeforetable"/>
      </w:pPr>
    </w:p>
    <w:p w14:paraId="2AFD2174" w14:textId="3AAE23F7" w:rsidR="00796E79" w:rsidRDefault="00731B9C" w:rsidP="00731B9C">
      <w:pPr>
        <w:pStyle w:val="CVFigure"/>
      </w:pPr>
      <w:r>
        <w:lastRenderedPageBreak/>
        <w:drawing>
          <wp:inline distT="0" distB="0" distL="0" distR="0" wp14:anchorId="45A6994A" wp14:editId="411BBA17">
            <wp:extent cx="2494483" cy="3593980"/>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7 Coreo Sign In screen.png"/>
                    <pic:cNvPicPr/>
                  </pic:nvPicPr>
                  <pic:blipFill>
                    <a:blip r:embed="rId32">
                      <a:extLst>
                        <a:ext uri="{28A0092B-C50C-407E-A947-70E740481C1C}">
                          <a14:useLocalDpi xmlns:a14="http://schemas.microsoft.com/office/drawing/2010/main" val="0"/>
                        </a:ext>
                      </a:extLst>
                    </a:blip>
                    <a:stretch>
                      <a:fillRect/>
                    </a:stretch>
                  </pic:blipFill>
                  <pic:spPr>
                    <a:xfrm>
                      <a:off x="0" y="0"/>
                      <a:ext cx="2503713" cy="3607278"/>
                    </a:xfrm>
                    <a:prstGeom prst="rect">
                      <a:avLst/>
                    </a:prstGeom>
                  </pic:spPr>
                </pic:pic>
              </a:graphicData>
            </a:graphic>
          </wp:inline>
        </w:drawing>
      </w:r>
    </w:p>
    <w:p w14:paraId="760AF4A2" w14:textId="1758A9A4" w:rsidR="00427FCF" w:rsidRDefault="00ED4054" w:rsidP="00427FCF">
      <w:pPr>
        <w:pStyle w:val="CVFigureCaption"/>
      </w:pPr>
      <w:bookmarkStart w:id="20" w:name="NAVVISsignInScreen"/>
      <w:r>
        <w:t>Coreo</w:t>
      </w:r>
      <w:r w:rsidR="00427FCF">
        <w:t xml:space="preserve"> Sign In Screen</w:t>
      </w:r>
    </w:p>
    <w:bookmarkEnd w:id="20"/>
    <w:p w14:paraId="46DBAA4E" w14:textId="08720B18" w:rsidR="00427FCF" w:rsidRDefault="00427FCF" w:rsidP="00427FCF">
      <w:pPr>
        <w:pStyle w:val="ListNumber"/>
      </w:pPr>
      <w:r>
        <w:t xml:space="preserve">Enter the user ID in the </w:t>
      </w:r>
      <w:r w:rsidRPr="00D91474">
        <w:rPr>
          <w:b/>
        </w:rPr>
        <w:t>Username</w:t>
      </w:r>
      <w:r>
        <w:t xml:space="preserve"> box</w:t>
      </w:r>
      <w:r w:rsidR="00731B9C">
        <w:t>.</w:t>
      </w:r>
    </w:p>
    <w:p w14:paraId="74214042" w14:textId="77777777" w:rsidR="00427FCF" w:rsidRDefault="00427FCF" w:rsidP="00427FCF">
      <w:pPr>
        <w:pStyle w:val="ListNumber"/>
      </w:pPr>
      <w:r>
        <w:t xml:space="preserve">Enter the password in the </w:t>
      </w:r>
      <w:r w:rsidRPr="00D91474">
        <w:rPr>
          <w:b/>
        </w:rPr>
        <w:t>Password</w:t>
      </w:r>
      <w:r>
        <w:t xml:space="preserve"> box. The </w:t>
      </w:r>
      <w:hyperlink w:anchor="PasswordCharacters" w:history="1">
        <w:r w:rsidRPr="00AD403A">
          <w:rPr>
            <w:rStyle w:val="Hyperlink"/>
            <w:rFonts w:cstheme="minorBidi"/>
          </w:rPr>
          <w:t>password</w:t>
        </w:r>
      </w:hyperlink>
      <w:r>
        <w:t xml:space="preserve"> must be at least 8 characters long and a maximum of 25 characters.</w:t>
      </w:r>
    </w:p>
    <w:p w14:paraId="3AAB2095" w14:textId="06BB4C72" w:rsidR="00427FCF" w:rsidRDefault="00427FCF" w:rsidP="00427FCF">
      <w:pPr>
        <w:pStyle w:val="ListNumber"/>
      </w:pPr>
      <w:r>
        <w:t xml:space="preserve">Select </w:t>
      </w:r>
      <w:r w:rsidRPr="00DC3A89">
        <w:rPr>
          <w:b/>
        </w:rPr>
        <w:t>Sign In</w:t>
      </w:r>
      <w:r>
        <w:t>.</w:t>
      </w:r>
    </w:p>
    <w:p w14:paraId="798751C7" w14:textId="77777777" w:rsidR="00427FCF" w:rsidRDefault="00427FCF" w:rsidP="00427FCF">
      <w:pPr>
        <w:pStyle w:val="ListNumber"/>
      </w:pPr>
      <w:r>
        <w:t>The EULA screen displays for a first-time user of Coreo View. A first-time user of Coreo View is required to accept the EULA (End User License and Business Associate Agreement) before accessing the Coreo View application.</w:t>
      </w:r>
    </w:p>
    <w:p w14:paraId="5A706CC2" w14:textId="71304CAF" w:rsidR="00427FCF" w:rsidRDefault="00731B9C" w:rsidP="0077054A">
      <w:pPr>
        <w:pStyle w:val="CVFigure"/>
      </w:pPr>
      <w:r>
        <w:drawing>
          <wp:inline distT="0" distB="0" distL="0" distR="0" wp14:anchorId="64FAC331" wp14:editId="5FBED02E">
            <wp:extent cx="3847796" cy="2356774"/>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8 EULA Agreement.png"/>
                    <pic:cNvPicPr/>
                  </pic:nvPicPr>
                  <pic:blipFill>
                    <a:blip r:embed="rId33">
                      <a:extLst>
                        <a:ext uri="{28A0092B-C50C-407E-A947-70E740481C1C}">
                          <a14:useLocalDpi xmlns:a14="http://schemas.microsoft.com/office/drawing/2010/main" val="0"/>
                        </a:ext>
                      </a:extLst>
                    </a:blip>
                    <a:stretch>
                      <a:fillRect/>
                    </a:stretch>
                  </pic:blipFill>
                  <pic:spPr>
                    <a:xfrm>
                      <a:off x="0" y="0"/>
                      <a:ext cx="3861876" cy="2365398"/>
                    </a:xfrm>
                    <a:prstGeom prst="rect">
                      <a:avLst/>
                    </a:prstGeom>
                  </pic:spPr>
                </pic:pic>
              </a:graphicData>
            </a:graphic>
          </wp:inline>
        </w:drawing>
      </w:r>
    </w:p>
    <w:p w14:paraId="176F1021" w14:textId="77777777" w:rsidR="00427FCF" w:rsidRDefault="00427FCF" w:rsidP="0077054A">
      <w:pPr>
        <w:pStyle w:val="CVFigureCaption"/>
      </w:pPr>
      <w:r>
        <w:t>EULA PAGE</w:t>
      </w:r>
    </w:p>
    <w:p w14:paraId="542664BA" w14:textId="359FD48B" w:rsidR="00427FCF" w:rsidRDefault="00427FCF" w:rsidP="00427FCF">
      <w:pPr>
        <w:pStyle w:val="ListNumber"/>
      </w:pPr>
      <w:r>
        <w:lastRenderedPageBreak/>
        <w:t xml:space="preserve">Read the terms and conditions and select the </w:t>
      </w:r>
      <w:r w:rsidRPr="00DC3A89">
        <w:rPr>
          <w:b/>
        </w:rPr>
        <w:t>I Accept</w:t>
      </w:r>
      <w:r>
        <w:t xml:space="preserve"> button. Your </w:t>
      </w:r>
      <w:r w:rsidR="00731B9C">
        <w:t>Okta SSO</w:t>
      </w:r>
      <w:r w:rsidR="0077054A">
        <w:t xml:space="preserve"> </w:t>
      </w:r>
      <w:r>
        <w:t xml:space="preserve">account is activated successfully and the </w:t>
      </w:r>
      <w:r w:rsidR="0077054A">
        <w:t xml:space="preserve">Coreo View </w:t>
      </w:r>
      <w:r>
        <w:t>home page opens.</w:t>
      </w:r>
    </w:p>
    <w:p w14:paraId="6CD2262B" w14:textId="1FE59645" w:rsidR="00427FCF" w:rsidRPr="00E53A61" w:rsidRDefault="00731B9C" w:rsidP="00E53A61">
      <w:pPr>
        <w:pStyle w:val="Heading2"/>
      </w:pPr>
      <w:bookmarkStart w:id="21" w:name="_Toc26474356"/>
      <w:r>
        <w:t>Manage Locked O</w:t>
      </w:r>
      <w:r w:rsidR="00E53A61" w:rsidRPr="00E53A61">
        <w:t>kta SS</w:t>
      </w:r>
      <w:r>
        <w:t>O A</w:t>
      </w:r>
      <w:r w:rsidR="00E53A61" w:rsidRPr="00E53A61">
        <w:t>ccount</w:t>
      </w:r>
      <w:bookmarkEnd w:id="21"/>
    </w:p>
    <w:p w14:paraId="6F60D89E" w14:textId="00B396F9" w:rsidR="00427FCF" w:rsidRDefault="00427FCF" w:rsidP="00427FCF">
      <w:pPr>
        <w:pStyle w:val="ChapterBodyCopy"/>
      </w:pPr>
      <w:r>
        <w:t xml:space="preserve">The </w:t>
      </w:r>
      <w:r w:rsidR="00731B9C">
        <w:t>O</w:t>
      </w:r>
      <w:r w:rsidR="00CD54CF" w:rsidRPr="00CD54CF">
        <w:t xml:space="preserve">kta SSO account </w:t>
      </w:r>
      <w:r>
        <w:t>locks for the following reasons:</w:t>
      </w:r>
    </w:p>
    <w:p w14:paraId="716318DC" w14:textId="2781C544" w:rsidR="00427FCF" w:rsidRDefault="00427FCF" w:rsidP="00427FCF">
      <w:pPr>
        <w:pStyle w:val="ChapterBodyCopy-Bullet"/>
      </w:pPr>
      <w:r>
        <w:t>The user exceeds five failed login attempts within 24 hours. The login attempts fail when the user enters an incorrect password.</w:t>
      </w:r>
    </w:p>
    <w:p w14:paraId="38799972" w14:textId="62EDDFEF" w:rsidR="009D52E0" w:rsidRDefault="009D52E0" w:rsidP="009D52E0">
      <w:pPr>
        <w:pStyle w:val="CVChapterBodyCopyIndent1"/>
      </w:pPr>
      <w:r w:rsidRPr="009D52E0">
        <w:t>The locked account resets after 24 hours and the user can log in to the account after 2</w:t>
      </w:r>
      <w:r w:rsidR="00B129F0">
        <w:t>4 hours without contacting the O</w:t>
      </w:r>
      <w:r w:rsidRPr="009D52E0">
        <w:t>kta system administrator.</w:t>
      </w:r>
    </w:p>
    <w:tbl>
      <w:tblPr>
        <w:tblStyle w:val="TableGrid"/>
        <w:tblW w:w="0" w:type="auto"/>
        <w:tblInd w:w="392" w:type="dxa"/>
        <w:tblBorders>
          <w:insideH w:val="none" w:sz="0" w:space="0" w:color="auto"/>
          <w:insideV w:val="none" w:sz="0" w:space="0" w:color="auto"/>
        </w:tblBorders>
        <w:tblLook w:val="04A0" w:firstRow="1" w:lastRow="0" w:firstColumn="1" w:lastColumn="0" w:noHBand="0" w:noVBand="1"/>
      </w:tblPr>
      <w:tblGrid>
        <w:gridCol w:w="911"/>
        <w:gridCol w:w="7553"/>
      </w:tblGrid>
      <w:tr w:rsidR="00427FCF" w14:paraId="7836F646" w14:textId="77777777" w:rsidTr="001944D2">
        <w:trPr>
          <w:trHeight w:val="989"/>
        </w:trPr>
        <w:tc>
          <w:tcPr>
            <w:tcW w:w="816" w:type="dxa"/>
            <w:vAlign w:val="center"/>
          </w:tcPr>
          <w:p w14:paraId="644F3752" w14:textId="14FAE54A" w:rsidR="00427FCF" w:rsidRDefault="009D52E0" w:rsidP="001944D2">
            <w:pPr>
              <w:pStyle w:val="ChapterBodyCopy"/>
              <w:jc w:val="left"/>
            </w:pPr>
            <w:r w:rsidRPr="007132F5">
              <w:rPr>
                <w:noProof/>
                <w:lang w:val="en-IN" w:eastAsia="en-IN"/>
              </w:rPr>
              <w:drawing>
                <wp:inline distT="0" distB="0" distL="0" distR="0" wp14:anchorId="783B13EF" wp14:editId="36456E05">
                  <wp:extent cx="441691" cy="438150"/>
                  <wp:effectExtent l="0" t="0" r="0" b="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648" w:type="dxa"/>
            <w:vAlign w:val="center"/>
          </w:tcPr>
          <w:p w14:paraId="4E0A3242" w14:textId="4DBBCAE3" w:rsidR="00427FCF" w:rsidRDefault="009D52E0" w:rsidP="00731B9C">
            <w:pPr>
              <w:pStyle w:val="CVCalloutNote"/>
            </w:pPr>
            <w:r>
              <w:t xml:space="preserve">To </w:t>
            </w:r>
            <w:r w:rsidRPr="009D52E0">
              <w:t xml:space="preserve">unlock the </w:t>
            </w:r>
            <w:r w:rsidR="00731B9C">
              <w:t>Okta SSO</w:t>
            </w:r>
            <w:r w:rsidR="00E53A61" w:rsidRPr="009D52E0">
              <w:t xml:space="preserve"> </w:t>
            </w:r>
            <w:r w:rsidRPr="009D52E0">
              <w:t>account immediately after the five fail</w:t>
            </w:r>
            <w:r w:rsidR="00731B9C">
              <w:t>ed login attempts, contact the O</w:t>
            </w:r>
            <w:r w:rsidRPr="009D52E0">
              <w:t>kta system administrator.</w:t>
            </w:r>
          </w:p>
        </w:tc>
      </w:tr>
    </w:tbl>
    <w:p w14:paraId="7A9A98A8" w14:textId="77777777" w:rsidR="009D52E0" w:rsidRDefault="009D52E0" w:rsidP="009D52E0">
      <w:pPr>
        <w:pStyle w:val="CVspacebeforetable"/>
      </w:pPr>
    </w:p>
    <w:p w14:paraId="6CB87206" w14:textId="15E0E807" w:rsidR="00427FCF" w:rsidRDefault="00B129F0" w:rsidP="00E53A61">
      <w:pPr>
        <w:pStyle w:val="ChapterBodyCopy-Bullet"/>
      </w:pPr>
      <w:r>
        <w:t>The O</w:t>
      </w:r>
      <w:r w:rsidR="00427FCF">
        <w:t xml:space="preserve">kta system administrator can lock the </w:t>
      </w:r>
      <w:r w:rsidR="00731B9C">
        <w:t>O</w:t>
      </w:r>
      <w:r w:rsidR="00E53A61" w:rsidRPr="00E53A61">
        <w:t xml:space="preserve">kta SSO account </w:t>
      </w:r>
      <w:r w:rsidR="00427FCF">
        <w:t>as per the company lock account policy.</w:t>
      </w:r>
    </w:p>
    <w:p w14:paraId="0DEA0329" w14:textId="102CEAD0" w:rsidR="00427FCF" w:rsidRDefault="00731B9C" w:rsidP="00427FCF">
      <w:pPr>
        <w:pStyle w:val="Heading2"/>
      </w:pPr>
      <w:bookmarkStart w:id="22" w:name="_Toc26474357"/>
      <w:r>
        <w:t>Reset a Forgotten or E</w:t>
      </w:r>
      <w:r w:rsidR="00427FCF">
        <w:t>xpired password</w:t>
      </w:r>
      <w:bookmarkEnd w:id="22"/>
    </w:p>
    <w:p w14:paraId="197B0523" w14:textId="34262119" w:rsidR="00427FCF" w:rsidRDefault="00731B9C" w:rsidP="00427FCF">
      <w:pPr>
        <w:pStyle w:val="ChapterBodyCopy"/>
      </w:pPr>
      <w:r>
        <w:t>The Okta SSO</w:t>
      </w:r>
      <w:r w:rsidR="00427FCF">
        <w:t xml:space="preserve"> password policy specifies that the password expires after 60 days, and the user must reset the password periodically.</w:t>
      </w:r>
    </w:p>
    <w:p w14:paraId="1F80E1D7" w14:textId="2EE942C3" w:rsidR="00427FCF" w:rsidRDefault="00427FCF" w:rsidP="00427FCF">
      <w:pPr>
        <w:pStyle w:val="ChapterBodyCopy"/>
      </w:pPr>
      <w:r>
        <w:t xml:space="preserve">Also, if the user forgets the password, </w:t>
      </w:r>
      <w:r w:rsidR="00731B9C">
        <w:t>O</w:t>
      </w:r>
      <w:r w:rsidR="00640C41">
        <w:t xml:space="preserve">kta </w:t>
      </w:r>
      <w:r>
        <w:t>gives the option to reset the password.</w:t>
      </w:r>
    </w:p>
    <w:p w14:paraId="2E64AB94" w14:textId="77777777" w:rsidR="00427FCF" w:rsidRDefault="00427FCF" w:rsidP="00427FCF">
      <w:pPr>
        <w:pStyle w:val="ChapterBodyCopy"/>
      </w:pPr>
      <w:r>
        <w:t>Follow these steps to reset the password:</w:t>
      </w:r>
    </w:p>
    <w:p w14:paraId="7B567F46" w14:textId="10FE84CA" w:rsidR="00427FCF" w:rsidRDefault="00427FCF" w:rsidP="00064C35">
      <w:pPr>
        <w:pStyle w:val="ListNumber"/>
        <w:numPr>
          <w:ilvl w:val="0"/>
          <w:numId w:val="28"/>
        </w:numPr>
      </w:pPr>
      <w:r>
        <w:t xml:space="preserve">Go to </w:t>
      </w:r>
      <w:commentRangeStart w:id="23"/>
      <w:r w:rsidRPr="00EE5B60">
        <w:rPr>
          <w:rStyle w:val="Hyperlink"/>
        </w:rPr>
        <w:t>nav</w:t>
      </w:r>
      <w:r>
        <w:rPr>
          <w:rStyle w:val="Hyperlink"/>
        </w:rPr>
        <w:t>vis.oktapreview.com</w:t>
      </w:r>
      <w:r>
        <w:t xml:space="preserve"> </w:t>
      </w:r>
      <w:commentRangeEnd w:id="23"/>
      <w:r>
        <w:rPr>
          <w:rStyle w:val="CommentReference"/>
          <w:rFonts w:asciiTheme="minorHAnsi" w:hAnsiTheme="minorHAnsi"/>
        </w:rPr>
        <w:commentReference w:id="23"/>
      </w:r>
      <w:r>
        <w:t xml:space="preserve">to open the </w:t>
      </w:r>
      <w:r w:rsidR="00731B9C">
        <w:rPr>
          <w:b/>
        </w:rPr>
        <w:t>Coreo Sign I</w:t>
      </w:r>
      <w:r w:rsidRPr="00731B9C">
        <w:rPr>
          <w:b/>
        </w:rPr>
        <w:t xml:space="preserve">n </w:t>
      </w:r>
      <w:r>
        <w:t>screen.</w:t>
      </w:r>
    </w:p>
    <w:p w14:paraId="5CD87517" w14:textId="51D00A66" w:rsidR="00427FCF" w:rsidRDefault="00731B9C" w:rsidP="00E20737">
      <w:pPr>
        <w:pStyle w:val="CVFigure"/>
      </w:pPr>
      <w:r>
        <w:rPr>
          <w:sz w:val="16"/>
          <w:szCs w:val="16"/>
        </w:rPr>
        <w:lastRenderedPageBreak/>
        <w:drawing>
          <wp:inline distT="0" distB="0" distL="0" distR="0" wp14:anchorId="352BC1D3" wp14:editId="209A9294">
            <wp:extent cx="2368105" cy="3650285"/>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9 Need Help Signing In.png"/>
                    <pic:cNvPicPr/>
                  </pic:nvPicPr>
                  <pic:blipFill>
                    <a:blip r:embed="rId34">
                      <a:extLst>
                        <a:ext uri="{28A0092B-C50C-407E-A947-70E740481C1C}">
                          <a14:useLocalDpi xmlns:a14="http://schemas.microsoft.com/office/drawing/2010/main" val="0"/>
                        </a:ext>
                      </a:extLst>
                    </a:blip>
                    <a:stretch>
                      <a:fillRect/>
                    </a:stretch>
                  </pic:blipFill>
                  <pic:spPr>
                    <a:xfrm>
                      <a:off x="0" y="0"/>
                      <a:ext cx="2383061" cy="3673339"/>
                    </a:xfrm>
                    <a:prstGeom prst="rect">
                      <a:avLst/>
                    </a:prstGeom>
                  </pic:spPr>
                </pic:pic>
              </a:graphicData>
            </a:graphic>
          </wp:inline>
        </w:drawing>
      </w:r>
    </w:p>
    <w:p w14:paraId="59F247B0" w14:textId="77777777" w:rsidR="00731B9C" w:rsidRPr="008B7CD8" w:rsidRDefault="00731B9C" w:rsidP="00731B9C">
      <w:pPr>
        <w:pStyle w:val="CVFigureCaption"/>
      </w:pPr>
      <w:r>
        <w:t>Coreo Sign In Screen—Need help signing In</w:t>
      </w:r>
      <w:r w:rsidRPr="008B7CD8">
        <w:t>?</w:t>
      </w:r>
    </w:p>
    <w:p w14:paraId="7CDB0C86" w14:textId="77777777" w:rsidR="00427FCF" w:rsidRDefault="00427FCF" w:rsidP="00427FCF">
      <w:pPr>
        <w:pStyle w:val="ListNumber"/>
      </w:pPr>
      <w:r>
        <w:t xml:space="preserve">Select the </w:t>
      </w:r>
      <w:r w:rsidRPr="00591568">
        <w:rPr>
          <w:b/>
        </w:rPr>
        <w:t>Need help signing in?</w:t>
      </w:r>
      <w:r>
        <w:rPr>
          <w:b/>
        </w:rPr>
        <w:t xml:space="preserve"> </w:t>
      </w:r>
      <w:r w:rsidRPr="004A4C95">
        <w:t>drop-down list.</w:t>
      </w:r>
    </w:p>
    <w:p w14:paraId="7A7C7CCB" w14:textId="0CBBAB8B" w:rsidR="00427FCF" w:rsidRDefault="00427FCF" w:rsidP="00427FCF">
      <w:pPr>
        <w:pStyle w:val="ListNumber"/>
      </w:pPr>
      <w:r>
        <w:t xml:space="preserve">Select the </w:t>
      </w:r>
      <w:r w:rsidRPr="006018AD">
        <w:rPr>
          <w:b/>
        </w:rPr>
        <w:t>Forgot password?</w:t>
      </w:r>
      <w:r>
        <w:t xml:space="preserve"> option to open the </w:t>
      </w:r>
      <w:r w:rsidR="00113544" w:rsidRPr="00113544">
        <w:rPr>
          <w:b/>
        </w:rPr>
        <w:t>Coreo</w:t>
      </w:r>
      <w:r w:rsidR="00113544">
        <w:t xml:space="preserve"> </w:t>
      </w:r>
      <w:r w:rsidRPr="00CC7E73">
        <w:rPr>
          <w:b/>
        </w:rPr>
        <w:t>Reset Password</w:t>
      </w:r>
      <w:r>
        <w:t xml:space="preserve"> screen.</w:t>
      </w:r>
    </w:p>
    <w:p w14:paraId="09346A39" w14:textId="03A5A2D2" w:rsidR="00427FCF" w:rsidRDefault="00113544" w:rsidP="00AE787B">
      <w:pPr>
        <w:pStyle w:val="CVFigure"/>
      </w:pPr>
      <w:r>
        <w:rPr>
          <w:sz w:val="16"/>
          <w:szCs w:val="16"/>
        </w:rPr>
        <w:drawing>
          <wp:inline distT="0" distB="0" distL="0" distR="0" wp14:anchorId="04641368" wp14:editId="64F60CA8">
            <wp:extent cx="2390775" cy="2081623"/>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10 Reset password screen.png"/>
                    <pic:cNvPicPr/>
                  </pic:nvPicPr>
                  <pic:blipFill>
                    <a:blip r:embed="rId35">
                      <a:extLst>
                        <a:ext uri="{28A0092B-C50C-407E-A947-70E740481C1C}">
                          <a14:useLocalDpi xmlns:a14="http://schemas.microsoft.com/office/drawing/2010/main" val="0"/>
                        </a:ext>
                      </a:extLst>
                    </a:blip>
                    <a:stretch>
                      <a:fillRect/>
                    </a:stretch>
                  </pic:blipFill>
                  <pic:spPr>
                    <a:xfrm>
                      <a:off x="0" y="0"/>
                      <a:ext cx="2401797" cy="2091219"/>
                    </a:xfrm>
                    <a:prstGeom prst="rect">
                      <a:avLst/>
                    </a:prstGeom>
                  </pic:spPr>
                </pic:pic>
              </a:graphicData>
            </a:graphic>
          </wp:inline>
        </w:drawing>
      </w:r>
    </w:p>
    <w:p w14:paraId="03F98860" w14:textId="52EA5F63" w:rsidR="00427FCF" w:rsidRDefault="00113544" w:rsidP="00AE787B">
      <w:pPr>
        <w:pStyle w:val="CVFigureCaption"/>
      </w:pPr>
      <w:r>
        <w:t xml:space="preserve">Coreo </w:t>
      </w:r>
      <w:r w:rsidR="00427FCF" w:rsidRPr="008C2EA4">
        <w:t xml:space="preserve">Reset Password </w:t>
      </w:r>
      <w:r w:rsidR="00427FCF">
        <w:t>Screen</w:t>
      </w:r>
    </w:p>
    <w:p w14:paraId="3BEDB0FC" w14:textId="77777777" w:rsidR="00427FCF" w:rsidRDefault="00427FCF" w:rsidP="00427FCF">
      <w:pPr>
        <w:pStyle w:val="ListNumber"/>
      </w:pPr>
      <w:r>
        <w:t xml:space="preserve">Enter the e-mail or the user name in the </w:t>
      </w:r>
      <w:r w:rsidRPr="004F2790">
        <w:rPr>
          <w:b/>
        </w:rPr>
        <w:t>Email or Username</w:t>
      </w:r>
      <w:r>
        <w:t xml:space="preserve"> box.</w:t>
      </w:r>
    </w:p>
    <w:p w14:paraId="373C5FD9" w14:textId="77777777" w:rsidR="00113544" w:rsidRDefault="00427FCF" w:rsidP="0063057D">
      <w:pPr>
        <w:pStyle w:val="ListNumber"/>
      </w:pPr>
      <w:r>
        <w:t xml:space="preserve">Select </w:t>
      </w:r>
      <w:r w:rsidRPr="00113544">
        <w:rPr>
          <w:b/>
        </w:rPr>
        <w:t>Reset via E-mail</w:t>
      </w:r>
      <w:r>
        <w:t xml:space="preserve">. </w:t>
      </w:r>
      <w:r w:rsidR="00113544">
        <w:t>You will receive an email with a verification link from the Okta administrator. You can reset the password using the verification link sent to your email address.</w:t>
      </w:r>
    </w:p>
    <w:p w14:paraId="3FD3657F" w14:textId="563E8335" w:rsidR="00427FCF" w:rsidRDefault="00427FCF" w:rsidP="0063057D">
      <w:pPr>
        <w:pStyle w:val="ListNumber"/>
      </w:pPr>
      <w:r>
        <w:t>Reset the password with the following considerations:</w:t>
      </w:r>
    </w:p>
    <w:p w14:paraId="2BE989D6" w14:textId="77777777" w:rsidR="00427FCF" w:rsidRPr="00FC17B1" w:rsidRDefault="00427FCF" w:rsidP="00427FCF">
      <w:pPr>
        <w:pStyle w:val="ListBullet2"/>
      </w:pPr>
      <w:r w:rsidRPr="00FC17B1">
        <w:lastRenderedPageBreak/>
        <w:t>The new password cannot be among the previous six passwords.</w:t>
      </w:r>
    </w:p>
    <w:p w14:paraId="3959A245" w14:textId="77777777" w:rsidR="00427FCF" w:rsidRDefault="00427FCF" w:rsidP="00427FCF">
      <w:pPr>
        <w:pStyle w:val="ListBullet2"/>
      </w:pPr>
      <w:r>
        <w:t>The password expires after 60 days and the user must reset the password periodically.</w:t>
      </w:r>
    </w:p>
    <w:p w14:paraId="3EB30E81" w14:textId="6A24F936" w:rsidR="00427FCF" w:rsidRDefault="00427FCF" w:rsidP="00427FCF">
      <w:pPr>
        <w:pStyle w:val="ListBullet2"/>
      </w:pPr>
      <w:r>
        <w:t xml:space="preserve">The user will be locked out of the application after five failed login attempts. The login attempts fail when the user enters an incorrect password. Contact </w:t>
      </w:r>
      <w:r w:rsidR="00B129F0">
        <w:t>the O</w:t>
      </w:r>
      <w:r>
        <w:t>kta administrator to reset the password.</w:t>
      </w:r>
    </w:p>
    <w:p w14:paraId="3963E54C" w14:textId="77777777" w:rsidR="00113544" w:rsidRDefault="00113544" w:rsidP="00113544">
      <w:pPr>
        <w:pStyle w:val="CVChapterBodyCopy"/>
      </w:pPr>
      <w:r>
        <w:t>On the successful resetting of the password, you can use the new password to log into your Okta SSO account.</w:t>
      </w:r>
    </w:p>
    <w:p w14:paraId="666B86B3" w14:textId="18896A91" w:rsidR="00832C86" w:rsidRPr="00832C86" w:rsidRDefault="00A15668" w:rsidP="00832C86">
      <w:pPr>
        <w:pStyle w:val="Heading1"/>
      </w:pPr>
      <w:bookmarkStart w:id="24" w:name="_Toc26474358"/>
      <w:r>
        <w:t xml:space="preserve">Home </w:t>
      </w:r>
      <w:r w:rsidR="00113544">
        <w:t>Screen Layout and N</w:t>
      </w:r>
      <w:r w:rsidR="00832C86" w:rsidRPr="00832C86">
        <w:t>avigation</w:t>
      </w:r>
      <w:bookmarkEnd w:id="24"/>
    </w:p>
    <w:p w14:paraId="2E20D6DB" w14:textId="5CB1852D" w:rsidR="008A1B58" w:rsidRDefault="008A1B58" w:rsidP="008A1B58">
      <w:pPr>
        <w:pStyle w:val="CVChapterBodyCopy"/>
      </w:pPr>
      <w:r w:rsidRPr="00FB079F">
        <w:t>Each screen in Coreo</w:t>
      </w:r>
      <w:r>
        <w:t xml:space="preserve"> </w:t>
      </w:r>
      <w:r w:rsidRPr="00FB079F">
        <w:t>View has the same structure; however, few user i</w:t>
      </w:r>
      <w:r>
        <w:t>nterface elements differ depending on the user’s role and permissions</w:t>
      </w:r>
      <w:r w:rsidRPr="00FB079F">
        <w:t>.</w:t>
      </w:r>
    </w:p>
    <w:p w14:paraId="214EE78A" w14:textId="079DA2A0" w:rsidR="007F32E9" w:rsidRDefault="007D3EE3" w:rsidP="0082170F">
      <w:pPr>
        <w:pStyle w:val="CVFigure"/>
      </w:pPr>
      <w:r>
        <w:rPr>
          <w:sz w:val="16"/>
          <w:szCs w:val="16"/>
        </w:rPr>
        <w:drawing>
          <wp:inline distT="0" distB="0" distL="0" distR="0" wp14:anchorId="45749982" wp14:editId="4E508184">
            <wp:extent cx="4486940" cy="2482877"/>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FIGURE 10 COREO VIEW HOME PAGE.png"/>
                    <pic:cNvPicPr/>
                  </pic:nvPicPr>
                  <pic:blipFill>
                    <a:blip r:embed="rId36">
                      <a:extLst>
                        <a:ext uri="{28A0092B-C50C-407E-A947-70E740481C1C}">
                          <a14:useLocalDpi xmlns:a14="http://schemas.microsoft.com/office/drawing/2010/main" val="0"/>
                        </a:ext>
                      </a:extLst>
                    </a:blip>
                    <a:stretch>
                      <a:fillRect/>
                    </a:stretch>
                  </pic:blipFill>
                  <pic:spPr>
                    <a:xfrm>
                      <a:off x="0" y="0"/>
                      <a:ext cx="4495947" cy="2487861"/>
                    </a:xfrm>
                    <a:prstGeom prst="rect">
                      <a:avLst/>
                    </a:prstGeom>
                  </pic:spPr>
                </pic:pic>
              </a:graphicData>
            </a:graphic>
          </wp:inline>
        </w:drawing>
      </w:r>
    </w:p>
    <w:p w14:paraId="114DC99E" w14:textId="3AC3B35B" w:rsidR="0082170F" w:rsidRDefault="009C642B" w:rsidP="0082170F">
      <w:pPr>
        <w:pStyle w:val="CVFigureCaption"/>
      </w:pPr>
      <w:r>
        <w:t>Coreo View Home Page</w:t>
      </w:r>
    </w:p>
    <w:p w14:paraId="33AF768A" w14:textId="45ABF20B" w:rsidR="00DB57B2" w:rsidRDefault="00DB57B2" w:rsidP="008A1B58">
      <w:pPr>
        <w:pStyle w:val="CVChapterBodyCopy"/>
      </w:pPr>
      <w:r>
        <w:t xml:space="preserve">The </w:t>
      </w:r>
      <w:r w:rsidR="00201487">
        <w:t xml:space="preserve">Coreo View </w:t>
      </w:r>
      <w:r>
        <w:t xml:space="preserve">home </w:t>
      </w:r>
      <w:r w:rsidR="00201487">
        <w:t>page</w:t>
      </w:r>
      <w:r w:rsidR="004800F7">
        <w:t xml:space="preserve"> layout</w:t>
      </w:r>
      <w:r w:rsidR="00201487">
        <w:t xml:space="preserve"> </w:t>
      </w:r>
      <w:r w:rsidR="004800F7">
        <w:t>includes the following</w:t>
      </w:r>
      <w:r w:rsidR="000D6ED5">
        <w:t xml:space="preserve"> areas</w:t>
      </w:r>
      <w:r w:rsidR="004800F7">
        <w:t>:</w:t>
      </w:r>
    </w:p>
    <w:p w14:paraId="6135D8D5" w14:textId="7B15A913" w:rsidR="004800F7" w:rsidRDefault="00B61D44" w:rsidP="004800F7">
      <w:pPr>
        <w:pStyle w:val="ChapterBodyCopy-Bullet"/>
      </w:pPr>
      <w:r>
        <w:t>Side Menu</w:t>
      </w:r>
      <w:r w:rsidR="00711629">
        <w:t>: The side menu</w:t>
      </w:r>
      <w:r w:rsidR="009302C7">
        <w:t xml:space="preserve"> has a list of menu items and buttons to perform bed management functions for the Coreo</w:t>
      </w:r>
      <w:r w:rsidR="007941E4">
        <w:t xml:space="preserve"> View</w:t>
      </w:r>
      <w:r w:rsidR="009302C7">
        <w:t xml:space="preserve"> patients and to navigate the application.</w:t>
      </w:r>
    </w:p>
    <w:p w14:paraId="4A5A69ED" w14:textId="146FC407" w:rsidR="004800F7" w:rsidRDefault="004800F7" w:rsidP="004800F7">
      <w:pPr>
        <w:pStyle w:val="ChapterBodyCopy-Bullet"/>
      </w:pPr>
      <w:r>
        <w:t>H</w:t>
      </w:r>
      <w:r w:rsidR="001A2BC6">
        <w:t>eader</w:t>
      </w:r>
      <w:r w:rsidR="00711629">
        <w:t xml:space="preserve"> B</w:t>
      </w:r>
      <w:r>
        <w:t>ar</w:t>
      </w:r>
      <w:r w:rsidR="000B735D">
        <w:t xml:space="preserve">: The header bar </w:t>
      </w:r>
      <w:r w:rsidR="00B60358">
        <w:t>includes</w:t>
      </w:r>
      <w:r w:rsidR="000B735D">
        <w:t xml:space="preserve"> buttons to switch between the</w:t>
      </w:r>
      <w:r w:rsidR="009149CD">
        <w:t xml:space="preserve"> three main views of Coreo View and the patient census for the screen layout.</w:t>
      </w:r>
    </w:p>
    <w:p w14:paraId="56EB2603" w14:textId="1F3BEE43" w:rsidR="00DD3F61" w:rsidRDefault="001A2BC6" w:rsidP="000B735D">
      <w:pPr>
        <w:pStyle w:val="ChapterBodyCopy-Bullet"/>
      </w:pPr>
      <w:r>
        <w:t>Main Panel</w:t>
      </w:r>
      <w:r w:rsidR="000B735D">
        <w:t xml:space="preserve">: </w:t>
      </w:r>
      <w:r w:rsidR="00DD3F61">
        <w:t xml:space="preserve">The </w:t>
      </w:r>
      <w:r w:rsidR="009302C7">
        <w:t>display</w:t>
      </w:r>
      <w:r w:rsidR="0039606C">
        <w:t xml:space="preserve"> in the main panel</w:t>
      </w:r>
      <w:r w:rsidR="00DD3F61">
        <w:t xml:space="preserve"> is based on the</w:t>
      </w:r>
      <w:r w:rsidR="009302C7">
        <w:t xml:space="preserve"> three main views of Coreo View, the </w:t>
      </w:r>
      <w:r w:rsidR="009302C7" w:rsidRPr="000B735D">
        <w:rPr>
          <w:b/>
        </w:rPr>
        <w:t>Bed View</w:t>
      </w:r>
      <w:r w:rsidR="000B735D" w:rsidRPr="000B735D">
        <w:t>, the</w:t>
      </w:r>
      <w:r w:rsidR="000B735D">
        <w:rPr>
          <w:b/>
        </w:rPr>
        <w:t xml:space="preserve"> Prioritized View </w:t>
      </w:r>
      <w:r w:rsidR="000B735D" w:rsidRPr="000B735D">
        <w:t>and the</w:t>
      </w:r>
      <w:r w:rsidR="000B735D">
        <w:rPr>
          <w:b/>
        </w:rPr>
        <w:t xml:space="preserve"> Geo-Mapping View</w:t>
      </w:r>
      <w:r w:rsidR="000B735D" w:rsidRPr="000B735D">
        <w:t>.</w:t>
      </w:r>
    </w:p>
    <w:p w14:paraId="678806A3" w14:textId="5BF7ABF7" w:rsidR="007815CB" w:rsidRDefault="00711629" w:rsidP="00A92A15">
      <w:pPr>
        <w:pStyle w:val="CVHeading2"/>
      </w:pPr>
      <w:bookmarkStart w:id="25" w:name="_Toc26474359"/>
      <w:r>
        <w:t>Side Menu</w:t>
      </w:r>
      <w:bookmarkEnd w:id="25"/>
    </w:p>
    <w:p w14:paraId="6B5AC8F6" w14:textId="1E1AACDC" w:rsidR="00DE6FB1" w:rsidRPr="00E00C5A" w:rsidRDefault="00DE6FB1" w:rsidP="00DE6FB1">
      <w:pPr>
        <w:pStyle w:val="ChapterBodyCopy"/>
      </w:pPr>
      <w:r>
        <w:t>Refer to the following table to view details about the menu items and b</w:t>
      </w:r>
      <w:r w:rsidR="00711629">
        <w:t>uttons included in the side menu</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2233"/>
        <w:gridCol w:w="2113"/>
        <w:gridCol w:w="4402"/>
      </w:tblGrid>
      <w:tr w:rsidR="005115B4" w:rsidRPr="0036096F" w14:paraId="3B22F737" w14:textId="77777777" w:rsidTr="00781DEF">
        <w:trPr>
          <w:cantSplit/>
          <w:tblHeader/>
        </w:trPr>
        <w:tc>
          <w:tcPr>
            <w:tcW w:w="2233" w:type="dxa"/>
            <w:shd w:val="clear" w:color="auto" w:fill="365F91" w:themeFill="accent1" w:themeFillShade="BF"/>
          </w:tcPr>
          <w:p w14:paraId="2251299A" w14:textId="481C979B" w:rsidR="005115B4" w:rsidRPr="007A383F" w:rsidRDefault="005C2DA9" w:rsidP="004137B2">
            <w:pPr>
              <w:pStyle w:val="Whitechartheaderinformation"/>
            </w:pPr>
            <w:r>
              <w:lastRenderedPageBreak/>
              <w:t>Icon</w:t>
            </w:r>
          </w:p>
        </w:tc>
        <w:tc>
          <w:tcPr>
            <w:tcW w:w="2113" w:type="dxa"/>
            <w:shd w:val="clear" w:color="auto" w:fill="808080" w:themeFill="background1" w:themeFillShade="80"/>
          </w:tcPr>
          <w:p w14:paraId="75079DD6" w14:textId="7958DC53" w:rsidR="005115B4" w:rsidRPr="0036096F" w:rsidRDefault="00AB11F0" w:rsidP="00AB11F0">
            <w:pPr>
              <w:pStyle w:val="Whitechartheaderinformation"/>
            </w:pPr>
            <w:r>
              <w:t xml:space="preserve">Element </w:t>
            </w:r>
            <w:r w:rsidR="005C2DA9">
              <w:t>name</w:t>
            </w:r>
          </w:p>
        </w:tc>
        <w:tc>
          <w:tcPr>
            <w:tcW w:w="4402" w:type="dxa"/>
            <w:shd w:val="clear" w:color="auto" w:fill="365F91" w:themeFill="accent1" w:themeFillShade="BF"/>
          </w:tcPr>
          <w:p w14:paraId="1EB5AFB8" w14:textId="133AB391" w:rsidR="005115B4" w:rsidRPr="0036096F" w:rsidRDefault="005115B4" w:rsidP="00237EDD">
            <w:pPr>
              <w:pStyle w:val="Whitechartheaderinformation"/>
            </w:pPr>
            <w:r w:rsidRPr="004A4616">
              <w:t>Description</w:t>
            </w:r>
          </w:p>
        </w:tc>
      </w:tr>
      <w:tr w:rsidR="007815CB" w14:paraId="1EC825B1" w14:textId="77777777" w:rsidTr="00781DEF">
        <w:trPr>
          <w:trHeight w:val="321"/>
        </w:trPr>
        <w:tc>
          <w:tcPr>
            <w:tcW w:w="2233" w:type="dxa"/>
            <w:shd w:val="clear" w:color="auto" w:fill="auto"/>
          </w:tcPr>
          <w:p w14:paraId="7E4A1D26" w14:textId="4EFC7A2E" w:rsidR="007815CB" w:rsidRDefault="004A2880" w:rsidP="004137B2">
            <w:pPr>
              <w:pStyle w:val="CVTabletext"/>
              <w:jc w:val="center"/>
            </w:pPr>
            <w:r>
              <w:object w:dxaOrig="2220" w:dyaOrig="615" w14:anchorId="2B6172C7">
                <v:shape id="_x0000_i1025" type="#_x0000_t75" style="width:1in;height:18.8pt" o:ole="">
                  <v:imagedata r:id="rId37" o:title=""/>
                </v:shape>
                <o:OLEObject Type="Embed" ProgID="PBrush" ShapeID="_x0000_i1025" DrawAspect="Content" ObjectID="_1637104267" r:id="rId38"/>
              </w:object>
            </w:r>
          </w:p>
        </w:tc>
        <w:tc>
          <w:tcPr>
            <w:tcW w:w="2113" w:type="dxa"/>
            <w:shd w:val="clear" w:color="auto" w:fill="auto"/>
          </w:tcPr>
          <w:p w14:paraId="7C4D486A" w14:textId="63437D41" w:rsidR="007815CB" w:rsidRDefault="007815CB" w:rsidP="00254C12">
            <w:pPr>
              <w:pStyle w:val="CVTabletext"/>
            </w:pPr>
            <w:r w:rsidRPr="005C2DA9">
              <w:rPr>
                <w:b/>
              </w:rPr>
              <w:t>Home</w:t>
            </w:r>
          </w:p>
        </w:tc>
        <w:tc>
          <w:tcPr>
            <w:tcW w:w="4402" w:type="dxa"/>
            <w:shd w:val="clear" w:color="auto" w:fill="auto"/>
          </w:tcPr>
          <w:p w14:paraId="3BE01666" w14:textId="6FAD736A" w:rsidR="007815CB" w:rsidRDefault="00024104" w:rsidP="00396DB8">
            <w:pPr>
              <w:pStyle w:val="CVTabletext"/>
            </w:pPr>
            <w:r>
              <w:t xml:space="preserve">Opens the home screen, </w:t>
            </w:r>
            <w:r w:rsidR="00684BEB">
              <w:t xml:space="preserve">the </w:t>
            </w:r>
            <w:r w:rsidR="00396DB8">
              <w:t>first</w:t>
            </w:r>
            <w:r w:rsidR="00684BEB">
              <w:t xml:space="preserve"> screen of </w:t>
            </w:r>
            <w:r w:rsidR="004632E6">
              <w:t xml:space="preserve">the </w:t>
            </w:r>
            <w:r w:rsidR="00684BEB">
              <w:t>Coreo View</w:t>
            </w:r>
            <w:r w:rsidR="004632E6">
              <w:t xml:space="preserve"> application</w:t>
            </w:r>
          </w:p>
        </w:tc>
      </w:tr>
      <w:tr w:rsidR="007815CB" w14:paraId="764C0423" w14:textId="77777777" w:rsidTr="00781DEF">
        <w:tc>
          <w:tcPr>
            <w:tcW w:w="2233" w:type="dxa"/>
            <w:shd w:val="clear" w:color="auto" w:fill="auto"/>
          </w:tcPr>
          <w:p w14:paraId="7F5ABA95" w14:textId="6F580E07" w:rsidR="007815CB" w:rsidRDefault="004A2880" w:rsidP="004137B2">
            <w:pPr>
              <w:pStyle w:val="CVTabletext"/>
              <w:jc w:val="center"/>
            </w:pPr>
            <w:r>
              <w:object w:dxaOrig="2235" w:dyaOrig="510" w14:anchorId="0BE744DD">
                <v:shape id="_x0000_i1026" type="#_x0000_t75" style="width:72.65pt;height:18.15pt" o:ole="">
                  <v:imagedata r:id="rId39" o:title=""/>
                </v:shape>
                <o:OLEObject Type="Embed" ProgID="PBrush" ShapeID="_x0000_i1026" DrawAspect="Content" ObjectID="_1637104268" r:id="rId40"/>
              </w:object>
            </w:r>
          </w:p>
        </w:tc>
        <w:tc>
          <w:tcPr>
            <w:tcW w:w="2113" w:type="dxa"/>
            <w:shd w:val="clear" w:color="auto" w:fill="auto"/>
          </w:tcPr>
          <w:p w14:paraId="56B4EAAD" w14:textId="471B04BF" w:rsidR="007815CB" w:rsidRDefault="007815CB" w:rsidP="00254C12">
            <w:pPr>
              <w:pStyle w:val="CVTabletext"/>
            </w:pPr>
            <w:r w:rsidRPr="005C2DA9">
              <w:rPr>
                <w:b/>
              </w:rPr>
              <w:t>Move</w:t>
            </w:r>
          </w:p>
        </w:tc>
        <w:tc>
          <w:tcPr>
            <w:tcW w:w="4402" w:type="dxa"/>
            <w:shd w:val="clear" w:color="auto" w:fill="auto"/>
          </w:tcPr>
          <w:p w14:paraId="759BD51F" w14:textId="41CAC2D8" w:rsidR="007815CB" w:rsidRDefault="003D5AE0" w:rsidP="002C7254">
            <w:pPr>
              <w:pStyle w:val="CVTabletext"/>
            </w:pPr>
            <w:r>
              <w:t xml:space="preserve">Use </w:t>
            </w:r>
            <w:r w:rsidR="002C7254" w:rsidRPr="002C7254">
              <w:rPr>
                <w:b/>
              </w:rPr>
              <w:t>Move</w:t>
            </w:r>
            <w:r>
              <w:t xml:space="preserve"> to p</w:t>
            </w:r>
            <w:r w:rsidR="005F2B1E">
              <w:t>rocess</w:t>
            </w:r>
            <w:r w:rsidR="00DF0D9E">
              <w:t xml:space="preserve"> the patient move requests</w:t>
            </w:r>
            <w:r w:rsidR="004632E6">
              <w:t>.</w:t>
            </w:r>
          </w:p>
        </w:tc>
      </w:tr>
      <w:tr w:rsidR="007815CB" w14:paraId="1E2BCC4E" w14:textId="77777777" w:rsidTr="00781DEF">
        <w:tc>
          <w:tcPr>
            <w:tcW w:w="2233" w:type="dxa"/>
            <w:shd w:val="clear" w:color="auto" w:fill="auto"/>
          </w:tcPr>
          <w:p w14:paraId="5D47B8E9" w14:textId="3F78966B" w:rsidR="007815CB" w:rsidRDefault="004A2880" w:rsidP="004137B2">
            <w:pPr>
              <w:pStyle w:val="CVTabletext"/>
              <w:jc w:val="center"/>
            </w:pPr>
            <w:r>
              <w:object w:dxaOrig="2280" w:dyaOrig="570" w14:anchorId="3A46E1B2">
                <v:shape id="_x0000_i1027" type="#_x0000_t75" style="width:75.15pt;height:17.55pt" o:ole="">
                  <v:imagedata r:id="rId41" o:title=""/>
                </v:shape>
                <o:OLEObject Type="Embed" ProgID="PBrush" ShapeID="_x0000_i1027" DrawAspect="Content" ObjectID="_1637104269" r:id="rId42"/>
              </w:object>
            </w:r>
          </w:p>
        </w:tc>
        <w:tc>
          <w:tcPr>
            <w:tcW w:w="2113" w:type="dxa"/>
            <w:shd w:val="clear" w:color="auto" w:fill="auto"/>
          </w:tcPr>
          <w:p w14:paraId="238DA8C6" w14:textId="69F05D2F" w:rsidR="007815CB" w:rsidRDefault="007815CB" w:rsidP="00254C12">
            <w:pPr>
              <w:pStyle w:val="CVTabletext"/>
            </w:pPr>
            <w:r w:rsidRPr="005C2DA9">
              <w:rPr>
                <w:b/>
              </w:rPr>
              <w:t>Filter</w:t>
            </w:r>
            <w:r w:rsidR="00C95D56">
              <w:rPr>
                <w:b/>
              </w:rPr>
              <w:t>s</w:t>
            </w:r>
          </w:p>
        </w:tc>
        <w:tc>
          <w:tcPr>
            <w:tcW w:w="4402" w:type="dxa"/>
            <w:shd w:val="clear" w:color="auto" w:fill="auto"/>
          </w:tcPr>
          <w:p w14:paraId="0C907D83" w14:textId="1C6D14DA" w:rsidR="007815CB" w:rsidRDefault="009D1EB1" w:rsidP="002C7254">
            <w:pPr>
              <w:pStyle w:val="CVTabletext"/>
            </w:pPr>
            <w:r>
              <w:t xml:space="preserve">Use </w:t>
            </w:r>
            <w:r w:rsidR="002C7254" w:rsidRPr="002C7254">
              <w:rPr>
                <w:b/>
              </w:rPr>
              <w:t>Filters</w:t>
            </w:r>
            <w:r>
              <w:t xml:space="preserve"> to </w:t>
            </w:r>
            <w:r w:rsidR="006556AD">
              <w:t xml:space="preserve">display </w:t>
            </w:r>
            <w:r w:rsidR="00086DAA">
              <w:t>patient information</w:t>
            </w:r>
            <w:r w:rsidR="006556AD">
              <w:t xml:space="preserve"> based on the </w:t>
            </w:r>
            <w:r w:rsidR="00AB393C">
              <w:t xml:space="preserve">pre-defined </w:t>
            </w:r>
            <w:r w:rsidR="006556AD">
              <w:t>filter criteria</w:t>
            </w:r>
            <w:r w:rsidR="00086DAA">
              <w:t>.</w:t>
            </w:r>
          </w:p>
        </w:tc>
      </w:tr>
      <w:tr w:rsidR="007815CB" w14:paraId="298329B0" w14:textId="77777777" w:rsidTr="00781DEF">
        <w:tc>
          <w:tcPr>
            <w:tcW w:w="2233" w:type="dxa"/>
            <w:shd w:val="clear" w:color="auto" w:fill="auto"/>
          </w:tcPr>
          <w:p w14:paraId="11498B47" w14:textId="6FEE8F4B" w:rsidR="007815CB" w:rsidRDefault="004A2880" w:rsidP="004137B2">
            <w:pPr>
              <w:pStyle w:val="CVTabletext"/>
              <w:jc w:val="center"/>
            </w:pPr>
            <w:r>
              <w:object w:dxaOrig="2250" w:dyaOrig="555" w14:anchorId="45142B6F">
                <v:shape id="_x0000_i1028" type="#_x0000_t75" style="width:72.65pt;height:17.55pt" o:ole="">
                  <v:imagedata r:id="rId43" o:title=""/>
                </v:shape>
                <o:OLEObject Type="Embed" ProgID="PBrush" ShapeID="_x0000_i1028" DrawAspect="Content" ObjectID="_1637104270" r:id="rId44"/>
              </w:object>
            </w:r>
          </w:p>
        </w:tc>
        <w:tc>
          <w:tcPr>
            <w:tcW w:w="2113" w:type="dxa"/>
            <w:shd w:val="clear" w:color="auto" w:fill="auto"/>
          </w:tcPr>
          <w:p w14:paraId="4D70EC72" w14:textId="0DB5FCC7" w:rsidR="007815CB" w:rsidRDefault="007815CB" w:rsidP="005C2DA9">
            <w:pPr>
              <w:pStyle w:val="CVTabletext"/>
            </w:pPr>
            <w:r w:rsidRPr="005C2DA9">
              <w:rPr>
                <w:b/>
              </w:rPr>
              <w:t>Themes</w:t>
            </w:r>
          </w:p>
        </w:tc>
        <w:tc>
          <w:tcPr>
            <w:tcW w:w="4402" w:type="dxa"/>
            <w:shd w:val="clear" w:color="auto" w:fill="auto"/>
          </w:tcPr>
          <w:p w14:paraId="002BC076" w14:textId="22EBE3F2" w:rsidR="007815CB" w:rsidRDefault="00E96B3A" w:rsidP="002C7254">
            <w:pPr>
              <w:pStyle w:val="ChapterBodyCopy"/>
            </w:pPr>
            <w:r>
              <w:t xml:space="preserve">Use </w:t>
            </w:r>
            <w:r w:rsidR="002C7254" w:rsidRPr="002C7254">
              <w:rPr>
                <w:b/>
              </w:rPr>
              <w:t>Themes</w:t>
            </w:r>
            <w:r>
              <w:t xml:space="preserve"> to create and save new themes based on the filter criteria.</w:t>
            </w:r>
          </w:p>
        </w:tc>
      </w:tr>
      <w:tr w:rsidR="007815CB" w14:paraId="3C969DB6" w14:textId="77777777" w:rsidTr="00781DEF">
        <w:tc>
          <w:tcPr>
            <w:tcW w:w="2233" w:type="dxa"/>
            <w:shd w:val="clear" w:color="auto" w:fill="auto"/>
          </w:tcPr>
          <w:p w14:paraId="27E30EF8" w14:textId="61C2FB3F" w:rsidR="007815CB" w:rsidRDefault="004A2880" w:rsidP="004137B2">
            <w:pPr>
              <w:pStyle w:val="CVTabletext"/>
              <w:jc w:val="center"/>
            </w:pPr>
            <w:r>
              <w:object w:dxaOrig="2310" w:dyaOrig="570" w14:anchorId="60C8E3B1">
                <v:shape id="_x0000_i1029" type="#_x0000_t75" style="width:74.5pt;height:21.3pt" o:ole="">
                  <v:imagedata r:id="rId45" o:title=""/>
                </v:shape>
                <o:OLEObject Type="Embed" ProgID="PBrush" ShapeID="_x0000_i1029" DrawAspect="Content" ObjectID="_1637104271" r:id="rId46"/>
              </w:object>
            </w:r>
          </w:p>
        </w:tc>
        <w:tc>
          <w:tcPr>
            <w:tcW w:w="2113" w:type="dxa"/>
            <w:shd w:val="clear" w:color="auto" w:fill="auto"/>
          </w:tcPr>
          <w:p w14:paraId="4CC213A3" w14:textId="06E8BD7E" w:rsidR="007815CB" w:rsidRDefault="007815CB" w:rsidP="005C2DA9">
            <w:pPr>
              <w:pStyle w:val="CVTabletext"/>
            </w:pPr>
            <w:r w:rsidRPr="008A7D1E">
              <w:rPr>
                <w:b/>
              </w:rPr>
              <w:t>Search</w:t>
            </w:r>
          </w:p>
        </w:tc>
        <w:tc>
          <w:tcPr>
            <w:tcW w:w="4402" w:type="dxa"/>
            <w:shd w:val="clear" w:color="auto" w:fill="auto"/>
          </w:tcPr>
          <w:p w14:paraId="4C78425C" w14:textId="591D0395" w:rsidR="007815CB" w:rsidRDefault="003E0DFB" w:rsidP="002C7254">
            <w:pPr>
              <w:pStyle w:val="CVTabletext"/>
            </w:pPr>
            <w:r>
              <w:t xml:space="preserve">Use </w:t>
            </w:r>
            <w:r w:rsidR="002C7254" w:rsidRPr="002C7254">
              <w:rPr>
                <w:b/>
              </w:rPr>
              <w:t>Search</w:t>
            </w:r>
            <w:r>
              <w:t xml:space="preserve"> to do a global search</w:t>
            </w:r>
            <w:r w:rsidR="00CE18A3">
              <w:t xml:space="preserve"> of patients</w:t>
            </w:r>
            <w:r w:rsidR="00A07CDE">
              <w:t xml:space="preserve"> from the </w:t>
            </w:r>
            <w:r w:rsidR="00A07CDE" w:rsidRPr="00A07CDE">
              <w:rPr>
                <w:highlight w:val="cyan"/>
              </w:rPr>
              <w:t>Coreo</w:t>
            </w:r>
            <w:r w:rsidR="00AB393C">
              <w:t xml:space="preserve"> </w:t>
            </w:r>
            <w:r w:rsidR="00AB393C" w:rsidRPr="00AB393C">
              <w:rPr>
                <w:highlight w:val="cyan"/>
              </w:rPr>
              <w:t>Analytics</w:t>
            </w:r>
            <w:r w:rsidR="00A07CDE">
              <w:t xml:space="preserve"> application.</w:t>
            </w:r>
          </w:p>
        </w:tc>
      </w:tr>
      <w:tr w:rsidR="007815CB" w14:paraId="6A38937B" w14:textId="77777777" w:rsidTr="00781DEF">
        <w:tc>
          <w:tcPr>
            <w:tcW w:w="2233" w:type="dxa"/>
            <w:shd w:val="clear" w:color="auto" w:fill="auto"/>
          </w:tcPr>
          <w:p w14:paraId="792D243C" w14:textId="49C2A1ED" w:rsidR="007815CB" w:rsidRDefault="004A2880" w:rsidP="004137B2">
            <w:pPr>
              <w:pStyle w:val="CVTabletext"/>
              <w:jc w:val="center"/>
            </w:pPr>
            <w:r>
              <w:object w:dxaOrig="2250" w:dyaOrig="600" w14:anchorId="76C7B998">
                <v:shape id="_x0000_i1030" type="#_x0000_t75" style="width:74.5pt;height:21.3pt" o:ole="">
                  <v:imagedata r:id="rId47" o:title=""/>
                </v:shape>
                <o:OLEObject Type="Embed" ProgID="PBrush" ShapeID="_x0000_i1030" DrawAspect="Content" ObjectID="_1637104272" r:id="rId48"/>
              </w:object>
            </w:r>
          </w:p>
        </w:tc>
        <w:tc>
          <w:tcPr>
            <w:tcW w:w="2113" w:type="dxa"/>
            <w:shd w:val="clear" w:color="auto" w:fill="auto"/>
          </w:tcPr>
          <w:p w14:paraId="53D3F8D3" w14:textId="174F80AC" w:rsidR="007815CB" w:rsidRDefault="007815CB" w:rsidP="005C2DA9">
            <w:pPr>
              <w:pStyle w:val="CVTabletext"/>
            </w:pPr>
            <w:r w:rsidRPr="005C2DA9">
              <w:rPr>
                <w:b/>
              </w:rPr>
              <w:t>Reports</w:t>
            </w:r>
          </w:p>
        </w:tc>
        <w:tc>
          <w:tcPr>
            <w:tcW w:w="4402" w:type="dxa"/>
            <w:shd w:val="clear" w:color="auto" w:fill="auto"/>
          </w:tcPr>
          <w:p w14:paraId="05FD8734" w14:textId="66CBFA95" w:rsidR="007815CB" w:rsidRDefault="00247E45" w:rsidP="007A14A3">
            <w:pPr>
              <w:pStyle w:val="CVTabletext"/>
            </w:pPr>
            <w:r>
              <w:t xml:space="preserve">Use </w:t>
            </w:r>
            <w:r w:rsidR="007A14A3" w:rsidRPr="007A14A3">
              <w:rPr>
                <w:b/>
              </w:rPr>
              <w:t>Reports</w:t>
            </w:r>
            <w:r>
              <w:t xml:space="preserve"> to </w:t>
            </w:r>
            <w:r w:rsidR="00B32B31">
              <w:t>generate</w:t>
            </w:r>
            <w:r>
              <w:t xml:space="preserve"> </w:t>
            </w:r>
            <w:r w:rsidR="00354992">
              <w:t xml:space="preserve">facility </w:t>
            </w:r>
            <w:r>
              <w:t>reports</w:t>
            </w:r>
            <w:r w:rsidR="00354992">
              <w:t>, audit log reports and automation log reports.</w:t>
            </w:r>
          </w:p>
        </w:tc>
      </w:tr>
      <w:tr w:rsidR="007815CB" w14:paraId="4152D954" w14:textId="77777777" w:rsidTr="00781DEF">
        <w:tc>
          <w:tcPr>
            <w:tcW w:w="2233" w:type="dxa"/>
            <w:shd w:val="clear" w:color="auto" w:fill="auto"/>
          </w:tcPr>
          <w:p w14:paraId="177EBB5D" w14:textId="1F3355CD" w:rsidR="007815CB" w:rsidRDefault="004A2880" w:rsidP="004137B2">
            <w:pPr>
              <w:pStyle w:val="CVTabletext"/>
              <w:jc w:val="center"/>
            </w:pPr>
            <w:r>
              <w:object w:dxaOrig="2220" w:dyaOrig="585" w14:anchorId="79F4BA4C">
                <v:shape id="_x0000_i1031" type="#_x0000_t75" style="width:75.15pt;height:18.8pt" o:ole="">
                  <v:imagedata r:id="rId49" o:title=""/>
                </v:shape>
                <o:OLEObject Type="Embed" ProgID="PBrush" ShapeID="_x0000_i1031" DrawAspect="Content" ObjectID="_1637104273" r:id="rId50"/>
              </w:object>
            </w:r>
          </w:p>
        </w:tc>
        <w:tc>
          <w:tcPr>
            <w:tcW w:w="2113" w:type="dxa"/>
            <w:shd w:val="clear" w:color="auto" w:fill="auto"/>
          </w:tcPr>
          <w:p w14:paraId="73E6A4EA" w14:textId="595A51D0" w:rsidR="007815CB" w:rsidRDefault="007815CB" w:rsidP="005C2DA9">
            <w:pPr>
              <w:pStyle w:val="CVTabletext"/>
            </w:pPr>
            <w:r w:rsidRPr="005C2DA9">
              <w:rPr>
                <w:b/>
              </w:rPr>
              <w:t>Settings</w:t>
            </w:r>
          </w:p>
        </w:tc>
        <w:tc>
          <w:tcPr>
            <w:tcW w:w="4402" w:type="dxa"/>
            <w:shd w:val="clear" w:color="auto" w:fill="auto"/>
          </w:tcPr>
          <w:p w14:paraId="7251A5CF" w14:textId="5F4F2C79" w:rsidR="007815CB" w:rsidRDefault="00B32B31" w:rsidP="006318F9">
            <w:pPr>
              <w:pStyle w:val="CVTabletext"/>
            </w:pPr>
            <w:r>
              <w:t xml:space="preserve">Use </w:t>
            </w:r>
            <w:r w:rsidR="006318F9" w:rsidRPr="006318F9">
              <w:rPr>
                <w:b/>
              </w:rPr>
              <w:t>Settings</w:t>
            </w:r>
            <w:r>
              <w:t xml:space="preserve"> to </w:t>
            </w:r>
            <w:r w:rsidR="00D64965">
              <w:t>manage groups, locations, patient cohorts, user access and permissions.</w:t>
            </w:r>
          </w:p>
        </w:tc>
      </w:tr>
      <w:tr w:rsidR="007815CB" w14:paraId="7618CED1" w14:textId="77777777" w:rsidTr="00781DEF">
        <w:tc>
          <w:tcPr>
            <w:tcW w:w="2233" w:type="dxa"/>
            <w:shd w:val="clear" w:color="auto" w:fill="auto"/>
          </w:tcPr>
          <w:p w14:paraId="22685158" w14:textId="4F3FE5E9" w:rsidR="007815CB" w:rsidRDefault="004A2880" w:rsidP="004137B2">
            <w:pPr>
              <w:pStyle w:val="CVTabletext"/>
              <w:jc w:val="center"/>
            </w:pPr>
            <w:r>
              <w:object w:dxaOrig="2220" w:dyaOrig="585" w14:anchorId="18FAA847">
                <v:shape id="_x0000_i1032" type="#_x0000_t75" style="width:78.25pt;height:21.3pt" o:ole="">
                  <v:imagedata r:id="rId51" o:title=""/>
                </v:shape>
                <o:OLEObject Type="Embed" ProgID="PBrush" ShapeID="_x0000_i1032" DrawAspect="Content" ObjectID="_1637104274" r:id="rId52"/>
              </w:object>
            </w:r>
          </w:p>
        </w:tc>
        <w:tc>
          <w:tcPr>
            <w:tcW w:w="2113" w:type="dxa"/>
            <w:shd w:val="clear" w:color="auto" w:fill="auto"/>
          </w:tcPr>
          <w:p w14:paraId="1705710B" w14:textId="59B50B68" w:rsidR="007815CB" w:rsidRDefault="007815CB" w:rsidP="005C2DA9">
            <w:pPr>
              <w:pStyle w:val="CVTabletext"/>
            </w:pPr>
            <w:r w:rsidRPr="005C2DA9">
              <w:rPr>
                <w:b/>
              </w:rPr>
              <w:t>Help</w:t>
            </w:r>
          </w:p>
        </w:tc>
        <w:tc>
          <w:tcPr>
            <w:tcW w:w="4402" w:type="dxa"/>
            <w:shd w:val="clear" w:color="auto" w:fill="auto"/>
          </w:tcPr>
          <w:p w14:paraId="46CE5ED4" w14:textId="09CEFAFA" w:rsidR="007815CB" w:rsidRDefault="00993FC7" w:rsidP="00EA515B">
            <w:pPr>
              <w:pStyle w:val="CVTabletext"/>
            </w:pPr>
            <w:r>
              <w:t xml:space="preserve">Use </w:t>
            </w:r>
            <w:r w:rsidR="006318F9" w:rsidRPr="006318F9">
              <w:rPr>
                <w:b/>
              </w:rPr>
              <w:t>Help</w:t>
            </w:r>
            <w:r>
              <w:t xml:space="preserve"> to </w:t>
            </w:r>
            <w:r w:rsidR="00EA515B">
              <w:t>open</w:t>
            </w:r>
            <w:r>
              <w:t xml:space="preserve"> the Coreo View user help </w:t>
            </w:r>
            <w:r w:rsidR="006318F9">
              <w:t>document</w:t>
            </w:r>
            <w:r w:rsidR="00433146">
              <w:t>.</w:t>
            </w:r>
          </w:p>
        </w:tc>
      </w:tr>
      <w:tr w:rsidR="007815CB" w14:paraId="72777075" w14:textId="77777777" w:rsidTr="00781DEF">
        <w:tc>
          <w:tcPr>
            <w:tcW w:w="2233" w:type="dxa"/>
            <w:shd w:val="clear" w:color="auto" w:fill="auto"/>
          </w:tcPr>
          <w:p w14:paraId="30C32608" w14:textId="20091D11" w:rsidR="007815CB" w:rsidRDefault="004A2880" w:rsidP="004137B2">
            <w:pPr>
              <w:pStyle w:val="CVTabletext"/>
              <w:jc w:val="center"/>
            </w:pPr>
            <w:r>
              <w:object w:dxaOrig="2235" w:dyaOrig="540" w14:anchorId="7C7D8E39">
                <v:shape id="_x0000_i1033" type="#_x0000_t75" style="width:79.5pt;height:18.8pt" o:ole="">
                  <v:imagedata r:id="rId53" o:title=""/>
                </v:shape>
                <o:OLEObject Type="Embed" ProgID="PBrush" ShapeID="_x0000_i1033" DrawAspect="Content" ObjectID="_1637104275" r:id="rId54"/>
              </w:object>
            </w:r>
          </w:p>
        </w:tc>
        <w:tc>
          <w:tcPr>
            <w:tcW w:w="2113" w:type="dxa"/>
            <w:shd w:val="clear" w:color="auto" w:fill="auto"/>
          </w:tcPr>
          <w:p w14:paraId="4996CF5B" w14:textId="6B7C544A" w:rsidR="007815CB" w:rsidRDefault="007815CB" w:rsidP="005C2DA9">
            <w:pPr>
              <w:pStyle w:val="CVTabletext"/>
            </w:pPr>
            <w:r w:rsidRPr="005C2DA9">
              <w:rPr>
                <w:b/>
              </w:rPr>
              <w:t>Logout</w:t>
            </w:r>
          </w:p>
        </w:tc>
        <w:tc>
          <w:tcPr>
            <w:tcW w:w="4402" w:type="dxa"/>
            <w:shd w:val="clear" w:color="auto" w:fill="auto"/>
          </w:tcPr>
          <w:p w14:paraId="399DB6B8" w14:textId="30F62F3C" w:rsidR="007815CB" w:rsidRDefault="00864406" w:rsidP="00F22113">
            <w:pPr>
              <w:pStyle w:val="CVTabletext"/>
            </w:pPr>
            <w:r>
              <w:t>Use this to logout of the Coreo View application.</w:t>
            </w:r>
          </w:p>
        </w:tc>
      </w:tr>
      <w:tr w:rsidR="007815CB" w14:paraId="32355D4B" w14:textId="77777777" w:rsidTr="00781DEF">
        <w:tc>
          <w:tcPr>
            <w:tcW w:w="2233" w:type="dxa"/>
            <w:shd w:val="clear" w:color="auto" w:fill="auto"/>
          </w:tcPr>
          <w:p w14:paraId="6B221A82" w14:textId="704F6D30" w:rsidR="007815CB" w:rsidRPr="00C95D56" w:rsidRDefault="004A2880" w:rsidP="004137B2">
            <w:pPr>
              <w:pStyle w:val="CVTabletext"/>
              <w:jc w:val="center"/>
              <w:rPr>
                <w:highlight w:val="cyan"/>
              </w:rPr>
            </w:pPr>
            <w:r>
              <w:object w:dxaOrig="2205" w:dyaOrig="1125" w14:anchorId="1F81A25F">
                <v:shape id="_x0000_i1034" type="#_x0000_t75" style="width:84.5pt;height:40.05pt" o:ole="">
                  <v:imagedata r:id="rId55" o:title=""/>
                </v:shape>
                <o:OLEObject Type="Embed" ProgID="PBrush" ShapeID="_x0000_i1034" DrawAspect="Content" ObjectID="_1637104276" r:id="rId56"/>
              </w:object>
            </w:r>
          </w:p>
        </w:tc>
        <w:tc>
          <w:tcPr>
            <w:tcW w:w="2113" w:type="dxa"/>
            <w:shd w:val="clear" w:color="auto" w:fill="auto"/>
          </w:tcPr>
          <w:p w14:paraId="165FDD8C" w14:textId="5374A6D1" w:rsidR="007815CB" w:rsidRPr="00787CC5" w:rsidRDefault="009B1347" w:rsidP="009F41CE">
            <w:pPr>
              <w:pStyle w:val="CVTabletext"/>
            </w:pPr>
            <w:r>
              <w:rPr>
                <w:b/>
              </w:rPr>
              <w:t>All Beds</w:t>
            </w:r>
            <w:r w:rsidR="00ED7220">
              <w:rPr>
                <w:b/>
              </w:rPr>
              <w:t xml:space="preserve"> </w:t>
            </w:r>
            <w:r w:rsidR="00ED7220" w:rsidRPr="00ED7220">
              <w:t>group</w:t>
            </w:r>
          </w:p>
        </w:tc>
        <w:tc>
          <w:tcPr>
            <w:tcW w:w="4402" w:type="dxa"/>
            <w:shd w:val="clear" w:color="auto" w:fill="auto"/>
          </w:tcPr>
          <w:p w14:paraId="53D8AC14" w14:textId="77777777" w:rsidR="007815CB" w:rsidRDefault="007D3BCE" w:rsidP="007D3BCE">
            <w:pPr>
              <w:pStyle w:val="CVTabletext"/>
              <w:rPr>
                <w:b/>
              </w:rPr>
            </w:pPr>
            <w:r>
              <w:t xml:space="preserve">This button group has two buttons, </w:t>
            </w:r>
            <w:r w:rsidRPr="007D3BCE">
              <w:rPr>
                <w:b/>
              </w:rPr>
              <w:t>Normal</w:t>
            </w:r>
            <w:r>
              <w:t xml:space="preserve"> and </w:t>
            </w:r>
            <w:r w:rsidRPr="007D3BCE">
              <w:rPr>
                <w:b/>
              </w:rPr>
              <w:t>Stack</w:t>
            </w:r>
            <w:r>
              <w:rPr>
                <w:b/>
              </w:rPr>
              <w:t>.</w:t>
            </w:r>
          </w:p>
          <w:p w14:paraId="76C3021F" w14:textId="62543741" w:rsidR="00781DEF" w:rsidRPr="00787CC5" w:rsidRDefault="00781DEF" w:rsidP="007D3BCE">
            <w:pPr>
              <w:pStyle w:val="CVTabletext"/>
            </w:pPr>
          </w:p>
        </w:tc>
      </w:tr>
      <w:tr w:rsidR="007815CB" w14:paraId="30105A8E" w14:textId="77777777" w:rsidTr="00781DEF">
        <w:tc>
          <w:tcPr>
            <w:tcW w:w="2233" w:type="dxa"/>
            <w:shd w:val="clear" w:color="auto" w:fill="auto"/>
          </w:tcPr>
          <w:p w14:paraId="4448CDCD" w14:textId="39B97FA0" w:rsidR="007815CB" w:rsidRPr="00C95D56" w:rsidRDefault="007D3BCE" w:rsidP="004137B2">
            <w:pPr>
              <w:pStyle w:val="CVTabletext"/>
              <w:jc w:val="center"/>
              <w:rPr>
                <w:highlight w:val="cyan"/>
              </w:rPr>
            </w:pPr>
            <w:r>
              <w:object w:dxaOrig="960" w:dyaOrig="420" w14:anchorId="7453899D">
                <v:shape id="_x0000_i1035" type="#_x0000_t75" style="width:53.2pt;height:25.05pt" o:ole="">
                  <v:imagedata r:id="rId57" o:title=""/>
                </v:shape>
                <o:OLEObject Type="Embed" ProgID="PBrush" ShapeID="_x0000_i1035" DrawAspect="Content" ObjectID="_1637104277" r:id="rId58"/>
              </w:object>
            </w:r>
          </w:p>
        </w:tc>
        <w:tc>
          <w:tcPr>
            <w:tcW w:w="2113" w:type="dxa"/>
            <w:shd w:val="clear" w:color="auto" w:fill="auto"/>
          </w:tcPr>
          <w:p w14:paraId="380C1D38" w14:textId="46ED5581" w:rsidR="007815CB" w:rsidRPr="00787CC5" w:rsidRDefault="00A469C2" w:rsidP="00F22113">
            <w:pPr>
              <w:pStyle w:val="CVTabletext"/>
            </w:pPr>
            <w:r w:rsidRPr="00A469C2">
              <w:rPr>
                <w:b/>
              </w:rPr>
              <w:t>Normal</w:t>
            </w:r>
            <w:r>
              <w:t xml:space="preserve"> view</w:t>
            </w:r>
            <w:r w:rsidR="009B1347">
              <w:t xml:space="preserve"> button</w:t>
            </w:r>
          </w:p>
        </w:tc>
        <w:tc>
          <w:tcPr>
            <w:tcW w:w="4402" w:type="dxa"/>
            <w:shd w:val="clear" w:color="auto" w:fill="auto"/>
          </w:tcPr>
          <w:p w14:paraId="5B5F18C4" w14:textId="1CE5549C" w:rsidR="002F43CD" w:rsidRDefault="00781DEF" w:rsidP="002F43CD">
            <w:pPr>
              <w:pStyle w:val="CVTabletext"/>
            </w:pPr>
            <w:r>
              <w:t>Normal view is the default view. It d</w:t>
            </w:r>
            <w:r w:rsidR="0069615C">
              <w:t>isplays</w:t>
            </w:r>
            <w:r w:rsidR="007D3BCE">
              <w:t xml:space="preserve"> the </w:t>
            </w:r>
            <w:r w:rsidR="002F43CD">
              <w:t xml:space="preserve">empty bed cells and the occupied bed cells </w:t>
            </w:r>
            <w:r w:rsidR="0055513D">
              <w:t xml:space="preserve">in each column </w:t>
            </w:r>
            <w:r w:rsidR="002F43CD">
              <w:t>placed adjacent to each other.</w:t>
            </w:r>
          </w:p>
          <w:p w14:paraId="43C9CED3" w14:textId="2F2B9F7A" w:rsidR="007815CB" w:rsidRPr="00787CC5" w:rsidRDefault="002F43CD" w:rsidP="002F43CD">
            <w:pPr>
              <w:pStyle w:val="CVTabletext"/>
            </w:pPr>
            <w:r>
              <w:t>The beds per column are categorized based on the three groups an</w:t>
            </w:r>
            <w:r w:rsidR="00461438">
              <w:t>d their locations</w:t>
            </w:r>
            <w:r w:rsidR="00781DEF">
              <w:t>.</w:t>
            </w:r>
          </w:p>
        </w:tc>
      </w:tr>
      <w:tr w:rsidR="00781DEF" w14:paraId="772647C9" w14:textId="77777777" w:rsidTr="00781DEF">
        <w:tc>
          <w:tcPr>
            <w:tcW w:w="2233" w:type="dxa"/>
            <w:shd w:val="clear" w:color="auto" w:fill="auto"/>
          </w:tcPr>
          <w:p w14:paraId="7E6ED49F" w14:textId="58C11B82" w:rsidR="00781DEF" w:rsidRPr="00C95D56" w:rsidRDefault="00781DEF" w:rsidP="004137B2">
            <w:pPr>
              <w:pStyle w:val="CVTabletext"/>
              <w:jc w:val="center"/>
              <w:rPr>
                <w:highlight w:val="cyan"/>
              </w:rPr>
            </w:pPr>
            <w:r>
              <w:object w:dxaOrig="915" w:dyaOrig="360" w14:anchorId="18D74A97">
                <v:shape id="_x0000_i1036" type="#_x0000_t75" style="width:46.95pt;height:18.15pt" o:ole="">
                  <v:imagedata r:id="rId59" o:title=""/>
                </v:shape>
                <o:OLEObject Type="Embed" ProgID="PBrush" ShapeID="_x0000_i1036" DrawAspect="Content" ObjectID="_1637104278" r:id="rId60"/>
              </w:object>
            </w:r>
          </w:p>
        </w:tc>
        <w:tc>
          <w:tcPr>
            <w:tcW w:w="2113" w:type="dxa"/>
            <w:shd w:val="clear" w:color="auto" w:fill="auto"/>
          </w:tcPr>
          <w:p w14:paraId="7CDFCC32" w14:textId="53EE285F" w:rsidR="00781DEF" w:rsidRPr="00787CC5" w:rsidRDefault="00781DEF" w:rsidP="00781DEF">
            <w:pPr>
              <w:pStyle w:val="CVTabletext"/>
            </w:pPr>
            <w:r w:rsidRPr="00A469C2">
              <w:rPr>
                <w:b/>
              </w:rPr>
              <w:t>Stack</w:t>
            </w:r>
            <w:r>
              <w:t xml:space="preserve"> view button</w:t>
            </w:r>
          </w:p>
        </w:tc>
        <w:tc>
          <w:tcPr>
            <w:tcW w:w="4402" w:type="dxa"/>
            <w:shd w:val="clear" w:color="auto" w:fill="auto"/>
          </w:tcPr>
          <w:p w14:paraId="012A640A" w14:textId="06183BA0" w:rsidR="00781DEF" w:rsidRDefault="00781DEF" w:rsidP="00781DEF">
            <w:pPr>
              <w:pStyle w:val="CVTabletext"/>
            </w:pPr>
            <w:r>
              <w:t xml:space="preserve">Displays the empty bed cells and the occupied bed cells in each column </w:t>
            </w:r>
            <w:r w:rsidR="009F2B48">
              <w:t xml:space="preserve">placed </w:t>
            </w:r>
            <w:r>
              <w:t>one below the other.</w:t>
            </w:r>
          </w:p>
          <w:p w14:paraId="30A9A4DC" w14:textId="524C854F" w:rsidR="00781DEF" w:rsidRPr="00787CC5" w:rsidRDefault="00781DEF" w:rsidP="00781DEF">
            <w:pPr>
              <w:pStyle w:val="CVTabletext"/>
            </w:pPr>
            <w:r>
              <w:t>The beds per column are categorized based on the three groups and their locations.</w:t>
            </w:r>
          </w:p>
        </w:tc>
      </w:tr>
      <w:tr w:rsidR="00781DEF" w14:paraId="2760EF69" w14:textId="77777777" w:rsidTr="00EF2C58">
        <w:trPr>
          <w:trHeight w:val="750"/>
        </w:trPr>
        <w:tc>
          <w:tcPr>
            <w:tcW w:w="2233" w:type="dxa"/>
            <w:shd w:val="clear" w:color="auto" w:fill="auto"/>
          </w:tcPr>
          <w:p w14:paraId="731FF46D" w14:textId="7795FC4A" w:rsidR="00781DEF" w:rsidRDefault="003B2012" w:rsidP="004137B2">
            <w:pPr>
              <w:pStyle w:val="CVTabletext"/>
              <w:jc w:val="center"/>
            </w:pPr>
            <w:r>
              <w:object w:dxaOrig="2100" w:dyaOrig="705" w14:anchorId="34455380">
                <v:shape id="_x0000_i1037" type="#_x0000_t75" style="width:78.25pt;height:27.55pt" o:ole="">
                  <v:imagedata r:id="rId61" o:title=""/>
                </v:shape>
                <o:OLEObject Type="Embed" ProgID="PBrush" ShapeID="_x0000_i1037" DrawAspect="Content" ObjectID="_1637104279" r:id="rId62"/>
              </w:object>
            </w:r>
          </w:p>
        </w:tc>
        <w:tc>
          <w:tcPr>
            <w:tcW w:w="2113" w:type="dxa"/>
            <w:shd w:val="clear" w:color="auto" w:fill="auto"/>
          </w:tcPr>
          <w:p w14:paraId="2BF0F5FB" w14:textId="44722059" w:rsidR="00781DEF" w:rsidRPr="00A469C2" w:rsidRDefault="00781DEF" w:rsidP="00781DEF">
            <w:pPr>
              <w:pStyle w:val="CVTabletext"/>
              <w:rPr>
                <w:b/>
              </w:rPr>
            </w:pPr>
            <w:r w:rsidRPr="00817087">
              <w:t>Tristate</w:t>
            </w:r>
            <w:r>
              <w:rPr>
                <w:b/>
              </w:rPr>
              <w:t xml:space="preserve"> </w:t>
            </w:r>
            <w:r w:rsidRPr="00860C95">
              <w:t>button</w:t>
            </w:r>
          </w:p>
        </w:tc>
        <w:tc>
          <w:tcPr>
            <w:tcW w:w="4402" w:type="dxa"/>
            <w:shd w:val="clear" w:color="auto" w:fill="auto"/>
          </w:tcPr>
          <w:p w14:paraId="561965BD" w14:textId="74E9E98C" w:rsidR="00781DEF" w:rsidRPr="00EF2C58" w:rsidRDefault="00781DEF" w:rsidP="00781DEF">
            <w:pPr>
              <w:pStyle w:val="CVTabletext"/>
              <w:rPr>
                <w:b/>
              </w:rPr>
            </w:pPr>
            <w:r>
              <w:t xml:space="preserve">This button group has three buttons, </w:t>
            </w:r>
            <w:r w:rsidR="00A0680A">
              <w:rPr>
                <w:b/>
              </w:rPr>
              <w:t>All, Avail</w:t>
            </w:r>
            <w:r>
              <w:t xml:space="preserve"> and </w:t>
            </w:r>
            <w:r w:rsidR="00A0680A">
              <w:rPr>
                <w:b/>
              </w:rPr>
              <w:t>Pts</w:t>
            </w:r>
            <w:r>
              <w:rPr>
                <w:b/>
              </w:rPr>
              <w:t>.</w:t>
            </w:r>
          </w:p>
        </w:tc>
      </w:tr>
      <w:tr w:rsidR="00781DEF" w14:paraId="4C2BFBAB" w14:textId="77777777" w:rsidTr="00781DEF">
        <w:tc>
          <w:tcPr>
            <w:tcW w:w="2233" w:type="dxa"/>
            <w:shd w:val="clear" w:color="auto" w:fill="auto"/>
          </w:tcPr>
          <w:p w14:paraId="3C282631" w14:textId="2DEAA729" w:rsidR="00781DEF" w:rsidRDefault="00793C23" w:rsidP="004137B2">
            <w:pPr>
              <w:pStyle w:val="CVTabletext"/>
              <w:jc w:val="center"/>
            </w:pPr>
            <w:r>
              <w:object w:dxaOrig="555" w:dyaOrig="435" w14:anchorId="357D95DA">
                <v:shape id="_x0000_i1038" type="#_x0000_t75" style="width:28.8pt;height:21.9pt" o:ole="">
                  <v:imagedata r:id="rId63" o:title=""/>
                </v:shape>
                <o:OLEObject Type="Embed" ProgID="PBrush" ShapeID="_x0000_i1038" DrawAspect="Content" ObjectID="_1637104280" r:id="rId64"/>
              </w:object>
            </w:r>
          </w:p>
        </w:tc>
        <w:tc>
          <w:tcPr>
            <w:tcW w:w="2113" w:type="dxa"/>
            <w:shd w:val="clear" w:color="auto" w:fill="auto"/>
          </w:tcPr>
          <w:p w14:paraId="6B4E08A1" w14:textId="49543906" w:rsidR="00781DEF" w:rsidRDefault="00781DEF" w:rsidP="00BF21B6">
            <w:pPr>
              <w:pStyle w:val="CVTabletext"/>
            </w:pPr>
            <w:r w:rsidRPr="00BF21B6">
              <w:rPr>
                <w:b/>
              </w:rPr>
              <w:t>All</w:t>
            </w:r>
            <w:r>
              <w:t xml:space="preserve"> </w:t>
            </w:r>
            <w:r w:rsidR="00067AAC" w:rsidRPr="00860C95">
              <w:t>button</w:t>
            </w:r>
          </w:p>
        </w:tc>
        <w:tc>
          <w:tcPr>
            <w:tcW w:w="4402" w:type="dxa"/>
            <w:shd w:val="clear" w:color="auto" w:fill="auto"/>
          </w:tcPr>
          <w:p w14:paraId="2BADF8BC" w14:textId="05070814" w:rsidR="00781DEF" w:rsidRDefault="00826E69" w:rsidP="00521388">
            <w:pPr>
              <w:pStyle w:val="CVTabletext"/>
            </w:pPr>
            <w:r>
              <w:t xml:space="preserve">Select </w:t>
            </w:r>
            <w:r w:rsidR="00521388" w:rsidRPr="00521388">
              <w:rPr>
                <w:b/>
              </w:rPr>
              <w:t>All</w:t>
            </w:r>
            <w:r>
              <w:t xml:space="preserve"> to view </w:t>
            </w:r>
            <w:r w:rsidR="001A1EB1">
              <w:t>the</w:t>
            </w:r>
            <w:r w:rsidR="006A14DD">
              <w:t xml:space="preserve"> empty bed cells</w:t>
            </w:r>
            <w:r w:rsidR="001A1EB1">
              <w:t>,</w:t>
            </w:r>
            <w:r w:rsidR="006A14DD">
              <w:t xml:space="preserve"> the bed cells occupied with patients</w:t>
            </w:r>
            <w:r w:rsidR="001A1EB1">
              <w:t xml:space="preserve"> and the empty locations</w:t>
            </w:r>
            <w:r w:rsidR="006A14DD">
              <w:t>.</w:t>
            </w:r>
          </w:p>
        </w:tc>
      </w:tr>
      <w:tr w:rsidR="00781DEF" w14:paraId="2595388B" w14:textId="77777777" w:rsidTr="00781DEF">
        <w:tc>
          <w:tcPr>
            <w:tcW w:w="2233" w:type="dxa"/>
            <w:shd w:val="clear" w:color="auto" w:fill="auto"/>
          </w:tcPr>
          <w:p w14:paraId="14C8913E" w14:textId="527BBD98" w:rsidR="00781DEF" w:rsidRDefault="00793C23" w:rsidP="004137B2">
            <w:pPr>
              <w:pStyle w:val="CVTabletext"/>
              <w:jc w:val="center"/>
            </w:pPr>
            <w:r>
              <w:object w:dxaOrig="540" w:dyaOrig="390" w14:anchorId="724EC22A">
                <v:shape id="_x0000_i1039" type="#_x0000_t75" style="width:26.3pt;height:18.8pt" o:ole="">
                  <v:imagedata r:id="rId65" o:title=""/>
                </v:shape>
                <o:OLEObject Type="Embed" ProgID="PBrush" ShapeID="_x0000_i1039" DrawAspect="Content" ObjectID="_1637104281" r:id="rId66"/>
              </w:object>
            </w:r>
          </w:p>
        </w:tc>
        <w:tc>
          <w:tcPr>
            <w:tcW w:w="2113" w:type="dxa"/>
            <w:shd w:val="clear" w:color="auto" w:fill="auto"/>
          </w:tcPr>
          <w:p w14:paraId="6D78BDBB" w14:textId="4C52CEA0" w:rsidR="00781DEF" w:rsidRDefault="00781DEF" w:rsidP="00BF21B6">
            <w:pPr>
              <w:pStyle w:val="CVTabletext"/>
            </w:pPr>
            <w:r w:rsidRPr="00BF21B6">
              <w:rPr>
                <w:b/>
              </w:rPr>
              <w:t>Avail</w:t>
            </w:r>
            <w:r>
              <w:t xml:space="preserve"> </w:t>
            </w:r>
            <w:r w:rsidR="00067AAC" w:rsidRPr="00860C95">
              <w:t>button</w:t>
            </w:r>
          </w:p>
        </w:tc>
        <w:tc>
          <w:tcPr>
            <w:tcW w:w="4402" w:type="dxa"/>
            <w:shd w:val="clear" w:color="auto" w:fill="auto"/>
          </w:tcPr>
          <w:p w14:paraId="4C139057" w14:textId="0F92446A" w:rsidR="00781DEF" w:rsidRDefault="00826E69" w:rsidP="00521388">
            <w:pPr>
              <w:pStyle w:val="CVTabletext"/>
            </w:pPr>
            <w:r>
              <w:t xml:space="preserve">Select </w:t>
            </w:r>
            <w:r w:rsidR="0071354F" w:rsidRPr="00BF21B6">
              <w:rPr>
                <w:b/>
              </w:rPr>
              <w:t>Avail</w:t>
            </w:r>
            <w:r w:rsidR="0071354F">
              <w:t xml:space="preserve"> </w:t>
            </w:r>
            <w:r>
              <w:t xml:space="preserve">to view </w:t>
            </w:r>
            <w:r w:rsidR="00BA042C">
              <w:t xml:space="preserve">the empty bed cells </w:t>
            </w:r>
            <w:r w:rsidR="001A1EB1">
              <w:t>that are</w:t>
            </w:r>
            <w:r w:rsidR="00414301">
              <w:t xml:space="preserve"> </w:t>
            </w:r>
            <w:r w:rsidR="00BA042C">
              <w:t xml:space="preserve">available </w:t>
            </w:r>
            <w:r w:rsidR="005356B6">
              <w:t>to assign</w:t>
            </w:r>
            <w:r w:rsidR="00521388">
              <w:t xml:space="preserve"> to</w:t>
            </w:r>
            <w:r w:rsidR="00BA042C">
              <w:t xml:space="preserve"> </w:t>
            </w:r>
            <w:r w:rsidR="006714EF">
              <w:t xml:space="preserve">the </w:t>
            </w:r>
            <w:r w:rsidR="00BA042C">
              <w:t>patients</w:t>
            </w:r>
            <w:r w:rsidR="006714EF">
              <w:t xml:space="preserve"> and the occupied beds.</w:t>
            </w:r>
          </w:p>
        </w:tc>
      </w:tr>
      <w:tr w:rsidR="00781DEF" w14:paraId="208F8130" w14:textId="77777777" w:rsidTr="00781DEF">
        <w:tc>
          <w:tcPr>
            <w:tcW w:w="2233" w:type="dxa"/>
            <w:shd w:val="clear" w:color="auto" w:fill="auto"/>
          </w:tcPr>
          <w:p w14:paraId="6320703B" w14:textId="2BD087C2" w:rsidR="00781DEF" w:rsidRDefault="00793C23" w:rsidP="004137B2">
            <w:pPr>
              <w:pStyle w:val="CVTabletext"/>
              <w:jc w:val="center"/>
            </w:pPr>
            <w:r>
              <w:object w:dxaOrig="540" w:dyaOrig="375" w14:anchorId="7567D7D9">
                <v:shape id="_x0000_i1040" type="#_x0000_t75" style="width:26.3pt;height:18.15pt" o:ole="">
                  <v:imagedata r:id="rId67" o:title=""/>
                </v:shape>
                <o:OLEObject Type="Embed" ProgID="PBrush" ShapeID="_x0000_i1040" DrawAspect="Content" ObjectID="_1637104282" r:id="rId68"/>
              </w:object>
            </w:r>
          </w:p>
        </w:tc>
        <w:tc>
          <w:tcPr>
            <w:tcW w:w="2113" w:type="dxa"/>
            <w:shd w:val="clear" w:color="auto" w:fill="auto"/>
          </w:tcPr>
          <w:p w14:paraId="6E7E701B" w14:textId="3C93E9A6" w:rsidR="00781DEF" w:rsidRDefault="00781DEF" w:rsidP="00BF21B6">
            <w:pPr>
              <w:pStyle w:val="CVTabletext"/>
            </w:pPr>
            <w:r w:rsidRPr="00BF21B6">
              <w:rPr>
                <w:b/>
              </w:rPr>
              <w:t>Pts</w:t>
            </w:r>
            <w:r>
              <w:t xml:space="preserve"> </w:t>
            </w:r>
            <w:r w:rsidR="00067AAC" w:rsidRPr="00860C95">
              <w:t>button</w:t>
            </w:r>
          </w:p>
        </w:tc>
        <w:tc>
          <w:tcPr>
            <w:tcW w:w="4402" w:type="dxa"/>
            <w:shd w:val="clear" w:color="auto" w:fill="auto"/>
          </w:tcPr>
          <w:p w14:paraId="039FB280" w14:textId="385984B8" w:rsidR="00781DEF" w:rsidRDefault="00414301" w:rsidP="007649FE">
            <w:pPr>
              <w:pStyle w:val="CVTabletext"/>
            </w:pPr>
            <w:r>
              <w:t xml:space="preserve">Select </w:t>
            </w:r>
            <w:r w:rsidR="004F5226" w:rsidRPr="00BF21B6">
              <w:rPr>
                <w:b/>
              </w:rPr>
              <w:t>Pts</w:t>
            </w:r>
            <w:r w:rsidR="004F5226">
              <w:t xml:space="preserve"> </w:t>
            </w:r>
            <w:r>
              <w:t xml:space="preserve">to view </w:t>
            </w:r>
            <w:r w:rsidR="006C649D">
              <w:t xml:space="preserve">all </w:t>
            </w:r>
            <w:r w:rsidR="002D71B7">
              <w:t xml:space="preserve">the bed cells </w:t>
            </w:r>
            <w:r w:rsidR="006C649D">
              <w:t xml:space="preserve">that are </w:t>
            </w:r>
            <w:r w:rsidR="002D71B7">
              <w:t>occupied with patients.</w:t>
            </w:r>
            <w:r w:rsidR="00817087">
              <w:t xml:space="preserve"> This is the </w:t>
            </w:r>
            <w:r w:rsidR="006C649D">
              <w:t xml:space="preserve">default view </w:t>
            </w:r>
            <w:r w:rsidR="007649FE">
              <w:t>in</w:t>
            </w:r>
            <w:r w:rsidR="006C649D">
              <w:t xml:space="preserve"> the tristate.</w:t>
            </w:r>
          </w:p>
        </w:tc>
      </w:tr>
      <w:tr w:rsidR="0088797C" w14:paraId="582653BB" w14:textId="77777777" w:rsidTr="00781DEF">
        <w:tc>
          <w:tcPr>
            <w:tcW w:w="2233" w:type="dxa"/>
            <w:shd w:val="clear" w:color="auto" w:fill="auto"/>
          </w:tcPr>
          <w:p w14:paraId="74586F6B" w14:textId="77777777" w:rsidR="0088797C" w:rsidRDefault="0088797C" w:rsidP="004137B2">
            <w:pPr>
              <w:pStyle w:val="CVTabletext"/>
              <w:jc w:val="center"/>
            </w:pPr>
            <w:commentRangeStart w:id="26"/>
          </w:p>
        </w:tc>
        <w:commentRangeEnd w:id="26"/>
        <w:tc>
          <w:tcPr>
            <w:tcW w:w="2113" w:type="dxa"/>
            <w:shd w:val="clear" w:color="auto" w:fill="auto"/>
          </w:tcPr>
          <w:p w14:paraId="7FB74DAF" w14:textId="77777777" w:rsidR="0088797C" w:rsidRPr="00BF21B6" w:rsidRDefault="0088797C" w:rsidP="00BF21B6">
            <w:pPr>
              <w:pStyle w:val="CVTabletext"/>
              <w:rPr>
                <w:b/>
              </w:rPr>
            </w:pPr>
            <w:r>
              <w:rPr>
                <w:rStyle w:val="CommentReference"/>
                <w:rFonts w:asciiTheme="minorHAnsi" w:hAnsiTheme="minorHAnsi"/>
                <w:color w:val="auto"/>
              </w:rPr>
              <w:commentReference w:id="26"/>
            </w:r>
          </w:p>
        </w:tc>
        <w:tc>
          <w:tcPr>
            <w:tcW w:w="4402" w:type="dxa"/>
            <w:shd w:val="clear" w:color="auto" w:fill="auto"/>
          </w:tcPr>
          <w:p w14:paraId="362C2F7B" w14:textId="77777777" w:rsidR="0088797C" w:rsidRDefault="0088797C" w:rsidP="007649FE">
            <w:pPr>
              <w:pStyle w:val="CVTabletext"/>
            </w:pPr>
          </w:p>
        </w:tc>
      </w:tr>
    </w:tbl>
    <w:p w14:paraId="78F41D2F" w14:textId="4C611B47" w:rsidR="0054592E" w:rsidRDefault="00711629" w:rsidP="0054592E">
      <w:pPr>
        <w:pStyle w:val="CVTableCaption"/>
      </w:pPr>
      <w:r>
        <w:t>Side Menu</w:t>
      </w:r>
      <w:r w:rsidR="0054592E">
        <w:t xml:space="preserve"> Elements</w:t>
      </w:r>
    </w:p>
    <w:p w14:paraId="4D8CAE5D" w14:textId="08DDCDFE" w:rsidR="00503FDF" w:rsidRDefault="00503FDF" w:rsidP="00503FDF">
      <w:pPr>
        <w:pStyle w:val="Heading2"/>
      </w:pPr>
      <w:bookmarkStart w:id="27" w:name="_Toc26474360"/>
      <w:r>
        <w:t xml:space="preserve">Header </w:t>
      </w:r>
      <w:r w:rsidR="000A4574">
        <w:t>Bar</w:t>
      </w:r>
      <w:bookmarkEnd w:id="27"/>
    </w:p>
    <w:p w14:paraId="554031E7" w14:textId="1EC4BE7A" w:rsidR="00503FDF" w:rsidRDefault="00503FDF" w:rsidP="00B66B0D">
      <w:pPr>
        <w:pStyle w:val="CVChapterBodyCopy"/>
      </w:pPr>
      <w:r>
        <w:t xml:space="preserve">Refer to the </w:t>
      </w:r>
      <w:r w:rsidR="00E2275C">
        <w:t>following</w:t>
      </w:r>
      <w:r>
        <w:t xml:space="preserve"> table for details about the header bar</w:t>
      </w:r>
      <w:r w:rsidR="0091231E">
        <w:t xml:space="preserve"> elements</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3232"/>
        <w:gridCol w:w="1811"/>
        <w:gridCol w:w="3705"/>
      </w:tblGrid>
      <w:tr w:rsidR="005F7B2A" w:rsidRPr="0036096F" w14:paraId="7EB8A29E" w14:textId="77777777" w:rsidTr="007E3D9C">
        <w:trPr>
          <w:cantSplit/>
          <w:trHeight w:val="449"/>
          <w:tblHeader/>
        </w:trPr>
        <w:tc>
          <w:tcPr>
            <w:tcW w:w="1843" w:type="dxa"/>
            <w:shd w:val="clear" w:color="auto" w:fill="365F91" w:themeFill="accent1" w:themeFillShade="BF"/>
          </w:tcPr>
          <w:p w14:paraId="7A09F795" w14:textId="77777777" w:rsidR="005F7B2A" w:rsidRPr="007A383F" w:rsidRDefault="005F7B2A" w:rsidP="00E6245C">
            <w:pPr>
              <w:pStyle w:val="Whitechartheaderinformation"/>
            </w:pPr>
            <w:r>
              <w:t>Icon</w:t>
            </w:r>
          </w:p>
        </w:tc>
        <w:tc>
          <w:tcPr>
            <w:tcW w:w="1985" w:type="dxa"/>
            <w:shd w:val="clear" w:color="auto" w:fill="808080" w:themeFill="background1" w:themeFillShade="80"/>
          </w:tcPr>
          <w:p w14:paraId="6B6C0D3B" w14:textId="77777777" w:rsidR="005F7B2A" w:rsidRPr="0036096F" w:rsidRDefault="005F7B2A" w:rsidP="00E6245C">
            <w:pPr>
              <w:pStyle w:val="Whitechartheaderinformation"/>
            </w:pPr>
            <w:r>
              <w:t>Element name</w:t>
            </w:r>
          </w:p>
        </w:tc>
        <w:tc>
          <w:tcPr>
            <w:tcW w:w="4759" w:type="dxa"/>
            <w:shd w:val="clear" w:color="auto" w:fill="365F91" w:themeFill="accent1" w:themeFillShade="BF"/>
          </w:tcPr>
          <w:p w14:paraId="2B448540" w14:textId="77777777" w:rsidR="005F7B2A" w:rsidRPr="0036096F" w:rsidRDefault="005F7B2A" w:rsidP="00E6245C">
            <w:pPr>
              <w:pStyle w:val="Whitechartheaderinformation"/>
            </w:pPr>
            <w:r w:rsidRPr="004A4616">
              <w:t>Description</w:t>
            </w:r>
          </w:p>
        </w:tc>
      </w:tr>
      <w:tr w:rsidR="007E3D9C" w14:paraId="5E4D8147" w14:textId="77777777" w:rsidTr="007E3D9C">
        <w:trPr>
          <w:trHeight w:val="283"/>
        </w:trPr>
        <w:tc>
          <w:tcPr>
            <w:tcW w:w="1843" w:type="dxa"/>
            <w:shd w:val="clear" w:color="auto" w:fill="auto"/>
          </w:tcPr>
          <w:p w14:paraId="0C437459" w14:textId="3C5A4643" w:rsidR="007E3D9C" w:rsidRDefault="003B2012" w:rsidP="0004659D">
            <w:pPr>
              <w:pStyle w:val="CVTabletext"/>
              <w:jc w:val="center"/>
            </w:pPr>
            <w:r>
              <w:object w:dxaOrig="2025" w:dyaOrig="600" w14:anchorId="15FF10F7">
                <v:shape id="_x0000_i1041" type="#_x0000_t75" style="width:67pt;height:18.8pt" o:ole="">
                  <v:imagedata r:id="rId69" o:title=""/>
                </v:shape>
                <o:OLEObject Type="Embed" ProgID="PBrush" ShapeID="_x0000_i1041" DrawAspect="Content" ObjectID="_1637104283" r:id="rId70"/>
              </w:object>
            </w:r>
          </w:p>
        </w:tc>
        <w:tc>
          <w:tcPr>
            <w:tcW w:w="1985" w:type="dxa"/>
            <w:shd w:val="clear" w:color="auto" w:fill="auto"/>
          </w:tcPr>
          <w:p w14:paraId="12D33202" w14:textId="17AB6D9F" w:rsidR="007E3D9C" w:rsidRDefault="00EF2C58" w:rsidP="007E3D9C">
            <w:pPr>
              <w:pStyle w:val="CVTabletext"/>
            </w:pPr>
            <w:r>
              <w:t>Coreo View</w:t>
            </w:r>
            <w:r w:rsidR="009B1347">
              <w:t xml:space="preserve"> logo</w:t>
            </w:r>
          </w:p>
        </w:tc>
        <w:tc>
          <w:tcPr>
            <w:tcW w:w="4759" w:type="dxa"/>
            <w:shd w:val="clear" w:color="auto" w:fill="auto"/>
          </w:tcPr>
          <w:p w14:paraId="4B3228A1" w14:textId="66181292" w:rsidR="007E3D9C" w:rsidRDefault="007E3D9C" w:rsidP="007E3D9C">
            <w:pPr>
              <w:pStyle w:val="CVTabletext"/>
            </w:pPr>
            <w:r>
              <w:t xml:space="preserve">The Coreo View </w:t>
            </w:r>
            <w:r w:rsidR="007D7FA4">
              <w:t>logo</w:t>
            </w:r>
          </w:p>
        </w:tc>
      </w:tr>
      <w:tr w:rsidR="007E3D9C" w14:paraId="44BFBA43" w14:textId="77777777" w:rsidTr="007E3D9C">
        <w:trPr>
          <w:trHeight w:val="428"/>
        </w:trPr>
        <w:tc>
          <w:tcPr>
            <w:tcW w:w="1843" w:type="dxa"/>
            <w:shd w:val="clear" w:color="auto" w:fill="auto"/>
          </w:tcPr>
          <w:p w14:paraId="5E6563FF" w14:textId="6782640D" w:rsidR="007E3D9C" w:rsidRDefault="003B2012" w:rsidP="0004659D">
            <w:pPr>
              <w:pStyle w:val="CVTabletext"/>
              <w:jc w:val="center"/>
            </w:pPr>
            <w:r>
              <w:object w:dxaOrig="4576" w:dyaOrig="765" w14:anchorId="39A2D22C">
                <v:shape id="_x0000_i1042" type="#_x0000_t75" style="width:150.9pt;height:25.65pt" o:ole="">
                  <v:imagedata r:id="rId71" o:title=""/>
                </v:shape>
                <o:OLEObject Type="Embed" ProgID="PBrush" ShapeID="_x0000_i1042" DrawAspect="Content" ObjectID="_1637104284" r:id="rId72"/>
              </w:object>
            </w:r>
          </w:p>
        </w:tc>
        <w:tc>
          <w:tcPr>
            <w:tcW w:w="1985" w:type="dxa"/>
            <w:shd w:val="clear" w:color="auto" w:fill="auto"/>
          </w:tcPr>
          <w:p w14:paraId="72BA1A5B" w14:textId="677FB537" w:rsidR="007E3D9C" w:rsidRDefault="007E3D9C" w:rsidP="007E3D9C">
            <w:pPr>
              <w:pStyle w:val="CVTabletext"/>
            </w:pPr>
            <w:r>
              <w:t xml:space="preserve">PATIENTS </w:t>
            </w:r>
          </w:p>
        </w:tc>
        <w:tc>
          <w:tcPr>
            <w:tcW w:w="4759" w:type="dxa"/>
            <w:shd w:val="clear" w:color="auto" w:fill="auto"/>
          </w:tcPr>
          <w:p w14:paraId="68920466" w14:textId="58C95DC3" w:rsidR="007E3D9C" w:rsidRDefault="007E3D9C" w:rsidP="00596D88">
            <w:pPr>
              <w:pStyle w:val="CVTabletext"/>
            </w:pPr>
            <w:r>
              <w:t xml:space="preserve">Patient </w:t>
            </w:r>
            <w:r w:rsidR="00596D88">
              <w:t>count</w:t>
            </w:r>
          </w:p>
        </w:tc>
      </w:tr>
      <w:tr w:rsidR="007E3D9C" w14:paraId="017C9B11" w14:textId="77777777" w:rsidTr="00EF2C58">
        <w:trPr>
          <w:trHeight w:val="428"/>
        </w:trPr>
        <w:tc>
          <w:tcPr>
            <w:tcW w:w="1843" w:type="dxa"/>
            <w:shd w:val="clear" w:color="auto" w:fill="auto"/>
            <w:vAlign w:val="center"/>
          </w:tcPr>
          <w:p w14:paraId="4D7056FE" w14:textId="38F422C6" w:rsidR="007E3D9C" w:rsidRDefault="003B2012" w:rsidP="0004659D">
            <w:pPr>
              <w:pStyle w:val="CVTabletext"/>
              <w:jc w:val="center"/>
            </w:pPr>
            <w:r>
              <w:object w:dxaOrig="1575" w:dyaOrig="570" w14:anchorId="0CCD09A4">
                <v:shape id="_x0000_i1043" type="#_x0000_t75" style="width:65.1pt;height:25.05pt" o:ole="">
                  <v:imagedata r:id="rId73" o:title=""/>
                </v:shape>
                <o:OLEObject Type="Embed" ProgID="PBrush" ShapeID="_x0000_i1043" DrawAspect="Content" ObjectID="_1637104285" r:id="rId74"/>
              </w:object>
            </w:r>
          </w:p>
        </w:tc>
        <w:tc>
          <w:tcPr>
            <w:tcW w:w="1985" w:type="dxa"/>
            <w:shd w:val="clear" w:color="auto" w:fill="auto"/>
          </w:tcPr>
          <w:p w14:paraId="69C62257" w14:textId="2B72AE13" w:rsidR="007E3D9C" w:rsidRPr="005C2DA9" w:rsidRDefault="007E3D9C" w:rsidP="007E3D9C">
            <w:pPr>
              <w:pStyle w:val="CVTabletext"/>
              <w:rPr>
                <w:b/>
              </w:rPr>
            </w:pPr>
            <w:r>
              <w:t>Displayed</w:t>
            </w:r>
          </w:p>
        </w:tc>
        <w:tc>
          <w:tcPr>
            <w:tcW w:w="4759" w:type="dxa"/>
            <w:shd w:val="clear" w:color="auto" w:fill="auto"/>
          </w:tcPr>
          <w:p w14:paraId="143FD770" w14:textId="27840E4E" w:rsidR="007E3D9C" w:rsidRDefault="007E3D9C" w:rsidP="00596D88">
            <w:pPr>
              <w:pStyle w:val="CVTabletext"/>
            </w:pPr>
            <w:r>
              <w:t xml:space="preserve">The number of patients across all the three groups, Acute Care (AC), Post-Acute Care (PAC), and </w:t>
            </w:r>
            <w:r w:rsidR="006837C9">
              <w:t>Cross Continuum (CC) displayed o</w:t>
            </w:r>
            <w:r>
              <w:t xml:space="preserve">n </w:t>
            </w:r>
            <w:r w:rsidR="00596D88">
              <w:t>a</w:t>
            </w:r>
            <w:r>
              <w:t xml:space="preserve"> </w:t>
            </w:r>
            <w:r w:rsidR="00596D88">
              <w:t xml:space="preserve">single </w:t>
            </w:r>
            <w:r w:rsidR="006837C9">
              <w:t xml:space="preserve">screen </w:t>
            </w:r>
            <w:r w:rsidR="00596D88">
              <w:t xml:space="preserve">of the bed </w:t>
            </w:r>
            <w:r w:rsidR="006837C9">
              <w:t>view</w:t>
            </w:r>
            <w:r w:rsidR="00B82E65">
              <w:t>.</w:t>
            </w:r>
          </w:p>
          <w:p w14:paraId="579254F7" w14:textId="77777777" w:rsidR="00F414A4" w:rsidRDefault="00596D88" w:rsidP="0001126C">
            <w:pPr>
              <w:pStyle w:val="CVTabletext"/>
            </w:pPr>
            <w:r>
              <w:t xml:space="preserve">This count is dependent on the </w:t>
            </w:r>
            <w:r w:rsidR="006837C9">
              <w:t xml:space="preserve">type of </w:t>
            </w:r>
            <w:r w:rsidR="0001126C">
              <w:t xml:space="preserve">view selected through the </w:t>
            </w:r>
            <w:r w:rsidR="0001126C" w:rsidRPr="0001126C">
              <w:rPr>
                <w:highlight w:val="cyan"/>
              </w:rPr>
              <w:t>Tristate</w:t>
            </w:r>
            <w:r w:rsidR="0001126C">
              <w:t xml:space="preserve"> button</w:t>
            </w:r>
            <w:r w:rsidR="00F414A4">
              <w:t>.</w:t>
            </w:r>
          </w:p>
          <w:p w14:paraId="71205C2A" w14:textId="3D9CC009" w:rsidR="00596D88" w:rsidRDefault="00F414A4" w:rsidP="00F414A4">
            <w:pPr>
              <w:pStyle w:val="CVTabletext"/>
            </w:pPr>
            <w:r>
              <w:t>When the user navigates to the next screen</w:t>
            </w:r>
            <w:r w:rsidR="000924DE">
              <w:t xml:space="preserve"> using the </w:t>
            </w:r>
            <w:r w:rsidR="000924DE" w:rsidRPr="00FA4E86">
              <w:rPr>
                <w:highlight w:val="cyan"/>
              </w:rPr>
              <w:t>chevron</w:t>
            </w:r>
            <w:r w:rsidR="000924DE">
              <w:t xml:space="preserve"> icon</w:t>
            </w:r>
            <w:r>
              <w:t xml:space="preserve">, this count </w:t>
            </w:r>
            <w:r w:rsidR="009C51C0">
              <w:t>increases and adds to the previous patient count.</w:t>
            </w:r>
          </w:p>
        </w:tc>
      </w:tr>
      <w:tr w:rsidR="007E3D9C" w14:paraId="7050F355" w14:textId="77777777" w:rsidTr="00EF2C58">
        <w:trPr>
          <w:trHeight w:val="428"/>
        </w:trPr>
        <w:tc>
          <w:tcPr>
            <w:tcW w:w="1843" w:type="dxa"/>
            <w:shd w:val="clear" w:color="auto" w:fill="auto"/>
            <w:vAlign w:val="center"/>
          </w:tcPr>
          <w:p w14:paraId="24558C8E" w14:textId="6A63FD9C" w:rsidR="007E3D9C" w:rsidRDefault="00587D17" w:rsidP="0004659D">
            <w:pPr>
              <w:pStyle w:val="CVTabletext"/>
              <w:jc w:val="center"/>
            </w:pPr>
            <w:r>
              <w:object w:dxaOrig="1095" w:dyaOrig="645" w14:anchorId="4389D6A5">
                <v:shape id="_x0000_i1044" type="#_x0000_t75" style="width:46.95pt;height:28.8pt" o:ole="">
                  <v:imagedata r:id="rId75" o:title=""/>
                </v:shape>
                <o:OLEObject Type="Embed" ProgID="PBrush" ShapeID="_x0000_i1044" DrawAspect="Content" ObjectID="_1637104286" r:id="rId76"/>
              </w:object>
            </w:r>
          </w:p>
        </w:tc>
        <w:tc>
          <w:tcPr>
            <w:tcW w:w="1985" w:type="dxa"/>
            <w:shd w:val="clear" w:color="auto" w:fill="auto"/>
          </w:tcPr>
          <w:p w14:paraId="00FDF1F7" w14:textId="5A9097CF" w:rsidR="007E3D9C" w:rsidRPr="005C2DA9" w:rsidRDefault="007E3D9C" w:rsidP="007E3D9C">
            <w:pPr>
              <w:pStyle w:val="CVTabletext"/>
              <w:rPr>
                <w:b/>
              </w:rPr>
            </w:pPr>
            <w:r>
              <w:t>Total</w:t>
            </w:r>
          </w:p>
        </w:tc>
        <w:tc>
          <w:tcPr>
            <w:tcW w:w="4759" w:type="dxa"/>
            <w:shd w:val="clear" w:color="auto" w:fill="auto"/>
          </w:tcPr>
          <w:p w14:paraId="29384F8F" w14:textId="440AE2B8" w:rsidR="000924DE" w:rsidRDefault="007E3D9C" w:rsidP="00D95912">
            <w:pPr>
              <w:pStyle w:val="CVTabletext"/>
            </w:pPr>
            <w:r>
              <w:t>The total number of patient across all the three groups</w:t>
            </w:r>
            <w:r w:rsidR="000924DE">
              <w:t xml:space="preserve"> spanning all</w:t>
            </w:r>
            <w:r w:rsidR="00A97F51">
              <w:t xml:space="preserve"> the</w:t>
            </w:r>
            <w:r w:rsidR="000924DE">
              <w:t xml:space="preserve"> </w:t>
            </w:r>
            <w:r w:rsidR="006837C9">
              <w:t xml:space="preserve">screen </w:t>
            </w:r>
            <w:r w:rsidR="000924DE">
              <w:t>layouts</w:t>
            </w:r>
            <w:r w:rsidR="00AD7D97">
              <w:t>.</w:t>
            </w:r>
          </w:p>
        </w:tc>
      </w:tr>
      <w:tr w:rsidR="007E3D9C" w14:paraId="52D303E9" w14:textId="77777777" w:rsidTr="007E3D9C">
        <w:trPr>
          <w:trHeight w:val="428"/>
        </w:trPr>
        <w:tc>
          <w:tcPr>
            <w:tcW w:w="1843" w:type="dxa"/>
            <w:shd w:val="clear" w:color="auto" w:fill="auto"/>
          </w:tcPr>
          <w:p w14:paraId="54390AB7" w14:textId="42B3DC81" w:rsidR="007E3D9C" w:rsidRDefault="004137B2" w:rsidP="0004659D">
            <w:pPr>
              <w:pStyle w:val="CVTabletext"/>
              <w:jc w:val="center"/>
            </w:pPr>
            <w:r>
              <w:object w:dxaOrig="4831" w:dyaOrig="690" w14:anchorId="612D0716">
                <v:shape id="_x0000_i1045" type="#_x0000_t75" style="width:147.15pt;height:21.3pt" o:ole="">
                  <v:imagedata r:id="rId77" o:title=""/>
                </v:shape>
                <o:OLEObject Type="Embed" ProgID="PBrush" ShapeID="_x0000_i1045" DrawAspect="Content" ObjectID="_1637104287" r:id="rId78"/>
              </w:object>
            </w:r>
          </w:p>
        </w:tc>
        <w:tc>
          <w:tcPr>
            <w:tcW w:w="1985" w:type="dxa"/>
            <w:shd w:val="clear" w:color="auto" w:fill="auto"/>
          </w:tcPr>
          <w:p w14:paraId="2B5CE7DF" w14:textId="30E6D054" w:rsidR="007E3D9C" w:rsidRPr="005C2DA9" w:rsidRDefault="007E3D9C" w:rsidP="007E3D9C">
            <w:pPr>
              <w:pStyle w:val="CVTabletext"/>
              <w:rPr>
                <w:b/>
              </w:rPr>
            </w:pPr>
            <w:r>
              <w:t>DISCHARGES</w:t>
            </w:r>
          </w:p>
        </w:tc>
        <w:tc>
          <w:tcPr>
            <w:tcW w:w="4759" w:type="dxa"/>
            <w:shd w:val="clear" w:color="auto" w:fill="auto"/>
          </w:tcPr>
          <w:p w14:paraId="2638243D" w14:textId="365199D6" w:rsidR="007E3D9C" w:rsidRDefault="00587D17" w:rsidP="007E3D9C">
            <w:pPr>
              <w:pStyle w:val="CVTabletext"/>
            </w:pPr>
            <w:r>
              <w:t>Patient discharges</w:t>
            </w:r>
          </w:p>
        </w:tc>
      </w:tr>
      <w:tr w:rsidR="007E3D9C" w14:paraId="0CC5D755" w14:textId="77777777" w:rsidTr="00EF2C58">
        <w:trPr>
          <w:trHeight w:val="428"/>
        </w:trPr>
        <w:tc>
          <w:tcPr>
            <w:tcW w:w="1843" w:type="dxa"/>
            <w:shd w:val="clear" w:color="auto" w:fill="auto"/>
            <w:vAlign w:val="center"/>
          </w:tcPr>
          <w:p w14:paraId="0449F3FD" w14:textId="429C4AA0" w:rsidR="007E3D9C" w:rsidRDefault="008F136F" w:rsidP="0004659D">
            <w:pPr>
              <w:pStyle w:val="CVTabletext"/>
              <w:jc w:val="center"/>
            </w:pPr>
            <w:r>
              <w:object w:dxaOrig="1260" w:dyaOrig="555" w14:anchorId="7D9C1FBB">
                <v:shape id="_x0000_i1046" type="#_x0000_t75" style="width:54.45pt;height:25.05pt" o:ole="">
                  <v:imagedata r:id="rId79" o:title=""/>
                </v:shape>
                <o:OLEObject Type="Embed" ProgID="PBrush" ShapeID="_x0000_i1046" DrawAspect="Content" ObjectID="_1637104288" r:id="rId80"/>
              </w:object>
            </w:r>
          </w:p>
        </w:tc>
        <w:tc>
          <w:tcPr>
            <w:tcW w:w="1985" w:type="dxa"/>
            <w:shd w:val="clear" w:color="auto" w:fill="auto"/>
          </w:tcPr>
          <w:p w14:paraId="2421EB6E" w14:textId="3699368B" w:rsidR="007E3D9C" w:rsidRPr="005C2DA9" w:rsidRDefault="007E3D9C" w:rsidP="007E3D9C">
            <w:pPr>
              <w:pStyle w:val="CVTabletext"/>
              <w:rPr>
                <w:b/>
              </w:rPr>
            </w:pPr>
            <w:r>
              <w:t>Possible</w:t>
            </w:r>
          </w:p>
        </w:tc>
        <w:tc>
          <w:tcPr>
            <w:tcW w:w="4759" w:type="dxa"/>
            <w:shd w:val="clear" w:color="auto" w:fill="auto"/>
          </w:tcPr>
          <w:p w14:paraId="4451AF7B" w14:textId="79D2AD24" w:rsidR="007E3D9C" w:rsidRDefault="007E3D9C" w:rsidP="007E3D9C">
            <w:pPr>
              <w:pStyle w:val="CVTabletext"/>
            </w:pPr>
            <w:r>
              <w:t>The number of</w:t>
            </w:r>
            <w:r w:rsidR="00144F39">
              <w:t xml:space="preserve"> patient</w:t>
            </w:r>
            <w:r w:rsidR="0070289E">
              <w:t xml:space="preserve">s for possible discharge where the doctor’s </w:t>
            </w:r>
            <w:r w:rsidR="00AB21BF">
              <w:t>approval is awaited.</w:t>
            </w:r>
          </w:p>
        </w:tc>
      </w:tr>
      <w:tr w:rsidR="007E3D9C" w14:paraId="3E215AB1" w14:textId="77777777" w:rsidTr="007E3D9C">
        <w:trPr>
          <w:trHeight w:val="428"/>
        </w:trPr>
        <w:tc>
          <w:tcPr>
            <w:tcW w:w="1843" w:type="dxa"/>
            <w:shd w:val="clear" w:color="auto" w:fill="auto"/>
          </w:tcPr>
          <w:p w14:paraId="00B40E57" w14:textId="0DF3D8A9" w:rsidR="007E3D9C" w:rsidRDefault="008F136F" w:rsidP="0004659D">
            <w:pPr>
              <w:pStyle w:val="CVTabletext"/>
              <w:jc w:val="center"/>
            </w:pPr>
            <w:r>
              <w:object w:dxaOrig="1320" w:dyaOrig="630" w14:anchorId="38928814">
                <v:shape id="_x0000_i1047" type="#_x0000_t75" style="width:50.7pt;height:25.65pt" o:ole="">
                  <v:imagedata r:id="rId81" o:title=""/>
                </v:shape>
                <o:OLEObject Type="Embed" ProgID="PBrush" ShapeID="_x0000_i1047" DrawAspect="Content" ObjectID="_1637104289" r:id="rId82"/>
              </w:object>
            </w:r>
          </w:p>
        </w:tc>
        <w:tc>
          <w:tcPr>
            <w:tcW w:w="1985" w:type="dxa"/>
            <w:shd w:val="clear" w:color="auto" w:fill="auto"/>
          </w:tcPr>
          <w:p w14:paraId="1696D076" w14:textId="47D6F945" w:rsidR="007E3D9C" w:rsidRPr="005C2DA9" w:rsidRDefault="007E3D9C" w:rsidP="007E3D9C">
            <w:pPr>
              <w:pStyle w:val="CVTabletext"/>
              <w:rPr>
                <w:b/>
              </w:rPr>
            </w:pPr>
            <w:commentRangeStart w:id="28"/>
            <w:r>
              <w:t>Pending</w:t>
            </w:r>
          </w:p>
        </w:tc>
        <w:tc>
          <w:tcPr>
            <w:tcW w:w="4759" w:type="dxa"/>
            <w:shd w:val="clear" w:color="auto" w:fill="auto"/>
          </w:tcPr>
          <w:p w14:paraId="32C802D4" w14:textId="6C40749D" w:rsidR="007E3D9C" w:rsidRDefault="007E3D9C" w:rsidP="00144F39">
            <w:pPr>
              <w:pStyle w:val="CVTabletext"/>
            </w:pPr>
            <w:r>
              <w:t xml:space="preserve">The number of </w:t>
            </w:r>
            <w:r w:rsidR="00144F39">
              <w:t xml:space="preserve">patients </w:t>
            </w:r>
            <w:r>
              <w:t xml:space="preserve">pending </w:t>
            </w:r>
            <w:r w:rsidR="0070289E">
              <w:t xml:space="preserve"> for discharge where the discharge order is approved.</w:t>
            </w:r>
            <w:commentRangeEnd w:id="28"/>
            <w:r w:rsidR="0088797C">
              <w:rPr>
                <w:rStyle w:val="CommentReference"/>
                <w:rFonts w:asciiTheme="minorHAnsi" w:hAnsiTheme="minorHAnsi"/>
                <w:color w:val="auto"/>
              </w:rPr>
              <w:commentReference w:id="28"/>
            </w:r>
          </w:p>
        </w:tc>
      </w:tr>
      <w:tr w:rsidR="007E3D9C" w14:paraId="2EB5C7FA" w14:textId="77777777" w:rsidTr="00EF2C58">
        <w:trPr>
          <w:trHeight w:val="428"/>
        </w:trPr>
        <w:tc>
          <w:tcPr>
            <w:tcW w:w="1843" w:type="dxa"/>
            <w:shd w:val="clear" w:color="auto" w:fill="auto"/>
            <w:vAlign w:val="center"/>
          </w:tcPr>
          <w:p w14:paraId="20A10810" w14:textId="2D418C32" w:rsidR="007E3D9C" w:rsidRDefault="00B40CD9" w:rsidP="0004659D">
            <w:pPr>
              <w:pStyle w:val="CVTabletext"/>
              <w:jc w:val="center"/>
            </w:pPr>
            <w:r>
              <w:object w:dxaOrig="2085" w:dyaOrig="660" w14:anchorId="679192AD">
                <v:shape id="_x0000_i1048" type="#_x0000_t75" style="width:84.5pt;height:25.05pt" o:ole="">
                  <v:imagedata r:id="rId83" o:title=""/>
                </v:shape>
                <o:OLEObject Type="Embed" ProgID="PBrush" ShapeID="_x0000_i1048" DrawAspect="Content" ObjectID="_1637104290" r:id="rId84"/>
              </w:object>
            </w:r>
          </w:p>
        </w:tc>
        <w:tc>
          <w:tcPr>
            <w:tcW w:w="1985" w:type="dxa"/>
            <w:shd w:val="clear" w:color="auto" w:fill="auto"/>
          </w:tcPr>
          <w:p w14:paraId="5CBF222E" w14:textId="46EA9782" w:rsidR="007E3D9C" w:rsidRPr="005C2DA9" w:rsidRDefault="007E3D9C" w:rsidP="007E3D9C">
            <w:pPr>
              <w:pStyle w:val="CVTabletext"/>
              <w:rPr>
                <w:b/>
              </w:rPr>
            </w:pPr>
            <w:r>
              <w:t>Magnification icon</w:t>
            </w:r>
          </w:p>
        </w:tc>
        <w:tc>
          <w:tcPr>
            <w:tcW w:w="4759" w:type="dxa"/>
            <w:shd w:val="clear" w:color="auto" w:fill="auto"/>
          </w:tcPr>
          <w:p w14:paraId="2B8F2CC8" w14:textId="30C32607" w:rsidR="007E3D9C" w:rsidRDefault="007E3D9C" w:rsidP="007E3D9C">
            <w:pPr>
              <w:pStyle w:val="CVTabletext"/>
            </w:pPr>
            <w:r>
              <w:t>Zoom in (+) to increase or zoom out (-) to decrease the bed view layout magnification. 60% being the least and 240% being the maximum magnification values.</w:t>
            </w:r>
          </w:p>
        </w:tc>
      </w:tr>
      <w:tr w:rsidR="007E3D9C" w14:paraId="6C117CB2" w14:textId="77777777" w:rsidTr="00EF2C58">
        <w:trPr>
          <w:trHeight w:val="428"/>
        </w:trPr>
        <w:tc>
          <w:tcPr>
            <w:tcW w:w="1843" w:type="dxa"/>
            <w:shd w:val="clear" w:color="auto" w:fill="auto"/>
            <w:vAlign w:val="center"/>
          </w:tcPr>
          <w:p w14:paraId="0432BACF" w14:textId="145AB589" w:rsidR="007E3D9C" w:rsidRDefault="00B40CD9" w:rsidP="0004659D">
            <w:pPr>
              <w:pStyle w:val="CVTabletext"/>
              <w:jc w:val="center"/>
            </w:pPr>
            <w:r>
              <w:object w:dxaOrig="585" w:dyaOrig="630" w14:anchorId="52940A44">
                <v:shape id="_x0000_i1049" type="#_x0000_t75" style="width:27.55pt;height:29.45pt" o:ole="">
                  <v:imagedata r:id="rId85" o:title=""/>
                </v:shape>
                <o:OLEObject Type="Embed" ProgID="PBrush" ShapeID="_x0000_i1049" DrawAspect="Content" ObjectID="_1637104291" r:id="rId86"/>
              </w:object>
            </w:r>
          </w:p>
        </w:tc>
        <w:tc>
          <w:tcPr>
            <w:tcW w:w="1985" w:type="dxa"/>
            <w:shd w:val="clear" w:color="auto" w:fill="auto"/>
          </w:tcPr>
          <w:p w14:paraId="29353C4A" w14:textId="622248A7" w:rsidR="007E3D9C" w:rsidRPr="005C2DA9" w:rsidRDefault="008E4579" w:rsidP="007E3D9C">
            <w:pPr>
              <w:pStyle w:val="CVTabletext"/>
              <w:rPr>
                <w:b/>
              </w:rPr>
            </w:pPr>
            <w:r>
              <w:t>Coreo View S</w:t>
            </w:r>
            <w:r w:rsidR="007E3D9C">
              <w:t xml:space="preserve">earch </w:t>
            </w:r>
            <w:r>
              <w:t>icon</w:t>
            </w:r>
          </w:p>
        </w:tc>
        <w:tc>
          <w:tcPr>
            <w:tcW w:w="4759" w:type="dxa"/>
            <w:shd w:val="clear" w:color="auto" w:fill="auto"/>
          </w:tcPr>
          <w:p w14:paraId="7A56B959" w14:textId="0C314E6C" w:rsidR="007E3D9C" w:rsidRDefault="007E3D9C" w:rsidP="007E3D9C">
            <w:pPr>
              <w:pStyle w:val="CVTabletext"/>
            </w:pPr>
            <w:r>
              <w:t xml:space="preserve">Search the </w:t>
            </w:r>
            <w:r w:rsidR="00A97F51">
              <w:t xml:space="preserve">patient </w:t>
            </w:r>
            <w:r>
              <w:t xml:space="preserve">records in bed view based on criteria such as patient name, </w:t>
            </w:r>
            <w:r w:rsidRPr="009B1347">
              <w:t>MPI</w:t>
            </w:r>
            <w:r w:rsidR="009B1347">
              <w:t xml:space="preserve"> (</w:t>
            </w:r>
            <w:r w:rsidR="00F15FB9">
              <w:t>Master Patient Index)</w:t>
            </w:r>
            <w:r>
              <w:t>, group, location, cohort details.</w:t>
            </w:r>
          </w:p>
        </w:tc>
      </w:tr>
      <w:tr w:rsidR="007E3D9C" w14:paraId="489A5F73" w14:textId="77777777" w:rsidTr="007E3D9C">
        <w:trPr>
          <w:trHeight w:val="428"/>
        </w:trPr>
        <w:tc>
          <w:tcPr>
            <w:tcW w:w="1843" w:type="dxa"/>
            <w:shd w:val="clear" w:color="auto" w:fill="auto"/>
          </w:tcPr>
          <w:p w14:paraId="75E9B21F" w14:textId="784A86B8" w:rsidR="007E3D9C" w:rsidRDefault="0087034F" w:rsidP="0004659D">
            <w:pPr>
              <w:pStyle w:val="CVTabletext"/>
              <w:jc w:val="center"/>
            </w:pPr>
            <w:r>
              <w:object w:dxaOrig="735" w:dyaOrig="1020" w14:anchorId="2C093532">
                <v:shape id="_x0000_i1050" type="#_x0000_t75" style="width:36.95pt;height:50.7pt" o:ole="">
                  <v:imagedata r:id="rId87" o:title=""/>
                </v:shape>
                <o:OLEObject Type="Embed" ProgID="PBrush" ShapeID="_x0000_i1050" DrawAspect="Content" ObjectID="_1637104292" r:id="rId88"/>
              </w:object>
            </w:r>
          </w:p>
        </w:tc>
        <w:tc>
          <w:tcPr>
            <w:tcW w:w="1985" w:type="dxa"/>
            <w:shd w:val="clear" w:color="auto" w:fill="auto"/>
          </w:tcPr>
          <w:p w14:paraId="21633A09" w14:textId="2521ACFB" w:rsidR="007E3D9C" w:rsidRPr="005C2DA9" w:rsidRDefault="00BC1D9B" w:rsidP="007E3D9C">
            <w:pPr>
              <w:pStyle w:val="CVTabletext"/>
              <w:rPr>
                <w:b/>
              </w:rPr>
            </w:pPr>
            <w:r>
              <w:t>Bed V</w:t>
            </w:r>
            <w:r w:rsidR="007E3D9C">
              <w:t>iew</w:t>
            </w:r>
            <w:r>
              <w:t xml:space="preserve"> button</w:t>
            </w:r>
            <w:r w:rsidR="007E3D9C">
              <w:t xml:space="preserve"> </w:t>
            </w:r>
          </w:p>
        </w:tc>
        <w:tc>
          <w:tcPr>
            <w:tcW w:w="4759" w:type="dxa"/>
            <w:shd w:val="clear" w:color="auto" w:fill="auto"/>
          </w:tcPr>
          <w:p w14:paraId="76B63EF6" w14:textId="3671B2E9" w:rsidR="007E3D9C" w:rsidRDefault="0046427D" w:rsidP="0046427D">
            <w:pPr>
              <w:pStyle w:val="CVTabletext"/>
            </w:pPr>
            <w:r>
              <w:t>Displays patient and bed information organized by groups and</w:t>
            </w:r>
            <w:r w:rsidR="00D95912" w:rsidRPr="00D95912">
              <w:t xml:space="preserve"> location</w:t>
            </w:r>
            <w:r>
              <w:t>s with bed cells arranged vertically below.</w:t>
            </w:r>
          </w:p>
        </w:tc>
      </w:tr>
      <w:tr w:rsidR="007E3D9C" w14:paraId="6F97DE0B" w14:textId="77777777" w:rsidTr="007E3D9C">
        <w:trPr>
          <w:trHeight w:val="428"/>
        </w:trPr>
        <w:tc>
          <w:tcPr>
            <w:tcW w:w="1843" w:type="dxa"/>
            <w:shd w:val="clear" w:color="auto" w:fill="auto"/>
          </w:tcPr>
          <w:p w14:paraId="346A6F45" w14:textId="418BE2AE" w:rsidR="007E3D9C" w:rsidRDefault="0087034F" w:rsidP="0004659D">
            <w:pPr>
              <w:pStyle w:val="CVTabletext"/>
              <w:jc w:val="center"/>
            </w:pPr>
            <w:r>
              <w:object w:dxaOrig="765" w:dyaOrig="1005" w14:anchorId="4975A6C6">
                <v:shape id="_x0000_i1051" type="#_x0000_t75" style="width:39.45pt;height:50.1pt" o:ole="">
                  <v:imagedata r:id="rId89" o:title=""/>
                </v:shape>
                <o:OLEObject Type="Embed" ProgID="PBrush" ShapeID="_x0000_i1051" DrawAspect="Content" ObjectID="_1637104293" r:id="rId90"/>
              </w:object>
            </w:r>
          </w:p>
        </w:tc>
        <w:tc>
          <w:tcPr>
            <w:tcW w:w="1985" w:type="dxa"/>
            <w:shd w:val="clear" w:color="auto" w:fill="auto"/>
          </w:tcPr>
          <w:p w14:paraId="723B69E7" w14:textId="75189763" w:rsidR="007E3D9C" w:rsidRPr="005C2DA9" w:rsidRDefault="00BC1D9B" w:rsidP="007E3D9C">
            <w:pPr>
              <w:pStyle w:val="CVTabletext"/>
              <w:rPr>
                <w:b/>
              </w:rPr>
            </w:pPr>
            <w:r>
              <w:t>Prioritized V</w:t>
            </w:r>
            <w:r w:rsidR="007E3D9C" w:rsidRPr="00AD7804">
              <w:t>iew</w:t>
            </w:r>
            <w:r w:rsidR="007E3D9C">
              <w:t xml:space="preserve"> </w:t>
            </w:r>
            <w:r>
              <w:t>button</w:t>
            </w:r>
          </w:p>
        </w:tc>
        <w:tc>
          <w:tcPr>
            <w:tcW w:w="4759" w:type="dxa"/>
            <w:shd w:val="clear" w:color="auto" w:fill="auto"/>
          </w:tcPr>
          <w:p w14:paraId="6C5AB9D4" w14:textId="5FA49430" w:rsidR="007E3D9C" w:rsidRDefault="00697C52" w:rsidP="00E0325F">
            <w:pPr>
              <w:pStyle w:val="CVTabletext"/>
            </w:pPr>
            <w:r>
              <w:t>Displays</w:t>
            </w:r>
            <w:r w:rsidRPr="00697C52">
              <w:t xml:space="preserve"> a simplified view of </w:t>
            </w:r>
            <w:r>
              <w:t>the</w:t>
            </w:r>
            <w:r w:rsidR="00E0325F">
              <w:t xml:space="preserve"> patient list</w:t>
            </w:r>
            <w:r w:rsidRPr="00697C52">
              <w:t xml:space="preserve"> </w:t>
            </w:r>
            <w:r w:rsidR="00AD7804">
              <w:t xml:space="preserve">that is </w:t>
            </w:r>
            <w:r w:rsidRPr="00697C52">
              <w:t xml:space="preserve">sorted by pre-defined criteria </w:t>
            </w:r>
            <w:r w:rsidR="00AD7804">
              <w:t xml:space="preserve">and </w:t>
            </w:r>
            <w:r w:rsidRPr="00697C52">
              <w:t xml:space="preserve">applied to a </w:t>
            </w:r>
            <w:r w:rsidR="003E4C1F">
              <w:t>user specified time range</w:t>
            </w:r>
            <w:r>
              <w:t>.</w:t>
            </w:r>
          </w:p>
        </w:tc>
      </w:tr>
      <w:tr w:rsidR="007E3D9C" w14:paraId="396A85EB" w14:textId="77777777" w:rsidTr="00EF2C58">
        <w:trPr>
          <w:trHeight w:val="428"/>
        </w:trPr>
        <w:tc>
          <w:tcPr>
            <w:tcW w:w="1843" w:type="dxa"/>
            <w:shd w:val="clear" w:color="auto" w:fill="auto"/>
            <w:vAlign w:val="center"/>
          </w:tcPr>
          <w:p w14:paraId="302E38B8" w14:textId="58B31D10" w:rsidR="007E3D9C" w:rsidRDefault="00EF2C58" w:rsidP="0004659D">
            <w:pPr>
              <w:pStyle w:val="CVTabletext"/>
              <w:jc w:val="center"/>
            </w:pPr>
            <w:r>
              <w:object w:dxaOrig="675" w:dyaOrig="945" w14:anchorId="14062D14">
                <v:shape id="_x0000_i1052" type="#_x0000_t75" style="width:30.05pt;height:41.95pt" o:ole="">
                  <v:imagedata r:id="rId91" o:title=""/>
                </v:shape>
                <o:OLEObject Type="Embed" ProgID="PBrush" ShapeID="_x0000_i1052" DrawAspect="Content" ObjectID="_1637104294" r:id="rId92"/>
              </w:object>
            </w:r>
          </w:p>
        </w:tc>
        <w:tc>
          <w:tcPr>
            <w:tcW w:w="1985" w:type="dxa"/>
            <w:shd w:val="clear" w:color="auto" w:fill="auto"/>
          </w:tcPr>
          <w:p w14:paraId="7842B3E5" w14:textId="6B19CE74" w:rsidR="007E3D9C" w:rsidRPr="005C2DA9" w:rsidRDefault="007E3D9C" w:rsidP="007E3D9C">
            <w:pPr>
              <w:pStyle w:val="CVTabletext"/>
              <w:rPr>
                <w:b/>
              </w:rPr>
            </w:pPr>
            <w:r w:rsidRPr="0042306F">
              <w:t>Geo-map</w:t>
            </w:r>
            <w:r w:rsidR="00BC1D9B">
              <w:t>ping V</w:t>
            </w:r>
            <w:r w:rsidRPr="0042306F">
              <w:t>iew</w:t>
            </w:r>
            <w:r>
              <w:t xml:space="preserve"> </w:t>
            </w:r>
            <w:r w:rsidR="00BC1D9B">
              <w:t>button</w:t>
            </w:r>
          </w:p>
        </w:tc>
        <w:tc>
          <w:tcPr>
            <w:tcW w:w="4759" w:type="dxa"/>
            <w:shd w:val="clear" w:color="auto" w:fill="auto"/>
          </w:tcPr>
          <w:p w14:paraId="1083CEC6" w14:textId="44C6DD13" w:rsidR="0044760E" w:rsidRDefault="0044760E" w:rsidP="0044760E">
            <w:pPr>
              <w:pStyle w:val="CVTabletext"/>
            </w:pPr>
            <w:r>
              <w:t xml:space="preserve">Displays </w:t>
            </w:r>
            <w:r w:rsidRPr="0044760E">
              <w:t xml:space="preserve">graphical </w:t>
            </w:r>
            <w:r>
              <w:t>markers representing</w:t>
            </w:r>
            <w:r w:rsidRPr="0044760E">
              <w:t xml:space="preserve"> the number of patients associated with the location on a geographica</w:t>
            </w:r>
            <w:r w:rsidR="00C921B7">
              <w:t>l map.</w:t>
            </w:r>
          </w:p>
          <w:p w14:paraId="31FC5C37" w14:textId="1136C1B5" w:rsidR="007E3D9C" w:rsidRDefault="0044760E" w:rsidP="006224D8">
            <w:pPr>
              <w:pStyle w:val="CVTabletext"/>
            </w:pPr>
            <w:r>
              <w:t>The view can be fi</w:t>
            </w:r>
            <w:r w:rsidR="00C921B7">
              <w:t xml:space="preserve">ltered based on the three groups, AC, PAC, and CC, and </w:t>
            </w:r>
            <w:r w:rsidR="006224D8">
              <w:t>may</w:t>
            </w:r>
            <w:r w:rsidR="00C921B7">
              <w:t xml:space="preserve"> inclu</w:t>
            </w:r>
            <w:r w:rsidR="00F85316">
              <w:t>de pharmacies and food pantries</w:t>
            </w:r>
            <w:r>
              <w:t>.</w:t>
            </w:r>
          </w:p>
        </w:tc>
      </w:tr>
    </w:tbl>
    <w:p w14:paraId="39C763B9" w14:textId="057BF505" w:rsidR="007E3D9C" w:rsidRDefault="007E3D9C" w:rsidP="00A82DF5">
      <w:pPr>
        <w:pStyle w:val="CVTableCaption"/>
      </w:pPr>
      <w:r>
        <w:lastRenderedPageBreak/>
        <w:t>Header Bar Elements</w:t>
      </w:r>
    </w:p>
    <w:p w14:paraId="2590E6FD" w14:textId="3F7BB651" w:rsidR="00F85316" w:rsidRDefault="00F85316">
      <w:pPr>
        <w:spacing w:after="0" w:line="240" w:lineRule="auto"/>
      </w:pPr>
      <w:r>
        <w:br w:type="page"/>
      </w:r>
    </w:p>
    <w:p w14:paraId="7A354CFA" w14:textId="7DCFFAB2" w:rsidR="00A87299" w:rsidRDefault="008F23CE" w:rsidP="006A29EB">
      <w:pPr>
        <w:pStyle w:val="Heading2"/>
      </w:pPr>
      <w:bookmarkStart w:id="29" w:name="_Toc26474361"/>
      <w:r>
        <w:lastRenderedPageBreak/>
        <w:t>Main Panel</w:t>
      </w:r>
      <w:bookmarkEnd w:id="29"/>
    </w:p>
    <w:p w14:paraId="13EDDF1F" w14:textId="1ED73787" w:rsidR="00B66B0D" w:rsidRDefault="00095737" w:rsidP="00B66B0D">
      <w:pPr>
        <w:pStyle w:val="CVChapterBodyCopy"/>
      </w:pPr>
      <w:r>
        <w:t>V</w:t>
      </w:r>
      <w:r w:rsidR="000D43D4">
        <w:t>iew</w:t>
      </w:r>
      <w:r w:rsidR="00B66B0D">
        <w:t xml:space="preserve"> the patient </w:t>
      </w:r>
      <w:r w:rsidR="004F65D2">
        <w:t>records</w:t>
      </w:r>
      <w:r w:rsidR="006D726D">
        <w:t xml:space="preserve"> </w:t>
      </w:r>
      <w:r w:rsidR="008F23CE">
        <w:t xml:space="preserve">in the main panel </w:t>
      </w:r>
      <w:r w:rsidR="004F65D2">
        <w:t>assigned to</w:t>
      </w:r>
      <w:r>
        <w:t xml:space="preserve"> different</w:t>
      </w:r>
      <w:r w:rsidR="006D726D">
        <w:t xml:space="preserve"> groups</w:t>
      </w:r>
      <w:r>
        <w:t xml:space="preserve"> (AC, PAC and CC)</w:t>
      </w:r>
      <w:r w:rsidR="006D726D">
        <w:t xml:space="preserve"> and locations</w:t>
      </w:r>
      <w:r w:rsidR="00B66B0D">
        <w:t xml:space="preserve"> </w:t>
      </w:r>
      <w:r w:rsidR="007F1A94">
        <w:t xml:space="preserve">by selecting </w:t>
      </w:r>
      <w:r w:rsidR="004F65D2">
        <w:t>from</w:t>
      </w:r>
      <w:r w:rsidR="007F1A94">
        <w:t xml:space="preserve"> the </w:t>
      </w:r>
      <w:r w:rsidR="00B66B0D">
        <w:t xml:space="preserve">following three </w:t>
      </w:r>
      <w:r w:rsidR="008F23CE">
        <w:t>views</w:t>
      </w:r>
      <w:r w:rsidR="00B66B0D">
        <w:t>:</w:t>
      </w:r>
    </w:p>
    <w:p w14:paraId="225BC47C" w14:textId="7D3DEE27" w:rsidR="00F841AA" w:rsidRPr="00D8394D" w:rsidRDefault="00095737" w:rsidP="00F841AA">
      <w:pPr>
        <w:pStyle w:val="ListBullet"/>
        <w:rPr>
          <w:b/>
          <w:highlight w:val="darkYellow"/>
        </w:rPr>
      </w:pPr>
      <w:r w:rsidRPr="00D8394D">
        <w:rPr>
          <w:b/>
          <w:highlight w:val="darkYellow"/>
        </w:rPr>
        <w:t>B</w:t>
      </w:r>
      <w:r w:rsidR="00D8394D" w:rsidRPr="00D8394D">
        <w:rPr>
          <w:b/>
          <w:highlight w:val="darkYellow"/>
        </w:rPr>
        <w:t>ed V</w:t>
      </w:r>
      <w:r w:rsidR="00F841AA" w:rsidRPr="00D8394D">
        <w:rPr>
          <w:b/>
          <w:highlight w:val="darkYellow"/>
        </w:rPr>
        <w:t>iew</w:t>
      </w:r>
      <w:r w:rsidR="00D8394D" w:rsidRPr="00D8394D">
        <w:rPr>
          <w:highlight w:val="darkYellow"/>
        </w:rPr>
        <w:t>:</w:t>
      </w:r>
    </w:p>
    <w:p w14:paraId="580F456C" w14:textId="1054EC39" w:rsidR="00F841AA" w:rsidRPr="00D8394D" w:rsidRDefault="00095737" w:rsidP="00F841AA">
      <w:pPr>
        <w:pStyle w:val="ListBullet"/>
        <w:rPr>
          <w:b/>
          <w:highlight w:val="darkYellow"/>
        </w:rPr>
      </w:pPr>
      <w:r w:rsidRPr="00D8394D">
        <w:rPr>
          <w:b/>
          <w:highlight w:val="darkYellow"/>
        </w:rPr>
        <w:t>Prioritized V</w:t>
      </w:r>
      <w:r w:rsidR="00F841AA" w:rsidRPr="00D8394D">
        <w:rPr>
          <w:b/>
          <w:highlight w:val="darkYellow"/>
        </w:rPr>
        <w:t>iew</w:t>
      </w:r>
      <w:r w:rsidR="00D8394D" w:rsidRPr="00D8394D">
        <w:rPr>
          <w:highlight w:val="darkYellow"/>
        </w:rPr>
        <w:t>:</w:t>
      </w:r>
    </w:p>
    <w:p w14:paraId="4FC0D25F" w14:textId="3588A8DB" w:rsidR="00F841AA" w:rsidRPr="00D8394D" w:rsidRDefault="00095737" w:rsidP="00F841AA">
      <w:pPr>
        <w:pStyle w:val="ListBullet"/>
        <w:rPr>
          <w:b/>
          <w:highlight w:val="darkYellow"/>
        </w:rPr>
      </w:pPr>
      <w:r w:rsidRPr="00D8394D">
        <w:rPr>
          <w:b/>
          <w:highlight w:val="darkYellow"/>
        </w:rPr>
        <w:t>Geo-M</w:t>
      </w:r>
      <w:r w:rsidR="00F841AA" w:rsidRPr="00D8394D">
        <w:rPr>
          <w:b/>
          <w:highlight w:val="darkYellow"/>
        </w:rPr>
        <w:t>ap</w:t>
      </w:r>
      <w:r w:rsidRPr="00D8394D">
        <w:rPr>
          <w:b/>
          <w:highlight w:val="darkYellow"/>
        </w:rPr>
        <w:t>ping</w:t>
      </w:r>
      <w:r w:rsidR="00F841AA" w:rsidRPr="00D8394D">
        <w:rPr>
          <w:b/>
          <w:highlight w:val="darkYellow"/>
        </w:rPr>
        <w:t xml:space="preserve"> </w:t>
      </w:r>
      <w:r w:rsidRPr="00D8394D">
        <w:rPr>
          <w:b/>
          <w:highlight w:val="darkYellow"/>
        </w:rPr>
        <w:t>V</w:t>
      </w:r>
      <w:r w:rsidR="00F841AA" w:rsidRPr="00D8394D">
        <w:rPr>
          <w:b/>
          <w:highlight w:val="darkYellow"/>
        </w:rPr>
        <w:t>iew</w:t>
      </w:r>
      <w:r w:rsidR="00D8394D" w:rsidRPr="00D8394D">
        <w:rPr>
          <w:highlight w:val="darkYellow"/>
        </w:rPr>
        <w:t>:</w:t>
      </w:r>
    </w:p>
    <w:p w14:paraId="29D2712A" w14:textId="77A48E74" w:rsidR="003E33C5" w:rsidRDefault="003E33C5" w:rsidP="004E6B2C">
      <w:pPr>
        <w:pStyle w:val="Heading1"/>
      </w:pPr>
      <w:bookmarkStart w:id="30" w:name="_Toc26474362"/>
      <w:r w:rsidRPr="00D902E2">
        <w:t>Bed View</w:t>
      </w:r>
      <w:bookmarkEnd w:id="30"/>
    </w:p>
    <w:p w14:paraId="652D967F" w14:textId="515A197B" w:rsidR="003E33C5" w:rsidRPr="003E33C5" w:rsidRDefault="003E33C5" w:rsidP="003E33C5">
      <w:pPr>
        <w:pStyle w:val="CVChapterBodyCopy"/>
      </w:pPr>
      <w:r>
        <w:t>The bed view layout d</w:t>
      </w:r>
      <w:r w:rsidRPr="003E33C5">
        <w:t xml:space="preserve">isplays the patient information based on </w:t>
      </w:r>
      <w:r w:rsidR="002D0BE5">
        <w:t xml:space="preserve">the type of group, location, </w:t>
      </w:r>
      <w:r w:rsidR="006459B1">
        <w:t xml:space="preserve">patient cohorts, </w:t>
      </w:r>
      <w:r w:rsidR="002D0BE5">
        <w:t xml:space="preserve">patient attributes, bed attributes, bed </w:t>
      </w:r>
      <w:r w:rsidR="006459B1">
        <w:t>activities</w:t>
      </w:r>
      <w:r w:rsidR="002D0BE5">
        <w:t>,</w:t>
      </w:r>
      <w:r w:rsidR="006459B1">
        <w:t xml:space="preserve"> and</w:t>
      </w:r>
      <w:r w:rsidR="002D0BE5">
        <w:t xml:space="preserve"> patient move requests</w:t>
      </w:r>
      <w:r w:rsidR="00E81FA7">
        <w:t>.</w:t>
      </w:r>
      <w:r w:rsidR="003D5343">
        <w:t xml:space="preserve"> The bed view is the</w:t>
      </w:r>
      <w:r w:rsidR="00590035">
        <w:t xml:space="preserve"> </w:t>
      </w:r>
      <w:r w:rsidR="006A0502">
        <w:t xml:space="preserve">default </w:t>
      </w:r>
      <w:r w:rsidR="00590035">
        <w:t xml:space="preserve">home </w:t>
      </w:r>
      <w:r w:rsidR="003D5343">
        <w:t>layout.</w:t>
      </w:r>
    </w:p>
    <w:p w14:paraId="4BDC0DF2" w14:textId="0897F880" w:rsidR="004D7FBD" w:rsidRDefault="009B76ED" w:rsidP="00F841AA">
      <w:pPr>
        <w:pStyle w:val="CVChapterBodyCopy"/>
      </w:pPr>
      <w:r>
        <w:rPr>
          <w:noProof/>
          <w:lang w:val="en-IN" w:eastAsia="en-IN"/>
        </w:rPr>
        <w:drawing>
          <wp:inline distT="0" distB="0" distL="0" distR="0" wp14:anchorId="4924F3D5" wp14:editId="018581CB">
            <wp:extent cx="5306738" cy="250166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BedBoardView.png"/>
                    <pic:cNvPicPr/>
                  </pic:nvPicPr>
                  <pic:blipFill>
                    <a:blip r:embed="rId93">
                      <a:extLst>
                        <a:ext uri="{28A0092B-C50C-407E-A947-70E740481C1C}">
                          <a14:useLocalDpi xmlns:a14="http://schemas.microsoft.com/office/drawing/2010/main" val="0"/>
                        </a:ext>
                      </a:extLst>
                    </a:blip>
                    <a:stretch>
                      <a:fillRect/>
                    </a:stretch>
                  </pic:blipFill>
                  <pic:spPr>
                    <a:xfrm>
                      <a:off x="0" y="0"/>
                      <a:ext cx="5329870" cy="2512565"/>
                    </a:xfrm>
                    <a:prstGeom prst="rect">
                      <a:avLst/>
                    </a:prstGeom>
                  </pic:spPr>
                </pic:pic>
              </a:graphicData>
            </a:graphic>
          </wp:inline>
        </w:drawing>
      </w:r>
    </w:p>
    <w:p w14:paraId="6638DBC8" w14:textId="63C6AEC9" w:rsidR="008B7931" w:rsidRDefault="008B7931" w:rsidP="008B7931">
      <w:pPr>
        <w:pStyle w:val="CVFigureCaption"/>
      </w:pPr>
      <w:r>
        <w:t>The Bed Layout View</w:t>
      </w:r>
    </w:p>
    <w:p w14:paraId="02B0384F" w14:textId="3948248C" w:rsidR="00837702" w:rsidRDefault="00837702" w:rsidP="00427419">
      <w:pPr>
        <w:pStyle w:val="Heading2"/>
      </w:pPr>
      <w:bookmarkStart w:id="31" w:name="_Toc26474363"/>
      <w:r>
        <w:t xml:space="preserve">Bed </w:t>
      </w:r>
      <w:r w:rsidRPr="00837702">
        <w:t>View</w:t>
      </w:r>
      <w:r>
        <w:t xml:space="preserve"> Layout Elements</w:t>
      </w:r>
      <w:bookmarkEnd w:id="31"/>
    </w:p>
    <w:p w14:paraId="4757F879" w14:textId="0F53D791" w:rsidR="00015005" w:rsidRDefault="00015005" w:rsidP="00015005">
      <w:pPr>
        <w:pStyle w:val="CVChapterBodyCopy"/>
      </w:pPr>
      <w:r>
        <w:t xml:space="preserve">Refer to the </w:t>
      </w:r>
      <w:r w:rsidR="00221D98">
        <w:t xml:space="preserve">following </w:t>
      </w:r>
      <w:r w:rsidR="002F220E">
        <w:t xml:space="preserve">table </w:t>
      </w:r>
      <w:r>
        <w:t>for details about the bed view layout elements:</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4482"/>
        <w:gridCol w:w="4212"/>
      </w:tblGrid>
      <w:tr w:rsidR="001F7AC0" w14:paraId="7BD3945A" w14:textId="77777777" w:rsidTr="004A6E28">
        <w:trPr>
          <w:tblHeader/>
          <w:jc w:val="center"/>
        </w:trPr>
        <w:tc>
          <w:tcPr>
            <w:tcW w:w="4482" w:type="dxa"/>
            <w:shd w:val="clear" w:color="auto" w:fill="365F91" w:themeFill="accent1" w:themeFillShade="BF"/>
            <w:vAlign w:val="center"/>
          </w:tcPr>
          <w:p w14:paraId="38749ABE" w14:textId="0D61A5B2" w:rsidR="001F7AC0" w:rsidRDefault="001F7AC0" w:rsidP="001C7FBC">
            <w:pPr>
              <w:pStyle w:val="Whitechartheaderinformation"/>
              <w:rPr>
                <w:noProof/>
                <w:lang w:val="en-IN" w:eastAsia="en-IN"/>
              </w:rPr>
            </w:pPr>
            <w:r w:rsidRPr="003A7B26">
              <w:t>Icon</w:t>
            </w:r>
            <w:r>
              <w:t xml:space="preserve"> and Element Name</w:t>
            </w:r>
          </w:p>
        </w:tc>
        <w:tc>
          <w:tcPr>
            <w:tcW w:w="4212" w:type="dxa"/>
            <w:shd w:val="clear" w:color="auto" w:fill="808080" w:themeFill="background1" w:themeFillShade="80"/>
          </w:tcPr>
          <w:p w14:paraId="6A1D29A5" w14:textId="7A97DFEB" w:rsidR="001F7AC0" w:rsidRDefault="001F7AC0" w:rsidP="001944D2">
            <w:pPr>
              <w:pStyle w:val="Whitechartheaderinformation"/>
            </w:pPr>
            <w:r w:rsidRPr="004A4616">
              <w:t>Description</w:t>
            </w:r>
          </w:p>
        </w:tc>
      </w:tr>
      <w:tr w:rsidR="001F7AC0" w14:paraId="51925553" w14:textId="77777777" w:rsidTr="004A6E28">
        <w:trPr>
          <w:jc w:val="center"/>
        </w:trPr>
        <w:tc>
          <w:tcPr>
            <w:tcW w:w="4482" w:type="dxa"/>
            <w:shd w:val="clear" w:color="auto" w:fill="FFFFFF" w:themeFill="background1"/>
            <w:vAlign w:val="center"/>
          </w:tcPr>
          <w:p w14:paraId="3B1BF32F" w14:textId="77777777" w:rsidR="001F7AC0" w:rsidRDefault="001F7AC0" w:rsidP="00DA5ED2">
            <w:pPr>
              <w:pStyle w:val="CVTabletext"/>
              <w:jc w:val="center"/>
            </w:pPr>
            <w:r>
              <w:object w:dxaOrig="11324" w:dyaOrig="660" w14:anchorId="6A473EA6">
                <v:shape id="_x0000_i1053" type="#_x0000_t75" style="width:202.85pt;height:11.25pt" o:ole="">
                  <v:imagedata r:id="rId94" o:title=""/>
                </v:shape>
                <o:OLEObject Type="Embed" ProgID="PBrush" ShapeID="_x0000_i1053" DrawAspect="Content" ObjectID="_1637104295" r:id="rId95"/>
              </w:object>
            </w:r>
          </w:p>
          <w:p w14:paraId="710F5D29" w14:textId="77777777" w:rsidR="001F7AC0" w:rsidRDefault="001F7AC0" w:rsidP="00DA5ED2">
            <w:pPr>
              <w:pStyle w:val="CVTabletext"/>
              <w:jc w:val="center"/>
            </w:pPr>
            <w:r>
              <w:t>Group Header Bar</w:t>
            </w:r>
          </w:p>
          <w:p w14:paraId="0238D4A3" w14:textId="42E54831" w:rsidR="00E50660" w:rsidRDefault="00E50660" w:rsidP="00DA5ED2">
            <w:pPr>
              <w:pStyle w:val="CVTabletext"/>
              <w:jc w:val="center"/>
            </w:pPr>
          </w:p>
        </w:tc>
        <w:tc>
          <w:tcPr>
            <w:tcW w:w="4212" w:type="dxa"/>
            <w:shd w:val="clear" w:color="auto" w:fill="FFFFFF" w:themeFill="background1"/>
          </w:tcPr>
          <w:p w14:paraId="5BD69155" w14:textId="722C1CF3" w:rsidR="001F7AC0" w:rsidRDefault="001F7AC0" w:rsidP="007748C7">
            <w:pPr>
              <w:pStyle w:val="CVTabletext"/>
            </w:pPr>
            <w:r>
              <w:t>The header bar displaying the group color code and the group name</w:t>
            </w:r>
          </w:p>
        </w:tc>
      </w:tr>
      <w:tr w:rsidR="001F7AC0" w14:paraId="279726F9" w14:textId="77777777" w:rsidTr="004A6E28">
        <w:trPr>
          <w:jc w:val="center"/>
        </w:trPr>
        <w:tc>
          <w:tcPr>
            <w:tcW w:w="4482" w:type="dxa"/>
            <w:shd w:val="clear" w:color="auto" w:fill="FFFFFF" w:themeFill="background1"/>
            <w:vAlign w:val="center"/>
          </w:tcPr>
          <w:p w14:paraId="7AA453E8" w14:textId="2888D16B" w:rsidR="001F7AC0" w:rsidRDefault="001F7AC0" w:rsidP="00DA5ED2">
            <w:pPr>
              <w:pStyle w:val="CVTabletext"/>
              <w:jc w:val="center"/>
            </w:pPr>
            <w:r>
              <w:rPr>
                <w:noProof/>
                <w:lang w:val="en-IN" w:eastAsia="en-IN"/>
              </w:rPr>
              <w:drawing>
                <wp:inline distT="0" distB="0" distL="0" distR="0" wp14:anchorId="328BA130" wp14:editId="79D0FE3E">
                  <wp:extent cx="1774825" cy="1238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olorCodeACgp.png"/>
                          <pic:cNvPicPr/>
                        </pic:nvPicPr>
                        <pic:blipFill>
                          <a:blip r:embed="rId96">
                            <a:extLst>
                              <a:ext uri="{28A0092B-C50C-407E-A947-70E740481C1C}">
                                <a14:useLocalDpi xmlns:a14="http://schemas.microsoft.com/office/drawing/2010/main" val="0"/>
                              </a:ext>
                            </a:extLst>
                          </a:blip>
                          <a:stretch>
                            <a:fillRect/>
                          </a:stretch>
                        </pic:blipFill>
                        <pic:spPr>
                          <a:xfrm>
                            <a:off x="0" y="0"/>
                            <a:ext cx="2014398" cy="140539"/>
                          </a:xfrm>
                          <a:prstGeom prst="rect">
                            <a:avLst/>
                          </a:prstGeom>
                        </pic:spPr>
                      </pic:pic>
                    </a:graphicData>
                  </a:graphic>
                </wp:inline>
              </w:drawing>
            </w:r>
          </w:p>
          <w:p w14:paraId="57547701" w14:textId="77777777" w:rsidR="001F7AC0" w:rsidRDefault="001F7AC0" w:rsidP="00E50660">
            <w:pPr>
              <w:pStyle w:val="CVTabletext"/>
              <w:jc w:val="center"/>
            </w:pPr>
            <w:r>
              <w:t>AC Group Bar</w:t>
            </w:r>
          </w:p>
          <w:p w14:paraId="2696B116" w14:textId="727D989B" w:rsidR="00E50660" w:rsidRDefault="00E50660" w:rsidP="00E50660">
            <w:pPr>
              <w:pStyle w:val="CVTabletext"/>
              <w:jc w:val="center"/>
            </w:pPr>
          </w:p>
        </w:tc>
        <w:tc>
          <w:tcPr>
            <w:tcW w:w="4212" w:type="dxa"/>
            <w:shd w:val="clear" w:color="auto" w:fill="FFFFFF" w:themeFill="background1"/>
          </w:tcPr>
          <w:p w14:paraId="6E0DEF03" w14:textId="6523EBA7" w:rsidR="001F7AC0" w:rsidRDefault="001F7AC0" w:rsidP="00F22113">
            <w:pPr>
              <w:pStyle w:val="CVTabletext"/>
            </w:pPr>
            <w:r>
              <w:lastRenderedPageBreak/>
              <w:t>The color code for Acute Care (AC) group</w:t>
            </w:r>
          </w:p>
        </w:tc>
      </w:tr>
      <w:tr w:rsidR="001F7AC0" w14:paraId="3AA253A2" w14:textId="77777777" w:rsidTr="004A6E28">
        <w:trPr>
          <w:jc w:val="center"/>
        </w:trPr>
        <w:tc>
          <w:tcPr>
            <w:tcW w:w="4482" w:type="dxa"/>
            <w:shd w:val="clear" w:color="auto" w:fill="FFFFFF" w:themeFill="background1"/>
            <w:vAlign w:val="center"/>
          </w:tcPr>
          <w:p w14:paraId="7BCC5E33" w14:textId="77777777" w:rsidR="001F7AC0" w:rsidRDefault="001F7AC0" w:rsidP="00DA5ED2">
            <w:pPr>
              <w:pStyle w:val="CVTabletext"/>
              <w:jc w:val="center"/>
            </w:pPr>
            <w:r>
              <w:rPr>
                <w:noProof/>
                <w:lang w:val="en-IN" w:eastAsia="en-IN"/>
              </w:rPr>
              <w:lastRenderedPageBreak/>
              <w:drawing>
                <wp:inline distT="0" distB="0" distL="0" distR="0" wp14:anchorId="3DD55542" wp14:editId="61B684E3">
                  <wp:extent cx="1750695" cy="1333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olorCodePACgp.png"/>
                          <pic:cNvPicPr/>
                        </pic:nvPicPr>
                        <pic:blipFill>
                          <a:blip r:embed="rId97">
                            <a:extLst>
                              <a:ext uri="{28A0092B-C50C-407E-A947-70E740481C1C}">
                                <a14:useLocalDpi xmlns:a14="http://schemas.microsoft.com/office/drawing/2010/main" val="0"/>
                              </a:ext>
                            </a:extLst>
                          </a:blip>
                          <a:stretch>
                            <a:fillRect/>
                          </a:stretch>
                        </pic:blipFill>
                        <pic:spPr>
                          <a:xfrm>
                            <a:off x="0" y="0"/>
                            <a:ext cx="1751410" cy="133404"/>
                          </a:xfrm>
                          <a:prstGeom prst="rect">
                            <a:avLst/>
                          </a:prstGeom>
                        </pic:spPr>
                      </pic:pic>
                    </a:graphicData>
                  </a:graphic>
                </wp:inline>
              </w:drawing>
            </w:r>
          </w:p>
          <w:p w14:paraId="75E03D1F" w14:textId="7C7222E2" w:rsidR="001F7AC0" w:rsidRDefault="001F7AC0" w:rsidP="00E50660">
            <w:pPr>
              <w:pStyle w:val="CVTabletext"/>
              <w:jc w:val="center"/>
            </w:pPr>
            <w:r>
              <w:t>PAC group bar</w:t>
            </w:r>
          </w:p>
        </w:tc>
        <w:tc>
          <w:tcPr>
            <w:tcW w:w="4212" w:type="dxa"/>
            <w:shd w:val="clear" w:color="auto" w:fill="FFFFFF" w:themeFill="background1"/>
          </w:tcPr>
          <w:p w14:paraId="2AA5EDD8" w14:textId="0DB398E1" w:rsidR="001F7AC0" w:rsidRDefault="001F7AC0" w:rsidP="007F381E">
            <w:pPr>
              <w:pStyle w:val="CVTabletext"/>
            </w:pPr>
            <w:r>
              <w:t>The color code for Post-Acute Care group</w:t>
            </w:r>
          </w:p>
        </w:tc>
      </w:tr>
      <w:tr w:rsidR="001F7AC0" w14:paraId="54699919" w14:textId="77777777" w:rsidTr="004A6E28">
        <w:trPr>
          <w:jc w:val="center"/>
        </w:trPr>
        <w:tc>
          <w:tcPr>
            <w:tcW w:w="4482" w:type="dxa"/>
            <w:shd w:val="clear" w:color="auto" w:fill="FFFFFF" w:themeFill="background1"/>
            <w:vAlign w:val="center"/>
          </w:tcPr>
          <w:p w14:paraId="5C17995E" w14:textId="77777777" w:rsidR="001F7AC0" w:rsidRDefault="001F7AC0" w:rsidP="00DA5ED2">
            <w:pPr>
              <w:pStyle w:val="CVTabletext"/>
              <w:jc w:val="center"/>
            </w:pPr>
            <w:r>
              <w:rPr>
                <w:noProof/>
                <w:lang w:val="en-IN" w:eastAsia="en-IN"/>
              </w:rPr>
              <w:drawing>
                <wp:inline distT="0" distB="0" distL="0" distR="0" wp14:anchorId="131CFA6B" wp14:editId="3214E14A">
                  <wp:extent cx="1751328" cy="1333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olorCodeCCgp.png"/>
                          <pic:cNvPicPr/>
                        </pic:nvPicPr>
                        <pic:blipFill>
                          <a:blip r:embed="rId98">
                            <a:extLst>
                              <a:ext uri="{28A0092B-C50C-407E-A947-70E740481C1C}">
                                <a14:useLocalDpi xmlns:a14="http://schemas.microsoft.com/office/drawing/2010/main" val="0"/>
                              </a:ext>
                            </a:extLst>
                          </a:blip>
                          <a:stretch>
                            <a:fillRect/>
                          </a:stretch>
                        </pic:blipFill>
                        <pic:spPr>
                          <a:xfrm flipV="1">
                            <a:off x="0" y="0"/>
                            <a:ext cx="1856231" cy="141338"/>
                          </a:xfrm>
                          <a:prstGeom prst="rect">
                            <a:avLst/>
                          </a:prstGeom>
                        </pic:spPr>
                      </pic:pic>
                    </a:graphicData>
                  </a:graphic>
                </wp:inline>
              </w:drawing>
            </w:r>
          </w:p>
          <w:p w14:paraId="357D2E9D" w14:textId="77777777" w:rsidR="001F7AC0" w:rsidRDefault="001F7AC0" w:rsidP="00E50660">
            <w:pPr>
              <w:pStyle w:val="CVTabletext"/>
              <w:jc w:val="center"/>
            </w:pPr>
            <w:r>
              <w:t>CC group</w:t>
            </w:r>
          </w:p>
          <w:p w14:paraId="006F315E" w14:textId="0E999887" w:rsidR="00E50660" w:rsidRDefault="00E50660" w:rsidP="00E50660">
            <w:pPr>
              <w:pStyle w:val="CVTabletext"/>
              <w:jc w:val="center"/>
            </w:pPr>
          </w:p>
        </w:tc>
        <w:tc>
          <w:tcPr>
            <w:tcW w:w="4212" w:type="dxa"/>
            <w:shd w:val="clear" w:color="auto" w:fill="FFFFFF" w:themeFill="background1"/>
          </w:tcPr>
          <w:p w14:paraId="6939406E" w14:textId="2368A5D2" w:rsidR="001F7AC0" w:rsidRDefault="001F7AC0" w:rsidP="007F381E">
            <w:pPr>
              <w:pStyle w:val="CVTabletext"/>
            </w:pPr>
            <w:r>
              <w:t>Color code for Cross Continuum group</w:t>
            </w:r>
          </w:p>
        </w:tc>
      </w:tr>
      <w:tr w:rsidR="001F7AC0" w14:paraId="5310A07E" w14:textId="77777777" w:rsidTr="004A6E28">
        <w:trPr>
          <w:jc w:val="center"/>
        </w:trPr>
        <w:tc>
          <w:tcPr>
            <w:tcW w:w="4482" w:type="dxa"/>
            <w:shd w:val="clear" w:color="auto" w:fill="FFFFFF" w:themeFill="background1"/>
            <w:vAlign w:val="center"/>
          </w:tcPr>
          <w:p w14:paraId="2EE1016E" w14:textId="77777777" w:rsidR="001F7AC0" w:rsidRDefault="001F7AC0" w:rsidP="00DA5ED2">
            <w:pPr>
              <w:pStyle w:val="CVTabletext"/>
              <w:jc w:val="center"/>
            </w:pPr>
            <w:r>
              <w:object w:dxaOrig="11354" w:dyaOrig="570" w14:anchorId="6259E888">
                <v:shape id="_x0000_i1054" type="#_x0000_t75" style="width:211.6pt;height:11.25pt" o:ole="">
                  <v:imagedata r:id="rId99" o:title=""/>
                </v:shape>
                <o:OLEObject Type="Embed" ProgID="PBrush" ShapeID="_x0000_i1054" DrawAspect="Content" ObjectID="_1637104296" r:id="rId100"/>
              </w:object>
            </w:r>
          </w:p>
          <w:p w14:paraId="058901A6" w14:textId="0E62C069" w:rsidR="001F7AC0" w:rsidRDefault="001F7AC0" w:rsidP="00DA5ED2">
            <w:pPr>
              <w:pStyle w:val="CVTabletext"/>
              <w:jc w:val="center"/>
            </w:pPr>
            <w:r>
              <w:t>Location header bar</w:t>
            </w:r>
          </w:p>
          <w:p w14:paraId="3085BB89" w14:textId="072DDD21" w:rsidR="001F7AC0" w:rsidRDefault="001F7AC0" w:rsidP="00DA5ED2">
            <w:pPr>
              <w:pStyle w:val="CVTabletext"/>
              <w:jc w:val="center"/>
              <w:rPr>
                <w:noProof/>
                <w:lang w:val="en-IN" w:eastAsia="en-IN"/>
              </w:rPr>
            </w:pPr>
          </w:p>
        </w:tc>
        <w:tc>
          <w:tcPr>
            <w:tcW w:w="4212" w:type="dxa"/>
            <w:shd w:val="clear" w:color="auto" w:fill="FFFFFF" w:themeFill="background1"/>
          </w:tcPr>
          <w:p w14:paraId="41C238FA" w14:textId="2EB86B2B" w:rsidR="001F7AC0" w:rsidRDefault="001F7AC0" w:rsidP="000F068E">
            <w:pPr>
              <w:pStyle w:val="CVTabletext"/>
            </w:pPr>
            <w:r>
              <w:t>The header bar displaying the location attached to the group</w:t>
            </w:r>
          </w:p>
        </w:tc>
      </w:tr>
      <w:tr w:rsidR="001F7AC0" w14:paraId="5A2B7E88" w14:textId="77777777" w:rsidTr="004A6E28">
        <w:trPr>
          <w:jc w:val="center"/>
        </w:trPr>
        <w:tc>
          <w:tcPr>
            <w:tcW w:w="4482" w:type="dxa"/>
            <w:shd w:val="clear" w:color="auto" w:fill="FFFFFF" w:themeFill="background1"/>
            <w:vAlign w:val="center"/>
          </w:tcPr>
          <w:p w14:paraId="0F67FB3E" w14:textId="77777777" w:rsidR="001F7AC0" w:rsidRDefault="001F7AC0" w:rsidP="00DA5ED2">
            <w:pPr>
              <w:pStyle w:val="CVTabletext"/>
              <w:jc w:val="center"/>
            </w:pPr>
            <w:r>
              <w:object w:dxaOrig="1770" w:dyaOrig="930" w14:anchorId="0128F1B7">
                <v:shape id="_x0000_i1055" type="#_x0000_t75" style="width:38.8pt;height:21.3pt" o:ole="">
                  <v:imagedata r:id="rId101" o:title=""/>
                </v:shape>
                <o:OLEObject Type="Embed" ProgID="PBrush" ShapeID="_x0000_i1055" DrawAspect="Content" ObjectID="_1637104297" r:id="rId102"/>
              </w:object>
            </w:r>
          </w:p>
          <w:p w14:paraId="4DF21E7B" w14:textId="224214B7" w:rsidR="001F7AC0" w:rsidRDefault="001F7AC0" w:rsidP="00DA5ED2">
            <w:pPr>
              <w:pStyle w:val="CVTabletext"/>
              <w:jc w:val="center"/>
            </w:pPr>
            <w:r>
              <w:t>Location name</w:t>
            </w:r>
          </w:p>
          <w:p w14:paraId="2FE0F45C" w14:textId="10D1713E" w:rsidR="001F7AC0" w:rsidRDefault="001F7AC0" w:rsidP="00DA5ED2">
            <w:pPr>
              <w:pStyle w:val="CVTabletext"/>
              <w:jc w:val="center"/>
              <w:rPr>
                <w:noProof/>
                <w:lang w:val="en-IN" w:eastAsia="en-IN"/>
              </w:rPr>
            </w:pPr>
          </w:p>
        </w:tc>
        <w:tc>
          <w:tcPr>
            <w:tcW w:w="4212" w:type="dxa"/>
            <w:shd w:val="clear" w:color="auto" w:fill="FFFFFF" w:themeFill="background1"/>
          </w:tcPr>
          <w:p w14:paraId="1C894BBE" w14:textId="50BECFDD" w:rsidR="001F7AC0" w:rsidRDefault="001F7AC0" w:rsidP="000F068E">
            <w:pPr>
              <w:pStyle w:val="CVTabletext"/>
            </w:pPr>
            <w:r>
              <w:t>The location belonging to the group</w:t>
            </w:r>
          </w:p>
        </w:tc>
      </w:tr>
      <w:tr w:rsidR="001F7AC0" w14:paraId="5E953411" w14:textId="77777777" w:rsidTr="004A6E28">
        <w:trPr>
          <w:jc w:val="center"/>
        </w:trPr>
        <w:tc>
          <w:tcPr>
            <w:tcW w:w="4482" w:type="dxa"/>
            <w:shd w:val="clear" w:color="auto" w:fill="FFFFFF" w:themeFill="background1"/>
            <w:vAlign w:val="center"/>
          </w:tcPr>
          <w:p w14:paraId="1421F148" w14:textId="77777777" w:rsidR="001F7AC0" w:rsidRDefault="001F7AC0" w:rsidP="00DA5ED2">
            <w:pPr>
              <w:pStyle w:val="CVTabletext"/>
              <w:jc w:val="center"/>
            </w:pPr>
            <w:r>
              <w:object w:dxaOrig="1665" w:dyaOrig="825" w14:anchorId="2C06B886">
                <v:shape id="_x0000_i1056" type="#_x0000_t75" style="width:59.5pt;height:30.05pt" o:ole="">
                  <v:imagedata r:id="rId103" o:title=""/>
                </v:shape>
                <o:OLEObject Type="Embed" ProgID="PBrush" ShapeID="_x0000_i1056" DrawAspect="Content" ObjectID="_1637104298" r:id="rId104"/>
              </w:object>
            </w:r>
          </w:p>
          <w:p w14:paraId="5E977841" w14:textId="581310C0" w:rsidR="001F7AC0" w:rsidRDefault="001F7AC0" w:rsidP="00DA5ED2">
            <w:pPr>
              <w:pStyle w:val="CVTabletext"/>
              <w:jc w:val="center"/>
            </w:pPr>
            <w:r>
              <w:t>Avail beds</w:t>
            </w:r>
          </w:p>
          <w:p w14:paraId="0C9DEA6F" w14:textId="16F20ADD" w:rsidR="001F7AC0" w:rsidRDefault="001F7AC0" w:rsidP="00DA5ED2">
            <w:pPr>
              <w:pStyle w:val="CVTabletext"/>
              <w:jc w:val="center"/>
              <w:rPr>
                <w:noProof/>
                <w:lang w:val="en-IN" w:eastAsia="en-IN"/>
              </w:rPr>
            </w:pPr>
          </w:p>
        </w:tc>
        <w:tc>
          <w:tcPr>
            <w:tcW w:w="4212" w:type="dxa"/>
            <w:shd w:val="clear" w:color="auto" w:fill="FFFFFF" w:themeFill="background1"/>
          </w:tcPr>
          <w:p w14:paraId="63FC3BF6" w14:textId="1737B6F5" w:rsidR="001F7AC0" w:rsidRDefault="001F7AC0" w:rsidP="0019667D">
            <w:pPr>
              <w:pStyle w:val="CVTabletext"/>
            </w:pPr>
            <w:r>
              <w:t>Displays the available empty beds and the total number of beds for that location.</w:t>
            </w:r>
          </w:p>
        </w:tc>
      </w:tr>
      <w:tr w:rsidR="001F7AC0" w14:paraId="5718868F" w14:textId="77777777" w:rsidTr="004A6E28">
        <w:trPr>
          <w:jc w:val="center"/>
        </w:trPr>
        <w:tc>
          <w:tcPr>
            <w:tcW w:w="4482" w:type="dxa"/>
            <w:shd w:val="clear" w:color="auto" w:fill="FFFFFF" w:themeFill="background1"/>
            <w:vAlign w:val="center"/>
          </w:tcPr>
          <w:p w14:paraId="01D8770B" w14:textId="4939A3E2" w:rsidR="001F7AC0" w:rsidRDefault="001F7AC0" w:rsidP="00123A5E">
            <w:pPr>
              <w:pStyle w:val="CVTabletext"/>
              <w:jc w:val="center"/>
            </w:pPr>
            <w:r>
              <w:object w:dxaOrig="390" w:dyaOrig="525" w14:anchorId="3572C80F">
                <v:shape id="_x0000_i1057" type="#_x0000_t75" style="width:17.55pt;height:25.65pt" o:ole="">
                  <v:imagedata r:id="rId105" o:title=""/>
                </v:shape>
                <o:OLEObject Type="Embed" ProgID="PBrush" ShapeID="_x0000_i1057" DrawAspect="Content" ObjectID="_1637104299" r:id="rId106"/>
              </w:object>
            </w:r>
          </w:p>
          <w:p w14:paraId="2095989B" w14:textId="1C645476" w:rsidR="001F7AC0" w:rsidRPr="003967F8" w:rsidRDefault="00E50660" w:rsidP="00123A5E">
            <w:pPr>
              <w:pStyle w:val="CVTabletext"/>
              <w:jc w:val="center"/>
              <w:rPr>
                <w:b/>
              </w:rPr>
            </w:pPr>
            <w:r>
              <w:rPr>
                <w:b/>
              </w:rPr>
              <w:t>Star I</w:t>
            </w:r>
            <w:r w:rsidR="001F7AC0" w:rsidRPr="003967F8">
              <w:rPr>
                <w:b/>
              </w:rPr>
              <w:t>con</w:t>
            </w:r>
            <w:r w:rsidR="001F7AC0">
              <w:rPr>
                <w:b/>
              </w:rPr>
              <w:t>–</w:t>
            </w:r>
            <w:r w:rsidR="001F7AC0" w:rsidRPr="003967F8">
              <w:rPr>
                <w:b/>
                <w:highlight w:val="yellow"/>
              </w:rPr>
              <w:t>Platinum</w:t>
            </w:r>
          </w:p>
          <w:p w14:paraId="0C616667" w14:textId="77777777" w:rsidR="001F7AC0" w:rsidRDefault="001F7AC0" w:rsidP="00123A5E">
            <w:pPr>
              <w:pStyle w:val="CVTabletext"/>
              <w:jc w:val="center"/>
            </w:pPr>
          </w:p>
          <w:p w14:paraId="3449A7D5" w14:textId="77777777" w:rsidR="001F7AC0" w:rsidRDefault="001F7AC0" w:rsidP="00123A5E">
            <w:pPr>
              <w:pStyle w:val="CVTabletext"/>
              <w:jc w:val="center"/>
            </w:pPr>
            <w:r>
              <w:object w:dxaOrig="375" w:dyaOrig="465" w14:anchorId="34BB76ED">
                <v:shape id="_x0000_i1058" type="#_x0000_t75" style="width:18.8pt;height:25.05pt" o:ole="">
                  <v:imagedata r:id="rId107" o:title=""/>
                </v:shape>
                <o:OLEObject Type="Embed" ProgID="PBrush" ShapeID="_x0000_i1058" DrawAspect="Content" ObjectID="_1637104300" r:id="rId108"/>
              </w:object>
            </w:r>
          </w:p>
          <w:p w14:paraId="2BD5091E" w14:textId="7CBDFAEA" w:rsidR="001F7AC0" w:rsidRPr="003967F8" w:rsidRDefault="00E50660" w:rsidP="003967F8">
            <w:pPr>
              <w:pStyle w:val="CVTabletext"/>
              <w:jc w:val="center"/>
              <w:rPr>
                <w:b/>
              </w:rPr>
            </w:pPr>
            <w:r>
              <w:rPr>
                <w:b/>
              </w:rPr>
              <w:t>Star I</w:t>
            </w:r>
            <w:r w:rsidR="001F7AC0" w:rsidRPr="003967F8">
              <w:rPr>
                <w:b/>
              </w:rPr>
              <w:t>con</w:t>
            </w:r>
            <w:r w:rsidR="001F7AC0">
              <w:rPr>
                <w:b/>
              </w:rPr>
              <w:t>–</w:t>
            </w:r>
            <w:r w:rsidR="001F7AC0" w:rsidRPr="003967F8">
              <w:rPr>
                <w:b/>
              </w:rPr>
              <w:t>Gold</w:t>
            </w:r>
          </w:p>
          <w:p w14:paraId="6BD3E55D" w14:textId="37AEC85D" w:rsidR="001F7AC0" w:rsidRDefault="001F7AC0" w:rsidP="00123A5E">
            <w:pPr>
              <w:pStyle w:val="CVTabletext"/>
              <w:jc w:val="center"/>
            </w:pPr>
          </w:p>
          <w:p w14:paraId="4749761F" w14:textId="47D6A884" w:rsidR="001F7AC0" w:rsidRDefault="001F7AC0" w:rsidP="00123A5E">
            <w:pPr>
              <w:pStyle w:val="CVTabletext"/>
              <w:jc w:val="center"/>
            </w:pPr>
            <w:r w:rsidRPr="003967F8">
              <w:rPr>
                <w:b/>
                <w:highlight w:val="yellow"/>
              </w:rPr>
              <w:t>Participating</w:t>
            </w:r>
          </w:p>
          <w:p w14:paraId="1C25E379" w14:textId="798E86BC" w:rsidR="001F7AC0" w:rsidRDefault="001F7AC0" w:rsidP="00123A5E">
            <w:pPr>
              <w:pStyle w:val="CVTabletext"/>
              <w:jc w:val="center"/>
              <w:rPr>
                <w:noProof/>
                <w:lang w:val="en-IN" w:eastAsia="en-IN"/>
              </w:rPr>
            </w:pPr>
          </w:p>
        </w:tc>
        <w:tc>
          <w:tcPr>
            <w:tcW w:w="4212" w:type="dxa"/>
            <w:shd w:val="clear" w:color="auto" w:fill="FFFFFF" w:themeFill="background1"/>
          </w:tcPr>
          <w:p w14:paraId="08C70B04" w14:textId="77777777" w:rsidR="001F7AC0" w:rsidRDefault="001F7AC0" w:rsidP="001F7AC0">
            <w:pPr>
              <w:pStyle w:val="CVTabletext"/>
            </w:pPr>
            <w:r>
              <w:t>Represents the NAVVIS’s partnership agreement levels with the groups.</w:t>
            </w:r>
          </w:p>
          <w:p w14:paraId="79C35ECB" w14:textId="56FE5A9D" w:rsidR="001F7AC0" w:rsidRDefault="001F7AC0" w:rsidP="005905DD">
            <w:pPr>
              <w:pStyle w:val="CVTabletext"/>
            </w:pPr>
            <w:r w:rsidRPr="0074274E">
              <w:rPr>
                <w:b/>
              </w:rPr>
              <w:t>Platinum</w:t>
            </w:r>
            <w:r>
              <w:t xml:space="preserve">, </w:t>
            </w:r>
            <w:r w:rsidRPr="0074274E">
              <w:rPr>
                <w:b/>
              </w:rPr>
              <w:t>Gold</w:t>
            </w:r>
            <w:r>
              <w:t xml:space="preserve"> and </w:t>
            </w:r>
            <w:r w:rsidRPr="0074274E">
              <w:rPr>
                <w:b/>
              </w:rPr>
              <w:t>Participating</w:t>
            </w:r>
            <w:r>
              <w:t xml:space="preserve"> are the three tier levels.</w:t>
            </w:r>
          </w:p>
        </w:tc>
      </w:tr>
      <w:tr w:rsidR="002D6E6D" w14:paraId="0A13769F" w14:textId="77777777" w:rsidTr="004A6E28">
        <w:trPr>
          <w:jc w:val="center"/>
        </w:trPr>
        <w:tc>
          <w:tcPr>
            <w:tcW w:w="4482" w:type="dxa"/>
            <w:shd w:val="clear" w:color="auto" w:fill="FFFFFF" w:themeFill="background1"/>
            <w:vAlign w:val="center"/>
          </w:tcPr>
          <w:p w14:paraId="71555BF7" w14:textId="60724344" w:rsidR="002D6E6D" w:rsidRDefault="002D6E6D" w:rsidP="0019667D">
            <w:pPr>
              <w:pStyle w:val="CVTabletext"/>
              <w:jc w:val="center"/>
            </w:pPr>
            <w:r>
              <w:object w:dxaOrig="360" w:dyaOrig="420" w14:anchorId="0486F150">
                <v:shape id="_x0000_i1059" type="#_x0000_t75" style="width:18.15pt;height:21.3pt" o:ole="">
                  <v:imagedata r:id="rId109" o:title=""/>
                </v:shape>
                <o:OLEObject Type="Embed" ProgID="PBrush" ShapeID="_x0000_i1059" DrawAspect="Content" ObjectID="_1637104301" r:id="rId110"/>
              </w:object>
            </w:r>
          </w:p>
          <w:p w14:paraId="78727150" w14:textId="03951814" w:rsidR="002D6E6D" w:rsidRDefault="002D6E6D" w:rsidP="0019667D">
            <w:pPr>
              <w:pStyle w:val="CVTabletext"/>
              <w:jc w:val="center"/>
              <w:rPr>
                <w:noProof/>
                <w:lang w:val="en-IN" w:eastAsia="en-IN"/>
              </w:rPr>
            </w:pPr>
            <w:r>
              <w:t>Bell Icon–Red</w:t>
            </w:r>
          </w:p>
          <w:p w14:paraId="110EEEA6" w14:textId="4E88FD83" w:rsidR="002D6E6D" w:rsidRDefault="002D6E6D" w:rsidP="0019667D">
            <w:pPr>
              <w:pStyle w:val="CVTabletext"/>
              <w:jc w:val="center"/>
              <w:rPr>
                <w:noProof/>
                <w:lang w:val="en-IN" w:eastAsia="en-IN"/>
              </w:rPr>
            </w:pPr>
          </w:p>
        </w:tc>
        <w:tc>
          <w:tcPr>
            <w:tcW w:w="4212" w:type="dxa"/>
            <w:shd w:val="clear" w:color="auto" w:fill="FFFFFF" w:themeFill="background1"/>
            <w:vAlign w:val="center"/>
          </w:tcPr>
          <w:p w14:paraId="17899A69" w14:textId="77777777" w:rsidR="002D6E6D" w:rsidRDefault="002D6E6D" w:rsidP="001F7AC0">
            <w:pPr>
              <w:pStyle w:val="CVTabletext"/>
            </w:pPr>
            <w:r>
              <w:t xml:space="preserve">A red bell icon Indicates overdue patient activities, patient move request, pending patient discharges and bed cleaning tasks; And that the patient needs to be attended </w:t>
            </w:r>
            <w:r>
              <w:lastRenderedPageBreak/>
              <w:t>without any further delay.</w:t>
            </w:r>
          </w:p>
          <w:p w14:paraId="0B2E4B82" w14:textId="73A142A5" w:rsidR="002D6E6D" w:rsidRDefault="002D6E6D" w:rsidP="001F7AC0">
            <w:pPr>
              <w:pStyle w:val="CVTabletext"/>
            </w:pPr>
          </w:p>
        </w:tc>
      </w:tr>
      <w:tr w:rsidR="002D6E6D" w14:paraId="6775708F" w14:textId="77777777" w:rsidTr="004A6E28">
        <w:trPr>
          <w:jc w:val="center"/>
        </w:trPr>
        <w:tc>
          <w:tcPr>
            <w:tcW w:w="4482" w:type="dxa"/>
            <w:shd w:val="clear" w:color="auto" w:fill="FFFFFF" w:themeFill="background1"/>
            <w:vAlign w:val="center"/>
          </w:tcPr>
          <w:p w14:paraId="1DDD0DFB" w14:textId="77777777" w:rsidR="002D6E6D" w:rsidRDefault="002D6E6D" w:rsidP="0019667D">
            <w:pPr>
              <w:pStyle w:val="CVTabletext"/>
              <w:jc w:val="center"/>
            </w:pPr>
            <w:r>
              <w:object w:dxaOrig="390" w:dyaOrig="525" w14:anchorId="033F02A5">
                <v:shape id="_x0000_i1060" type="#_x0000_t75" style="width:18.8pt;height:25.65pt" o:ole="">
                  <v:imagedata r:id="rId111" o:title=""/>
                </v:shape>
                <o:OLEObject Type="Embed" ProgID="PBrush" ShapeID="_x0000_i1060" DrawAspect="Content" ObjectID="_1637104302" r:id="rId112"/>
              </w:object>
            </w:r>
          </w:p>
          <w:p w14:paraId="07A55C2A" w14:textId="521253E5" w:rsidR="002D6E6D" w:rsidRDefault="002D6E6D" w:rsidP="00D627CE">
            <w:pPr>
              <w:pStyle w:val="CVTabletext"/>
              <w:jc w:val="center"/>
              <w:rPr>
                <w:noProof/>
                <w:lang w:val="en-IN" w:eastAsia="en-IN"/>
              </w:rPr>
            </w:pPr>
            <w:r>
              <w:t>Bell Icon–Black</w:t>
            </w:r>
          </w:p>
          <w:p w14:paraId="3586FE2D" w14:textId="32CA81A9" w:rsidR="002D6E6D" w:rsidRDefault="002D6E6D" w:rsidP="0019667D">
            <w:pPr>
              <w:pStyle w:val="CVTabletext"/>
              <w:jc w:val="center"/>
            </w:pPr>
          </w:p>
        </w:tc>
        <w:tc>
          <w:tcPr>
            <w:tcW w:w="4212" w:type="dxa"/>
            <w:shd w:val="clear" w:color="auto" w:fill="FFFFFF" w:themeFill="background1"/>
          </w:tcPr>
          <w:p w14:paraId="0C45A91D" w14:textId="7F86B505" w:rsidR="002D6E6D" w:rsidRPr="00D27BBE" w:rsidRDefault="002D6E6D" w:rsidP="0019667D">
            <w:pPr>
              <w:pStyle w:val="CVTabletext"/>
            </w:pPr>
            <w:r>
              <w:t>A black bell icon indicates that the patient’s discharge process is complete.</w:t>
            </w:r>
          </w:p>
        </w:tc>
      </w:tr>
      <w:tr w:rsidR="002D6E6D" w14:paraId="395E533B" w14:textId="77777777" w:rsidTr="004A6E28">
        <w:trPr>
          <w:jc w:val="center"/>
        </w:trPr>
        <w:tc>
          <w:tcPr>
            <w:tcW w:w="4482" w:type="dxa"/>
            <w:shd w:val="clear" w:color="auto" w:fill="FFFFFF" w:themeFill="background1"/>
            <w:vAlign w:val="center"/>
          </w:tcPr>
          <w:p w14:paraId="11A63E18" w14:textId="3240FED1" w:rsidR="002D6E6D" w:rsidRDefault="002D6E6D" w:rsidP="0019667D">
            <w:pPr>
              <w:pStyle w:val="CVTabletext"/>
              <w:jc w:val="center"/>
            </w:pPr>
            <w:r>
              <w:rPr>
                <w:noProof/>
                <w:lang w:val="en-IN" w:eastAsia="en-IN"/>
              </w:rPr>
              <w:drawing>
                <wp:inline distT="0" distB="0" distL="0" distR="0" wp14:anchorId="6F6CF8FD" wp14:editId="6613B224">
                  <wp:extent cx="330200" cy="3302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330200" cy="330200"/>
                          </a:xfrm>
                          <a:prstGeom prst="rect">
                            <a:avLst/>
                          </a:prstGeom>
                          <a:noFill/>
                          <a:ln>
                            <a:noFill/>
                          </a:ln>
                        </pic:spPr>
                      </pic:pic>
                    </a:graphicData>
                  </a:graphic>
                </wp:inline>
              </w:drawing>
            </w:r>
          </w:p>
          <w:p w14:paraId="3ADB21B9" w14:textId="35496E6F" w:rsidR="002D6E6D" w:rsidRDefault="002D6E6D" w:rsidP="0019667D">
            <w:pPr>
              <w:pStyle w:val="CVTabletext"/>
              <w:jc w:val="center"/>
            </w:pPr>
            <w:bookmarkStart w:id="32" w:name="AddBedButton"/>
            <w:r w:rsidRPr="002A5C5C">
              <w:rPr>
                <w:b/>
              </w:rPr>
              <w:t>Add Bed</w:t>
            </w:r>
            <w:r>
              <w:t xml:space="preserve"> button</w:t>
            </w:r>
            <w:bookmarkEnd w:id="32"/>
            <w:r>
              <w:rPr>
                <w:rFonts w:cs="Calibri"/>
              </w:rPr>
              <w:t>–</w:t>
            </w:r>
            <w:r>
              <w:t>Acute Care group</w:t>
            </w:r>
          </w:p>
          <w:p w14:paraId="47498BA4" w14:textId="77777777" w:rsidR="002D6E6D" w:rsidRDefault="002D6E6D" w:rsidP="0019667D">
            <w:pPr>
              <w:pStyle w:val="CVTabletext"/>
              <w:jc w:val="center"/>
              <w:rPr>
                <w:noProof/>
                <w:lang w:val="en-IN" w:eastAsia="en-IN"/>
              </w:rPr>
            </w:pPr>
          </w:p>
          <w:p w14:paraId="1CBDC8BB" w14:textId="0A5D42E4" w:rsidR="002D6E6D" w:rsidRDefault="002D6E6D" w:rsidP="0019667D">
            <w:pPr>
              <w:pStyle w:val="CVTabletext"/>
              <w:jc w:val="center"/>
              <w:rPr>
                <w:noProof/>
                <w:lang w:val="en-IN" w:eastAsia="en-IN"/>
              </w:rPr>
            </w:pPr>
            <w:r>
              <w:rPr>
                <w:noProof/>
                <w:lang w:val="en-IN" w:eastAsia="en-IN"/>
              </w:rPr>
              <w:drawing>
                <wp:inline distT="0" distB="0" distL="0" distR="0" wp14:anchorId="179B25A8" wp14:editId="1CA5FC40">
                  <wp:extent cx="349250" cy="3492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49250" cy="349250"/>
                          </a:xfrm>
                          <a:prstGeom prst="rect">
                            <a:avLst/>
                          </a:prstGeom>
                          <a:noFill/>
                          <a:ln>
                            <a:noFill/>
                          </a:ln>
                        </pic:spPr>
                      </pic:pic>
                    </a:graphicData>
                  </a:graphic>
                </wp:inline>
              </w:drawing>
            </w:r>
          </w:p>
          <w:p w14:paraId="35F406A3" w14:textId="77777777" w:rsidR="002D6E6D" w:rsidRDefault="002D6E6D" w:rsidP="009B5762">
            <w:pPr>
              <w:pStyle w:val="CVTabletext"/>
              <w:jc w:val="center"/>
            </w:pPr>
            <w:r w:rsidRPr="002A5C5C">
              <w:rPr>
                <w:b/>
              </w:rPr>
              <w:t>Add Bed</w:t>
            </w:r>
            <w:r>
              <w:t xml:space="preserve"> button</w:t>
            </w:r>
            <w:r>
              <w:rPr>
                <w:rFonts w:cs="Calibri"/>
              </w:rPr>
              <w:t xml:space="preserve">–Post </w:t>
            </w:r>
            <w:r>
              <w:t>Acute Care group</w:t>
            </w:r>
          </w:p>
          <w:p w14:paraId="35E278A6" w14:textId="7BCB87F4" w:rsidR="002D6E6D" w:rsidRDefault="002D6E6D" w:rsidP="0019667D">
            <w:pPr>
              <w:pStyle w:val="CVTabletext"/>
              <w:jc w:val="center"/>
              <w:rPr>
                <w:noProof/>
                <w:lang w:val="en-IN" w:eastAsia="en-IN"/>
              </w:rPr>
            </w:pPr>
          </w:p>
          <w:p w14:paraId="4A2B9CBE" w14:textId="3488F378" w:rsidR="002D6E6D" w:rsidRDefault="002D6E6D" w:rsidP="0019667D">
            <w:pPr>
              <w:pStyle w:val="CVTabletext"/>
              <w:jc w:val="center"/>
              <w:rPr>
                <w:noProof/>
                <w:lang w:val="en-IN" w:eastAsia="en-IN"/>
              </w:rPr>
            </w:pPr>
            <w:r>
              <w:rPr>
                <w:noProof/>
                <w:lang w:val="en-IN" w:eastAsia="en-IN"/>
              </w:rPr>
              <w:drawing>
                <wp:inline distT="0" distB="0" distL="0" distR="0" wp14:anchorId="04F11C10" wp14:editId="26CAEFAE">
                  <wp:extent cx="372058" cy="4191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383771" cy="432294"/>
                          </a:xfrm>
                          <a:prstGeom prst="rect">
                            <a:avLst/>
                          </a:prstGeom>
                          <a:noFill/>
                          <a:ln>
                            <a:noFill/>
                          </a:ln>
                        </pic:spPr>
                      </pic:pic>
                    </a:graphicData>
                  </a:graphic>
                </wp:inline>
              </w:drawing>
            </w:r>
          </w:p>
          <w:p w14:paraId="0886F532" w14:textId="2C42D723" w:rsidR="002D6E6D" w:rsidRDefault="002D6E6D" w:rsidP="00BB2E7F">
            <w:pPr>
              <w:pStyle w:val="CVTabletext"/>
              <w:jc w:val="center"/>
            </w:pPr>
            <w:r w:rsidRPr="002A5C5C">
              <w:rPr>
                <w:b/>
              </w:rPr>
              <w:t>Add Bed</w:t>
            </w:r>
            <w:r>
              <w:t xml:space="preserve"> button</w:t>
            </w:r>
            <w:r>
              <w:rPr>
                <w:rFonts w:cs="Calibri"/>
              </w:rPr>
              <w:t>–Cross Continuum</w:t>
            </w:r>
            <w:r>
              <w:t xml:space="preserve"> group</w:t>
            </w:r>
          </w:p>
          <w:p w14:paraId="1AFE519B" w14:textId="4B4D773F" w:rsidR="002D6E6D" w:rsidRDefault="002D6E6D" w:rsidP="0019667D">
            <w:pPr>
              <w:pStyle w:val="CVTabletext"/>
              <w:jc w:val="center"/>
              <w:rPr>
                <w:noProof/>
                <w:lang w:val="en-IN" w:eastAsia="en-IN"/>
              </w:rPr>
            </w:pPr>
          </w:p>
        </w:tc>
        <w:tc>
          <w:tcPr>
            <w:tcW w:w="4212" w:type="dxa"/>
            <w:shd w:val="clear" w:color="auto" w:fill="FFFFFF" w:themeFill="background1"/>
          </w:tcPr>
          <w:p w14:paraId="379FD403" w14:textId="77777777" w:rsidR="002D6E6D" w:rsidRDefault="002D6E6D" w:rsidP="001F7AC0">
            <w:pPr>
              <w:pStyle w:val="CVTabletext"/>
            </w:pPr>
            <w:r>
              <w:t>Use this to add a new bed.</w:t>
            </w:r>
          </w:p>
          <w:p w14:paraId="31984365" w14:textId="099546AB" w:rsidR="002D6E6D" w:rsidRDefault="002D6E6D" w:rsidP="00B14AA4">
            <w:pPr>
              <w:pStyle w:val="CVTabletext"/>
            </w:pPr>
            <w:r>
              <w:t>A new bed is either a standard b</w:t>
            </w:r>
            <w:r w:rsidRPr="00003966">
              <w:t xml:space="preserve">ed or </w:t>
            </w:r>
            <w:r>
              <w:t>an overflow bed type indicating that a patient is waiting for a bed, for example as in a hallway.</w:t>
            </w:r>
          </w:p>
        </w:tc>
      </w:tr>
      <w:tr w:rsidR="002D6E6D" w14:paraId="0194FA2C" w14:textId="77777777" w:rsidTr="004A6E28">
        <w:trPr>
          <w:jc w:val="center"/>
        </w:trPr>
        <w:tc>
          <w:tcPr>
            <w:tcW w:w="4482" w:type="dxa"/>
            <w:shd w:val="clear" w:color="auto" w:fill="FFFFFF" w:themeFill="background1"/>
            <w:vAlign w:val="center"/>
          </w:tcPr>
          <w:p w14:paraId="1E8F04D4" w14:textId="4413EA58" w:rsidR="002D6E6D" w:rsidRDefault="002D6E6D" w:rsidP="001F7AC0">
            <w:pPr>
              <w:pStyle w:val="CVTabletext"/>
              <w:jc w:val="center"/>
            </w:pPr>
            <w:r>
              <w:object w:dxaOrig="2520" w:dyaOrig="1515" w14:anchorId="5C80F244">
                <v:shape id="_x0000_i1061" type="#_x0000_t75" style="width:103.95pt;height:62pt" o:ole="">
                  <v:imagedata r:id="rId116" o:title=""/>
                </v:shape>
                <o:OLEObject Type="Embed" ProgID="PBrush" ShapeID="_x0000_i1061" DrawAspect="Content" ObjectID="_1637104303" r:id="rId117"/>
              </w:object>
            </w:r>
          </w:p>
          <w:p w14:paraId="07988633" w14:textId="3EFBFE11" w:rsidR="002D6E6D" w:rsidRDefault="002D6E6D" w:rsidP="001F7AC0">
            <w:pPr>
              <w:pStyle w:val="CVTabletext"/>
              <w:jc w:val="center"/>
            </w:pPr>
            <w:bookmarkStart w:id="33" w:name="BedCell"/>
            <w:r>
              <w:t>Bed Cell</w:t>
            </w:r>
          </w:p>
          <w:bookmarkEnd w:id="33"/>
          <w:commentRangeStart w:id="34"/>
          <w:p w14:paraId="2B020904" w14:textId="77777777" w:rsidR="002D6E6D" w:rsidRDefault="002D6E6D" w:rsidP="001F7AC0">
            <w:pPr>
              <w:pStyle w:val="CVTabletext"/>
              <w:jc w:val="center"/>
            </w:pPr>
            <w:r>
              <w:object w:dxaOrig="3570" w:dyaOrig="2100" w14:anchorId="5134DEB5">
                <v:shape id="_x0000_i1062" type="#_x0000_t75" style="width:104.55pt;height:61.35pt" o:ole="">
                  <v:imagedata r:id="rId118" o:title=""/>
                </v:shape>
                <o:OLEObject Type="Embed" ProgID="PBrush" ShapeID="_x0000_i1062" DrawAspect="Content" ObjectID="_1637104304" r:id="rId119"/>
              </w:object>
            </w:r>
            <w:commentRangeEnd w:id="34"/>
            <w:r w:rsidR="00EF597D">
              <w:rPr>
                <w:rStyle w:val="CommentReference"/>
                <w:rFonts w:asciiTheme="minorHAnsi" w:hAnsiTheme="minorHAnsi"/>
                <w:color w:val="auto"/>
              </w:rPr>
              <w:commentReference w:id="34"/>
            </w:r>
          </w:p>
          <w:p w14:paraId="72232574" w14:textId="5CE6B810" w:rsidR="002D6E6D" w:rsidRDefault="002D6E6D" w:rsidP="001F7AC0">
            <w:pPr>
              <w:pStyle w:val="CVTabletext"/>
              <w:jc w:val="center"/>
            </w:pPr>
            <w:r>
              <w:t>Bed Cell</w:t>
            </w:r>
          </w:p>
        </w:tc>
        <w:tc>
          <w:tcPr>
            <w:tcW w:w="4212" w:type="dxa"/>
            <w:shd w:val="clear" w:color="auto" w:fill="FFFFFF" w:themeFill="background1"/>
          </w:tcPr>
          <w:p w14:paraId="545F014F" w14:textId="77777777" w:rsidR="002D6E6D" w:rsidRDefault="002D6E6D" w:rsidP="001F7AC0">
            <w:pPr>
              <w:pStyle w:val="CVTabletext"/>
            </w:pPr>
            <w:r>
              <w:t>A bed cell displays the pictorial summary of a bed, any assigned patient and all the related information. The summary is displayed as component icons.</w:t>
            </w:r>
          </w:p>
          <w:p w14:paraId="5BC215A1" w14:textId="77777777" w:rsidR="002D6E6D" w:rsidRDefault="002D6E6D" w:rsidP="001F7AC0">
            <w:pPr>
              <w:pStyle w:val="CVTabletext"/>
            </w:pPr>
            <w:r>
              <w:t>An empty bed cell which is available for patient is yellow and an occupied bed cell is white.</w:t>
            </w:r>
          </w:p>
          <w:p w14:paraId="1E5A199A" w14:textId="3FC4AAD6" w:rsidR="002D6E6D" w:rsidRDefault="002D6E6D" w:rsidP="001F7AC0">
            <w:pPr>
              <w:pStyle w:val="CVTabletext"/>
            </w:pPr>
            <w:r>
              <w:t xml:space="preserve">The bed highlighting color depends on the </w:t>
            </w:r>
            <w:hyperlink w:anchor="PatientDispStatusTable" w:history="1">
              <w:r w:rsidRPr="00924D08">
                <w:rPr>
                  <w:rStyle w:val="Hyperlink"/>
                  <w:rFonts w:cstheme="minorBidi"/>
                </w:rPr>
                <w:t>patient disposition status</w:t>
              </w:r>
            </w:hyperlink>
            <w:r>
              <w:t>.</w:t>
            </w:r>
          </w:p>
        </w:tc>
      </w:tr>
      <w:tr w:rsidR="002D6E6D" w14:paraId="23F58F1C" w14:textId="77777777" w:rsidTr="004A6E28">
        <w:trPr>
          <w:jc w:val="center"/>
        </w:trPr>
        <w:tc>
          <w:tcPr>
            <w:tcW w:w="4482" w:type="dxa"/>
            <w:shd w:val="clear" w:color="auto" w:fill="FFFFFF" w:themeFill="background1"/>
          </w:tcPr>
          <w:p w14:paraId="1BE60D9E" w14:textId="0E96AE49" w:rsidR="002D6E6D" w:rsidRDefault="002D6E6D" w:rsidP="001F7AC0">
            <w:pPr>
              <w:pStyle w:val="CVTableHeader"/>
              <w:jc w:val="left"/>
            </w:pPr>
            <w:r>
              <w:t>Bed Cell Component and Icon Name</w:t>
            </w:r>
          </w:p>
        </w:tc>
        <w:tc>
          <w:tcPr>
            <w:tcW w:w="4212" w:type="dxa"/>
            <w:shd w:val="clear" w:color="auto" w:fill="FFFFFF" w:themeFill="background1"/>
          </w:tcPr>
          <w:p w14:paraId="543F859C" w14:textId="4C9F40ED" w:rsidR="002D6E6D" w:rsidRDefault="002D6E6D" w:rsidP="001F7AC0">
            <w:pPr>
              <w:pStyle w:val="CVTableHeader"/>
              <w:jc w:val="left"/>
            </w:pPr>
            <w:r>
              <w:t>Description</w:t>
            </w:r>
          </w:p>
        </w:tc>
      </w:tr>
      <w:tr w:rsidR="002D6E6D" w14:paraId="63E9B785" w14:textId="77777777" w:rsidTr="004A6E28">
        <w:trPr>
          <w:jc w:val="center"/>
        </w:trPr>
        <w:tc>
          <w:tcPr>
            <w:tcW w:w="4482" w:type="dxa"/>
            <w:shd w:val="clear" w:color="auto" w:fill="FFFFFF" w:themeFill="background1"/>
          </w:tcPr>
          <w:p w14:paraId="58FE1BA1" w14:textId="77777777" w:rsidR="002D6E6D" w:rsidRDefault="002D6E6D" w:rsidP="001F7AC0">
            <w:pPr>
              <w:pStyle w:val="CVTabletext"/>
              <w:jc w:val="center"/>
            </w:pPr>
            <w:r>
              <w:object w:dxaOrig="570" w:dyaOrig="450" w14:anchorId="4E43C20E">
                <v:shape id="_x0000_i1063" type="#_x0000_t75" style="width:27.55pt;height:22.55pt" o:ole="">
                  <v:imagedata r:id="rId120" o:title=""/>
                </v:shape>
                <o:OLEObject Type="Embed" ProgID="PBrush" ShapeID="_x0000_i1063" DrawAspect="Content" ObjectID="_1637104305" r:id="rId121"/>
              </w:object>
            </w:r>
          </w:p>
          <w:p w14:paraId="14070B21" w14:textId="3CD699EA" w:rsidR="002D6E6D" w:rsidRDefault="002D6E6D" w:rsidP="001F7AC0">
            <w:pPr>
              <w:pStyle w:val="CVTabletext"/>
              <w:jc w:val="center"/>
            </w:pPr>
            <w:r>
              <w:t>Bed ID</w:t>
            </w:r>
          </w:p>
          <w:p w14:paraId="19DFAA38" w14:textId="3B890EBC" w:rsidR="002D6E6D" w:rsidRDefault="002D6E6D" w:rsidP="001F7AC0">
            <w:pPr>
              <w:pStyle w:val="CVTabletext"/>
              <w:jc w:val="center"/>
            </w:pPr>
          </w:p>
        </w:tc>
        <w:tc>
          <w:tcPr>
            <w:tcW w:w="4212" w:type="dxa"/>
            <w:shd w:val="clear" w:color="auto" w:fill="FFFFFF" w:themeFill="background1"/>
          </w:tcPr>
          <w:p w14:paraId="5A49FFDD" w14:textId="3EBB2026" w:rsidR="002D6E6D" w:rsidRDefault="002D6E6D" w:rsidP="001F7AC0">
            <w:pPr>
              <w:pStyle w:val="CVTabletext"/>
            </w:pPr>
            <w:r>
              <w:lastRenderedPageBreak/>
              <w:t>The bed identification number</w:t>
            </w:r>
          </w:p>
        </w:tc>
      </w:tr>
      <w:tr w:rsidR="002D6E6D" w14:paraId="013545B2" w14:textId="77777777" w:rsidTr="004A6E28">
        <w:trPr>
          <w:jc w:val="center"/>
        </w:trPr>
        <w:tc>
          <w:tcPr>
            <w:tcW w:w="4482" w:type="dxa"/>
            <w:shd w:val="clear" w:color="auto" w:fill="FFFFFF" w:themeFill="background1"/>
          </w:tcPr>
          <w:p w14:paraId="4D3204EB" w14:textId="58C6E663" w:rsidR="002D6E6D" w:rsidRDefault="00BC1BAF" w:rsidP="001F7AC0">
            <w:pPr>
              <w:pStyle w:val="CVTabletext"/>
              <w:jc w:val="center"/>
            </w:pPr>
            <w:r>
              <w:object w:dxaOrig="585" w:dyaOrig="300" w14:anchorId="6E2ECA77">
                <v:shape id="_x0000_i1064" type="#_x0000_t75" style="width:29.45pt;height:15.05pt" o:ole="">
                  <v:imagedata r:id="rId122" o:title=""/>
                </v:shape>
                <o:OLEObject Type="Embed" ProgID="PBrush" ShapeID="_x0000_i1064" DrawAspect="Content" ObjectID="_1637104306" r:id="rId123"/>
              </w:object>
            </w:r>
          </w:p>
          <w:p w14:paraId="5EE557FE" w14:textId="0B40BA26" w:rsidR="002D6E6D" w:rsidRDefault="002D6E6D" w:rsidP="001F7AC0">
            <w:pPr>
              <w:pStyle w:val="CVTabletext"/>
              <w:jc w:val="center"/>
            </w:pPr>
            <w:r>
              <w:t>Patient name</w:t>
            </w:r>
          </w:p>
          <w:p w14:paraId="08DB0A4D" w14:textId="1E3E80F1" w:rsidR="002D6E6D" w:rsidRDefault="002D6E6D" w:rsidP="001F7AC0">
            <w:pPr>
              <w:pStyle w:val="CVTabletext"/>
              <w:jc w:val="center"/>
            </w:pPr>
          </w:p>
        </w:tc>
        <w:tc>
          <w:tcPr>
            <w:tcW w:w="4212" w:type="dxa"/>
            <w:shd w:val="clear" w:color="auto" w:fill="FFFFFF" w:themeFill="background1"/>
          </w:tcPr>
          <w:p w14:paraId="2EF4D251" w14:textId="3EF6E759" w:rsidR="002D6E6D" w:rsidRDefault="002D6E6D" w:rsidP="001F7AC0">
            <w:pPr>
              <w:pStyle w:val="CVTabletext"/>
            </w:pPr>
            <w:r>
              <w:t>The first name of the patient</w:t>
            </w:r>
          </w:p>
        </w:tc>
      </w:tr>
      <w:tr w:rsidR="002D6E6D" w14:paraId="0DC9ED94" w14:textId="77777777" w:rsidTr="004A6E28">
        <w:trPr>
          <w:jc w:val="center"/>
        </w:trPr>
        <w:tc>
          <w:tcPr>
            <w:tcW w:w="4482" w:type="dxa"/>
            <w:shd w:val="clear" w:color="auto" w:fill="FFFFFF" w:themeFill="background1"/>
            <w:vAlign w:val="center"/>
          </w:tcPr>
          <w:p w14:paraId="1661C51D" w14:textId="77777777" w:rsidR="002D6E6D" w:rsidRDefault="002D6E6D" w:rsidP="001F7AC0">
            <w:pPr>
              <w:pStyle w:val="CVTabletext"/>
              <w:jc w:val="center"/>
            </w:pPr>
            <w:r>
              <w:object w:dxaOrig="1590" w:dyaOrig="630" w14:anchorId="2B04CADF">
                <v:shape id="_x0000_i1065" type="#_x0000_t75" style="width:79.5pt;height:32.55pt" o:ole="">
                  <v:imagedata r:id="rId124" o:title=""/>
                </v:shape>
                <o:OLEObject Type="Embed" ProgID="PBrush" ShapeID="_x0000_i1065" DrawAspect="Content" ObjectID="_1637104307" r:id="rId125"/>
              </w:object>
            </w:r>
          </w:p>
          <w:p w14:paraId="33C661D8" w14:textId="1FDB71AE" w:rsidR="002D6E6D" w:rsidRDefault="002D6E6D" w:rsidP="001F7AC0">
            <w:pPr>
              <w:pStyle w:val="CVTabletext"/>
              <w:jc w:val="center"/>
            </w:pPr>
            <w:r>
              <w:t>Bed attributes</w:t>
            </w:r>
          </w:p>
          <w:p w14:paraId="041D4A1D" w14:textId="24D252FC" w:rsidR="002D6E6D" w:rsidRDefault="002D6E6D" w:rsidP="001F7AC0">
            <w:pPr>
              <w:pStyle w:val="CVTabletext"/>
              <w:jc w:val="center"/>
            </w:pPr>
          </w:p>
        </w:tc>
        <w:tc>
          <w:tcPr>
            <w:tcW w:w="4212" w:type="dxa"/>
            <w:shd w:val="clear" w:color="auto" w:fill="FFFFFF" w:themeFill="background1"/>
          </w:tcPr>
          <w:p w14:paraId="0A5F86FA" w14:textId="6B32B214" w:rsidR="002D6E6D" w:rsidRDefault="002D6E6D" w:rsidP="001F7AC0">
            <w:pPr>
              <w:pStyle w:val="CVTabletext"/>
            </w:pPr>
            <w:r>
              <w:t xml:space="preserve">The bed attributes include </w:t>
            </w:r>
            <w:r w:rsidRPr="00DE5E4F">
              <w:rPr>
                <w:b/>
              </w:rPr>
              <w:t>Male</w:t>
            </w:r>
            <w:r>
              <w:t xml:space="preserve"> </w:t>
            </w:r>
            <w:r w:rsidRPr="00DE5E4F">
              <w:rPr>
                <w:b/>
              </w:rPr>
              <w:t>Room</w:t>
            </w:r>
            <w:r>
              <w:t xml:space="preserve">, </w:t>
            </w:r>
            <w:r w:rsidRPr="00DE5E4F">
              <w:rPr>
                <w:b/>
              </w:rPr>
              <w:t>Female</w:t>
            </w:r>
            <w:r>
              <w:t xml:space="preserve"> </w:t>
            </w:r>
            <w:r w:rsidRPr="00DE5E4F">
              <w:rPr>
                <w:b/>
              </w:rPr>
              <w:t>Room</w:t>
            </w:r>
            <w:r>
              <w:t xml:space="preserve">, </w:t>
            </w:r>
            <w:r w:rsidRPr="00DE5E4F">
              <w:rPr>
                <w:b/>
              </w:rPr>
              <w:t>Bariatric</w:t>
            </w:r>
            <w:r>
              <w:t xml:space="preserve">, </w:t>
            </w:r>
            <w:r w:rsidRPr="00DE5E4F">
              <w:rPr>
                <w:b/>
              </w:rPr>
              <w:t>Mobile</w:t>
            </w:r>
            <w:r>
              <w:t xml:space="preserve"> </w:t>
            </w:r>
            <w:r w:rsidRPr="00DE5E4F">
              <w:rPr>
                <w:b/>
              </w:rPr>
              <w:t>Home</w:t>
            </w:r>
            <w:r>
              <w:t xml:space="preserve">, </w:t>
            </w:r>
            <w:r w:rsidRPr="00DE5E4F">
              <w:rPr>
                <w:b/>
              </w:rPr>
              <w:t>Private</w:t>
            </w:r>
            <w:r>
              <w:t xml:space="preserve"> </w:t>
            </w:r>
            <w:r w:rsidRPr="00DE5E4F">
              <w:rPr>
                <w:b/>
              </w:rPr>
              <w:t>Room</w:t>
            </w:r>
            <w:r>
              <w:t xml:space="preserve"> and so on. Refer to the </w:t>
            </w:r>
            <w:r>
              <w:rPr>
                <w:highlight w:val="cyan"/>
              </w:rPr>
              <w:t>Bed A</w:t>
            </w:r>
            <w:r w:rsidRPr="008C34CA">
              <w:rPr>
                <w:highlight w:val="cyan"/>
              </w:rPr>
              <w:t>ttributes figure</w:t>
            </w:r>
            <w:r>
              <w:t xml:space="preserve"> to view the complete list of bed attributes.</w:t>
            </w:r>
          </w:p>
        </w:tc>
      </w:tr>
      <w:tr w:rsidR="002D6E6D" w14:paraId="2CC55308" w14:textId="77777777" w:rsidTr="004A6E28">
        <w:trPr>
          <w:jc w:val="center"/>
        </w:trPr>
        <w:tc>
          <w:tcPr>
            <w:tcW w:w="4482" w:type="dxa"/>
            <w:shd w:val="clear" w:color="auto" w:fill="FFFFFF" w:themeFill="background1"/>
            <w:vAlign w:val="center"/>
          </w:tcPr>
          <w:p w14:paraId="60052929" w14:textId="391ACD1E" w:rsidR="002D6E6D" w:rsidRDefault="002D6E6D" w:rsidP="001F7AC0">
            <w:pPr>
              <w:pStyle w:val="CVTabletext"/>
              <w:jc w:val="center"/>
            </w:pPr>
            <w:r>
              <w:object w:dxaOrig="780" w:dyaOrig="1170" w14:anchorId="034A16F7">
                <v:shape id="_x0000_i1066" type="#_x0000_t75" style="width:27.55pt;height:39.45pt" o:ole="">
                  <v:imagedata r:id="rId126" o:title=""/>
                </v:shape>
                <o:OLEObject Type="Embed" ProgID="PBrush" ShapeID="_x0000_i1066" DrawAspect="Content" ObjectID="_1637104308" r:id="rId127"/>
              </w:object>
            </w:r>
          </w:p>
          <w:p w14:paraId="543BC5AD" w14:textId="4B267EBB" w:rsidR="002D6E6D" w:rsidRDefault="002D6E6D" w:rsidP="001F7AC0">
            <w:pPr>
              <w:pStyle w:val="CVTabletext"/>
              <w:jc w:val="center"/>
            </w:pPr>
            <w:r w:rsidRPr="0093183D">
              <w:t>Flag</w:t>
            </w:r>
            <w:r>
              <w:t xml:space="preserve"> Icon–Blue</w:t>
            </w:r>
          </w:p>
          <w:p w14:paraId="05E8C348" w14:textId="5885AD8B" w:rsidR="002D6E6D" w:rsidRDefault="002D6E6D" w:rsidP="001F7AC0">
            <w:pPr>
              <w:pStyle w:val="CVTabletext"/>
              <w:jc w:val="center"/>
            </w:pPr>
          </w:p>
        </w:tc>
        <w:tc>
          <w:tcPr>
            <w:tcW w:w="4212" w:type="dxa"/>
            <w:shd w:val="clear" w:color="auto" w:fill="FFFFFF" w:themeFill="background1"/>
          </w:tcPr>
          <w:p w14:paraId="1129C4B8" w14:textId="1187E80D" w:rsidR="002D6E6D" w:rsidRDefault="002D6E6D" w:rsidP="001F7AC0">
            <w:pPr>
              <w:pStyle w:val="CVTabletext"/>
            </w:pPr>
            <w:r>
              <w:t>A patient record is flagged when the patient in Coreo Analytics is not assigned to the bed view and yet needs to be monitored</w:t>
            </w:r>
            <w:r w:rsidR="0047488F">
              <w:t xml:space="preserve"> in Coreo View</w:t>
            </w:r>
            <w:r>
              <w:t>.</w:t>
            </w:r>
          </w:p>
          <w:p w14:paraId="0A6C90CD" w14:textId="77777777" w:rsidR="002D6E6D" w:rsidRDefault="002D6E6D" w:rsidP="001F7AC0">
            <w:pPr>
              <w:pStyle w:val="CVTabletext"/>
            </w:pPr>
            <w:r>
              <w:t>Coreo Analytics stores the master list of all the patients.</w:t>
            </w:r>
          </w:p>
          <w:p w14:paraId="6A85DEE8" w14:textId="01FBC6AB" w:rsidR="002D6E6D" w:rsidRDefault="002D6E6D" w:rsidP="001F7AC0">
            <w:pPr>
              <w:pStyle w:val="CVTabletext"/>
            </w:pPr>
            <w:r>
              <w:t>A blue flag icon represents that the patient is in the flagged status.</w:t>
            </w:r>
          </w:p>
        </w:tc>
      </w:tr>
      <w:tr w:rsidR="002D6E6D" w14:paraId="770FF192" w14:textId="77777777" w:rsidTr="004A6E28">
        <w:trPr>
          <w:jc w:val="center"/>
        </w:trPr>
        <w:tc>
          <w:tcPr>
            <w:tcW w:w="4482" w:type="dxa"/>
            <w:shd w:val="clear" w:color="auto" w:fill="FFFFFF" w:themeFill="background1"/>
          </w:tcPr>
          <w:p w14:paraId="6E70D57A" w14:textId="77777777" w:rsidR="002D6E6D" w:rsidRDefault="002D6E6D" w:rsidP="001F7AC0">
            <w:pPr>
              <w:pStyle w:val="CVTabletext"/>
              <w:jc w:val="center"/>
            </w:pPr>
            <w:r>
              <w:object w:dxaOrig="825" w:dyaOrig="1050" w14:anchorId="1B5F9A98">
                <v:shape id="_x0000_i1067" type="#_x0000_t75" style="width:27.55pt;height:36.95pt" o:ole="">
                  <v:imagedata r:id="rId128" o:title=""/>
                </v:shape>
                <o:OLEObject Type="Embed" ProgID="PBrush" ShapeID="_x0000_i1067" DrawAspect="Content" ObjectID="_1637104309" r:id="rId129"/>
              </w:object>
            </w:r>
          </w:p>
          <w:p w14:paraId="2DF97898" w14:textId="4CA1E531" w:rsidR="002D6E6D" w:rsidRDefault="002D6E6D" w:rsidP="001F7AC0">
            <w:pPr>
              <w:pStyle w:val="CVTabletext"/>
              <w:jc w:val="center"/>
            </w:pPr>
            <w:r w:rsidRPr="0093183D">
              <w:t>Flag</w:t>
            </w:r>
            <w:r>
              <w:t xml:space="preserve"> Icon–Grey</w:t>
            </w:r>
          </w:p>
          <w:p w14:paraId="54759069" w14:textId="11DCEF13" w:rsidR="002D6E6D" w:rsidRDefault="002D6E6D" w:rsidP="001F7AC0">
            <w:pPr>
              <w:pStyle w:val="CVTabletext"/>
              <w:jc w:val="center"/>
            </w:pPr>
          </w:p>
        </w:tc>
        <w:tc>
          <w:tcPr>
            <w:tcW w:w="4212" w:type="dxa"/>
            <w:shd w:val="clear" w:color="auto" w:fill="FFFFFF" w:themeFill="background1"/>
          </w:tcPr>
          <w:p w14:paraId="3D4E11DC" w14:textId="2FACFE72" w:rsidR="002D6E6D" w:rsidRDefault="002D6E6D" w:rsidP="001F7AC0">
            <w:pPr>
              <w:pStyle w:val="CVTabletext"/>
            </w:pPr>
            <w:r>
              <w:t>A grey flag represents that the patient is not in the flagged status.</w:t>
            </w:r>
          </w:p>
        </w:tc>
      </w:tr>
      <w:tr w:rsidR="002D6E6D" w14:paraId="6D88DA8C" w14:textId="77777777" w:rsidTr="004A6E28">
        <w:trPr>
          <w:jc w:val="center"/>
        </w:trPr>
        <w:tc>
          <w:tcPr>
            <w:tcW w:w="4482" w:type="dxa"/>
            <w:shd w:val="clear" w:color="auto" w:fill="FFFFFF" w:themeFill="background1"/>
            <w:vAlign w:val="center"/>
          </w:tcPr>
          <w:p w14:paraId="1E955D20" w14:textId="77777777" w:rsidR="002D6E6D" w:rsidRDefault="002D6E6D" w:rsidP="001F7AC0">
            <w:pPr>
              <w:pStyle w:val="CVTabletext"/>
              <w:jc w:val="center"/>
            </w:pPr>
            <w:r>
              <w:object w:dxaOrig="780" w:dyaOrig="570" w14:anchorId="13D5A567">
                <v:shape id="_x0000_i1068" type="#_x0000_t75" style="width:39.45pt;height:27.55pt" o:ole="">
                  <v:imagedata r:id="rId130" o:title=""/>
                </v:shape>
                <o:OLEObject Type="Embed" ProgID="PBrush" ShapeID="_x0000_i1068" DrawAspect="Content" ObjectID="_1637104310" r:id="rId131"/>
              </w:object>
            </w:r>
          </w:p>
          <w:p w14:paraId="73BF7017" w14:textId="472E2F71" w:rsidR="002D6E6D" w:rsidRDefault="002D6E6D" w:rsidP="001F7AC0">
            <w:pPr>
              <w:pStyle w:val="CVTabletext"/>
              <w:jc w:val="center"/>
            </w:pPr>
            <w:r>
              <w:t>Alert time</w:t>
            </w:r>
          </w:p>
        </w:tc>
        <w:tc>
          <w:tcPr>
            <w:tcW w:w="4212" w:type="dxa"/>
            <w:shd w:val="clear" w:color="auto" w:fill="FFFFFF" w:themeFill="background1"/>
          </w:tcPr>
          <w:p w14:paraId="23AE3736" w14:textId="7FB70F22" w:rsidR="002D6E6D" w:rsidRDefault="002D6E6D" w:rsidP="001F7AC0">
            <w:pPr>
              <w:pStyle w:val="CVTabletext"/>
            </w:pPr>
            <w:r>
              <w:t>Alert time in hours displays if the patient disposition is not processed within the set time frame.</w:t>
            </w:r>
          </w:p>
        </w:tc>
      </w:tr>
      <w:tr w:rsidR="007B2356" w14:paraId="3A5E9A66" w14:textId="77777777" w:rsidTr="004A6E28">
        <w:trPr>
          <w:jc w:val="center"/>
        </w:trPr>
        <w:tc>
          <w:tcPr>
            <w:tcW w:w="4482" w:type="dxa"/>
            <w:shd w:val="clear" w:color="auto" w:fill="FFFFFF" w:themeFill="background1"/>
            <w:vAlign w:val="center"/>
          </w:tcPr>
          <w:p w14:paraId="3E24FD83" w14:textId="77777777" w:rsidR="007B2356" w:rsidRDefault="007B2356" w:rsidP="001F7AC0">
            <w:pPr>
              <w:pStyle w:val="CVTabletext"/>
              <w:jc w:val="center"/>
            </w:pPr>
            <w:r>
              <w:object w:dxaOrig="660" w:dyaOrig="660" w14:anchorId="2EB49D2C">
                <v:shape id="_x0000_i1069" type="#_x0000_t75" style="width:42.55pt;height:42.55pt" o:ole="">
                  <v:imagedata r:id="rId132" o:title=""/>
                </v:shape>
                <o:OLEObject Type="Embed" ProgID="PBrush" ShapeID="_x0000_i1069" DrawAspect="Content" ObjectID="_1637104311" r:id="rId133"/>
              </w:object>
            </w:r>
          </w:p>
          <w:p w14:paraId="6ED4720F" w14:textId="07782DE2" w:rsidR="007B2356" w:rsidRDefault="007B2356" w:rsidP="001F7AC0">
            <w:pPr>
              <w:pStyle w:val="CVTabletext"/>
              <w:jc w:val="center"/>
            </w:pPr>
            <w:r>
              <w:t>Move Request arrow–</w:t>
            </w:r>
            <w:r w:rsidRPr="00201D20">
              <w:rPr>
                <w:highlight w:val="yellow"/>
              </w:rPr>
              <w:t>Light green</w:t>
            </w:r>
          </w:p>
        </w:tc>
        <w:tc>
          <w:tcPr>
            <w:tcW w:w="4212" w:type="dxa"/>
            <w:shd w:val="clear" w:color="auto" w:fill="FFFFFF" w:themeFill="background1"/>
            <w:vAlign w:val="center"/>
          </w:tcPr>
          <w:p w14:paraId="1E90F6F3" w14:textId="594A1881" w:rsidR="007B2356" w:rsidRDefault="007B2356" w:rsidP="001F7AC0">
            <w:pPr>
              <w:pStyle w:val="CVTabletext"/>
            </w:pPr>
            <w:r>
              <w:t>The light green arrow indicates that the patient’s move request from one bed to another bed is initiated and an approval is pending</w:t>
            </w:r>
          </w:p>
        </w:tc>
      </w:tr>
      <w:tr w:rsidR="00C94C69" w14:paraId="6957F401" w14:textId="77777777" w:rsidTr="004A6E28">
        <w:trPr>
          <w:trHeight w:val="1367"/>
          <w:jc w:val="center"/>
        </w:trPr>
        <w:tc>
          <w:tcPr>
            <w:tcW w:w="4482" w:type="dxa"/>
            <w:shd w:val="clear" w:color="auto" w:fill="FFFFFF" w:themeFill="background1"/>
            <w:vAlign w:val="center"/>
          </w:tcPr>
          <w:p w14:paraId="2DDAE829" w14:textId="77777777" w:rsidR="00C94C69" w:rsidRDefault="00C94C69" w:rsidP="001F7AC0">
            <w:pPr>
              <w:pStyle w:val="CVTabletext"/>
              <w:jc w:val="center"/>
            </w:pPr>
            <w:r>
              <w:object w:dxaOrig="705" w:dyaOrig="630" w14:anchorId="70438BD1">
                <v:shape id="_x0000_i1070" type="#_x0000_t75" style="width:35.05pt;height:32.55pt" o:ole="">
                  <v:imagedata r:id="rId134" o:title=""/>
                </v:shape>
                <o:OLEObject Type="Embed" ProgID="PBrush" ShapeID="_x0000_i1070" DrawAspect="Content" ObjectID="_1637104312" r:id="rId135"/>
              </w:object>
            </w:r>
          </w:p>
          <w:p w14:paraId="68A91283" w14:textId="4B995D86" w:rsidR="00C94C69" w:rsidRDefault="00C94C69" w:rsidP="001F7AC0">
            <w:pPr>
              <w:pStyle w:val="CVTabletext"/>
              <w:jc w:val="center"/>
            </w:pPr>
            <w:r>
              <w:t>Move Request–</w:t>
            </w:r>
            <w:r w:rsidRPr="00201D20">
              <w:rPr>
                <w:highlight w:val="yellow"/>
              </w:rPr>
              <w:t>Green</w:t>
            </w:r>
            <w:r>
              <w:t xml:space="preserve"> arrow</w:t>
            </w:r>
          </w:p>
          <w:p w14:paraId="11DA51F6" w14:textId="0BD7962E" w:rsidR="00C94C69" w:rsidRDefault="00C94C69" w:rsidP="001F7AC0">
            <w:pPr>
              <w:pStyle w:val="CVTabletext"/>
              <w:jc w:val="center"/>
            </w:pPr>
          </w:p>
        </w:tc>
        <w:tc>
          <w:tcPr>
            <w:tcW w:w="4212" w:type="dxa"/>
            <w:shd w:val="clear" w:color="auto" w:fill="FFFFFF" w:themeFill="background1"/>
          </w:tcPr>
          <w:p w14:paraId="7AC4C21E" w14:textId="075A7B7B" w:rsidR="00C94C69" w:rsidRDefault="00C94C69" w:rsidP="001F7AC0">
            <w:pPr>
              <w:pStyle w:val="CVTabletext"/>
            </w:pPr>
            <w:r>
              <w:t>The dark green arrow indicates that the patient’s move request from one bed to another bed is accepted.</w:t>
            </w:r>
          </w:p>
        </w:tc>
      </w:tr>
      <w:tr w:rsidR="00C94C69" w14:paraId="4CCEC1B2" w14:textId="77777777" w:rsidTr="004A6E28">
        <w:trPr>
          <w:jc w:val="center"/>
        </w:trPr>
        <w:tc>
          <w:tcPr>
            <w:tcW w:w="4482" w:type="dxa"/>
            <w:shd w:val="clear" w:color="auto" w:fill="FFFFFF" w:themeFill="background1"/>
            <w:vAlign w:val="center"/>
          </w:tcPr>
          <w:p w14:paraId="08698364" w14:textId="77777777" w:rsidR="00C94C69" w:rsidRDefault="00C94C69" w:rsidP="001F7AC0">
            <w:pPr>
              <w:pStyle w:val="CVTabletext"/>
              <w:jc w:val="center"/>
            </w:pPr>
            <w:r>
              <w:object w:dxaOrig="960" w:dyaOrig="810" w14:anchorId="7B4E07D3">
                <v:shape id="_x0000_i1071" type="#_x0000_t75" style="width:35.05pt;height:29.45pt" o:ole="">
                  <v:imagedata r:id="rId136" o:title=""/>
                </v:shape>
                <o:OLEObject Type="Embed" ProgID="PBrush" ShapeID="_x0000_i1071" DrawAspect="Content" ObjectID="_1637104313" r:id="rId137"/>
              </w:object>
            </w:r>
          </w:p>
          <w:p w14:paraId="5F56665D" w14:textId="18DEFB86" w:rsidR="00C94C69" w:rsidRDefault="00C94C69" w:rsidP="001F7AC0">
            <w:pPr>
              <w:pStyle w:val="CVTabletext"/>
              <w:jc w:val="center"/>
            </w:pPr>
            <w:r>
              <w:t>Move Request–Red arrow</w:t>
            </w:r>
          </w:p>
          <w:p w14:paraId="43ECD11A" w14:textId="7AF28A4F" w:rsidR="00C94C69" w:rsidRDefault="00C94C69" w:rsidP="001F7AC0">
            <w:pPr>
              <w:pStyle w:val="CVTabletext"/>
              <w:jc w:val="center"/>
            </w:pPr>
          </w:p>
        </w:tc>
        <w:tc>
          <w:tcPr>
            <w:tcW w:w="4212" w:type="dxa"/>
            <w:shd w:val="clear" w:color="auto" w:fill="FFFFFF" w:themeFill="background1"/>
          </w:tcPr>
          <w:p w14:paraId="08C6C70C" w14:textId="5BE602DD" w:rsidR="00C94C69" w:rsidRDefault="00C94C69" w:rsidP="001F7AC0">
            <w:pPr>
              <w:pStyle w:val="CVTabletext"/>
            </w:pPr>
            <w:r>
              <w:t>The red arrow indicates that the move request has been rejected.</w:t>
            </w:r>
          </w:p>
        </w:tc>
      </w:tr>
      <w:tr w:rsidR="00C94C69" w14:paraId="06A66200" w14:textId="77777777" w:rsidTr="004A6E28">
        <w:trPr>
          <w:jc w:val="center"/>
        </w:trPr>
        <w:tc>
          <w:tcPr>
            <w:tcW w:w="4482" w:type="dxa"/>
            <w:shd w:val="clear" w:color="auto" w:fill="FFFFFF" w:themeFill="background1"/>
            <w:vAlign w:val="center"/>
          </w:tcPr>
          <w:p w14:paraId="6A4C24A8" w14:textId="77777777" w:rsidR="00C94C69" w:rsidRDefault="00C94C69" w:rsidP="001F7AC0">
            <w:pPr>
              <w:pStyle w:val="CVTabletext"/>
              <w:jc w:val="center"/>
            </w:pPr>
            <w:r>
              <w:object w:dxaOrig="675" w:dyaOrig="480" w14:anchorId="1F7F4B2E">
                <v:shape id="_x0000_i1072" type="#_x0000_t75" style="width:32.55pt;height:25.05pt" o:ole="">
                  <v:imagedata r:id="rId138" o:title=""/>
                </v:shape>
                <o:OLEObject Type="Embed" ProgID="PBrush" ShapeID="_x0000_i1072" DrawAspect="Content" ObjectID="_1637104314" r:id="rId139"/>
              </w:object>
            </w:r>
          </w:p>
          <w:p w14:paraId="59D9F82A" w14:textId="553691F8" w:rsidR="00C94C69" w:rsidRDefault="00C94C69" w:rsidP="001F7AC0">
            <w:pPr>
              <w:pStyle w:val="CVTabletext"/>
              <w:jc w:val="center"/>
            </w:pPr>
            <w:r>
              <w:t>Patient disposition status</w:t>
            </w:r>
          </w:p>
        </w:tc>
        <w:tc>
          <w:tcPr>
            <w:tcW w:w="4212" w:type="dxa"/>
            <w:shd w:val="clear" w:color="auto" w:fill="FFFFFF" w:themeFill="background1"/>
          </w:tcPr>
          <w:p w14:paraId="4BE0B5AC" w14:textId="3F1A79CF" w:rsidR="00C94C69" w:rsidRDefault="00C94C69" w:rsidP="001F7AC0">
            <w:pPr>
              <w:pStyle w:val="CVTabletext"/>
            </w:pPr>
            <w:r>
              <w:t xml:space="preserve">Displays the </w:t>
            </w:r>
            <w:hyperlink w:anchor="PatientDispStatusTable" w:history="1">
              <w:r w:rsidRPr="00924D08">
                <w:rPr>
                  <w:rStyle w:val="Hyperlink"/>
                  <w:rFonts w:cstheme="minorBidi"/>
                </w:rPr>
                <w:t>patient disposition status</w:t>
              </w:r>
            </w:hyperlink>
            <w:r>
              <w:t>.</w:t>
            </w:r>
          </w:p>
        </w:tc>
      </w:tr>
      <w:tr w:rsidR="00C94C69" w14:paraId="067E3AD5" w14:textId="77777777" w:rsidTr="004A6E28">
        <w:trPr>
          <w:jc w:val="center"/>
        </w:trPr>
        <w:tc>
          <w:tcPr>
            <w:tcW w:w="4482" w:type="dxa"/>
            <w:shd w:val="clear" w:color="auto" w:fill="FFFFFF" w:themeFill="background1"/>
            <w:vAlign w:val="center"/>
          </w:tcPr>
          <w:p w14:paraId="14247C67" w14:textId="77777777" w:rsidR="00C94C69" w:rsidRDefault="00C94C69" w:rsidP="001F7AC0">
            <w:pPr>
              <w:pStyle w:val="CVTabletext"/>
              <w:jc w:val="center"/>
            </w:pPr>
            <w:r>
              <w:object w:dxaOrig="810" w:dyaOrig="495" w14:anchorId="583E7C14">
                <v:shape id="_x0000_i1073" type="#_x0000_t75" style="width:39.45pt;height:25.05pt" o:ole="">
                  <v:imagedata r:id="rId140" o:title=""/>
                </v:shape>
                <o:OLEObject Type="Embed" ProgID="PBrush" ShapeID="_x0000_i1073" DrawAspect="Content" ObjectID="_1637104315" r:id="rId141"/>
              </w:object>
            </w:r>
          </w:p>
          <w:p w14:paraId="18C25DB4" w14:textId="1A509479" w:rsidR="00C94C69" w:rsidRDefault="00C94C69" w:rsidP="001F7AC0">
            <w:pPr>
              <w:pStyle w:val="CVTabletext"/>
              <w:jc w:val="center"/>
            </w:pPr>
            <w:r w:rsidRPr="000D6366">
              <w:t>Patient cohort</w:t>
            </w:r>
          </w:p>
        </w:tc>
        <w:tc>
          <w:tcPr>
            <w:tcW w:w="4212" w:type="dxa"/>
            <w:shd w:val="clear" w:color="auto" w:fill="FFFFFF" w:themeFill="background1"/>
          </w:tcPr>
          <w:p w14:paraId="4914CA56" w14:textId="77777777" w:rsidR="00C94C69" w:rsidRDefault="00C94C69" w:rsidP="001F7AC0">
            <w:pPr>
              <w:pStyle w:val="CVTabletext"/>
            </w:pPr>
            <w:r>
              <w:t>The cohort the patient is assigned to.</w:t>
            </w:r>
          </w:p>
          <w:p w14:paraId="2EBF932F" w14:textId="3DA310FF" w:rsidR="00C94C69" w:rsidRDefault="00C94C69" w:rsidP="001F7AC0">
            <w:pPr>
              <w:pStyle w:val="CVTabletext"/>
            </w:pPr>
            <w:r>
              <w:t>The patients are categorized into cohorts based on their ailments and the risk factor associated with it.</w:t>
            </w:r>
          </w:p>
        </w:tc>
      </w:tr>
      <w:tr w:rsidR="00C94C69" w14:paraId="06F7F703" w14:textId="77777777" w:rsidTr="004A6E28">
        <w:trPr>
          <w:jc w:val="center"/>
        </w:trPr>
        <w:tc>
          <w:tcPr>
            <w:tcW w:w="4482" w:type="dxa"/>
            <w:shd w:val="clear" w:color="auto" w:fill="FFFFFF" w:themeFill="background1"/>
            <w:vAlign w:val="center"/>
          </w:tcPr>
          <w:p w14:paraId="07DBFB00" w14:textId="77777777" w:rsidR="00C94C69" w:rsidRDefault="00C94C69" w:rsidP="001F7AC0">
            <w:pPr>
              <w:pStyle w:val="CVTabletext"/>
              <w:jc w:val="center"/>
            </w:pPr>
            <w:r>
              <w:object w:dxaOrig="780" w:dyaOrig="555" w14:anchorId="2EEEC42A">
                <v:shape id="_x0000_i1074" type="#_x0000_t75" style="width:39.45pt;height:28.8pt" o:ole="">
                  <v:imagedata r:id="rId142" o:title=""/>
                </v:shape>
                <o:OLEObject Type="Embed" ProgID="PBrush" ShapeID="_x0000_i1074" DrawAspect="Content" ObjectID="_1637104316" r:id="rId143"/>
              </w:object>
            </w:r>
            <w:r>
              <w:t xml:space="preserve"> </w:t>
            </w:r>
          </w:p>
          <w:p w14:paraId="2FC27CF7" w14:textId="489499C5" w:rsidR="00C94C69" w:rsidRDefault="00C94C69" w:rsidP="001F7AC0">
            <w:pPr>
              <w:pStyle w:val="CVTabletext"/>
              <w:jc w:val="center"/>
            </w:pPr>
            <w:r>
              <w:t>LOS indicator</w:t>
            </w:r>
          </w:p>
        </w:tc>
        <w:tc>
          <w:tcPr>
            <w:tcW w:w="4212" w:type="dxa"/>
            <w:shd w:val="clear" w:color="auto" w:fill="FFFFFF" w:themeFill="background1"/>
          </w:tcPr>
          <w:p w14:paraId="7CA95392" w14:textId="6BAE079A" w:rsidR="00C94C69" w:rsidRDefault="00C94C69" w:rsidP="001F7AC0">
            <w:pPr>
              <w:pStyle w:val="CVTabletext"/>
            </w:pPr>
            <w:r>
              <w:t>The patient’s length of stay in the facility, counted in number of days.</w:t>
            </w:r>
          </w:p>
        </w:tc>
      </w:tr>
      <w:tr w:rsidR="00C94C69" w14:paraId="550A629C" w14:textId="77777777" w:rsidTr="004A6E28">
        <w:trPr>
          <w:jc w:val="center"/>
        </w:trPr>
        <w:tc>
          <w:tcPr>
            <w:tcW w:w="4482" w:type="dxa"/>
            <w:shd w:val="clear" w:color="auto" w:fill="FFFFFF" w:themeFill="background1"/>
            <w:vAlign w:val="center"/>
          </w:tcPr>
          <w:p w14:paraId="205BD8EE" w14:textId="77777777" w:rsidR="00C94C69" w:rsidRDefault="00C94C69" w:rsidP="001F7AC0">
            <w:pPr>
              <w:pStyle w:val="CVTabletext"/>
              <w:jc w:val="center"/>
            </w:pPr>
            <w:r>
              <w:object w:dxaOrig="1995" w:dyaOrig="645" w14:anchorId="1F079537">
                <v:shape id="_x0000_i1075" type="#_x0000_t75" style="width:101.45pt;height:32.55pt" o:ole="">
                  <v:imagedata r:id="rId144" o:title=""/>
                </v:shape>
                <o:OLEObject Type="Embed" ProgID="PBrush" ShapeID="_x0000_i1075" DrawAspect="Content" ObjectID="_1637104317" r:id="rId145"/>
              </w:object>
            </w:r>
            <w:r>
              <w:t xml:space="preserve"> </w:t>
            </w:r>
          </w:p>
          <w:p w14:paraId="222ED330" w14:textId="6DF30D8D" w:rsidR="00C94C69" w:rsidRDefault="00C94C69" w:rsidP="001F7AC0">
            <w:pPr>
              <w:pStyle w:val="CVTabletext"/>
              <w:jc w:val="center"/>
            </w:pPr>
            <w:r>
              <w:t>Patient attributes icon and Patient activities icon</w:t>
            </w:r>
          </w:p>
        </w:tc>
        <w:tc>
          <w:tcPr>
            <w:tcW w:w="4212" w:type="dxa"/>
            <w:shd w:val="clear" w:color="auto" w:fill="FFFFFF" w:themeFill="background1"/>
          </w:tcPr>
          <w:p w14:paraId="3E9AD5D7" w14:textId="4F56D9BA" w:rsidR="00C94C69" w:rsidRDefault="00C94C69" w:rsidP="001F7AC0">
            <w:pPr>
              <w:pStyle w:val="CVTabletext"/>
            </w:pPr>
            <w:r>
              <w:t xml:space="preserve">The patient attributes include </w:t>
            </w:r>
            <w:r w:rsidRPr="00905F40">
              <w:rPr>
                <w:b/>
              </w:rPr>
              <w:t>C</w:t>
            </w:r>
            <w:r>
              <w:rPr>
                <w:b/>
              </w:rPr>
              <w:t>hest P</w:t>
            </w:r>
            <w:r w:rsidRPr="00905F40">
              <w:rPr>
                <w:b/>
              </w:rPr>
              <w:t>ain</w:t>
            </w:r>
            <w:r>
              <w:t xml:space="preserve">, </w:t>
            </w:r>
            <w:r w:rsidRPr="00797515">
              <w:rPr>
                <w:b/>
              </w:rPr>
              <w:t>Fall</w:t>
            </w:r>
            <w:r>
              <w:t xml:space="preserve"> </w:t>
            </w:r>
            <w:r w:rsidRPr="001F29AE">
              <w:rPr>
                <w:b/>
              </w:rPr>
              <w:t>R</w:t>
            </w:r>
            <w:r w:rsidRPr="00797515">
              <w:rPr>
                <w:b/>
              </w:rPr>
              <w:t>isk</w:t>
            </w:r>
            <w:r>
              <w:t xml:space="preserve">, </w:t>
            </w:r>
            <w:r w:rsidRPr="00797515">
              <w:rPr>
                <w:b/>
              </w:rPr>
              <w:t>Diabetes</w:t>
            </w:r>
            <w:r>
              <w:t xml:space="preserve"> and so on. The patient activities include </w:t>
            </w:r>
            <w:r w:rsidRPr="009F3AE3">
              <w:rPr>
                <w:b/>
              </w:rPr>
              <w:t>Insulin</w:t>
            </w:r>
            <w:r>
              <w:t xml:space="preserve"> </w:t>
            </w:r>
            <w:r w:rsidRPr="009F3AE3">
              <w:rPr>
                <w:b/>
              </w:rPr>
              <w:t>Drip</w:t>
            </w:r>
            <w:r>
              <w:t xml:space="preserve">, </w:t>
            </w:r>
            <w:r w:rsidRPr="009F3AE3">
              <w:rPr>
                <w:b/>
              </w:rPr>
              <w:t>Med</w:t>
            </w:r>
            <w:r>
              <w:t xml:space="preserve"> </w:t>
            </w:r>
            <w:r w:rsidRPr="009F3AE3">
              <w:rPr>
                <w:b/>
              </w:rPr>
              <w:t>reminders</w:t>
            </w:r>
            <w:r>
              <w:t xml:space="preserve"> and so on. Refer to the </w:t>
            </w:r>
            <w:r>
              <w:rPr>
                <w:highlight w:val="cyan"/>
              </w:rPr>
              <w:t>Patient A</w:t>
            </w:r>
            <w:r w:rsidRPr="008C34CA">
              <w:rPr>
                <w:highlight w:val="cyan"/>
              </w:rPr>
              <w:t>ttributes</w:t>
            </w:r>
            <w:r>
              <w:rPr>
                <w:highlight w:val="cyan"/>
              </w:rPr>
              <w:t xml:space="preserve"> and Patient Activities</w:t>
            </w:r>
            <w:r w:rsidRPr="008C34CA">
              <w:rPr>
                <w:highlight w:val="cyan"/>
              </w:rPr>
              <w:t xml:space="preserve"> figure</w:t>
            </w:r>
            <w:r>
              <w:t xml:space="preserve"> to view the complete list of patient attributes and activities.</w:t>
            </w:r>
          </w:p>
        </w:tc>
      </w:tr>
      <w:tr w:rsidR="00C94C69" w14:paraId="3D9AA70F" w14:textId="77777777" w:rsidTr="004A6E28">
        <w:trPr>
          <w:jc w:val="center"/>
        </w:trPr>
        <w:tc>
          <w:tcPr>
            <w:tcW w:w="4482" w:type="dxa"/>
            <w:shd w:val="clear" w:color="auto" w:fill="FFFFFF" w:themeFill="background1"/>
          </w:tcPr>
          <w:p w14:paraId="7B5CBE29" w14:textId="77777777" w:rsidR="00C94C69" w:rsidRDefault="00C94C69" w:rsidP="001F7AC0">
            <w:pPr>
              <w:pStyle w:val="CVTabletext"/>
              <w:jc w:val="center"/>
            </w:pPr>
            <w:r>
              <w:object w:dxaOrig="765" w:dyaOrig="1395" w14:anchorId="347388C9">
                <v:shape id="_x0000_i1076" type="#_x0000_t75" style="width:32.55pt;height:54.45pt" o:ole="">
                  <v:imagedata r:id="rId146" o:title=""/>
                </v:shape>
                <o:OLEObject Type="Embed" ProgID="PBrush" ShapeID="_x0000_i1076" DrawAspect="Content" ObjectID="_1637104318" r:id="rId147"/>
              </w:object>
            </w:r>
          </w:p>
          <w:p w14:paraId="4B2B8A2A" w14:textId="28EE5A99" w:rsidR="00C94C69" w:rsidRDefault="00C94C69" w:rsidP="001F7AC0">
            <w:pPr>
              <w:pStyle w:val="CVTabletext"/>
              <w:jc w:val="center"/>
            </w:pPr>
            <w:r>
              <w:t>Chevron icon</w:t>
            </w:r>
          </w:p>
        </w:tc>
        <w:tc>
          <w:tcPr>
            <w:tcW w:w="4212" w:type="dxa"/>
            <w:shd w:val="clear" w:color="auto" w:fill="FFFFFF" w:themeFill="background1"/>
          </w:tcPr>
          <w:p w14:paraId="6B65DB4A" w14:textId="01F6080C" w:rsidR="00C94C69" w:rsidRDefault="00C94C69" w:rsidP="001F7AC0">
            <w:pPr>
              <w:pStyle w:val="CVTabletext"/>
            </w:pPr>
            <w:r>
              <w:t>Use this to navigate from one bed view screen to another.</w:t>
            </w:r>
          </w:p>
        </w:tc>
      </w:tr>
    </w:tbl>
    <w:p w14:paraId="2F0D79D3" w14:textId="09846622" w:rsidR="00C37823" w:rsidRDefault="00C37823" w:rsidP="001569DF">
      <w:pPr>
        <w:pStyle w:val="CVspacebeforetable"/>
      </w:pPr>
    </w:p>
    <w:p w14:paraId="28D4819A" w14:textId="4947527E" w:rsidR="00A82DF5" w:rsidRDefault="00A82DF5" w:rsidP="00A82DF5">
      <w:pPr>
        <w:pStyle w:val="CVTableCaption"/>
      </w:pPr>
      <w:r>
        <w:t>Bed View Layout Elements</w:t>
      </w:r>
    </w:p>
    <w:p w14:paraId="374ECCA4" w14:textId="7183C5CE" w:rsidR="00FB19A9" w:rsidRDefault="00FB19A9" w:rsidP="001039DB">
      <w:pPr>
        <w:pStyle w:val="ChapterBodyCopy"/>
      </w:pPr>
      <w:r w:rsidRPr="001039DB">
        <w:t>Refer</w:t>
      </w:r>
      <w:r>
        <w:t xml:space="preserve"> to the following table for </w:t>
      </w:r>
      <w:r w:rsidR="000A09F3">
        <w:t xml:space="preserve">information on </w:t>
      </w:r>
      <w:r>
        <w:t xml:space="preserve">the </w:t>
      </w:r>
      <w:bookmarkStart w:id="35" w:name="PatientDispStatusTable"/>
      <w:r>
        <w:t>patient disposition s</w:t>
      </w:r>
      <w:r w:rsidR="000A09F3">
        <w:t>tatus</w:t>
      </w:r>
      <w:bookmarkEnd w:id="35"/>
      <w:r w:rsidR="00235EC3">
        <w:t xml:space="preserve"> and </w:t>
      </w:r>
      <w:r w:rsidR="00274853">
        <w:t xml:space="preserve">the </w:t>
      </w:r>
      <w:r w:rsidR="00235EC3">
        <w:t>bed highlighting colors</w:t>
      </w:r>
      <w:r>
        <w:t>:</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2977"/>
        <w:gridCol w:w="2039"/>
        <w:gridCol w:w="3543"/>
      </w:tblGrid>
      <w:tr w:rsidR="00C37823" w14:paraId="71EC5761" w14:textId="77777777" w:rsidTr="00235EC3">
        <w:trPr>
          <w:tblHeader/>
          <w:jc w:val="center"/>
        </w:trPr>
        <w:tc>
          <w:tcPr>
            <w:tcW w:w="2977" w:type="dxa"/>
            <w:shd w:val="clear" w:color="auto" w:fill="365F91" w:themeFill="accent1" w:themeFillShade="BF"/>
            <w:vAlign w:val="center"/>
          </w:tcPr>
          <w:p w14:paraId="5B85F850" w14:textId="4FE04119" w:rsidR="00C37823" w:rsidRDefault="00C37823" w:rsidP="00D95912">
            <w:pPr>
              <w:pStyle w:val="Whitechartheaderinformation"/>
              <w:rPr>
                <w:noProof/>
                <w:lang w:val="en-IN" w:eastAsia="en-IN"/>
              </w:rPr>
            </w:pPr>
            <w:r>
              <w:t>Patient Disposition Status</w:t>
            </w:r>
          </w:p>
        </w:tc>
        <w:tc>
          <w:tcPr>
            <w:tcW w:w="2039" w:type="dxa"/>
            <w:shd w:val="clear" w:color="auto" w:fill="808080" w:themeFill="background1" w:themeFillShade="80"/>
          </w:tcPr>
          <w:p w14:paraId="3D94077A" w14:textId="2A8B71CB" w:rsidR="00C37823" w:rsidRDefault="00B24062" w:rsidP="00D95912">
            <w:pPr>
              <w:pStyle w:val="Whitechartheaderinformation"/>
            </w:pPr>
            <w:r>
              <w:rPr>
                <w:shd w:val="clear" w:color="auto" w:fill="808080" w:themeFill="background1" w:themeFillShade="80"/>
              </w:rPr>
              <w:t>Bed Cell</w:t>
            </w:r>
            <w:r w:rsidR="00A3744C">
              <w:rPr>
                <w:shd w:val="clear" w:color="auto" w:fill="808080" w:themeFill="background1" w:themeFillShade="80"/>
              </w:rPr>
              <w:t xml:space="preserve"> Highlighting</w:t>
            </w:r>
            <w:r>
              <w:rPr>
                <w:shd w:val="clear" w:color="auto" w:fill="808080" w:themeFill="background1" w:themeFillShade="80"/>
              </w:rPr>
              <w:t xml:space="preserve"> Color</w:t>
            </w:r>
          </w:p>
        </w:tc>
        <w:tc>
          <w:tcPr>
            <w:tcW w:w="3543" w:type="dxa"/>
            <w:shd w:val="clear" w:color="auto" w:fill="365F91" w:themeFill="accent1" w:themeFillShade="BF"/>
          </w:tcPr>
          <w:p w14:paraId="72EFBB2B" w14:textId="520D92C0" w:rsidR="00C37823" w:rsidRDefault="00B24062" w:rsidP="00D95912">
            <w:pPr>
              <w:pStyle w:val="Whitechartheaderinformation"/>
            </w:pPr>
            <w:r>
              <w:t xml:space="preserve">Acronym Displayed </w:t>
            </w:r>
            <w:r w:rsidR="0036524F">
              <w:t>in the Bed Cell</w:t>
            </w:r>
          </w:p>
        </w:tc>
      </w:tr>
      <w:tr w:rsidR="00B24062" w14:paraId="378CF98F" w14:textId="77777777" w:rsidTr="00235EC3">
        <w:trPr>
          <w:jc w:val="center"/>
        </w:trPr>
        <w:tc>
          <w:tcPr>
            <w:tcW w:w="2977" w:type="dxa"/>
            <w:shd w:val="clear" w:color="auto" w:fill="FFFFFF" w:themeFill="background1"/>
          </w:tcPr>
          <w:p w14:paraId="12E120B2" w14:textId="099B8062" w:rsidR="00B24062" w:rsidRDefault="00B24062" w:rsidP="00B24062">
            <w:pPr>
              <w:pStyle w:val="CVTabletext"/>
            </w:pPr>
            <w:r>
              <w:t>Emergency</w:t>
            </w:r>
          </w:p>
        </w:tc>
        <w:tc>
          <w:tcPr>
            <w:tcW w:w="2039" w:type="dxa"/>
            <w:shd w:val="clear" w:color="auto" w:fill="FFFFFF" w:themeFill="background1"/>
          </w:tcPr>
          <w:p w14:paraId="61B01B43" w14:textId="40E27B10" w:rsidR="00B24062" w:rsidRDefault="0036524F" w:rsidP="00B24062">
            <w:pPr>
              <w:pStyle w:val="CVTabletext"/>
            </w:pPr>
            <w:r>
              <w:t>White</w:t>
            </w:r>
          </w:p>
        </w:tc>
        <w:tc>
          <w:tcPr>
            <w:tcW w:w="3543" w:type="dxa"/>
            <w:shd w:val="clear" w:color="auto" w:fill="FFFFFF" w:themeFill="background1"/>
          </w:tcPr>
          <w:p w14:paraId="3C12C7EF" w14:textId="45C588E2" w:rsidR="00B24062" w:rsidRDefault="0036524F" w:rsidP="00B24062">
            <w:pPr>
              <w:pStyle w:val="CVTabletext"/>
            </w:pPr>
            <w:r>
              <w:t>ED</w:t>
            </w:r>
          </w:p>
        </w:tc>
      </w:tr>
      <w:tr w:rsidR="00B24062" w14:paraId="6C56C183" w14:textId="77777777" w:rsidTr="00235EC3">
        <w:trPr>
          <w:jc w:val="center"/>
        </w:trPr>
        <w:tc>
          <w:tcPr>
            <w:tcW w:w="2977" w:type="dxa"/>
            <w:shd w:val="clear" w:color="auto" w:fill="FFFFFF" w:themeFill="background1"/>
          </w:tcPr>
          <w:p w14:paraId="31FEA2DE" w14:textId="464A83B3" w:rsidR="00B24062" w:rsidRDefault="00B24062" w:rsidP="00B24062">
            <w:pPr>
              <w:pStyle w:val="CVTabletext"/>
            </w:pPr>
            <w:r>
              <w:t>Observation</w:t>
            </w:r>
          </w:p>
        </w:tc>
        <w:tc>
          <w:tcPr>
            <w:tcW w:w="2039" w:type="dxa"/>
            <w:shd w:val="clear" w:color="auto" w:fill="FFFFFF" w:themeFill="background1"/>
          </w:tcPr>
          <w:p w14:paraId="10BAEC81" w14:textId="0579E673" w:rsidR="00B24062" w:rsidRDefault="0036524F" w:rsidP="00B24062">
            <w:pPr>
              <w:pStyle w:val="CVTabletext"/>
            </w:pPr>
            <w:r>
              <w:t>White</w:t>
            </w:r>
          </w:p>
        </w:tc>
        <w:tc>
          <w:tcPr>
            <w:tcW w:w="3543" w:type="dxa"/>
            <w:shd w:val="clear" w:color="auto" w:fill="FFFFFF" w:themeFill="background1"/>
          </w:tcPr>
          <w:p w14:paraId="6E0FB9C6" w14:textId="4D160B82" w:rsidR="00B24062" w:rsidRDefault="0036524F" w:rsidP="00B24062">
            <w:pPr>
              <w:pStyle w:val="CVTabletext"/>
            </w:pPr>
            <w:r>
              <w:t>OBS</w:t>
            </w:r>
          </w:p>
        </w:tc>
      </w:tr>
      <w:tr w:rsidR="00B24062" w14:paraId="19489440" w14:textId="77777777" w:rsidTr="00823CD6">
        <w:trPr>
          <w:jc w:val="center"/>
        </w:trPr>
        <w:tc>
          <w:tcPr>
            <w:tcW w:w="2977" w:type="dxa"/>
            <w:shd w:val="clear" w:color="auto" w:fill="FFFFFF" w:themeFill="background1"/>
          </w:tcPr>
          <w:p w14:paraId="5F18E949" w14:textId="79BA7B5D" w:rsidR="00B24062" w:rsidRDefault="00B24062" w:rsidP="00B24062">
            <w:pPr>
              <w:pStyle w:val="CVTabletext"/>
            </w:pPr>
            <w:r>
              <w:lastRenderedPageBreak/>
              <w:t>Admitted</w:t>
            </w:r>
          </w:p>
        </w:tc>
        <w:tc>
          <w:tcPr>
            <w:tcW w:w="2039" w:type="dxa"/>
            <w:tcBorders>
              <w:bottom w:val="single" w:sz="4" w:space="0" w:color="auto"/>
            </w:tcBorders>
            <w:shd w:val="clear" w:color="auto" w:fill="FFFFFF" w:themeFill="background1"/>
          </w:tcPr>
          <w:p w14:paraId="59BA87EF" w14:textId="5F7AFF0B" w:rsidR="00B24062" w:rsidRDefault="0036524F" w:rsidP="00B24062">
            <w:pPr>
              <w:pStyle w:val="CVTabletext"/>
            </w:pPr>
            <w:r>
              <w:t>White</w:t>
            </w:r>
          </w:p>
        </w:tc>
        <w:tc>
          <w:tcPr>
            <w:tcW w:w="3543" w:type="dxa"/>
            <w:shd w:val="clear" w:color="auto" w:fill="FFFFFF" w:themeFill="background1"/>
          </w:tcPr>
          <w:p w14:paraId="63FDC3AC" w14:textId="3924094E" w:rsidR="00B24062" w:rsidRDefault="0036524F" w:rsidP="00B24062">
            <w:pPr>
              <w:pStyle w:val="CVTabletext"/>
            </w:pPr>
            <w:r>
              <w:t>No Acronym displayed</w:t>
            </w:r>
          </w:p>
        </w:tc>
      </w:tr>
      <w:tr w:rsidR="00B24062" w14:paraId="1E42641E" w14:textId="77777777" w:rsidTr="00823CD6">
        <w:trPr>
          <w:jc w:val="center"/>
        </w:trPr>
        <w:tc>
          <w:tcPr>
            <w:tcW w:w="2977" w:type="dxa"/>
            <w:shd w:val="clear" w:color="auto" w:fill="FFFFFF" w:themeFill="background1"/>
          </w:tcPr>
          <w:p w14:paraId="4A4E8083" w14:textId="465E13CF" w:rsidR="00B24062" w:rsidRDefault="00B24062" w:rsidP="00B24062">
            <w:pPr>
              <w:pStyle w:val="CVTabletext"/>
            </w:pPr>
            <w:r>
              <w:t>Discharge Possible</w:t>
            </w:r>
          </w:p>
        </w:tc>
        <w:tc>
          <w:tcPr>
            <w:tcW w:w="2039" w:type="dxa"/>
            <w:tcBorders>
              <w:bottom w:val="single" w:sz="4" w:space="0" w:color="auto"/>
            </w:tcBorders>
            <w:shd w:val="clear" w:color="auto" w:fill="D1FFFF"/>
          </w:tcPr>
          <w:p w14:paraId="40A4F609" w14:textId="4773266A" w:rsidR="00B24062" w:rsidRDefault="0036524F" w:rsidP="00B24062">
            <w:pPr>
              <w:pStyle w:val="CVTabletext"/>
            </w:pPr>
            <w:r>
              <w:t>Aqua</w:t>
            </w:r>
            <w:r w:rsidR="00235EC3">
              <w:t xml:space="preserve"> </w:t>
            </w:r>
            <w:commentRangeStart w:id="36"/>
            <w:r w:rsidR="00235EC3">
              <w:t>blue</w:t>
            </w:r>
            <w:commentRangeEnd w:id="36"/>
            <w:r w:rsidR="00823CD6">
              <w:rPr>
                <w:rStyle w:val="CommentReference"/>
                <w:rFonts w:asciiTheme="minorHAnsi" w:hAnsiTheme="minorHAnsi"/>
                <w:color w:val="auto"/>
              </w:rPr>
              <w:commentReference w:id="36"/>
            </w:r>
          </w:p>
        </w:tc>
        <w:tc>
          <w:tcPr>
            <w:tcW w:w="3543" w:type="dxa"/>
            <w:shd w:val="clear" w:color="auto" w:fill="FFFFFF" w:themeFill="background1"/>
          </w:tcPr>
          <w:p w14:paraId="137F85F3" w14:textId="36CCD4BD" w:rsidR="00B24062" w:rsidRDefault="0036524F" w:rsidP="00B24062">
            <w:pPr>
              <w:pStyle w:val="CVTabletext"/>
            </w:pPr>
            <w:r>
              <w:t>POS</w:t>
            </w:r>
          </w:p>
        </w:tc>
      </w:tr>
      <w:tr w:rsidR="00B24062" w14:paraId="71BA546C" w14:textId="77777777" w:rsidTr="00235EC3">
        <w:trPr>
          <w:jc w:val="center"/>
        </w:trPr>
        <w:tc>
          <w:tcPr>
            <w:tcW w:w="2977" w:type="dxa"/>
            <w:shd w:val="clear" w:color="auto" w:fill="FFFFFF" w:themeFill="background1"/>
          </w:tcPr>
          <w:p w14:paraId="3B6A3D2D" w14:textId="7EA56261" w:rsidR="00B24062" w:rsidRDefault="00B24062" w:rsidP="00B24062">
            <w:pPr>
              <w:pStyle w:val="CVTabletext"/>
            </w:pPr>
            <w:r>
              <w:t>Discharge Pending</w:t>
            </w:r>
          </w:p>
        </w:tc>
        <w:tc>
          <w:tcPr>
            <w:tcW w:w="2039" w:type="dxa"/>
            <w:shd w:val="clear" w:color="auto" w:fill="auto"/>
          </w:tcPr>
          <w:p w14:paraId="75B9AED4" w14:textId="0B25C72C" w:rsidR="00B24062" w:rsidRDefault="00235EC3" w:rsidP="00B24062">
            <w:pPr>
              <w:pStyle w:val="CVTabletext"/>
            </w:pPr>
            <w:r w:rsidRPr="00235EC3">
              <w:t>Green</w:t>
            </w:r>
          </w:p>
        </w:tc>
        <w:tc>
          <w:tcPr>
            <w:tcW w:w="3543" w:type="dxa"/>
            <w:shd w:val="clear" w:color="auto" w:fill="FFFFFF" w:themeFill="background1"/>
          </w:tcPr>
          <w:p w14:paraId="6F74DFCB" w14:textId="5569A76C" w:rsidR="00B24062" w:rsidRDefault="0036524F" w:rsidP="00B24062">
            <w:pPr>
              <w:pStyle w:val="CVTabletext"/>
            </w:pPr>
            <w:r>
              <w:t>PND</w:t>
            </w:r>
          </w:p>
        </w:tc>
      </w:tr>
      <w:tr w:rsidR="00B24062" w14:paraId="4E6808B4" w14:textId="77777777" w:rsidTr="00235EC3">
        <w:trPr>
          <w:jc w:val="center"/>
        </w:trPr>
        <w:tc>
          <w:tcPr>
            <w:tcW w:w="2977" w:type="dxa"/>
            <w:shd w:val="clear" w:color="auto" w:fill="FFFFFF" w:themeFill="background1"/>
          </w:tcPr>
          <w:p w14:paraId="4F0E82C6" w14:textId="0480B21F" w:rsidR="00B24062" w:rsidRDefault="00B24062" w:rsidP="00B24062">
            <w:pPr>
              <w:pStyle w:val="CVTabletext"/>
            </w:pPr>
            <w:r>
              <w:t>Complete</w:t>
            </w:r>
          </w:p>
        </w:tc>
        <w:tc>
          <w:tcPr>
            <w:tcW w:w="2039" w:type="dxa"/>
            <w:shd w:val="clear" w:color="auto" w:fill="FFFFFF" w:themeFill="background1"/>
          </w:tcPr>
          <w:p w14:paraId="7ABBC490" w14:textId="6970E773" w:rsidR="00B24062" w:rsidRDefault="0036524F" w:rsidP="00B24062">
            <w:pPr>
              <w:pStyle w:val="CVTabletext"/>
            </w:pPr>
            <w:r>
              <w:t>White</w:t>
            </w:r>
          </w:p>
        </w:tc>
        <w:tc>
          <w:tcPr>
            <w:tcW w:w="3543" w:type="dxa"/>
            <w:shd w:val="clear" w:color="auto" w:fill="FFFFFF" w:themeFill="background1"/>
          </w:tcPr>
          <w:p w14:paraId="1070B1F7" w14:textId="20B42D42" w:rsidR="00B24062" w:rsidRDefault="0036524F" w:rsidP="00B24062">
            <w:pPr>
              <w:pStyle w:val="CVTabletext"/>
            </w:pPr>
            <w:r>
              <w:t>D/C</w:t>
            </w:r>
          </w:p>
        </w:tc>
      </w:tr>
    </w:tbl>
    <w:p w14:paraId="4825680A" w14:textId="59D94F38" w:rsidR="007819FC" w:rsidRDefault="00986AFC" w:rsidP="00986AFC">
      <w:pPr>
        <w:pStyle w:val="CVTableCaption"/>
      </w:pPr>
      <w:r>
        <w:t>Bed Highlighting and Patient Disposition Status</w:t>
      </w:r>
    </w:p>
    <w:p w14:paraId="084145F1" w14:textId="77777777" w:rsidR="00FC537C" w:rsidRDefault="00FC537C" w:rsidP="00FC537C">
      <w:pPr>
        <w:pStyle w:val="Heading2"/>
      </w:pPr>
      <w:bookmarkStart w:id="37" w:name="_Toc26474364"/>
      <w:r w:rsidRPr="000F1DC0">
        <w:t>Normal</w:t>
      </w:r>
      <w:r>
        <w:t xml:space="preserve"> View and Stacked V</w:t>
      </w:r>
      <w:r w:rsidRPr="000F1DC0">
        <w:t>iew</w:t>
      </w:r>
      <w:bookmarkEnd w:id="37"/>
    </w:p>
    <w:p w14:paraId="4B24EEC4" w14:textId="77777777" w:rsidR="00FC537C" w:rsidRDefault="00FC537C" w:rsidP="00FC537C">
      <w:pPr>
        <w:pStyle w:val="CVChapterBodyCopy"/>
      </w:pPr>
      <w:r>
        <w:t>In the normal view and the stacked view of the bed view layout, the beds per column are categorized based on the three groups and their locations. However, the placement of the bed cells is different in both the views.</w:t>
      </w:r>
    </w:p>
    <w:p w14:paraId="62E8A23A" w14:textId="77777777" w:rsidR="00FC537C" w:rsidRDefault="00FC537C" w:rsidP="00FC537C">
      <w:pPr>
        <w:pStyle w:val="CVChapterBodyCopy"/>
      </w:pPr>
      <w:r>
        <w:t xml:space="preserve">Normal view is the default view. It displays the empty bed cells and the occupied bed cells in each column placed adjacent to each other. </w:t>
      </w:r>
    </w:p>
    <w:p w14:paraId="11A480C9" w14:textId="77777777" w:rsidR="00FC537C" w:rsidRDefault="00FC537C" w:rsidP="00FC537C">
      <w:pPr>
        <w:pStyle w:val="CVChapterBodyCopy"/>
      </w:pPr>
      <w:r>
        <w:rPr>
          <w:noProof/>
          <w:lang w:val="en-IN" w:eastAsia="en-IN"/>
        </w:rPr>
        <w:drawing>
          <wp:inline distT="0" distB="0" distL="0" distR="0" wp14:anchorId="4870712A" wp14:editId="5259A42D">
            <wp:extent cx="5037827" cy="2408128"/>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Bed view Normal.png"/>
                    <pic:cNvPicPr/>
                  </pic:nvPicPr>
                  <pic:blipFill>
                    <a:blip r:embed="rId148">
                      <a:extLst>
                        <a:ext uri="{28A0092B-C50C-407E-A947-70E740481C1C}">
                          <a14:useLocalDpi xmlns:a14="http://schemas.microsoft.com/office/drawing/2010/main" val="0"/>
                        </a:ext>
                      </a:extLst>
                    </a:blip>
                    <a:stretch>
                      <a:fillRect/>
                    </a:stretch>
                  </pic:blipFill>
                  <pic:spPr>
                    <a:xfrm>
                      <a:off x="0" y="0"/>
                      <a:ext cx="5044141" cy="2411146"/>
                    </a:xfrm>
                    <a:prstGeom prst="rect">
                      <a:avLst/>
                    </a:prstGeom>
                  </pic:spPr>
                </pic:pic>
              </a:graphicData>
            </a:graphic>
          </wp:inline>
        </w:drawing>
      </w:r>
    </w:p>
    <w:p w14:paraId="6EED6034" w14:textId="77777777" w:rsidR="00FC537C" w:rsidRDefault="00FC537C" w:rsidP="00FC537C">
      <w:pPr>
        <w:pStyle w:val="CVFigureCaption"/>
      </w:pPr>
      <w:r>
        <w:t>Bed View—Normal View Mode</w:t>
      </w:r>
    </w:p>
    <w:p w14:paraId="2390AC25" w14:textId="77777777" w:rsidR="00FC537C" w:rsidRDefault="00FC537C" w:rsidP="00FC537C">
      <w:pPr>
        <w:pStyle w:val="CVChapterBodyCopy"/>
      </w:pPr>
      <w:r>
        <w:t>The stacked view displays the empty bed cells and the occupied bed cells in each column placed one below the other. The beds per column are categorized based on the three groups and their locations.</w:t>
      </w:r>
    </w:p>
    <w:p w14:paraId="0028C7A9" w14:textId="77777777" w:rsidR="00FC537C" w:rsidRDefault="00FC537C" w:rsidP="00FC537C">
      <w:pPr>
        <w:pStyle w:val="CVChapterBodyCopy"/>
      </w:pPr>
      <w:r>
        <w:rPr>
          <w:noProof/>
          <w:lang w:val="en-IN" w:eastAsia="en-IN"/>
        </w:rPr>
        <w:lastRenderedPageBreak/>
        <w:drawing>
          <wp:inline distT="0" distB="0" distL="0" distR="0" wp14:anchorId="7B893721" wp14:editId="53FC3481">
            <wp:extent cx="5486400" cy="266573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Stacked view.png"/>
                    <pic:cNvPicPr/>
                  </pic:nvPicPr>
                  <pic:blipFill>
                    <a:blip r:embed="rId149">
                      <a:extLst>
                        <a:ext uri="{28A0092B-C50C-407E-A947-70E740481C1C}">
                          <a14:useLocalDpi xmlns:a14="http://schemas.microsoft.com/office/drawing/2010/main" val="0"/>
                        </a:ext>
                      </a:extLst>
                    </a:blip>
                    <a:stretch>
                      <a:fillRect/>
                    </a:stretch>
                  </pic:blipFill>
                  <pic:spPr>
                    <a:xfrm>
                      <a:off x="0" y="0"/>
                      <a:ext cx="5486400" cy="2665730"/>
                    </a:xfrm>
                    <a:prstGeom prst="rect">
                      <a:avLst/>
                    </a:prstGeom>
                  </pic:spPr>
                </pic:pic>
              </a:graphicData>
            </a:graphic>
          </wp:inline>
        </w:drawing>
      </w:r>
    </w:p>
    <w:p w14:paraId="3780450F" w14:textId="77777777" w:rsidR="00FC537C" w:rsidRPr="003963BA" w:rsidRDefault="00FC537C" w:rsidP="00FC537C">
      <w:pPr>
        <w:pStyle w:val="CVFigureCaption"/>
      </w:pPr>
      <w:r>
        <w:t>Bed View - Stacked View Mode</w:t>
      </w:r>
    </w:p>
    <w:p w14:paraId="4EE61FCD" w14:textId="77777777" w:rsidR="00FC537C" w:rsidRDefault="00FC537C" w:rsidP="00FC537C">
      <w:pPr>
        <w:pStyle w:val="Heading2"/>
      </w:pPr>
      <w:bookmarkStart w:id="38" w:name="_All,_Available_and"/>
      <w:bookmarkStart w:id="39" w:name="_Toc26474365"/>
      <w:bookmarkEnd w:id="38"/>
      <w:r w:rsidRPr="000F1DC0">
        <w:t>All, Available</w:t>
      </w:r>
      <w:r>
        <w:t xml:space="preserve"> </w:t>
      </w:r>
      <w:r w:rsidRPr="000F1DC0">
        <w:t xml:space="preserve">and Patient </w:t>
      </w:r>
      <w:r>
        <w:t>Viewing Modes</w:t>
      </w:r>
      <w:bookmarkEnd w:id="39"/>
    </w:p>
    <w:p w14:paraId="6D5ECB0B" w14:textId="77777777" w:rsidR="00FC537C" w:rsidRDefault="00FC537C" w:rsidP="00FC537C">
      <w:pPr>
        <w:pStyle w:val="ChapterBodyCopy"/>
      </w:pPr>
      <w:r>
        <w:t>The All view mode displays the empty bed cells, the bed cells occupied with patients and the empty locations.</w:t>
      </w:r>
    </w:p>
    <w:p w14:paraId="68A06173" w14:textId="77777777" w:rsidR="00FC537C" w:rsidRDefault="00FC537C" w:rsidP="00FC537C">
      <w:pPr>
        <w:pStyle w:val="ChapterBodyCopy"/>
      </w:pPr>
      <w:r>
        <w:t>The Available v</w:t>
      </w:r>
      <w:r w:rsidRPr="008D485F">
        <w:t>iew</w:t>
      </w:r>
      <w:r>
        <w:t xml:space="preserve"> mode displays </w:t>
      </w:r>
      <w:r w:rsidRPr="008D485F">
        <w:t>the empty bed cells that are available to assign to the patients and the occupied beds.</w:t>
      </w:r>
    </w:p>
    <w:p w14:paraId="6BC76DBD" w14:textId="77777777" w:rsidR="00FC537C" w:rsidRDefault="00FC537C" w:rsidP="00FC537C">
      <w:pPr>
        <w:pStyle w:val="ChapterBodyCopy"/>
      </w:pPr>
      <w:r>
        <w:t>The Patients view mode displays bed cells that are occupied with patients. This is the default bed view mode.</w:t>
      </w:r>
    </w:p>
    <w:p w14:paraId="5CC9DA41" w14:textId="77777777" w:rsidR="00FC537C" w:rsidRDefault="00FC537C" w:rsidP="00FC537C">
      <w:pPr>
        <w:pStyle w:val="ChapterBodyCopy"/>
      </w:pPr>
      <w:r>
        <w:t>Follow this step to display the bed information and patient information with respect to the groups and locations in the Available view mode:</w:t>
      </w:r>
    </w:p>
    <w:p w14:paraId="46C6CD59" w14:textId="77777777" w:rsidR="00FC537C" w:rsidRPr="001A67C3" w:rsidRDefault="00FC537C" w:rsidP="00064C35">
      <w:pPr>
        <w:pStyle w:val="ListNumber"/>
        <w:numPr>
          <w:ilvl w:val="0"/>
          <w:numId w:val="27"/>
        </w:numPr>
      </w:pPr>
      <w:r>
        <w:t>In the side menu</w:t>
      </w:r>
      <w:r w:rsidRPr="001A67C3">
        <w:t xml:space="preserve"> of the Coreo View home page, select the </w:t>
      </w:r>
      <w:r w:rsidRPr="00025483">
        <w:rPr>
          <w:b/>
        </w:rPr>
        <w:t>Avail</w:t>
      </w:r>
      <w:r w:rsidRPr="001A67C3">
        <w:t xml:space="preserve"> button, which is one of the buttons in the tristate button.</w:t>
      </w:r>
    </w:p>
    <w:p w14:paraId="53C0B216" w14:textId="77777777" w:rsidR="00FC537C" w:rsidRDefault="00FC537C" w:rsidP="00FC537C">
      <w:pPr>
        <w:pStyle w:val="CVFigure"/>
      </w:pPr>
      <w:r w:rsidRPr="002C3715">
        <w:drawing>
          <wp:inline distT="0" distB="0" distL="0" distR="0" wp14:anchorId="6FBF83D7" wp14:editId="0D7710C2">
            <wp:extent cx="4409346" cy="213935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Avail view mode.png"/>
                    <pic:cNvPicPr/>
                  </pic:nvPicPr>
                  <pic:blipFill>
                    <a:blip r:embed="rId150">
                      <a:extLst>
                        <a:ext uri="{28A0092B-C50C-407E-A947-70E740481C1C}">
                          <a14:useLocalDpi xmlns:a14="http://schemas.microsoft.com/office/drawing/2010/main" val="0"/>
                        </a:ext>
                      </a:extLst>
                    </a:blip>
                    <a:stretch>
                      <a:fillRect/>
                    </a:stretch>
                  </pic:blipFill>
                  <pic:spPr>
                    <a:xfrm>
                      <a:off x="0" y="0"/>
                      <a:ext cx="4438096" cy="2153299"/>
                    </a:xfrm>
                    <a:prstGeom prst="rect">
                      <a:avLst/>
                    </a:prstGeom>
                  </pic:spPr>
                </pic:pic>
              </a:graphicData>
            </a:graphic>
          </wp:inline>
        </w:drawing>
      </w:r>
    </w:p>
    <w:p w14:paraId="227CDF45" w14:textId="77777777" w:rsidR="00FC537C" w:rsidRDefault="00FC537C" w:rsidP="00FC537C">
      <w:pPr>
        <w:pStyle w:val="CVFigureCaption"/>
      </w:pPr>
      <w:r>
        <w:t>Available View Mode for the Bed View Layout</w:t>
      </w:r>
    </w:p>
    <w:p w14:paraId="2B8E1569" w14:textId="77777777" w:rsidR="00FC537C" w:rsidRDefault="00FC537C" w:rsidP="00FC537C">
      <w:pPr>
        <w:pStyle w:val="ChapterBodyCopy"/>
      </w:pPr>
      <w:r>
        <w:lastRenderedPageBreak/>
        <w:t>Follow this step to display the bed information and patient information with respect to the groups and locations in the Patients view mode:</w:t>
      </w:r>
    </w:p>
    <w:p w14:paraId="04D83198" w14:textId="77777777" w:rsidR="00FC537C" w:rsidRPr="001A67C3" w:rsidRDefault="00FC537C" w:rsidP="00064C35">
      <w:pPr>
        <w:pStyle w:val="ListNumber"/>
        <w:numPr>
          <w:ilvl w:val="0"/>
          <w:numId w:val="27"/>
        </w:numPr>
      </w:pPr>
      <w:r>
        <w:t>In the side menu</w:t>
      </w:r>
      <w:r w:rsidRPr="001A67C3">
        <w:t xml:space="preserve"> of the Coreo View home page, select the </w:t>
      </w:r>
      <w:r>
        <w:rPr>
          <w:b/>
        </w:rPr>
        <w:t>Pts</w:t>
      </w:r>
      <w:r w:rsidRPr="001A67C3">
        <w:t xml:space="preserve"> button, which is one of the buttons in the tristate button.</w:t>
      </w:r>
    </w:p>
    <w:p w14:paraId="74F33C87" w14:textId="77777777" w:rsidR="00FC537C" w:rsidRDefault="00FC537C" w:rsidP="00FC537C">
      <w:pPr>
        <w:pStyle w:val="CVFigure"/>
      </w:pPr>
      <w:r>
        <w:drawing>
          <wp:inline distT="0" distB="0" distL="0" distR="0" wp14:anchorId="0A926D6C" wp14:editId="2BCA986D">
            <wp:extent cx="4238631" cy="2053087"/>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ts view mode.png"/>
                    <pic:cNvPicPr/>
                  </pic:nvPicPr>
                  <pic:blipFill>
                    <a:blip r:embed="rId151">
                      <a:extLst>
                        <a:ext uri="{28A0092B-C50C-407E-A947-70E740481C1C}">
                          <a14:useLocalDpi xmlns:a14="http://schemas.microsoft.com/office/drawing/2010/main" val="0"/>
                        </a:ext>
                      </a:extLst>
                    </a:blip>
                    <a:stretch>
                      <a:fillRect/>
                    </a:stretch>
                  </pic:blipFill>
                  <pic:spPr>
                    <a:xfrm>
                      <a:off x="0" y="0"/>
                      <a:ext cx="4266270" cy="2066475"/>
                    </a:xfrm>
                    <a:prstGeom prst="rect">
                      <a:avLst/>
                    </a:prstGeom>
                  </pic:spPr>
                </pic:pic>
              </a:graphicData>
            </a:graphic>
          </wp:inline>
        </w:drawing>
      </w:r>
    </w:p>
    <w:p w14:paraId="3265FC9B" w14:textId="77777777" w:rsidR="00FC537C" w:rsidRDefault="00FC537C" w:rsidP="00FC537C">
      <w:pPr>
        <w:pStyle w:val="CVFigureCaption"/>
      </w:pPr>
      <w:r>
        <w:t>Patients View Mode for the Bed View Layout</w:t>
      </w:r>
    </w:p>
    <w:p w14:paraId="0D98A000" w14:textId="77777777" w:rsidR="00FC537C" w:rsidRDefault="00FC537C" w:rsidP="00FC537C">
      <w:pPr>
        <w:pStyle w:val="CVChapterBodyCopy"/>
      </w:pPr>
      <w:r>
        <w:t>You can use the three viewing modes in combination with the Normal view mode and the Stack view mode.</w:t>
      </w:r>
    </w:p>
    <w:p w14:paraId="333EE3BC" w14:textId="77777777" w:rsidR="00FC537C" w:rsidRPr="00812139" w:rsidRDefault="00FC537C" w:rsidP="00FC537C">
      <w:pPr>
        <w:pStyle w:val="ChapterBodyCopy"/>
      </w:pPr>
      <w:r w:rsidRPr="00F97E1A">
        <w:t xml:space="preserve">Refer to the </w:t>
      </w:r>
      <w:r>
        <w:t>following table to view the various combinations of the viewing modes for the bed view layout</w:t>
      </w:r>
      <w:r w:rsidRPr="00F97E1A">
        <w:t>:</w:t>
      </w:r>
    </w:p>
    <w:tbl>
      <w:tblPr>
        <w:tblStyle w:val="TableGrid"/>
        <w:tblW w:w="0" w:type="auto"/>
        <w:tblInd w:w="108" w:type="dxa"/>
        <w:shd w:val="clear" w:color="auto" w:fill="FABF8F" w:themeFill="accent6" w:themeFillTint="99"/>
        <w:tblLook w:val="04A0" w:firstRow="1" w:lastRow="0" w:firstColumn="1" w:lastColumn="0" w:noHBand="0" w:noVBand="1"/>
      </w:tblPr>
      <w:tblGrid>
        <w:gridCol w:w="1560"/>
        <w:gridCol w:w="1984"/>
        <w:gridCol w:w="2410"/>
        <w:gridCol w:w="2410"/>
      </w:tblGrid>
      <w:tr w:rsidR="00FC537C" w14:paraId="076E0BA7" w14:textId="77777777" w:rsidTr="00721563">
        <w:tc>
          <w:tcPr>
            <w:tcW w:w="1560" w:type="dxa"/>
            <w:tcBorders>
              <w:bottom w:val="single" w:sz="4" w:space="0" w:color="auto"/>
            </w:tcBorders>
            <w:shd w:val="clear" w:color="auto" w:fill="auto"/>
          </w:tcPr>
          <w:p w14:paraId="0EB384EF" w14:textId="77777777" w:rsidR="00FC537C" w:rsidRPr="00B127CD" w:rsidRDefault="00FC537C" w:rsidP="00721563">
            <w:pPr>
              <w:pStyle w:val="CVTableHeader"/>
            </w:pPr>
            <w:r w:rsidRPr="00B127CD">
              <w:t>Viewing modes</w:t>
            </w:r>
          </w:p>
        </w:tc>
        <w:tc>
          <w:tcPr>
            <w:tcW w:w="1984" w:type="dxa"/>
            <w:shd w:val="clear" w:color="auto" w:fill="808080" w:themeFill="background1" w:themeFillShade="80"/>
          </w:tcPr>
          <w:p w14:paraId="17FF6BF1" w14:textId="77777777" w:rsidR="00FC537C" w:rsidRPr="00DF409E" w:rsidRDefault="00FC537C" w:rsidP="00721563">
            <w:pPr>
              <w:pStyle w:val="Whitechartheaderinformation"/>
            </w:pPr>
            <w:r>
              <w:t>All</w:t>
            </w:r>
          </w:p>
        </w:tc>
        <w:tc>
          <w:tcPr>
            <w:tcW w:w="2410" w:type="dxa"/>
            <w:shd w:val="clear" w:color="auto" w:fill="365F91" w:themeFill="accent1" w:themeFillShade="BF"/>
          </w:tcPr>
          <w:p w14:paraId="3CDCA8FC" w14:textId="77777777" w:rsidR="00FC537C" w:rsidRPr="004A4616" w:rsidRDefault="00FC537C" w:rsidP="00721563">
            <w:pPr>
              <w:pStyle w:val="Whitechartheaderinformation"/>
            </w:pPr>
            <w:r>
              <w:t>Avail</w:t>
            </w:r>
          </w:p>
        </w:tc>
        <w:tc>
          <w:tcPr>
            <w:tcW w:w="2410" w:type="dxa"/>
            <w:shd w:val="clear" w:color="auto" w:fill="808080" w:themeFill="background1" w:themeFillShade="80"/>
          </w:tcPr>
          <w:p w14:paraId="784B9A5E" w14:textId="77777777" w:rsidR="00FC537C" w:rsidRPr="004A4616" w:rsidRDefault="00FC537C" w:rsidP="00721563">
            <w:pPr>
              <w:pStyle w:val="Whitechartheaderinformation"/>
            </w:pPr>
            <w:r>
              <w:t>Pts</w:t>
            </w:r>
          </w:p>
        </w:tc>
      </w:tr>
      <w:tr w:rsidR="00FC537C" w14:paraId="0BBC1F95" w14:textId="77777777" w:rsidTr="00721563">
        <w:tc>
          <w:tcPr>
            <w:tcW w:w="1560" w:type="dxa"/>
            <w:tcBorders>
              <w:bottom w:val="single" w:sz="4" w:space="0" w:color="auto"/>
            </w:tcBorders>
            <w:shd w:val="clear" w:color="auto" w:fill="365F91" w:themeFill="accent1" w:themeFillShade="BF"/>
          </w:tcPr>
          <w:p w14:paraId="23C1B0C1" w14:textId="77777777" w:rsidR="00FC537C" w:rsidRDefault="00FC537C" w:rsidP="00721563">
            <w:pPr>
              <w:pStyle w:val="Whitechartheaderinformation"/>
            </w:pPr>
            <w:r>
              <w:t>Normal</w:t>
            </w:r>
          </w:p>
        </w:tc>
        <w:tc>
          <w:tcPr>
            <w:tcW w:w="1984" w:type="dxa"/>
            <w:shd w:val="clear" w:color="auto" w:fill="FFFFFF" w:themeFill="background1"/>
          </w:tcPr>
          <w:p w14:paraId="58A6A099" w14:textId="77777777" w:rsidR="00FC537C" w:rsidRDefault="00FC537C" w:rsidP="00721563">
            <w:pPr>
              <w:pStyle w:val="CVTabletext"/>
              <w:jc w:val="center"/>
            </w:pPr>
            <w:r>
              <w:t>Yes</w:t>
            </w:r>
          </w:p>
        </w:tc>
        <w:tc>
          <w:tcPr>
            <w:tcW w:w="2410" w:type="dxa"/>
            <w:shd w:val="clear" w:color="auto" w:fill="FFFFFF" w:themeFill="background1"/>
          </w:tcPr>
          <w:p w14:paraId="0B6BE82D" w14:textId="77777777" w:rsidR="00FC537C" w:rsidRDefault="00FC537C" w:rsidP="00721563">
            <w:pPr>
              <w:pStyle w:val="CVTabletext"/>
              <w:jc w:val="center"/>
            </w:pPr>
            <w:r>
              <w:t>Yes</w:t>
            </w:r>
          </w:p>
        </w:tc>
        <w:tc>
          <w:tcPr>
            <w:tcW w:w="2410" w:type="dxa"/>
            <w:shd w:val="clear" w:color="auto" w:fill="FFFFFF" w:themeFill="background1"/>
          </w:tcPr>
          <w:p w14:paraId="45B6AA9D" w14:textId="77777777" w:rsidR="00FC537C" w:rsidRDefault="00FC537C" w:rsidP="00721563">
            <w:pPr>
              <w:pStyle w:val="CVTabletext"/>
              <w:jc w:val="center"/>
            </w:pPr>
            <w:r>
              <w:t>Yes</w:t>
            </w:r>
          </w:p>
        </w:tc>
      </w:tr>
      <w:tr w:rsidR="00FC537C" w14:paraId="06D13E80" w14:textId="77777777" w:rsidTr="00721563">
        <w:tc>
          <w:tcPr>
            <w:tcW w:w="1560" w:type="dxa"/>
            <w:shd w:val="clear" w:color="auto" w:fill="808080" w:themeFill="background1" w:themeFillShade="80"/>
          </w:tcPr>
          <w:p w14:paraId="4B1442BD" w14:textId="77777777" w:rsidR="00FC537C" w:rsidRDefault="00FC537C" w:rsidP="00721563">
            <w:pPr>
              <w:pStyle w:val="Whitechartheaderinformation"/>
            </w:pPr>
            <w:r>
              <w:t>Stack</w:t>
            </w:r>
          </w:p>
        </w:tc>
        <w:tc>
          <w:tcPr>
            <w:tcW w:w="1984" w:type="dxa"/>
            <w:shd w:val="clear" w:color="auto" w:fill="FFFFFF" w:themeFill="background1"/>
          </w:tcPr>
          <w:p w14:paraId="63511B8F" w14:textId="77777777" w:rsidR="00FC537C" w:rsidRDefault="00FC537C" w:rsidP="00721563">
            <w:pPr>
              <w:pStyle w:val="CVTabletext"/>
              <w:jc w:val="center"/>
            </w:pPr>
            <w:r>
              <w:t>Yes</w:t>
            </w:r>
          </w:p>
        </w:tc>
        <w:tc>
          <w:tcPr>
            <w:tcW w:w="2410" w:type="dxa"/>
            <w:shd w:val="clear" w:color="auto" w:fill="FFFFFF" w:themeFill="background1"/>
          </w:tcPr>
          <w:p w14:paraId="399B210E" w14:textId="77777777" w:rsidR="00FC537C" w:rsidRDefault="00FC537C" w:rsidP="00721563">
            <w:pPr>
              <w:pStyle w:val="CVTabletext"/>
              <w:jc w:val="center"/>
            </w:pPr>
            <w:r>
              <w:t>Yes</w:t>
            </w:r>
          </w:p>
        </w:tc>
        <w:tc>
          <w:tcPr>
            <w:tcW w:w="2410" w:type="dxa"/>
            <w:shd w:val="clear" w:color="auto" w:fill="FFFFFF" w:themeFill="background1"/>
          </w:tcPr>
          <w:p w14:paraId="0F4FE357" w14:textId="77777777" w:rsidR="00FC537C" w:rsidRDefault="00FC537C" w:rsidP="00721563">
            <w:pPr>
              <w:pStyle w:val="CVTabletext"/>
              <w:jc w:val="center"/>
            </w:pPr>
            <w:r>
              <w:t>Yes</w:t>
            </w:r>
          </w:p>
        </w:tc>
      </w:tr>
    </w:tbl>
    <w:p w14:paraId="24576954" w14:textId="77777777" w:rsidR="00FC537C" w:rsidRDefault="00FC537C" w:rsidP="00FC537C">
      <w:pPr>
        <w:pStyle w:val="CVTableCaption"/>
      </w:pPr>
      <w:r>
        <w:t>Combination of Viewing Modes</w:t>
      </w:r>
    </w:p>
    <w:p w14:paraId="26A755C8" w14:textId="42A47CF9" w:rsidR="002E0010" w:rsidRDefault="002E0010" w:rsidP="002E0010">
      <w:pPr>
        <w:pStyle w:val="Heading2"/>
      </w:pPr>
      <w:bookmarkStart w:id="40" w:name="_Toc26474366"/>
      <w:r>
        <w:t>Add a Bed to a Location</w:t>
      </w:r>
      <w:bookmarkEnd w:id="40"/>
    </w:p>
    <w:p w14:paraId="7C9299B7" w14:textId="77777777" w:rsidR="002E0010" w:rsidRDefault="002E0010" w:rsidP="002E0010">
      <w:pPr>
        <w:pStyle w:val="CVChapterBodyCopy"/>
      </w:pPr>
      <w:r>
        <w:t xml:space="preserve">Coreo View gives you the provision to add multiple beds to a location one bed at a time by using the </w:t>
      </w:r>
      <w:r w:rsidRPr="00260A6C">
        <w:rPr>
          <w:b/>
        </w:rPr>
        <w:t xml:space="preserve">Add Bed </w:t>
      </w:r>
      <w:r>
        <w:rPr>
          <w:b/>
        </w:rPr>
        <w:t>to L</w:t>
      </w:r>
      <w:r w:rsidRPr="00260A6C">
        <w:rPr>
          <w:b/>
        </w:rPr>
        <w:t>ocation</w:t>
      </w:r>
      <w:r>
        <w:t xml:space="preserve"> window (Go to </w:t>
      </w:r>
      <w:r w:rsidRPr="00F61DEB">
        <w:rPr>
          <w:b/>
        </w:rPr>
        <w:t>Bed View</w:t>
      </w:r>
      <w:r>
        <w:t xml:space="preserve"> l</w:t>
      </w:r>
      <w:r w:rsidRPr="00F61DEB">
        <w:t>ayout</w:t>
      </w:r>
      <w:r>
        <w:t xml:space="preserve"> &gt; </w:t>
      </w:r>
      <w:r>
        <w:rPr>
          <w:b/>
        </w:rPr>
        <w:t xml:space="preserve">Location </w:t>
      </w:r>
      <w:r w:rsidRPr="00F61DEB">
        <w:t>header bar</w:t>
      </w:r>
      <w:r>
        <w:t xml:space="preserve"> &gt; </w:t>
      </w:r>
      <w:r w:rsidRPr="00F61DEB">
        <w:rPr>
          <w:b/>
        </w:rPr>
        <w:t>Add Bed</w:t>
      </w:r>
      <w:r>
        <w:t xml:space="preserve"> button). You can add new beds to a location belonging to any of the three groups, namely AC, PAC, or CC.</w:t>
      </w:r>
    </w:p>
    <w:p w14:paraId="1F200D4D" w14:textId="77777777" w:rsidR="002E0010" w:rsidRDefault="002E0010" w:rsidP="002E0010">
      <w:pPr>
        <w:pStyle w:val="CVChapterBodyCopy"/>
      </w:pPr>
      <w:r>
        <w:t xml:space="preserve">Adding a bed using the </w:t>
      </w:r>
      <w:r w:rsidRPr="00260A6C">
        <w:rPr>
          <w:b/>
        </w:rPr>
        <w:t xml:space="preserve">Add Bed </w:t>
      </w:r>
      <w:r>
        <w:rPr>
          <w:b/>
        </w:rPr>
        <w:t>to L</w:t>
      </w:r>
      <w:r w:rsidRPr="00260A6C">
        <w:rPr>
          <w:b/>
        </w:rPr>
        <w:t>ocation</w:t>
      </w:r>
      <w:r>
        <w:t xml:space="preserve"> window includes the following:</w:t>
      </w:r>
    </w:p>
    <w:p w14:paraId="2BAAF45A" w14:textId="77777777" w:rsidR="002E0010" w:rsidRDefault="002E0010" w:rsidP="002E0010">
      <w:pPr>
        <w:pStyle w:val="ListBullet"/>
      </w:pPr>
      <w:r>
        <w:t>Creating a new bed: You create a new empty bed without assigning a patient to the bed</w:t>
      </w:r>
    </w:p>
    <w:p w14:paraId="586CEF12" w14:textId="77777777" w:rsidR="002E0010" w:rsidRDefault="002E0010" w:rsidP="002E0010">
      <w:pPr>
        <w:pStyle w:val="ListBullet"/>
      </w:pPr>
      <w:r>
        <w:t>Assigning a patient to a bed: You create a new bed and simultaneously assign a patient to the newly created bed.</w:t>
      </w:r>
    </w:p>
    <w:p w14:paraId="661C5F3A" w14:textId="77777777" w:rsidR="002E0010" w:rsidRDefault="002E0010" w:rsidP="002E0010">
      <w:pPr>
        <w:pStyle w:val="CVHeading3"/>
      </w:pPr>
      <w:bookmarkStart w:id="41" w:name="_Toc26474367"/>
      <w:r>
        <w:lastRenderedPageBreak/>
        <w:t>Create a New Bed</w:t>
      </w:r>
      <w:bookmarkEnd w:id="41"/>
    </w:p>
    <w:p w14:paraId="697E1E2B" w14:textId="77777777" w:rsidR="002E0010" w:rsidRDefault="002E0010" w:rsidP="002E0010">
      <w:pPr>
        <w:pStyle w:val="CVChapterBodyCopy"/>
      </w:pPr>
      <w:r>
        <w:t xml:space="preserve">Follow these steps to create a new bed and add it to a location in the </w:t>
      </w:r>
      <w:r w:rsidRPr="00260A6C">
        <w:rPr>
          <w:b/>
        </w:rPr>
        <w:t xml:space="preserve">Add Bed </w:t>
      </w:r>
      <w:r>
        <w:rPr>
          <w:b/>
        </w:rPr>
        <w:t>to L</w:t>
      </w:r>
      <w:r w:rsidRPr="00260A6C">
        <w:rPr>
          <w:b/>
        </w:rPr>
        <w:t>ocation</w:t>
      </w:r>
      <w:r>
        <w:t xml:space="preserve"> window:</w:t>
      </w:r>
    </w:p>
    <w:p w14:paraId="26583941" w14:textId="77777777" w:rsidR="002E0010" w:rsidRDefault="002E0010" w:rsidP="002E0010">
      <w:pPr>
        <w:pStyle w:val="ListNumber"/>
        <w:numPr>
          <w:ilvl w:val="0"/>
          <w:numId w:val="18"/>
        </w:numPr>
        <w:spacing w:before="120" w:after="240"/>
      </w:pPr>
      <w:r>
        <w:t xml:space="preserve">Click the </w:t>
      </w:r>
      <w:r w:rsidRPr="008678B5">
        <w:rPr>
          <w:b/>
        </w:rPr>
        <w:t>Coreo View</w:t>
      </w:r>
      <w:r>
        <w:t xml:space="preserve"> </w:t>
      </w:r>
      <w:r w:rsidRPr="00A875B7">
        <w:t>application</w:t>
      </w:r>
      <w:r>
        <w:t xml:space="preserve"> </w:t>
      </w:r>
      <w:r w:rsidRPr="00A875B7">
        <w:t>on the</w:t>
      </w:r>
      <w:r>
        <w:t xml:space="preserve"> </w:t>
      </w:r>
      <w:hyperlink w:anchor="CoreoLandingScreen" w:history="1">
        <w:r w:rsidRPr="00640EE4">
          <w:rPr>
            <w:rStyle w:val="Hyperlink"/>
            <w:rFonts w:cstheme="minorBidi"/>
          </w:rPr>
          <w:t>Coreo Landing screen</w:t>
        </w:r>
      </w:hyperlink>
      <w:r>
        <w:t xml:space="preserve"> </w:t>
      </w:r>
      <w:r w:rsidRPr="00A875B7">
        <w:t>to open the</w:t>
      </w:r>
      <w:r>
        <w:t xml:space="preserve"> </w:t>
      </w:r>
      <w:r w:rsidRPr="008678B5">
        <w:rPr>
          <w:b/>
        </w:rPr>
        <w:t>Coreo View</w:t>
      </w:r>
      <w:r>
        <w:t xml:space="preserve"> home screen. The Bed View is the default layout on the Coreo View home screen unless the user changes it to Prioritized View or Geomapping View.</w:t>
      </w:r>
    </w:p>
    <w:p w14:paraId="21994017" w14:textId="77777777" w:rsidR="002E0010" w:rsidRDefault="002E0010" w:rsidP="002E0010">
      <w:pPr>
        <w:pStyle w:val="CVFigure"/>
      </w:pPr>
      <w:r>
        <w:drawing>
          <wp:inline distT="0" distB="0" distL="0" distR="0" wp14:anchorId="3BA5A463" wp14:editId="16465F0C">
            <wp:extent cx="3867150" cy="2208841"/>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30.png"/>
                    <pic:cNvPicPr/>
                  </pic:nvPicPr>
                  <pic:blipFill>
                    <a:blip r:embed="rId152">
                      <a:extLst>
                        <a:ext uri="{28A0092B-C50C-407E-A947-70E740481C1C}">
                          <a14:useLocalDpi xmlns:a14="http://schemas.microsoft.com/office/drawing/2010/main" val="0"/>
                        </a:ext>
                      </a:extLst>
                    </a:blip>
                    <a:stretch>
                      <a:fillRect/>
                    </a:stretch>
                  </pic:blipFill>
                  <pic:spPr>
                    <a:xfrm>
                      <a:off x="0" y="0"/>
                      <a:ext cx="3876360" cy="2214102"/>
                    </a:xfrm>
                    <a:prstGeom prst="rect">
                      <a:avLst/>
                    </a:prstGeom>
                  </pic:spPr>
                </pic:pic>
              </a:graphicData>
            </a:graphic>
          </wp:inline>
        </w:drawing>
      </w:r>
    </w:p>
    <w:p w14:paraId="0F3C8528" w14:textId="77777777" w:rsidR="002E0010" w:rsidRDefault="002E0010" w:rsidP="002E0010">
      <w:pPr>
        <w:pStyle w:val="CVFigureCaption"/>
      </w:pPr>
      <w:r>
        <w:t>Bed View Layout–Add Bed button</w:t>
      </w:r>
    </w:p>
    <w:p w14:paraId="1FCCF7FF" w14:textId="77777777" w:rsidR="002E0010" w:rsidRDefault="002E0010" w:rsidP="002E0010">
      <w:pPr>
        <w:pStyle w:val="ListNumber"/>
        <w:numPr>
          <w:ilvl w:val="0"/>
          <w:numId w:val="18"/>
        </w:numPr>
      </w:pPr>
      <w:r>
        <w:t xml:space="preserve">Click the </w:t>
      </w:r>
      <w:hyperlink w:anchor="AddBedButton" w:history="1">
        <w:r w:rsidRPr="00404B8B">
          <w:rPr>
            <w:rStyle w:val="Hyperlink"/>
            <w:rFonts w:cstheme="minorBidi"/>
            <w:b/>
          </w:rPr>
          <w:t>Add Bed</w:t>
        </w:r>
        <w:r w:rsidRPr="00BC1BAF">
          <w:rPr>
            <w:rStyle w:val="Hyperlink"/>
            <w:rFonts w:cstheme="minorBidi"/>
          </w:rPr>
          <w:t xml:space="preserve"> button</w:t>
        </w:r>
      </w:hyperlink>
      <w:r>
        <w:t xml:space="preserve"> on the Location header bar to open the </w:t>
      </w:r>
      <w:r w:rsidRPr="009772A1">
        <w:rPr>
          <w:b/>
        </w:rPr>
        <w:t>Add Bed to Location</w:t>
      </w:r>
      <w:r>
        <w:t xml:space="preserve"> window.</w:t>
      </w:r>
    </w:p>
    <w:p w14:paraId="1552A86A" w14:textId="77777777" w:rsidR="002E0010" w:rsidRDefault="002E0010" w:rsidP="002E0010">
      <w:pPr>
        <w:pStyle w:val="CVFigure"/>
      </w:pPr>
      <w:r>
        <w:drawing>
          <wp:inline distT="0" distB="0" distL="0" distR="0" wp14:anchorId="094DBEEB" wp14:editId="24B913D9">
            <wp:extent cx="3943847" cy="1539196"/>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31.png"/>
                    <pic:cNvPicPr/>
                  </pic:nvPicPr>
                  <pic:blipFill>
                    <a:blip r:embed="rId153">
                      <a:extLst>
                        <a:ext uri="{28A0092B-C50C-407E-A947-70E740481C1C}">
                          <a14:useLocalDpi xmlns:a14="http://schemas.microsoft.com/office/drawing/2010/main" val="0"/>
                        </a:ext>
                      </a:extLst>
                    </a:blip>
                    <a:stretch>
                      <a:fillRect/>
                    </a:stretch>
                  </pic:blipFill>
                  <pic:spPr>
                    <a:xfrm>
                      <a:off x="0" y="0"/>
                      <a:ext cx="3970015" cy="1549409"/>
                    </a:xfrm>
                    <a:prstGeom prst="rect">
                      <a:avLst/>
                    </a:prstGeom>
                  </pic:spPr>
                </pic:pic>
              </a:graphicData>
            </a:graphic>
          </wp:inline>
        </w:drawing>
      </w:r>
    </w:p>
    <w:p w14:paraId="1F139585" w14:textId="77777777" w:rsidR="002E0010" w:rsidRDefault="002E0010" w:rsidP="002E0010">
      <w:pPr>
        <w:pStyle w:val="CVFigureCaption"/>
      </w:pPr>
      <w:r>
        <w:t>Add Bed to Location window–Create New Bed</w:t>
      </w:r>
    </w:p>
    <w:p w14:paraId="4D5BCCD5" w14:textId="77777777" w:rsidR="002E0010" w:rsidRDefault="002E0010" w:rsidP="002E0010">
      <w:pPr>
        <w:pStyle w:val="ListNumber"/>
        <w:rPr>
          <w:rFonts w:cs="Calibri"/>
        </w:rPr>
      </w:pPr>
      <w:r>
        <w:t xml:space="preserve">Enter the bed number in the </w:t>
      </w:r>
      <w:r w:rsidRPr="00F42C9B">
        <w:rPr>
          <w:b/>
        </w:rPr>
        <w:t>Bed</w:t>
      </w:r>
      <w:r>
        <w:t xml:space="preserve"> </w:t>
      </w:r>
      <w:r w:rsidRPr="00F42C9B">
        <w:rPr>
          <w:b/>
        </w:rPr>
        <w:t>number</w:t>
      </w:r>
      <w:r>
        <w:t xml:space="preserve"> box; it accepts digits (0</w:t>
      </w:r>
      <w:r>
        <w:rPr>
          <w:rFonts w:cs="Calibri"/>
        </w:rPr>
        <w:t>–</w:t>
      </w:r>
      <w:r>
        <w:t>9), alphabetic characters (A</w:t>
      </w:r>
      <w:r>
        <w:rPr>
          <w:rFonts w:cs="Calibri"/>
        </w:rPr>
        <w:t>–</w:t>
      </w:r>
      <w:r>
        <w:t>Z, a</w:t>
      </w:r>
      <w:r>
        <w:rPr>
          <w:rFonts w:cs="Calibri"/>
        </w:rPr>
        <w:t>–z), or a combination of alphabet and digits.</w:t>
      </w:r>
    </w:p>
    <w:p w14:paraId="55CDE616" w14:textId="77777777" w:rsidR="002E0010" w:rsidRDefault="002E0010" w:rsidP="002E0010">
      <w:pPr>
        <w:pStyle w:val="ListNumber"/>
      </w:pPr>
      <w:r>
        <w:t xml:space="preserve">Enter a description for the bed in the </w:t>
      </w:r>
      <w:r w:rsidRPr="006B3C07">
        <w:rPr>
          <w:b/>
        </w:rPr>
        <w:t>Description</w:t>
      </w:r>
      <w:r>
        <w:t xml:space="preserve"> field.</w:t>
      </w:r>
    </w:p>
    <w:p w14:paraId="5700CA9C" w14:textId="77777777" w:rsidR="002E0010" w:rsidRDefault="002E0010" w:rsidP="002E0010">
      <w:pPr>
        <w:pStyle w:val="ListNumber"/>
      </w:pPr>
      <w:r>
        <w:t xml:space="preserve">Select the </w:t>
      </w:r>
      <w:r w:rsidRPr="001B5B0A">
        <w:rPr>
          <w:b/>
        </w:rPr>
        <w:t>Create New Bed</w:t>
      </w:r>
      <w:r>
        <w:t xml:space="preserve"> button to create a new bed.</w:t>
      </w:r>
    </w:p>
    <w:p w14:paraId="54699CBC" w14:textId="77777777" w:rsidR="002E0010" w:rsidRDefault="002E0010" w:rsidP="002E0010">
      <w:pPr>
        <w:pStyle w:val="CVFigure"/>
      </w:pPr>
      <w:r>
        <w:lastRenderedPageBreak/>
        <w:drawing>
          <wp:inline distT="0" distB="0" distL="0" distR="0" wp14:anchorId="101CC9ED" wp14:editId="6B3B200E">
            <wp:extent cx="4262537" cy="2850078"/>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32.png"/>
                    <pic:cNvPicPr/>
                  </pic:nvPicPr>
                  <pic:blipFill>
                    <a:blip r:embed="rId154">
                      <a:extLst>
                        <a:ext uri="{28A0092B-C50C-407E-A947-70E740481C1C}">
                          <a14:useLocalDpi xmlns:a14="http://schemas.microsoft.com/office/drawing/2010/main" val="0"/>
                        </a:ext>
                      </a:extLst>
                    </a:blip>
                    <a:stretch>
                      <a:fillRect/>
                    </a:stretch>
                  </pic:blipFill>
                  <pic:spPr>
                    <a:xfrm>
                      <a:off x="0" y="0"/>
                      <a:ext cx="4280369" cy="2862001"/>
                    </a:xfrm>
                    <a:prstGeom prst="rect">
                      <a:avLst/>
                    </a:prstGeom>
                  </pic:spPr>
                </pic:pic>
              </a:graphicData>
            </a:graphic>
          </wp:inline>
        </w:drawing>
      </w:r>
    </w:p>
    <w:p w14:paraId="72AEBEDF" w14:textId="77777777" w:rsidR="002E0010" w:rsidRDefault="002E0010" w:rsidP="002E0010">
      <w:pPr>
        <w:pStyle w:val="CVFigureCaption"/>
      </w:pPr>
    </w:p>
    <w:p w14:paraId="34DD6467" w14:textId="77777777" w:rsidR="002E0010" w:rsidRDefault="002E0010" w:rsidP="002E0010">
      <w:pPr>
        <w:pStyle w:val="ListNumber"/>
      </w:pPr>
      <w:r>
        <w:t xml:space="preserve">The newly created bed displays as a </w:t>
      </w:r>
      <w:hyperlink w:anchor="Bedcell" w:history="1">
        <w:r w:rsidRPr="00BA5570">
          <w:rPr>
            <w:rStyle w:val="Hyperlink"/>
            <w:rFonts w:cstheme="minorBidi"/>
          </w:rPr>
          <w:t>bed cell</w:t>
        </w:r>
      </w:hyperlink>
      <w:r>
        <w:t xml:space="preserve"> in the Bed View Layout. Click the </w:t>
      </w:r>
      <w:hyperlink w:anchor="_All,_Available_and" w:history="1">
        <w:r w:rsidRPr="00CE5041">
          <w:rPr>
            <w:rStyle w:val="Hyperlink"/>
            <w:rFonts w:cstheme="minorBidi"/>
            <w:b/>
          </w:rPr>
          <w:t>All</w:t>
        </w:r>
        <w:r w:rsidRPr="00CE5041">
          <w:rPr>
            <w:rStyle w:val="Hyperlink"/>
            <w:rFonts w:cstheme="minorBidi"/>
          </w:rPr>
          <w:t xml:space="preserve"> button or the </w:t>
        </w:r>
        <w:r w:rsidRPr="00CE5041">
          <w:rPr>
            <w:rStyle w:val="Hyperlink"/>
            <w:rFonts w:cstheme="minorBidi"/>
            <w:b/>
          </w:rPr>
          <w:t>Avail</w:t>
        </w:r>
        <w:r w:rsidRPr="00CE5041">
          <w:rPr>
            <w:rStyle w:val="Hyperlink"/>
            <w:rFonts w:cstheme="minorBidi"/>
          </w:rPr>
          <w:t xml:space="preserve"> button</w:t>
        </w:r>
      </w:hyperlink>
      <w:r>
        <w:t xml:space="preserve"> on the </w:t>
      </w:r>
      <w:r w:rsidRPr="00DC22BA">
        <w:rPr>
          <w:b/>
        </w:rPr>
        <w:t>Side Menu</w:t>
      </w:r>
      <w:r>
        <w:t xml:space="preserve"> under the </w:t>
      </w:r>
      <w:r w:rsidRPr="00DC22BA">
        <w:rPr>
          <w:b/>
        </w:rPr>
        <w:t>All Beds</w:t>
      </w:r>
      <w:r>
        <w:t xml:space="preserve"> button group to view the new bed cell.</w:t>
      </w:r>
    </w:p>
    <w:p w14:paraId="2C6192C5" w14:textId="77777777" w:rsidR="002E0010" w:rsidRDefault="002E0010" w:rsidP="00D8758A">
      <w:pPr>
        <w:pStyle w:val="CVChapterBodyCopy"/>
      </w:pPr>
      <w:r>
        <w:t>The last four characters of the bed number display in the upper-left corner of the bed cell. Hover the mouse pointer over the last four characters to view the full bed number.</w:t>
      </w:r>
    </w:p>
    <w:p w14:paraId="364850C1" w14:textId="77777777" w:rsidR="002E0010" w:rsidRDefault="002E0010" w:rsidP="00D8758A">
      <w:pPr>
        <w:pStyle w:val="CVChapterBodyCopy"/>
      </w:pPr>
      <w:r>
        <w:t xml:space="preserve">The newly created bed is an empty bed and you can assign a patient to </w:t>
      </w:r>
      <w:r w:rsidRPr="00034733">
        <w:rPr>
          <w:highlight w:val="darkYellow"/>
        </w:rPr>
        <w:t>this bed from the empty bed cell.</w:t>
      </w:r>
    </w:p>
    <w:p w14:paraId="0F4ED701" w14:textId="759249D5" w:rsidR="002E0010" w:rsidRDefault="002E0010" w:rsidP="002E0010">
      <w:pPr>
        <w:pStyle w:val="CVHeading3"/>
      </w:pPr>
      <w:bookmarkStart w:id="42" w:name="_Toc26474368"/>
      <w:r>
        <w:t>Assign a Patient to a Bed</w:t>
      </w:r>
      <w:bookmarkEnd w:id="42"/>
    </w:p>
    <w:p w14:paraId="5E9B0180" w14:textId="77777777" w:rsidR="002E0010" w:rsidRDefault="002E0010" w:rsidP="002E0010">
      <w:pPr>
        <w:pStyle w:val="CVChapterBodyCopy"/>
      </w:pPr>
      <w:r>
        <w:t xml:space="preserve">Follow these steps to create a new bed and simultaneously assign a patient to the newly created bed in the </w:t>
      </w:r>
      <w:r w:rsidRPr="00260A6C">
        <w:rPr>
          <w:b/>
        </w:rPr>
        <w:t xml:space="preserve">Add Bed </w:t>
      </w:r>
      <w:r>
        <w:rPr>
          <w:b/>
        </w:rPr>
        <w:t>to L</w:t>
      </w:r>
      <w:r w:rsidRPr="00260A6C">
        <w:rPr>
          <w:b/>
        </w:rPr>
        <w:t>ocation</w:t>
      </w:r>
      <w:r>
        <w:t xml:space="preserve"> window:</w:t>
      </w:r>
    </w:p>
    <w:p w14:paraId="7B9577EB" w14:textId="77777777" w:rsidR="002E0010" w:rsidRDefault="002E0010" w:rsidP="00064C35">
      <w:pPr>
        <w:pStyle w:val="ListNumber"/>
        <w:numPr>
          <w:ilvl w:val="0"/>
          <w:numId w:val="29"/>
        </w:numPr>
      </w:pPr>
      <w:r>
        <w:t xml:space="preserve">On the Bed View layout, click the </w:t>
      </w:r>
      <w:hyperlink w:anchor="AddBedButton" w:history="1">
        <w:r w:rsidRPr="00404B8B">
          <w:rPr>
            <w:rStyle w:val="Hyperlink"/>
            <w:rFonts w:cstheme="minorBidi"/>
            <w:b/>
          </w:rPr>
          <w:t>Add Bed</w:t>
        </w:r>
        <w:r w:rsidRPr="00404B8B">
          <w:rPr>
            <w:rStyle w:val="Hyperlink"/>
            <w:rFonts w:cstheme="minorBidi"/>
          </w:rPr>
          <w:t xml:space="preserve"> button</w:t>
        </w:r>
      </w:hyperlink>
      <w:r>
        <w:t xml:space="preserve"> on the </w:t>
      </w:r>
      <w:r w:rsidRPr="00772E4C">
        <w:rPr>
          <w:b/>
        </w:rPr>
        <w:t>Location</w:t>
      </w:r>
      <w:r>
        <w:t xml:space="preserve"> header bar to open the </w:t>
      </w:r>
      <w:r w:rsidRPr="00404B8B">
        <w:rPr>
          <w:b/>
        </w:rPr>
        <w:t>Add Bed to Location</w:t>
      </w:r>
      <w:r>
        <w:t xml:space="preserve"> window.</w:t>
      </w:r>
    </w:p>
    <w:p w14:paraId="30266C35" w14:textId="77777777" w:rsidR="002E0010" w:rsidRDefault="002E0010" w:rsidP="00064C35">
      <w:pPr>
        <w:pStyle w:val="ListNumber"/>
        <w:numPr>
          <w:ilvl w:val="0"/>
          <w:numId w:val="29"/>
        </w:numPr>
      </w:pPr>
      <w:r>
        <w:t xml:space="preserve">Enter the bed number in the </w:t>
      </w:r>
      <w:r w:rsidRPr="00F42C9B">
        <w:rPr>
          <w:b/>
        </w:rPr>
        <w:t>Bed</w:t>
      </w:r>
      <w:r>
        <w:t xml:space="preserve"> </w:t>
      </w:r>
      <w:r w:rsidRPr="00F42C9B">
        <w:rPr>
          <w:b/>
        </w:rPr>
        <w:t>number</w:t>
      </w:r>
      <w:r>
        <w:t xml:space="preserve"> box.</w:t>
      </w:r>
    </w:p>
    <w:p w14:paraId="4D11EE37" w14:textId="77777777" w:rsidR="002E0010" w:rsidRDefault="002E0010" w:rsidP="00064C35">
      <w:pPr>
        <w:pStyle w:val="ListNumber"/>
        <w:numPr>
          <w:ilvl w:val="0"/>
          <w:numId w:val="29"/>
        </w:numPr>
      </w:pPr>
      <w:r>
        <w:t xml:space="preserve">Enter a description for the bed in the </w:t>
      </w:r>
      <w:r w:rsidRPr="006B3C07">
        <w:rPr>
          <w:b/>
        </w:rPr>
        <w:t>Description</w:t>
      </w:r>
      <w:r>
        <w:t xml:space="preserve"> field.</w:t>
      </w:r>
    </w:p>
    <w:p w14:paraId="43ECA054" w14:textId="77777777" w:rsidR="002E0010" w:rsidRDefault="002E0010" w:rsidP="002E0010">
      <w:pPr>
        <w:pStyle w:val="CVFigure"/>
      </w:pPr>
      <w:r>
        <w:drawing>
          <wp:inline distT="0" distB="0" distL="0" distR="0" wp14:anchorId="033CB4A7" wp14:editId="5649AA14">
            <wp:extent cx="4118776" cy="1627966"/>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33.png"/>
                    <pic:cNvPicPr/>
                  </pic:nvPicPr>
                  <pic:blipFill>
                    <a:blip r:embed="rId155">
                      <a:extLst>
                        <a:ext uri="{28A0092B-C50C-407E-A947-70E740481C1C}">
                          <a14:useLocalDpi xmlns:a14="http://schemas.microsoft.com/office/drawing/2010/main" val="0"/>
                        </a:ext>
                      </a:extLst>
                    </a:blip>
                    <a:stretch>
                      <a:fillRect/>
                    </a:stretch>
                  </pic:blipFill>
                  <pic:spPr>
                    <a:xfrm>
                      <a:off x="0" y="0"/>
                      <a:ext cx="4144805" cy="1638254"/>
                    </a:xfrm>
                    <a:prstGeom prst="rect">
                      <a:avLst/>
                    </a:prstGeom>
                  </pic:spPr>
                </pic:pic>
              </a:graphicData>
            </a:graphic>
          </wp:inline>
        </w:drawing>
      </w:r>
    </w:p>
    <w:p w14:paraId="67CF8304" w14:textId="77777777" w:rsidR="002E0010" w:rsidRDefault="002E0010" w:rsidP="002E0010">
      <w:pPr>
        <w:pStyle w:val="CVFigureCaption"/>
      </w:pPr>
      <w:r>
        <w:lastRenderedPageBreak/>
        <w:t>Add Bed to Location window–Assign Patient</w:t>
      </w:r>
    </w:p>
    <w:p w14:paraId="1EE21BC1" w14:textId="77777777" w:rsidR="002E0010" w:rsidRDefault="002E0010" w:rsidP="002E0010">
      <w:pPr>
        <w:pStyle w:val="ListNumber"/>
      </w:pPr>
      <w:r>
        <w:t xml:space="preserve">Select the </w:t>
      </w:r>
      <w:r>
        <w:rPr>
          <w:b/>
        </w:rPr>
        <w:t>Assign Patient</w:t>
      </w:r>
      <w:r>
        <w:t xml:space="preserve"> button to open the </w:t>
      </w:r>
      <w:r w:rsidRPr="00FB5E4C">
        <w:rPr>
          <w:b/>
        </w:rPr>
        <w:t>Patient Summary</w:t>
      </w:r>
      <w:r>
        <w:t xml:space="preserve"> window.</w:t>
      </w:r>
    </w:p>
    <w:p w14:paraId="634F72C8" w14:textId="77777777" w:rsidR="002E0010" w:rsidRDefault="002E0010" w:rsidP="002E0010">
      <w:pPr>
        <w:pStyle w:val="CVFigure"/>
      </w:pPr>
      <w:r w:rsidRPr="003744A5">
        <w:drawing>
          <wp:inline distT="0" distB="0" distL="0" distR="0" wp14:anchorId="3AED0C3A" wp14:editId="630E97CE">
            <wp:extent cx="4556098" cy="2039698"/>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34.png"/>
                    <pic:cNvPicPr/>
                  </pic:nvPicPr>
                  <pic:blipFill>
                    <a:blip r:embed="rId156">
                      <a:extLst>
                        <a:ext uri="{28A0092B-C50C-407E-A947-70E740481C1C}">
                          <a14:useLocalDpi xmlns:a14="http://schemas.microsoft.com/office/drawing/2010/main" val="0"/>
                        </a:ext>
                      </a:extLst>
                    </a:blip>
                    <a:stretch>
                      <a:fillRect/>
                    </a:stretch>
                  </pic:blipFill>
                  <pic:spPr>
                    <a:xfrm>
                      <a:off x="0" y="0"/>
                      <a:ext cx="4572237" cy="2046923"/>
                    </a:xfrm>
                    <a:prstGeom prst="rect">
                      <a:avLst/>
                    </a:prstGeom>
                  </pic:spPr>
                </pic:pic>
              </a:graphicData>
            </a:graphic>
          </wp:inline>
        </w:drawing>
      </w:r>
    </w:p>
    <w:p w14:paraId="79F36148" w14:textId="77777777" w:rsidR="002E0010" w:rsidRDefault="002E0010" w:rsidP="002E0010">
      <w:pPr>
        <w:pStyle w:val="CVFigureCaption"/>
      </w:pPr>
      <w:r w:rsidRPr="00EC04E9">
        <w:t>Patient</w:t>
      </w:r>
      <w:r w:rsidRPr="00FB5E4C">
        <w:t xml:space="preserve"> Summary</w:t>
      </w:r>
      <w:r>
        <w:t xml:space="preserve"> window</w:t>
      </w:r>
    </w:p>
    <w:p w14:paraId="08E80650" w14:textId="77777777" w:rsidR="002E0010" w:rsidRDefault="002E0010" w:rsidP="002E0010">
      <w:pPr>
        <w:pStyle w:val="ListNumber"/>
      </w:pPr>
      <w:r>
        <w:t>Enter one or more criteria to search for a patient in the upper pane of the window. You can search the patient based on the following criteria:</w:t>
      </w:r>
    </w:p>
    <w:p w14:paraId="4846E7FB" w14:textId="77777777" w:rsidR="002E0010" w:rsidRPr="0058536E" w:rsidRDefault="002E0010" w:rsidP="002E0010">
      <w:pPr>
        <w:pStyle w:val="ListBullet2"/>
        <w:rPr>
          <w:b/>
        </w:rPr>
      </w:pPr>
      <w:r w:rsidRPr="0058536E">
        <w:rPr>
          <w:b/>
        </w:rPr>
        <w:t>Last Name</w:t>
      </w:r>
      <w:r>
        <w:rPr>
          <w:b/>
        </w:rPr>
        <w:t xml:space="preserve">: </w:t>
      </w:r>
      <w:r w:rsidRPr="000D69AD">
        <w:t>The last name of the patient</w:t>
      </w:r>
    </w:p>
    <w:p w14:paraId="633E5582" w14:textId="77777777" w:rsidR="002E0010" w:rsidRPr="0058536E" w:rsidRDefault="002E0010" w:rsidP="002E0010">
      <w:pPr>
        <w:pStyle w:val="ListBullet2"/>
        <w:rPr>
          <w:b/>
        </w:rPr>
      </w:pPr>
      <w:r w:rsidRPr="0058536E">
        <w:rPr>
          <w:b/>
        </w:rPr>
        <w:t>First Name</w:t>
      </w:r>
      <w:r>
        <w:rPr>
          <w:b/>
        </w:rPr>
        <w:t xml:space="preserve">: </w:t>
      </w:r>
      <w:r w:rsidRPr="000D69AD">
        <w:t xml:space="preserve">The </w:t>
      </w:r>
      <w:r>
        <w:t>first</w:t>
      </w:r>
      <w:r w:rsidRPr="000D69AD">
        <w:t xml:space="preserve"> name of the patient</w:t>
      </w:r>
    </w:p>
    <w:p w14:paraId="69634772" w14:textId="77777777" w:rsidR="002E0010" w:rsidRDefault="002E0010" w:rsidP="002E0010">
      <w:pPr>
        <w:pStyle w:val="ListBullet2"/>
        <w:rPr>
          <w:b/>
        </w:rPr>
      </w:pPr>
      <w:r w:rsidRPr="0058536E">
        <w:rPr>
          <w:b/>
        </w:rPr>
        <w:t>Gender</w:t>
      </w:r>
      <w:r>
        <w:rPr>
          <w:b/>
        </w:rPr>
        <w:t xml:space="preserve">: </w:t>
      </w:r>
      <w:r w:rsidRPr="008F3590">
        <w:t>Select the gender of the patient from these options:</w:t>
      </w:r>
    </w:p>
    <w:p w14:paraId="20B8DDD9" w14:textId="77777777" w:rsidR="002E0010" w:rsidRPr="00B65C9D" w:rsidRDefault="002E0010" w:rsidP="002E0010">
      <w:pPr>
        <w:pStyle w:val="ListBullet3"/>
      </w:pPr>
      <w:r w:rsidRPr="00B65C9D">
        <w:t>Male</w:t>
      </w:r>
    </w:p>
    <w:p w14:paraId="6F2383DA" w14:textId="77777777" w:rsidR="002E0010" w:rsidRPr="00B65C9D" w:rsidRDefault="002E0010" w:rsidP="002E0010">
      <w:pPr>
        <w:pStyle w:val="ListBullet3"/>
      </w:pPr>
      <w:r w:rsidRPr="00B65C9D">
        <w:t>Female</w:t>
      </w:r>
    </w:p>
    <w:p w14:paraId="408640F9" w14:textId="77777777" w:rsidR="002E0010" w:rsidRPr="00B65C9D" w:rsidRDefault="002E0010" w:rsidP="002E0010">
      <w:pPr>
        <w:pStyle w:val="ListBullet3"/>
      </w:pPr>
      <w:r w:rsidRPr="00B65C9D">
        <w:t>Unknown</w:t>
      </w:r>
    </w:p>
    <w:p w14:paraId="7977772E" w14:textId="77777777" w:rsidR="002E0010" w:rsidRPr="00B65C9D" w:rsidRDefault="002E0010" w:rsidP="002E0010">
      <w:pPr>
        <w:pStyle w:val="ListBullet3"/>
      </w:pPr>
      <w:r w:rsidRPr="00B65C9D">
        <w:t>Undifferentiated</w:t>
      </w:r>
    </w:p>
    <w:p w14:paraId="77242109" w14:textId="77777777" w:rsidR="002E0010" w:rsidRPr="0058536E" w:rsidRDefault="002E0010" w:rsidP="002E0010">
      <w:pPr>
        <w:pStyle w:val="ListBullet2"/>
        <w:rPr>
          <w:b/>
        </w:rPr>
      </w:pPr>
      <w:r w:rsidRPr="0058536E">
        <w:rPr>
          <w:b/>
        </w:rPr>
        <w:t>Coreo MPI</w:t>
      </w:r>
      <w:r>
        <w:rPr>
          <w:b/>
        </w:rPr>
        <w:t xml:space="preserve">: </w:t>
      </w:r>
      <w:r w:rsidRPr="00B10758">
        <w:t>The</w:t>
      </w:r>
      <w:r>
        <w:rPr>
          <w:b/>
        </w:rPr>
        <w:t xml:space="preserve"> </w:t>
      </w:r>
      <w:r w:rsidRPr="00B10758">
        <w:t>Master Patient Index</w:t>
      </w:r>
      <w:r>
        <w:t xml:space="preserve"> (MPI) is a unique identification number generated for each patient in Coreo.</w:t>
      </w:r>
    </w:p>
    <w:p w14:paraId="401443E4" w14:textId="77777777" w:rsidR="002E0010" w:rsidRPr="008F3590" w:rsidRDefault="002E0010" w:rsidP="002E0010">
      <w:pPr>
        <w:pStyle w:val="ListBullet2"/>
        <w:rPr>
          <w:b/>
        </w:rPr>
      </w:pPr>
      <w:r w:rsidRPr="0058536E">
        <w:rPr>
          <w:b/>
        </w:rPr>
        <w:t>DOB</w:t>
      </w:r>
      <w:r>
        <w:rPr>
          <w:b/>
        </w:rPr>
        <w:t xml:space="preserve">: </w:t>
      </w:r>
      <w:r w:rsidRPr="008F3590">
        <w:t>Patient’s date of birth</w:t>
      </w:r>
    </w:p>
    <w:p w14:paraId="647D51C6" w14:textId="77777777" w:rsidR="002E0010" w:rsidRPr="0058536E" w:rsidRDefault="002E0010" w:rsidP="002E0010">
      <w:pPr>
        <w:pStyle w:val="ListBullet2"/>
        <w:rPr>
          <w:b/>
        </w:rPr>
      </w:pPr>
      <w:r w:rsidRPr="0058536E">
        <w:rPr>
          <w:b/>
        </w:rPr>
        <w:t>Contract</w:t>
      </w:r>
    </w:p>
    <w:p w14:paraId="36B711DD" w14:textId="77777777" w:rsidR="002E0010" w:rsidRPr="0058536E" w:rsidRDefault="002E0010" w:rsidP="002E0010">
      <w:pPr>
        <w:pStyle w:val="ListBullet2"/>
        <w:rPr>
          <w:b/>
        </w:rPr>
      </w:pPr>
      <w:r w:rsidRPr="0058536E">
        <w:rPr>
          <w:b/>
        </w:rPr>
        <w:t>Cohort</w:t>
      </w:r>
    </w:p>
    <w:p w14:paraId="28352B92" w14:textId="77777777" w:rsidR="002E0010" w:rsidRPr="0058536E" w:rsidRDefault="002E0010" w:rsidP="002E0010">
      <w:pPr>
        <w:pStyle w:val="ListBullet2"/>
        <w:rPr>
          <w:b/>
        </w:rPr>
      </w:pPr>
      <w:r w:rsidRPr="0058536E">
        <w:rPr>
          <w:b/>
        </w:rPr>
        <w:t>Source</w:t>
      </w:r>
      <w:r>
        <w:rPr>
          <w:b/>
        </w:rPr>
        <w:t xml:space="preserve">: </w:t>
      </w:r>
      <w:r w:rsidRPr="00637FE2">
        <w:t xml:space="preserve">The source from where the patient details </w:t>
      </w:r>
      <w:r>
        <w:t>are fetched</w:t>
      </w:r>
      <w:r w:rsidRPr="00637FE2">
        <w:t xml:space="preserve"> from. The Coreo </w:t>
      </w:r>
      <w:r>
        <w:t xml:space="preserve">(Coreo </w:t>
      </w:r>
      <w:r w:rsidRPr="00637FE2">
        <w:t>Analytics</w:t>
      </w:r>
      <w:r>
        <w:t>)</w:t>
      </w:r>
      <w:r w:rsidRPr="00637FE2">
        <w:t xml:space="preserve"> application is the master source which stores the details of all the patients saved in this application.</w:t>
      </w:r>
    </w:p>
    <w:p w14:paraId="1AD5432D" w14:textId="77777777" w:rsidR="002E0010" w:rsidRPr="00C17570" w:rsidRDefault="002E0010" w:rsidP="002E0010">
      <w:pPr>
        <w:pStyle w:val="ListBullet2"/>
        <w:rPr>
          <w:b/>
        </w:rPr>
      </w:pPr>
      <w:r w:rsidRPr="0058536E">
        <w:rPr>
          <w:b/>
        </w:rPr>
        <w:t>Risk Group</w:t>
      </w:r>
      <w:r>
        <w:rPr>
          <w:b/>
        </w:rPr>
        <w:t>:</w:t>
      </w:r>
      <w:r w:rsidRPr="00C17570">
        <w:t xml:space="preserve"> </w:t>
      </w:r>
      <w:r w:rsidRPr="008F3590">
        <w:t xml:space="preserve">Select the </w:t>
      </w:r>
      <w:r>
        <w:t>risk group</w:t>
      </w:r>
      <w:r w:rsidRPr="008F3590">
        <w:t xml:space="preserve"> </w:t>
      </w:r>
      <w:r>
        <w:t>that</w:t>
      </w:r>
      <w:r w:rsidRPr="008F3590">
        <w:t xml:space="preserve"> the patient </w:t>
      </w:r>
      <w:r>
        <w:t>is assigned to from</w:t>
      </w:r>
      <w:r w:rsidRPr="008F3590">
        <w:t xml:space="preserve"> these options:</w:t>
      </w:r>
    </w:p>
    <w:p w14:paraId="027EE59A" w14:textId="77777777" w:rsidR="002E0010" w:rsidRPr="00B65C9D" w:rsidRDefault="002E0010" w:rsidP="002E0010">
      <w:pPr>
        <w:pStyle w:val="ListBullet3"/>
      </w:pPr>
      <w:r w:rsidRPr="00B65C9D">
        <w:t>All</w:t>
      </w:r>
    </w:p>
    <w:p w14:paraId="593AE6A9" w14:textId="77777777" w:rsidR="002E0010" w:rsidRPr="00B65C9D" w:rsidRDefault="002E0010" w:rsidP="002E0010">
      <w:pPr>
        <w:pStyle w:val="ListBullet3"/>
      </w:pPr>
      <w:r w:rsidRPr="00B65C9D">
        <w:t>High Risk – HRISK</w:t>
      </w:r>
    </w:p>
    <w:p w14:paraId="43AFD78F" w14:textId="77777777" w:rsidR="002E0010" w:rsidRPr="00B65C9D" w:rsidRDefault="002E0010" w:rsidP="002E0010">
      <w:pPr>
        <w:pStyle w:val="ListBullet3"/>
      </w:pPr>
      <w:r w:rsidRPr="00B65C9D">
        <w:t>Moderate Risk – MRISK</w:t>
      </w:r>
    </w:p>
    <w:p w14:paraId="4BED6496" w14:textId="77777777" w:rsidR="002E0010" w:rsidRPr="00B65C9D" w:rsidRDefault="002E0010" w:rsidP="002E0010">
      <w:pPr>
        <w:pStyle w:val="ListBullet3"/>
      </w:pPr>
      <w:r w:rsidRPr="00B65C9D">
        <w:t>Low Risk – LRISK</w:t>
      </w:r>
    </w:p>
    <w:p w14:paraId="6D38ADF3" w14:textId="77777777" w:rsidR="002E0010" w:rsidRDefault="002E0010" w:rsidP="002E0010">
      <w:pPr>
        <w:pStyle w:val="ListNumber"/>
      </w:pPr>
      <w:r>
        <w:lastRenderedPageBreak/>
        <w:t xml:space="preserve">Click the </w:t>
      </w:r>
      <w:r w:rsidRPr="00B65C9D">
        <w:rPr>
          <w:b/>
        </w:rPr>
        <w:t>Search</w:t>
      </w:r>
      <w:r>
        <w:t xml:space="preserve"> button to search the patient. The patient details are fetched from the Coreo application.</w:t>
      </w:r>
    </w:p>
    <w:p w14:paraId="32762CDA" w14:textId="77777777" w:rsidR="002E0010" w:rsidRDefault="002E0010" w:rsidP="00D8758A">
      <w:pPr>
        <w:pStyle w:val="CVChapterBodyCopy"/>
      </w:pPr>
      <w:r>
        <w:t xml:space="preserve">The patient details display in the lower pane of the window, based on the search criteria that you enter in the upper pane of the </w:t>
      </w:r>
      <w:r w:rsidRPr="007E50E2">
        <w:rPr>
          <w:b/>
        </w:rPr>
        <w:t>Patient</w:t>
      </w:r>
      <w:r>
        <w:t xml:space="preserve"> </w:t>
      </w:r>
      <w:r w:rsidRPr="007E50E2">
        <w:rPr>
          <w:b/>
        </w:rPr>
        <w:t>Summary</w:t>
      </w:r>
      <w:r>
        <w:t xml:space="preserve"> window.</w:t>
      </w:r>
    </w:p>
    <w:p w14:paraId="7AA37E7C" w14:textId="77777777" w:rsidR="002E0010" w:rsidRDefault="002E0010" w:rsidP="002E0010">
      <w:pPr>
        <w:pStyle w:val="CVFigure"/>
      </w:pPr>
      <w:r>
        <w:drawing>
          <wp:inline distT="0" distB="0" distL="0" distR="0" wp14:anchorId="5C06A682" wp14:editId="41E2B22C">
            <wp:extent cx="4527778" cy="1288111"/>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35.png"/>
                    <pic:cNvPicPr/>
                  </pic:nvPicPr>
                  <pic:blipFill>
                    <a:blip r:embed="rId157">
                      <a:extLst>
                        <a:ext uri="{28A0092B-C50C-407E-A947-70E740481C1C}">
                          <a14:useLocalDpi xmlns:a14="http://schemas.microsoft.com/office/drawing/2010/main" val="0"/>
                        </a:ext>
                      </a:extLst>
                    </a:blip>
                    <a:stretch>
                      <a:fillRect/>
                    </a:stretch>
                  </pic:blipFill>
                  <pic:spPr>
                    <a:xfrm>
                      <a:off x="0" y="0"/>
                      <a:ext cx="4553149" cy="1295329"/>
                    </a:xfrm>
                    <a:prstGeom prst="rect">
                      <a:avLst/>
                    </a:prstGeom>
                  </pic:spPr>
                </pic:pic>
              </a:graphicData>
            </a:graphic>
          </wp:inline>
        </w:drawing>
      </w:r>
    </w:p>
    <w:p w14:paraId="6D384C56" w14:textId="77777777" w:rsidR="002E0010" w:rsidRDefault="002E0010" w:rsidP="002E0010">
      <w:pPr>
        <w:pStyle w:val="CVFigureCaption"/>
      </w:pPr>
      <w:r w:rsidRPr="00EC04E9">
        <w:t>Patient</w:t>
      </w:r>
      <w:r w:rsidRPr="00FB5E4C">
        <w:t xml:space="preserve"> Summary</w:t>
      </w:r>
      <w:r>
        <w:t xml:space="preserve"> window–Lower Pane</w:t>
      </w:r>
    </w:p>
    <w:p w14:paraId="23D571A9" w14:textId="77777777" w:rsidR="002E0010" w:rsidRDefault="002E0010" w:rsidP="002E0010">
      <w:pPr>
        <w:pStyle w:val="ListNumber"/>
      </w:pPr>
      <w:r>
        <w:t>Select the patient to assign to the newly created bed.</w:t>
      </w:r>
    </w:p>
    <w:p w14:paraId="4E7621F5" w14:textId="77777777" w:rsidR="002E0010" w:rsidRDefault="002E0010" w:rsidP="002E0010">
      <w:pPr>
        <w:pStyle w:val="ListNumber"/>
      </w:pPr>
      <w:r>
        <w:t xml:space="preserve">Select the </w:t>
      </w:r>
      <w:r w:rsidRPr="00BB2DF6">
        <w:rPr>
          <w:b/>
        </w:rPr>
        <w:t>Admission</w:t>
      </w:r>
      <w:r>
        <w:t xml:space="preserve"> arrow to display the patient disposition status and choose from the following options:</w:t>
      </w:r>
    </w:p>
    <w:p w14:paraId="25018B5F" w14:textId="77777777" w:rsidR="002E0010" w:rsidRPr="00F80A71" w:rsidRDefault="002E0010" w:rsidP="002E0010">
      <w:pPr>
        <w:pStyle w:val="ListBullet2"/>
        <w:rPr>
          <w:b/>
        </w:rPr>
      </w:pPr>
      <w:r w:rsidRPr="00F80A71">
        <w:rPr>
          <w:b/>
        </w:rPr>
        <w:t>Admission</w:t>
      </w:r>
    </w:p>
    <w:p w14:paraId="474C8D69" w14:textId="77777777" w:rsidR="002E0010" w:rsidRPr="00F80A71" w:rsidRDefault="002E0010" w:rsidP="002E0010">
      <w:pPr>
        <w:pStyle w:val="ListBullet2"/>
        <w:rPr>
          <w:b/>
        </w:rPr>
      </w:pPr>
      <w:r w:rsidRPr="00F80A71">
        <w:rPr>
          <w:b/>
        </w:rPr>
        <w:t>Observation</w:t>
      </w:r>
    </w:p>
    <w:p w14:paraId="5ED9BD13" w14:textId="77777777" w:rsidR="002E0010" w:rsidRPr="00F80A71" w:rsidRDefault="002E0010" w:rsidP="002E0010">
      <w:pPr>
        <w:pStyle w:val="ListBullet2"/>
        <w:rPr>
          <w:b/>
        </w:rPr>
      </w:pPr>
      <w:r w:rsidRPr="00F80A71">
        <w:rPr>
          <w:b/>
        </w:rPr>
        <w:t>Emergency</w:t>
      </w:r>
    </w:p>
    <w:p w14:paraId="62376A20" w14:textId="77777777" w:rsidR="002E0010" w:rsidRDefault="002E0010" w:rsidP="002E0010">
      <w:pPr>
        <w:pStyle w:val="ListNumber"/>
      </w:pPr>
      <w:r>
        <w:t xml:space="preserve">Select the </w:t>
      </w:r>
      <w:r w:rsidRPr="0085177E">
        <w:rPr>
          <w:b/>
        </w:rPr>
        <w:t>Assign</w:t>
      </w:r>
      <w:r>
        <w:t xml:space="preserve"> button to assign the patient to the newly created bed. On successfully assigning the patient to the newly created bed, the </w:t>
      </w:r>
      <w:r w:rsidRPr="00BA4FC6">
        <w:rPr>
          <w:b/>
        </w:rPr>
        <w:t>Patient</w:t>
      </w:r>
      <w:r>
        <w:t xml:space="preserve"> </w:t>
      </w:r>
      <w:r w:rsidRPr="00BA4FC6">
        <w:rPr>
          <w:b/>
        </w:rPr>
        <w:t>Summary</w:t>
      </w:r>
      <w:r>
        <w:t xml:space="preserve"> window displays the details of the patient assignment activity.</w:t>
      </w:r>
    </w:p>
    <w:p w14:paraId="02EF40DE" w14:textId="77777777" w:rsidR="002E0010" w:rsidRDefault="002E0010" w:rsidP="002E0010">
      <w:pPr>
        <w:pStyle w:val="CVFigure"/>
      </w:pPr>
      <w:r>
        <w:drawing>
          <wp:inline distT="0" distB="0" distL="0" distR="0" wp14:anchorId="488879F3" wp14:editId="30DA10E3">
            <wp:extent cx="4314344" cy="3220278"/>
            <wp:effectExtent l="0" t="0" r="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36.png"/>
                    <pic:cNvPicPr/>
                  </pic:nvPicPr>
                  <pic:blipFill>
                    <a:blip r:embed="rId158">
                      <a:extLst>
                        <a:ext uri="{28A0092B-C50C-407E-A947-70E740481C1C}">
                          <a14:useLocalDpi xmlns:a14="http://schemas.microsoft.com/office/drawing/2010/main" val="0"/>
                        </a:ext>
                      </a:extLst>
                    </a:blip>
                    <a:stretch>
                      <a:fillRect/>
                    </a:stretch>
                  </pic:blipFill>
                  <pic:spPr>
                    <a:xfrm>
                      <a:off x="0" y="0"/>
                      <a:ext cx="4322591" cy="3226433"/>
                    </a:xfrm>
                    <a:prstGeom prst="rect">
                      <a:avLst/>
                    </a:prstGeom>
                  </pic:spPr>
                </pic:pic>
              </a:graphicData>
            </a:graphic>
          </wp:inline>
        </w:drawing>
      </w:r>
    </w:p>
    <w:p w14:paraId="2F984610" w14:textId="77777777" w:rsidR="002E0010" w:rsidRDefault="002E0010" w:rsidP="002E0010">
      <w:pPr>
        <w:pStyle w:val="CVFigureCaption"/>
      </w:pPr>
      <w:r w:rsidRPr="00EC04E9">
        <w:t>Patient</w:t>
      </w:r>
      <w:r w:rsidRPr="00FB5E4C">
        <w:t xml:space="preserve"> Summary</w:t>
      </w:r>
      <w:r>
        <w:t xml:space="preserve"> window–Patient </w:t>
      </w:r>
      <w:r w:rsidRPr="007A6F8D">
        <w:t>Assigned</w:t>
      </w:r>
      <w:r>
        <w:t xml:space="preserve"> to the New Bed</w:t>
      </w:r>
    </w:p>
    <w:p w14:paraId="7FC49D3E" w14:textId="77777777" w:rsidR="002E0010" w:rsidRDefault="002E0010" w:rsidP="002E0010">
      <w:pPr>
        <w:pStyle w:val="CVChapterBodyCopyIndent1"/>
      </w:pPr>
      <w:r>
        <w:lastRenderedPageBreak/>
        <w:t xml:space="preserve">You can </w:t>
      </w:r>
      <w:r w:rsidRPr="005662F7">
        <w:t xml:space="preserve">view </w:t>
      </w:r>
      <w:r>
        <w:t xml:space="preserve">and track </w:t>
      </w:r>
      <w:r w:rsidRPr="005662F7">
        <w:t>th</w:t>
      </w:r>
      <w:r>
        <w:t xml:space="preserve">e activities and updates related to patient assignment in the </w:t>
      </w:r>
      <w:r w:rsidRPr="005662F7">
        <w:rPr>
          <w:b/>
        </w:rPr>
        <w:t>Lo</w:t>
      </w:r>
      <w:r>
        <w:rPr>
          <w:b/>
        </w:rPr>
        <w:t xml:space="preserve">gs </w:t>
      </w:r>
      <w:r w:rsidRPr="005662F7">
        <w:t>section</w:t>
      </w:r>
      <w:r w:rsidRPr="000176BA">
        <w:t>.</w:t>
      </w:r>
    </w:p>
    <w:p w14:paraId="34D144AB" w14:textId="77777777" w:rsidR="002E0010" w:rsidRDefault="002E0010" w:rsidP="002E0010">
      <w:pPr>
        <w:pStyle w:val="ListNumber"/>
      </w:pPr>
      <w:r>
        <w:t xml:space="preserve">Click the </w:t>
      </w:r>
      <w:r w:rsidRPr="00447F5B">
        <w:rPr>
          <w:b/>
        </w:rPr>
        <w:t>Back to View</w:t>
      </w:r>
      <w:r>
        <w:t xml:space="preserve"> button to go back to the </w:t>
      </w:r>
      <w:r w:rsidRPr="00420E70">
        <w:t>Bed View</w:t>
      </w:r>
      <w:r>
        <w:t xml:space="preserve"> layout.</w:t>
      </w:r>
    </w:p>
    <w:p w14:paraId="5B441263" w14:textId="77777777" w:rsidR="002E0010" w:rsidRDefault="002E0010" w:rsidP="002E0010">
      <w:pPr>
        <w:pStyle w:val="CVFigure"/>
      </w:pPr>
      <w:r>
        <w:drawing>
          <wp:inline distT="0" distB="0" distL="0" distR="0" wp14:anchorId="457FDD1C" wp14:editId="38C69235">
            <wp:extent cx="4544558" cy="2190750"/>
            <wp:effectExtent l="0" t="0" r="0" b="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37.png"/>
                    <pic:cNvPicPr/>
                  </pic:nvPicPr>
                  <pic:blipFill>
                    <a:blip r:embed="rId159">
                      <a:extLst>
                        <a:ext uri="{28A0092B-C50C-407E-A947-70E740481C1C}">
                          <a14:useLocalDpi xmlns:a14="http://schemas.microsoft.com/office/drawing/2010/main" val="0"/>
                        </a:ext>
                      </a:extLst>
                    </a:blip>
                    <a:stretch>
                      <a:fillRect/>
                    </a:stretch>
                  </pic:blipFill>
                  <pic:spPr>
                    <a:xfrm>
                      <a:off x="0" y="0"/>
                      <a:ext cx="4554028" cy="2195315"/>
                    </a:xfrm>
                    <a:prstGeom prst="rect">
                      <a:avLst/>
                    </a:prstGeom>
                  </pic:spPr>
                </pic:pic>
              </a:graphicData>
            </a:graphic>
          </wp:inline>
        </w:drawing>
      </w:r>
    </w:p>
    <w:p w14:paraId="5D8237A1" w14:textId="77777777" w:rsidR="002E0010" w:rsidRDefault="002E0010" w:rsidP="002E0010">
      <w:pPr>
        <w:pStyle w:val="CVFigureCaption"/>
      </w:pPr>
      <w:r>
        <w:t>Bed View Layout–Patient Assigned to a Newly Created Bed</w:t>
      </w:r>
    </w:p>
    <w:p w14:paraId="679D0942" w14:textId="77777777" w:rsidR="002E0010" w:rsidRPr="0058536E" w:rsidRDefault="002E0010" w:rsidP="002E0010">
      <w:pPr>
        <w:pStyle w:val="ListNumber"/>
      </w:pPr>
      <w:r>
        <w:t>View the patient that you assigned to the newly created bed.</w:t>
      </w:r>
    </w:p>
    <w:p w14:paraId="0E7906CA" w14:textId="141D299A" w:rsidR="002E0010" w:rsidRPr="004669BD" w:rsidRDefault="00113689" w:rsidP="002E0010">
      <w:pPr>
        <w:pStyle w:val="Heading2"/>
      </w:pPr>
      <w:bookmarkStart w:id="43" w:name="_Toc26474369"/>
      <w:r>
        <w:t>Manage</w:t>
      </w:r>
      <w:r w:rsidR="002E0010">
        <w:t xml:space="preserve"> </w:t>
      </w:r>
      <w:r w:rsidR="000C624E">
        <w:t xml:space="preserve">Inter-Facility </w:t>
      </w:r>
      <w:r w:rsidR="002E0010">
        <w:t>Patient Transfers</w:t>
      </w:r>
      <w:bookmarkEnd w:id="43"/>
    </w:p>
    <w:p w14:paraId="540636BE" w14:textId="77777777" w:rsidR="002E0010" w:rsidRPr="004F6D12" w:rsidRDefault="002E0010" w:rsidP="002E0010">
      <w:pPr>
        <w:pStyle w:val="CVChapterBodyCopy"/>
      </w:pPr>
      <w:r w:rsidRPr="004F6D12">
        <w:t xml:space="preserve">Patient </w:t>
      </w:r>
      <w:r>
        <w:t>transfer</w:t>
      </w:r>
      <w:r w:rsidRPr="004F6D12">
        <w:t xml:space="preserve"> involving the movement of patients to and from beds of different medical facilities is a routine procedure in hospitals.</w:t>
      </w:r>
    </w:p>
    <w:p w14:paraId="0D6EFC2E" w14:textId="503A6B7F" w:rsidR="002E0010" w:rsidRPr="004F6D12" w:rsidRDefault="002E0010" w:rsidP="002E0010">
      <w:pPr>
        <w:pStyle w:val="CVChapterBodyCopy"/>
        <w:rPr>
          <w:rFonts w:asciiTheme="majorHAnsi" w:eastAsiaTheme="majorEastAsia" w:hAnsiTheme="majorHAnsi" w:cstheme="majorBidi"/>
          <w:b/>
          <w:bCs/>
          <w:color w:val="244061" w:themeColor="accent1" w:themeShade="80"/>
        </w:rPr>
      </w:pPr>
      <w:r w:rsidRPr="004F6D12">
        <w:t xml:space="preserve">Coreo View provides the functionality to </w:t>
      </w:r>
      <w:r>
        <w:t>capture</w:t>
      </w:r>
      <w:r w:rsidR="000C624E">
        <w:t xml:space="preserve"> and track</w:t>
      </w:r>
      <w:r w:rsidRPr="004F6D12">
        <w:t xml:space="preserve"> the </w:t>
      </w:r>
      <w:r>
        <w:t>patient movements</w:t>
      </w:r>
      <w:r w:rsidRPr="004F6D12">
        <w:t>.</w:t>
      </w:r>
    </w:p>
    <w:p w14:paraId="75CD2C6D" w14:textId="77777777" w:rsidR="002E0010" w:rsidRDefault="002E0010" w:rsidP="002E0010">
      <w:pPr>
        <w:pStyle w:val="CVHeading3"/>
      </w:pPr>
      <w:bookmarkStart w:id="44" w:name="_Toc26474370"/>
      <w:r>
        <w:t>Quick Move</w:t>
      </w:r>
      <w:bookmarkEnd w:id="44"/>
    </w:p>
    <w:p w14:paraId="5B2E48E2" w14:textId="77777777" w:rsidR="002E0010" w:rsidRDefault="002E0010" w:rsidP="002E0010">
      <w:pPr>
        <w:pStyle w:val="CVChapterBodyCopy"/>
        <w:tabs>
          <w:tab w:val="left" w:pos="7037"/>
        </w:tabs>
      </w:pPr>
      <w:r>
        <w:t>Follow these steps to quick-move a patient from one bed to another bed:</w:t>
      </w:r>
    </w:p>
    <w:p w14:paraId="19AEE689" w14:textId="77777777" w:rsidR="002E0010" w:rsidRPr="0023504F" w:rsidRDefault="002E0010" w:rsidP="00064C35">
      <w:pPr>
        <w:pStyle w:val="ListNumber"/>
        <w:numPr>
          <w:ilvl w:val="0"/>
          <w:numId w:val="31"/>
        </w:numPr>
        <w:rPr>
          <w:b/>
        </w:rPr>
      </w:pPr>
      <w:r>
        <w:t xml:space="preserve">Open the Bed View layout and on the side menu select </w:t>
      </w:r>
      <w:r w:rsidRPr="0023504F">
        <w:rPr>
          <w:b/>
        </w:rPr>
        <w:t>Move.</w:t>
      </w:r>
    </w:p>
    <w:p w14:paraId="65CEE6D7" w14:textId="77777777" w:rsidR="002E0010" w:rsidRDefault="002E0010" w:rsidP="002E0010">
      <w:pPr>
        <w:pStyle w:val="ListNumber"/>
      </w:pPr>
      <w:r w:rsidRPr="0023504F">
        <w:t>Select the patient in the bed cell</w:t>
      </w:r>
      <w:r>
        <w:t xml:space="preserve"> that you want to move from (Origin bed) to another bed (Destination bed).</w:t>
      </w:r>
    </w:p>
    <w:p w14:paraId="4D7AB479" w14:textId="77777777" w:rsidR="002E0010" w:rsidRPr="0023504F" w:rsidRDefault="002E0010" w:rsidP="002E0010">
      <w:pPr>
        <w:pStyle w:val="CVFigure"/>
      </w:pPr>
      <w:r>
        <w:lastRenderedPageBreak/>
        <w:drawing>
          <wp:inline distT="0" distB="0" distL="0" distR="0" wp14:anchorId="4FEDC448" wp14:editId="34E3C882">
            <wp:extent cx="4623435" cy="287680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38.png"/>
                    <pic:cNvPicPr/>
                  </pic:nvPicPr>
                  <pic:blipFill>
                    <a:blip r:embed="rId160">
                      <a:extLst>
                        <a:ext uri="{28A0092B-C50C-407E-A947-70E740481C1C}">
                          <a14:useLocalDpi xmlns:a14="http://schemas.microsoft.com/office/drawing/2010/main" val="0"/>
                        </a:ext>
                      </a:extLst>
                    </a:blip>
                    <a:stretch>
                      <a:fillRect/>
                    </a:stretch>
                  </pic:blipFill>
                  <pic:spPr>
                    <a:xfrm>
                      <a:off x="0" y="0"/>
                      <a:ext cx="4626495" cy="2878708"/>
                    </a:xfrm>
                    <a:prstGeom prst="rect">
                      <a:avLst/>
                    </a:prstGeom>
                  </pic:spPr>
                </pic:pic>
              </a:graphicData>
            </a:graphic>
          </wp:inline>
        </w:drawing>
      </w:r>
    </w:p>
    <w:p w14:paraId="776A7526" w14:textId="77777777" w:rsidR="002E0010" w:rsidRDefault="002E0010" w:rsidP="002E0010">
      <w:pPr>
        <w:pStyle w:val="CVFigureCaption"/>
      </w:pPr>
    </w:p>
    <w:p w14:paraId="4A1D21EC" w14:textId="77777777" w:rsidR="002E0010" w:rsidRDefault="002E0010" w:rsidP="002E0010">
      <w:pPr>
        <w:pStyle w:val="ListNumber"/>
      </w:pPr>
      <w:r>
        <w:t>Select the destination bed cell (</w:t>
      </w:r>
      <w:r w:rsidRPr="00C52F32">
        <w:rPr>
          <w:highlight w:val="yellow"/>
        </w:rPr>
        <w:t>empty bed cell</w:t>
      </w:r>
      <w:r>
        <w:t xml:space="preserve">) that you want the patient to move to. On selecting the destination bed, the bed cell borders change to green color and the </w:t>
      </w:r>
      <w:r w:rsidRPr="00B76B87">
        <w:rPr>
          <w:b/>
        </w:rPr>
        <w:t>Move</w:t>
      </w:r>
      <w:r>
        <w:t xml:space="preserve"> </w:t>
      </w:r>
      <w:r w:rsidRPr="00B76B87">
        <w:rPr>
          <w:b/>
        </w:rPr>
        <w:t>Patient</w:t>
      </w:r>
      <w:r>
        <w:t xml:space="preserve"> window opens.</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1337"/>
        <w:gridCol w:w="7411"/>
      </w:tblGrid>
      <w:tr w:rsidR="002E0010" w14:paraId="398DC64D" w14:textId="77777777" w:rsidTr="00D8758A">
        <w:trPr>
          <w:trHeight w:val="989"/>
        </w:trPr>
        <w:tc>
          <w:tcPr>
            <w:tcW w:w="1337" w:type="dxa"/>
            <w:vAlign w:val="center"/>
          </w:tcPr>
          <w:p w14:paraId="5AAB42F5" w14:textId="77777777" w:rsidR="002E0010" w:rsidRDefault="002E0010" w:rsidP="00DB3152">
            <w:pPr>
              <w:pStyle w:val="ChapterBodyCopy"/>
              <w:jc w:val="left"/>
            </w:pPr>
            <w:r w:rsidRPr="007132F5">
              <w:rPr>
                <w:noProof/>
                <w:lang w:val="en-IN" w:eastAsia="en-IN"/>
              </w:rPr>
              <w:drawing>
                <wp:inline distT="0" distB="0" distL="0" distR="0" wp14:anchorId="7E524CCD" wp14:editId="218FE11F">
                  <wp:extent cx="441691" cy="438150"/>
                  <wp:effectExtent l="0" t="0" r="0" b="0"/>
                  <wp:docPr id="1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411" w:type="dxa"/>
            <w:vAlign w:val="center"/>
          </w:tcPr>
          <w:p w14:paraId="7734A43E" w14:textId="77777777" w:rsidR="002E0010" w:rsidRDefault="002E0010" w:rsidP="00DB3152">
            <w:pPr>
              <w:pStyle w:val="CVCalloutNote"/>
            </w:pPr>
            <w:r>
              <w:t>On the side menu, click the Avail button or the All button to view the empty bed cells.</w:t>
            </w:r>
          </w:p>
        </w:tc>
      </w:tr>
    </w:tbl>
    <w:p w14:paraId="0EFD417B" w14:textId="77777777" w:rsidR="002E0010" w:rsidRDefault="002E0010" w:rsidP="002E0010">
      <w:pPr>
        <w:pStyle w:val="CVspacebeforetable"/>
      </w:pPr>
    </w:p>
    <w:p w14:paraId="24C5C66E" w14:textId="77777777" w:rsidR="002E0010" w:rsidRDefault="002E0010" w:rsidP="002E0010">
      <w:pPr>
        <w:pStyle w:val="CVFigure"/>
      </w:pPr>
      <w:r>
        <w:drawing>
          <wp:inline distT="0" distB="0" distL="0" distR="0" wp14:anchorId="1DC72EF0" wp14:editId="27BC1717">
            <wp:extent cx="4433012" cy="2729587"/>
            <wp:effectExtent l="0" t="0" r="0"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39.png"/>
                    <pic:cNvPicPr/>
                  </pic:nvPicPr>
                  <pic:blipFill>
                    <a:blip r:embed="rId161">
                      <a:extLst>
                        <a:ext uri="{28A0092B-C50C-407E-A947-70E740481C1C}">
                          <a14:useLocalDpi xmlns:a14="http://schemas.microsoft.com/office/drawing/2010/main" val="0"/>
                        </a:ext>
                      </a:extLst>
                    </a:blip>
                    <a:stretch>
                      <a:fillRect/>
                    </a:stretch>
                  </pic:blipFill>
                  <pic:spPr>
                    <a:xfrm>
                      <a:off x="0" y="0"/>
                      <a:ext cx="4438804" cy="2733153"/>
                    </a:xfrm>
                    <a:prstGeom prst="rect">
                      <a:avLst/>
                    </a:prstGeom>
                  </pic:spPr>
                </pic:pic>
              </a:graphicData>
            </a:graphic>
          </wp:inline>
        </w:drawing>
      </w:r>
    </w:p>
    <w:p w14:paraId="525A2D05" w14:textId="77777777" w:rsidR="002E0010" w:rsidRDefault="002E0010" w:rsidP="002E0010">
      <w:pPr>
        <w:pStyle w:val="CVFigureCaption"/>
      </w:pPr>
    </w:p>
    <w:p w14:paraId="687E0875" w14:textId="77777777" w:rsidR="002E0010" w:rsidRDefault="002E0010" w:rsidP="002E0010">
      <w:pPr>
        <w:pStyle w:val="ListNumber"/>
      </w:pPr>
      <w:r>
        <w:t xml:space="preserve">Select the </w:t>
      </w:r>
      <w:r w:rsidRPr="0063315D">
        <w:rPr>
          <w:b/>
        </w:rPr>
        <w:t>Quick</w:t>
      </w:r>
      <w:r>
        <w:t xml:space="preserve"> </w:t>
      </w:r>
      <w:r w:rsidRPr="0063315D">
        <w:rPr>
          <w:b/>
        </w:rPr>
        <w:t>Move</w:t>
      </w:r>
      <w:r>
        <w:t xml:space="preserve"> button to move the patient to the destination bed.</w:t>
      </w:r>
    </w:p>
    <w:p w14:paraId="46176312" w14:textId="77777777" w:rsidR="002E0010" w:rsidRDefault="002E0010" w:rsidP="002E0010">
      <w:pPr>
        <w:pStyle w:val="CVFigure"/>
      </w:pPr>
      <w:r>
        <w:lastRenderedPageBreak/>
        <w:drawing>
          <wp:inline distT="0" distB="0" distL="0" distR="0" wp14:anchorId="7A4013B0" wp14:editId="75CE8300">
            <wp:extent cx="4330599" cy="2976284"/>
            <wp:effectExtent l="0" t="0" r="0"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40.png"/>
                    <pic:cNvPicPr/>
                  </pic:nvPicPr>
                  <pic:blipFill>
                    <a:blip r:embed="rId162">
                      <a:extLst>
                        <a:ext uri="{28A0092B-C50C-407E-A947-70E740481C1C}">
                          <a14:useLocalDpi xmlns:a14="http://schemas.microsoft.com/office/drawing/2010/main" val="0"/>
                        </a:ext>
                      </a:extLst>
                    </a:blip>
                    <a:stretch>
                      <a:fillRect/>
                    </a:stretch>
                  </pic:blipFill>
                  <pic:spPr>
                    <a:xfrm>
                      <a:off x="0" y="0"/>
                      <a:ext cx="4333163" cy="2978046"/>
                    </a:xfrm>
                    <a:prstGeom prst="rect">
                      <a:avLst/>
                    </a:prstGeom>
                  </pic:spPr>
                </pic:pic>
              </a:graphicData>
            </a:graphic>
          </wp:inline>
        </w:drawing>
      </w:r>
    </w:p>
    <w:p w14:paraId="0A4078F7" w14:textId="77777777" w:rsidR="002E0010" w:rsidRDefault="002E0010" w:rsidP="002E0010">
      <w:pPr>
        <w:pStyle w:val="CVFigureCaption"/>
      </w:pPr>
    </w:p>
    <w:p w14:paraId="666D63E2" w14:textId="77777777" w:rsidR="002E0010" w:rsidRDefault="002E0010" w:rsidP="00D8758A">
      <w:pPr>
        <w:pStyle w:val="CVChapterBodyCopy"/>
      </w:pPr>
      <w:r>
        <w:t>The patient is moved to the destination bed. The origin bed cell is empty and a bed cleaning icon displays in the upper-right corner of the bed cell in the origin bed.</w:t>
      </w:r>
    </w:p>
    <w:p w14:paraId="0D9DD23C" w14:textId="77777777" w:rsidR="002E0010" w:rsidRDefault="002E0010" w:rsidP="002E0010">
      <w:pPr>
        <w:pStyle w:val="CVHeading3"/>
      </w:pPr>
      <w:bookmarkStart w:id="45" w:name="_Toc26474371"/>
      <w:r>
        <w:t>Request Move</w:t>
      </w:r>
      <w:bookmarkEnd w:id="45"/>
    </w:p>
    <w:p w14:paraId="3D82239D" w14:textId="33D8F06A" w:rsidR="00D17953" w:rsidRDefault="00D17953" w:rsidP="002E0010">
      <w:pPr>
        <w:pStyle w:val="CVChapterBodyCopy"/>
        <w:tabs>
          <w:tab w:val="left" w:pos="7037"/>
        </w:tabs>
      </w:pPr>
      <w:r>
        <w:t xml:space="preserve">In the request move feature, Coreo View prompts you to discharge the patient before moving the patient to the destination bed. Once you complete the patient discharge process in the </w:t>
      </w:r>
      <w:r w:rsidRPr="00D17953">
        <w:rPr>
          <w:b/>
        </w:rPr>
        <w:t>Patient Summary</w:t>
      </w:r>
      <w:r>
        <w:t xml:space="preserve"> window in the origin bed, the patient</w:t>
      </w:r>
      <w:r w:rsidR="006953BB">
        <w:t xml:space="preserve"> moves</w:t>
      </w:r>
      <w:r>
        <w:t xml:space="preserve"> to the destination bed.</w:t>
      </w:r>
    </w:p>
    <w:p w14:paraId="7A97084F" w14:textId="187AE3CE" w:rsidR="002E0010" w:rsidRDefault="002E0010" w:rsidP="002E0010">
      <w:pPr>
        <w:pStyle w:val="CVChapterBodyCopy"/>
        <w:tabs>
          <w:tab w:val="left" w:pos="7037"/>
        </w:tabs>
      </w:pPr>
      <w:r>
        <w:t>Follow these steps to move a patient from one bed to another bed:</w:t>
      </w:r>
    </w:p>
    <w:p w14:paraId="0F26A79A" w14:textId="77777777" w:rsidR="002E0010" w:rsidRPr="00CA7ACB" w:rsidRDefault="002E0010" w:rsidP="00064C35">
      <w:pPr>
        <w:pStyle w:val="ListNumber"/>
        <w:numPr>
          <w:ilvl w:val="0"/>
          <w:numId w:val="32"/>
        </w:numPr>
        <w:rPr>
          <w:b/>
        </w:rPr>
      </w:pPr>
      <w:r>
        <w:t xml:space="preserve">Open the Bed View layout and on the side menu select </w:t>
      </w:r>
      <w:r w:rsidRPr="00CA7ACB">
        <w:rPr>
          <w:b/>
        </w:rPr>
        <w:t>Move</w:t>
      </w:r>
      <w:r w:rsidRPr="00C85AEE">
        <w:t>.</w:t>
      </w:r>
      <w:r>
        <w:t xml:space="preserve"> Move remains highlighted on the side menu during the process of selecting the origin bed and the destination beds. At any point to quit from the process, click </w:t>
      </w:r>
      <w:r w:rsidRPr="00C85AEE">
        <w:rPr>
          <w:b/>
        </w:rPr>
        <w:t>Move</w:t>
      </w:r>
      <w:r>
        <w:rPr>
          <w:b/>
        </w:rPr>
        <w:t xml:space="preserve"> </w:t>
      </w:r>
      <w:r w:rsidRPr="00A976A3">
        <w:t>again</w:t>
      </w:r>
      <w:r>
        <w:rPr>
          <w:b/>
        </w:rPr>
        <w:t xml:space="preserve"> </w:t>
      </w:r>
      <w:r w:rsidRPr="00A976A3">
        <w:t>to clear the selection</w:t>
      </w:r>
      <w:r>
        <w:t>.</w:t>
      </w:r>
    </w:p>
    <w:p w14:paraId="58F87DCF" w14:textId="77777777" w:rsidR="002E0010" w:rsidRDefault="002E0010" w:rsidP="002E0010">
      <w:pPr>
        <w:pStyle w:val="ListNumber"/>
      </w:pPr>
      <w:r w:rsidRPr="0023504F">
        <w:t>Select the patient in the bed cell</w:t>
      </w:r>
      <w:r>
        <w:t xml:space="preserve"> that you want to move from (origin bed). The bed cell borders change to </w:t>
      </w:r>
      <w:r w:rsidRPr="005F234E">
        <w:rPr>
          <w:highlight w:val="yellow"/>
        </w:rPr>
        <w:t>orange</w:t>
      </w:r>
      <w:r>
        <w:t xml:space="preserve"> color.</w:t>
      </w:r>
    </w:p>
    <w:p w14:paraId="4FFF573F" w14:textId="77777777" w:rsidR="002E0010" w:rsidRDefault="002E0010" w:rsidP="002E0010">
      <w:pPr>
        <w:pStyle w:val="ListNumber"/>
      </w:pPr>
      <w:r>
        <w:t xml:space="preserve">Select the destination bed </w:t>
      </w:r>
      <w:r w:rsidRPr="00150C31">
        <w:t>(empty bed cell)</w:t>
      </w:r>
      <w:r>
        <w:t xml:space="preserve"> to which you want to move the patient. The bed cell borders of the destination bed changes to green color, and the </w:t>
      </w:r>
      <w:r w:rsidRPr="00B76B87">
        <w:rPr>
          <w:b/>
        </w:rPr>
        <w:t>Move</w:t>
      </w:r>
      <w:r>
        <w:t xml:space="preserve"> </w:t>
      </w:r>
      <w:r w:rsidRPr="00B76B87">
        <w:rPr>
          <w:b/>
        </w:rPr>
        <w:t>Patient</w:t>
      </w:r>
      <w:r>
        <w:t xml:space="preserve"> window opens.</w:t>
      </w:r>
    </w:p>
    <w:p w14:paraId="11C2FF0E" w14:textId="77777777" w:rsidR="002E0010" w:rsidRDefault="002E0010" w:rsidP="002E0010">
      <w:pPr>
        <w:pStyle w:val="CVFigure"/>
      </w:pPr>
      <w:r>
        <w:lastRenderedPageBreak/>
        <w:drawing>
          <wp:inline distT="0" distB="0" distL="0" distR="0" wp14:anchorId="462FD642" wp14:editId="0E84994E">
            <wp:extent cx="4524722" cy="3105509"/>
            <wp:effectExtent l="0" t="0" r="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41i.png"/>
                    <pic:cNvPicPr/>
                  </pic:nvPicPr>
                  <pic:blipFill>
                    <a:blip r:embed="rId163">
                      <a:extLst>
                        <a:ext uri="{28A0092B-C50C-407E-A947-70E740481C1C}">
                          <a14:useLocalDpi xmlns:a14="http://schemas.microsoft.com/office/drawing/2010/main" val="0"/>
                        </a:ext>
                      </a:extLst>
                    </a:blip>
                    <a:stretch>
                      <a:fillRect/>
                    </a:stretch>
                  </pic:blipFill>
                  <pic:spPr>
                    <a:xfrm>
                      <a:off x="0" y="0"/>
                      <a:ext cx="4546364" cy="3120363"/>
                    </a:xfrm>
                    <a:prstGeom prst="rect">
                      <a:avLst/>
                    </a:prstGeom>
                  </pic:spPr>
                </pic:pic>
              </a:graphicData>
            </a:graphic>
          </wp:inline>
        </w:drawing>
      </w:r>
    </w:p>
    <w:p w14:paraId="00BF7689" w14:textId="77777777" w:rsidR="002E0010" w:rsidRDefault="002E0010" w:rsidP="002E0010">
      <w:pPr>
        <w:pStyle w:val="CVFigureCaption"/>
      </w:pPr>
    </w:p>
    <w:p w14:paraId="4C330CF5" w14:textId="77777777" w:rsidR="002E0010" w:rsidRDefault="002E0010" w:rsidP="002E0010">
      <w:pPr>
        <w:pStyle w:val="ListNumber"/>
      </w:pPr>
      <w:r>
        <w:t xml:space="preserve">Select the </w:t>
      </w:r>
      <w:r>
        <w:rPr>
          <w:b/>
        </w:rPr>
        <w:t>Request Move</w:t>
      </w:r>
      <w:r>
        <w:t xml:space="preserve"> button to add the destination bed.</w:t>
      </w:r>
    </w:p>
    <w:p w14:paraId="5D84ECC5" w14:textId="77777777" w:rsidR="002E0010" w:rsidRDefault="002E0010" w:rsidP="00D8758A">
      <w:pPr>
        <w:pStyle w:val="CVChapterBodyCopy"/>
      </w:pPr>
      <w:r>
        <w:t xml:space="preserve">The </w:t>
      </w:r>
      <w:r w:rsidRPr="00C76CC2">
        <w:rPr>
          <w:b/>
        </w:rPr>
        <w:t>Move</w:t>
      </w:r>
      <w:r>
        <w:t xml:space="preserve"> </w:t>
      </w:r>
      <w:r w:rsidRPr="00C76CC2">
        <w:rPr>
          <w:b/>
        </w:rPr>
        <w:t>Patient</w:t>
      </w:r>
      <w:r>
        <w:t xml:space="preserve"> window closes, and on the bed view layout, a </w:t>
      </w:r>
      <w:r w:rsidRPr="001F1488">
        <w:rPr>
          <w:highlight w:val="yellow"/>
        </w:rPr>
        <w:t>green</w:t>
      </w:r>
      <w:r>
        <w:t xml:space="preserve"> move-indicator arrow displays in the origin bed cell and the destination bed cell indicating that the patient move request is initiated at the origin bed and the destination bed.</w:t>
      </w:r>
    </w:p>
    <w:p w14:paraId="4F7C17BC" w14:textId="77777777" w:rsidR="002E0010" w:rsidRDefault="002E0010" w:rsidP="002E0010">
      <w:pPr>
        <w:pStyle w:val="CVFigure"/>
      </w:pPr>
      <w:r>
        <w:drawing>
          <wp:inline distT="0" distB="0" distL="0" distR="0" wp14:anchorId="69DBA928" wp14:editId="0FF9F405">
            <wp:extent cx="4459660" cy="2820838"/>
            <wp:effectExtent l="0" t="0" r="0" b="0"/>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42i.png"/>
                    <pic:cNvPicPr/>
                  </pic:nvPicPr>
                  <pic:blipFill>
                    <a:blip r:embed="rId164">
                      <a:extLst>
                        <a:ext uri="{28A0092B-C50C-407E-A947-70E740481C1C}">
                          <a14:useLocalDpi xmlns:a14="http://schemas.microsoft.com/office/drawing/2010/main" val="0"/>
                        </a:ext>
                      </a:extLst>
                    </a:blip>
                    <a:stretch>
                      <a:fillRect/>
                    </a:stretch>
                  </pic:blipFill>
                  <pic:spPr>
                    <a:xfrm>
                      <a:off x="0" y="0"/>
                      <a:ext cx="4468078" cy="2826162"/>
                    </a:xfrm>
                    <a:prstGeom prst="rect">
                      <a:avLst/>
                    </a:prstGeom>
                  </pic:spPr>
                </pic:pic>
              </a:graphicData>
            </a:graphic>
          </wp:inline>
        </w:drawing>
      </w:r>
    </w:p>
    <w:p w14:paraId="66A75CCA" w14:textId="37871912" w:rsidR="002E0010" w:rsidRDefault="002E0010" w:rsidP="00C622EF">
      <w:pPr>
        <w:pStyle w:val="CVFigureCaption"/>
      </w:pPr>
    </w:p>
    <w:p w14:paraId="54D9A054" w14:textId="317BF7AE" w:rsidR="00C622EF" w:rsidRDefault="00C622EF" w:rsidP="00C622EF">
      <w:pPr>
        <w:pStyle w:val="ListNumber"/>
      </w:pPr>
      <w:r>
        <w:t xml:space="preserve">Select the destination bed cell to open the </w:t>
      </w:r>
      <w:r w:rsidRPr="00C622EF">
        <w:rPr>
          <w:b/>
        </w:rPr>
        <w:t>Patient Summary</w:t>
      </w:r>
      <w:r>
        <w:t xml:space="preserve"> window.</w:t>
      </w:r>
    </w:p>
    <w:p w14:paraId="2E1FAAB2" w14:textId="77777777" w:rsidR="002E0010" w:rsidRDefault="002E0010" w:rsidP="002E0010">
      <w:pPr>
        <w:pStyle w:val="CVFigure"/>
      </w:pPr>
      <w:r>
        <w:lastRenderedPageBreak/>
        <w:drawing>
          <wp:inline distT="0" distB="0" distL="0" distR="0" wp14:anchorId="1E17CD7D" wp14:editId="03131D84">
            <wp:extent cx="4772424" cy="2164715"/>
            <wp:effectExtent l="0" t="0" r="0" b="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42ii.png"/>
                    <pic:cNvPicPr/>
                  </pic:nvPicPr>
                  <pic:blipFill>
                    <a:blip r:embed="rId165">
                      <a:extLst>
                        <a:ext uri="{28A0092B-C50C-407E-A947-70E740481C1C}">
                          <a14:useLocalDpi xmlns:a14="http://schemas.microsoft.com/office/drawing/2010/main" val="0"/>
                        </a:ext>
                      </a:extLst>
                    </a:blip>
                    <a:stretch>
                      <a:fillRect/>
                    </a:stretch>
                  </pic:blipFill>
                  <pic:spPr>
                    <a:xfrm>
                      <a:off x="0" y="0"/>
                      <a:ext cx="4795386" cy="2175130"/>
                    </a:xfrm>
                    <a:prstGeom prst="rect">
                      <a:avLst/>
                    </a:prstGeom>
                  </pic:spPr>
                </pic:pic>
              </a:graphicData>
            </a:graphic>
          </wp:inline>
        </w:drawing>
      </w:r>
    </w:p>
    <w:p w14:paraId="0FE44D87" w14:textId="77777777" w:rsidR="002E0010" w:rsidRDefault="002E0010" w:rsidP="002E0010">
      <w:pPr>
        <w:pStyle w:val="CVFigureCaption"/>
      </w:pPr>
    </w:p>
    <w:p w14:paraId="447EE5DF" w14:textId="26DE4FC4" w:rsidR="002E0010" w:rsidRDefault="00C622EF" w:rsidP="00C622EF">
      <w:pPr>
        <w:pStyle w:val="CVChapterBodyCopyIndent2"/>
      </w:pPr>
      <w:r>
        <w:t xml:space="preserve">In the </w:t>
      </w:r>
      <w:r w:rsidRPr="00C622EF">
        <w:rPr>
          <w:b/>
        </w:rPr>
        <w:t>Move Request</w:t>
      </w:r>
      <w:r>
        <w:t xml:space="preserve"> section, you can view the patient move request details.</w:t>
      </w:r>
    </w:p>
    <w:p w14:paraId="39A6E4B3" w14:textId="6A507262" w:rsidR="00C622EF" w:rsidRDefault="00C622EF" w:rsidP="00C622EF">
      <w:pPr>
        <w:pStyle w:val="ListNumber"/>
      </w:pPr>
      <w:r>
        <w:t xml:space="preserve">Select the </w:t>
      </w:r>
      <w:r w:rsidRPr="00C622EF">
        <w:rPr>
          <w:b/>
        </w:rPr>
        <w:t>Accept Move</w:t>
      </w:r>
      <w:r>
        <w:t xml:space="preserve"> button to accept the move request changes. You can also </w:t>
      </w:r>
      <w:r w:rsidR="00646F85">
        <w:t>reject</w:t>
      </w:r>
      <w:r>
        <w:t xml:space="preserve"> the move request by selecting the </w:t>
      </w:r>
      <w:r w:rsidRPr="00C622EF">
        <w:rPr>
          <w:b/>
        </w:rPr>
        <w:t>Reject Move</w:t>
      </w:r>
      <w:r>
        <w:t xml:space="preserve"> button.</w:t>
      </w:r>
      <w:r w:rsidR="00646F85">
        <w:t xml:space="preserve"> If rejected, a red arrow displays in the bed cell in the Bed View.</w:t>
      </w:r>
    </w:p>
    <w:p w14:paraId="29936BB5" w14:textId="77777777" w:rsidR="002E0010" w:rsidRDefault="002E0010" w:rsidP="002E0010">
      <w:pPr>
        <w:pStyle w:val="CVFigure"/>
      </w:pPr>
      <w:r>
        <w:drawing>
          <wp:inline distT="0" distB="0" distL="0" distR="0" wp14:anchorId="459225AA" wp14:editId="0F5FFF30">
            <wp:extent cx="4476750" cy="2008838"/>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42iii.png"/>
                    <pic:cNvPicPr/>
                  </pic:nvPicPr>
                  <pic:blipFill>
                    <a:blip r:embed="rId166">
                      <a:extLst>
                        <a:ext uri="{28A0092B-C50C-407E-A947-70E740481C1C}">
                          <a14:useLocalDpi xmlns:a14="http://schemas.microsoft.com/office/drawing/2010/main" val="0"/>
                        </a:ext>
                      </a:extLst>
                    </a:blip>
                    <a:stretch>
                      <a:fillRect/>
                    </a:stretch>
                  </pic:blipFill>
                  <pic:spPr>
                    <a:xfrm>
                      <a:off x="0" y="0"/>
                      <a:ext cx="4483524" cy="2011878"/>
                    </a:xfrm>
                    <a:prstGeom prst="rect">
                      <a:avLst/>
                    </a:prstGeom>
                  </pic:spPr>
                </pic:pic>
              </a:graphicData>
            </a:graphic>
          </wp:inline>
        </w:drawing>
      </w:r>
    </w:p>
    <w:p w14:paraId="1797C4BD" w14:textId="77777777" w:rsidR="002E0010" w:rsidRDefault="002E0010" w:rsidP="002E0010">
      <w:pPr>
        <w:pStyle w:val="CVFigureCaption"/>
      </w:pPr>
    </w:p>
    <w:p w14:paraId="3463532A" w14:textId="32000857" w:rsidR="002E0010" w:rsidRDefault="00646F85" w:rsidP="00646F85">
      <w:pPr>
        <w:pStyle w:val="CVChapterBodyCopyIndent1"/>
      </w:pPr>
      <w:r>
        <w:t>On accepting the move request, a dark green arrow displays.</w:t>
      </w:r>
    </w:p>
    <w:p w14:paraId="464CC946" w14:textId="39B8DC15" w:rsidR="00646F85" w:rsidRDefault="00646F85" w:rsidP="0016007B">
      <w:pPr>
        <w:pStyle w:val="ListNumber"/>
      </w:pPr>
      <w:r>
        <w:t xml:space="preserve">Select the </w:t>
      </w:r>
      <w:r w:rsidRPr="0016007B">
        <w:rPr>
          <w:b/>
        </w:rPr>
        <w:t>Back to View</w:t>
      </w:r>
      <w:r>
        <w:t xml:space="preserve"> button to </w:t>
      </w:r>
      <w:r w:rsidR="0016007B">
        <w:t>go to the Bed View layout.</w:t>
      </w:r>
    </w:p>
    <w:p w14:paraId="617A3731" w14:textId="77777777" w:rsidR="002E0010" w:rsidRDefault="002E0010" w:rsidP="002E0010">
      <w:pPr>
        <w:pStyle w:val="CVFigure"/>
      </w:pPr>
      <w:r>
        <w:lastRenderedPageBreak/>
        <w:drawing>
          <wp:inline distT="0" distB="0" distL="0" distR="0" wp14:anchorId="46FF23F0" wp14:editId="70CD8AAF">
            <wp:extent cx="4686300" cy="2197788"/>
            <wp:effectExtent l="0" t="0" r="0" b="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 name="42iv.png"/>
                    <pic:cNvPicPr/>
                  </pic:nvPicPr>
                  <pic:blipFill>
                    <a:blip r:embed="rId167">
                      <a:extLst>
                        <a:ext uri="{28A0092B-C50C-407E-A947-70E740481C1C}">
                          <a14:useLocalDpi xmlns:a14="http://schemas.microsoft.com/office/drawing/2010/main" val="0"/>
                        </a:ext>
                      </a:extLst>
                    </a:blip>
                    <a:stretch>
                      <a:fillRect/>
                    </a:stretch>
                  </pic:blipFill>
                  <pic:spPr>
                    <a:xfrm>
                      <a:off x="0" y="0"/>
                      <a:ext cx="4690298" cy="2199663"/>
                    </a:xfrm>
                    <a:prstGeom prst="rect">
                      <a:avLst/>
                    </a:prstGeom>
                  </pic:spPr>
                </pic:pic>
              </a:graphicData>
            </a:graphic>
          </wp:inline>
        </w:drawing>
      </w:r>
    </w:p>
    <w:p w14:paraId="28A430D6" w14:textId="77777777" w:rsidR="002E0010" w:rsidRDefault="002E0010" w:rsidP="002E0010">
      <w:pPr>
        <w:pStyle w:val="CVFigureCaption"/>
      </w:pPr>
    </w:p>
    <w:p w14:paraId="3DF25A02" w14:textId="5ABCDE01" w:rsidR="002E0010" w:rsidRDefault="0016007B" w:rsidP="0016007B">
      <w:pPr>
        <w:pStyle w:val="ListNumber"/>
      </w:pPr>
      <w:r>
        <w:t xml:space="preserve">Select the origin bed cell to open the </w:t>
      </w:r>
      <w:r w:rsidRPr="0016007B">
        <w:rPr>
          <w:b/>
        </w:rPr>
        <w:t>Paitent</w:t>
      </w:r>
      <w:r>
        <w:t xml:space="preserve"> </w:t>
      </w:r>
      <w:r w:rsidRPr="0016007B">
        <w:rPr>
          <w:b/>
        </w:rPr>
        <w:t>Summary</w:t>
      </w:r>
      <w:r>
        <w:t xml:space="preserve"> window.</w:t>
      </w:r>
    </w:p>
    <w:p w14:paraId="1573D785" w14:textId="77777777" w:rsidR="002E0010" w:rsidRDefault="002E0010" w:rsidP="002E0010">
      <w:pPr>
        <w:pStyle w:val="CVFigure"/>
      </w:pPr>
      <w:r>
        <w:drawing>
          <wp:inline distT="0" distB="0" distL="0" distR="0" wp14:anchorId="7216306E" wp14:editId="184E5FE6">
            <wp:extent cx="4591050" cy="2078194"/>
            <wp:effectExtent l="0" t="0" r="0" b="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42v.png"/>
                    <pic:cNvPicPr/>
                  </pic:nvPicPr>
                  <pic:blipFill>
                    <a:blip r:embed="rId168">
                      <a:extLst>
                        <a:ext uri="{28A0092B-C50C-407E-A947-70E740481C1C}">
                          <a14:useLocalDpi xmlns:a14="http://schemas.microsoft.com/office/drawing/2010/main" val="0"/>
                        </a:ext>
                      </a:extLst>
                    </a:blip>
                    <a:stretch>
                      <a:fillRect/>
                    </a:stretch>
                  </pic:blipFill>
                  <pic:spPr>
                    <a:xfrm>
                      <a:off x="0" y="0"/>
                      <a:ext cx="4604425" cy="2084248"/>
                    </a:xfrm>
                    <a:prstGeom prst="rect">
                      <a:avLst/>
                    </a:prstGeom>
                  </pic:spPr>
                </pic:pic>
              </a:graphicData>
            </a:graphic>
          </wp:inline>
        </w:drawing>
      </w:r>
    </w:p>
    <w:p w14:paraId="181FC629" w14:textId="77777777" w:rsidR="002E0010" w:rsidRDefault="002E0010" w:rsidP="002E0010">
      <w:pPr>
        <w:pStyle w:val="CVFigureCaption"/>
      </w:pPr>
    </w:p>
    <w:p w14:paraId="1601D941" w14:textId="0F6C688D" w:rsidR="002E0010" w:rsidRDefault="00C12DA3" w:rsidP="00C12DA3">
      <w:pPr>
        <w:pStyle w:val="ListNumber"/>
      </w:pPr>
      <w:r>
        <w:t xml:space="preserve">Select the </w:t>
      </w:r>
      <w:r w:rsidRPr="00C12DA3">
        <w:rPr>
          <w:b/>
        </w:rPr>
        <w:t>Patient Disposition</w:t>
      </w:r>
      <w:r>
        <w:t xml:space="preserve"> tab</w:t>
      </w:r>
      <w:r w:rsidR="0092393B">
        <w:t xml:space="preserve"> and select the </w:t>
      </w:r>
      <w:r w:rsidR="0092393B" w:rsidRPr="0092393B">
        <w:rPr>
          <w:b/>
        </w:rPr>
        <w:t>Complete</w:t>
      </w:r>
      <w:r w:rsidR="005D26D9">
        <w:t xml:space="preserve"> button to complete the patient discharge process.</w:t>
      </w:r>
    </w:p>
    <w:p w14:paraId="4CF3B38D" w14:textId="17B86970" w:rsidR="005D26D9" w:rsidRDefault="005D26D9" w:rsidP="00C12DA3">
      <w:pPr>
        <w:pStyle w:val="ListNumber"/>
      </w:pPr>
      <w:r>
        <w:t>A message box displays asking for your confirmation for the discharge process.</w:t>
      </w:r>
    </w:p>
    <w:p w14:paraId="5FF85B98" w14:textId="77777777" w:rsidR="002E0010" w:rsidRDefault="002E0010" w:rsidP="002E0010">
      <w:pPr>
        <w:pStyle w:val="CVFigure"/>
      </w:pPr>
      <w:r>
        <w:drawing>
          <wp:inline distT="0" distB="0" distL="0" distR="0" wp14:anchorId="17079BDF" wp14:editId="11C1CC01">
            <wp:extent cx="3743325" cy="1069274"/>
            <wp:effectExtent l="0" t="0" r="0" b="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42vi.png"/>
                    <pic:cNvPicPr/>
                  </pic:nvPicPr>
                  <pic:blipFill>
                    <a:blip r:embed="rId169">
                      <a:extLst>
                        <a:ext uri="{28A0092B-C50C-407E-A947-70E740481C1C}">
                          <a14:useLocalDpi xmlns:a14="http://schemas.microsoft.com/office/drawing/2010/main" val="0"/>
                        </a:ext>
                      </a:extLst>
                    </a:blip>
                    <a:stretch>
                      <a:fillRect/>
                    </a:stretch>
                  </pic:blipFill>
                  <pic:spPr>
                    <a:xfrm>
                      <a:off x="0" y="0"/>
                      <a:ext cx="3781707" cy="1080238"/>
                    </a:xfrm>
                    <a:prstGeom prst="rect">
                      <a:avLst/>
                    </a:prstGeom>
                  </pic:spPr>
                </pic:pic>
              </a:graphicData>
            </a:graphic>
          </wp:inline>
        </w:drawing>
      </w:r>
    </w:p>
    <w:p w14:paraId="55DEACE9" w14:textId="77777777" w:rsidR="002E0010" w:rsidRDefault="002E0010" w:rsidP="002E0010">
      <w:pPr>
        <w:pStyle w:val="CVFigureCaption"/>
      </w:pPr>
    </w:p>
    <w:p w14:paraId="5A9C468D" w14:textId="185C54F1" w:rsidR="002E0010" w:rsidRDefault="005D26D9" w:rsidP="005D26D9">
      <w:pPr>
        <w:pStyle w:val="ListNumber"/>
      </w:pPr>
      <w:r>
        <w:t xml:space="preserve">Select the </w:t>
      </w:r>
      <w:r w:rsidRPr="005D26D9">
        <w:rPr>
          <w:b/>
        </w:rPr>
        <w:t>Discharge</w:t>
      </w:r>
      <w:r>
        <w:t xml:space="preserve"> button to discharge the patient from the origin bed.</w:t>
      </w:r>
      <w:r w:rsidR="00FE4CF1">
        <w:t xml:space="preserve"> You can cancel the discharge process by selecting the </w:t>
      </w:r>
      <w:r w:rsidR="00FE4CF1" w:rsidRPr="00FE4CF1">
        <w:rPr>
          <w:b/>
        </w:rPr>
        <w:t>Cancel</w:t>
      </w:r>
      <w:r w:rsidR="00FE4CF1">
        <w:t xml:space="preserve"> button.</w:t>
      </w:r>
    </w:p>
    <w:p w14:paraId="384B7C3E" w14:textId="77777777" w:rsidR="002E0010" w:rsidRDefault="002E0010" w:rsidP="002E0010">
      <w:pPr>
        <w:pStyle w:val="CVFigure"/>
      </w:pPr>
      <w:r>
        <w:lastRenderedPageBreak/>
        <w:drawing>
          <wp:inline distT="0" distB="0" distL="0" distR="0" wp14:anchorId="2C2935A9" wp14:editId="52BC06D9">
            <wp:extent cx="4678544" cy="2114550"/>
            <wp:effectExtent l="0" t="0" r="0"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42vii.png"/>
                    <pic:cNvPicPr/>
                  </pic:nvPicPr>
                  <pic:blipFill>
                    <a:blip r:embed="rId170">
                      <a:extLst>
                        <a:ext uri="{28A0092B-C50C-407E-A947-70E740481C1C}">
                          <a14:useLocalDpi xmlns:a14="http://schemas.microsoft.com/office/drawing/2010/main" val="0"/>
                        </a:ext>
                      </a:extLst>
                    </a:blip>
                    <a:stretch>
                      <a:fillRect/>
                    </a:stretch>
                  </pic:blipFill>
                  <pic:spPr>
                    <a:xfrm>
                      <a:off x="0" y="0"/>
                      <a:ext cx="4704733" cy="2126386"/>
                    </a:xfrm>
                    <a:prstGeom prst="rect">
                      <a:avLst/>
                    </a:prstGeom>
                  </pic:spPr>
                </pic:pic>
              </a:graphicData>
            </a:graphic>
          </wp:inline>
        </w:drawing>
      </w:r>
    </w:p>
    <w:p w14:paraId="42EA3B61" w14:textId="77777777" w:rsidR="002E0010" w:rsidRDefault="002E0010" w:rsidP="002E0010">
      <w:pPr>
        <w:pStyle w:val="CVFigureCaption"/>
      </w:pPr>
    </w:p>
    <w:p w14:paraId="2EF4BE73" w14:textId="181ABCA3" w:rsidR="002E0010" w:rsidRDefault="00FE4CF1" w:rsidP="00FE4CF1">
      <w:pPr>
        <w:pStyle w:val="ListNumber"/>
      </w:pPr>
      <w:r>
        <w:t xml:space="preserve">A blue line displays below the </w:t>
      </w:r>
      <w:r w:rsidRPr="00FE4CF1">
        <w:rPr>
          <w:b/>
        </w:rPr>
        <w:t>Complete</w:t>
      </w:r>
      <w:r>
        <w:t xml:space="preserve"> icon</w:t>
      </w:r>
      <w:r w:rsidRPr="00FE4CF1">
        <w:t xml:space="preserve"> </w:t>
      </w:r>
      <w:r>
        <w:t>on completing the discharge process successfully.</w:t>
      </w:r>
    </w:p>
    <w:p w14:paraId="54C38989" w14:textId="1E0477CE" w:rsidR="00FE4CF1" w:rsidRDefault="00FE4CF1" w:rsidP="00FE4CF1">
      <w:pPr>
        <w:pStyle w:val="ListNumber"/>
      </w:pPr>
      <w:r>
        <w:t xml:space="preserve">Select </w:t>
      </w:r>
      <w:r w:rsidRPr="00FE4CF1">
        <w:rPr>
          <w:b/>
        </w:rPr>
        <w:t>Back to View</w:t>
      </w:r>
      <w:r>
        <w:t xml:space="preserve"> to go to the Bed View layout.</w:t>
      </w:r>
    </w:p>
    <w:p w14:paraId="7E3AFCD1" w14:textId="77777777" w:rsidR="002E0010" w:rsidRDefault="002E0010" w:rsidP="002E0010">
      <w:pPr>
        <w:pStyle w:val="CVFigure"/>
      </w:pPr>
      <w:r>
        <w:drawing>
          <wp:inline distT="0" distB="0" distL="0" distR="0" wp14:anchorId="425AD0CB" wp14:editId="125F8D6C">
            <wp:extent cx="4706230" cy="2133600"/>
            <wp:effectExtent l="0" t="0" r="0"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42viii.png"/>
                    <pic:cNvPicPr/>
                  </pic:nvPicPr>
                  <pic:blipFill>
                    <a:blip r:embed="rId171">
                      <a:extLst>
                        <a:ext uri="{28A0092B-C50C-407E-A947-70E740481C1C}">
                          <a14:useLocalDpi xmlns:a14="http://schemas.microsoft.com/office/drawing/2010/main" val="0"/>
                        </a:ext>
                      </a:extLst>
                    </a:blip>
                    <a:stretch>
                      <a:fillRect/>
                    </a:stretch>
                  </pic:blipFill>
                  <pic:spPr>
                    <a:xfrm>
                      <a:off x="0" y="0"/>
                      <a:ext cx="4713589" cy="2136936"/>
                    </a:xfrm>
                    <a:prstGeom prst="rect">
                      <a:avLst/>
                    </a:prstGeom>
                  </pic:spPr>
                </pic:pic>
              </a:graphicData>
            </a:graphic>
          </wp:inline>
        </w:drawing>
      </w:r>
    </w:p>
    <w:p w14:paraId="3801E339" w14:textId="77777777" w:rsidR="002E0010" w:rsidRDefault="002E0010" w:rsidP="002E0010">
      <w:pPr>
        <w:pStyle w:val="CVFigureCaption"/>
      </w:pPr>
    </w:p>
    <w:p w14:paraId="3B76E0F1" w14:textId="632F9C3A" w:rsidR="002E0010" w:rsidRDefault="00D17953" w:rsidP="006953BB">
      <w:pPr>
        <w:pStyle w:val="CVChapterBodyCopyIndent1"/>
      </w:pPr>
      <w:r>
        <w:t xml:space="preserve">You can notice that the </w:t>
      </w:r>
      <w:r w:rsidR="006953BB">
        <w:t>patient is moved to the destination bed from the origin bed.</w:t>
      </w:r>
    </w:p>
    <w:p w14:paraId="5AA05238" w14:textId="77777777" w:rsidR="002E0010" w:rsidRDefault="002E0010" w:rsidP="002E0010">
      <w:pPr>
        <w:pStyle w:val="CVHeading3"/>
      </w:pPr>
      <w:bookmarkStart w:id="46" w:name="_Toc26474372"/>
      <w:r>
        <w:t>Adding multiple destinations during Request-Move</w:t>
      </w:r>
      <w:bookmarkEnd w:id="46"/>
    </w:p>
    <w:p w14:paraId="537F11EC" w14:textId="77777777" w:rsidR="002E0010" w:rsidRDefault="002E0010" w:rsidP="002E0010">
      <w:pPr>
        <w:pStyle w:val="CVChapterBodyCopy"/>
        <w:tabs>
          <w:tab w:val="left" w:pos="7037"/>
        </w:tabs>
      </w:pPr>
      <w:r>
        <w:t>Follow these steps to move a patient from one bed to another with the option of adding multiple destination beds:</w:t>
      </w:r>
    </w:p>
    <w:p w14:paraId="4CDF73EF" w14:textId="77777777" w:rsidR="002E0010" w:rsidRPr="003241F5" w:rsidRDefault="002E0010" w:rsidP="00064C35">
      <w:pPr>
        <w:pStyle w:val="ListNumber"/>
        <w:numPr>
          <w:ilvl w:val="0"/>
          <w:numId w:val="33"/>
        </w:numPr>
        <w:rPr>
          <w:b/>
        </w:rPr>
      </w:pPr>
      <w:r>
        <w:t xml:space="preserve">Open the Bed View layout and on the side menu select </w:t>
      </w:r>
      <w:r w:rsidRPr="003241F5">
        <w:rPr>
          <w:b/>
        </w:rPr>
        <w:t>Move</w:t>
      </w:r>
      <w:r w:rsidRPr="00C85AEE">
        <w:t>.</w:t>
      </w:r>
      <w:r>
        <w:t xml:space="preserve"> Move remains highlighted on the side menu during the process of selecting the origin bed and the destination beds. At any point to quit from the process, click </w:t>
      </w:r>
      <w:r w:rsidRPr="003241F5">
        <w:rPr>
          <w:b/>
        </w:rPr>
        <w:t xml:space="preserve">Move </w:t>
      </w:r>
      <w:r w:rsidRPr="00A976A3">
        <w:t>again</w:t>
      </w:r>
      <w:r w:rsidRPr="003241F5">
        <w:rPr>
          <w:b/>
        </w:rPr>
        <w:t xml:space="preserve"> </w:t>
      </w:r>
      <w:r w:rsidRPr="00A976A3">
        <w:t>to clear the selection</w:t>
      </w:r>
      <w:r>
        <w:t>.</w:t>
      </w:r>
    </w:p>
    <w:p w14:paraId="336F7290" w14:textId="77777777" w:rsidR="002E0010" w:rsidRDefault="002E0010" w:rsidP="002E0010">
      <w:pPr>
        <w:pStyle w:val="ListNumber"/>
      </w:pPr>
      <w:r w:rsidRPr="0023504F">
        <w:t>Select the patient in the bed cell</w:t>
      </w:r>
      <w:r>
        <w:t xml:space="preserve"> that you want to move from (origin bed). The bed cell borders change to </w:t>
      </w:r>
      <w:r w:rsidRPr="005F234E">
        <w:rPr>
          <w:highlight w:val="yellow"/>
        </w:rPr>
        <w:t>orange</w:t>
      </w:r>
      <w:r>
        <w:t xml:space="preserve"> color.</w:t>
      </w:r>
    </w:p>
    <w:p w14:paraId="558AD6E0" w14:textId="77777777" w:rsidR="002E0010" w:rsidRDefault="002E0010" w:rsidP="002E0010">
      <w:pPr>
        <w:pStyle w:val="ListNumber"/>
      </w:pPr>
      <w:r>
        <w:t xml:space="preserve">Select the destination bed </w:t>
      </w:r>
      <w:r w:rsidRPr="00150C31">
        <w:t>(empty bed cell)</w:t>
      </w:r>
      <w:r>
        <w:t xml:space="preserve"> to which you may want to move the patient. The bed cell borders of the destination bed changes to green color, and the </w:t>
      </w:r>
      <w:r w:rsidRPr="00B76B87">
        <w:rPr>
          <w:b/>
        </w:rPr>
        <w:t>Move</w:t>
      </w:r>
      <w:r>
        <w:t xml:space="preserve"> </w:t>
      </w:r>
      <w:r w:rsidRPr="00B76B87">
        <w:rPr>
          <w:b/>
        </w:rPr>
        <w:t>Patient</w:t>
      </w:r>
      <w:r>
        <w:t xml:space="preserve"> window opens.</w:t>
      </w:r>
    </w:p>
    <w:p w14:paraId="4A62440A" w14:textId="77777777" w:rsidR="002E0010" w:rsidRDefault="002E0010" w:rsidP="002E0010">
      <w:pPr>
        <w:pStyle w:val="CVFigure"/>
      </w:pPr>
      <w:r>
        <w:lastRenderedPageBreak/>
        <w:drawing>
          <wp:inline distT="0" distB="0" distL="0" distR="0" wp14:anchorId="3AD14ED9" wp14:editId="76C132DC">
            <wp:extent cx="4556098" cy="2864436"/>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41.png"/>
                    <pic:cNvPicPr/>
                  </pic:nvPicPr>
                  <pic:blipFill>
                    <a:blip r:embed="rId172">
                      <a:extLst>
                        <a:ext uri="{28A0092B-C50C-407E-A947-70E740481C1C}">
                          <a14:useLocalDpi xmlns:a14="http://schemas.microsoft.com/office/drawing/2010/main" val="0"/>
                        </a:ext>
                      </a:extLst>
                    </a:blip>
                    <a:stretch>
                      <a:fillRect/>
                    </a:stretch>
                  </pic:blipFill>
                  <pic:spPr>
                    <a:xfrm>
                      <a:off x="0" y="0"/>
                      <a:ext cx="4566916" cy="2871237"/>
                    </a:xfrm>
                    <a:prstGeom prst="rect">
                      <a:avLst/>
                    </a:prstGeom>
                  </pic:spPr>
                </pic:pic>
              </a:graphicData>
            </a:graphic>
          </wp:inline>
        </w:drawing>
      </w:r>
    </w:p>
    <w:p w14:paraId="36D9065B" w14:textId="77777777" w:rsidR="002E0010" w:rsidRDefault="002E0010" w:rsidP="002E0010">
      <w:pPr>
        <w:pStyle w:val="CVFigureCaption"/>
      </w:pPr>
    </w:p>
    <w:p w14:paraId="3ED598EA" w14:textId="77777777" w:rsidR="002E0010" w:rsidRDefault="002E0010" w:rsidP="002E0010">
      <w:pPr>
        <w:pStyle w:val="ListNumber"/>
      </w:pPr>
      <w:r>
        <w:t xml:space="preserve">Select the </w:t>
      </w:r>
      <w:r w:rsidRPr="00F9632E">
        <w:rPr>
          <w:b/>
        </w:rPr>
        <w:t>Add</w:t>
      </w:r>
      <w:r>
        <w:t xml:space="preserve"> </w:t>
      </w:r>
      <w:r w:rsidRPr="00F9632E">
        <w:rPr>
          <w:b/>
        </w:rPr>
        <w:t>Destination</w:t>
      </w:r>
      <w:r>
        <w:t xml:space="preserve"> button to add the first destination bed.</w:t>
      </w:r>
    </w:p>
    <w:p w14:paraId="23582A44" w14:textId="534341A9" w:rsidR="002E0010" w:rsidRDefault="002E0010" w:rsidP="002E0010">
      <w:pPr>
        <w:pStyle w:val="CVChapterBodyCopyIndent1"/>
      </w:pPr>
      <w:r>
        <w:t xml:space="preserve">The </w:t>
      </w:r>
      <w:r w:rsidRPr="00C76CC2">
        <w:rPr>
          <w:b/>
        </w:rPr>
        <w:t>Move</w:t>
      </w:r>
      <w:r>
        <w:t xml:space="preserve"> </w:t>
      </w:r>
      <w:r w:rsidRPr="00C76CC2">
        <w:rPr>
          <w:b/>
        </w:rPr>
        <w:t>Patient</w:t>
      </w:r>
      <w:r w:rsidR="00B03D6A">
        <w:t xml:space="preserve"> window closes, and i</w:t>
      </w:r>
      <w:r>
        <w:t xml:space="preserve">n the bed view layout, a </w:t>
      </w:r>
      <w:r w:rsidRPr="001F1488">
        <w:rPr>
          <w:highlight w:val="yellow"/>
        </w:rPr>
        <w:t>green</w:t>
      </w:r>
      <w:r>
        <w:t xml:space="preserve"> move-indicator arrow displays in the origin bed cell and the first destination bed cell indicating that the patient move request is initiated at the origin bed and the destination bed.</w:t>
      </w:r>
    </w:p>
    <w:p w14:paraId="085A43B4" w14:textId="77777777" w:rsidR="002E0010" w:rsidRDefault="002E0010" w:rsidP="002E0010">
      <w:pPr>
        <w:pStyle w:val="CVFigure"/>
      </w:pPr>
      <w:r>
        <w:drawing>
          <wp:inline distT="0" distB="0" distL="0" distR="0" wp14:anchorId="19F884E6" wp14:editId="3C57E9D9">
            <wp:extent cx="5004595" cy="2981325"/>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42.png"/>
                    <pic:cNvPicPr/>
                  </pic:nvPicPr>
                  <pic:blipFill>
                    <a:blip r:embed="rId173">
                      <a:extLst>
                        <a:ext uri="{28A0092B-C50C-407E-A947-70E740481C1C}">
                          <a14:useLocalDpi xmlns:a14="http://schemas.microsoft.com/office/drawing/2010/main" val="0"/>
                        </a:ext>
                      </a:extLst>
                    </a:blip>
                    <a:stretch>
                      <a:fillRect/>
                    </a:stretch>
                  </pic:blipFill>
                  <pic:spPr>
                    <a:xfrm>
                      <a:off x="0" y="0"/>
                      <a:ext cx="5022411" cy="2991938"/>
                    </a:xfrm>
                    <a:prstGeom prst="rect">
                      <a:avLst/>
                    </a:prstGeom>
                  </pic:spPr>
                </pic:pic>
              </a:graphicData>
            </a:graphic>
          </wp:inline>
        </w:drawing>
      </w:r>
    </w:p>
    <w:p w14:paraId="09E4116F" w14:textId="77777777" w:rsidR="002E0010" w:rsidRDefault="002E0010" w:rsidP="002E0010">
      <w:pPr>
        <w:pStyle w:val="CVFigureCaption"/>
      </w:pPr>
    </w:p>
    <w:p w14:paraId="0D7D75EA" w14:textId="77777777" w:rsidR="002E0010" w:rsidRDefault="002E0010" w:rsidP="002E0010">
      <w:pPr>
        <w:pStyle w:val="CVChapterBodyCopyIndent1"/>
      </w:pPr>
      <w:r w:rsidRPr="00020729">
        <w:rPr>
          <w:b/>
        </w:rPr>
        <w:t>Move</w:t>
      </w:r>
      <w:r>
        <w:rPr>
          <w:b/>
        </w:rPr>
        <w:t xml:space="preserve"> </w:t>
      </w:r>
      <w:r>
        <w:t>o</w:t>
      </w:r>
      <w:r w:rsidRPr="00020729">
        <w:t>n the side menu</w:t>
      </w:r>
      <w:r>
        <w:t xml:space="preserve"> remains highlighted because you have selected the </w:t>
      </w:r>
      <w:r w:rsidRPr="006D0179">
        <w:rPr>
          <w:b/>
        </w:rPr>
        <w:t>Add Destination</w:t>
      </w:r>
      <w:r>
        <w:t xml:space="preserve"> button previously in the </w:t>
      </w:r>
      <w:r w:rsidRPr="006D0179">
        <w:rPr>
          <w:b/>
        </w:rPr>
        <w:t>Move</w:t>
      </w:r>
      <w:r>
        <w:t xml:space="preserve"> </w:t>
      </w:r>
      <w:r w:rsidRPr="006D0179">
        <w:rPr>
          <w:b/>
        </w:rPr>
        <w:t>Patient</w:t>
      </w:r>
      <w:r>
        <w:t xml:space="preserve"> window indicating that you can add more number of destination beds.</w:t>
      </w:r>
    </w:p>
    <w:p w14:paraId="21215A64" w14:textId="77777777" w:rsidR="002E0010" w:rsidRPr="00FD568E" w:rsidRDefault="002E0010" w:rsidP="002E0010">
      <w:pPr>
        <w:pStyle w:val="ListNumber"/>
      </w:pPr>
      <w:r w:rsidRPr="00FD568E">
        <w:lastRenderedPageBreak/>
        <w:t>Select another bed cell to add the second destination bed to which you may want to move the patient.</w:t>
      </w:r>
    </w:p>
    <w:p w14:paraId="179573A4" w14:textId="77777777" w:rsidR="002E0010" w:rsidRDefault="002E0010" w:rsidP="002E0010">
      <w:pPr>
        <w:pStyle w:val="CVFigure"/>
      </w:pPr>
      <w:r>
        <w:drawing>
          <wp:inline distT="0" distB="0" distL="0" distR="0" wp14:anchorId="54267316" wp14:editId="651925DC">
            <wp:extent cx="4904637" cy="2933700"/>
            <wp:effectExtent l="0" t="0" r="0" b="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43.png"/>
                    <pic:cNvPicPr/>
                  </pic:nvPicPr>
                  <pic:blipFill>
                    <a:blip r:embed="rId174">
                      <a:extLst>
                        <a:ext uri="{28A0092B-C50C-407E-A947-70E740481C1C}">
                          <a14:useLocalDpi xmlns:a14="http://schemas.microsoft.com/office/drawing/2010/main" val="0"/>
                        </a:ext>
                      </a:extLst>
                    </a:blip>
                    <a:stretch>
                      <a:fillRect/>
                    </a:stretch>
                  </pic:blipFill>
                  <pic:spPr>
                    <a:xfrm>
                      <a:off x="0" y="0"/>
                      <a:ext cx="4919160" cy="2942387"/>
                    </a:xfrm>
                    <a:prstGeom prst="rect">
                      <a:avLst/>
                    </a:prstGeom>
                  </pic:spPr>
                </pic:pic>
              </a:graphicData>
            </a:graphic>
          </wp:inline>
        </w:drawing>
      </w:r>
    </w:p>
    <w:p w14:paraId="5B820EBA" w14:textId="77777777" w:rsidR="002E0010" w:rsidRDefault="002E0010" w:rsidP="002E0010">
      <w:pPr>
        <w:pStyle w:val="CVFigureCaption"/>
      </w:pPr>
    </w:p>
    <w:p w14:paraId="277BDF98" w14:textId="77777777" w:rsidR="002E0010" w:rsidRDefault="002E0010" w:rsidP="002E0010">
      <w:pPr>
        <w:pStyle w:val="ListNumber"/>
      </w:pPr>
      <w:r>
        <w:t xml:space="preserve">The bed cell borders of the second destination bed changes to green color, and the </w:t>
      </w:r>
      <w:r w:rsidRPr="00B76B87">
        <w:rPr>
          <w:b/>
        </w:rPr>
        <w:t>Move</w:t>
      </w:r>
      <w:r>
        <w:t xml:space="preserve"> </w:t>
      </w:r>
      <w:r w:rsidRPr="00B76B87">
        <w:rPr>
          <w:b/>
        </w:rPr>
        <w:t>Patient</w:t>
      </w:r>
      <w:r>
        <w:t xml:space="preserve"> window opens.</w:t>
      </w:r>
    </w:p>
    <w:p w14:paraId="563DA4E2" w14:textId="77777777" w:rsidR="002E0010" w:rsidRDefault="002E0010" w:rsidP="002E0010">
      <w:pPr>
        <w:pStyle w:val="ListNumber"/>
      </w:pPr>
      <w:r>
        <w:t xml:space="preserve">Select the </w:t>
      </w:r>
      <w:r w:rsidRPr="00F9632E">
        <w:rPr>
          <w:b/>
        </w:rPr>
        <w:t>Add</w:t>
      </w:r>
      <w:r>
        <w:t xml:space="preserve"> </w:t>
      </w:r>
      <w:r w:rsidRPr="00F9632E">
        <w:rPr>
          <w:b/>
        </w:rPr>
        <w:t>Destination</w:t>
      </w:r>
      <w:r>
        <w:t xml:space="preserve"> button to add the second destination bed.</w:t>
      </w:r>
    </w:p>
    <w:p w14:paraId="15EB43B4" w14:textId="664FA714" w:rsidR="002E0010" w:rsidRDefault="002E0010" w:rsidP="002E0010">
      <w:pPr>
        <w:pStyle w:val="ListNumber"/>
      </w:pPr>
      <w:r>
        <w:t xml:space="preserve">The </w:t>
      </w:r>
      <w:r w:rsidRPr="00C76CC2">
        <w:rPr>
          <w:b/>
        </w:rPr>
        <w:t>Move</w:t>
      </w:r>
      <w:r>
        <w:t xml:space="preserve"> </w:t>
      </w:r>
      <w:r w:rsidRPr="00C76CC2">
        <w:rPr>
          <w:b/>
        </w:rPr>
        <w:t>Patient</w:t>
      </w:r>
      <w:r w:rsidR="00B03D6A">
        <w:t xml:space="preserve"> window closes, and i</w:t>
      </w:r>
      <w:r>
        <w:t xml:space="preserve">n the bed view layout, the </w:t>
      </w:r>
      <w:r w:rsidRPr="001F1488">
        <w:rPr>
          <w:highlight w:val="yellow"/>
        </w:rPr>
        <w:t>green</w:t>
      </w:r>
      <w:r>
        <w:t xml:space="preserve"> move-indicator arrow displays in the second destination bed cell indicating that the patient move request is initiated for the second destination bed.</w:t>
      </w:r>
    </w:p>
    <w:p w14:paraId="7D90FC72" w14:textId="77777777" w:rsidR="002E0010" w:rsidRDefault="002E0010" w:rsidP="002E0010">
      <w:pPr>
        <w:pStyle w:val="CVFigure"/>
      </w:pPr>
      <w:r>
        <w:drawing>
          <wp:inline distT="0" distB="0" distL="0" distR="0" wp14:anchorId="1ACA1495" wp14:editId="45852959">
            <wp:extent cx="4952433" cy="2314575"/>
            <wp:effectExtent l="0" t="0" r="0"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44.png"/>
                    <pic:cNvPicPr/>
                  </pic:nvPicPr>
                  <pic:blipFill>
                    <a:blip r:embed="rId175">
                      <a:extLst>
                        <a:ext uri="{28A0092B-C50C-407E-A947-70E740481C1C}">
                          <a14:useLocalDpi xmlns:a14="http://schemas.microsoft.com/office/drawing/2010/main" val="0"/>
                        </a:ext>
                      </a:extLst>
                    </a:blip>
                    <a:stretch>
                      <a:fillRect/>
                    </a:stretch>
                  </pic:blipFill>
                  <pic:spPr>
                    <a:xfrm>
                      <a:off x="0" y="0"/>
                      <a:ext cx="4971102" cy="2323300"/>
                    </a:xfrm>
                    <a:prstGeom prst="rect">
                      <a:avLst/>
                    </a:prstGeom>
                  </pic:spPr>
                </pic:pic>
              </a:graphicData>
            </a:graphic>
          </wp:inline>
        </w:drawing>
      </w:r>
    </w:p>
    <w:p w14:paraId="3E319A20" w14:textId="77777777" w:rsidR="002E0010" w:rsidRDefault="002E0010" w:rsidP="002E0010">
      <w:pPr>
        <w:pStyle w:val="CVFigureCaption"/>
      </w:pPr>
      <w:r>
        <w:t>Bed View–Second Destination Bed with Move request initiated</w:t>
      </w:r>
    </w:p>
    <w:p w14:paraId="0FF28915" w14:textId="77777777" w:rsidR="002E0010" w:rsidRDefault="002E0010" w:rsidP="00D8758A">
      <w:pPr>
        <w:pStyle w:val="CVChapterBodyCopy"/>
      </w:pPr>
      <w:r w:rsidRPr="00020729">
        <w:rPr>
          <w:b/>
        </w:rPr>
        <w:lastRenderedPageBreak/>
        <w:t>Move</w:t>
      </w:r>
      <w:r>
        <w:rPr>
          <w:b/>
        </w:rPr>
        <w:t xml:space="preserve"> </w:t>
      </w:r>
      <w:r>
        <w:t>o</w:t>
      </w:r>
      <w:r w:rsidRPr="00020729">
        <w:t>n the side menu</w:t>
      </w:r>
      <w:r>
        <w:t xml:space="preserve"> remains highlighted because you have selected the </w:t>
      </w:r>
      <w:r w:rsidRPr="006D0179">
        <w:rPr>
          <w:b/>
        </w:rPr>
        <w:t>Add Destination</w:t>
      </w:r>
      <w:r>
        <w:t xml:space="preserve"> button previously in the </w:t>
      </w:r>
      <w:r w:rsidRPr="006D0179">
        <w:rPr>
          <w:b/>
        </w:rPr>
        <w:t>Move</w:t>
      </w:r>
      <w:r>
        <w:t xml:space="preserve"> </w:t>
      </w:r>
      <w:r w:rsidRPr="006D0179">
        <w:rPr>
          <w:b/>
        </w:rPr>
        <w:t>Patient</w:t>
      </w:r>
      <w:r>
        <w:t xml:space="preserve"> window indicating that you can add more number of destination beds.</w:t>
      </w:r>
    </w:p>
    <w:p w14:paraId="66819ABB" w14:textId="77777777" w:rsidR="002E0010" w:rsidRDefault="002E0010" w:rsidP="002E0010">
      <w:pPr>
        <w:pStyle w:val="ListNumber"/>
      </w:pPr>
      <w:r>
        <w:t>Select another bed cell to add the third destination bed to which you may want to move the patient.</w:t>
      </w:r>
    </w:p>
    <w:p w14:paraId="1519E94E" w14:textId="77777777" w:rsidR="002E0010" w:rsidRDefault="002E0010" w:rsidP="002E0010">
      <w:pPr>
        <w:pStyle w:val="CVFigure"/>
      </w:pPr>
      <w:r>
        <w:drawing>
          <wp:inline distT="0" distB="0" distL="0" distR="0" wp14:anchorId="53549CF1" wp14:editId="20C78EE9">
            <wp:extent cx="4871211" cy="2705100"/>
            <wp:effectExtent l="0" t="0" r="0"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45.png"/>
                    <pic:cNvPicPr/>
                  </pic:nvPicPr>
                  <pic:blipFill>
                    <a:blip r:embed="rId176">
                      <a:extLst>
                        <a:ext uri="{28A0092B-C50C-407E-A947-70E740481C1C}">
                          <a14:useLocalDpi xmlns:a14="http://schemas.microsoft.com/office/drawing/2010/main" val="0"/>
                        </a:ext>
                      </a:extLst>
                    </a:blip>
                    <a:stretch>
                      <a:fillRect/>
                    </a:stretch>
                  </pic:blipFill>
                  <pic:spPr>
                    <a:xfrm>
                      <a:off x="0" y="0"/>
                      <a:ext cx="4882015" cy="2711100"/>
                    </a:xfrm>
                    <a:prstGeom prst="rect">
                      <a:avLst/>
                    </a:prstGeom>
                  </pic:spPr>
                </pic:pic>
              </a:graphicData>
            </a:graphic>
          </wp:inline>
        </w:drawing>
      </w:r>
    </w:p>
    <w:p w14:paraId="1E1801FF" w14:textId="77777777" w:rsidR="002E0010" w:rsidRDefault="002E0010" w:rsidP="002E0010">
      <w:pPr>
        <w:pStyle w:val="CVFigureCaption"/>
      </w:pPr>
    </w:p>
    <w:p w14:paraId="1A115101" w14:textId="77777777" w:rsidR="002E0010" w:rsidRDefault="002E0010" w:rsidP="002E0010">
      <w:pPr>
        <w:pStyle w:val="ListNumber"/>
      </w:pPr>
      <w:r>
        <w:t xml:space="preserve">The bed cell borders of the third destination bed changes to green color, and the </w:t>
      </w:r>
      <w:r w:rsidRPr="00B76B87">
        <w:rPr>
          <w:b/>
        </w:rPr>
        <w:t>Move</w:t>
      </w:r>
      <w:r>
        <w:t xml:space="preserve"> </w:t>
      </w:r>
      <w:r w:rsidRPr="00B76B87">
        <w:rPr>
          <w:b/>
        </w:rPr>
        <w:t>Patient</w:t>
      </w:r>
      <w:r>
        <w:t xml:space="preserve"> window opens.</w:t>
      </w:r>
    </w:p>
    <w:p w14:paraId="255D6423" w14:textId="77777777" w:rsidR="002E0010" w:rsidRDefault="002E0010" w:rsidP="002E0010">
      <w:pPr>
        <w:pStyle w:val="ListNumber"/>
      </w:pPr>
      <w:r>
        <w:t xml:space="preserve">Select the </w:t>
      </w:r>
      <w:r>
        <w:rPr>
          <w:b/>
        </w:rPr>
        <w:t>Request Move</w:t>
      </w:r>
      <w:r>
        <w:t xml:space="preserve"> button to add the third destination bed and process the patient move request.</w:t>
      </w:r>
    </w:p>
    <w:p w14:paraId="0AD76537" w14:textId="73A34F17" w:rsidR="002E0010" w:rsidRDefault="002E0010" w:rsidP="002E0010">
      <w:pPr>
        <w:pStyle w:val="ListNumber"/>
      </w:pPr>
      <w:r>
        <w:t xml:space="preserve">The </w:t>
      </w:r>
      <w:r w:rsidRPr="00C76CC2">
        <w:rPr>
          <w:b/>
        </w:rPr>
        <w:t>Move</w:t>
      </w:r>
      <w:r>
        <w:t xml:space="preserve"> </w:t>
      </w:r>
      <w:r w:rsidRPr="00C76CC2">
        <w:rPr>
          <w:b/>
        </w:rPr>
        <w:t>Patient</w:t>
      </w:r>
      <w:r w:rsidR="00B03D6A">
        <w:t xml:space="preserve"> window closes, and i</w:t>
      </w:r>
      <w:r>
        <w:t xml:space="preserve">n the bed view layout, the </w:t>
      </w:r>
      <w:r w:rsidRPr="001F1488">
        <w:rPr>
          <w:highlight w:val="yellow"/>
        </w:rPr>
        <w:t>green</w:t>
      </w:r>
      <w:r>
        <w:t xml:space="preserve"> move-indicator arrow displays in the third destination bed cell indicating that the patient move request is initiated for the third destination bed.</w:t>
      </w:r>
    </w:p>
    <w:p w14:paraId="0452A1F0" w14:textId="77777777" w:rsidR="002E0010" w:rsidRDefault="002E0010" w:rsidP="002E0010">
      <w:pPr>
        <w:pStyle w:val="CVFigure"/>
      </w:pPr>
      <w:r>
        <w:drawing>
          <wp:inline distT="0" distB="0" distL="0" distR="0" wp14:anchorId="07B455D1" wp14:editId="7C7DF511">
            <wp:extent cx="4974047" cy="2324100"/>
            <wp:effectExtent l="0" t="0" r="0"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46.png"/>
                    <pic:cNvPicPr/>
                  </pic:nvPicPr>
                  <pic:blipFill>
                    <a:blip r:embed="rId177">
                      <a:extLst>
                        <a:ext uri="{28A0092B-C50C-407E-A947-70E740481C1C}">
                          <a14:useLocalDpi xmlns:a14="http://schemas.microsoft.com/office/drawing/2010/main" val="0"/>
                        </a:ext>
                      </a:extLst>
                    </a:blip>
                    <a:stretch>
                      <a:fillRect/>
                    </a:stretch>
                  </pic:blipFill>
                  <pic:spPr>
                    <a:xfrm>
                      <a:off x="0" y="0"/>
                      <a:ext cx="5000355" cy="2336393"/>
                    </a:xfrm>
                    <a:prstGeom prst="rect">
                      <a:avLst/>
                    </a:prstGeom>
                  </pic:spPr>
                </pic:pic>
              </a:graphicData>
            </a:graphic>
          </wp:inline>
        </w:drawing>
      </w:r>
    </w:p>
    <w:p w14:paraId="711B1514" w14:textId="77777777" w:rsidR="002E0010" w:rsidRDefault="002E0010" w:rsidP="002E0010">
      <w:pPr>
        <w:pStyle w:val="CVFigureCaption"/>
      </w:pPr>
    </w:p>
    <w:p w14:paraId="37049681" w14:textId="77777777" w:rsidR="002E0010" w:rsidRDefault="002E0010" w:rsidP="002E0010">
      <w:pPr>
        <w:pStyle w:val="CVspacebeforetable"/>
      </w:pP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2E0010" w14:paraId="0F7146C3" w14:textId="77777777" w:rsidTr="00DB3152">
        <w:trPr>
          <w:trHeight w:val="989"/>
        </w:trPr>
        <w:tc>
          <w:tcPr>
            <w:tcW w:w="769" w:type="dxa"/>
            <w:vAlign w:val="center"/>
          </w:tcPr>
          <w:p w14:paraId="460E9E9E" w14:textId="77777777" w:rsidR="002E0010" w:rsidRDefault="002E0010" w:rsidP="00DB3152">
            <w:pPr>
              <w:pStyle w:val="ChapterBodyCopy"/>
              <w:jc w:val="left"/>
            </w:pPr>
            <w:r w:rsidRPr="007132F5">
              <w:rPr>
                <w:noProof/>
                <w:lang w:val="en-IN" w:eastAsia="en-IN"/>
              </w:rPr>
              <w:drawing>
                <wp:inline distT="0" distB="0" distL="0" distR="0" wp14:anchorId="1CEAD232" wp14:editId="21001E36">
                  <wp:extent cx="441691" cy="438150"/>
                  <wp:effectExtent l="0" t="0" r="0" b="0"/>
                  <wp:docPr id="46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39E7DF60" w14:textId="77777777" w:rsidR="002E0010" w:rsidRDefault="002E0010" w:rsidP="00DB3152">
            <w:pPr>
              <w:pStyle w:val="CVCalloutNote"/>
            </w:pPr>
            <w:r>
              <w:t>You can add up to five destination beds, however your system administrator can change this number as per the hospital’s bed management policy.</w:t>
            </w:r>
          </w:p>
        </w:tc>
      </w:tr>
    </w:tbl>
    <w:p w14:paraId="07B45500" w14:textId="77777777" w:rsidR="002E0010" w:rsidRDefault="002E0010" w:rsidP="002E0010">
      <w:pPr>
        <w:pStyle w:val="CVChapterBodyCopyIndent1"/>
      </w:pP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2E0010" w14:paraId="35DB08C9" w14:textId="77777777" w:rsidTr="00DB3152">
        <w:trPr>
          <w:trHeight w:val="989"/>
        </w:trPr>
        <w:tc>
          <w:tcPr>
            <w:tcW w:w="769" w:type="dxa"/>
            <w:vAlign w:val="center"/>
          </w:tcPr>
          <w:p w14:paraId="2C2D9048" w14:textId="77777777" w:rsidR="002E0010" w:rsidRDefault="002E0010" w:rsidP="00DB3152">
            <w:pPr>
              <w:pStyle w:val="ChapterBodyCopy"/>
              <w:jc w:val="left"/>
            </w:pPr>
            <w:r w:rsidRPr="007132F5">
              <w:rPr>
                <w:noProof/>
                <w:lang w:val="en-IN" w:eastAsia="en-IN"/>
              </w:rPr>
              <w:drawing>
                <wp:inline distT="0" distB="0" distL="0" distR="0" wp14:anchorId="336BAEBF" wp14:editId="1C93C121">
                  <wp:extent cx="441691" cy="438150"/>
                  <wp:effectExtent l="0" t="0" r="0" b="0"/>
                  <wp:docPr id="46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6B04E53B" w14:textId="77777777" w:rsidR="002E0010" w:rsidRDefault="002E0010" w:rsidP="00DB3152">
            <w:pPr>
              <w:pStyle w:val="CVCalloutNote"/>
            </w:pPr>
            <w:r>
              <w:t xml:space="preserve">When you exceed the maximum number of destination beds, the </w:t>
            </w:r>
            <w:r w:rsidRPr="00931997">
              <w:t>Add</w:t>
            </w:r>
            <w:r>
              <w:t xml:space="preserve"> </w:t>
            </w:r>
            <w:r w:rsidRPr="00931997">
              <w:t>Destination</w:t>
            </w:r>
            <w:r>
              <w:t xml:space="preserve"> button and the Request Move button in the </w:t>
            </w:r>
            <w:r w:rsidRPr="00931997">
              <w:t>Move</w:t>
            </w:r>
            <w:r>
              <w:t xml:space="preserve"> </w:t>
            </w:r>
            <w:r w:rsidRPr="00931997">
              <w:t>Patient</w:t>
            </w:r>
            <w:r>
              <w:t xml:space="preserve"> window are not available for selection.</w:t>
            </w:r>
          </w:p>
        </w:tc>
      </w:tr>
    </w:tbl>
    <w:p w14:paraId="2EECE6B4" w14:textId="77777777" w:rsidR="002E0010" w:rsidRDefault="002E0010" w:rsidP="002E0010">
      <w:pPr>
        <w:pStyle w:val="CVspacebeforetable"/>
      </w:pPr>
    </w:p>
    <w:p w14:paraId="515B5F81" w14:textId="77777777" w:rsidR="002E0010" w:rsidRDefault="002E0010" w:rsidP="00D8758A">
      <w:pPr>
        <w:pStyle w:val="CVChapterBodyCopy"/>
      </w:pPr>
      <w:r>
        <w:t xml:space="preserve">Notice that the </w:t>
      </w:r>
      <w:r w:rsidRPr="003D0E54">
        <w:rPr>
          <w:b/>
        </w:rPr>
        <w:t>Move</w:t>
      </w:r>
      <w:r>
        <w:t xml:space="preserve"> selection on the side menu is cleared once the </w:t>
      </w:r>
      <w:r w:rsidRPr="00A7553F">
        <w:rPr>
          <w:b/>
        </w:rPr>
        <w:t>Request</w:t>
      </w:r>
      <w:r>
        <w:t xml:space="preserve"> </w:t>
      </w:r>
      <w:r w:rsidRPr="00A7553F">
        <w:rPr>
          <w:b/>
        </w:rPr>
        <w:t>Move</w:t>
      </w:r>
      <w:r>
        <w:t xml:space="preserve"> button is selected in the </w:t>
      </w:r>
      <w:r w:rsidRPr="00451B6C">
        <w:rPr>
          <w:b/>
        </w:rPr>
        <w:t>Move</w:t>
      </w:r>
      <w:r>
        <w:t xml:space="preserve"> </w:t>
      </w:r>
      <w:r w:rsidRPr="00451B6C">
        <w:rPr>
          <w:b/>
        </w:rPr>
        <w:t>Patient</w:t>
      </w:r>
      <w:r>
        <w:t xml:space="preserve"> window.</w:t>
      </w:r>
    </w:p>
    <w:p w14:paraId="396BC915" w14:textId="77777777" w:rsidR="002E0010" w:rsidRDefault="002E0010" w:rsidP="002E0010">
      <w:pPr>
        <w:pStyle w:val="ListNumber"/>
      </w:pPr>
      <w:r>
        <w:t>Select one of the destination beds for which you have initiated the patient move request.</w:t>
      </w:r>
    </w:p>
    <w:p w14:paraId="770DEFB6" w14:textId="77777777" w:rsidR="002E0010" w:rsidRDefault="002E0010" w:rsidP="002E0010">
      <w:pPr>
        <w:pStyle w:val="CVFigure"/>
      </w:pPr>
      <w:r>
        <w:drawing>
          <wp:inline distT="0" distB="0" distL="0" distR="0" wp14:anchorId="512CA09B" wp14:editId="0B11C636">
            <wp:extent cx="4990774" cy="2295525"/>
            <wp:effectExtent l="0" t="0" r="0" b="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 name="RequestMoveWithinSameGp.png"/>
                    <pic:cNvPicPr/>
                  </pic:nvPicPr>
                  <pic:blipFill>
                    <a:blip r:embed="rId178">
                      <a:extLst>
                        <a:ext uri="{28A0092B-C50C-407E-A947-70E740481C1C}">
                          <a14:useLocalDpi xmlns:a14="http://schemas.microsoft.com/office/drawing/2010/main" val="0"/>
                        </a:ext>
                      </a:extLst>
                    </a:blip>
                    <a:stretch>
                      <a:fillRect/>
                    </a:stretch>
                  </pic:blipFill>
                  <pic:spPr>
                    <a:xfrm>
                      <a:off x="0" y="0"/>
                      <a:ext cx="5006952" cy="2302966"/>
                    </a:xfrm>
                    <a:prstGeom prst="rect">
                      <a:avLst/>
                    </a:prstGeom>
                  </pic:spPr>
                </pic:pic>
              </a:graphicData>
            </a:graphic>
          </wp:inline>
        </w:drawing>
      </w:r>
    </w:p>
    <w:p w14:paraId="6CB20516" w14:textId="77777777" w:rsidR="002E0010" w:rsidRDefault="002E0010" w:rsidP="002E0010">
      <w:pPr>
        <w:pStyle w:val="CVFigureCaption"/>
      </w:pPr>
    </w:p>
    <w:p w14:paraId="047A1375" w14:textId="77777777" w:rsidR="002E0010" w:rsidRDefault="002E0010" w:rsidP="002E0010">
      <w:pPr>
        <w:pStyle w:val="ListNumber"/>
      </w:pPr>
      <w:r>
        <w:t xml:space="preserve">Select the </w:t>
      </w:r>
      <w:r w:rsidRPr="00FA37B2">
        <w:rPr>
          <w:b/>
        </w:rPr>
        <w:t>Accept</w:t>
      </w:r>
      <w:r>
        <w:t xml:space="preserve"> </w:t>
      </w:r>
      <w:r w:rsidRPr="00FA37B2">
        <w:rPr>
          <w:b/>
        </w:rPr>
        <w:t>Move</w:t>
      </w:r>
      <w:r>
        <w:t xml:space="preserve"> button to accept the patient move request. To reject the move request, you can select the </w:t>
      </w:r>
      <w:r w:rsidRPr="00FA37B2">
        <w:rPr>
          <w:b/>
        </w:rPr>
        <w:t>Reject</w:t>
      </w:r>
      <w:r>
        <w:t xml:space="preserve"> </w:t>
      </w:r>
      <w:r w:rsidRPr="00FA37B2">
        <w:rPr>
          <w:b/>
        </w:rPr>
        <w:t>Move</w:t>
      </w:r>
      <w:r>
        <w:t xml:space="preserve"> button.</w:t>
      </w:r>
    </w:p>
    <w:p w14:paraId="5A4929B9" w14:textId="77777777" w:rsidR="002E0010" w:rsidRDefault="002E0010" w:rsidP="002E0010">
      <w:pPr>
        <w:pStyle w:val="ListNumber"/>
      </w:pPr>
      <w:r>
        <w:t xml:space="preserve">Select the </w:t>
      </w:r>
      <w:r w:rsidRPr="00142888">
        <w:rPr>
          <w:b/>
        </w:rPr>
        <w:t>Back to View</w:t>
      </w:r>
      <w:r>
        <w:t xml:space="preserve"> button to go to the Bed View page.</w:t>
      </w:r>
    </w:p>
    <w:p w14:paraId="43D27D37" w14:textId="77777777" w:rsidR="002E0010" w:rsidRDefault="002E0010" w:rsidP="002E0010">
      <w:pPr>
        <w:pStyle w:val="CVFigure"/>
      </w:pPr>
      <w:r>
        <w:lastRenderedPageBreak/>
        <w:drawing>
          <wp:inline distT="0" distB="0" distL="0" distR="0" wp14:anchorId="6060A6B3" wp14:editId="2AFFB16A">
            <wp:extent cx="4984571" cy="3286125"/>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57.png"/>
                    <pic:cNvPicPr/>
                  </pic:nvPicPr>
                  <pic:blipFill>
                    <a:blip r:embed="rId179">
                      <a:extLst>
                        <a:ext uri="{28A0092B-C50C-407E-A947-70E740481C1C}">
                          <a14:useLocalDpi xmlns:a14="http://schemas.microsoft.com/office/drawing/2010/main" val="0"/>
                        </a:ext>
                      </a:extLst>
                    </a:blip>
                    <a:stretch>
                      <a:fillRect/>
                    </a:stretch>
                  </pic:blipFill>
                  <pic:spPr>
                    <a:xfrm>
                      <a:off x="0" y="0"/>
                      <a:ext cx="5027770" cy="3314604"/>
                    </a:xfrm>
                    <a:prstGeom prst="rect">
                      <a:avLst/>
                    </a:prstGeom>
                  </pic:spPr>
                </pic:pic>
              </a:graphicData>
            </a:graphic>
          </wp:inline>
        </w:drawing>
      </w:r>
    </w:p>
    <w:p w14:paraId="7D1A8D1B" w14:textId="77777777" w:rsidR="002E0010" w:rsidRDefault="002E0010" w:rsidP="002E0010">
      <w:pPr>
        <w:pStyle w:val="CVFigureCaption"/>
      </w:pPr>
    </w:p>
    <w:p w14:paraId="7EA434BF" w14:textId="77777777" w:rsidR="002E0010" w:rsidRPr="007C1C78" w:rsidRDefault="002E0010" w:rsidP="002E0010">
      <w:pPr>
        <w:pStyle w:val="CVFigure"/>
      </w:pPr>
    </w:p>
    <w:p w14:paraId="7C8891F9" w14:textId="77777777" w:rsidR="002E0010" w:rsidRDefault="002E0010" w:rsidP="002E0010">
      <w:pPr>
        <w:pStyle w:val="CVHeading3"/>
      </w:pPr>
      <w:bookmarkStart w:id="47" w:name="_Toc26474373"/>
      <w:r>
        <w:t>Move within a location</w:t>
      </w:r>
      <w:bookmarkEnd w:id="47"/>
    </w:p>
    <w:p w14:paraId="1E54F0C6" w14:textId="77777777" w:rsidR="002E0010" w:rsidRDefault="002E0010" w:rsidP="002E0010">
      <w:pPr>
        <w:pStyle w:val="CVHeading3"/>
      </w:pPr>
      <w:bookmarkStart w:id="48" w:name="_Toc26474374"/>
      <w:r>
        <w:t>Moving across locations</w:t>
      </w:r>
      <w:bookmarkEnd w:id="48"/>
    </w:p>
    <w:p w14:paraId="45E76EB7" w14:textId="5FA3FC9B" w:rsidR="00592ADB" w:rsidRDefault="00592ADB" w:rsidP="004E6B2C">
      <w:pPr>
        <w:pStyle w:val="Heading1"/>
      </w:pPr>
      <w:bookmarkStart w:id="49" w:name="_Toc26474375"/>
      <w:r w:rsidRPr="00592ADB">
        <w:t>Prioritized View</w:t>
      </w:r>
      <w:bookmarkEnd w:id="49"/>
    </w:p>
    <w:p w14:paraId="2756463A" w14:textId="3AF07B09" w:rsidR="00144E3F" w:rsidRDefault="00DD2967" w:rsidP="00144E3F">
      <w:pPr>
        <w:pStyle w:val="ChapterBodyCopy"/>
      </w:pPr>
      <w:r>
        <w:t xml:space="preserve">Use the </w:t>
      </w:r>
      <w:r w:rsidRPr="00DD2967">
        <w:rPr>
          <w:b/>
        </w:rPr>
        <w:t>P</w:t>
      </w:r>
      <w:r w:rsidR="00144E3F" w:rsidRPr="00DD2967">
        <w:rPr>
          <w:b/>
        </w:rPr>
        <w:t>rioritized view</w:t>
      </w:r>
      <w:r>
        <w:t xml:space="preserve"> feature</w:t>
      </w:r>
      <w:r w:rsidR="00144E3F">
        <w:t xml:space="preserve"> to </w:t>
      </w:r>
      <w:r>
        <w:t>display</w:t>
      </w:r>
      <w:r w:rsidR="00144E3F">
        <w:t xml:space="preserve"> the patient</w:t>
      </w:r>
      <w:r w:rsidR="00E737C5">
        <w:t xml:space="preserve"> details</w:t>
      </w:r>
      <w:r w:rsidR="00144E3F">
        <w:t xml:space="preserve"> and bed information </w:t>
      </w:r>
      <w:r w:rsidR="003C389A" w:rsidRPr="00F75C40">
        <w:t>of the AC group</w:t>
      </w:r>
      <w:r w:rsidR="003C389A">
        <w:t xml:space="preserve"> </w:t>
      </w:r>
      <w:r w:rsidR="00986AFC">
        <w:t xml:space="preserve">for a </w:t>
      </w:r>
      <w:r w:rsidR="00986AFC" w:rsidRPr="00030608">
        <w:rPr>
          <w:highlight w:val="darkYellow"/>
        </w:rPr>
        <w:t>specified time range</w:t>
      </w:r>
      <w:r w:rsidR="00986AFC">
        <w:t xml:space="preserve"> and </w:t>
      </w:r>
      <w:r w:rsidR="00144E3F">
        <w:t>based</w:t>
      </w:r>
      <w:r w:rsidR="005F62E2">
        <w:t xml:space="preserve"> on the following </w:t>
      </w:r>
      <w:r w:rsidR="00986AFC">
        <w:t>criteria:</w:t>
      </w:r>
    </w:p>
    <w:p w14:paraId="3D3B3A6B" w14:textId="63C9E4C3" w:rsidR="005F62E2" w:rsidRPr="0029521E" w:rsidRDefault="005F62E2" w:rsidP="00EC0E5B">
      <w:pPr>
        <w:pStyle w:val="ListBullet"/>
        <w:rPr>
          <w:b/>
        </w:rPr>
      </w:pPr>
      <w:r w:rsidRPr="0029521E">
        <w:rPr>
          <w:b/>
        </w:rPr>
        <w:t>Most Inpatient Admissions</w:t>
      </w:r>
    </w:p>
    <w:p w14:paraId="390A3BDD" w14:textId="77777777" w:rsidR="0073090E" w:rsidRPr="0029521E" w:rsidRDefault="0073090E" w:rsidP="00EC0E5B">
      <w:pPr>
        <w:pStyle w:val="ListBullet"/>
        <w:rPr>
          <w:b/>
        </w:rPr>
      </w:pPr>
      <w:r w:rsidRPr="0029521E">
        <w:rPr>
          <w:b/>
        </w:rPr>
        <w:t>Most Emergency Visits</w:t>
      </w:r>
    </w:p>
    <w:p w14:paraId="2E1B5EE9" w14:textId="77777777" w:rsidR="00AA3145" w:rsidRPr="0029521E" w:rsidRDefault="00AA3145" w:rsidP="00EC0E5B">
      <w:pPr>
        <w:pStyle w:val="ListBullet"/>
        <w:rPr>
          <w:b/>
        </w:rPr>
      </w:pPr>
      <w:r w:rsidRPr="0029521E">
        <w:rPr>
          <w:b/>
        </w:rPr>
        <w:t>Highest Risk Scores</w:t>
      </w:r>
    </w:p>
    <w:p w14:paraId="7CD460CE" w14:textId="77777777" w:rsidR="00AA3145" w:rsidRPr="0029521E" w:rsidRDefault="00AA3145" w:rsidP="00EC0E5B">
      <w:pPr>
        <w:pStyle w:val="ListBullet"/>
        <w:rPr>
          <w:b/>
        </w:rPr>
      </w:pPr>
      <w:r w:rsidRPr="0029521E">
        <w:rPr>
          <w:b/>
        </w:rPr>
        <w:t>Most Recently Admitted - Inpatient</w:t>
      </w:r>
    </w:p>
    <w:p w14:paraId="535A06D2" w14:textId="52E06308" w:rsidR="00E737C5" w:rsidRDefault="004A66E7" w:rsidP="00EC0E5B">
      <w:pPr>
        <w:pStyle w:val="ListBullet"/>
        <w:rPr>
          <w:b/>
        </w:rPr>
      </w:pPr>
      <w:r w:rsidRPr="0029521E">
        <w:rPr>
          <w:b/>
        </w:rPr>
        <w:t>Longest Length of Stay</w:t>
      </w:r>
    </w:p>
    <w:p w14:paraId="0D675414" w14:textId="2EBA1B2F" w:rsidR="00BC1D9B" w:rsidRDefault="00EC0E5B" w:rsidP="00030608">
      <w:pPr>
        <w:pStyle w:val="Heading2"/>
      </w:pPr>
      <w:bookmarkStart w:id="50" w:name="_Toc26474376"/>
      <w:r>
        <w:t>S</w:t>
      </w:r>
      <w:r w:rsidR="00675C0C">
        <w:t>orting Patient Records</w:t>
      </w:r>
      <w:bookmarkEnd w:id="50"/>
    </w:p>
    <w:p w14:paraId="54E70256" w14:textId="1144C0A0" w:rsidR="00BC1D9B" w:rsidRDefault="00B87147" w:rsidP="00BC1D9B">
      <w:pPr>
        <w:pStyle w:val="CVChapterBodyCopy"/>
      </w:pPr>
      <w:r>
        <w:t>Follow these steps to sort the patient records based on the sorting attribute</w:t>
      </w:r>
      <w:r w:rsidR="00651B32">
        <w:t>:</w:t>
      </w:r>
    </w:p>
    <w:p w14:paraId="610E7450" w14:textId="77777777" w:rsidR="00B87147" w:rsidRDefault="00B87147" w:rsidP="00B87147">
      <w:pPr>
        <w:pStyle w:val="ListNumber"/>
        <w:numPr>
          <w:ilvl w:val="0"/>
          <w:numId w:val="34"/>
        </w:numPr>
      </w:pPr>
      <w:r>
        <w:t xml:space="preserve">On the home page, select the </w:t>
      </w:r>
      <w:r w:rsidRPr="00BC1D9B">
        <w:rPr>
          <w:b/>
        </w:rPr>
        <w:t>Prioritized</w:t>
      </w:r>
      <w:r>
        <w:t xml:space="preserve"> </w:t>
      </w:r>
      <w:r w:rsidRPr="00BC1D9B">
        <w:rPr>
          <w:b/>
        </w:rPr>
        <w:t>View</w:t>
      </w:r>
      <w:r>
        <w:t xml:space="preserve"> button on the Header Bar to display the prioritized view layout.</w:t>
      </w:r>
    </w:p>
    <w:p w14:paraId="21DAB794" w14:textId="3D1DD3E2" w:rsidR="00BC1D9B" w:rsidRPr="00BC1D9B" w:rsidRDefault="00675C0C" w:rsidP="00BC1D9B">
      <w:pPr>
        <w:pStyle w:val="CVFigure"/>
      </w:pPr>
      <w:r>
        <w:lastRenderedPageBreak/>
        <w:drawing>
          <wp:inline distT="0" distB="0" distL="0" distR="0" wp14:anchorId="3C564EAF" wp14:editId="7ADB3099">
            <wp:extent cx="4885698" cy="23241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51 PV Sorting List.png"/>
                    <pic:cNvPicPr/>
                  </pic:nvPicPr>
                  <pic:blipFill>
                    <a:blip r:embed="rId180">
                      <a:extLst>
                        <a:ext uri="{28A0092B-C50C-407E-A947-70E740481C1C}">
                          <a14:useLocalDpi xmlns:a14="http://schemas.microsoft.com/office/drawing/2010/main" val="0"/>
                        </a:ext>
                      </a:extLst>
                    </a:blip>
                    <a:stretch>
                      <a:fillRect/>
                    </a:stretch>
                  </pic:blipFill>
                  <pic:spPr>
                    <a:xfrm>
                      <a:off x="0" y="0"/>
                      <a:ext cx="4907256" cy="2334355"/>
                    </a:xfrm>
                    <a:prstGeom prst="rect">
                      <a:avLst/>
                    </a:prstGeom>
                  </pic:spPr>
                </pic:pic>
              </a:graphicData>
            </a:graphic>
          </wp:inline>
        </w:drawing>
      </w:r>
    </w:p>
    <w:p w14:paraId="4FE11392" w14:textId="5F95289C" w:rsidR="00BC1D9B" w:rsidRDefault="0071459F" w:rsidP="00BC1D9B">
      <w:pPr>
        <w:pStyle w:val="CVFigureCaption"/>
      </w:pPr>
      <w:r>
        <w:t>Prioritized View–Sorting Attribute</w:t>
      </w:r>
      <w:r w:rsidR="00FC4786">
        <w:t>s</w:t>
      </w:r>
    </w:p>
    <w:p w14:paraId="38FA543F" w14:textId="2948836A" w:rsidR="00BC1D9B" w:rsidRDefault="009F00DA" w:rsidP="00064C35">
      <w:pPr>
        <w:pStyle w:val="ListNumber"/>
        <w:numPr>
          <w:ilvl w:val="0"/>
          <w:numId w:val="34"/>
        </w:numPr>
      </w:pPr>
      <w:r>
        <w:t>Select</w:t>
      </w:r>
      <w:r w:rsidR="00BC1D9B">
        <w:t xml:space="preserve"> the Sorting arrow</w:t>
      </w:r>
      <w:r w:rsidR="00D6655F">
        <w:t xml:space="preserve"> and choose the sorting attribute from the following list</w:t>
      </w:r>
      <w:r>
        <w:t>,</w:t>
      </w:r>
      <w:r w:rsidR="00D6655F">
        <w:t xml:space="preserve"> based on which you want to sort the patient information.</w:t>
      </w:r>
    </w:p>
    <w:p w14:paraId="6C5FE4B0" w14:textId="471D2BE2" w:rsidR="001009FF" w:rsidRPr="00BD1312" w:rsidRDefault="008A093B" w:rsidP="006C5AD4">
      <w:pPr>
        <w:pStyle w:val="ListBullet2"/>
        <w:rPr>
          <w:b/>
        </w:rPr>
      </w:pPr>
      <w:r>
        <w:rPr>
          <w:b/>
        </w:rPr>
        <w:t>My</w:t>
      </w:r>
      <w:r w:rsidR="001009FF" w:rsidRPr="00BD1312">
        <w:rPr>
          <w:b/>
        </w:rPr>
        <w:t xml:space="preserve"> Flagged Patients</w:t>
      </w:r>
    </w:p>
    <w:p w14:paraId="32EB4D32" w14:textId="2465B1BA" w:rsidR="00D6655F" w:rsidRPr="00BD1312" w:rsidRDefault="00D6655F" w:rsidP="006C5AD4">
      <w:pPr>
        <w:pStyle w:val="ListBullet2"/>
        <w:rPr>
          <w:b/>
        </w:rPr>
      </w:pPr>
      <w:r w:rsidRPr="00BD1312">
        <w:rPr>
          <w:b/>
        </w:rPr>
        <w:t>Most Inpatient Admissions</w:t>
      </w:r>
    </w:p>
    <w:p w14:paraId="07FD4804" w14:textId="77777777" w:rsidR="00D6655F" w:rsidRPr="00BD1312" w:rsidRDefault="00D6655F" w:rsidP="006C5AD4">
      <w:pPr>
        <w:pStyle w:val="ListBullet2"/>
        <w:rPr>
          <w:b/>
        </w:rPr>
      </w:pPr>
      <w:r w:rsidRPr="00BD1312">
        <w:rPr>
          <w:b/>
        </w:rPr>
        <w:t>Most Emergency Visits</w:t>
      </w:r>
    </w:p>
    <w:p w14:paraId="1AC0748F" w14:textId="77777777" w:rsidR="00D6655F" w:rsidRPr="00BD1312" w:rsidRDefault="00D6655F" w:rsidP="006C5AD4">
      <w:pPr>
        <w:pStyle w:val="ListBullet2"/>
        <w:rPr>
          <w:b/>
        </w:rPr>
      </w:pPr>
      <w:r w:rsidRPr="00BD1312">
        <w:rPr>
          <w:b/>
        </w:rPr>
        <w:t>Highest Risk Scores</w:t>
      </w:r>
    </w:p>
    <w:p w14:paraId="644440C7" w14:textId="77777777" w:rsidR="00D6655F" w:rsidRPr="00BD1312" w:rsidRDefault="00D6655F" w:rsidP="006C5AD4">
      <w:pPr>
        <w:pStyle w:val="ListBullet2"/>
        <w:rPr>
          <w:b/>
        </w:rPr>
      </w:pPr>
      <w:r w:rsidRPr="00BD1312">
        <w:rPr>
          <w:b/>
        </w:rPr>
        <w:t>Most Recently Admitted - Inpatient</w:t>
      </w:r>
    </w:p>
    <w:p w14:paraId="2976004A" w14:textId="77777777" w:rsidR="00D6655F" w:rsidRPr="00BD1312" w:rsidRDefault="00D6655F" w:rsidP="006C5AD4">
      <w:pPr>
        <w:pStyle w:val="ListBullet2"/>
        <w:rPr>
          <w:b/>
        </w:rPr>
      </w:pPr>
      <w:r w:rsidRPr="00BD1312">
        <w:rPr>
          <w:b/>
        </w:rPr>
        <w:t>Longest Length of Stay</w:t>
      </w:r>
    </w:p>
    <w:p w14:paraId="5FDCAF5B" w14:textId="109CFC72" w:rsidR="00651B32" w:rsidRDefault="004900DE" w:rsidP="004900DE">
      <w:pPr>
        <w:pStyle w:val="CVChapterBodyCopy"/>
      </w:pPr>
      <w:r>
        <w:t xml:space="preserve">The screen layout </w:t>
      </w:r>
      <w:r w:rsidR="00651B32">
        <w:t>of</w:t>
      </w:r>
      <w:r>
        <w:t xml:space="preserve"> the prioritized view for each of </w:t>
      </w:r>
      <w:r w:rsidR="00651B32">
        <w:t>the</w:t>
      </w:r>
      <w:r>
        <w:t xml:space="preserve"> sorting attributes is similar, however, </w:t>
      </w:r>
      <w:r w:rsidR="00651B32">
        <w:t>the</w:t>
      </w:r>
      <w:r>
        <w:t xml:space="preserve"> UI elements </w:t>
      </w:r>
      <w:r w:rsidR="008A093B">
        <w:t>differ</w:t>
      </w:r>
      <w:r>
        <w:t xml:space="preserve"> based on the attri</w:t>
      </w:r>
      <w:r w:rsidR="00651B32">
        <w:t>bute that you select.</w:t>
      </w:r>
    </w:p>
    <w:p w14:paraId="38D5D830" w14:textId="2694A72B" w:rsidR="004900DE" w:rsidRPr="0029521E" w:rsidRDefault="0071459F" w:rsidP="004900DE">
      <w:pPr>
        <w:pStyle w:val="CVChapterBodyCopy"/>
      </w:pPr>
      <w:r>
        <w:t>Each sorting attribute and its features are</w:t>
      </w:r>
      <w:r w:rsidR="004900DE">
        <w:t xml:space="preserve"> detailed in the following sections.</w:t>
      </w:r>
    </w:p>
    <w:p w14:paraId="78397371" w14:textId="71B2FFAE" w:rsidR="0071459F" w:rsidRDefault="0071459F" w:rsidP="0071459F">
      <w:pPr>
        <w:pStyle w:val="Heading2"/>
      </w:pPr>
      <w:bookmarkStart w:id="51" w:name="_Toc26474377"/>
      <w:r>
        <w:t>Sorting Attribute</w:t>
      </w:r>
      <w:r w:rsidR="00905AF0">
        <w:rPr>
          <w:rFonts w:cs="Calibri"/>
        </w:rPr>
        <w:t>—</w:t>
      </w:r>
      <w:r>
        <w:t>My Flagged Patients</w:t>
      </w:r>
      <w:bookmarkEnd w:id="51"/>
    </w:p>
    <w:p w14:paraId="5D754663" w14:textId="1D66559F" w:rsidR="00BA0120" w:rsidRDefault="00905AF0" w:rsidP="0047488F">
      <w:pPr>
        <w:pStyle w:val="CVTabletext"/>
      </w:pPr>
      <w:r>
        <w:t>F</w:t>
      </w:r>
      <w:r w:rsidR="008A093B">
        <w:t>lag a</w:t>
      </w:r>
      <w:r w:rsidR="0047488F">
        <w:t xml:space="preserve"> pati</w:t>
      </w:r>
      <w:r w:rsidR="008A093B">
        <w:t xml:space="preserve">ent record </w:t>
      </w:r>
      <w:r w:rsidR="00BA0120">
        <w:t>for the following reasons:</w:t>
      </w:r>
    </w:p>
    <w:p w14:paraId="5B1103B7" w14:textId="34E4885C" w:rsidR="0047488F" w:rsidRDefault="00BA0120" w:rsidP="00393C7B">
      <w:pPr>
        <w:pStyle w:val="ListBullet"/>
      </w:pPr>
      <w:r>
        <w:t>W</w:t>
      </w:r>
      <w:r w:rsidR="0047488F">
        <w:t xml:space="preserve">hen a patient in Coreo Analytics is not assigned to </w:t>
      </w:r>
      <w:r>
        <w:t xml:space="preserve">any bed </w:t>
      </w:r>
      <w:r w:rsidR="00393C7B">
        <w:t xml:space="preserve">(AC, PAC, or, CC) </w:t>
      </w:r>
      <w:r>
        <w:t xml:space="preserve">on </w:t>
      </w:r>
      <w:r w:rsidR="0047488F">
        <w:t>the Bed View</w:t>
      </w:r>
      <w:r>
        <w:t xml:space="preserve"> </w:t>
      </w:r>
      <w:r w:rsidR="0047488F">
        <w:t>and yet needs to be monitored in Coreo View.</w:t>
      </w:r>
      <w:r w:rsidR="00F21D6E">
        <w:t xml:space="preserve"> </w:t>
      </w:r>
      <w:r w:rsidR="00F21D6E" w:rsidRPr="00F21D6E">
        <w:rPr>
          <w:highlight w:val="cyan"/>
        </w:rPr>
        <w:t xml:space="preserve">(Hyperlink to </w:t>
      </w:r>
      <w:r w:rsidR="00F21D6E" w:rsidRPr="00C30CB1">
        <w:t xml:space="preserve">Coreo </w:t>
      </w:r>
      <w:r w:rsidR="00320AB0" w:rsidRPr="00C30CB1">
        <w:t>Population Search window to show how a Coreo patient can be fetched and flagged here</w:t>
      </w:r>
      <w:r w:rsidR="00F21D6E" w:rsidRPr="00C30CB1">
        <w:t>)</w:t>
      </w:r>
    </w:p>
    <w:p w14:paraId="3875D167" w14:textId="168F04B4" w:rsidR="00393C7B" w:rsidRDefault="00393C7B" w:rsidP="00393C7B">
      <w:pPr>
        <w:pStyle w:val="ListBullet"/>
      </w:pPr>
      <w:r>
        <w:t>Flag a patient assigned to a bed (AC, PAC, or, CC) on Bed View if you want to mark the patient as favorite for monitoring purpose.</w:t>
      </w:r>
    </w:p>
    <w:p w14:paraId="4D541160" w14:textId="3F1CECEB" w:rsidR="00C6524D" w:rsidRDefault="00C6524D" w:rsidP="009F00DA">
      <w:pPr>
        <w:pStyle w:val="CVChapterBodyCopy"/>
      </w:pPr>
      <w:r>
        <w:t>Follow these steps to view all the flagged patient in Coreo View:</w:t>
      </w:r>
    </w:p>
    <w:p w14:paraId="28594D88" w14:textId="1D47F885" w:rsidR="00D80922" w:rsidRDefault="009F00DA" w:rsidP="00064C35">
      <w:pPr>
        <w:pStyle w:val="ListNumber"/>
        <w:numPr>
          <w:ilvl w:val="0"/>
          <w:numId w:val="35"/>
        </w:numPr>
      </w:pPr>
      <w:r>
        <w:t xml:space="preserve">In the Prioritized View layout, click the Sorting arrow and select </w:t>
      </w:r>
      <w:r w:rsidR="00D07B42">
        <w:t xml:space="preserve">the </w:t>
      </w:r>
      <w:r w:rsidR="00BA0120" w:rsidRPr="00134C7E">
        <w:rPr>
          <w:b/>
        </w:rPr>
        <w:t>My</w:t>
      </w:r>
      <w:r w:rsidRPr="00134C7E">
        <w:rPr>
          <w:b/>
        </w:rPr>
        <w:t xml:space="preserve"> Flagged Patients</w:t>
      </w:r>
      <w:r>
        <w:t xml:space="preserve"> </w:t>
      </w:r>
      <w:r w:rsidR="00BA0120">
        <w:t xml:space="preserve">sorting </w:t>
      </w:r>
      <w:r>
        <w:t>attribute.</w:t>
      </w:r>
      <w:r w:rsidR="00D80922">
        <w:t xml:space="preserve"> A</w:t>
      </w:r>
      <w:r w:rsidR="00D80922" w:rsidRPr="00D8722C">
        <w:t xml:space="preserve">ll the patients that are flagged in </w:t>
      </w:r>
      <w:r w:rsidR="00D80922">
        <w:t>the Bed View are displayed</w:t>
      </w:r>
      <w:r w:rsidR="00D80922" w:rsidRPr="00D8722C">
        <w:t>.</w:t>
      </w:r>
    </w:p>
    <w:p w14:paraId="3F3880E8" w14:textId="5962C583" w:rsidR="009062C3" w:rsidRPr="00D8722C" w:rsidRDefault="009062C3" w:rsidP="00D8758A">
      <w:pPr>
        <w:pStyle w:val="CVChapterBodyCopy"/>
      </w:pPr>
      <w:r>
        <w:t xml:space="preserve">Each patient record displays </w:t>
      </w:r>
      <w:r w:rsidR="00827008">
        <w:t>in</w:t>
      </w:r>
      <w:r>
        <w:t xml:space="preserve"> a row and is called Card View.</w:t>
      </w:r>
    </w:p>
    <w:p w14:paraId="63192B1E" w14:textId="0D888B4C" w:rsidR="0071459F" w:rsidRDefault="00847437" w:rsidP="00B87147">
      <w:pPr>
        <w:pStyle w:val="CVFigure"/>
      </w:pPr>
      <w:r w:rsidRPr="00B87147">
        <w:lastRenderedPageBreak/>
        <w:drawing>
          <wp:inline distT="0" distB="0" distL="0" distR="0" wp14:anchorId="4A54A90B" wp14:editId="5A9F7420">
            <wp:extent cx="4564049" cy="223765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52 PV Sorting List Flagged Patients.png"/>
                    <pic:cNvPicPr/>
                  </pic:nvPicPr>
                  <pic:blipFill>
                    <a:blip r:embed="rId181">
                      <a:extLst>
                        <a:ext uri="{28A0092B-C50C-407E-A947-70E740481C1C}">
                          <a14:useLocalDpi xmlns:a14="http://schemas.microsoft.com/office/drawing/2010/main" val="0"/>
                        </a:ext>
                      </a:extLst>
                    </a:blip>
                    <a:stretch>
                      <a:fillRect/>
                    </a:stretch>
                  </pic:blipFill>
                  <pic:spPr>
                    <a:xfrm>
                      <a:off x="0" y="0"/>
                      <a:ext cx="4576037" cy="2243529"/>
                    </a:xfrm>
                    <a:prstGeom prst="rect">
                      <a:avLst/>
                    </a:prstGeom>
                  </pic:spPr>
                </pic:pic>
              </a:graphicData>
            </a:graphic>
          </wp:inline>
        </w:drawing>
      </w:r>
    </w:p>
    <w:p w14:paraId="76A50052" w14:textId="181F46CF" w:rsidR="00B833FE" w:rsidRDefault="00B833FE" w:rsidP="00B833FE">
      <w:pPr>
        <w:pStyle w:val="CVFigureCaption"/>
      </w:pPr>
      <w:r>
        <w:t>Prioritized View–My Flagged Patients</w:t>
      </w:r>
    </w:p>
    <w:p w14:paraId="2C85499B" w14:textId="64D23190" w:rsidR="0071459F" w:rsidRDefault="00E60D9B" w:rsidP="00AB400C">
      <w:pPr>
        <w:pStyle w:val="CVChapterBodyCopy"/>
      </w:pPr>
      <w:r>
        <w:t>Refer to the following table for the details of each box in the card view</w:t>
      </w:r>
      <w:r w:rsidR="00AB400C">
        <w:t xml:space="preserve"> of the flagged patient records</w:t>
      </w:r>
      <w:r w:rsidR="00372DB4">
        <w:t>:</w:t>
      </w:r>
    </w:p>
    <w:tbl>
      <w:tblPr>
        <w:tblStyle w:val="TableGrid"/>
        <w:tblW w:w="0" w:type="auto"/>
        <w:tblInd w:w="108" w:type="dxa"/>
        <w:shd w:val="clear" w:color="auto" w:fill="FABF8F" w:themeFill="accent6" w:themeFillTint="99"/>
        <w:tblLook w:val="04A0" w:firstRow="1" w:lastRow="0" w:firstColumn="1" w:lastColumn="0" w:noHBand="0" w:noVBand="1"/>
      </w:tblPr>
      <w:tblGrid>
        <w:gridCol w:w="4536"/>
        <w:gridCol w:w="4212"/>
      </w:tblGrid>
      <w:tr w:rsidR="00134A6F" w:rsidRPr="004A4616" w14:paraId="09CF886C" w14:textId="77777777" w:rsidTr="00F460BF">
        <w:trPr>
          <w:tblHeader/>
        </w:trPr>
        <w:tc>
          <w:tcPr>
            <w:tcW w:w="4536" w:type="dxa"/>
            <w:shd w:val="clear" w:color="auto" w:fill="365F91" w:themeFill="accent1" w:themeFillShade="BF"/>
          </w:tcPr>
          <w:p w14:paraId="58A65489" w14:textId="344FB1B7" w:rsidR="00134A6F" w:rsidRDefault="00134A6F" w:rsidP="00D33CD2">
            <w:pPr>
              <w:pStyle w:val="Whitechartheaderinformation"/>
            </w:pPr>
            <w:r w:rsidRPr="00DF409E">
              <w:t>Element name</w:t>
            </w:r>
          </w:p>
        </w:tc>
        <w:tc>
          <w:tcPr>
            <w:tcW w:w="4212" w:type="dxa"/>
            <w:shd w:val="clear" w:color="auto" w:fill="808080" w:themeFill="background1" w:themeFillShade="80"/>
          </w:tcPr>
          <w:p w14:paraId="012BD679" w14:textId="13E4C390" w:rsidR="00134A6F" w:rsidRPr="004A4616" w:rsidRDefault="00134A6F" w:rsidP="00D33CD2">
            <w:pPr>
              <w:pStyle w:val="Whitechartheaderinformation"/>
            </w:pPr>
            <w:r w:rsidRPr="004A4616">
              <w:t>Description</w:t>
            </w:r>
          </w:p>
        </w:tc>
      </w:tr>
      <w:tr w:rsidR="00134A6F" w14:paraId="47096EC7" w14:textId="77777777" w:rsidTr="00F460BF">
        <w:tc>
          <w:tcPr>
            <w:tcW w:w="4536" w:type="dxa"/>
            <w:shd w:val="clear" w:color="auto" w:fill="FFFFFF" w:themeFill="background1"/>
          </w:tcPr>
          <w:p w14:paraId="3AAF03DE" w14:textId="763F453A" w:rsidR="00134A6F" w:rsidRPr="002523BB" w:rsidRDefault="00B47D24" w:rsidP="002523BB">
            <w:pPr>
              <w:pStyle w:val="CVTableTextCenter"/>
            </w:pPr>
            <w:r>
              <w:object w:dxaOrig="4441" w:dyaOrig="1215" w14:anchorId="4775D566">
                <v:shape id="_x0000_i1077" type="#_x0000_t75" style="width:214.1pt;height:58.25pt" o:ole="">
                  <v:imagedata r:id="rId182" o:title=""/>
                </v:shape>
                <o:OLEObject Type="Embed" ProgID="PBrush" ShapeID="_x0000_i1077" DrawAspect="Content" ObjectID="_1637104319" r:id="rId183"/>
              </w:object>
            </w:r>
          </w:p>
          <w:p w14:paraId="00B81F55" w14:textId="7342E64C" w:rsidR="00134A6F" w:rsidRPr="009B11AF" w:rsidRDefault="00134A6F" w:rsidP="002523BB">
            <w:pPr>
              <w:pStyle w:val="CVTableTextCenter"/>
            </w:pPr>
            <w:r>
              <w:t>Patient Name box</w:t>
            </w:r>
          </w:p>
        </w:tc>
        <w:tc>
          <w:tcPr>
            <w:tcW w:w="4212" w:type="dxa"/>
            <w:shd w:val="clear" w:color="auto" w:fill="FFFFFF" w:themeFill="background1"/>
          </w:tcPr>
          <w:p w14:paraId="076679A2" w14:textId="77777777" w:rsidR="00134A6F" w:rsidRDefault="00134A6F" w:rsidP="002523BB">
            <w:pPr>
              <w:pStyle w:val="CVTabletext"/>
            </w:pPr>
            <w:r>
              <w:t xml:space="preserve">Displays the full name, gender, date of birth, and the </w:t>
            </w:r>
            <w:r w:rsidRPr="00F15FB9">
              <w:t>MPI</w:t>
            </w:r>
            <w:r>
              <w:t xml:space="preserve"> (Master Patient Index) of the patient.</w:t>
            </w:r>
          </w:p>
          <w:p w14:paraId="374B639B" w14:textId="77777777" w:rsidR="00134A6F" w:rsidRDefault="00134A6F" w:rsidP="009B11AF">
            <w:pPr>
              <w:pStyle w:val="CVTabletext"/>
            </w:pPr>
            <w:r w:rsidRPr="00B10758">
              <w:t>The</w:t>
            </w:r>
            <w:r>
              <w:rPr>
                <w:b/>
              </w:rPr>
              <w:t xml:space="preserve"> </w:t>
            </w:r>
            <w:r>
              <w:t>MPI is a unique identification number generated for each patient in the Coreo application.</w:t>
            </w:r>
          </w:p>
          <w:p w14:paraId="527EDCF8" w14:textId="77777777" w:rsidR="00D91A14" w:rsidRDefault="00A615C9" w:rsidP="00CD65AA">
            <w:pPr>
              <w:pStyle w:val="CVTabletext"/>
            </w:pPr>
            <w:r>
              <w:t>The Patient Name box has a color bar</w:t>
            </w:r>
            <w:r w:rsidR="00CD65AA">
              <w:t xml:space="preserve"> on</w:t>
            </w:r>
            <w:r>
              <w:t xml:space="preserve"> the left side which shows the group</w:t>
            </w:r>
            <w:r w:rsidR="00CD65AA">
              <w:t xml:space="preserve"> </w:t>
            </w:r>
            <w:r>
              <w:t>(AC-Orange, PAC-Yellow and CC-Green)</w:t>
            </w:r>
            <w:r w:rsidR="00CD65AA">
              <w:t xml:space="preserve"> to which the patient belongs.</w:t>
            </w:r>
          </w:p>
          <w:p w14:paraId="5A1DDF39" w14:textId="2935414A" w:rsidR="00D91A14" w:rsidRDefault="00D91A14" w:rsidP="00C86837">
            <w:pPr>
              <w:pStyle w:val="CVTabletext"/>
            </w:pPr>
            <w:r>
              <w:t xml:space="preserve">Click the </w:t>
            </w:r>
            <w:r w:rsidRPr="00C31FD3">
              <w:rPr>
                <w:highlight w:val="cyan"/>
              </w:rPr>
              <w:t>Synchronization button</w:t>
            </w:r>
            <w:r w:rsidR="00B47D24">
              <w:t xml:space="preserve"> to </w:t>
            </w:r>
            <w:r>
              <w:t xml:space="preserve">view the same patient record in </w:t>
            </w:r>
            <w:r w:rsidR="00C86837">
              <w:t xml:space="preserve">another </w:t>
            </w:r>
            <w:r>
              <w:t>Coreo</w:t>
            </w:r>
            <w:r w:rsidR="00C86837">
              <w:t xml:space="preserve"> application.</w:t>
            </w:r>
          </w:p>
        </w:tc>
      </w:tr>
      <w:tr w:rsidR="00134A6F" w14:paraId="05F469BA" w14:textId="77777777" w:rsidTr="00F460BF">
        <w:tc>
          <w:tcPr>
            <w:tcW w:w="4536" w:type="dxa"/>
            <w:shd w:val="clear" w:color="auto" w:fill="FFFFFF" w:themeFill="background1"/>
          </w:tcPr>
          <w:p w14:paraId="580A5315" w14:textId="01B3290E" w:rsidR="00134A6F" w:rsidRDefault="00E3055A" w:rsidP="00D86C1E">
            <w:pPr>
              <w:pStyle w:val="CVTableTextCenter"/>
            </w:pPr>
            <w:r>
              <w:object w:dxaOrig="2760" w:dyaOrig="1080" w14:anchorId="38147769">
                <v:shape id="_x0000_i1078" type="#_x0000_t75" style="width:165.9pt;height:65.1pt" o:ole="">
                  <v:imagedata r:id="rId184" o:title=""/>
                </v:shape>
                <o:OLEObject Type="Embed" ProgID="PBrush" ShapeID="_x0000_i1078" DrawAspect="Content" ObjectID="_1637104320" r:id="rId185"/>
              </w:object>
            </w:r>
          </w:p>
          <w:p w14:paraId="768C82E0" w14:textId="68C09A80" w:rsidR="00134A6F" w:rsidRDefault="00134A6F" w:rsidP="00D86C1E">
            <w:pPr>
              <w:pStyle w:val="CVTableTextCenter"/>
            </w:pPr>
            <w:r>
              <w:t>Group Name box</w:t>
            </w:r>
          </w:p>
        </w:tc>
        <w:tc>
          <w:tcPr>
            <w:tcW w:w="4212" w:type="dxa"/>
            <w:shd w:val="clear" w:color="auto" w:fill="FFFFFF" w:themeFill="background1"/>
          </w:tcPr>
          <w:p w14:paraId="31758ECF" w14:textId="21D2BAC9" w:rsidR="00134A6F" w:rsidRDefault="00A615C9" w:rsidP="003D1A4A">
            <w:pPr>
              <w:pStyle w:val="CVTabletext"/>
            </w:pPr>
            <w:r>
              <w:t xml:space="preserve">Displays the </w:t>
            </w:r>
            <w:r w:rsidR="00134A6F" w:rsidRPr="000F7EE5">
              <w:rPr>
                <w:highlight w:val="yellow"/>
              </w:rPr>
              <w:t>group name, location</w:t>
            </w:r>
            <w:r w:rsidR="00134A6F">
              <w:t xml:space="preserve">, and the </w:t>
            </w:r>
            <w:r w:rsidR="00134A6F" w:rsidRPr="00BE75B7">
              <w:t>identification number</w:t>
            </w:r>
            <w:r w:rsidR="00134A6F">
              <w:t xml:space="preserve"> of the bed </w:t>
            </w:r>
            <w:r w:rsidR="003D1A4A">
              <w:t>to which the</w:t>
            </w:r>
            <w:r>
              <w:t xml:space="preserve"> patient is assigned</w:t>
            </w:r>
          </w:p>
        </w:tc>
      </w:tr>
      <w:tr w:rsidR="00134A6F" w14:paraId="0F67B6F7" w14:textId="77777777" w:rsidTr="00F460BF">
        <w:tc>
          <w:tcPr>
            <w:tcW w:w="4536" w:type="dxa"/>
            <w:shd w:val="clear" w:color="auto" w:fill="FFFFFF" w:themeFill="background1"/>
          </w:tcPr>
          <w:p w14:paraId="5B319F43" w14:textId="5167F9A3" w:rsidR="00134A6F" w:rsidRDefault="00F460BF" w:rsidP="00D86C1E">
            <w:pPr>
              <w:pStyle w:val="CVTableTextCenter"/>
            </w:pPr>
            <w:r>
              <w:object w:dxaOrig="1530" w:dyaOrig="1095" w14:anchorId="1CEEED29">
                <v:shape id="_x0000_i1079" type="#_x0000_t75" style="width:71.35pt;height:51.35pt" o:ole="">
                  <v:imagedata r:id="rId186" o:title=""/>
                </v:shape>
                <o:OLEObject Type="Embed" ProgID="PBrush" ShapeID="_x0000_i1079" DrawAspect="Content" ObjectID="_1637104321" r:id="rId187"/>
              </w:object>
            </w:r>
          </w:p>
          <w:p w14:paraId="116F97EF" w14:textId="4C89A9A2" w:rsidR="00134A6F" w:rsidRDefault="00134A6F" w:rsidP="00D86C1E">
            <w:pPr>
              <w:pStyle w:val="CVTableTextCenter"/>
            </w:pPr>
            <w:r>
              <w:t xml:space="preserve">Patient </w:t>
            </w:r>
            <w:r w:rsidRPr="009F2A44">
              <w:rPr>
                <w:highlight w:val="yellow"/>
              </w:rPr>
              <w:t>Cohort</w:t>
            </w:r>
            <w:r>
              <w:t xml:space="preserve"> box</w:t>
            </w:r>
          </w:p>
        </w:tc>
        <w:tc>
          <w:tcPr>
            <w:tcW w:w="4212" w:type="dxa"/>
            <w:shd w:val="clear" w:color="auto" w:fill="FFFFFF" w:themeFill="background1"/>
          </w:tcPr>
          <w:p w14:paraId="6D4BC8EA" w14:textId="3CBCA502" w:rsidR="00134A6F" w:rsidRDefault="007F3058" w:rsidP="007712A2">
            <w:pPr>
              <w:pStyle w:val="CVTabletext"/>
            </w:pPr>
            <w:r>
              <w:t xml:space="preserve">Displays the cohort group </w:t>
            </w:r>
            <w:r w:rsidR="007712A2">
              <w:t>to which</w:t>
            </w:r>
            <w:r>
              <w:t xml:space="preserve"> the patient is as</w:t>
            </w:r>
            <w:r w:rsidR="007712A2">
              <w:t xml:space="preserve">signed </w:t>
            </w:r>
            <w:r>
              <w:t>in the Coreo application</w:t>
            </w:r>
          </w:p>
        </w:tc>
      </w:tr>
      <w:tr w:rsidR="00134A6F" w14:paraId="5D0A0B0F" w14:textId="77777777" w:rsidTr="00F460BF">
        <w:tc>
          <w:tcPr>
            <w:tcW w:w="4536" w:type="dxa"/>
            <w:shd w:val="clear" w:color="auto" w:fill="FFFFFF" w:themeFill="background1"/>
          </w:tcPr>
          <w:p w14:paraId="14405EC5" w14:textId="3976EDB3" w:rsidR="00134A6F" w:rsidRDefault="00F460BF" w:rsidP="00D86C1E">
            <w:pPr>
              <w:pStyle w:val="CVTableTextCenter"/>
            </w:pPr>
            <w:r>
              <w:object w:dxaOrig="2100" w:dyaOrig="1080" w14:anchorId="65538314">
                <v:shape id="_x0000_i1080" type="#_x0000_t75" style="width:96.4pt;height:48.85pt" o:ole="">
                  <v:imagedata r:id="rId188" o:title=""/>
                </v:shape>
                <o:OLEObject Type="Embed" ProgID="PBrush" ShapeID="_x0000_i1080" DrawAspect="Content" ObjectID="_1637104322" r:id="rId189"/>
              </w:object>
            </w:r>
          </w:p>
          <w:p w14:paraId="1A56FD08" w14:textId="4FFD742B" w:rsidR="00134A6F" w:rsidRDefault="00134A6F" w:rsidP="00D86C1E">
            <w:pPr>
              <w:pStyle w:val="CVTableTextCenter"/>
            </w:pPr>
            <w:r w:rsidRPr="006B7806">
              <w:rPr>
                <w:highlight w:val="yellow"/>
              </w:rPr>
              <w:t>Risk Score</w:t>
            </w:r>
            <w:r>
              <w:t xml:space="preserve"> box</w:t>
            </w:r>
          </w:p>
        </w:tc>
        <w:tc>
          <w:tcPr>
            <w:tcW w:w="4212" w:type="dxa"/>
            <w:shd w:val="clear" w:color="auto" w:fill="FFFFFF" w:themeFill="background1"/>
          </w:tcPr>
          <w:p w14:paraId="2B9DBA8A" w14:textId="6696EA11" w:rsidR="00134A6F" w:rsidRDefault="009906DB" w:rsidP="00D86C1E">
            <w:pPr>
              <w:pStyle w:val="CVTabletext"/>
            </w:pPr>
            <w:r>
              <w:t>The high risk, medium</w:t>
            </w:r>
            <w:r w:rsidRPr="005F7721">
              <w:t xml:space="preserve"> risk, or low risk</w:t>
            </w:r>
            <w:r>
              <w:t xml:space="preserve"> score of the patient matching the cohort</w:t>
            </w:r>
            <w:r w:rsidRPr="005F7721">
              <w:t>.</w:t>
            </w:r>
          </w:p>
        </w:tc>
      </w:tr>
      <w:tr w:rsidR="00134A6F" w14:paraId="0E5D1CBF" w14:textId="77777777" w:rsidTr="00F460BF">
        <w:tc>
          <w:tcPr>
            <w:tcW w:w="4536" w:type="dxa"/>
            <w:shd w:val="clear" w:color="auto" w:fill="FFFFFF" w:themeFill="background1"/>
          </w:tcPr>
          <w:p w14:paraId="1F9E34CB" w14:textId="78D3B2BE" w:rsidR="00134A6F" w:rsidRDefault="00F161AB" w:rsidP="00B969C1">
            <w:pPr>
              <w:pStyle w:val="CVTableTextCenter"/>
            </w:pPr>
            <w:r>
              <w:object w:dxaOrig="3886" w:dyaOrig="915" w14:anchorId="1F69A245">
                <v:shape id="_x0000_i1081" type="#_x0000_t75" style="width:194.1pt;height:45.7pt" o:ole="">
                  <v:imagedata r:id="rId190" o:title=""/>
                </v:shape>
                <o:OLEObject Type="Embed" ProgID="PBrush" ShapeID="_x0000_i1081" DrawAspect="Content" ObjectID="_1637104323" r:id="rId191"/>
              </w:object>
            </w:r>
          </w:p>
          <w:p w14:paraId="1E18BA23" w14:textId="1DE841A8" w:rsidR="00134A6F" w:rsidRDefault="00F161AB" w:rsidP="00B969C1">
            <w:pPr>
              <w:pStyle w:val="CVTableTextCenter"/>
            </w:pPr>
            <w:r>
              <w:t>Patient</w:t>
            </w:r>
            <w:r w:rsidR="00C52BC1">
              <w:t xml:space="preserve"> A</w:t>
            </w:r>
            <w:r w:rsidR="00134A6F">
              <w:t>ttributes</w:t>
            </w:r>
            <w:r w:rsidR="0020785B">
              <w:t xml:space="preserve"> box</w:t>
            </w:r>
          </w:p>
        </w:tc>
        <w:tc>
          <w:tcPr>
            <w:tcW w:w="4212" w:type="dxa"/>
            <w:shd w:val="clear" w:color="auto" w:fill="FFFFFF" w:themeFill="background1"/>
          </w:tcPr>
          <w:p w14:paraId="450FE8A7" w14:textId="411F389E" w:rsidR="00134A6F" w:rsidRDefault="00134A6F" w:rsidP="00F161AB">
            <w:pPr>
              <w:pStyle w:val="CVTabletext"/>
            </w:pPr>
            <w:r>
              <w:t xml:space="preserve">Displays the </w:t>
            </w:r>
            <w:r w:rsidR="00F161AB">
              <w:t>patient</w:t>
            </w:r>
            <w:r>
              <w:t xml:space="preserve"> attributes</w:t>
            </w:r>
            <w:r w:rsidR="00F161AB">
              <w:t xml:space="preserve"> for a Coreo patient</w:t>
            </w:r>
            <w:r w:rsidR="008A5F51">
              <w:t xml:space="preserve"> who is not assigned to a bed in Coreo View</w:t>
            </w:r>
          </w:p>
        </w:tc>
      </w:tr>
      <w:tr w:rsidR="00F161AB" w14:paraId="1CBF4FFC" w14:textId="77777777" w:rsidTr="00F460BF">
        <w:tc>
          <w:tcPr>
            <w:tcW w:w="4536" w:type="dxa"/>
            <w:shd w:val="clear" w:color="auto" w:fill="FFFFFF" w:themeFill="background1"/>
          </w:tcPr>
          <w:p w14:paraId="653E1911" w14:textId="0B2DDCE5" w:rsidR="00F161AB" w:rsidRDefault="00847437" w:rsidP="00F161AB">
            <w:pPr>
              <w:pStyle w:val="CVTableTextCenter"/>
            </w:pPr>
            <w:r>
              <w:object w:dxaOrig="3615" w:dyaOrig="1140" w14:anchorId="69F69154">
                <v:shape id="_x0000_i1082" type="#_x0000_t75" style="width:190.95pt;height:61.35pt" o:ole="">
                  <v:imagedata r:id="rId192" o:title=""/>
                </v:shape>
                <o:OLEObject Type="Embed" ProgID="PBrush" ShapeID="_x0000_i1082" DrawAspect="Content" ObjectID="_1637104324" r:id="rId193"/>
              </w:object>
            </w:r>
          </w:p>
          <w:p w14:paraId="1253CCDC" w14:textId="77777777" w:rsidR="00C52BC1" w:rsidRDefault="00C52BC1" w:rsidP="00F161AB">
            <w:pPr>
              <w:pStyle w:val="CVTableTextCenter"/>
            </w:pPr>
            <w:r>
              <w:t>Bed A</w:t>
            </w:r>
            <w:r w:rsidR="00F161AB">
              <w:t xml:space="preserve">ttributes </w:t>
            </w:r>
            <w:r w:rsidR="0020785B">
              <w:t>box</w:t>
            </w:r>
          </w:p>
          <w:p w14:paraId="4E56E085" w14:textId="06CBB41D" w:rsidR="00F161AB" w:rsidRDefault="00C52BC1" w:rsidP="00F161AB">
            <w:pPr>
              <w:pStyle w:val="CVTableTextCenter"/>
            </w:pPr>
            <w:r>
              <w:t>Patient Activities and A</w:t>
            </w:r>
            <w:r w:rsidR="00F161AB">
              <w:t>ttributes</w:t>
            </w:r>
            <w:r w:rsidR="0020785B">
              <w:t xml:space="preserve"> box</w:t>
            </w:r>
          </w:p>
        </w:tc>
        <w:tc>
          <w:tcPr>
            <w:tcW w:w="4212" w:type="dxa"/>
            <w:shd w:val="clear" w:color="auto" w:fill="FFFFFF" w:themeFill="background1"/>
          </w:tcPr>
          <w:p w14:paraId="75F03F75" w14:textId="5B3425E2" w:rsidR="00F161AB" w:rsidRDefault="00AE6879" w:rsidP="00847437">
            <w:pPr>
              <w:pStyle w:val="CVTabletext"/>
            </w:pPr>
            <w:r>
              <w:t xml:space="preserve">Displays the bed attributes and the </w:t>
            </w:r>
            <w:r w:rsidR="00847437">
              <w:t xml:space="preserve">activities and </w:t>
            </w:r>
            <w:r>
              <w:t xml:space="preserve">attributes </w:t>
            </w:r>
            <w:r w:rsidR="00847437">
              <w:t>of</w:t>
            </w:r>
            <w:r>
              <w:t xml:space="preserve"> a patient</w:t>
            </w:r>
            <w:r w:rsidR="00847437">
              <w:t xml:space="preserve"> </w:t>
            </w:r>
            <w:r>
              <w:t>assigned to a bed in one of the groups (AC, PAC, or CC) in Coreo View</w:t>
            </w:r>
          </w:p>
        </w:tc>
      </w:tr>
      <w:tr w:rsidR="00134A6F" w14:paraId="7E3A4158" w14:textId="77777777" w:rsidTr="00F460BF">
        <w:tc>
          <w:tcPr>
            <w:tcW w:w="4536" w:type="dxa"/>
            <w:shd w:val="clear" w:color="auto" w:fill="FFFFFF" w:themeFill="background1"/>
          </w:tcPr>
          <w:p w14:paraId="0FAC6D88" w14:textId="77777777" w:rsidR="00134A6F" w:rsidRDefault="00134A6F" w:rsidP="00B969C1">
            <w:pPr>
              <w:pStyle w:val="CVTableTextCenter"/>
            </w:pPr>
            <w:r>
              <w:object w:dxaOrig="3030" w:dyaOrig="975" w14:anchorId="00CDFBC7">
                <v:shape id="_x0000_i1083" type="#_x0000_t75" style="width:151.5pt;height:48.85pt" o:ole="">
                  <v:imagedata r:id="rId194" o:title=""/>
                </v:shape>
                <o:OLEObject Type="Embed" ProgID="PBrush" ShapeID="_x0000_i1083" DrawAspect="Content" ObjectID="_1637104325" r:id="rId195"/>
              </w:object>
            </w:r>
          </w:p>
          <w:p w14:paraId="3A171C5A" w14:textId="5F9CCC1F" w:rsidR="00134A6F" w:rsidRDefault="009F6FC5" w:rsidP="00B969C1">
            <w:pPr>
              <w:pStyle w:val="CVTableTextCenter"/>
            </w:pPr>
            <w:r>
              <w:rPr>
                <w:highlight w:val="yellow"/>
              </w:rPr>
              <w:t>Length of Stay I</w:t>
            </w:r>
            <w:r w:rsidR="00134A6F" w:rsidRPr="00E90FD7">
              <w:rPr>
                <w:highlight w:val="yellow"/>
              </w:rPr>
              <w:t>ndicator</w:t>
            </w:r>
            <w:r>
              <w:t xml:space="preserve"> box</w:t>
            </w:r>
          </w:p>
          <w:p w14:paraId="1581B2F9" w14:textId="5C861971" w:rsidR="00F161AB" w:rsidRDefault="00F161AB" w:rsidP="00B969C1">
            <w:pPr>
              <w:pStyle w:val="CVTableTextCenter"/>
            </w:pPr>
            <w:r>
              <w:object w:dxaOrig="3390" w:dyaOrig="1020" w14:anchorId="05851CB9">
                <v:shape id="_x0000_i1084" type="#_x0000_t75" style="width:169.05pt;height:50.7pt" o:ole="">
                  <v:imagedata r:id="rId196" o:title=""/>
                </v:shape>
                <o:OLEObject Type="Embed" ProgID="PBrush" ShapeID="_x0000_i1084" DrawAspect="Content" ObjectID="_1637104326" r:id="rId197"/>
              </w:object>
            </w:r>
          </w:p>
        </w:tc>
        <w:tc>
          <w:tcPr>
            <w:tcW w:w="4212" w:type="dxa"/>
            <w:shd w:val="clear" w:color="auto" w:fill="FFFFFF" w:themeFill="background1"/>
          </w:tcPr>
          <w:p w14:paraId="5C6DE014" w14:textId="4F0A0A52" w:rsidR="00134A6F" w:rsidRDefault="00134A6F" w:rsidP="00D86C1E">
            <w:pPr>
              <w:pStyle w:val="CVTabletext"/>
            </w:pPr>
            <w:r>
              <w:t xml:space="preserve">The patient’s length of stay in the facility expressed in number of </w:t>
            </w:r>
            <w:commentRangeStart w:id="52"/>
            <w:r>
              <w:t>days</w:t>
            </w:r>
            <w:commentRangeEnd w:id="52"/>
            <w:r>
              <w:rPr>
                <w:rStyle w:val="CommentReference"/>
                <w:rFonts w:asciiTheme="minorHAnsi" w:hAnsiTheme="minorHAnsi"/>
                <w:color w:val="auto"/>
              </w:rPr>
              <w:commentReference w:id="52"/>
            </w:r>
            <w:r>
              <w:t>.</w:t>
            </w:r>
          </w:p>
        </w:tc>
      </w:tr>
      <w:tr w:rsidR="00134A6F" w14:paraId="0D45223D" w14:textId="77777777" w:rsidTr="00F460BF">
        <w:tc>
          <w:tcPr>
            <w:tcW w:w="4536" w:type="dxa"/>
            <w:shd w:val="clear" w:color="auto" w:fill="FFFFFF" w:themeFill="background1"/>
          </w:tcPr>
          <w:p w14:paraId="51779124" w14:textId="0A553E23" w:rsidR="00134A6F" w:rsidRDefault="00911E78" w:rsidP="00C113AC">
            <w:pPr>
              <w:pStyle w:val="CVTableTextCenter"/>
            </w:pPr>
            <w:r>
              <w:object w:dxaOrig="2670" w:dyaOrig="330" w14:anchorId="35CBD9AD">
                <v:shape id="_x0000_i1085" type="#_x0000_t75" style="width:134.6pt;height:17.55pt" o:ole="">
                  <v:imagedata r:id="rId198" o:title=""/>
                </v:shape>
                <o:OLEObject Type="Embed" ProgID="PBrush" ShapeID="_x0000_i1085" DrawAspect="Content" ObjectID="_1637104327" r:id="rId199"/>
              </w:object>
            </w:r>
          </w:p>
        </w:tc>
        <w:tc>
          <w:tcPr>
            <w:tcW w:w="4212" w:type="dxa"/>
            <w:shd w:val="clear" w:color="auto" w:fill="FFFFFF" w:themeFill="background1"/>
          </w:tcPr>
          <w:p w14:paraId="032991EB" w14:textId="7943666F" w:rsidR="004E4A78" w:rsidRDefault="004E4A78" w:rsidP="00F460BF">
            <w:pPr>
              <w:pStyle w:val="CVTabletext"/>
            </w:pPr>
            <w:r>
              <w:t>The results (</w:t>
            </w:r>
            <w:r w:rsidR="00466F57">
              <w:rPr>
                <w:i/>
              </w:rPr>
              <w:t>E</w:t>
            </w:r>
            <w:r w:rsidRPr="004E4A78">
              <w:rPr>
                <w:i/>
              </w:rPr>
              <w:t>xample 17</w:t>
            </w:r>
            <w:r>
              <w:t xml:space="preserve">) show the total count of the flagged patients. The final results on the Prioritized View page </w:t>
            </w:r>
            <w:r>
              <w:lastRenderedPageBreak/>
              <w:t>(</w:t>
            </w:r>
            <w:r w:rsidR="00466F57">
              <w:t>E</w:t>
            </w:r>
            <w:r w:rsidRPr="004E4A78">
              <w:rPr>
                <w:i/>
              </w:rPr>
              <w:t>xample 17</w:t>
            </w:r>
            <w:r>
              <w:t>) matches with the flagged patient count on the Bed View.</w:t>
            </w:r>
          </w:p>
          <w:p w14:paraId="14F4C563" w14:textId="40EA4B81" w:rsidR="004E4A78" w:rsidRDefault="00466F57" w:rsidP="009F2A44">
            <w:pPr>
              <w:pStyle w:val="CVTabletext"/>
            </w:pPr>
            <w:r>
              <w:t>You can</w:t>
            </w:r>
            <w:r w:rsidR="00757E63">
              <w:t xml:space="preserve"> </w:t>
            </w:r>
            <w:r w:rsidR="00196774">
              <w:t xml:space="preserve">view </w:t>
            </w:r>
            <w:r w:rsidR="00F460BF" w:rsidRPr="00466F57">
              <w:rPr>
                <w:highlight w:val="yellow"/>
              </w:rPr>
              <w:t xml:space="preserve">ten </w:t>
            </w:r>
            <w:r w:rsidR="00757E63" w:rsidRPr="00466F57">
              <w:rPr>
                <w:highlight w:val="yellow"/>
              </w:rPr>
              <w:t>patient records</w:t>
            </w:r>
            <w:r w:rsidR="00F460BF">
              <w:t xml:space="preserve"> at a time on a page</w:t>
            </w:r>
            <w:r w:rsidR="00757E63" w:rsidRPr="006300EB">
              <w:t>.</w:t>
            </w:r>
          </w:p>
        </w:tc>
      </w:tr>
      <w:tr w:rsidR="00134A6F" w14:paraId="1CF0214B" w14:textId="77777777" w:rsidTr="00F460BF">
        <w:tc>
          <w:tcPr>
            <w:tcW w:w="4536" w:type="dxa"/>
            <w:shd w:val="clear" w:color="auto" w:fill="FFFFFF" w:themeFill="background1"/>
          </w:tcPr>
          <w:p w14:paraId="1BDD261E" w14:textId="36B8EDFE" w:rsidR="00F021D4" w:rsidRDefault="00F021D4" w:rsidP="00C113AC">
            <w:pPr>
              <w:pStyle w:val="CVTableTextCenter"/>
            </w:pPr>
            <w:r>
              <w:object w:dxaOrig="3075" w:dyaOrig="435" w14:anchorId="2BCE12AF">
                <v:shape id="_x0000_i1086" type="#_x0000_t75" style="width:154pt;height:21.9pt" o:ole="">
                  <v:imagedata r:id="rId200" o:title=""/>
                </v:shape>
                <o:OLEObject Type="Embed" ProgID="PBrush" ShapeID="_x0000_i1086" DrawAspect="Content" ObjectID="_1637104328" r:id="rId201"/>
              </w:object>
            </w:r>
          </w:p>
          <w:p w14:paraId="1E859122" w14:textId="466E987F" w:rsidR="00134A6F" w:rsidRPr="00C113AC" w:rsidRDefault="00134A6F" w:rsidP="00C113AC">
            <w:pPr>
              <w:pStyle w:val="CVTableTextCenter"/>
            </w:pPr>
            <w:r w:rsidRPr="001F3A6F">
              <w:t>Pagination</w:t>
            </w:r>
          </w:p>
        </w:tc>
        <w:tc>
          <w:tcPr>
            <w:tcW w:w="4212" w:type="dxa"/>
            <w:shd w:val="clear" w:color="auto" w:fill="FFFFFF" w:themeFill="background1"/>
          </w:tcPr>
          <w:p w14:paraId="10954DAD" w14:textId="0D90AA6D" w:rsidR="00757E63" w:rsidRDefault="00757E63" w:rsidP="00D86C1E">
            <w:pPr>
              <w:pStyle w:val="CVTabletext"/>
            </w:pPr>
            <w:r>
              <w:t>Displays the total number of page numbers in which the patient records are displayed.</w:t>
            </w:r>
          </w:p>
          <w:p w14:paraId="59FB68CB" w14:textId="0213798A" w:rsidR="00134A6F" w:rsidRDefault="00757E63" w:rsidP="00847437">
            <w:pPr>
              <w:pStyle w:val="CVTabletext"/>
            </w:pPr>
            <w:r>
              <w:t xml:space="preserve">Use the left arrow to navigate to the </w:t>
            </w:r>
            <w:r w:rsidR="00847437">
              <w:t>starting</w:t>
            </w:r>
            <w:r>
              <w:t xml:space="preserve"> pages and the right arrow to navigate to the latter pages.</w:t>
            </w:r>
          </w:p>
        </w:tc>
      </w:tr>
    </w:tbl>
    <w:p w14:paraId="231D0C6F" w14:textId="4D81FBA3" w:rsidR="00CD65AA" w:rsidRDefault="009C3BCC" w:rsidP="009C3BCC">
      <w:pPr>
        <w:pStyle w:val="CVTableCaption"/>
      </w:pPr>
      <w:r>
        <w:t>Card View Elements</w:t>
      </w:r>
    </w:p>
    <w:p w14:paraId="638A1620" w14:textId="36510C08" w:rsidR="00CD65AA" w:rsidRDefault="00EF3D67" w:rsidP="00CD65AA">
      <w:pPr>
        <w:pStyle w:val="ListNumber"/>
      </w:pPr>
      <w:r>
        <w:t>Click</w:t>
      </w:r>
      <w:r w:rsidR="00B836C3">
        <w:t xml:space="preserve"> any box in the Card View</w:t>
      </w:r>
      <w:r w:rsidR="00A52121">
        <w:t xml:space="preserve">. The </w:t>
      </w:r>
      <w:r w:rsidR="00A52121" w:rsidRPr="00EF3D67">
        <w:rPr>
          <w:b/>
        </w:rPr>
        <w:t>Patient Details</w:t>
      </w:r>
      <w:r w:rsidR="00A52121">
        <w:t xml:space="preserve"> window</w:t>
      </w:r>
      <w:r w:rsidR="00987C67">
        <w:t xml:space="preserve"> or the </w:t>
      </w:r>
      <w:r w:rsidR="00987C67" w:rsidRPr="00EF3D67">
        <w:rPr>
          <w:b/>
        </w:rPr>
        <w:t>Patient Summary</w:t>
      </w:r>
      <w:r w:rsidR="00987C67">
        <w:t xml:space="preserve"> window </w:t>
      </w:r>
      <w:r w:rsidR="00A52121">
        <w:t>opens</w:t>
      </w:r>
      <w:r w:rsidR="00A4179E">
        <w:t xml:space="preserve"> based on whether the patient</w:t>
      </w:r>
      <w:r w:rsidR="004C0805">
        <w:t xml:space="preserve"> is assigned to any bed</w:t>
      </w:r>
      <w:r w:rsidR="00A4179E">
        <w:t xml:space="preserve"> in the bed view.</w:t>
      </w:r>
    </w:p>
    <w:p w14:paraId="3A889406" w14:textId="70A80D4A" w:rsidR="00A4179E" w:rsidRDefault="00A4179E" w:rsidP="00D8758A">
      <w:pPr>
        <w:pStyle w:val="CVChapterBodyCopy"/>
      </w:pPr>
      <w:r>
        <w:t xml:space="preserve">When you </w:t>
      </w:r>
      <w:r w:rsidRPr="00EF3D67">
        <w:rPr>
          <w:highlight w:val="cyan"/>
        </w:rPr>
        <w:t xml:space="preserve">flag those Coreo patients who </w:t>
      </w:r>
      <w:r w:rsidR="00EF3D67" w:rsidRPr="00EF3D67">
        <w:rPr>
          <w:highlight w:val="cyan"/>
        </w:rPr>
        <w:t xml:space="preserve">are </w:t>
      </w:r>
      <w:r w:rsidRPr="00EF3D67">
        <w:rPr>
          <w:highlight w:val="cyan"/>
        </w:rPr>
        <w:t xml:space="preserve">not </w:t>
      </w:r>
      <w:r w:rsidR="00C61BBD">
        <w:rPr>
          <w:highlight w:val="cyan"/>
        </w:rPr>
        <w:t>assigned to any bed i</w:t>
      </w:r>
      <w:r w:rsidRPr="00EF3D67">
        <w:rPr>
          <w:highlight w:val="cyan"/>
        </w:rPr>
        <w:t>n</w:t>
      </w:r>
      <w:r w:rsidR="00C61BBD">
        <w:rPr>
          <w:highlight w:val="cyan"/>
        </w:rPr>
        <w:t xml:space="preserve"> either of the three groups (AC, PAC, or CC)</w:t>
      </w:r>
      <w:r w:rsidR="00C61BBD">
        <w:t>,</w:t>
      </w:r>
      <w:r w:rsidR="00465A6C">
        <w:t xml:space="preserve"> </w:t>
      </w:r>
      <w:r w:rsidR="00EF3D67">
        <w:t xml:space="preserve">then </w:t>
      </w:r>
      <w:r w:rsidR="00465A6C">
        <w:t xml:space="preserve">Coreo View </w:t>
      </w:r>
      <w:r w:rsidR="00C61BBD">
        <w:t xml:space="preserve">automatically </w:t>
      </w:r>
      <w:r w:rsidR="00465A6C">
        <w:t xml:space="preserve">assigns </w:t>
      </w:r>
      <w:r w:rsidR="00C61BBD">
        <w:t>such</w:t>
      </w:r>
      <w:r w:rsidR="00465A6C">
        <w:t xml:space="preserve"> patients to a </w:t>
      </w:r>
      <w:r w:rsidR="00465A6C" w:rsidRPr="00465A6C">
        <w:rPr>
          <w:highlight w:val="yellow"/>
        </w:rPr>
        <w:t>distinct group and location</w:t>
      </w:r>
      <w:r w:rsidR="00EF3D67">
        <w:t xml:space="preserve">. The </w:t>
      </w:r>
      <w:r w:rsidR="00EF3D67" w:rsidRPr="00EF3D67">
        <w:rPr>
          <w:b/>
        </w:rPr>
        <w:t>Patient Details</w:t>
      </w:r>
      <w:r w:rsidR="00EF3D67">
        <w:t xml:space="preserve"> window </w:t>
      </w:r>
      <w:r w:rsidR="00C61BBD">
        <w:t>opens for that</w:t>
      </w:r>
      <w:r w:rsidR="00ED0C51">
        <w:t xml:space="preserve"> patient who is in </w:t>
      </w:r>
      <w:r w:rsidR="00C61BBD">
        <w:t>a</w:t>
      </w:r>
      <w:r w:rsidR="00EF3D67">
        <w:t xml:space="preserve"> distinct group</w:t>
      </w:r>
      <w:r w:rsidR="00ED0C51">
        <w:t>.</w:t>
      </w:r>
    </w:p>
    <w:p w14:paraId="31D80C23" w14:textId="2027C7E8" w:rsidR="00CD65AA" w:rsidRDefault="00003B6D" w:rsidP="0019672B">
      <w:pPr>
        <w:pStyle w:val="CVFigure"/>
      </w:pPr>
      <w:r>
        <w:drawing>
          <wp:inline distT="0" distB="0" distL="0" distR="0" wp14:anchorId="312CCA07" wp14:editId="3236E018">
            <wp:extent cx="4647063" cy="2122374"/>
            <wp:effectExtent l="0" t="0" r="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53 PV Sorting List Flagged Patients - Patient Details Window.png"/>
                    <pic:cNvPicPr/>
                  </pic:nvPicPr>
                  <pic:blipFill>
                    <a:blip r:embed="rId202">
                      <a:extLst>
                        <a:ext uri="{28A0092B-C50C-407E-A947-70E740481C1C}">
                          <a14:useLocalDpi xmlns:a14="http://schemas.microsoft.com/office/drawing/2010/main" val="0"/>
                        </a:ext>
                      </a:extLst>
                    </a:blip>
                    <a:stretch>
                      <a:fillRect/>
                    </a:stretch>
                  </pic:blipFill>
                  <pic:spPr>
                    <a:xfrm>
                      <a:off x="0" y="0"/>
                      <a:ext cx="4651559" cy="2124427"/>
                    </a:xfrm>
                    <a:prstGeom prst="rect">
                      <a:avLst/>
                    </a:prstGeom>
                  </pic:spPr>
                </pic:pic>
              </a:graphicData>
            </a:graphic>
          </wp:inline>
        </w:drawing>
      </w:r>
    </w:p>
    <w:p w14:paraId="37534E18" w14:textId="0C6FCF4C" w:rsidR="0019672B" w:rsidRDefault="00272E6C" w:rsidP="0019672B">
      <w:pPr>
        <w:pStyle w:val="CVFigureCaption"/>
      </w:pPr>
      <w:r>
        <w:t>Patient Details w</w:t>
      </w:r>
      <w:r w:rsidR="0019672B">
        <w:t>indow</w:t>
      </w:r>
    </w:p>
    <w:p w14:paraId="2A6B86BD" w14:textId="6958C928" w:rsidR="00B75586" w:rsidRDefault="00B75586" w:rsidP="00914887">
      <w:pPr>
        <w:pStyle w:val="ListNumber2"/>
      </w:pPr>
      <w:r>
        <w:t xml:space="preserve">View these details in the </w:t>
      </w:r>
      <w:r w:rsidRPr="004C0FF4">
        <w:rPr>
          <w:b/>
        </w:rPr>
        <w:t>Patient</w:t>
      </w:r>
      <w:r>
        <w:t xml:space="preserve"> </w:t>
      </w:r>
      <w:r w:rsidRPr="004C0FF4">
        <w:rPr>
          <w:b/>
        </w:rPr>
        <w:t>Details</w:t>
      </w:r>
      <w:r>
        <w:t xml:space="preserve"> window:</w:t>
      </w:r>
    </w:p>
    <w:p w14:paraId="0E29F8A6" w14:textId="6E87745D" w:rsidR="00B75586" w:rsidRPr="002E5E60" w:rsidRDefault="00B75586" w:rsidP="004C0805">
      <w:pPr>
        <w:pStyle w:val="ListBullet3"/>
      </w:pPr>
      <w:r w:rsidRPr="002E5E60">
        <w:t xml:space="preserve">Patient </w:t>
      </w:r>
      <w:r w:rsidRPr="002E5E60">
        <w:rPr>
          <w:highlight w:val="yellow"/>
        </w:rPr>
        <w:t>Activities</w:t>
      </w:r>
    </w:p>
    <w:p w14:paraId="5D87F6EA" w14:textId="34D8C655" w:rsidR="00B75586" w:rsidRPr="002E5E60" w:rsidRDefault="00B75586" w:rsidP="004C0805">
      <w:pPr>
        <w:pStyle w:val="ListBullet3"/>
      </w:pPr>
      <w:r w:rsidRPr="002E5E60">
        <w:t xml:space="preserve">Patient </w:t>
      </w:r>
      <w:r w:rsidRPr="002E5E60">
        <w:rPr>
          <w:highlight w:val="yellow"/>
        </w:rPr>
        <w:t>Associations</w:t>
      </w:r>
    </w:p>
    <w:p w14:paraId="7B3D8936" w14:textId="382A593C" w:rsidR="00B75586" w:rsidRDefault="00B75586" w:rsidP="004C0805">
      <w:pPr>
        <w:pStyle w:val="ListBullet3"/>
      </w:pPr>
      <w:r w:rsidRPr="002E5E60">
        <w:rPr>
          <w:highlight w:val="cyan"/>
        </w:rPr>
        <w:t>Patient Attributes</w:t>
      </w:r>
      <w:r w:rsidR="00E87A04">
        <w:t xml:space="preserve">: Select the </w:t>
      </w:r>
      <w:r w:rsidR="00E87A04" w:rsidRPr="00E87A04">
        <w:t>Edit</w:t>
      </w:r>
      <w:r w:rsidR="00E87A04">
        <w:t xml:space="preserve"> button to add or remove the attributes assigned to the patient.</w:t>
      </w:r>
    </w:p>
    <w:p w14:paraId="7E9642B7" w14:textId="334C28BE" w:rsidR="004C0FF4" w:rsidRDefault="00B75586" w:rsidP="004C0805">
      <w:pPr>
        <w:pStyle w:val="ListBullet3"/>
      </w:pPr>
      <w:r w:rsidRPr="002E5E60">
        <w:t>Logs</w:t>
      </w:r>
      <w:r w:rsidR="004C0FF4">
        <w:t xml:space="preserve">: </w:t>
      </w:r>
      <w:r w:rsidR="00AD442B">
        <w:t>V</w:t>
      </w:r>
      <w:r w:rsidR="004C0FF4" w:rsidRPr="005662F7">
        <w:t xml:space="preserve">iew </w:t>
      </w:r>
      <w:r w:rsidR="004C0FF4">
        <w:t xml:space="preserve">and track </w:t>
      </w:r>
      <w:r w:rsidR="004C0FF4" w:rsidRPr="005662F7">
        <w:t>th</w:t>
      </w:r>
      <w:r w:rsidR="004C0FF4">
        <w:t xml:space="preserve">e activities and updates </w:t>
      </w:r>
      <w:r w:rsidR="002E5E60">
        <w:t>made</w:t>
      </w:r>
      <w:r w:rsidR="004C0FF4">
        <w:t xml:space="preserve"> to </w:t>
      </w:r>
      <w:r w:rsidR="002E5E60">
        <w:t xml:space="preserve">the </w:t>
      </w:r>
      <w:r w:rsidR="004C0FF4">
        <w:t xml:space="preserve">patient </w:t>
      </w:r>
      <w:r w:rsidR="002E5E60">
        <w:t xml:space="preserve">record by the user-role who has access and permission to modify the patient details in </w:t>
      </w:r>
      <w:r w:rsidR="004C0FF4">
        <w:t xml:space="preserve">the </w:t>
      </w:r>
      <w:r w:rsidR="004C0FF4" w:rsidRPr="005662F7">
        <w:t>Lo</w:t>
      </w:r>
      <w:r w:rsidR="004C0FF4">
        <w:t xml:space="preserve">gs </w:t>
      </w:r>
      <w:r w:rsidR="004C0FF4" w:rsidRPr="005662F7">
        <w:t>section</w:t>
      </w:r>
      <w:r w:rsidR="004C0FF4" w:rsidRPr="000176BA">
        <w:t>.</w:t>
      </w:r>
    </w:p>
    <w:p w14:paraId="0A4A941C" w14:textId="0B4416FA" w:rsidR="00B75586" w:rsidRDefault="00B75586" w:rsidP="004C0805">
      <w:pPr>
        <w:pStyle w:val="ListBullet3"/>
      </w:pPr>
      <w:r w:rsidRPr="002E5E60">
        <w:t>Patient Demographics</w:t>
      </w:r>
      <w:r w:rsidR="00AD442B">
        <w:t>: View the address and the contact details of the patient.</w:t>
      </w:r>
    </w:p>
    <w:p w14:paraId="11162DAB" w14:textId="0F862D43" w:rsidR="00003B6D" w:rsidRDefault="00003B6D" w:rsidP="00914887">
      <w:pPr>
        <w:pStyle w:val="ListNumber2"/>
      </w:pPr>
      <w:r>
        <w:lastRenderedPageBreak/>
        <w:t xml:space="preserve">Select the </w:t>
      </w:r>
      <w:r w:rsidRPr="00003C2C">
        <w:rPr>
          <w:b/>
        </w:rPr>
        <w:t>Flag</w:t>
      </w:r>
      <w:r>
        <w:t xml:space="preserve"> button in the upper-right corner of the window if you choose to unflag the patient record and remove it from the </w:t>
      </w:r>
      <w:r w:rsidRPr="00003C2C">
        <w:rPr>
          <w:highlight w:val="yellow"/>
        </w:rPr>
        <w:t>distinct</w:t>
      </w:r>
      <w:r>
        <w:t xml:space="preserve"> group.</w:t>
      </w:r>
    </w:p>
    <w:p w14:paraId="04AF2437" w14:textId="033B32BD" w:rsidR="00D64891" w:rsidRDefault="00D64891" w:rsidP="00914887">
      <w:pPr>
        <w:pStyle w:val="ListNumber2"/>
      </w:pPr>
      <w:r>
        <w:t xml:space="preserve">Click the </w:t>
      </w:r>
      <w:r w:rsidRPr="00D64891">
        <w:rPr>
          <w:b/>
        </w:rPr>
        <w:t>OK</w:t>
      </w:r>
      <w:r>
        <w:t xml:space="preserve"> button to close the </w:t>
      </w:r>
      <w:r w:rsidRPr="00D64891">
        <w:rPr>
          <w:b/>
        </w:rPr>
        <w:t>Patient Details</w:t>
      </w:r>
      <w:r>
        <w:t xml:space="preserve"> window.</w:t>
      </w:r>
    </w:p>
    <w:p w14:paraId="26E7A595" w14:textId="77777777" w:rsidR="003307F0" w:rsidRDefault="003307F0" w:rsidP="003307F0">
      <w:pPr>
        <w:pStyle w:val="CVspacebeforetable"/>
      </w:pPr>
    </w:p>
    <w:p w14:paraId="1AEF64A2" w14:textId="121E13BB" w:rsidR="0019672B" w:rsidRDefault="0019672B" w:rsidP="00D8758A">
      <w:pPr>
        <w:pStyle w:val="CVChapterBodyCopy"/>
      </w:pPr>
      <w:r>
        <w:t xml:space="preserve">The </w:t>
      </w:r>
      <w:r w:rsidRPr="00C56ABD">
        <w:rPr>
          <w:b/>
          <w:highlight w:val="cyan"/>
        </w:rPr>
        <w:t>Patient Summary</w:t>
      </w:r>
      <w:r w:rsidRPr="00C56ABD">
        <w:rPr>
          <w:highlight w:val="cyan"/>
        </w:rPr>
        <w:t xml:space="preserve"> window</w:t>
      </w:r>
      <w:r>
        <w:t xml:space="preserve"> opens for that patient who is assigned to </w:t>
      </w:r>
      <w:r w:rsidR="00DE09B1">
        <w:t xml:space="preserve">a bed in </w:t>
      </w:r>
      <w:r>
        <w:t>one of the three groups</w:t>
      </w:r>
      <w:r w:rsidR="00B75586">
        <w:t xml:space="preserve"> (AC, PAC or CC)</w:t>
      </w:r>
      <w:r>
        <w:t xml:space="preserve"> in the Bed View.</w:t>
      </w:r>
    </w:p>
    <w:p w14:paraId="1F88934F" w14:textId="13C82E59" w:rsidR="0019672B" w:rsidRDefault="003307F0" w:rsidP="0019672B">
      <w:pPr>
        <w:pStyle w:val="CVFigure"/>
      </w:pPr>
      <w:r>
        <w:drawing>
          <wp:inline distT="0" distB="0" distL="0" distR="0" wp14:anchorId="01A6C3EF" wp14:editId="7E3FC4D8">
            <wp:extent cx="4562475" cy="2087966"/>
            <wp:effectExtent l="0" t="0" r="0" b="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54 PV Sorting List Flagged Patients - Patient Summary Window.png"/>
                    <pic:cNvPicPr/>
                  </pic:nvPicPr>
                  <pic:blipFill>
                    <a:blip r:embed="rId203">
                      <a:extLst>
                        <a:ext uri="{28A0092B-C50C-407E-A947-70E740481C1C}">
                          <a14:useLocalDpi xmlns:a14="http://schemas.microsoft.com/office/drawing/2010/main" val="0"/>
                        </a:ext>
                      </a:extLst>
                    </a:blip>
                    <a:stretch>
                      <a:fillRect/>
                    </a:stretch>
                  </pic:blipFill>
                  <pic:spPr>
                    <a:xfrm>
                      <a:off x="0" y="0"/>
                      <a:ext cx="4569468" cy="2091166"/>
                    </a:xfrm>
                    <a:prstGeom prst="rect">
                      <a:avLst/>
                    </a:prstGeom>
                  </pic:spPr>
                </pic:pic>
              </a:graphicData>
            </a:graphic>
          </wp:inline>
        </w:drawing>
      </w:r>
    </w:p>
    <w:p w14:paraId="0EDD3F07" w14:textId="6BFC0416" w:rsidR="0019672B" w:rsidRDefault="00272E6C" w:rsidP="00844088">
      <w:pPr>
        <w:pStyle w:val="CVFigureCaption"/>
      </w:pPr>
      <w:r>
        <w:t>Patient Summary window</w:t>
      </w:r>
    </w:p>
    <w:p w14:paraId="7C4542AB" w14:textId="22BF1AD8" w:rsidR="003307F0" w:rsidRDefault="003307F0" w:rsidP="00D8758A">
      <w:pPr>
        <w:pStyle w:val="CVChapterBodyCopy"/>
      </w:pPr>
      <w:r w:rsidRPr="003307F0">
        <w:rPr>
          <w:b/>
        </w:rPr>
        <w:t>Bed Summary</w:t>
      </w:r>
      <w:r w:rsidR="004D27FC">
        <w:t>-</w:t>
      </w:r>
      <w:r>
        <w:t>display indicates that the patient is assigned to a bed in Coreo View.</w:t>
      </w:r>
    </w:p>
    <w:p w14:paraId="3165D965" w14:textId="18559B69" w:rsidR="003307F0" w:rsidRDefault="003307F0" w:rsidP="003307F0">
      <w:pPr>
        <w:pStyle w:val="ListNumber"/>
      </w:pPr>
      <w:r>
        <w:t xml:space="preserve">Click the </w:t>
      </w:r>
      <w:r w:rsidRPr="003307F0">
        <w:rPr>
          <w:b/>
        </w:rPr>
        <w:t>Back to View</w:t>
      </w:r>
      <w:r>
        <w:t xml:space="preserve"> button to close the </w:t>
      </w:r>
      <w:r w:rsidRPr="003307F0">
        <w:rPr>
          <w:b/>
        </w:rPr>
        <w:t>Patient Summary</w:t>
      </w:r>
      <w:r>
        <w:t xml:space="preserve"> window.</w:t>
      </w:r>
    </w:p>
    <w:p w14:paraId="582380F4" w14:textId="74190874" w:rsidR="00EC0E5B" w:rsidRDefault="00BC1D9B" w:rsidP="00BC1D9B">
      <w:pPr>
        <w:pStyle w:val="Heading2"/>
      </w:pPr>
      <w:bookmarkStart w:id="53" w:name="_Toc26474378"/>
      <w:r>
        <w:t>S</w:t>
      </w:r>
      <w:r w:rsidR="004900DE">
        <w:t>orting Attribute</w:t>
      </w:r>
      <w:r w:rsidR="00EA4505">
        <w:rPr>
          <w:rFonts w:cs="Calibri"/>
        </w:rPr>
        <w:t>—</w:t>
      </w:r>
      <w:r w:rsidR="000C3C1A">
        <w:t>Most Inpatient Admissions</w:t>
      </w:r>
      <w:bookmarkEnd w:id="53"/>
    </w:p>
    <w:p w14:paraId="3183893A" w14:textId="452E197A" w:rsidR="00DA33BD" w:rsidRDefault="00DA33BD" w:rsidP="00DA33BD">
      <w:pPr>
        <w:pStyle w:val="CVChapterBodyCopy"/>
      </w:pPr>
      <w:r>
        <w:t xml:space="preserve">Follow these steps to view the list of inpatients with </w:t>
      </w:r>
      <w:r w:rsidR="009529B4">
        <w:t xml:space="preserve">the </w:t>
      </w:r>
      <w:r>
        <w:t xml:space="preserve">most </w:t>
      </w:r>
      <w:r w:rsidR="009529B4">
        <w:t xml:space="preserve">number of </w:t>
      </w:r>
      <w:r>
        <w:t>admissions:</w:t>
      </w:r>
    </w:p>
    <w:p w14:paraId="41448619" w14:textId="383747F7" w:rsidR="00DD0EA0" w:rsidRDefault="00DA33BD" w:rsidP="00064C35">
      <w:pPr>
        <w:pStyle w:val="ListNumber"/>
        <w:numPr>
          <w:ilvl w:val="0"/>
          <w:numId w:val="36"/>
        </w:numPr>
      </w:pPr>
      <w:r>
        <w:t xml:space="preserve">In the Prioritized View layout, click the Sorting arrow and select the </w:t>
      </w:r>
      <w:r w:rsidRPr="00DA33BD">
        <w:rPr>
          <w:b/>
        </w:rPr>
        <w:t>My</w:t>
      </w:r>
      <w:r>
        <w:rPr>
          <w:b/>
        </w:rPr>
        <w:t xml:space="preserve"> Inpatient Admissions</w:t>
      </w:r>
      <w:r w:rsidR="00145F28">
        <w:t xml:space="preserve"> sorting attribute.</w:t>
      </w:r>
    </w:p>
    <w:p w14:paraId="1EC354CB" w14:textId="3C6EFFF1" w:rsidR="00DA33BD" w:rsidRDefault="000F50FF" w:rsidP="001840D1">
      <w:pPr>
        <w:pStyle w:val="CVChapterBodyCopy"/>
      </w:pPr>
      <w:r>
        <w:t>A list of</w:t>
      </w:r>
      <w:r w:rsidR="00DA33BD" w:rsidRPr="00D8722C">
        <w:t xml:space="preserve"> </w:t>
      </w:r>
      <w:r w:rsidR="00DD0EA0">
        <w:t>in</w:t>
      </w:r>
      <w:r w:rsidR="00DA33BD" w:rsidRPr="00D8722C">
        <w:t xml:space="preserve">patients </w:t>
      </w:r>
      <w:r w:rsidR="00DD0EA0">
        <w:t>with repeated admissions</w:t>
      </w:r>
      <w:r>
        <w:t xml:space="preserve"> display</w:t>
      </w:r>
      <w:r w:rsidR="00DA33BD" w:rsidRPr="00D8722C">
        <w:t>.</w:t>
      </w:r>
      <w:r w:rsidR="00DD0EA0">
        <w:t xml:space="preserve"> The patient </w:t>
      </w:r>
      <w:r w:rsidR="00767440">
        <w:t xml:space="preserve">who has the most number of admissions to the </w:t>
      </w:r>
      <w:r w:rsidR="009529B4">
        <w:rPr>
          <w:highlight w:val="yellow"/>
        </w:rPr>
        <w:t>AC and PAC</w:t>
      </w:r>
      <w:r w:rsidR="00767440" w:rsidRPr="00093490">
        <w:rPr>
          <w:highlight w:val="yellow"/>
        </w:rPr>
        <w:t xml:space="preserve"> facility</w:t>
      </w:r>
      <w:r w:rsidR="00767440">
        <w:t xml:space="preserve"> </w:t>
      </w:r>
      <w:r w:rsidR="00DD0EA0">
        <w:t xml:space="preserve">displays at the top of the list and this number </w:t>
      </w:r>
      <w:r w:rsidR="00CF3F95">
        <w:t>reduces</w:t>
      </w:r>
      <w:r w:rsidR="00DD0EA0">
        <w:t xml:space="preserve"> as you go down the page</w:t>
      </w:r>
      <w:r w:rsidR="00767440">
        <w:t>.</w:t>
      </w:r>
    </w:p>
    <w:p w14:paraId="791179EA" w14:textId="7B6305E0" w:rsidR="00B47CD5" w:rsidRPr="00B47CD5" w:rsidRDefault="00104A4D" w:rsidP="004D217E">
      <w:pPr>
        <w:pStyle w:val="CVFigure"/>
        <w:ind w:left="0"/>
      </w:pPr>
      <w:r>
        <w:lastRenderedPageBreak/>
        <w:drawing>
          <wp:inline distT="0" distB="0" distL="0" distR="0" wp14:anchorId="20E56607" wp14:editId="6F6F8149">
            <wp:extent cx="5001370" cy="2232093"/>
            <wp:effectExtent l="0" t="0" r="0" b="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55 PV Sorting List Most Inpatient Admi.png"/>
                    <pic:cNvPicPr/>
                  </pic:nvPicPr>
                  <pic:blipFill>
                    <a:blip r:embed="rId204">
                      <a:extLst>
                        <a:ext uri="{28A0092B-C50C-407E-A947-70E740481C1C}">
                          <a14:useLocalDpi xmlns:a14="http://schemas.microsoft.com/office/drawing/2010/main" val="0"/>
                        </a:ext>
                      </a:extLst>
                    </a:blip>
                    <a:stretch>
                      <a:fillRect/>
                    </a:stretch>
                  </pic:blipFill>
                  <pic:spPr>
                    <a:xfrm>
                      <a:off x="0" y="0"/>
                      <a:ext cx="5001370" cy="2232093"/>
                    </a:xfrm>
                    <a:prstGeom prst="rect">
                      <a:avLst/>
                    </a:prstGeom>
                  </pic:spPr>
                </pic:pic>
              </a:graphicData>
            </a:graphic>
          </wp:inline>
        </w:drawing>
      </w:r>
    </w:p>
    <w:p w14:paraId="45AFF02D" w14:textId="3376BCC4" w:rsidR="00EC0E5B" w:rsidRDefault="000E14D7" w:rsidP="00B47CD5">
      <w:pPr>
        <w:pStyle w:val="CVFigureCaption"/>
      </w:pPr>
      <w:r>
        <w:t>Prioritized View – Most Inpatient Admissions</w:t>
      </w:r>
    </w:p>
    <w:p w14:paraId="12EE3B5E" w14:textId="1058E8A1" w:rsidR="00AB400C" w:rsidRDefault="000668A6" w:rsidP="00AB400C">
      <w:pPr>
        <w:pStyle w:val="CVChapterBodyCopy"/>
      </w:pPr>
      <w:r>
        <w:t>T</w:t>
      </w:r>
      <w:r w:rsidR="00AB400C">
        <w:t xml:space="preserve">he </w:t>
      </w:r>
      <w:r>
        <w:t xml:space="preserve">Prioritized View layout and the </w:t>
      </w:r>
      <w:r w:rsidR="000F50FF">
        <w:t>Card V</w:t>
      </w:r>
      <w:r w:rsidR="00AB400C">
        <w:t>iew</w:t>
      </w:r>
      <w:r w:rsidR="004E20B7">
        <w:t xml:space="preserve"> of the most inpatient admission reco</w:t>
      </w:r>
      <w:r>
        <w:t>rd is similar to that of the flagged patient record, except for a few changes which are detailed below</w:t>
      </w:r>
      <w:r w:rsidR="00AB400C">
        <w:t>:</w:t>
      </w:r>
    </w:p>
    <w:tbl>
      <w:tblPr>
        <w:tblStyle w:val="TableGrid"/>
        <w:tblW w:w="0" w:type="auto"/>
        <w:tblInd w:w="108" w:type="dxa"/>
        <w:shd w:val="clear" w:color="auto" w:fill="FABF8F" w:themeFill="accent6" w:themeFillTint="99"/>
        <w:tblLook w:val="04A0" w:firstRow="1" w:lastRow="0" w:firstColumn="1" w:lastColumn="0" w:noHBand="0" w:noVBand="1"/>
      </w:tblPr>
      <w:tblGrid>
        <w:gridCol w:w="2268"/>
        <w:gridCol w:w="6480"/>
      </w:tblGrid>
      <w:tr w:rsidR="00AB400C" w:rsidRPr="004A4616" w14:paraId="36814407" w14:textId="77777777" w:rsidTr="00145F28">
        <w:trPr>
          <w:tblHeader/>
        </w:trPr>
        <w:tc>
          <w:tcPr>
            <w:tcW w:w="2268" w:type="dxa"/>
            <w:shd w:val="clear" w:color="auto" w:fill="365F91" w:themeFill="accent1" w:themeFillShade="BF"/>
          </w:tcPr>
          <w:p w14:paraId="0A9BD20F" w14:textId="77777777" w:rsidR="00AB400C" w:rsidRDefault="00AB400C" w:rsidP="0067617C">
            <w:pPr>
              <w:pStyle w:val="Whitechartheaderinformation"/>
            </w:pPr>
            <w:r w:rsidRPr="00DF409E">
              <w:t>Element name</w:t>
            </w:r>
          </w:p>
        </w:tc>
        <w:tc>
          <w:tcPr>
            <w:tcW w:w="6480" w:type="dxa"/>
            <w:shd w:val="clear" w:color="auto" w:fill="808080" w:themeFill="background1" w:themeFillShade="80"/>
          </w:tcPr>
          <w:p w14:paraId="16D64E29" w14:textId="77777777" w:rsidR="00AB400C" w:rsidRPr="004A4616" w:rsidRDefault="00AB400C" w:rsidP="0067617C">
            <w:pPr>
              <w:pStyle w:val="Whitechartheaderinformation"/>
            </w:pPr>
            <w:r w:rsidRPr="004A4616">
              <w:t>Description</w:t>
            </w:r>
          </w:p>
        </w:tc>
      </w:tr>
      <w:tr w:rsidR="00847437" w14:paraId="5656D32D" w14:textId="77777777" w:rsidTr="00145F28">
        <w:tc>
          <w:tcPr>
            <w:tcW w:w="2268" w:type="dxa"/>
            <w:shd w:val="clear" w:color="auto" w:fill="FFFFFF" w:themeFill="background1"/>
          </w:tcPr>
          <w:p w14:paraId="71DCA2DD" w14:textId="5E1F8A39" w:rsidR="00847437" w:rsidRPr="009B11AF" w:rsidRDefault="00847437" w:rsidP="00847437">
            <w:pPr>
              <w:pStyle w:val="CVTableTextCenter"/>
            </w:pPr>
            <w:r w:rsidRPr="00556F4B">
              <w:rPr>
                <w:b/>
              </w:rPr>
              <w:t>Start Date</w:t>
            </w:r>
            <w:r>
              <w:t xml:space="preserve"> box</w:t>
            </w:r>
          </w:p>
        </w:tc>
        <w:tc>
          <w:tcPr>
            <w:tcW w:w="6480" w:type="dxa"/>
            <w:shd w:val="clear" w:color="auto" w:fill="FFFFFF" w:themeFill="background1"/>
          </w:tcPr>
          <w:p w14:paraId="202C160E" w14:textId="1B72E3BA" w:rsidR="00847437" w:rsidRDefault="00847437" w:rsidP="00847437">
            <w:pPr>
              <w:pStyle w:val="CVTabletext"/>
            </w:pPr>
            <w:r>
              <w:t>Select the start</w:t>
            </w:r>
            <w:r w:rsidR="00823A8D">
              <w:t>ing</w:t>
            </w:r>
            <w:r>
              <w:t xml:space="preserve"> date of the </w:t>
            </w:r>
            <w:r w:rsidR="00823A8D">
              <w:t>period for which the inpatient record details with most number of admissions must display</w:t>
            </w:r>
            <w:r>
              <w:t>.</w:t>
            </w:r>
          </w:p>
        </w:tc>
      </w:tr>
      <w:tr w:rsidR="00847437" w14:paraId="1CF05DB3" w14:textId="77777777" w:rsidTr="00145F28">
        <w:tc>
          <w:tcPr>
            <w:tcW w:w="2268" w:type="dxa"/>
            <w:shd w:val="clear" w:color="auto" w:fill="FFFFFF" w:themeFill="background1"/>
          </w:tcPr>
          <w:p w14:paraId="2E97795D" w14:textId="3F6B25F5" w:rsidR="00847437" w:rsidRDefault="00847437" w:rsidP="00847437">
            <w:pPr>
              <w:pStyle w:val="CVTableTextCenter"/>
            </w:pPr>
            <w:r w:rsidRPr="00556F4B">
              <w:rPr>
                <w:b/>
              </w:rPr>
              <w:t>End Date</w:t>
            </w:r>
            <w:r>
              <w:t xml:space="preserve"> box</w:t>
            </w:r>
          </w:p>
        </w:tc>
        <w:tc>
          <w:tcPr>
            <w:tcW w:w="6480" w:type="dxa"/>
            <w:shd w:val="clear" w:color="auto" w:fill="FFFFFF" w:themeFill="background1"/>
          </w:tcPr>
          <w:p w14:paraId="0417B7BC" w14:textId="62A1C1CB" w:rsidR="00847437" w:rsidRDefault="00823A8D" w:rsidP="00823A8D">
            <w:pPr>
              <w:pStyle w:val="CVTabletext"/>
            </w:pPr>
            <w:r>
              <w:t xml:space="preserve">Select the ending date of the period for which the inpatient record details with </w:t>
            </w:r>
            <w:r w:rsidR="000F50FF">
              <w:t xml:space="preserve">the </w:t>
            </w:r>
            <w:r>
              <w:t>most number of admissions must display.</w:t>
            </w:r>
          </w:p>
        </w:tc>
      </w:tr>
      <w:tr w:rsidR="00847437" w14:paraId="4354E3BD" w14:textId="77777777" w:rsidTr="00145F28">
        <w:tc>
          <w:tcPr>
            <w:tcW w:w="2268" w:type="dxa"/>
            <w:shd w:val="clear" w:color="auto" w:fill="FFFFFF" w:themeFill="background1"/>
          </w:tcPr>
          <w:p w14:paraId="66042212" w14:textId="55F464AD" w:rsidR="00847437" w:rsidRDefault="00847437" w:rsidP="00847437">
            <w:pPr>
              <w:pStyle w:val="CVTableTextCenter"/>
            </w:pPr>
            <w:r w:rsidRPr="00556F4B">
              <w:rPr>
                <w:b/>
              </w:rPr>
              <w:t>Go</w:t>
            </w:r>
            <w:r>
              <w:t xml:space="preserve"> button</w:t>
            </w:r>
          </w:p>
        </w:tc>
        <w:tc>
          <w:tcPr>
            <w:tcW w:w="6480" w:type="dxa"/>
            <w:shd w:val="clear" w:color="auto" w:fill="FFFFFF" w:themeFill="background1"/>
          </w:tcPr>
          <w:p w14:paraId="479BE960" w14:textId="4171CC7B" w:rsidR="00847437" w:rsidRDefault="00847437" w:rsidP="00823A8D">
            <w:pPr>
              <w:pStyle w:val="CVTabletext"/>
            </w:pPr>
            <w:r>
              <w:t xml:space="preserve">Select the </w:t>
            </w:r>
            <w:r w:rsidRPr="00BD1E0A">
              <w:rPr>
                <w:b/>
              </w:rPr>
              <w:t>Go</w:t>
            </w:r>
            <w:r>
              <w:t xml:space="preserve"> button to display the </w:t>
            </w:r>
            <w:r w:rsidR="00823A8D">
              <w:t>inpatient records</w:t>
            </w:r>
            <w:r>
              <w:t xml:space="preserve"> </w:t>
            </w:r>
            <w:r w:rsidR="00823A8D">
              <w:t xml:space="preserve">with </w:t>
            </w:r>
            <w:r w:rsidR="000F50FF">
              <w:t xml:space="preserve">the </w:t>
            </w:r>
            <w:r w:rsidR="00823A8D">
              <w:t>most number of admissions.</w:t>
            </w:r>
          </w:p>
        </w:tc>
      </w:tr>
      <w:tr w:rsidR="00847437" w14:paraId="2CC7ED24" w14:textId="77777777" w:rsidTr="00145F28">
        <w:tc>
          <w:tcPr>
            <w:tcW w:w="2268" w:type="dxa"/>
            <w:shd w:val="clear" w:color="auto" w:fill="FFFFFF" w:themeFill="background1"/>
          </w:tcPr>
          <w:p w14:paraId="7A140B9A" w14:textId="319CBE3F" w:rsidR="00847437" w:rsidRDefault="00847437" w:rsidP="00847437">
            <w:pPr>
              <w:pStyle w:val="CVTableTextCenter"/>
            </w:pPr>
            <w:r w:rsidRPr="00556F4B">
              <w:rPr>
                <w:b/>
              </w:rPr>
              <w:t>Today</w:t>
            </w:r>
            <w:r>
              <w:t xml:space="preserve"> button</w:t>
            </w:r>
          </w:p>
        </w:tc>
        <w:tc>
          <w:tcPr>
            <w:tcW w:w="6480" w:type="dxa"/>
            <w:shd w:val="clear" w:color="auto" w:fill="FFFFFF" w:themeFill="background1"/>
          </w:tcPr>
          <w:p w14:paraId="6E0E11A6" w14:textId="653B4915" w:rsidR="00847437" w:rsidRDefault="00847437" w:rsidP="00847437">
            <w:pPr>
              <w:pStyle w:val="CVTabletext"/>
            </w:pPr>
            <w:r>
              <w:t xml:space="preserve">Select the </w:t>
            </w:r>
            <w:r w:rsidRPr="00AF0517">
              <w:rPr>
                <w:b/>
              </w:rPr>
              <w:t>Today</w:t>
            </w:r>
            <w:r>
              <w:t xml:space="preserve"> button to view the most inpatient admissions for the current date.</w:t>
            </w:r>
          </w:p>
        </w:tc>
      </w:tr>
      <w:tr w:rsidR="00847437" w14:paraId="223784A1" w14:textId="77777777" w:rsidTr="00145F28">
        <w:tc>
          <w:tcPr>
            <w:tcW w:w="2268" w:type="dxa"/>
            <w:shd w:val="clear" w:color="auto" w:fill="FFFFFF" w:themeFill="background1"/>
          </w:tcPr>
          <w:p w14:paraId="380E510D" w14:textId="2E6F8E6F" w:rsidR="00847437" w:rsidRDefault="00847437" w:rsidP="00847437">
            <w:pPr>
              <w:pStyle w:val="CVTableTextCenter"/>
            </w:pPr>
            <w:r w:rsidRPr="00556F4B">
              <w:rPr>
                <w:b/>
              </w:rPr>
              <w:t>6M</w:t>
            </w:r>
            <w:r>
              <w:t xml:space="preserve"> button</w:t>
            </w:r>
          </w:p>
        </w:tc>
        <w:tc>
          <w:tcPr>
            <w:tcW w:w="6480" w:type="dxa"/>
            <w:shd w:val="clear" w:color="auto" w:fill="FFFFFF" w:themeFill="background1"/>
          </w:tcPr>
          <w:p w14:paraId="18482170" w14:textId="3CA8D809" w:rsidR="00847437" w:rsidRDefault="00847437" w:rsidP="000F50FF">
            <w:pPr>
              <w:pStyle w:val="CVTabletext"/>
            </w:pPr>
            <w:r>
              <w:t xml:space="preserve">Select the </w:t>
            </w:r>
            <w:r>
              <w:rPr>
                <w:b/>
              </w:rPr>
              <w:t>6M</w:t>
            </w:r>
            <w:r>
              <w:t xml:space="preserve"> button to view the </w:t>
            </w:r>
            <w:r w:rsidR="000F50FF">
              <w:t xml:space="preserve">inpatient records with the </w:t>
            </w:r>
            <w:r>
              <w:t xml:space="preserve">most </w:t>
            </w:r>
            <w:r w:rsidR="000F50FF">
              <w:t xml:space="preserve">number of </w:t>
            </w:r>
            <w:r>
              <w:t>admissions for the previous six months from the current date.</w:t>
            </w:r>
          </w:p>
        </w:tc>
      </w:tr>
      <w:tr w:rsidR="00847437" w14:paraId="01BED773" w14:textId="77777777" w:rsidTr="00145F28">
        <w:tc>
          <w:tcPr>
            <w:tcW w:w="2268" w:type="dxa"/>
            <w:shd w:val="clear" w:color="auto" w:fill="FFFFFF" w:themeFill="background1"/>
          </w:tcPr>
          <w:p w14:paraId="4841FA1F" w14:textId="184D2A8E" w:rsidR="00847437" w:rsidRDefault="00847437" w:rsidP="00847437">
            <w:pPr>
              <w:pStyle w:val="CVTableTextCenter"/>
            </w:pPr>
            <w:r w:rsidRPr="00556F4B">
              <w:rPr>
                <w:b/>
              </w:rPr>
              <w:t xml:space="preserve">1Y </w:t>
            </w:r>
            <w:r>
              <w:t>button</w:t>
            </w:r>
          </w:p>
        </w:tc>
        <w:tc>
          <w:tcPr>
            <w:tcW w:w="6480" w:type="dxa"/>
            <w:shd w:val="clear" w:color="auto" w:fill="FFFFFF" w:themeFill="background1"/>
          </w:tcPr>
          <w:p w14:paraId="26255872" w14:textId="63D0E390" w:rsidR="00847437" w:rsidRDefault="00847437" w:rsidP="000F50FF">
            <w:pPr>
              <w:pStyle w:val="CVTabletext"/>
            </w:pPr>
            <w:r>
              <w:t xml:space="preserve">Select the </w:t>
            </w:r>
            <w:r>
              <w:rPr>
                <w:b/>
              </w:rPr>
              <w:t>1Y</w:t>
            </w:r>
            <w:r>
              <w:t xml:space="preserve"> button to view the </w:t>
            </w:r>
            <w:r w:rsidR="000F50FF">
              <w:t xml:space="preserve">inpatient records with the </w:t>
            </w:r>
            <w:r>
              <w:t xml:space="preserve">most </w:t>
            </w:r>
            <w:r w:rsidR="000F50FF">
              <w:t xml:space="preserve">number of </w:t>
            </w:r>
            <w:r>
              <w:t>admissions for the previous one year from the current date.</w:t>
            </w:r>
          </w:p>
        </w:tc>
      </w:tr>
      <w:tr w:rsidR="00847437" w14:paraId="09BB3735" w14:textId="77777777" w:rsidTr="00145F28">
        <w:tc>
          <w:tcPr>
            <w:tcW w:w="2268" w:type="dxa"/>
            <w:shd w:val="clear" w:color="auto" w:fill="FFFFFF" w:themeFill="background1"/>
          </w:tcPr>
          <w:p w14:paraId="115BF593" w14:textId="643BA0BE" w:rsidR="00847437" w:rsidRDefault="00847437" w:rsidP="00847437">
            <w:pPr>
              <w:pStyle w:val="CVTableTextCenter"/>
            </w:pPr>
            <w:r w:rsidRPr="00556F4B">
              <w:rPr>
                <w:b/>
              </w:rPr>
              <w:t>All</w:t>
            </w:r>
            <w:r>
              <w:t xml:space="preserve"> button</w:t>
            </w:r>
          </w:p>
        </w:tc>
        <w:tc>
          <w:tcPr>
            <w:tcW w:w="6480" w:type="dxa"/>
            <w:shd w:val="clear" w:color="auto" w:fill="FFFFFF" w:themeFill="background1"/>
          </w:tcPr>
          <w:p w14:paraId="723F8416" w14:textId="5E927AA7" w:rsidR="00847437" w:rsidRDefault="00847437" w:rsidP="00847437">
            <w:pPr>
              <w:pStyle w:val="CVTabletext"/>
            </w:pPr>
            <w:r>
              <w:t xml:space="preserve">Select the </w:t>
            </w:r>
            <w:r w:rsidRPr="00BE002C">
              <w:rPr>
                <w:b/>
              </w:rPr>
              <w:t>All</w:t>
            </w:r>
            <w:r>
              <w:t xml:space="preserve"> button to view all the inpatient admission records.</w:t>
            </w:r>
          </w:p>
        </w:tc>
      </w:tr>
      <w:tr w:rsidR="0040315A" w14:paraId="2A1569D3" w14:textId="77777777" w:rsidTr="00145F28">
        <w:tc>
          <w:tcPr>
            <w:tcW w:w="2268" w:type="dxa"/>
            <w:shd w:val="clear" w:color="auto" w:fill="FFFFFF" w:themeFill="background1"/>
          </w:tcPr>
          <w:p w14:paraId="2474976D" w14:textId="2F5A07CE" w:rsidR="00361644" w:rsidRPr="0040315A" w:rsidRDefault="00145F28" w:rsidP="0040315A">
            <w:pPr>
              <w:pStyle w:val="CVTableTextCenter"/>
            </w:pPr>
            <w:r>
              <w:object w:dxaOrig="1920" w:dyaOrig="1110" w14:anchorId="792E4EFC">
                <v:shape id="_x0000_i1087" type="#_x0000_t75" style="width:69.5pt;height:39.45pt" o:ole="">
                  <v:imagedata r:id="rId205" o:title=""/>
                </v:shape>
                <o:OLEObject Type="Embed" ProgID="PBrush" ShapeID="_x0000_i1087" DrawAspect="Content" ObjectID="_1637104329" r:id="rId206"/>
              </w:object>
            </w:r>
          </w:p>
          <w:p w14:paraId="668E1B1F" w14:textId="19EE12AE" w:rsidR="0040315A" w:rsidRPr="00C113AC" w:rsidRDefault="003947D7" w:rsidP="003947D7">
            <w:pPr>
              <w:pStyle w:val="CVTableTextCenter"/>
            </w:pPr>
            <w:r w:rsidRPr="0040315A">
              <w:t>Card View</w:t>
            </w:r>
            <w:r>
              <w:t>-</w:t>
            </w:r>
            <w:r w:rsidR="0040315A" w:rsidRPr="00621028">
              <w:rPr>
                <w:b/>
              </w:rPr>
              <w:t>Admissions</w:t>
            </w:r>
          </w:p>
        </w:tc>
        <w:tc>
          <w:tcPr>
            <w:tcW w:w="6480" w:type="dxa"/>
            <w:shd w:val="clear" w:color="auto" w:fill="FFFFFF" w:themeFill="background1"/>
          </w:tcPr>
          <w:p w14:paraId="3BC96BDE" w14:textId="52FD507C" w:rsidR="0040315A" w:rsidRDefault="0040315A" w:rsidP="000F50FF">
            <w:pPr>
              <w:pStyle w:val="CVTabletext"/>
            </w:pPr>
            <w:r>
              <w:t xml:space="preserve">Displays the total number of times </w:t>
            </w:r>
            <w:r w:rsidR="000F50FF">
              <w:t>a</w:t>
            </w:r>
            <w:r>
              <w:t xml:space="preserve"> patient is admitted to the </w:t>
            </w:r>
            <w:r w:rsidRPr="00262D0B">
              <w:rPr>
                <w:highlight w:val="yellow"/>
              </w:rPr>
              <w:t xml:space="preserve">AC </w:t>
            </w:r>
            <w:r w:rsidR="009529B4">
              <w:rPr>
                <w:highlight w:val="yellow"/>
              </w:rPr>
              <w:t xml:space="preserve">or PAC </w:t>
            </w:r>
            <w:r w:rsidRPr="00262D0B">
              <w:rPr>
                <w:highlight w:val="yellow"/>
              </w:rPr>
              <w:t>group facility</w:t>
            </w:r>
          </w:p>
          <w:p w14:paraId="2034F12F" w14:textId="23D4EBF9" w:rsidR="000F50FF" w:rsidRDefault="000F50FF" w:rsidP="000F50FF">
            <w:pPr>
              <w:pStyle w:val="CVTabletext"/>
            </w:pPr>
            <w:r>
              <w:t xml:space="preserve">The patient who has the most number of admissions to the </w:t>
            </w:r>
            <w:r w:rsidR="009529B4">
              <w:rPr>
                <w:highlight w:val="yellow"/>
              </w:rPr>
              <w:t>AC or PAC group</w:t>
            </w:r>
            <w:r w:rsidRPr="00093490">
              <w:rPr>
                <w:highlight w:val="yellow"/>
              </w:rPr>
              <w:t xml:space="preserve"> facility</w:t>
            </w:r>
            <w:r>
              <w:t xml:space="preserve"> displays at the top of the list and this number reduces as you go down the page.</w:t>
            </w:r>
          </w:p>
        </w:tc>
      </w:tr>
    </w:tbl>
    <w:p w14:paraId="0A18A6C6" w14:textId="78355772" w:rsidR="00847437" w:rsidRPr="001F588C" w:rsidRDefault="00847437" w:rsidP="00847437">
      <w:pPr>
        <w:pStyle w:val="CVTableCaption"/>
      </w:pPr>
      <w:r>
        <w:lastRenderedPageBreak/>
        <w:t>Prioritized View Layout Elements–Most Inpatient Admissions</w:t>
      </w:r>
    </w:p>
    <w:p w14:paraId="10083E94" w14:textId="18A36CEB" w:rsidR="00176C1C" w:rsidRDefault="00434361" w:rsidP="00434361">
      <w:pPr>
        <w:pStyle w:val="ListNumber"/>
      </w:pPr>
      <w:r>
        <w:t>C</w:t>
      </w:r>
      <w:r w:rsidR="00176C1C">
        <w:t xml:space="preserve">lick any box in the card view and the </w:t>
      </w:r>
      <w:r w:rsidR="00176C1C" w:rsidRPr="00176C1C">
        <w:rPr>
          <w:b/>
        </w:rPr>
        <w:t>Patient Summary</w:t>
      </w:r>
      <w:r w:rsidR="00176C1C">
        <w:t xml:space="preserve"> window opens.</w:t>
      </w:r>
      <w:r w:rsidR="000D6D35">
        <w:t xml:space="preserve"> </w:t>
      </w:r>
      <w:r>
        <w:t>The</w:t>
      </w:r>
      <w:r w:rsidR="000D6D35">
        <w:t xml:space="preserve"> window opens on different tab pages based on the box that you select in the card view.</w:t>
      </w:r>
    </w:p>
    <w:p w14:paraId="50961FCE" w14:textId="3C3BC35C" w:rsidR="00434361" w:rsidRDefault="00434361" w:rsidP="00434361">
      <w:pPr>
        <w:pStyle w:val="CVChapterBodyCopyIndent1"/>
      </w:pPr>
      <w:r>
        <w:t xml:space="preserve">Refer to the below table to view the </w:t>
      </w:r>
      <w:bookmarkStart w:id="54" w:name="TabPagePatSumWin"/>
      <w:r>
        <w:t xml:space="preserve">tab pages that open in the Patient Summary window </w:t>
      </w:r>
      <w:bookmarkEnd w:id="54"/>
      <w:r>
        <w:t>for the box that you click in the card view.</w:t>
      </w:r>
    </w:p>
    <w:tbl>
      <w:tblPr>
        <w:tblStyle w:val="TableGrid"/>
        <w:tblW w:w="0" w:type="auto"/>
        <w:tblInd w:w="534" w:type="dxa"/>
        <w:shd w:val="clear" w:color="auto" w:fill="FABF8F" w:themeFill="accent6" w:themeFillTint="99"/>
        <w:tblLook w:val="04A0" w:firstRow="1" w:lastRow="0" w:firstColumn="1" w:lastColumn="0" w:noHBand="0" w:noVBand="1"/>
      </w:tblPr>
      <w:tblGrid>
        <w:gridCol w:w="1559"/>
        <w:gridCol w:w="6634"/>
      </w:tblGrid>
      <w:tr w:rsidR="009F6FC5" w:rsidRPr="004A4616" w14:paraId="0AD182E5" w14:textId="77777777" w:rsidTr="00434361">
        <w:trPr>
          <w:trHeight w:val="792"/>
          <w:tblHeader/>
        </w:trPr>
        <w:tc>
          <w:tcPr>
            <w:tcW w:w="1559" w:type="dxa"/>
            <w:shd w:val="clear" w:color="auto" w:fill="365F91" w:themeFill="accent1" w:themeFillShade="BF"/>
          </w:tcPr>
          <w:p w14:paraId="047BB6B6" w14:textId="72121D9F" w:rsidR="000D6D35" w:rsidRDefault="00E77871" w:rsidP="00E77871">
            <w:pPr>
              <w:pStyle w:val="Whitechartheaderinformation"/>
            </w:pPr>
            <w:r>
              <w:t xml:space="preserve">Click this box </w:t>
            </w:r>
            <w:r w:rsidR="000D6D35">
              <w:t>in the card view</w:t>
            </w:r>
            <w:r>
              <w:t>:</w:t>
            </w:r>
          </w:p>
        </w:tc>
        <w:tc>
          <w:tcPr>
            <w:tcW w:w="6634" w:type="dxa"/>
            <w:shd w:val="clear" w:color="auto" w:fill="808080" w:themeFill="background1" w:themeFillShade="80"/>
          </w:tcPr>
          <w:p w14:paraId="191D0EE7" w14:textId="66E6B5CF" w:rsidR="000D6D35" w:rsidRPr="004A4616" w:rsidRDefault="00E77871" w:rsidP="00E77871">
            <w:pPr>
              <w:pStyle w:val="Whitechartheaderinformation"/>
            </w:pPr>
            <w:r>
              <w:t xml:space="preserve">This </w:t>
            </w:r>
            <w:r w:rsidR="001029CB">
              <w:t>tab page</w:t>
            </w:r>
            <w:r>
              <w:t xml:space="preserve"> opens</w:t>
            </w:r>
            <w:r w:rsidR="001029CB">
              <w:t xml:space="preserve"> in the Patient Summary window</w:t>
            </w:r>
          </w:p>
        </w:tc>
      </w:tr>
      <w:tr w:rsidR="009F6FC5" w14:paraId="53B122FD" w14:textId="77777777" w:rsidTr="00434361">
        <w:trPr>
          <w:trHeight w:val="2128"/>
        </w:trPr>
        <w:tc>
          <w:tcPr>
            <w:tcW w:w="1559" w:type="dxa"/>
            <w:shd w:val="clear" w:color="auto" w:fill="FFFFFF" w:themeFill="background1"/>
          </w:tcPr>
          <w:p w14:paraId="7E612048" w14:textId="77777777" w:rsidR="000D6D35" w:rsidRDefault="00305B72" w:rsidP="00305B72">
            <w:pPr>
              <w:pStyle w:val="CVTableTextCenter"/>
            </w:pPr>
            <w:r w:rsidRPr="00305B72">
              <w:t>Patient Name box</w:t>
            </w:r>
          </w:p>
          <w:p w14:paraId="37ADB5DE" w14:textId="77777777" w:rsidR="001672C6" w:rsidRDefault="001672C6" w:rsidP="00305B72">
            <w:pPr>
              <w:pStyle w:val="CVTableTextCenter"/>
            </w:pPr>
            <w:r>
              <w:t>Group Name box</w:t>
            </w:r>
          </w:p>
          <w:p w14:paraId="22974FE7" w14:textId="28DBCC37" w:rsidR="0020785B" w:rsidRPr="009B11AF" w:rsidRDefault="00434361" w:rsidP="00434361">
            <w:pPr>
              <w:pStyle w:val="CVTableTextCenter"/>
            </w:pPr>
            <w:r>
              <w:t>Admissions box</w:t>
            </w:r>
          </w:p>
        </w:tc>
        <w:tc>
          <w:tcPr>
            <w:tcW w:w="6634" w:type="dxa"/>
            <w:shd w:val="clear" w:color="auto" w:fill="FFFFFF" w:themeFill="background1"/>
          </w:tcPr>
          <w:p w14:paraId="10889C9F" w14:textId="6F94BE33" w:rsidR="00305B72" w:rsidRDefault="00305B72" w:rsidP="00305B72">
            <w:pPr>
              <w:pStyle w:val="CVTabletext"/>
            </w:pPr>
            <w:r w:rsidRPr="001672C6">
              <w:rPr>
                <w:b/>
              </w:rPr>
              <w:t>Summary</w:t>
            </w:r>
            <w:r>
              <w:t xml:space="preserve"> tab</w:t>
            </w:r>
            <w:r w:rsidR="009F6FC5">
              <w:t xml:space="preserve"> page</w:t>
            </w:r>
          </w:p>
          <w:p w14:paraId="21E11A0D" w14:textId="0053E6F4" w:rsidR="000D6D35" w:rsidRDefault="001672C6" w:rsidP="0067617C">
            <w:pPr>
              <w:pStyle w:val="CVTabletext"/>
            </w:pPr>
            <w:r>
              <w:rPr>
                <w:noProof/>
                <w:lang w:val="en-IN" w:eastAsia="en-IN"/>
              </w:rPr>
              <w:drawing>
                <wp:inline distT="0" distB="0" distL="0" distR="0" wp14:anchorId="17832B06" wp14:editId="23BFC03D">
                  <wp:extent cx="4075733" cy="183832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55 PV Sorting List Most Inpatient Admi-Summary Tab.png"/>
                          <pic:cNvPicPr/>
                        </pic:nvPicPr>
                        <pic:blipFill>
                          <a:blip r:embed="rId207">
                            <a:extLst>
                              <a:ext uri="{28A0092B-C50C-407E-A947-70E740481C1C}">
                                <a14:useLocalDpi xmlns:a14="http://schemas.microsoft.com/office/drawing/2010/main" val="0"/>
                              </a:ext>
                            </a:extLst>
                          </a:blip>
                          <a:stretch>
                            <a:fillRect/>
                          </a:stretch>
                        </pic:blipFill>
                        <pic:spPr>
                          <a:xfrm>
                            <a:off x="0" y="0"/>
                            <a:ext cx="4095081" cy="1847052"/>
                          </a:xfrm>
                          <a:prstGeom prst="rect">
                            <a:avLst/>
                          </a:prstGeom>
                        </pic:spPr>
                      </pic:pic>
                    </a:graphicData>
                  </a:graphic>
                </wp:inline>
              </w:drawing>
            </w:r>
          </w:p>
        </w:tc>
      </w:tr>
      <w:tr w:rsidR="009F6FC5" w14:paraId="3F9902E8" w14:textId="77777777" w:rsidTr="00434361">
        <w:trPr>
          <w:trHeight w:val="2128"/>
        </w:trPr>
        <w:tc>
          <w:tcPr>
            <w:tcW w:w="1559" w:type="dxa"/>
            <w:shd w:val="clear" w:color="auto" w:fill="FFFFFF" w:themeFill="background1"/>
          </w:tcPr>
          <w:p w14:paraId="07FA8C64" w14:textId="6D0E1680" w:rsidR="001672C6" w:rsidRPr="00305B72" w:rsidRDefault="001672C6" w:rsidP="00305B72">
            <w:pPr>
              <w:pStyle w:val="CVTableTextCenter"/>
            </w:pPr>
            <w:r>
              <w:t xml:space="preserve">Patient </w:t>
            </w:r>
            <w:r w:rsidRPr="009F2A44">
              <w:rPr>
                <w:highlight w:val="yellow"/>
              </w:rPr>
              <w:t>Cohort</w:t>
            </w:r>
            <w:r>
              <w:t xml:space="preserve"> box</w:t>
            </w:r>
          </w:p>
        </w:tc>
        <w:tc>
          <w:tcPr>
            <w:tcW w:w="6634" w:type="dxa"/>
            <w:shd w:val="clear" w:color="auto" w:fill="FFFFFF" w:themeFill="background1"/>
          </w:tcPr>
          <w:p w14:paraId="6ABE1A16" w14:textId="0ECE0B05" w:rsidR="001672C6" w:rsidRDefault="001672C6" w:rsidP="00305B72">
            <w:pPr>
              <w:pStyle w:val="CVTabletext"/>
            </w:pPr>
            <w:r w:rsidRPr="0020785B">
              <w:rPr>
                <w:b/>
              </w:rPr>
              <w:t>Patient Disposition</w:t>
            </w:r>
            <w:r>
              <w:t xml:space="preserve"> tab</w:t>
            </w:r>
            <w:r w:rsidR="009F6FC5">
              <w:t xml:space="preserve"> page</w:t>
            </w:r>
          </w:p>
          <w:p w14:paraId="31E88091" w14:textId="745E5D32" w:rsidR="001672C6" w:rsidRDefault="001672C6" w:rsidP="00305B72">
            <w:pPr>
              <w:pStyle w:val="CVTabletext"/>
            </w:pPr>
            <w:r>
              <w:rPr>
                <w:noProof/>
                <w:lang w:val="en-IN" w:eastAsia="en-IN"/>
              </w:rPr>
              <w:drawing>
                <wp:inline distT="0" distB="0" distL="0" distR="0" wp14:anchorId="632A4C9C" wp14:editId="0E3E9B3C">
                  <wp:extent cx="3971925" cy="179104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55 PV Sorting List Most Inpatient Admi-Patient Dispo Tab.png"/>
                          <pic:cNvPicPr/>
                        </pic:nvPicPr>
                        <pic:blipFill>
                          <a:blip r:embed="rId208">
                            <a:extLst>
                              <a:ext uri="{28A0092B-C50C-407E-A947-70E740481C1C}">
                                <a14:useLocalDpi xmlns:a14="http://schemas.microsoft.com/office/drawing/2010/main" val="0"/>
                              </a:ext>
                            </a:extLst>
                          </a:blip>
                          <a:stretch>
                            <a:fillRect/>
                          </a:stretch>
                        </pic:blipFill>
                        <pic:spPr>
                          <a:xfrm>
                            <a:off x="0" y="0"/>
                            <a:ext cx="3984990" cy="1796935"/>
                          </a:xfrm>
                          <a:prstGeom prst="rect">
                            <a:avLst/>
                          </a:prstGeom>
                        </pic:spPr>
                      </pic:pic>
                    </a:graphicData>
                  </a:graphic>
                </wp:inline>
              </w:drawing>
            </w:r>
          </w:p>
        </w:tc>
      </w:tr>
      <w:tr w:rsidR="009F6FC5" w14:paraId="5A0FC4CA" w14:textId="77777777" w:rsidTr="00434361">
        <w:trPr>
          <w:trHeight w:val="2128"/>
        </w:trPr>
        <w:tc>
          <w:tcPr>
            <w:tcW w:w="1559" w:type="dxa"/>
            <w:shd w:val="clear" w:color="auto" w:fill="FFFFFF" w:themeFill="background1"/>
          </w:tcPr>
          <w:p w14:paraId="1BF6B56A" w14:textId="46D0098C" w:rsidR="001672C6" w:rsidRPr="00305B72" w:rsidRDefault="002E1527" w:rsidP="00305B72">
            <w:pPr>
              <w:pStyle w:val="CVTableTextCenter"/>
            </w:pPr>
            <w:r>
              <w:t>Bed Attributes box</w:t>
            </w:r>
          </w:p>
        </w:tc>
        <w:tc>
          <w:tcPr>
            <w:tcW w:w="6634" w:type="dxa"/>
            <w:shd w:val="clear" w:color="auto" w:fill="FFFFFF" w:themeFill="background1"/>
          </w:tcPr>
          <w:p w14:paraId="60260CD9" w14:textId="49947FCE" w:rsidR="001672C6" w:rsidRDefault="0020785B" w:rsidP="00305B72">
            <w:pPr>
              <w:pStyle w:val="CVTabletext"/>
            </w:pPr>
            <w:r w:rsidRPr="0020785B">
              <w:rPr>
                <w:b/>
              </w:rPr>
              <w:t>Bed Attributes</w:t>
            </w:r>
            <w:r>
              <w:t xml:space="preserve"> tab</w:t>
            </w:r>
            <w:r w:rsidR="009F6FC5">
              <w:t xml:space="preserve"> page</w:t>
            </w:r>
          </w:p>
          <w:p w14:paraId="629A71E2" w14:textId="268C3D5C" w:rsidR="002E1527" w:rsidRDefault="002E1527" w:rsidP="00305B72">
            <w:pPr>
              <w:pStyle w:val="CVTabletext"/>
            </w:pPr>
            <w:r>
              <w:rPr>
                <w:noProof/>
                <w:lang w:val="en-IN" w:eastAsia="en-IN"/>
              </w:rPr>
              <w:lastRenderedPageBreak/>
              <w:drawing>
                <wp:inline distT="0" distB="0" distL="0" distR="0" wp14:anchorId="6D1AC690" wp14:editId="12D613AF">
                  <wp:extent cx="3971925" cy="1791045"/>
                  <wp:effectExtent l="0" t="0" r="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55 PV Sorting List Most Inpatient Admi-Bed Attributes Tab.png"/>
                          <pic:cNvPicPr/>
                        </pic:nvPicPr>
                        <pic:blipFill>
                          <a:blip r:embed="rId209">
                            <a:extLst>
                              <a:ext uri="{28A0092B-C50C-407E-A947-70E740481C1C}">
                                <a14:useLocalDpi xmlns:a14="http://schemas.microsoft.com/office/drawing/2010/main" val="0"/>
                              </a:ext>
                            </a:extLst>
                          </a:blip>
                          <a:stretch>
                            <a:fillRect/>
                          </a:stretch>
                        </pic:blipFill>
                        <pic:spPr>
                          <a:xfrm>
                            <a:off x="0" y="0"/>
                            <a:ext cx="4002344" cy="1804762"/>
                          </a:xfrm>
                          <a:prstGeom prst="rect">
                            <a:avLst/>
                          </a:prstGeom>
                        </pic:spPr>
                      </pic:pic>
                    </a:graphicData>
                  </a:graphic>
                </wp:inline>
              </w:drawing>
            </w:r>
          </w:p>
        </w:tc>
      </w:tr>
      <w:tr w:rsidR="002E1527" w14:paraId="64EBC0A9" w14:textId="77777777" w:rsidTr="00434361">
        <w:trPr>
          <w:trHeight w:val="2128"/>
        </w:trPr>
        <w:tc>
          <w:tcPr>
            <w:tcW w:w="1559" w:type="dxa"/>
            <w:shd w:val="clear" w:color="auto" w:fill="FFFFFF" w:themeFill="background1"/>
          </w:tcPr>
          <w:p w14:paraId="4856107C" w14:textId="4B613C39" w:rsidR="002E1527" w:rsidRDefault="00DF46CB" w:rsidP="00305B72">
            <w:pPr>
              <w:pStyle w:val="CVTableTextCenter"/>
            </w:pPr>
            <w:r>
              <w:lastRenderedPageBreak/>
              <w:t>Patient Activities and Attributes box</w:t>
            </w:r>
          </w:p>
        </w:tc>
        <w:tc>
          <w:tcPr>
            <w:tcW w:w="6634" w:type="dxa"/>
            <w:shd w:val="clear" w:color="auto" w:fill="FFFFFF" w:themeFill="background1"/>
          </w:tcPr>
          <w:p w14:paraId="6A841518" w14:textId="44BFD0B2" w:rsidR="002E1527" w:rsidRDefault="00DF46CB" w:rsidP="00305B72">
            <w:pPr>
              <w:pStyle w:val="CVTabletext"/>
            </w:pPr>
            <w:r w:rsidRPr="009F6FC5">
              <w:rPr>
                <w:b/>
              </w:rPr>
              <w:t>Patient Activities and Attributes</w:t>
            </w:r>
            <w:r>
              <w:t xml:space="preserve"> tab</w:t>
            </w:r>
            <w:r w:rsidR="009F6FC5">
              <w:t xml:space="preserve"> page</w:t>
            </w:r>
          </w:p>
          <w:p w14:paraId="28C33C44" w14:textId="1E188A99" w:rsidR="009F6FC5" w:rsidRPr="0020785B" w:rsidRDefault="009F6FC5" w:rsidP="00305B72">
            <w:pPr>
              <w:pStyle w:val="CVTabletext"/>
              <w:rPr>
                <w:b/>
              </w:rPr>
            </w:pPr>
            <w:r>
              <w:rPr>
                <w:b/>
                <w:noProof/>
                <w:lang w:val="en-IN" w:eastAsia="en-IN"/>
              </w:rPr>
              <w:drawing>
                <wp:inline distT="0" distB="0" distL="0" distR="0" wp14:anchorId="2E89CF59" wp14:editId="39BDCD9B">
                  <wp:extent cx="3943350" cy="1832471"/>
                  <wp:effectExtent l="0" t="0" r="0" b="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55 PV Sorting List Most Inpatient Admi-Pat Attri&amp;Acti Tab.png"/>
                          <pic:cNvPicPr/>
                        </pic:nvPicPr>
                        <pic:blipFill>
                          <a:blip r:embed="rId210">
                            <a:extLst>
                              <a:ext uri="{28A0092B-C50C-407E-A947-70E740481C1C}">
                                <a14:useLocalDpi xmlns:a14="http://schemas.microsoft.com/office/drawing/2010/main" val="0"/>
                              </a:ext>
                            </a:extLst>
                          </a:blip>
                          <a:stretch>
                            <a:fillRect/>
                          </a:stretch>
                        </pic:blipFill>
                        <pic:spPr>
                          <a:xfrm>
                            <a:off x="0" y="0"/>
                            <a:ext cx="3962647" cy="1841438"/>
                          </a:xfrm>
                          <a:prstGeom prst="rect">
                            <a:avLst/>
                          </a:prstGeom>
                        </pic:spPr>
                      </pic:pic>
                    </a:graphicData>
                  </a:graphic>
                </wp:inline>
              </w:drawing>
            </w:r>
          </w:p>
        </w:tc>
      </w:tr>
      <w:tr w:rsidR="002E1527" w14:paraId="44F1ACE9" w14:textId="77777777" w:rsidTr="00434361">
        <w:trPr>
          <w:trHeight w:val="2128"/>
        </w:trPr>
        <w:tc>
          <w:tcPr>
            <w:tcW w:w="1559" w:type="dxa"/>
            <w:shd w:val="clear" w:color="auto" w:fill="FFFFFF" w:themeFill="background1"/>
          </w:tcPr>
          <w:p w14:paraId="0946CF5A" w14:textId="77777777" w:rsidR="009F6FC5" w:rsidRDefault="009F6FC5" w:rsidP="009F6FC5">
            <w:pPr>
              <w:pStyle w:val="CVTableTextCenter"/>
            </w:pPr>
            <w:r>
              <w:rPr>
                <w:highlight w:val="yellow"/>
              </w:rPr>
              <w:t>Length of Stay I</w:t>
            </w:r>
            <w:r w:rsidRPr="00E90FD7">
              <w:rPr>
                <w:highlight w:val="yellow"/>
              </w:rPr>
              <w:t>ndicator</w:t>
            </w:r>
            <w:r>
              <w:t xml:space="preserve"> box</w:t>
            </w:r>
          </w:p>
          <w:p w14:paraId="276E283A" w14:textId="77777777" w:rsidR="002E1527" w:rsidRDefault="002E1527" w:rsidP="00305B72">
            <w:pPr>
              <w:pStyle w:val="CVTableTextCenter"/>
            </w:pPr>
          </w:p>
        </w:tc>
        <w:tc>
          <w:tcPr>
            <w:tcW w:w="6634" w:type="dxa"/>
            <w:shd w:val="clear" w:color="auto" w:fill="FFFFFF" w:themeFill="background1"/>
          </w:tcPr>
          <w:p w14:paraId="70C486E5" w14:textId="5BF0B191" w:rsidR="002E1527" w:rsidRDefault="009F6FC5" w:rsidP="00305B72">
            <w:pPr>
              <w:pStyle w:val="CVTabletext"/>
              <w:rPr>
                <w:b/>
              </w:rPr>
            </w:pPr>
            <w:r>
              <w:rPr>
                <w:b/>
              </w:rPr>
              <w:t xml:space="preserve">Length of Stay </w:t>
            </w:r>
            <w:r w:rsidRPr="009F6FC5">
              <w:t>tab</w:t>
            </w:r>
            <w:r>
              <w:t xml:space="preserve"> page</w:t>
            </w:r>
          </w:p>
          <w:p w14:paraId="480A0F16" w14:textId="7EA9F4EE" w:rsidR="009F6FC5" w:rsidRPr="0020785B" w:rsidRDefault="009F6FC5" w:rsidP="00305B72">
            <w:pPr>
              <w:pStyle w:val="CVTabletext"/>
              <w:rPr>
                <w:b/>
              </w:rPr>
            </w:pPr>
            <w:r>
              <w:rPr>
                <w:b/>
                <w:noProof/>
                <w:lang w:val="en-IN" w:eastAsia="en-IN"/>
              </w:rPr>
              <w:drawing>
                <wp:inline distT="0" distB="0" distL="0" distR="0" wp14:anchorId="592646F2" wp14:editId="41859384">
                  <wp:extent cx="4048125" cy="1841335"/>
                  <wp:effectExtent l="0" t="0" r="0" b="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55 PV Sorting List Most Inpatient Admi-LOS Tab.png"/>
                          <pic:cNvPicPr/>
                        </pic:nvPicPr>
                        <pic:blipFill>
                          <a:blip r:embed="rId211">
                            <a:extLst>
                              <a:ext uri="{28A0092B-C50C-407E-A947-70E740481C1C}">
                                <a14:useLocalDpi xmlns:a14="http://schemas.microsoft.com/office/drawing/2010/main" val="0"/>
                              </a:ext>
                            </a:extLst>
                          </a:blip>
                          <a:stretch>
                            <a:fillRect/>
                          </a:stretch>
                        </pic:blipFill>
                        <pic:spPr>
                          <a:xfrm>
                            <a:off x="0" y="0"/>
                            <a:ext cx="4055415" cy="1844651"/>
                          </a:xfrm>
                          <a:prstGeom prst="rect">
                            <a:avLst/>
                          </a:prstGeom>
                        </pic:spPr>
                      </pic:pic>
                    </a:graphicData>
                  </a:graphic>
                </wp:inline>
              </w:drawing>
            </w:r>
          </w:p>
        </w:tc>
      </w:tr>
    </w:tbl>
    <w:p w14:paraId="36974E80" w14:textId="77777777" w:rsidR="000D6D35" w:rsidRDefault="000D6D35" w:rsidP="005F5D3A">
      <w:pPr>
        <w:pStyle w:val="CVTableCaption"/>
      </w:pPr>
    </w:p>
    <w:p w14:paraId="031ECFAF" w14:textId="6F61A51D" w:rsidR="005F62E2" w:rsidRDefault="007C316B" w:rsidP="007C316B">
      <w:pPr>
        <w:pStyle w:val="Heading2"/>
      </w:pPr>
      <w:bookmarkStart w:id="55" w:name="_Toc26474379"/>
      <w:r>
        <w:t>Sorting Attribute</w:t>
      </w:r>
      <w:r>
        <w:rPr>
          <w:rFonts w:cs="Calibri"/>
        </w:rPr>
        <w:t>—</w:t>
      </w:r>
      <w:r w:rsidR="00812139" w:rsidRPr="00812139">
        <w:t>Most Emergency Visits</w:t>
      </w:r>
      <w:bookmarkEnd w:id="55"/>
    </w:p>
    <w:p w14:paraId="12F5CF4B" w14:textId="7A3804AF" w:rsidR="009529B4" w:rsidRDefault="009529B4" w:rsidP="009529B4">
      <w:pPr>
        <w:pStyle w:val="CVChapterBodyCopy"/>
      </w:pPr>
      <w:r>
        <w:t xml:space="preserve">Follow these steps to view the list of patients with </w:t>
      </w:r>
      <w:r w:rsidR="0091010B">
        <w:t xml:space="preserve">the </w:t>
      </w:r>
      <w:r>
        <w:t xml:space="preserve">most </w:t>
      </w:r>
      <w:r w:rsidR="0091010B">
        <w:t xml:space="preserve">number of </w:t>
      </w:r>
      <w:r>
        <w:t>emergency visits</w:t>
      </w:r>
      <w:r w:rsidR="0091010B">
        <w:t xml:space="preserve"> to the Acute Care (AC) facility</w:t>
      </w:r>
      <w:r>
        <w:t>:</w:t>
      </w:r>
    </w:p>
    <w:p w14:paraId="7B1E309B" w14:textId="067F6C41" w:rsidR="009529B4" w:rsidRDefault="009529B4" w:rsidP="00064C35">
      <w:pPr>
        <w:pStyle w:val="ListNumber"/>
        <w:numPr>
          <w:ilvl w:val="0"/>
          <w:numId w:val="37"/>
        </w:numPr>
      </w:pPr>
      <w:r>
        <w:lastRenderedPageBreak/>
        <w:t xml:space="preserve">In the Prioritized View layout, click the Sorting arrow and select the </w:t>
      </w:r>
      <w:r w:rsidR="0091010B" w:rsidRPr="00F2783B">
        <w:rPr>
          <w:b/>
        </w:rPr>
        <w:t>Most</w:t>
      </w:r>
      <w:r w:rsidRPr="00F2783B">
        <w:rPr>
          <w:b/>
        </w:rPr>
        <w:t xml:space="preserve"> </w:t>
      </w:r>
      <w:r w:rsidR="0091010B" w:rsidRPr="00F2783B">
        <w:rPr>
          <w:b/>
        </w:rPr>
        <w:t>Emergency</w:t>
      </w:r>
      <w:r w:rsidRPr="00F2783B">
        <w:rPr>
          <w:b/>
        </w:rPr>
        <w:t xml:space="preserve"> </w:t>
      </w:r>
      <w:r w:rsidR="0091010B" w:rsidRPr="00F2783B">
        <w:rPr>
          <w:b/>
        </w:rPr>
        <w:t>Visits</w:t>
      </w:r>
      <w:r w:rsidR="0091010B">
        <w:t xml:space="preserve"> sorting attribute.</w:t>
      </w:r>
    </w:p>
    <w:p w14:paraId="503BABA2" w14:textId="1BD199A1" w:rsidR="009529B4" w:rsidRDefault="009529B4" w:rsidP="00D8758A">
      <w:pPr>
        <w:pStyle w:val="CVChapterBodyCopy"/>
      </w:pPr>
      <w:r>
        <w:t>A list of</w:t>
      </w:r>
      <w:r w:rsidRPr="00D8722C">
        <w:t xml:space="preserve"> patients </w:t>
      </w:r>
      <w:r>
        <w:t xml:space="preserve">with </w:t>
      </w:r>
      <w:r w:rsidR="0091010B">
        <w:t>the most number of emergency visits to the AC facility</w:t>
      </w:r>
      <w:r>
        <w:t xml:space="preserve"> display</w:t>
      </w:r>
      <w:r w:rsidRPr="00D8722C">
        <w:t>.</w:t>
      </w:r>
      <w:r>
        <w:t xml:space="preserve"> The patient </w:t>
      </w:r>
      <w:r w:rsidR="0091010B">
        <w:t>with</w:t>
      </w:r>
      <w:r>
        <w:t xml:space="preserve"> the m</w:t>
      </w:r>
      <w:r w:rsidR="0091010B">
        <w:t>ost number of emergency visits</w:t>
      </w:r>
      <w:r>
        <w:t xml:space="preserve"> displays at</w:t>
      </w:r>
      <w:r w:rsidR="0091010B">
        <w:t xml:space="preserve"> the top of the list and the one with the least</w:t>
      </w:r>
      <w:r>
        <w:t xml:space="preserve"> number </w:t>
      </w:r>
      <w:r w:rsidR="0091010B">
        <w:t>displays as the last patient record</w:t>
      </w:r>
      <w:r>
        <w:t>.</w:t>
      </w:r>
    </w:p>
    <w:p w14:paraId="3D36EAB0" w14:textId="4DD1C0A0" w:rsidR="00AB5874" w:rsidRDefault="0091010B" w:rsidP="00A82DF5">
      <w:pPr>
        <w:pStyle w:val="CVFigure"/>
      </w:pPr>
      <w:r>
        <w:drawing>
          <wp:inline distT="0" distB="0" distL="0" distR="0" wp14:anchorId="02D7A19B" wp14:editId="119D09F6">
            <wp:extent cx="4990698" cy="2352675"/>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56 PV Sorting List Most Emergency Visits.png"/>
                    <pic:cNvPicPr/>
                  </pic:nvPicPr>
                  <pic:blipFill>
                    <a:blip r:embed="rId212">
                      <a:extLst>
                        <a:ext uri="{28A0092B-C50C-407E-A947-70E740481C1C}">
                          <a14:useLocalDpi xmlns:a14="http://schemas.microsoft.com/office/drawing/2010/main" val="0"/>
                        </a:ext>
                      </a:extLst>
                    </a:blip>
                    <a:stretch>
                      <a:fillRect/>
                    </a:stretch>
                  </pic:blipFill>
                  <pic:spPr>
                    <a:xfrm>
                      <a:off x="0" y="0"/>
                      <a:ext cx="5005323" cy="2359569"/>
                    </a:xfrm>
                    <a:prstGeom prst="rect">
                      <a:avLst/>
                    </a:prstGeom>
                  </pic:spPr>
                </pic:pic>
              </a:graphicData>
            </a:graphic>
          </wp:inline>
        </w:drawing>
      </w:r>
    </w:p>
    <w:p w14:paraId="45B1D116" w14:textId="1AF34485" w:rsidR="00AB5874" w:rsidRDefault="00AB5874" w:rsidP="00AB5874">
      <w:pPr>
        <w:pStyle w:val="CVFigureCaption"/>
      </w:pPr>
      <w:r>
        <w:t xml:space="preserve">Prioritized </w:t>
      </w:r>
      <w:r w:rsidR="00A82DF5">
        <w:t>View – Most Emergency Visits</w:t>
      </w:r>
    </w:p>
    <w:p w14:paraId="57843A73" w14:textId="04599D3C" w:rsidR="003947D7" w:rsidRDefault="003947D7" w:rsidP="003947D7">
      <w:pPr>
        <w:pStyle w:val="CVChapterBodyCopyIndent1"/>
      </w:pPr>
      <w:r>
        <w:t xml:space="preserve">The Prioritized View layout and the Card View of the </w:t>
      </w:r>
      <w:r w:rsidRPr="003947D7">
        <w:rPr>
          <w:b/>
        </w:rPr>
        <w:t>Most Inpatient Admission</w:t>
      </w:r>
      <w:r>
        <w:t xml:space="preserve"> is almost similar to that of the </w:t>
      </w:r>
      <w:r w:rsidRPr="003947D7">
        <w:rPr>
          <w:b/>
        </w:rPr>
        <w:t>Most Emergency Visits</w:t>
      </w:r>
      <w:r>
        <w:t xml:space="preserve">, except for the </w:t>
      </w:r>
      <w:r w:rsidRPr="00145F28">
        <w:rPr>
          <w:b/>
        </w:rPr>
        <w:t>Emergency Visits</w:t>
      </w:r>
      <w:r>
        <w:t xml:space="preserve"> box</w:t>
      </w:r>
      <w:r w:rsidR="009D6F66">
        <w:t xml:space="preserve">. The </w:t>
      </w:r>
      <w:r w:rsidR="00F2783B">
        <w:t xml:space="preserve">patient records display in a decreasing order based on the </w:t>
      </w:r>
      <w:r w:rsidR="009D6F66">
        <w:rPr>
          <w:rFonts w:cs="Calibri"/>
        </w:rPr>
        <w:t xml:space="preserve">most emergency </w:t>
      </w:r>
      <w:r w:rsidR="00F2783B">
        <w:t>visits made by the patient</w:t>
      </w:r>
      <w:r w:rsidR="009D6F66">
        <w:t>.</w:t>
      </w:r>
    </w:p>
    <w:p w14:paraId="5BB7D9F4" w14:textId="53E30AC9" w:rsidR="007364FE" w:rsidRDefault="007364FE" w:rsidP="003947D7">
      <w:pPr>
        <w:pStyle w:val="CVChapterBodyCopyIndent1"/>
      </w:pPr>
      <w:r>
        <w:t xml:space="preserve">Refer to the following table for </w:t>
      </w:r>
      <w:r w:rsidR="00176C1C">
        <w:t xml:space="preserve">information on </w:t>
      </w:r>
      <w:r>
        <w:t xml:space="preserve">the </w:t>
      </w:r>
      <w:r w:rsidRPr="00145F28">
        <w:rPr>
          <w:b/>
        </w:rPr>
        <w:t>Emergency Visits</w:t>
      </w:r>
      <w:r>
        <w:t xml:space="preserve"> box:</w:t>
      </w:r>
    </w:p>
    <w:tbl>
      <w:tblPr>
        <w:tblStyle w:val="TableGrid"/>
        <w:tblW w:w="0" w:type="auto"/>
        <w:tblInd w:w="534" w:type="dxa"/>
        <w:shd w:val="clear" w:color="auto" w:fill="FABF8F" w:themeFill="accent6" w:themeFillTint="99"/>
        <w:tblLook w:val="04A0" w:firstRow="1" w:lastRow="0" w:firstColumn="1" w:lastColumn="0" w:noHBand="0" w:noVBand="1"/>
      </w:tblPr>
      <w:tblGrid>
        <w:gridCol w:w="1926"/>
        <w:gridCol w:w="6396"/>
      </w:tblGrid>
      <w:tr w:rsidR="00145F28" w:rsidRPr="004A4616" w14:paraId="4A635B40" w14:textId="77777777" w:rsidTr="007364FE">
        <w:trPr>
          <w:tblHeader/>
        </w:trPr>
        <w:tc>
          <w:tcPr>
            <w:tcW w:w="1926" w:type="dxa"/>
            <w:shd w:val="clear" w:color="auto" w:fill="365F91" w:themeFill="accent1" w:themeFillShade="BF"/>
          </w:tcPr>
          <w:p w14:paraId="74F0B61B" w14:textId="77777777" w:rsidR="00145F28" w:rsidRDefault="00145F28" w:rsidP="0067617C">
            <w:pPr>
              <w:pStyle w:val="Whitechartheaderinformation"/>
            </w:pPr>
            <w:r w:rsidRPr="00DF409E">
              <w:t>Element name</w:t>
            </w:r>
          </w:p>
        </w:tc>
        <w:tc>
          <w:tcPr>
            <w:tcW w:w="6396" w:type="dxa"/>
            <w:shd w:val="clear" w:color="auto" w:fill="808080" w:themeFill="background1" w:themeFillShade="80"/>
          </w:tcPr>
          <w:p w14:paraId="518730AE" w14:textId="77777777" w:rsidR="00145F28" w:rsidRPr="004A4616" w:rsidRDefault="00145F28" w:rsidP="0067617C">
            <w:pPr>
              <w:pStyle w:val="Whitechartheaderinformation"/>
            </w:pPr>
            <w:r w:rsidRPr="004A4616">
              <w:t>Description</w:t>
            </w:r>
          </w:p>
        </w:tc>
      </w:tr>
      <w:tr w:rsidR="00145F28" w14:paraId="695FAFFC" w14:textId="77777777" w:rsidTr="007364FE">
        <w:tc>
          <w:tcPr>
            <w:tcW w:w="1926" w:type="dxa"/>
            <w:shd w:val="clear" w:color="auto" w:fill="FFFFFF" w:themeFill="background1"/>
          </w:tcPr>
          <w:p w14:paraId="39EB452F" w14:textId="0A1C4AB5" w:rsidR="009D6F66" w:rsidRDefault="007364FE" w:rsidP="0067617C">
            <w:pPr>
              <w:pStyle w:val="CVTableTextCenter"/>
              <w:rPr>
                <w:b/>
              </w:rPr>
            </w:pPr>
            <w:r>
              <w:object w:dxaOrig="1710" w:dyaOrig="795" w14:anchorId="38F185FF">
                <v:shape id="_x0000_i1088" type="#_x0000_t75" style="width:85.75pt;height:39.45pt" o:ole="">
                  <v:imagedata r:id="rId213" o:title=""/>
                </v:shape>
                <o:OLEObject Type="Embed" ProgID="PBrush" ShapeID="_x0000_i1088" DrawAspect="Content" ObjectID="_1637104330" r:id="rId214"/>
              </w:object>
            </w:r>
          </w:p>
          <w:p w14:paraId="60B0907F" w14:textId="495AC2AD" w:rsidR="00145F28" w:rsidRPr="009B11AF" w:rsidRDefault="00145F28" w:rsidP="0067617C">
            <w:pPr>
              <w:pStyle w:val="CVTableTextCenter"/>
            </w:pPr>
            <w:r>
              <w:rPr>
                <w:b/>
              </w:rPr>
              <w:t>Emergency</w:t>
            </w:r>
            <w:r w:rsidR="009D6F66">
              <w:rPr>
                <w:b/>
              </w:rPr>
              <w:t xml:space="preserve"> Visits</w:t>
            </w:r>
          </w:p>
        </w:tc>
        <w:tc>
          <w:tcPr>
            <w:tcW w:w="6396" w:type="dxa"/>
            <w:shd w:val="clear" w:color="auto" w:fill="FFFFFF" w:themeFill="background1"/>
          </w:tcPr>
          <w:p w14:paraId="744EA1FE" w14:textId="77777777" w:rsidR="00145F28" w:rsidRDefault="00145F28" w:rsidP="00145F28">
            <w:pPr>
              <w:pStyle w:val="CVTabletext"/>
            </w:pPr>
            <w:r>
              <w:t>Displays the number of emergency visits made by the patient to the AC facility.</w:t>
            </w:r>
          </w:p>
          <w:p w14:paraId="70A447B4" w14:textId="5C25CFB8" w:rsidR="009D6F66" w:rsidRDefault="009D6F66" w:rsidP="00145F28">
            <w:pPr>
              <w:pStyle w:val="CVTabletext"/>
            </w:pPr>
            <w:r>
              <w:t>The patient with the most number of emergency visits displays at the top of the list and the one with the least number displays as the last patient record.</w:t>
            </w:r>
          </w:p>
        </w:tc>
      </w:tr>
    </w:tbl>
    <w:p w14:paraId="7D6A355F" w14:textId="253502D2" w:rsidR="00A82DF5" w:rsidRDefault="00A82DF5" w:rsidP="00A82DF5">
      <w:pPr>
        <w:pStyle w:val="CVTableCaption"/>
      </w:pPr>
      <w:r>
        <w:t xml:space="preserve">Prioritized View – </w:t>
      </w:r>
      <w:r w:rsidR="00145F28">
        <w:t>Most Emergency Visits</w:t>
      </w:r>
    </w:p>
    <w:p w14:paraId="7DB9F220" w14:textId="698494A8" w:rsidR="00B41324" w:rsidRDefault="006E2461" w:rsidP="00B41324">
      <w:pPr>
        <w:pStyle w:val="ListNumber"/>
      </w:pPr>
      <w:hyperlink w:anchor="TabPagePatSumWin" w:history="1">
        <w:r w:rsidR="00B41324" w:rsidRPr="00B41324">
          <w:rPr>
            <w:rStyle w:val="Hyperlink"/>
            <w:rFonts w:cstheme="minorBidi"/>
          </w:rPr>
          <w:t xml:space="preserve">Click any box in the card view to open the </w:t>
        </w:r>
        <w:r w:rsidR="00B41324" w:rsidRPr="00B41324">
          <w:rPr>
            <w:rStyle w:val="Hyperlink"/>
            <w:rFonts w:cstheme="minorBidi"/>
            <w:b/>
          </w:rPr>
          <w:t>Patient</w:t>
        </w:r>
        <w:r w:rsidR="00B41324" w:rsidRPr="00B41324">
          <w:rPr>
            <w:rStyle w:val="Hyperlink"/>
            <w:rFonts w:cstheme="minorBidi"/>
          </w:rPr>
          <w:t xml:space="preserve"> </w:t>
        </w:r>
        <w:r w:rsidR="00B41324" w:rsidRPr="00B41324">
          <w:rPr>
            <w:rStyle w:val="Hyperlink"/>
            <w:rFonts w:cstheme="minorBidi"/>
            <w:b/>
          </w:rPr>
          <w:t>Summary</w:t>
        </w:r>
        <w:r w:rsidR="00B41324" w:rsidRPr="00B41324">
          <w:rPr>
            <w:rStyle w:val="Hyperlink"/>
            <w:rFonts w:cstheme="minorBidi"/>
          </w:rPr>
          <w:t xml:space="preserve"> window</w:t>
        </w:r>
      </w:hyperlink>
      <w:r w:rsidR="00B41324" w:rsidRPr="00B41324">
        <w:t xml:space="preserve"> and</w:t>
      </w:r>
      <w:r w:rsidR="00B41324">
        <w:t xml:space="preserve"> you can also edit the patient information in the window.</w:t>
      </w:r>
    </w:p>
    <w:p w14:paraId="1CFFECC2" w14:textId="56AC6EA3" w:rsidR="005F62E2" w:rsidRDefault="0058332E" w:rsidP="00DD1616">
      <w:pPr>
        <w:pStyle w:val="Heading2"/>
      </w:pPr>
      <w:bookmarkStart w:id="56" w:name="_Toc26474380"/>
      <w:r>
        <w:t>Sorting Attribute</w:t>
      </w:r>
      <w:r>
        <w:rPr>
          <w:rFonts w:cs="Calibri"/>
        </w:rPr>
        <w:t>—</w:t>
      </w:r>
      <w:r w:rsidR="005F62E2" w:rsidRPr="00812139">
        <w:t xml:space="preserve">Most </w:t>
      </w:r>
      <w:r>
        <w:t>Recently Admitted</w:t>
      </w:r>
      <w:r w:rsidR="009529B4">
        <w:t xml:space="preserve"> </w:t>
      </w:r>
      <w:r>
        <w:t>-</w:t>
      </w:r>
      <w:r w:rsidR="009529B4">
        <w:t xml:space="preserve"> </w:t>
      </w:r>
      <w:r w:rsidR="00812139" w:rsidRPr="00812139">
        <w:t>Inpatient</w:t>
      </w:r>
      <w:bookmarkEnd w:id="56"/>
    </w:p>
    <w:p w14:paraId="21B97A0E" w14:textId="5E468EFD" w:rsidR="0065462E" w:rsidRDefault="0065462E" w:rsidP="0065462E">
      <w:pPr>
        <w:pStyle w:val="CVChapterBodyCopy"/>
      </w:pPr>
      <w:r>
        <w:t>Follow these steps to view the list of inpatients with most recent admissions:</w:t>
      </w:r>
    </w:p>
    <w:p w14:paraId="638C217B" w14:textId="13841165" w:rsidR="0065462E" w:rsidRDefault="0065462E" w:rsidP="00225C33">
      <w:pPr>
        <w:pStyle w:val="ListNumber"/>
        <w:numPr>
          <w:ilvl w:val="0"/>
          <w:numId w:val="38"/>
        </w:numPr>
      </w:pPr>
      <w:r>
        <w:t xml:space="preserve">In the Prioritized View layout, click the Sorting arrow and select the </w:t>
      </w:r>
      <w:r w:rsidRPr="003309F4">
        <w:rPr>
          <w:b/>
        </w:rPr>
        <w:t>Most Recently Admitted –</w:t>
      </w:r>
      <w:r>
        <w:t xml:space="preserve"> </w:t>
      </w:r>
      <w:r w:rsidRPr="003309F4">
        <w:rPr>
          <w:b/>
        </w:rPr>
        <w:t>Inpatient</w:t>
      </w:r>
      <w:r>
        <w:t xml:space="preserve"> sorting attribute.</w:t>
      </w:r>
    </w:p>
    <w:p w14:paraId="22C985D0" w14:textId="22067D6D" w:rsidR="008B12B4" w:rsidRDefault="0065462E" w:rsidP="001840D1">
      <w:pPr>
        <w:pStyle w:val="CVChapterBodyCopy"/>
      </w:pPr>
      <w:r>
        <w:lastRenderedPageBreak/>
        <w:t>A list of</w:t>
      </w:r>
      <w:r w:rsidRPr="00D8722C">
        <w:t xml:space="preserve"> patients </w:t>
      </w:r>
      <w:r>
        <w:t xml:space="preserve">with </w:t>
      </w:r>
      <w:r w:rsidR="00DE0AB8">
        <w:t>latest admission time</w:t>
      </w:r>
      <w:r w:rsidR="006B61B1">
        <w:t xml:space="preserve"> </w:t>
      </w:r>
      <w:r>
        <w:t>display</w:t>
      </w:r>
      <w:r w:rsidR="003309F4">
        <w:t>s</w:t>
      </w:r>
      <w:r w:rsidRPr="00D8722C">
        <w:t>.</w:t>
      </w:r>
      <w:r>
        <w:t xml:space="preserve"> The patient </w:t>
      </w:r>
      <w:r w:rsidR="008B12B4">
        <w:t xml:space="preserve">with the most recent admission time </w:t>
      </w:r>
      <w:r>
        <w:t xml:space="preserve">displays at the top of the list and </w:t>
      </w:r>
      <w:r w:rsidR="008B12B4">
        <w:t>the patients admitted earlier display towards the end of the list.</w:t>
      </w:r>
    </w:p>
    <w:p w14:paraId="77A4D16D" w14:textId="107ABC7A" w:rsidR="008B12B4" w:rsidRDefault="00DE0AB8" w:rsidP="001840D1">
      <w:pPr>
        <w:pStyle w:val="CVChapterBodyCopy"/>
      </w:pPr>
      <w:r>
        <w:t>Coreo View sorts t</w:t>
      </w:r>
      <w:r w:rsidR="008B12B4">
        <w:t xml:space="preserve">he patient </w:t>
      </w:r>
      <w:r>
        <w:t xml:space="preserve">records </w:t>
      </w:r>
      <w:r w:rsidR="008B12B4">
        <w:t>in a decreasing order of the admission time</w:t>
      </w:r>
      <w:r w:rsidR="0065462E">
        <w:t>.</w:t>
      </w:r>
    </w:p>
    <w:p w14:paraId="509E6AAB" w14:textId="3FA3793D" w:rsidR="000056E4" w:rsidRDefault="004B11C9" w:rsidP="00872E55">
      <w:pPr>
        <w:pStyle w:val="CVFigure"/>
        <w:ind w:left="0"/>
      </w:pPr>
      <w:r>
        <w:drawing>
          <wp:inline distT="0" distB="0" distL="0" distR="0" wp14:anchorId="7D6F01E8" wp14:editId="211704AA">
            <wp:extent cx="4705350" cy="2244299"/>
            <wp:effectExtent l="0" t="0" r="0" b="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57 PV Sorting List Most Recently Admitted-Patient.png"/>
                    <pic:cNvPicPr/>
                  </pic:nvPicPr>
                  <pic:blipFill>
                    <a:blip r:embed="rId215">
                      <a:extLst>
                        <a:ext uri="{28A0092B-C50C-407E-A947-70E740481C1C}">
                          <a14:useLocalDpi xmlns:a14="http://schemas.microsoft.com/office/drawing/2010/main" val="0"/>
                        </a:ext>
                      </a:extLst>
                    </a:blip>
                    <a:stretch>
                      <a:fillRect/>
                    </a:stretch>
                  </pic:blipFill>
                  <pic:spPr>
                    <a:xfrm>
                      <a:off x="0" y="0"/>
                      <a:ext cx="4721650" cy="2252074"/>
                    </a:xfrm>
                    <a:prstGeom prst="rect">
                      <a:avLst/>
                    </a:prstGeom>
                  </pic:spPr>
                </pic:pic>
              </a:graphicData>
            </a:graphic>
          </wp:inline>
        </w:drawing>
      </w:r>
    </w:p>
    <w:p w14:paraId="54B31E35" w14:textId="4EF288E4" w:rsidR="00AF3A60" w:rsidRDefault="00AF3A60" w:rsidP="007E1BFD">
      <w:pPr>
        <w:pStyle w:val="CVFigureCaption"/>
      </w:pPr>
      <w:r>
        <w:t>Prioritized View – Most Recently Admitted - Inpatient</w:t>
      </w:r>
    </w:p>
    <w:p w14:paraId="3311D3A2" w14:textId="3C8A3E04" w:rsidR="00145BFF" w:rsidRDefault="00145BFF" w:rsidP="001840D1">
      <w:pPr>
        <w:pStyle w:val="CVChapterBodyCopy"/>
      </w:pPr>
      <w:r>
        <w:t xml:space="preserve">Refer to the following table for information on the </w:t>
      </w:r>
      <w:r w:rsidR="00DE0AB8">
        <w:rPr>
          <w:b/>
        </w:rPr>
        <w:t>Admission Time</w:t>
      </w:r>
      <w:r>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145BFF" w:rsidRPr="004A4616" w14:paraId="3DD3EA59" w14:textId="77777777" w:rsidTr="001840D1">
        <w:trPr>
          <w:tblHeader/>
        </w:trPr>
        <w:tc>
          <w:tcPr>
            <w:tcW w:w="2694" w:type="dxa"/>
            <w:shd w:val="clear" w:color="auto" w:fill="365F91" w:themeFill="accent1" w:themeFillShade="BF"/>
          </w:tcPr>
          <w:p w14:paraId="27B6075F" w14:textId="77777777" w:rsidR="00145BFF" w:rsidRDefault="00145BFF" w:rsidP="00771E24">
            <w:pPr>
              <w:pStyle w:val="Whitechartheaderinformation"/>
            </w:pPr>
            <w:r w:rsidRPr="00DF409E">
              <w:t>Element name</w:t>
            </w:r>
          </w:p>
        </w:tc>
        <w:tc>
          <w:tcPr>
            <w:tcW w:w="6054" w:type="dxa"/>
            <w:shd w:val="clear" w:color="auto" w:fill="808080" w:themeFill="background1" w:themeFillShade="80"/>
          </w:tcPr>
          <w:p w14:paraId="0D457CDD" w14:textId="77777777" w:rsidR="00145BFF" w:rsidRPr="004A4616" w:rsidRDefault="00145BFF" w:rsidP="00771E24">
            <w:pPr>
              <w:pStyle w:val="Whitechartheaderinformation"/>
            </w:pPr>
            <w:r w:rsidRPr="004A4616">
              <w:t>Description</w:t>
            </w:r>
          </w:p>
        </w:tc>
      </w:tr>
      <w:tr w:rsidR="00145BFF" w14:paraId="72015ED0" w14:textId="77777777" w:rsidTr="001840D1">
        <w:tc>
          <w:tcPr>
            <w:tcW w:w="2694" w:type="dxa"/>
            <w:shd w:val="clear" w:color="auto" w:fill="FFFFFF" w:themeFill="background1"/>
          </w:tcPr>
          <w:p w14:paraId="05D23DCA" w14:textId="3B6A2B55" w:rsidR="00145BFF" w:rsidRDefault="00145BFF" w:rsidP="00771E24">
            <w:pPr>
              <w:pStyle w:val="CVTableTextCenter"/>
              <w:rPr>
                <w:b/>
              </w:rPr>
            </w:pPr>
            <w:r>
              <w:object w:dxaOrig="1755" w:dyaOrig="1080" w14:anchorId="7DAE736D">
                <v:shape id="_x0000_i1089" type="#_x0000_t75" style="width:87.65pt;height:54.45pt" o:ole="">
                  <v:imagedata r:id="rId216" o:title=""/>
                </v:shape>
                <o:OLEObject Type="Embed" ProgID="PBrush" ShapeID="_x0000_i1089" DrawAspect="Content" ObjectID="_1637104331" r:id="rId217"/>
              </w:object>
            </w:r>
          </w:p>
          <w:p w14:paraId="6D991F9C" w14:textId="0C87B32D" w:rsidR="00145BFF" w:rsidRPr="009B11AF" w:rsidRDefault="00145BFF" w:rsidP="00771E24">
            <w:pPr>
              <w:pStyle w:val="CVTableTextCenter"/>
            </w:pPr>
            <w:r>
              <w:rPr>
                <w:b/>
              </w:rPr>
              <w:t>Admission Time</w:t>
            </w:r>
          </w:p>
        </w:tc>
        <w:tc>
          <w:tcPr>
            <w:tcW w:w="6054" w:type="dxa"/>
            <w:shd w:val="clear" w:color="auto" w:fill="FFFFFF" w:themeFill="background1"/>
          </w:tcPr>
          <w:p w14:paraId="2029FE75" w14:textId="77777777" w:rsidR="00145BFF" w:rsidRDefault="00145BFF" w:rsidP="00771E24">
            <w:pPr>
              <w:pStyle w:val="CVTabletext"/>
            </w:pPr>
            <w:r>
              <w:t>The time at which the patient was admitted to the facility.</w:t>
            </w:r>
          </w:p>
          <w:p w14:paraId="1889E1AB" w14:textId="21BEDB48" w:rsidR="00DE0AB8" w:rsidRDefault="00DE0AB8" w:rsidP="00DE0AB8">
            <w:pPr>
              <w:pStyle w:val="CVTabletext"/>
            </w:pPr>
            <w:r>
              <w:t>The patient with the most recent admission time displays at the top of the list and the patients admitted earlier display towards the end of the list.</w:t>
            </w:r>
          </w:p>
          <w:p w14:paraId="13F325E4" w14:textId="6539B1B1" w:rsidR="00DE0AB8" w:rsidRDefault="00DE0AB8" w:rsidP="00771E24">
            <w:pPr>
              <w:pStyle w:val="CVTabletext"/>
            </w:pPr>
            <w:r>
              <w:t>Coreo View sorts the patient records in a decreasing order of the admission time.</w:t>
            </w:r>
          </w:p>
        </w:tc>
      </w:tr>
    </w:tbl>
    <w:p w14:paraId="26D8A6A2" w14:textId="255A2000" w:rsidR="005F62E2" w:rsidRPr="001F588C" w:rsidRDefault="00280489" w:rsidP="00280489">
      <w:pPr>
        <w:pStyle w:val="CVTableCaption"/>
      </w:pPr>
      <w:r>
        <w:t xml:space="preserve">Prioritized View – </w:t>
      </w:r>
      <w:r w:rsidR="003309F4">
        <w:t xml:space="preserve">Patient </w:t>
      </w:r>
      <w:r>
        <w:t>Admission</w:t>
      </w:r>
      <w:r w:rsidR="003309F4">
        <w:t xml:space="preserve"> Time</w:t>
      </w:r>
      <w:r>
        <w:t xml:space="preserve"> Details</w:t>
      </w:r>
    </w:p>
    <w:p w14:paraId="568D87B5" w14:textId="77777777" w:rsidR="00AA472C" w:rsidRDefault="006E2461" w:rsidP="00AA472C">
      <w:pPr>
        <w:pStyle w:val="ListNumber"/>
      </w:pPr>
      <w:hyperlink w:anchor="TabPagePatSumWin" w:history="1">
        <w:r w:rsidR="00AA472C" w:rsidRPr="00B41324">
          <w:rPr>
            <w:rStyle w:val="Hyperlink"/>
            <w:rFonts w:cstheme="minorBidi"/>
          </w:rPr>
          <w:t xml:space="preserve">Click any box in the card view to open the </w:t>
        </w:r>
        <w:r w:rsidR="00AA472C" w:rsidRPr="00B41324">
          <w:rPr>
            <w:rStyle w:val="Hyperlink"/>
            <w:rFonts w:cstheme="minorBidi"/>
            <w:b/>
          </w:rPr>
          <w:t>Patient</w:t>
        </w:r>
        <w:r w:rsidR="00AA472C" w:rsidRPr="00B41324">
          <w:rPr>
            <w:rStyle w:val="Hyperlink"/>
            <w:rFonts w:cstheme="minorBidi"/>
          </w:rPr>
          <w:t xml:space="preserve"> </w:t>
        </w:r>
        <w:r w:rsidR="00AA472C" w:rsidRPr="00B41324">
          <w:rPr>
            <w:rStyle w:val="Hyperlink"/>
            <w:rFonts w:cstheme="minorBidi"/>
            <w:b/>
          </w:rPr>
          <w:t>Summary</w:t>
        </w:r>
        <w:r w:rsidR="00AA472C" w:rsidRPr="00B41324">
          <w:rPr>
            <w:rStyle w:val="Hyperlink"/>
            <w:rFonts w:cstheme="minorBidi"/>
          </w:rPr>
          <w:t xml:space="preserve"> window</w:t>
        </w:r>
      </w:hyperlink>
      <w:r w:rsidR="00AA472C" w:rsidRPr="00B41324">
        <w:t xml:space="preserve"> and</w:t>
      </w:r>
      <w:r w:rsidR="00AA472C">
        <w:t xml:space="preserve"> you can also edit the patient information in the window.</w:t>
      </w:r>
    </w:p>
    <w:p w14:paraId="0AECEBA0" w14:textId="6F7B1E50" w:rsidR="00087C59" w:rsidRDefault="0058332E" w:rsidP="00DD1616">
      <w:pPr>
        <w:pStyle w:val="Heading2"/>
      </w:pPr>
      <w:bookmarkStart w:id="57" w:name="_Toc26474381"/>
      <w:r>
        <w:t>Sorting Attribute</w:t>
      </w:r>
      <w:r>
        <w:rPr>
          <w:rFonts w:cs="Calibri"/>
        </w:rPr>
        <w:t>—</w:t>
      </w:r>
      <w:r w:rsidR="00087C59" w:rsidRPr="00812139">
        <w:t xml:space="preserve">Most Recently </w:t>
      </w:r>
      <w:r w:rsidR="007A5F62">
        <w:t>Discharged</w:t>
      </w:r>
      <w:r w:rsidR="009529B4">
        <w:t xml:space="preserve"> </w:t>
      </w:r>
      <w:r>
        <w:t>-</w:t>
      </w:r>
      <w:r w:rsidR="009529B4">
        <w:t xml:space="preserve"> </w:t>
      </w:r>
      <w:r w:rsidR="00087C59" w:rsidRPr="00812139">
        <w:t>Inpatient</w:t>
      </w:r>
      <w:bookmarkEnd w:id="57"/>
    </w:p>
    <w:p w14:paraId="24AD6B32" w14:textId="27BA80AC" w:rsidR="003309F4" w:rsidRDefault="003309F4" w:rsidP="003309F4">
      <w:pPr>
        <w:pStyle w:val="CVChapterBodyCopy"/>
      </w:pPr>
      <w:r>
        <w:t>Follow these steps to view the list of inpatients with most recent discharges from the facility:</w:t>
      </w:r>
    </w:p>
    <w:p w14:paraId="2BF61F07" w14:textId="48D47111" w:rsidR="003309F4" w:rsidRDefault="003309F4" w:rsidP="00225C33">
      <w:pPr>
        <w:pStyle w:val="ListNumber"/>
        <w:numPr>
          <w:ilvl w:val="0"/>
          <w:numId w:val="39"/>
        </w:numPr>
      </w:pPr>
      <w:r>
        <w:t xml:space="preserve">In the Prioritized View layout, click the Sorting arrow and select the </w:t>
      </w:r>
      <w:r w:rsidRPr="00D1496B">
        <w:rPr>
          <w:b/>
        </w:rPr>
        <w:t>Most Recently Discharged –</w:t>
      </w:r>
      <w:r>
        <w:t xml:space="preserve"> </w:t>
      </w:r>
      <w:r w:rsidRPr="00D1496B">
        <w:rPr>
          <w:b/>
        </w:rPr>
        <w:t>Inpatient</w:t>
      </w:r>
      <w:r>
        <w:t xml:space="preserve"> sorting attribute.</w:t>
      </w:r>
    </w:p>
    <w:p w14:paraId="1C111C6C" w14:textId="6EB87E7C" w:rsidR="003309F4" w:rsidRDefault="003309F4" w:rsidP="001840D1">
      <w:pPr>
        <w:pStyle w:val="CVChapterBodyCopy"/>
      </w:pPr>
      <w:r>
        <w:t>A list of</w:t>
      </w:r>
      <w:r w:rsidRPr="00D8722C">
        <w:t xml:space="preserve"> patients </w:t>
      </w:r>
      <w:r>
        <w:t>with latest discharge time displays</w:t>
      </w:r>
      <w:r w:rsidRPr="00D8722C">
        <w:t>.</w:t>
      </w:r>
      <w:r>
        <w:t xml:space="preserve"> The patient with the most recent discharge time displays at the top of the list and the patients discharged earlier display towards the end of the list.</w:t>
      </w:r>
    </w:p>
    <w:p w14:paraId="577C1CA5" w14:textId="22BB066B" w:rsidR="003309F4" w:rsidRDefault="003309F4" w:rsidP="001840D1">
      <w:pPr>
        <w:pStyle w:val="CVChapterBodyCopy"/>
      </w:pPr>
      <w:r>
        <w:t xml:space="preserve">Coreo View sorts the patient records in a decreasing order of the </w:t>
      </w:r>
      <w:r w:rsidR="00E03E83">
        <w:t xml:space="preserve">patient </w:t>
      </w:r>
      <w:r>
        <w:t>discharge time.</w:t>
      </w:r>
    </w:p>
    <w:p w14:paraId="60268E7E" w14:textId="738B667F" w:rsidR="004E3E50" w:rsidRDefault="000039F0" w:rsidP="00EB07D7">
      <w:pPr>
        <w:pStyle w:val="CVFigure"/>
        <w:ind w:left="0"/>
      </w:pPr>
      <w:r>
        <w:lastRenderedPageBreak/>
        <w:drawing>
          <wp:inline distT="0" distB="0" distL="0" distR="0" wp14:anchorId="45E8197C" wp14:editId="12FFEA79">
            <wp:extent cx="4570896" cy="2190750"/>
            <wp:effectExtent l="0" t="0" r="0" b="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58 PV Sorting List Most Recently Dischaged-Patient.png"/>
                    <pic:cNvPicPr/>
                  </pic:nvPicPr>
                  <pic:blipFill>
                    <a:blip r:embed="rId218">
                      <a:extLst>
                        <a:ext uri="{28A0092B-C50C-407E-A947-70E740481C1C}">
                          <a14:useLocalDpi xmlns:a14="http://schemas.microsoft.com/office/drawing/2010/main" val="0"/>
                        </a:ext>
                      </a:extLst>
                    </a:blip>
                    <a:stretch>
                      <a:fillRect/>
                    </a:stretch>
                  </pic:blipFill>
                  <pic:spPr>
                    <a:xfrm>
                      <a:off x="0" y="0"/>
                      <a:ext cx="4580865" cy="2195528"/>
                    </a:xfrm>
                    <a:prstGeom prst="rect">
                      <a:avLst/>
                    </a:prstGeom>
                  </pic:spPr>
                </pic:pic>
              </a:graphicData>
            </a:graphic>
          </wp:inline>
        </w:drawing>
      </w:r>
    </w:p>
    <w:p w14:paraId="139A4093" w14:textId="61717451" w:rsidR="00A24206" w:rsidRDefault="00A24206" w:rsidP="00A24206">
      <w:pPr>
        <w:pStyle w:val="CVFigureCaption"/>
      </w:pPr>
      <w:r>
        <w:t>Prioritized View – Most Recently Dischaged - Inpatient</w:t>
      </w:r>
    </w:p>
    <w:p w14:paraId="47109D3D" w14:textId="5390BE79" w:rsidR="003309F4" w:rsidRDefault="003309F4" w:rsidP="001840D1">
      <w:pPr>
        <w:pStyle w:val="CVChapterBodyCopy"/>
      </w:pPr>
      <w:r>
        <w:t xml:space="preserve">Refer to the following table for information on the </w:t>
      </w:r>
      <w:r>
        <w:rPr>
          <w:b/>
        </w:rPr>
        <w:t>Discharge Time</w:t>
      </w:r>
      <w:r>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3309F4" w:rsidRPr="004A4616" w14:paraId="3565A57F" w14:textId="77777777" w:rsidTr="001840D1">
        <w:trPr>
          <w:tblHeader/>
        </w:trPr>
        <w:tc>
          <w:tcPr>
            <w:tcW w:w="2694" w:type="dxa"/>
            <w:shd w:val="clear" w:color="auto" w:fill="365F91" w:themeFill="accent1" w:themeFillShade="BF"/>
          </w:tcPr>
          <w:p w14:paraId="636D0067" w14:textId="77777777" w:rsidR="003309F4" w:rsidRDefault="003309F4" w:rsidP="00771E24">
            <w:pPr>
              <w:pStyle w:val="Whitechartheaderinformation"/>
            </w:pPr>
            <w:r w:rsidRPr="00DF409E">
              <w:t>Element name</w:t>
            </w:r>
          </w:p>
        </w:tc>
        <w:tc>
          <w:tcPr>
            <w:tcW w:w="6054" w:type="dxa"/>
            <w:shd w:val="clear" w:color="auto" w:fill="808080" w:themeFill="background1" w:themeFillShade="80"/>
          </w:tcPr>
          <w:p w14:paraId="67B5680D" w14:textId="77777777" w:rsidR="003309F4" w:rsidRPr="004A4616" w:rsidRDefault="003309F4" w:rsidP="00771E24">
            <w:pPr>
              <w:pStyle w:val="Whitechartheaderinformation"/>
            </w:pPr>
            <w:r w:rsidRPr="004A4616">
              <w:t>Description</w:t>
            </w:r>
          </w:p>
        </w:tc>
      </w:tr>
      <w:tr w:rsidR="003309F4" w14:paraId="02952D38" w14:textId="77777777" w:rsidTr="001840D1">
        <w:tc>
          <w:tcPr>
            <w:tcW w:w="2694" w:type="dxa"/>
            <w:shd w:val="clear" w:color="auto" w:fill="FFFFFF" w:themeFill="background1"/>
          </w:tcPr>
          <w:p w14:paraId="178ACCC2" w14:textId="2CF0BF5B" w:rsidR="003309F4" w:rsidRDefault="000039F0" w:rsidP="00771E24">
            <w:pPr>
              <w:pStyle w:val="CVTableTextCenter"/>
              <w:rPr>
                <w:b/>
              </w:rPr>
            </w:pPr>
            <w:r>
              <w:object w:dxaOrig="1800" w:dyaOrig="1005" w14:anchorId="241DE01E">
                <v:shape id="_x0000_i1090" type="#_x0000_t75" style="width:89.55pt;height:50.1pt" o:ole="">
                  <v:imagedata r:id="rId219" o:title=""/>
                </v:shape>
                <o:OLEObject Type="Embed" ProgID="PBrush" ShapeID="_x0000_i1090" DrawAspect="Content" ObjectID="_1637104332" r:id="rId220"/>
              </w:object>
            </w:r>
          </w:p>
          <w:p w14:paraId="42DDFD3A" w14:textId="2D9F51CB" w:rsidR="003309F4" w:rsidRPr="009B11AF" w:rsidRDefault="00E03E83" w:rsidP="00771E24">
            <w:pPr>
              <w:pStyle w:val="CVTableTextCenter"/>
            </w:pPr>
            <w:r>
              <w:rPr>
                <w:b/>
              </w:rPr>
              <w:t>Discharge</w:t>
            </w:r>
            <w:r w:rsidR="003309F4">
              <w:rPr>
                <w:b/>
              </w:rPr>
              <w:t xml:space="preserve"> Time</w:t>
            </w:r>
          </w:p>
        </w:tc>
        <w:tc>
          <w:tcPr>
            <w:tcW w:w="6054" w:type="dxa"/>
            <w:shd w:val="clear" w:color="auto" w:fill="FFFFFF" w:themeFill="background1"/>
          </w:tcPr>
          <w:p w14:paraId="5948703D" w14:textId="4B921C08" w:rsidR="003309F4" w:rsidRDefault="003309F4" w:rsidP="00771E24">
            <w:pPr>
              <w:pStyle w:val="CVTabletext"/>
            </w:pPr>
            <w:r>
              <w:t xml:space="preserve">The time at which the patient was </w:t>
            </w:r>
            <w:r w:rsidR="00E03E83">
              <w:t>discharged</w:t>
            </w:r>
            <w:r>
              <w:t xml:space="preserve"> </w:t>
            </w:r>
            <w:r w:rsidR="00E03E83">
              <w:t>from</w:t>
            </w:r>
            <w:r>
              <w:t xml:space="preserve"> the facility.</w:t>
            </w:r>
          </w:p>
          <w:p w14:paraId="4B06A9A7" w14:textId="71D255C1" w:rsidR="003309F4" w:rsidRDefault="003309F4" w:rsidP="00771E24">
            <w:pPr>
              <w:pStyle w:val="CVTabletext"/>
            </w:pPr>
            <w:r>
              <w:t xml:space="preserve">The patient with the most recent </w:t>
            </w:r>
            <w:r w:rsidR="00E03E83">
              <w:t>discharge</w:t>
            </w:r>
            <w:r>
              <w:t xml:space="preserve"> time displays at the top of the list and the patients </w:t>
            </w:r>
            <w:r w:rsidR="00E03E83">
              <w:t>discharged</w:t>
            </w:r>
            <w:r>
              <w:t xml:space="preserve"> earlier display towards the end of the list.</w:t>
            </w:r>
          </w:p>
          <w:p w14:paraId="59A74F2C" w14:textId="48251624" w:rsidR="003309F4" w:rsidRDefault="003309F4" w:rsidP="00E03E83">
            <w:pPr>
              <w:pStyle w:val="CVTabletext"/>
            </w:pPr>
            <w:r>
              <w:t xml:space="preserve">Coreo View sorts the patient records in a decreasing order of the </w:t>
            </w:r>
            <w:r w:rsidR="00E03E83">
              <w:t>patient discharge</w:t>
            </w:r>
            <w:r>
              <w:t xml:space="preserve"> time.</w:t>
            </w:r>
          </w:p>
        </w:tc>
      </w:tr>
    </w:tbl>
    <w:p w14:paraId="2FF475D7" w14:textId="3403A862" w:rsidR="003309F4" w:rsidRPr="001F588C" w:rsidRDefault="003309F4" w:rsidP="003309F4">
      <w:pPr>
        <w:pStyle w:val="CVTableCaption"/>
      </w:pPr>
      <w:r>
        <w:t xml:space="preserve">Prioritized View – Patient </w:t>
      </w:r>
      <w:r w:rsidR="00E03E83">
        <w:t>Discharge</w:t>
      </w:r>
      <w:r>
        <w:t xml:space="preserve"> Time Details</w:t>
      </w:r>
    </w:p>
    <w:p w14:paraId="4CD753DC" w14:textId="77777777" w:rsidR="00AA472C" w:rsidRDefault="006E2461" w:rsidP="00AA472C">
      <w:pPr>
        <w:pStyle w:val="ListNumber"/>
      </w:pPr>
      <w:hyperlink w:anchor="TabPagePatSumWin" w:history="1">
        <w:r w:rsidR="00AA472C" w:rsidRPr="00B41324">
          <w:rPr>
            <w:rStyle w:val="Hyperlink"/>
            <w:rFonts w:cstheme="minorBidi"/>
          </w:rPr>
          <w:t xml:space="preserve">Click any box in the card view to open the </w:t>
        </w:r>
        <w:r w:rsidR="00AA472C" w:rsidRPr="00B41324">
          <w:rPr>
            <w:rStyle w:val="Hyperlink"/>
            <w:rFonts w:cstheme="minorBidi"/>
            <w:b/>
          </w:rPr>
          <w:t>Patient</w:t>
        </w:r>
        <w:r w:rsidR="00AA472C" w:rsidRPr="00B41324">
          <w:rPr>
            <w:rStyle w:val="Hyperlink"/>
            <w:rFonts w:cstheme="minorBidi"/>
          </w:rPr>
          <w:t xml:space="preserve"> </w:t>
        </w:r>
        <w:r w:rsidR="00AA472C" w:rsidRPr="00B41324">
          <w:rPr>
            <w:rStyle w:val="Hyperlink"/>
            <w:rFonts w:cstheme="minorBidi"/>
            <w:b/>
          </w:rPr>
          <w:t>Summary</w:t>
        </w:r>
        <w:r w:rsidR="00AA472C" w:rsidRPr="00B41324">
          <w:rPr>
            <w:rStyle w:val="Hyperlink"/>
            <w:rFonts w:cstheme="minorBidi"/>
          </w:rPr>
          <w:t xml:space="preserve"> window</w:t>
        </w:r>
      </w:hyperlink>
      <w:r w:rsidR="00AA472C" w:rsidRPr="00B41324">
        <w:t xml:space="preserve"> and</w:t>
      </w:r>
      <w:r w:rsidR="00AA472C">
        <w:t xml:space="preserve"> you can also edit the patient information in the window.</w:t>
      </w:r>
    </w:p>
    <w:p w14:paraId="6877D246" w14:textId="3D29DE23" w:rsidR="009C04CB" w:rsidRDefault="009529B4" w:rsidP="00DD1616">
      <w:pPr>
        <w:pStyle w:val="Heading2"/>
      </w:pPr>
      <w:bookmarkStart w:id="58" w:name="_Toc26474382"/>
      <w:r>
        <w:t>Sorting Attribute</w:t>
      </w:r>
      <w:r>
        <w:rPr>
          <w:rFonts w:cs="Calibri"/>
        </w:rPr>
        <w:t>—</w:t>
      </w:r>
      <w:r w:rsidR="007A5F62">
        <w:t>Longest Length of Stay</w:t>
      </w:r>
      <w:bookmarkEnd w:id="58"/>
    </w:p>
    <w:p w14:paraId="6D30ED78" w14:textId="4B3B717B" w:rsidR="00AA472C" w:rsidRDefault="00AA472C" w:rsidP="00AA472C">
      <w:pPr>
        <w:pStyle w:val="CVChapterBodyCopy"/>
      </w:pPr>
      <w:r>
        <w:t>Follow these steps to view the list</w:t>
      </w:r>
      <w:r w:rsidR="00C718E8">
        <w:t xml:space="preserve"> of inpatients with the longest length of stay in a group (AC, PAC, or CC)</w:t>
      </w:r>
      <w:r>
        <w:t>:</w:t>
      </w:r>
    </w:p>
    <w:p w14:paraId="0913115A" w14:textId="1AE47B1C" w:rsidR="00AA472C" w:rsidRDefault="00AA472C" w:rsidP="00225C33">
      <w:pPr>
        <w:pStyle w:val="ListNumber"/>
        <w:numPr>
          <w:ilvl w:val="0"/>
          <w:numId w:val="40"/>
        </w:numPr>
      </w:pPr>
      <w:r>
        <w:t xml:space="preserve">In the Prioritized View layout, click the Sorting arrow and select the </w:t>
      </w:r>
      <w:r w:rsidRPr="00AA472C">
        <w:rPr>
          <w:b/>
        </w:rPr>
        <w:t>Longest Length of Stay</w:t>
      </w:r>
      <w:r>
        <w:t xml:space="preserve"> sorting attribute.</w:t>
      </w:r>
    </w:p>
    <w:p w14:paraId="3B8D6DCE" w14:textId="5A220391" w:rsidR="00AA472C" w:rsidRDefault="00AA472C" w:rsidP="001840D1">
      <w:pPr>
        <w:pStyle w:val="CVChapterBodyCopy"/>
      </w:pPr>
      <w:r>
        <w:t>A list of</w:t>
      </w:r>
      <w:r w:rsidRPr="00D8722C">
        <w:t xml:space="preserve"> patients </w:t>
      </w:r>
      <w:r>
        <w:t xml:space="preserve">with </w:t>
      </w:r>
      <w:r w:rsidR="00190801">
        <w:t>the longest length of stay in a facility</w:t>
      </w:r>
      <w:r>
        <w:t xml:space="preserve"> displays</w:t>
      </w:r>
      <w:r w:rsidRPr="00D8722C">
        <w:t>.</w:t>
      </w:r>
      <w:r>
        <w:t xml:space="preserve"> The patient with the </w:t>
      </w:r>
      <w:r w:rsidR="00190801">
        <w:t>longest length of stay (in days)</w:t>
      </w:r>
      <w:r>
        <w:t xml:space="preserve"> displays at the top of the list and the patients </w:t>
      </w:r>
      <w:r w:rsidR="00190801">
        <w:t xml:space="preserve">with shorter length of stay </w:t>
      </w:r>
      <w:r>
        <w:t>display towards the end of the list.</w:t>
      </w:r>
    </w:p>
    <w:p w14:paraId="7716162D" w14:textId="4B800F7B" w:rsidR="00A24BA2" w:rsidRDefault="00AA472C" w:rsidP="00AC70D4">
      <w:pPr>
        <w:pStyle w:val="CVFigure"/>
        <w:ind w:left="0"/>
      </w:pPr>
      <w:r>
        <w:lastRenderedPageBreak/>
        <w:drawing>
          <wp:inline distT="0" distB="0" distL="0" distR="0" wp14:anchorId="0ADECD22" wp14:editId="554E5716">
            <wp:extent cx="4873925" cy="2367577"/>
            <wp:effectExtent l="0" t="0" r="0" b="0"/>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 name="59 PV Sorting List LOS.png"/>
                    <pic:cNvPicPr/>
                  </pic:nvPicPr>
                  <pic:blipFill>
                    <a:blip r:embed="rId221">
                      <a:extLst>
                        <a:ext uri="{28A0092B-C50C-407E-A947-70E740481C1C}">
                          <a14:useLocalDpi xmlns:a14="http://schemas.microsoft.com/office/drawing/2010/main" val="0"/>
                        </a:ext>
                      </a:extLst>
                    </a:blip>
                    <a:stretch>
                      <a:fillRect/>
                    </a:stretch>
                  </pic:blipFill>
                  <pic:spPr>
                    <a:xfrm>
                      <a:off x="0" y="0"/>
                      <a:ext cx="4880495" cy="2370768"/>
                    </a:xfrm>
                    <a:prstGeom prst="rect">
                      <a:avLst/>
                    </a:prstGeom>
                  </pic:spPr>
                </pic:pic>
              </a:graphicData>
            </a:graphic>
          </wp:inline>
        </w:drawing>
      </w:r>
    </w:p>
    <w:p w14:paraId="60C1C3B1" w14:textId="26D1C6B4" w:rsidR="00CB6E62" w:rsidRDefault="00CB6E62" w:rsidP="00326851">
      <w:pPr>
        <w:pStyle w:val="CVFigureCaption"/>
      </w:pPr>
      <w:r>
        <w:t>Prioritized View – Longest Length of Stay</w:t>
      </w:r>
      <w:r w:rsidR="008132B7">
        <w:t xml:space="preserve"> (LOS)</w:t>
      </w:r>
    </w:p>
    <w:p w14:paraId="70FA4D63" w14:textId="52EA80C7" w:rsidR="00190801" w:rsidRDefault="00190801" w:rsidP="001840D1">
      <w:pPr>
        <w:pStyle w:val="CVChapterBodyCopy"/>
      </w:pPr>
      <w:r>
        <w:t xml:space="preserve">Refer to the following table for information on the </w:t>
      </w:r>
      <w:r w:rsidR="00B11D3F">
        <w:rPr>
          <w:b/>
        </w:rPr>
        <w:t>Longest LOS (Days)</w:t>
      </w:r>
      <w:r>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190801" w:rsidRPr="004A4616" w14:paraId="4254B8A0" w14:textId="77777777" w:rsidTr="001840D1">
        <w:trPr>
          <w:tblHeader/>
        </w:trPr>
        <w:tc>
          <w:tcPr>
            <w:tcW w:w="2694" w:type="dxa"/>
            <w:shd w:val="clear" w:color="auto" w:fill="365F91" w:themeFill="accent1" w:themeFillShade="BF"/>
          </w:tcPr>
          <w:p w14:paraId="4D77C161" w14:textId="77777777" w:rsidR="00190801" w:rsidRDefault="00190801" w:rsidP="00771E24">
            <w:pPr>
              <w:pStyle w:val="Whitechartheaderinformation"/>
            </w:pPr>
            <w:r w:rsidRPr="00DF409E">
              <w:t>Element name</w:t>
            </w:r>
          </w:p>
        </w:tc>
        <w:tc>
          <w:tcPr>
            <w:tcW w:w="6054" w:type="dxa"/>
            <w:shd w:val="clear" w:color="auto" w:fill="808080" w:themeFill="background1" w:themeFillShade="80"/>
          </w:tcPr>
          <w:p w14:paraId="06428E2B" w14:textId="77777777" w:rsidR="00190801" w:rsidRPr="004A4616" w:rsidRDefault="00190801" w:rsidP="00771E24">
            <w:pPr>
              <w:pStyle w:val="Whitechartheaderinformation"/>
            </w:pPr>
            <w:r w:rsidRPr="004A4616">
              <w:t>Description</w:t>
            </w:r>
          </w:p>
        </w:tc>
      </w:tr>
      <w:tr w:rsidR="00190801" w14:paraId="406DD897" w14:textId="77777777" w:rsidTr="001840D1">
        <w:tc>
          <w:tcPr>
            <w:tcW w:w="2694" w:type="dxa"/>
            <w:shd w:val="clear" w:color="auto" w:fill="FFFFFF" w:themeFill="background1"/>
          </w:tcPr>
          <w:p w14:paraId="473BA406" w14:textId="42C861D3" w:rsidR="00190801" w:rsidRDefault="008132B7" w:rsidP="00771E24">
            <w:pPr>
              <w:pStyle w:val="CVTableTextCenter"/>
              <w:rPr>
                <w:b/>
              </w:rPr>
            </w:pPr>
            <w:r>
              <w:object w:dxaOrig="1980" w:dyaOrig="1095" w14:anchorId="60FA07CA">
                <v:shape id="_x0000_i1091" type="#_x0000_t75" style="width:98.9pt;height:54.45pt" o:ole="">
                  <v:imagedata r:id="rId222" o:title=""/>
                </v:shape>
                <o:OLEObject Type="Embed" ProgID="PBrush" ShapeID="_x0000_i1091" DrawAspect="Content" ObjectID="_1637104333" r:id="rId223"/>
              </w:object>
            </w:r>
          </w:p>
          <w:p w14:paraId="5610421C" w14:textId="5CA23E8A" w:rsidR="00190801" w:rsidRPr="009B11AF" w:rsidRDefault="008132B7" w:rsidP="00771E24">
            <w:pPr>
              <w:pStyle w:val="CVTableTextCenter"/>
            </w:pPr>
            <w:r>
              <w:rPr>
                <w:b/>
              </w:rPr>
              <w:t>Longest LOS</w:t>
            </w:r>
          </w:p>
        </w:tc>
        <w:tc>
          <w:tcPr>
            <w:tcW w:w="6054" w:type="dxa"/>
            <w:shd w:val="clear" w:color="auto" w:fill="FFFFFF" w:themeFill="background1"/>
          </w:tcPr>
          <w:p w14:paraId="1F2EFC3C" w14:textId="0B9AD509" w:rsidR="001D6B90" w:rsidRDefault="00190801" w:rsidP="001D6B90">
            <w:pPr>
              <w:pStyle w:val="CVTabletext"/>
            </w:pPr>
            <w:r>
              <w:t xml:space="preserve">The </w:t>
            </w:r>
            <w:r w:rsidR="001D6B90">
              <w:t>longest length of stay of the patient in days in the facility in a group (AC, PAC, or CC).</w:t>
            </w:r>
          </w:p>
          <w:p w14:paraId="3D3A22F0" w14:textId="77777777" w:rsidR="001D6B90" w:rsidRDefault="001D6B90" w:rsidP="008132B7">
            <w:pPr>
              <w:pStyle w:val="CVTabletext"/>
            </w:pPr>
          </w:p>
          <w:p w14:paraId="2E02E73D" w14:textId="25D54194" w:rsidR="00190801" w:rsidRDefault="00190801" w:rsidP="00771E24">
            <w:pPr>
              <w:pStyle w:val="CVTabletext"/>
            </w:pPr>
          </w:p>
        </w:tc>
      </w:tr>
    </w:tbl>
    <w:p w14:paraId="511AF2FE" w14:textId="7D7D2CF4" w:rsidR="00190801" w:rsidRPr="001F588C" w:rsidRDefault="00190801" w:rsidP="00190801">
      <w:pPr>
        <w:pStyle w:val="CVTableCaption"/>
      </w:pPr>
      <w:r>
        <w:t>Prioritized View – Patient’s length of Stay Details</w:t>
      </w:r>
    </w:p>
    <w:p w14:paraId="11E8E7D2" w14:textId="77777777" w:rsidR="00190801" w:rsidRDefault="006E2461" w:rsidP="00190801">
      <w:pPr>
        <w:pStyle w:val="ListNumber"/>
      </w:pPr>
      <w:hyperlink w:anchor="TabPagePatSumWin" w:history="1">
        <w:r w:rsidR="00190801" w:rsidRPr="00B41324">
          <w:rPr>
            <w:rStyle w:val="Hyperlink"/>
            <w:rFonts w:cstheme="minorBidi"/>
          </w:rPr>
          <w:t xml:space="preserve">Click any box in the card view to open the </w:t>
        </w:r>
        <w:r w:rsidR="00190801" w:rsidRPr="00B41324">
          <w:rPr>
            <w:rStyle w:val="Hyperlink"/>
            <w:rFonts w:cstheme="minorBidi"/>
            <w:b/>
          </w:rPr>
          <w:t>Patient</w:t>
        </w:r>
        <w:r w:rsidR="00190801" w:rsidRPr="00B41324">
          <w:rPr>
            <w:rStyle w:val="Hyperlink"/>
            <w:rFonts w:cstheme="minorBidi"/>
          </w:rPr>
          <w:t xml:space="preserve"> </w:t>
        </w:r>
        <w:r w:rsidR="00190801" w:rsidRPr="00B41324">
          <w:rPr>
            <w:rStyle w:val="Hyperlink"/>
            <w:rFonts w:cstheme="minorBidi"/>
            <w:b/>
          </w:rPr>
          <w:t>Summary</w:t>
        </w:r>
        <w:r w:rsidR="00190801" w:rsidRPr="00B41324">
          <w:rPr>
            <w:rStyle w:val="Hyperlink"/>
            <w:rFonts w:cstheme="minorBidi"/>
          </w:rPr>
          <w:t xml:space="preserve"> window</w:t>
        </w:r>
      </w:hyperlink>
      <w:r w:rsidR="00190801" w:rsidRPr="00B41324">
        <w:t xml:space="preserve"> and</w:t>
      </w:r>
      <w:r w:rsidR="00190801">
        <w:t xml:space="preserve"> you can also edit the patient information in the window.</w:t>
      </w:r>
    </w:p>
    <w:p w14:paraId="7DE47F31" w14:textId="77777777" w:rsidR="00DB3152" w:rsidRPr="00A55641" w:rsidRDefault="00DB3152" w:rsidP="00DB3152">
      <w:pPr>
        <w:pStyle w:val="Heading2"/>
        <w:rPr>
          <w:highlight w:val="darkYellow"/>
        </w:rPr>
      </w:pPr>
      <w:bookmarkStart w:id="59" w:name="_Toc26474383"/>
      <w:r w:rsidRPr="00A55641">
        <w:rPr>
          <w:highlight w:val="darkYellow"/>
        </w:rPr>
        <w:t>Filters and themes</w:t>
      </w:r>
      <w:bookmarkEnd w:id="59"/>
    </w:p>
    <w:p w14:paraId="7CB6F657" w14:textId="15F2C772" w:rsidR="00592ADB" w:rsidRDefault="00592ADB" w:rsidP="004E6B2C">
      <w:pPr>
        <w:pStyle w:val="Heading1"/>
      </w:pPr>
      <w:bookmarkStart w:id="60" w:name="_Toc26474384"/>
      <w:r w:rsidRPr="00592ADB">
        <w:t>Geo-Map</w:t>
      </w:r>
      <w:r w:rsidR="00A55641">
        <w:t>ping</w:t>
      </w:r>
      <w:r w:rsidRPr="00592ADB">
        <w:t xml:space="preserve"> View</w:t>
      </w:r>
      <w:bookmarkEnd w:id="60"/>
    </w:p>
    <w:p w14:paraId="6BF64F23" w14:textId="5E2EF5C2" w:rsidR="00244479" w:rsidRDefault="00244479" w:rsidP="00244479">
      <w:pPr>
        <w:pStyle w:val="ChapterBodyCopy"/>
      </w:pPr>
      <w:r w:rsidRPr="004B79E0">
        <w:t xml:space="preserve">Use the </w:t>
      </w:r>
      <w:r w:rsidRPr="004B79E0">
        <w:rPr>
          <w:b/>
        </w:rPr>
        <w:t>geo-map</w:t>
      </w:r>
      <w:r w:rsidR="00771E24">
        <w:rPr>
          <w:b/>
        </w:rPr>
        <w:t>ping</w:t>
      </w:r>
      <w:r w:rsidRPr="004B79E0">
        <w:rPr>
          <w:b/>
        </w:rPr>
        <w:t xml:space="preserve"> view</w:t>
      </w:r>
      <w:r w:rsidRPr="004B79E0">
        <w:t xml:space="preserve"> feature to display the pat</w:t>
      </w:r>
      <w:r w:rsidR="004B79E0" w:rsidRPr="004B79E0">
        <w:t>ient details associated with the location on a geographical map.</w:t>
      </w:r>
    </w:p>
    <w:p w14:paraId="4A97001F" w14:textId="6B90163B" w:rsidR="00567FC9" w:rsidRDefault="004A3BBB" w:rsidP="00567FC9">
      <w:pPr>
        <w:pStyle w:val="CVHeading2"/>
      </w:pPr>
      <w:bookmarkStart w:id="61" w:name="_Toc26474385"/>
      <w:r>
        <w:lastRenderedPageBreak/>
        <w:t>Geomap View L</w:t>
      </w:r>
      <w:r w:rsidR="00567FC9">
        <w:t>ayout</w:t>
      </w:r>
      <w:r>
        <w:t xml:space="preserve"> Elements</w:t>
      </w:r>
      <w:bookmarkEnd w:id="61"/>
    </w:p>
    <w:p w14:paraId="1943DF7F" w14:textId="2D1E61C3" w:rsidR="00244479" w:rsidRDefault="00CD3DA0" w:rsidP="00801C3A">
      <w:pPr>
        <w:pStyle w:val="CVFigure"/>
        <w:ind w:left="0"/>
      </w:pPr>
      <w:commentRangeStart w:id="62"/>
      <w:r>
        <w:drawing>
          <wp:inline distT="0" distB="0" distL="0" distR="0" wp14:anchorId="0199529B" wp14:editId="027FB258">
            <wp:extent cx="5264013" cy="260032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Geo-mapViewLayout.png"/>
                    <pic:cNvPicPr/>
                  </pic:nvPicPr>
                  <pic:blipFill>
                    <a:blip r:embed="rId224">
                      <a:extLst>
                        <a:ext uri="{28A0092B-C50C-407E-A947-70E740481C1C}">
                          <a14:useLocalDpi xmlns:a14="http://schemas.microsoft.com/office/drawing/2010/main" val="0"/>
                        </a:ext>
                      </a:extLst>
                    </a:blip>
                    <a:stretch>
                      <a:fillRect/>
                    </a:stretch>
                  </pic:blipFill>
                  <pic:spPr>
                    <a:xfrm>
                      <a:off x="0" y="0"/>
                      <a:ext cx="5267463" cy="2602029"/>
                    </a:xfrm>
                    <a:prstGeom prst="rect">
                      <a:avLst/>
                    </a:prstGeom>
                  </pic:spPr>
                </pic:pic>
              </a:graphicData>
            </a:graphic>
          </wp:inline>
        </w:drawing>
      </w:r>
      <w:commentRangeEnd w:id="62"/>
      <w:r w:rsidR="00D07663">
        <w:rPr>
          <w:rStyle w:val="CommentReference"/>
          <w:noProof w:val="0"/>
          <w:lang w:val="en-US" w:eastAsia="en-US"/>
        </w:rPr>
        <w:commentReference w:id="62"/>
      </w:r>
    </w:p>
    <w:p w14:paraId="0E5AB812" w14:textId="1C93EC5C" w:rsidR="00801C3A" w:rsidRDefault="00801C3A" w:rsidP="00801C3A">
      <w:pPr>
        <w:pStyle w:val="CVFigureCaption"/>
      </w:pPr>
      <w:r>
        <w:t>Geo</w:t>
      </w:r>
      <w:r w:rsidR="00CD0A3E">
        <w:t>m</w:t>
      </w:r>
      <w:r>
        <w:t>ap</w:t>
      </w:r>
      <w:r w:rsidR="00781B07">
        <w:t xml:space="preserve"> V</w:t>
      </w:r>
      <w:r>
        <w:t>iew Layout</w:t>
      </w:r>
    </w:p>
    <w:p w14:paraId="4B509334" w14:textId="43CD64AD" w:rsidR="00801C3A" w:rsidRPr="00244479" w:rsidRDefault="00E50359" w:rsidP="00801C3A">
      <w:pPr>
        <w:pStyle w:val="CVChapterBodyCopy"/>
      </w:pPr>
      <w:r>
        <w:t xml:space="preserve">Refer to the following </w:t>
      </w:r>
      <w:r w:rsidR="003513AD">
        <w:t>table for details on the UI elements of the Geomap view:</w:t>
      </w:r>
    </w:p>
    <w:tbl>
      <w:tblPr>
        <w:tblStyle w:val="TableGrid"/>
        <w:tblW w:w="8647" w:type="dxa"/>
        <w:tblInd w:w="108" w:type="dxa"/>
        <w:shd w:val="clear" w:color="auto" w:fill="FABF8F" w:themeFill="accent6" w:themeFillTint="99"/>
        <w:tblLook w:val="04A0" w:firstRow="1" w:lastRow="0" w:firstColumn="1" w:lastColumn="0" w:noHBand="0" w:noVBand="1"/>
      </w:tblPr>
      <w:tblGrid>
        <w:gridCol w:w="3963"/>
        <w:gridCol w:w="1853"/>
        <w:gridCol w:w="2831"/>
      </w:tblGrid>
      <w:tr w:rsidR="00BC3A3F" w14:paraId="5446EFE3" w14:textId="77777777" w:rsidTr="001840D1">
        <w:trPr>
          <w:tblHeader/>
        </w:trPr>
        <w:tc>
          <w:tcPr>
            <w:tcW w:w="3963" w:type="dxa"/>
            <w:shd w:val="clear" w:color="auto" w:fill="365F91" w:themeFill="accent1" w:themeFillShade="BF"/>
          </w:tcPr>
          <w:p w14:paraId="12156C02" w14:textId="4FF22E03" w:rsidR="007979B2" w:rsidRDefault="007979B2" w:rsidP="00FD45F5">
            <w:pPr>
              <w:pStyle w:val="Whitechartheaderinformation"/>
            </w:pPr>
            <w:r>
              <w:t>Icon</w:t>
            </w:r>
          </w:p>
        </w:tc>
        <w:tc>
          <w:tcPr>
            <w:tcW w:w="1853" w:type="dxa"/>
            <w:shd w:val="clear" w:color="auto" w:fill="808080" w:themeFill="background1" w:themeFillShade="80"/>
          </w:tcPr>
          <w:p w14:paraId="5ADD3AB4" w14:textId="19AE14BE" w:rsidR="007979B2" w:rsidRPr="00DF409E" w:rsidRDefault="007979B2" w:rsidP="00FD45F5">
            <w:pPr>
              <w:pStyle w:val="Whitechartheaderinformation"/>
            </w:pPr>
            <w:r w:rsidRPr="00DF409E">
              <w:t>Element name</w:t>
            </w:r>
          </w:p>
        </w:tc>
        <w:tc>
          <w:tcPr>
            <w:tcW w:w="2831" w:type="dxa"/>
            <w:shd w:val="clear" w:color="auto" w:fill="365F91" w:themeFill="accent1" w:themeFillShade="BF"/>
          </w:tcPr>
          <w:p w14:paraId="7421EB25" w14:textId="77777777" w:rsidR="007979B2" w:rsidRPr="004A4616" w:rsidRDefault="007979B2" w:rsidP="00FD45F5">
            <w:pPr>
              <w:pStyle w:val="Whitechartheaderinformation"/>
            </w:pPr>
            <w:r w:rsidRPr="004A4616">
              <w:t>Description</w:t>
            </w:r>
          </w:p>
        </w:tc>
      </w:tr>
      <w:tr w:rsidR="00BC3A3F" w14:paraId="6909766F" w14:textId="77777777" w:rsidTr="001840D1">
        <w:tc>
          <w:tcPr>
            <w:tcW w:w="3963" w:type="dxa"/>
            <w:shd w:val="clear" w:color="auto" w:fill="FFFFFF" w:themeFill="background1"/>
          </w:tcPr>
          <w:p w14:paraId="406DC4A3" w14:textId="0F8C9601" w:rsidR="007979B2" w:rsidRDefault="00CB545B" w:rsidP="007819FC">
            <w:pPr>
              <w:pStyle w:val="CVTabletextblue"/>
            </w:pPr>
            <w:r>
              <w:object w:dxaOrig="585" w:dyaOrig="510" w14:anchorId="23A7DAD0">
                <v:shape id="_x0000_i1092" type="#_x0000_t75" style="width:33.8pt;height:27.55pt" o:ole="">
                  <v:imagedata r:id="rId225" o:title=""/>
                </v:shape>
                <o:OLEObject Type="Embed" ProgID="PBrush" ShapeID="_x0000_i1092" DrawAspect="Content" ObjectID="_1637104334" r:id="rId226"/>
              </w:object>
            </w:r>
          </w:p>
        </w:tc>
        <w:tc>
          <w:tcPr>
            <w:tcW w:w="1853" w:type="dxa"/>
            <w:shd w:val="clear" w:color="auto" w:fill="FFFFFF" w:themeFill="background1"/>
          </w:tcPr>
          <w:p w14:paraId="4E1D6DA4" w14:textId="21803A60" w:rsidR="007979B2" w:rsidRDefault="007979B2" w:rsidP="00885485">
            <w:pPr>
              <w:pStyle w:val="CVTabletext"/>
            </w:pPr>
            <w:r w:rsidRPr="00885485">
              <w:rPr>
                <w:b/>
              </w:rPr>
              <w:t>Geo</w:t>
            </w:r>
            <w:r w:rsidR="00885485">
              <w:rPr>
                <w:b/>
              </w:rPr>
              <w:t>m</w:t>
            </w:r>
            <w:r w:rsidRPr="00885485">
              <w:rPr>
                <w:b/>
              </w:rPr>
              <w:t>ap</w:t>
            </w:r>
            <w:r w:rsidRPr="0023318F">
              <w:rPr>
                <w:b/>
              </w:rPr>
              <w:t xml:space="preserve"> Settings</w:t>
            </w:r>
            <w:r>
              <w:t xml:space="preserve"> </w:t>
            </w:r>
            <w:r w:rsidR="00885485">
              <w:t>button</w:t>
            </w:r>
          </w:p>
        </w:tc>
        <w:tc>
          <w:tcPr>
            <w:tcW w:w="2831" w:type="dxa"/>
            <w:shd w:val="clear" w:color="auto" w:fill="FFFFFF" w:themeFill="background1"/>
          </w:tcPr>
          <w:p w14:paraId="5A0410E8" w14:textId="75EDAA5C" w:rsidR="007979B2" w:rsidRDefault="007979B2" w:rsidP="00FD45F5">
            <w:pPr>
              <w:pStyle w:val="CVTabletext"/>
            </w:pPr>
            <w:r>
              <w:t>Select the arrow to expand the Geomap settings menu.</w:t>
            </w:r>
          </w:p>
        </w:tc>
      </w:tr>
      <w:tr w:rsidR="00BC3A3F" w14:paraId="477310F7" w14:textId="77777777" w:rsidTr="001840D1">
        <w:tc>
          <w:tcPr>
            <w:tcW w:w="3963" w:type="dxa"/>
            <w:shd w:val="clear" w:color="auto" w:fill="FFFFFF" w:themeFill="background1"/>
            <w:vAlign w:val="center"/>
          </w:tcPr>
          <w:p w14:paraId="2B117E94" w14:textId="7958544D" w:rsidR="007979B2" w:rsidRDefault="007819FC" w:rsidP="007819FC">
            <w:pPr>
              <w:pStyle w:val="CVTabletextblue"/>
            </w:pPr>
            <w:r>
              <w:object w:dxaOrig="1905" w:dyaOrig="795" w14:anchorId="5F4C2DA2">
                <v:shape id="_x0000_i1093" type="#_x0000_t75" style="width:67pt;height:28.8pt" o:ole="">
                  <v:imagedata r:id="rId227" o:title=""/>
                </v:shape>
                <o:OLEObject Type="Embed" ProgID="PBrush" ShapeID="_x0000_i1093" DrawAspect="Content" ObjectID="_1637104335" r:id="rId228"/>
              </w:object>
            </w:r>
          </w:p>
        </w:tc>
        <w:tc>
          <w:tcPr>
            <w:tcW w:w="1853" w:type="dxa"/>
            <w:shd w:val="clear" w:color="auto" w:fill="FFFFFF" w:themeFill="background1"/>
          </w:tcPr>
          <w:p w14:paraId="5931D013" w14:textId="688BAFD0" w:rsidR="007979B2" w:rsidRDefault="007979B2" w:rsidP="00FD45F5">
            <w:pPr>
              <w:pStyle w:val="CVTabletext"/>
            </w:pPr>
            <w:r w:rsidRPr="006A3FCA">
              <w:rPr>
                <w:b/>
              </w:rPr>
              <w:t>Network</w:t>
            </w:r>
            <w:r>
              <w:t xml:space="preserve"> check box</w:t>
            </w:r>
          </w:p>
        </w:tc>
        <w:tc>
          <w:tcPr>
            <w:tcW w:w="2831" w:type="dxa"/>
            <w:shd w:val="clear" w:color="auto" w:fill="FFFFFF" w:themeFill="background1"/>
          </w:tcPr>
          <w:p w14:paraId="670860B6" w14:textId="6AE3E953" w:rsidR="007979B2" w:rsidRDefault="007979B2" w:rsidP="006A612E">
            <w:pPr>
              <w:pStyle w:val="CVTabletext"/>
            </w:pPr>
            <w:r>
              <w:t xml:space="preserve">Select the </w:t>
            </w:r>
            <w:r w:rsidRPr="00B31741">
              <w:rPr>
                <w:b/>
              </w:rPr>
              <w:t>Network</w:t>
            </w:r>
            <w:r>
              <w:t xml:space="preserve"> check box to view the geographical location of all the three groups</w:t>
            </w:r>
            <w:r w:rsidR="00A70C4E">
              <w:t xml:space="preserve"> and the associated location</w:t>
            </w:r>
            <w:r w:rsidR="003513AD">
              <w:t>s</w:t>
            </w:r>
            <w:r>
              <w:t>.</w:t>
            </w:r>
          </w:p>
        </w:tc>
      </w:tr>
      <w:tr w:rsidR="00BC3A3F" w14:paraId="0BF1D17C" w14:textId="77777777" w:rsidTr="001840D1">
        <w:tc>
          <w:tcPr>
            <w:tcW w:w="3963" w:type="dxa"/>
            <w:shd w:val="clear" w:color="auto" w:fill="FFFFFF" w:themeFill="background1"/>
          </w:tcPr>
          <w:p w14:paraId="245EAE52" w14:textId="3DE658F1" w:rsidR="007979B2" w:rsidRDefault="007979B2" w:rsidP="007819FC">
            <w:pPr>
              <w:pStyle w:val="CVTabletextblue"/>
            </w:pPr>
            <w:r>
              <w:object w:dxaOrig="2655" w:dyaOrig="675" w14:anchorId="166BBAB4">
                <v:shape id="_x0000_i1094" type="#_x0000_t75" style="width:90.8pt;height:25.05pt" o:ole="">
                  <v:imagedata r:id="rId229" o:title=""/>
                </v:shape>
                <o:OLEObject Type="Embed" ProgID="PBrush" ShapeID="_x0000_i1094" DrawAspect="Content" ObjectID="_1637104336" r:id="rId230"/>
              </w:object>
            </w:r>
          </w:p>
        </w:tc>
        <w:tc>
          <w:tcPr>
            <w:tcW w:w="1853" w:type="dxa"/>
            <w:shd w:val="clear" w:color="auto" w:fill="FFFFFF" w:themeFill="background1"/>
          </w:tcPr>
          <w:p w14:paraId="5F524A6B" w14:textId="4D636ECD" w:rsidR="007979B2" w:rsidRDefault="007979B2" w:rsidP="00FD45F5">
            <w:pPr>
              <w:pStyle w:val="CVTabletext"/>
            </w:pPr>
            <w:r w:rsidRPr="00B31741">
              <w:rPr>
                <w:b/>
              </w:rPr>
              <w:t>Acute Care</w:t>
            </w:r>
            <w:r>
              <w:t xml:space="preserve"> check box</w:t>
            </w:r>
          </w:p>
        </w:tc>
        <w:tc>
          <w:tcPr>
            <w:tcW w:w="2831" w:type="dxa"/>
            <w:shd w:val="clear" w:color="auto" w:fill="FFFFFF" w:themeFill="background1"/>
          </w:tcPr>
          <w:p w14:paraId="72FDC169" w14:textId="36457789" w:rsidR="007979B2" w:rsidRDefault="007979B2" w:rsidP="006A612E">
            <w:pPr>
              <w:pStyle w:val="CVTabletext"/>
            </w:pPr>
            <w:r>
              <w:t xml:space="preserve">Select the </w:t>
            </w:r>
            <w:r w:rsidRPr="00B31741">
              <w:rPr>
                <w:b/>
              </w:rPr>
              <w:t>Acute Care</w:t>
            </w:r>
            <w:r>
              <w:t xml:space="preserve"> check box to view </w:t>
            </w:r>
            <w:r w:rsidR="00583A0D">
              <w:t>the</w:t>
            </w:r>
            <w:r w:rsidR="00583A0D" w:rsidRPr="0044760E">
              <w:t xml:space="preserve"> number of patients associated with the</w:t>
            </w:r>
            <w:r w:rsidR="00583A0D">
              <w:t xml:space="preserve"> AC</w:t>
            </w:r>
            <w:r w:rsidR="00583A0D" w:rsidRPr="0044760E">
              <w:t xml:space="preserve"> location on a geographica</w:t>
            </w:r>
            <w:r w:rsidR="00583A0D">
              <w:t>l map.</w:t>
            </w:r>
          </w:p>
        </w:tc>
      </w:tr>
      <w:tr w:rsidR="00BC3A3F" w14:paraId="2D79DA18" w14:textId="77777777" w:rsidTr="001840D1">
        <w:tc>
          <w:tcPr>
            <w:tcW w:w="3963" w:type="dxa"/>
            <w:shd w:val="clear" w:color="auto" w:fill="FFFFFF" w:themeFill="background1"/>
            <w:vAlign w:val="center"/>
          </w:tcPr>
          <w:p w14:paraId="56FE2ABB" w14:textId="18CE2497" w:rsidR="007979B2" w:rsidRDefault="007979B2" w:rsidP="007819FC">
            <w:pPr>
              <w:pStyle w:val="CVTabletextblue"/>
            </w:pPr>
            <w:r>
              <w:object w:dxaOrig="3315" w:dyaOrig="630" w14:anchorId="3464C45E">
                <v:shape id="_x0000_i1095" type="#_x0000_t75" style="width:128.35pt;height:25.65pt" o:ole="">
                  <v:imagedata r:id="rId231" o:title=""/>
                </v:shape>
                <o:OLEObject Type="Embed" ProgID="PBrush" ShapeID="_x0000_i1095" DrawAspect="Content" ObjectID="_1637104337" r:id="rId232"/>
              </w:object>
            </w:r>
          </w:p>
        </w:tc>
        <w:tc>
          <w:tcPr>
            <w:tcW w:w="1853" w:type="dxa"/>
            <w:shd w:val="clear" w:color="auto" w:fill="FFFFFF" w:themeFill="background1"/>
          </w:tcPr>
          <w:p w14:paraId="6FBA39F9" w14:textId="2E141FEB" w:rsidR="007979B2" w:rsidRDefault="007979B2" w:rsidP="00FD45F5">
            <w:pPr>
              <w:pStyle w:val="CVTabletext"/>
            </w:pPr>
            <w:r w:rsidRPr="00B31741">
              <w:rPr>
                <w:b/>
              </w:rPr>
              <w:t>Post-Acute Care</w:t>
            </w:r>
            <w:r>
              <w:t xml:space="preserve"> check box</w:t>
            </w:r>
          </w:p>
        </w:tc>
        <w:tc>
          <w:tcPr>
            <w:tcW w:w="2831" w:type="dxa"/>
            <w:shd w:val="clear" w:color="auto" w:fill="FFFFFF" w:themeFill="background1"/>
          </w:tcPr>
          <w:p w14:paraId="564EF0D4" w14:textId="33571D6A" w:rsidR="007979B2" w:rsidRDefault="007979B2" w:rsidP="00583A0D">
            <w:pPr>
              <w:pStyle w:val="CVTabletext"/>
            </w:pPr>
            <w:r>
              <w:t xml:space="preserve">Select the </w:t>
            </w:r>
            <w:r w:rsidRPr="008550AC">
              <w:rPr>
                <w:b/>
              </w:rPr>
              <w:t>Post-Acute</w:t>
            </w:r>
            <w:r>
              <w:t xml:space="preserve"> </w:t>
            </w:r>
            <w:r w:rsidRPr="008550AC">
              <w:rPr>
                <w:b/>
              </w:rPr>
              <w:t>Care</w:t>
            </w:r>
            <w:r>
              <w:t xml:space="preserve"> check box</w:t>
            </w:r>
            <w:r w:rsidR="00583A0D">
              <w:t xml:space="preserve"> to</w:t>
            </w:r>
            <w:r>
              <w:t xml:space="preserve"> </w:t>
            </w:r>
            <w:r w:rsidR="00583A0D">
              <w:t>view the</w:t>
            </w:r>
            <w:r w:rsidR="00583A0D" w:rsidRPr="0044760E">
              <w:t xml:space="preserve"> number of patients associated with </w:t>
            </w:r>
            <w:r w:rsidR="00583A0D">
              <w:t>each SNF</w:t>
            </w:r>
            <w:r w:rsidR="00583A0D" w:rsidRPr="0044760E">
              <w:t xml:space="preserve"> location on a geographica</w:t>
            </w:r>
            <w:r w:rsidR="00583A0D">
              <w:t>l map.</w:t>
            </w:r>
          </w:p>
        </w:tc>
      </w:tr>
      <w:tr w:rsidR="00BC3A3F" w14:paraId="0A09E6D7" w14:textId="77777777" w:rsidTr="001840D1">
        <w:tc>
          <w:tcPr>
            <w:tcW w:w="3963" w:type="dxa"/>
            <w:shd w:val="clear" w:color="auto" w:fill="FFFFFF" w:themeFill="background1"/>
            <w:vAlign w:val="center"/>
          </w:tcPr>
          <w:p w14:paraId="69E8597A" w14:textId="3B187870" w:rsidR="007979B2" w:rsidRDefault="00B87E7C" w:rsidP="007819FC">
            <w:pPr>
              <w:pStyle w:val="CVTabletextblue"/>
            </w:pPr>
            <w:r>
              <w:object w:dxaOrig="3210" w:dyaOrig="660" w14:anchorId="567A779D">
                <v:shape id="_x0000_i1096" type="#_x0000_t75" style="width:125.2pt;height:25.05pt" o:ole="">
                  <v:imagedata r:id="rId233" o:title=""/>
                </v:shape>
                <o:OLEObject Type="Embed" ProgID="PBrush" ShapeID="_x0000_i1096" DrawAspect="Content" ObjectID="_1637104338" r:id="rId234"/>
              </w:object>
            </w:r>
          </w:p>
        </w:tc>
        <w:tc>
          <w:tcPr>
            <w:tcW w:w="1853" w:type="dxa"/>
            <w:shd w:val="clear" w:color="auto" w:fill="FFFFFF" w:themeFill="background1"/>
          </w:tcPr>
          <w:p w14:paraId="11BD8506" w14:textId="458D06A3" w:rsidR="007979B2" w:rsidRDefault="007979B2" w:rsidP="00561F5C">
            <w:pPr>
              <w:pStyle w:val="CVTabletext"/>
            </w:pPr>
            <w:r w:rsidRPr="008550AC">
              <w:rPr>
                <w:b/>
              </w:rPr>
              <w:t>Cross Continuum</w:t>
            </w:r>
            <w:r>
              <w:t xml:space="preserve"> check box</w:t>
            </w:r>
          </w:p>
        </w:tc>
        <w:tc>
          <w:tcPr>
            <w:tcW w:w="2831" w:type="dxa"/>
            <w:shd w:val="clear" w:color="auto" w:fill="FFFFFF" w:themeFill="background1"/>
          </w:tcPr>
          <w:p w14:paraId="2EA4F9A4" w14:textId="3CB798A0" w:rsidR="007979B2" w:rsidRDefault="007979B2" w:rsidP="00DD7539">
            <w:pPr>
              <w:pStyle w:val="CVTabletext"/>
            </w:pPr>
            <w:r>
              <w:t xml:space="preserve">Select the </w:t>
            </w:r>
            <w:r w:rsidR="00DD7539" w:rsidRPr="008550AC">
              <w:rPr>
                <w:b/>
              </w:rPr>
              <w:t>Cross Continuum</w:t>
            </w:r>
            <w:r w:rsidR="00DD7539">
              <w:t xml:space="preserve"> </w:t>
            </w:r>
            <w:r>
              <w:t xml:space="preserve">check box to view the </w:t>
            </w:r>
            <w:r>
              <w:lastRenderedPageBreak/>
              <w:t xml:space="preserve">geographical location of </w:t>
            </w:r>
            <w:r w:rsidR="00DD7539">
              <w:t xml:space="preserve">a patient in </w:t>
            </w:r>
            <w:r>
              <w:t>the CC network.</w:t>
            </w:r>
          </w:p>
        </w:tc>
      </w:tr>
      <w:tr w:rsidR="00BC3A3F" w14:paraId="5E70D7E6" w14:textId="77777777" w:rsidTr="001840D1">
        <w:tc>
          <w:tcPr>
            <w:tcW w:w="3963" w:type="dxa"/>
            <w:shd w:val="clear" w:color="auto" w:fill="FFFFFF" w:themeFill="background1"/>
          </w:tcPr>
          <w:p w14:paraId="38E98CEA" w14:textId="0AF4A6D8" w:rsidR="007979B2" w:rsidRDefault="00B87E7C" w:rsidP="007819FC">
            <w:pPr>
              <w:pStyle w:val="CVTabletextblue"/>
            </w:pPr>
            <w:r>
              <w:object w:dxaOrig="2370" w:dyaOrig="795" w14:anchorId="7DA8DC56">
                <v:shape id="_x0000_i1097" type="#_x0000_t75" style="width:78.9pt;height:26.3pt" o:ole="">
                  <v:imagedata r:id="rId235" o:title=""/>
                </v:shape>
                <o:OLEObject Type="Embed" ProgID="PBrush" ShapeID="_x0000_i1097" DrawAspect="Content" ObjectID="_1637104339" r:id="rId236"/>
              </w:object>
            </w:r>
          </w:p>
        </w:tc>
        <w:tc>
          <w:tcPr>
            <w:tcW w:w="1853" w:type="dxa"/>
            <w:shd w:val="clear" w:color="auto" w:fill="FFFFFF" w:themeFill="background1"/>
          </w:tcPr>
          <w:p w14:paraId="72CFB96F" w14:textId="338AA8EA" w:rsidR="007979B2" w:rsidRDefault="007979B2" w:rsidP="00561F5C">
            <w:pPr>
              <w:pStyle w:val="CVTabletext"/>
            </w:pPr>
            <w:r w:rsidRPr="00561F5C">
              <w:rPr>
                <w:b/>
              </w:rPr>
              <w:t>Community</w:t>
            </w:r>
            <w:r>
              <w:t xml:space="preserve"> check box</w:t>
            </w:r>
          </w:p>
        </w:tc>
        <w:tc>
          <w:tcPr>
            <w:tcW w:w="2831" w:type="dxa"/>
            <w:shd w:val="clear" w:color="auto" w:fill="FFFFFF" w:themeFill="background1"/>
          </w:tcPr>
          <w:p w14:paraId="2609BBA8" w14:textId="42D0D2DA" w:rsidR="007979B2" w:rsidRDefault="007979B2" w:rsidP="00B65C25">
            <w:pPr>
              <w:pStyle w:val="CVTabletext"/>
            </w:pPr>
            <w:r>
              <w:t xml:space="preserve">Select the </w:t>
            </w:r>
            <w:r w:rsidRPr="00561F5C">
              <w:rPr>
                <w:b/>
              </w:rPr>
              <w:t>Community</w:t>
            </w:r>
            <w:r>
              <w:t xml:space="preserve"> check box to select the </w:t>
            </w:r>
            <w:r w:rsidRPr="00B65C25">
              <w:rPr>
                <w:b/>
              </w:rPr>
              <w:t>Pharmacy</w:t>
            </w:r>
            <w:r>
              <w:t xml:space="preserve"> check box and the </w:t>
            </w:r>
            <w:r w:rsidRPr="00B65C25">
              <w:rPr>
                <w:b/>
              </w:rPr>
              <w:t>Food</w:t>
            </w:r>
            <w:r>
              <w:t xml:space="preserve"> </w:t>
            </w:r>
            <w:r w:rsidR="001C5435">
              <w:rPr>
                <w:b/>
              </w:rPr>
              <w:t>P</w:t>
            </w:r>
            <w:r w:rsidRPr="00B65C25">
              <w:rPr>
                <w:b/>
              </w:rPr>
              <w:t>antry</w:t>
            </w:r>
            <w:r>
              <w:t xml:space="preserve"> check box.</w:t>
            </w:r>
          </w:p>
        </w:tc>
      </w:tr>
      <w:tr w:rsidR="00BC3A3F" w14:paraId="65893F28" w14:textId="77777777" w:rsidTr="001840D1">
        <w:tc>
          <w:tcPr>
            <w:tcW w:w="3963" w:type="dxa"/>
            <w:shd w:val="clear" w:color="auto" w:fill="FFFFFF" w:themeFill="background1"/>
          </w:tcPr>
          <w:p w14:paraId="2A17716A" w14:textId="44C296EA" w:rsidR="007979B2" w:rsidRDefault="00B87E7C" w:rsidP="007819FC">
            <w:pPr>
              <w:pStyle w:val="CVTabletextblue"/>
            </w:pPr>
            <w:r>
              <w:object w:dxaOrig="2310" w:dyaOrig="645" w14:anchorId="32D6086E">
                <v:shape id="_x0000_i1098" type="#_x0000_t75" style="width:97.65pt;height:25.05pt" o:ole="">
                  <v:imagedata r:id="rId237" o:title=""/>
                </v:shape>
                <o:OLEObject Type="Embed" ProgID="PBrush" ShapeID="_x0000_i1098" DrawAspect="Content" ObjectID="_1637104340" r:id="rId238"/>
              </w:object>
            </w:r>
          </w:p>
        </w:tc>
        <w:tc>
          <w:tcPr>
            <w:tcW w:w="1853" w:type="dxa"/>
            <w:shd w:val="clear" w:color="auto" w:fill="FFFFFF" w:themeFill="background1"/>
          </w:tcPr>
          <w:p w14:paraId="6066C7B2" w14:textId="440F5956" w:rsidR="007979B2" w:rsidRDefault="007979B2" w:rsidP="00561F5C">
            <w:pPr>
              <w:pStyle w:val="CVTabletext"/>
            </w:pPr>
            <w:r w:rsidRPr="00561F5C">
              <w:rPr>
                <w:b/>
              </w:rPr>
              <w:t>Pharmacy</w:t>
            </w:r>
            <w:r>
              <w:t xml:space="preserve"> check box</w:t>
            </w:r>
          </w:p>
        </w:tc>
        <w:tc>
          <w:tcPr>
            <w:tcW w:w="2831" w:type="dxa"/>
            <w:shd w:val="clear" w:color="auto" w:fill="FFFFFF" w:themeFill="background1"/>
          </w:tcPr>
          <w:p w14:paraId="6207EFD9" w14:textId="5FDBF9AD" w:rsidR="007979B2" w:rsidRDefault="007979B2" w:rsidP="001C5435">
            <w:pPr>
              <w:pStyle w:val="CVTabletext"/>
            </w:pPr>
            <w:r>
              <w:t xml:space="preserve">Select the </w:t>
            </w:r>
            <w:r w:rsidRPr="007042AE">
              <w:rPr>
                <w:b/>
              </w:rPr>
              <w:t>Pharmacy</w:t>
            </w:r>
            <w:r>
              <w:t xml:space="preserve"> check box to view the </w:t>
            </w:r>
            <w:r w:rsidR="001C5435">
              <w:t>nearby</w:t>
            </w:r>
            <w:r>
              <w:t xml:space="preserve"> pharmacy locations in the neighborhood. </w:t>
            </w:r>
          </w:p>
        </w:tc>
      </w:tr>
      <w:tr w:rsidR="00BC3A3F" w14:paraId="2CF76293" w14:textId="77777777" w:rsidTr="001840D1">
        <w:tc>
          <w:tcPr>
            <w:tcW w:w="3963" w:type="dxa"/>
            <w:shd w:val="clear" w:color="auto" w:fill="FFFFFF" w:themeFill="background1"/>
          </w:tcPr>
          <w:p w14:paraId="2D7A7FE9" w14:textId="6E2CF646" w:rsidR="007979B2" w:rsidRDefault="007979B2" w:rsidP="007819FC">
            <w:pPr>
              <w:pStyle w:val="CVTabletextblue"/>
            </w:pPr>
            <w:r>
              <w:object w:dxaOrig="2670" w:dyaOrig="765" w14:anchorId="13458C88">
                <v:shape id="_x0000_i1099" type="#_x0000_t75" style="width:97.05pt;height:27.55pt" o:ole="">
                  <v:imagedata r:id="rId239" o:title=""/>
                </v:shape>
                <o:OLEObject Type="Embed" ProgID="PBrush" ShapeID="_x0000_i1099" DrawAspect="Content" ObjectID="_1637104341" r:id="rId240"/>
              </w:object>
            </w:r>
          </w:p>
        </w:tc>
        <w:tc>
          <w:tcPr>
            <w:tcW w:w="1853" w:type="dxa"/>
            <w:shd w:val="clear" w:color="auto" w:fill="FFFFFF" w:themeFill="background1"/>
          </w:tcPr>
          <w:p w14:paraId="4F89DE57" w14:textId="6F005AE8" w:rsidR="007979B2" w:rsidRDefault="007979B2" w:rsidP="00561F5C">
            <w:pPr>
              <w:pStyle w:val="CVTabletext"/>
            </w:pPr>
            <w:r w:rsidRPr="00561F5C">
              <w:rPr>
                <w:b/>
              </w:rPr>
              <w:t>Food Pantry</w:t>
            </w:r>
            <w:r>
              <w:t xml:space="preserve"> check box</w:t>
            </w:r>
          </w:p>
        </w:tc>
        <w:tc>
          <w:tcPr>
            <w:tcW w:w="2831" w:type="dxa"/>
            <w:shd w:val="clear" w:color="auto" w:fill="FFFFFF" w:themeFill="background1"/>
          </w:tcPr>
          <w:p w14:paraId="7723A17E" w14:textId="40070FEF" w:rsidR="007979B2" w:rsidRDefault="007979B2" w:rsidP="00E07281">
            <w:pPr>
              <w:pStyle w:val="CVTabletext"/>
            </w:pPr>
            <w:r>
              <w:t xml:space="preserve">Select the </w:t>
            </w:r>
            <w:r w:rsidR="00E07281">
              <w:rPr>
                <w:b/>
              </w:rPr>
              <w:t>Food Pantry</w:t>
            </w:r>
            <w:r>
              <w:t xml:space="preserve"> check box to view the </w:t>
            </w:r>
            <w:r w:rsidR="00E07281">
              <w:t>nearby</w:t>
            </w:r>
            <w:r>
              <w:t xml:space="preserve"> food pantry locations in the neighborhood.</w:t>
            </w:r>
          </w:p>
        </w:tc>
      </w:tr>
      <w:tr w:rsidR="00BC3A3F" w14:paraId="6B3420B6" w14:textId="77777777" w:rsidTr="001840D1">
        <w:tc>
          <w:tcPr>
            <w:tcW w:w="3963" w:type="dxa"/>
            <w:shd w:val="clear" w:color="auto" w:fill="FFFFFF" w:themeFill="background1"/>
          </w:tcPr>
          <w:p w14:paraId="298D685C" w14:textId="7764E178" w:rsidR="007979B2" w:rsidRDefault="007979B2" w:rsidP="007819FC">
            <w:pPr>
              <w:pStyle w:val="CVTabletextblue"/>
            </w:pPr>
            <w:r>
              <w:rPr>
                <w:b w:val="0"/>
                <w:noProof/>
                <w:lang w:val="en-IN" w:eastAsia="en-IN"/>
              </w:rPr>
              <w:drawing>
                <wp:inline distT="0" distB="0" distL="0" distR="0" wp14:anchorId="742AB02D" wp14:editId="0F2E7E17">
                  <wp:extent cx="404495" cy="40676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range_pointer_acute_care_number.png"/>
                          <pic:cNvPicPr/>
                        </pic:nvPicPr>
                        <pic:blipFill>
                          <a:blip r:embed="rId241">
                            <a:extLst>
                              <a:ext uri="{28A0092B-C50C-407E-A947-70E740481C1C}">
                                <a14:useLocalDpi xmlns:a14="http://schemas.microsoft.com/office/drawing/2010/main" val="0"/>
                              </a:ext>
                            </a:extLst>
                          </a:blip>
                          <a:stretch>
                            <a:fillRect/>
                          </a:stretch>
                        </pic:blipFill>
                        <pic:spPr>
                          <a:xfrm>
                            <a:off x="0" y="0"/>
                            <a:ext cx="427246" cy="429646"/>
                          </a:xfrm>
                          <a:prstGeom prst="rect">
                            <a:avLst/>
                          </a:prstGeom>
                        </pic:spPr>
                      </pic:pic>
                    </a:graphicData>
                  </a:graphic>
                </wp:inline>
              </w:drawing>
            </w:r>
          </w:p>
        </w:tc>
        <w:tc>
          <w:tcPr>
            <w:tcW w:w="1853" w:type="dxa"/>
            <w:shd w:val="clear" w:color="auto" w:fill="FFFFFF" w:themeFill="background1"/>
          </w:tcPr>
          <w:p w14:paraId="30E96BC9" w14:textId="15E40A40" w:rsidR="007979B2" w:rsidRDefault="007979B2" w:rsidP="00E07281">
            <w:pPr>
              <w:pStyle w:val="CVTabletext"/>
            </w:pPr>
            <w:r>
              <w:t xml:space="preserve">AC Group </w:t>
            </w:r>
            <w:r w:rsidR="00E07281">
              <w:t>marker</w:t>
            </w:r>
          </w:p>
        </w:tc>
        <w:tc>
          <w:tcPr>
            <w:tcW w:w="2831" w:type="dxa"/>
            <w:shd w:val="clear" w:color="auto" w:fill="FFFFFF" w:themeFill="background1"/>
          </w:tcPr>
          <w:p w14:paraId="77A94E41" w14:textId="6C4A7936" w:rsidR="007979B2" w:rsidRDefault="00CB5FFD" w:rsidP="008068BC">
            <w:pPr>
              <w:pStyle w:val="CVTabletext"/>
            </w:pPr>
            <w:r>
              <w:t>Displays</w:t>
            </w:r>
            <w:r w:rsidR="007979B2">
              <w:t xml:space="preserve"> the geographical location of the AC group.</w:t>
            </w:r>
          </w:p>
          <w:p w14:paraId="05D8DA1C" w14:textId="5A22829E" w:rsidR="007979B2" w:rsidRDefault="007979B2" w:rsidP="00E07281">
            <w:pPr>
              <w:pStyle w:val="CVTabletext"/>
            </w:pPr>
            <w:r>
              <w:t xml:space="preserve">The number on the </w:t>
            </w:r>
            <w:r w:rsidR="00E07281">
              <w:t>marker</w:t>
            </w:r>
            <w:r>
              <w:t xml:space="preserve"> displays the total number patients in that specific group.</w:t>
            </w:r>
          </w:p>
        </w:tc>
      </w:tr>
      <w:tr w:rsidR="00BC3A3F" w14:paraId="12D3851E" w14:textId="77777777" w:rsidTr="001840D1">
        <w:tc>
          <w:tcPr>
            <w:tcW w:w="3963" w:type="dxa"/>
            <w:shd w:val="clear" w:color="auto" w:fill="FFFFFF" w:themeFill="background1"/>
          </w:tcPr>
          <w:p w14:paraId="612100FA" w14:textId="678D1924" w:rsidR="007979B2" w:rsidRDefault="007979B2" w:rsidP="007819FC">
            <w:pPr>
              <w:pStyle w:val="CVTabletextblue"/>
            </w:pPr>
            <w:r>
              <w:rPr>
                <w:b w:val="0"/>
                <w:noProof/>
                <w:lang w:val="en-IN" w:eastAsia="en-IN"/>
              </w:rPr>
              <w:drawing>
                <wp:inline distT="0" distB="0" distL="0" distR="0" wp14:anchorId="2B0A5890" wp14:editId="05A7E5FE">
                  <wp:extent cx="439337" cy="44419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mber_pointer_snfs_num.png"/>
                          <pic:cNvPicPr/>
                        </pic:nvPicPr>
                        <pic:blipFill>
                          <a:blip r:embed="rId242">
                            <a:extLst>
                              <a:ext uri="{28A0092B-C50C-407E-A947-70E740481C1C}">
                                <a14:useLocalDpi xmlns:a14="http://schemas.microsoft.com/office/drawing/2010/main" val="0"/>
                              </a:ext>
                            </a:extLst>
                          </a:blip>
                          <a:stretch>
                            <a:fillRect/>
                          </a:stretch>
                        </pic:blipFill>
                        <pic:spPr>
                          <a:xfrm>
                            <a:off x="0" y="0"/>
                            <a:ext cx="470289" cy="475487"/>
                          </a:xfrm>
                          <a:prstGeom prst="rect">
                            <a:avLst/>
                          </a:prstGeom>
                        </pic:spPr>
                      </pic:pic>
                    </a:graphicData>
                  </a:graphic>
                </wp:inline>
              </w:drawing>
            </w:r>
          </w:p>
        </w:tc>
        <w:tc>
          <w:tcPr>
            <w:tcW w:w="1853" w:type="dxa"/>
            <w:shd w:val="clear" w:color="auto" w:fill="FFFFFF" w:themeFill="background1"/>
          </w:tcPr>
          <w:p w14:paraId="15E281CD" w14:textId="55BDE6BA" w:rsidR="007979B2" w:rsidRDefault="007979B2" w:rsidP="00E07281">
            <w:pPr>
              <w:pStyle w:val="CVTabletext"/>
            </w:pPr>
            <w:r>
              <w:t xml:space="preserve">PAC Group </w:t>
            </w:r>
            <w:r w:rsidR="00E07281">
              <w:t>marker</w:t>
            </w:r>
          </w:p>
        </w:tc>
        <w:tc>
          <w:tcPr>
            <w:tcW w:w="2831" w:type="dxa"/>
            <w:shd w:val="clear" w:color="auto" w:fill="FFFFFF" w:themeFill="background1"/>
          </w:tcPr>
          <w:p w14:paraId="204D4B78" w14:textId="7C54E232" w:rsidR="007979B2" w:rsidRDefault="00CB5FFD" w:rsidP="005A0C44">
            <w:pPr>
              <w:pStyle w:val="CVTabletext"/>
            </w:pPr>
            <w:r>
              <w:t xml:space="preserve">Displays </w:t>
            </w:r>
            <w:r w:rsidR="007979B2">
              <w:t>the geographical location of the PAC group.</w:t>
            </w:r>
          </w:p>
          <w:p w14:paraId="2D9A4847" w14:textId="06337D35" w:rsidR="007979B2" w:rsidRDefault="007979B2" w:rsidP="00E07281">
            <w:pPr>
              <w:pStyle w:val="CVTabletext"/>
            </w:pPr>
            <w:r>
              <w:t xml:space="preserve">The number on the </w:t>
            </w:r>
            <w:r w:rsidR="00E07281">
              <w:t>marker</w:t>
            </w:r>
            <w:r>
              <w:t xml:space="preserve"> displays the total number of patients in a location of the PAC group.</w:t>
            </w:r>
          </w:p>
        </w:tc>
      </w:tr>
      <w:tr w:rsidR="00BC3A3F" w14:paraId="651EEBD4" w14:textId="77777777" w:rsidTr="001840D1">
        <w:tc>
          <w:tcPr>
            <w:tcW w:w="3963" w:type="dxa"/>
            <w:shd w:val="clear" w:color="auto" w:fill="FFFFFF" w:themeFill="background1"/>
          </w:tcPr>
          <w:p w14:paraId="695DBC6A" w14:textId="17F5D6BD" w:rsidR="007979B2" w:rsidRDefault="007979B2" w:rsidP="007819FC">
            <w:pPr>
              <w:pStyle w:val="CVTabletextblue"/>
            </w:pPr>
            <w:r>
              <w:rPr>
                <w:b w:val="0"/>
                <w:noProof/>
                <w:lang w:val="en-IN" w:eastAsia="en-IN"/>
              </w:rPr>
              <w:drawing>
                <wp:inline distT="0" distB="0" distL="0" distR="0" wp14:anchorId="4D3BCAF4" wp14:editId="152EE624">
                  <wp:extent cx="365760" cy="47471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een_pointer_cross_continuum.png"/>
                          <pic:cNvPicPr/>
                        </pic:nvPicPr>
                        <pic:blipFill>
                          <a:blip r:embed="rId243">
                            <a:extLst>
                              <a:ext uri="{28A0092B-C50C-407E-A947-70E740481C1C}">
                                <a14:useLocalDpi xmlns:a14="http://schemas.microsoft.com/office/drawing/2010/main" val="0"/>
                              </a:ext>
                            </a:extLst>
                          </a:blip>
                          <a:stretch>
                            <a:fillRect/>
                          </a:stretch>
                        </pic:blipFill>
                        <pic:spPr>
                          <a:xfrm>
                            <a:off x="0" y="0"/>
                            <a:ext cx="388619" cy="504379"/>
                          </a:xfrm>
                          <a:prstGeom prst="rect">
                            <a:avLst/>
                          </a:prstGeom>
                        </pic:spPr>
                      </pic:pic>
                    </a:graphicData>
                  </a:graphic>
                </wp:inline>
              </w:drawing>
            </w:r>
          </w:p>
        </w:tc>
        <w:tc>
          <w:tcPr>
            <w:tcW w:w="1853" w:type="dxa"/>
            <w:shd w:val="clear" w:color="auto" w:fill="FFFFFF" w:themeFill="background1"/>
          </w:tcPr>
          <w:p w14:paraId="6C863C9A" w14:textId="14B50639" w:rsidR="007979B2" w:rsidRDefault="007979B2" w:rsidP="00E07281">
            <w:pPr>
              <w:pStyle w:val="CVTabletext"/>
            </w:pPr>
            <w:r>
              <w:t xml:space="preserve">CC Group </w:t>
            </w:r>
            <w:r w:rsidR="00E07281">
              <w:t>marker</w:t>
            </w:r>
          </w:p>
        </w:tc>
        <w:tc>
          <w:tcPr>
            <w:tcW w:w="2831" w:type="dxa"/>
            <w:shd w:val="clear" w:color="auto" w:fill="FFFFFF" w:themeFill="background1"/>
          </w:tcPr>
          <w:p w14:paraId="74CFDB59" w14:textId="0A3846B3" w:rsidR="007979B2" w:rsidRDefault="00CB5FFD" w:rsidP="000E21FD">
            <w:pPr>
              <w:pStyle w:val="CVTabletext"/>
            </w:pPr>
            <w:r>
              <w:t xml:space="preserve">Displays </w:t>
            </w:r>
            <w:r w:rsidR="007979B2">
              <w:t>the geographical location of a patient of a CC group.</w:t>
            </w:r>
          </w:p>
        </w:tc>
      </w:tr>
      <w:tr w:rsidR="00BC3A3F" w14:paraId="463D4F92" w14:textId="77777777" w:rsidTr="001840D1">
        <w:tc>
          <w:tcPr>
            <w:tcW w:w="3963" w:type="dxa"/>
            <w:shd w:val="clear" w:color="auto" w:fill="FFFFFF" w:themeFill="background1"/>
            <w:vAlign w:val="center"/>
          </w:tcPr>
          <w:p w14:paraId="694521DA" w14:textId="1D6CF649" w:rsidR="00B87E7C" w:rsidRDefault="00BC3A3F" w:rsidP="007819FC">
            <w:pPr>
              <w:pStyle w:val="CVTabletextblue"/>
              <w:rPr>
                <w:b w:val="0"/>
                <w:noProof/>
                <w:lang w:val="en-IN" w:eastAsia="en-IN"/>
              </w:rPr>
            </w:pPr>
            <w:r>
              <w:rPr>
                <w:b w:val="0"/>
                <w:noProof/>
                <w:lang w:val="en-IN" w:eastAsia="en-IN"/>
              </w:rPr>
              <w:drawing>
                <wp:inline distT="0" distB="0" distL="0" distR="0" wp14:anchorId="7831164C" wp14:editId="433FB4A4">
                  <wp:extent cx="2379860" cy="1009816"/>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nformation panel.png"/>
                          <pic:cNvPicPr/>
                        </pic:nvPicPr>
                        <pic:blipFill>
                          <a:blip r:embed="rId244">
                            <a:extLst>
                              <a:ext uri="{28A0092B-C50C-407E-A947-70E740481C1C}">
                                <a14:useLocalDpi xmlns:a14="http://schemas.microsoft.com/office/drawing/2010/main" val="0"/>
                              </a:ext>
                            </a:extLst>
                          </a:blip>
                          <a:stretch>
                            <a:fillRect/>
                          </a:stretch>
                        </pic:blipFill>
                        <pic:spPr>
                          <a:xfrm>
                            <a:off x="0" y="0"/>
                            <a:ext cx="2443992" cy="1037028"/>
                          </a:xfrm>
                          <a:prstGeom prst="rect">
                            <a:avLst/>
                          </a:prstGeom>
                        </pic:spPr>
                      </pic:pic>
                    </a:graphicData>
                  </a:graphic>
                </wp:inline>
              </w:drawing>
            </w:r>
          </w:p>
        </w:tc>
        <w:tc>
          <w:tcPr>
            <w:tcW w:w="1853" w:type="dxa"/>
            <w:shd w:val="clear" w:color="auto" w:fill="FFFFFF" w:themeFill="background1"/>
          </w:tcPr>
          <w:p w14:paraId="1C3089D4" w14:textId="5E6FDD24" w:rsidR="00B87E7C" w:rsidRDefault="00B87E7C" w:rsidP="003C7CCA">
            <w:pPr>
              <w:pStyle w:val="CVTabletext"/>
            </w:pPr>
            <w:r>
              <w:t xml:space="preserve">Information </w:t>
            </w:r>
            <w:r w:rsidR="003C7CCA">
              <w:t>box</w:t>
            </w:r>
          </w:p>
        </w:tc>
        <w:tc>
          <w:tcPr>
            <w:tcW w:w="2831" w:type="dxa"/>
            <w:shd w:val="clear" w:color="auto" w:fill="FFFFFF" w:themeFill="background1"/>
          </w:tcPr>
          <w:p w14:paraId="440E01E1" w14:textId="77777777" w:rsidR="00B87E7C" w:rsidRDefault="00CB5FFD" w:rsidP="00CB5FFD">
            <w:pPr>
              <w:pStyle w:val="CVTabletext"/>
            </w:pPr>
            <w:r>
              <w:t>Displays the address details of a group.</w:t>
            </w:r>
          </w:p>
          <w:p w14:paraId="627718A0" w14:textId="35C5C1AE" w:rsidR="00CB5FFD" w:rsidRDefault="00CB5FFD" w:rsidP="00CB5FFD">
            <w:pPr>
              <w:pStyle w:val="CVTabletext"/>
            </w:pPr>
            <w:r>
              <w:t>The information in this box changes based on the</w:t>
            </w:r>
            <w:r w:rsidR="00ED3A50">
              <w:t xml:space="preserve"> type of</w:t>
            </w:r>
            <w:r>
              <w:t xml:space="preserve"> group</w:t>
            </w:r>
            <w:r w:rsidR="008D2A85">
              <w:t>; AC, PAC, or CC.</w:t>
            </w:r>
          </w:p>
          <w:p w14:paraId="0D24577F" w14:textId="3B23124F" w:rsidR="00BB18E8" w:rsidRDefault="00BB18E8" w:rsidP="00781582">
            <w:pPr>
              <w:pStyle w:val="CVTabletext"/>
            </w:pPr>
            <w:r w:rsidRPr="00857687">
              <w:rPr>
                <w:highlight w:val="cyan"/>
              </w:rPr>
              <w:t>Refer to the GEOMAPPING View Features</w:t>
            </w:r>
            <w:r w:rsidR="00984DD1">
              <w:t xml:space="preserve"> module</w:t>
            </w:r>
            <w:r>
              <w:t xml:space="preserve"> for </w:t>
            </w:r>
            <w:r>
              <w:lastRenderedPageBreak/>
              <w:t>more details</w:t>
            </w:r>
            <w:r w:rsidR="00781582">
              <w:t xml:space="preserve"> on how to read the information box.</w:t>
            </w:r>
          </w:p>
        </w:tc>
      </w:tr>
      <w:tr w:rsidR="00BC3A3F" w14:paraId="036B9CEA" w14:textId="77777777" w:rsidTr="001840D1">
        <w:tc>
          <w:tcPr>
            <w:tcW w:w="3963" w:type="dxa"/>
            <w:shd w:val="clear" w:color="auto" w:fill="FFFFFF" w:themeFill="background1"/>
          </w:tcPr>
          <w:p w14:paraId="49D7DD54" w14:textId="294B8C72" w:rsidR="007979B2" w:rsidRDefault="00FE31E0" w:rsidP="00561F5C">
            <w:pPr>
              <w:pStyle w:val="CVTabletextblue"/>
            </w:pPr>
            <w:r>
              <w:object w:dxaOrig="945" w:dyaOrig="1035" w14:anchorId="5A5A7CF5">
                <v:shape id="_x0000_i1100" type="#_x0000_t75" style="width:36.95pt;height:39.45pt" o:ole="">
                  <v:imagedata r:id="rId245" o:title=""/>
                </v:shape>
                <o:OLEObject Type="Embed" ProgID="PBrush" ShapeID="_x0000_i1100" DrawAspect="Content" ObjectID="_1637104342" r:id="rId246"/>
              </w:object>
            </w:r>
          </w:p>
        </w:tc>
        <w:tc>
          <w:tcPr>
            <w:tcW w:w="1853" w:type="dxa"/>
            <w:shd w:val="clear" w:color="auto" w:fill="FFFFFF" w:themeFill="background1"/>
          </w:tcPr>
          <w:p w14:paraId="7952B90D" w14:textId="7E52A8BB" w:rsidR="007979B2" w:rsidRDefault="007979B2" w:rsidP="00561F5C">
            <w:pPr>
              <w:pStyle w:val="CVTabletext"/>
            </w:pPr>
            <w:r>
              <w:t>Toggle Full Screen icon</w:t>
            </w:r>
          </w:p>
        </w:tc>
        <w:tc>
          <w:tcPr>
            <w:tcW w:w="2831" w:type="dxa"/>
            <w:shd w:val="clear" w:color="auto" w:fill="FFFFFF" w:themeFill="background1"/>
          </w:tcPr>
          <w:p w14:paraId="75922A3F" w14:textId="4C5D2DBA" w:rsidR="007979B2" w:rsidRDefault="007979B2" w:rsidP="00420C11">
            <w:pPr>
              <w:pStyle w:val="CVTabletext"/>
            </w:pPr>
            <w:r>
              <w:t>Use this button to view the geomap layout in full screen mode. Toggle this button to change to the window screen mode.</w:t>
            </w:r>
          </w:p>
        </w:tc>
      </w:tr>
      <w:tr w:rsidR="00BC3A3F" w14:paraId="469F8051" w14:textId="77777777" w:rsidTr="001840D1">
        <w:tc>
          <w:tcPr>
            <w:tcW w:w="3963" w:type="dxa"/>
            <w:shd w:val="clear" w:color="auto" w:fill="FFFFFF" w:themeFill="background1"/>
          </w:tcPr>
          <w:p w14:paraId="75F4007E" w14:textId="65EA6886" w:rsidR="007979B2" w:rsidRDefault="00FE31E0" w:rsidP="00561F5C">
            <w:pPr>
              <w:pStyle w:val="CVTabletextblue"/>
            </w:pPr>
            <w:r>
              <w:object w:dxaOrig="885" w:dyaOrig="1545" w14:anchorId="1686E412">
                <v:shape id="_x0000_i1101" type="#_x0000_t75" style="width:32.55pt;height:53.2pt" o:ole="">
                  <v:imagedata r:id="rId247" o:title=""/>
                </v:shape>
                <o:OLEObject Type="Embed" ProgID="PBrush" ShapeID="_x0000_i1101" DrawAspect="Content" ObjectID="_1637104343" r:id="rId248"/>
              </w:object>
            </w:r>
          </w:p>
        </w:tc>
        <w:tc>
          <w:tcPr>
            <w:tcW w:w="1853" w:type="dxa"/>
            <w:shd w:val="clear" w:color="auto" w:fill="FFFFFF" w:themeFill="background1"/>
          </w:tcPr>
          <w:p w14:paraId="2CC3D29E" w14:textId="19728D01" w:rsidR="007979B2" w:rsidRDefault="007979B2" w:rsidP="00561F5C">
            <w:pPr>
              <w:pStyle w:val="CVTabletext"/>
            </w:pPr>
            <w:r>
              <w:t>Magnification icon</w:t>
            </w:r>
          </w:p>
        </w:tc>
        <w:tc>
          <w:tcPr>
            <w:tcW w:w="2831" w:type="dxa"/>
            <w:shd w:val="clear" w:color="auto" w:fill="FFFFFF" w:themeFill="background1"/>
          </w:tcPr>
          <w:p w14:paraId="6F73C027" w14:textId="73AB904B" w:rsidR="007979B2" w:rsidRDefault="007979B2" w:rsidP="00521AD6">
            <w:pPr>
              <w:pStyle w:val="CVTabletext"/>
            </w:pPr>
            <w:r>
              <w:t>Zoom in (+) to increase the size of the g</w:t>
            </w:r>
            <w:r w:rsidR="00D81DD0">
              <w:t>eomap view layout or zoom out (</w:t>
            </w:r>
            <w:r w:rsidR="00D81DD0">
              <w:rPr>
                <w:rFonts w:cs="Calibri"/>
              </w:rPr>
              <w:t>–</w:t>
            </w:r>
            <w:r>
              <w:t>) to decrease the size of the geomap view layout</w:t>
            </w:r>
          </w:p>
        </w:tc>
      </w:tr>
      <w:tr w:rsidR="00BC3A3F" w14:paraId="56F88D36" w14:textId="77777777" w:rsidTr="001840D1">
        <w:tc>
          <w:tcPr>
            <w:tcW w:w="3963" w:type="dxa"/>
            <w:shd w:val="clear" w:color="auto" w:fill="FFFFFF" w:themeFill="background1"/>
          </w:tcPr>
          <w:p w14:paraId="6FB5BE65" w14:textId="0DE53623" w:rsidR="007979B2" w:rsidRDefault="00FE31E0" w:rsidP="00561F5C">
            <w:pPr>
              <w:pStyle w:val="CVTabletextblue"/>
            </w:pPr>
            <w:r>
              <w:object w:dxaOrig="945" w:dyaOrig="900" w14:anchorId="0FE6002F">
                <v:shape id="_x0000_i1102" type="#_x0000_t75" style="width:39.45pt;height:37.55pt" o:ole="">
                  <v:imagedata r:id="rId249" o:title=""/>
                </v:shape>
                <o:OLEObject Type="Embed" ProgID="PBrush" ShapeID="_x0000_i1102" DrawAspect="Content" ObjectID="_1637104344" r:id="rId250"/>
              </w:object>
            </w:r>
          </w:p>
        </w:tc>
        <w:tc>
          <w:tcPr>
            <w:tcW w:w="1853" w:type="dxa"/>
            <w:shd w:val="clear" w:color="auto" w:fill="FFFFFF" w:themeFill="background1"/>
          </w:tcPr>
          <w:p w14:paraId="2A5624ED" w14:textId="04CD8D81" w:rsidR="007979B2" w:rsidRDefault="0030349B" w:rsidP="00561F5C">
            <w:pPr>
              <w:pStyle w:val="CVTabletext"/>
            </w:pPr>
            <w:r>
              <w:t>Peg</w:t>
            </w:r>
            <w:r w:rsidR="007979B2">
              <w:t>man icon</w:t>
            </w:r>
          </w:p>
        </w:tc>
        <w:tc>
          <w:tcPr>
            <w:tcW w:w="2831" w:type="dxa"/>
            <w:shd w:val="clear" w:color="auto" w:fill="FFFFFF" w:themeFill="background1"/>
          </w:tcPr>
          <w:p w14:paraId="45D351DE" w14:textId="50F21AD7" w:rsidR="007979B2" w:rsidRDefault="0030349B" w:rsidP="00344FCE">
            <w:pPr>
              <w:pStyle w:val="CVTabletext"/>
            </w:pPr>
            <w:r>
              <w:t>Drag the peg</w:t>
            </w:r>
            <w:r w:rsidR="007979B2">
              <w:t xml:space="preserve">man to the desired location in the geomap to </w:t>
            </w:r>
            <w:r w:rsidR="007979B2" w:rsidRPr="00344FCE">
              <w:t xml:space="preserve">zoom into </w:t>
            </w:r>
            <w:r w:rsidR="007979B2">
              <w:t>the street v</w:t>
            </w:r>
            <w:r w:rsidR="007979B2" w:rsidRPr="00344FCE">
              <w:t>iew imagery</w:t>
            </w:r>
            <w:r w:rsidR="007979B2">
              <w:t>.</w:t>
            </w:r>
          </w:p>
        </w:tc>
      </w:tr>
    </w:tbl>
    <w:p w14:paraId="36B0A5D5" w14:textId="0DD84558" w:rsidR="000071E6" w:rsidRDefault="00344FCE" w:rsidP="004E661B">
      <w:pPr>
        <w:pStyle w:val="CVTableCaption"/>
      </w:pPr>
      <w:r>
        <w:t xml:space="preserve"> </w:t>
      </w:r>
      <w:r w:rsidR="003513AD">
        <w:t>UI Elements for the Geomap</w:t>
      </w:r>
      <w:r w:rsidR="00EA1C5F">
        <w:t xml:space="preserve"> View</w:t>
      </w:r>
    </w:p>
    <w:p w14:paraId="1D0F79E0" w14:textId="7C071759" w:rsidR="00220A61" w:rsidRPr="003D7987" w:rsidRDefault="007F5A4C" w:rsidP="00220A61">
      <w:pPr>
        <w:pStyle w:val="Heading2"/>
      </w:pPr>
      <w:bookmarkStart w:id="63" w:name="_Toc26474386"/>
      <w:r>
        <w:t>Geomap P</w:t>
      </w:r>
      <w:r w:rsidR="00220A61" w:rsidRPr="003D7987">
        <w:t>lotting</w:t>
      </w:r>
      <w:bookmarkEnd w:id="63"/>
    </w:p>
    <w:p w14:paraId="49958598" w14:textId="482CE88F" w:rsidR="00220A61" w:rsidRDefault="00220A61" w:rsidP="00872B07">
      <w:pPr>
        <w:pStyle w:val="CVChapterBodyCopy"/>
      </w:pPr>
      <w:r>
        <w:t xml:space="preserve">Coreo View gives you the functionality to </w:t>
      </w:r>
      <w:r w:rsidR="00872B07">
        <w:t>plot</w:t>
      </w:r>
      <w:r>
        <w:t xml:space="preserve"> the groups, locations, and the patients </w:t>
      </w:r>
      <w:r w:rsidR="00872B07">
        <w:t>through Geomapping in the geomap view layout.</w:t>
      </w:r>
    </w:p>
    <w:p w14:paraId="7DE29C99" w14:textId="44615D29" w:rsidR="00084B45" w:rsidRDefault="00084B45" w:rsidP="00872B07">
      <w:pPr>
        <w:pStyle w:val="CVChapterBodyCopy"/>
      </w:pPr>
      <w:r>
        <w:t>You can locate the</w:t>
      </w:r>
      <w:r w:rsidR="007F5A4C">
        <w:t xml:space="preserve"> geographical position of hospital</w:t>
      </w:r>
      <w:r>
        <w:t xml:space="preserve"> </w:t>
      </w:r>
      <w:r w:rsidR="007F5A4C">
        <w:t xml:space="preserve">groups, their locations, and the </w:t>
      </w:r>
      <w:r w:rsidR="00076DB9">
        <w:t xml:space="preserve">patients </w:t>
      </w:r>
      <w:r w:rsidR="007F5A4C">
        <w:t>assigned</w:t>
      </w:r>
      <w:r w:rsidR="00076DB9">
        <w:t xml:space="preserve"> to them</w:t>
      </w:r>
      <w:r w:rsidR="007F5A4C">
        <w:t>.</w:t>
      </w:r>
    </w:p>
    <w:p w14:paraId="1E7DDEDD" w14:textId="452BDA70" w:rsidR="007F5A4C" w:rsidRDefault="007F5A4C" w:rsidP="00872B07">
      <w:pPr>
        <w:pStyle w:val="CVChapterBodyCopy"/>
      </w:pPr>
      <w:r>
        <w:t xml:space="preserve">You can plot the geomap for the </w:t>
      </w:r>
      <w:r w:rsidR="001A6CFF">
        <w:t xml:space="preserve">following </w:t>
      </w:r>
      <w:r>
        <w:t>three care-level groups:</w:t>
      </w:r>
    </w:p>
    <w:p w14:paraId="43AEA42B" w14:textId="180819B1" w:rsidR="007F5A4C" w:rsidRDefault="007F5A4C" w:rsidP="007F5A4C">
      <w:pPr>
        <w:pStyle w:val="ListBullet"/>
      </w:pPr>
      <w:r>
        <w:t>Acute Care group</w:t>
      </w:r>
    </w:p>
    <w:p w14:paraId="09CE634F" w14:textId="0F9E4155" w:rsidR="007F5A4C" w:rsidRDefault="007F5A4C" w:rsidP="007F5A4C">
      <w:pPr>
        <w:pStyle w:val="ListBullet"/>
      </w:pPr>
      <w:r>
        <w:t>Post-Acute Care group</w:t>
      </w:r>
    </w:p>
    <w:p w14:paraId="453D21F6" w14:textId="298AC6E2" w:rsidR="007F5A4C" w:rsidRDefault="007F5A4C" w:rsidP="007F5A4C">
      <w:pPr>
        <w:pStyle w:val="ListBullet"/>
      </w:pPr>
      <w:r>
        <w:t>Cross Continuum</w:t>
      </w:r>
    </w:p>
    <w:p w14:paraId="7C3EADA4" w14:textId="2FDCEDA4" w:rsidR="00562509" w:rsidRDefault="008933E8" w:rsidP="00562509">
      <w:pPr>
        <w:pStyle w:val="Heading2"/>
      </w:pPr>
      <w:bookmarkStart w:id="64" w:name="_Toc26474387"/>
      <w:r>
        <w:t>Acute Care</w:t>
      </w:r>
      <w:bookmarkEnd w:id="64"/>
    </w:p>
    <w:p w14:paraId="64D36A56" w14:textId="4C059009" w:rsidR="005C1F48" w:rsidRDefault="005C1F48" w:rsidP="00225C33">
      <w:pPr>
        <w:pStyle w:val="ListNumber"/>
        <w:numPr>
          <w:ilvl w:val="0"/>
          <w:numId w:val="41"/>
        </w:numPr>
      </w:pPr>
      <w:r>
        <w:t xml:space="preserve">On the home page, select the </w:t>
      </w:r>
      <w:r w:rsidR="004105C9">
        <w:rPr>
          <w:b/>
        </w:rPr>
        <w:t>Geomap</w:t>
      </w:r>
      <w:r w:rsidRPr="005C1F48">
        <w:rPr>
          <w:b/>
        </w:rPr>
        <w:t xml:space="preserve"> View</w:t>
      </w:r>
      <w:r>
        <w:t xml:space="preserve"> button on the heade</w:t>
      </w:r>
      <w:r w:rsidR="00D07663">
        <w:t>r bar to display the Geomap</w:t>
      </w:r>
      <w:r>
        <w:t xml:space="preserve"> View layout.</w:t>
      </w:r>
    </w:p>
    <w:p w14:paraId="224ADC60" w14:textId="35124F42" w:rsidR="00FB1D41" w:rsidRDefault="00FB1D41" w:rsidP="00FB1D41">
      <w:pPr>
        <w:pStyle w:val="ListNumber"/>
      </w:pPr>
      <w:r>
        <w:t xml:space="preserve">Click the </w:t>
      </w:r>
      <w:r w:rsidRPr="00885485">
        <w:rPr>
          <w:b/>
        </w:rPr>
        <w:t>Geo</w:t>
      </w:r>
      <w:r>
        <w:rPr>
          <w:b/>
        </w:rPr>
        <w:t>m</w:t>
      </w:r>
      <w:r w:rsidRPr="00885485">
        <w:rPr>
          <w:b/>
        </w:rPr>
        <w:t>ap</w:t>
      </w:r>
      <w:r w:rsidRPr="0023318F">
        <w:rPr>
          <w:b/>
        </w:rPr>
        <w:t xml:space="preserve"> Settings</w:t>
      </w:r>
      <w:r>
        <w:t xml:space="preserve"> button to open the </w:t>
      </w:r>
      <w:r w:rsidR="001366CA" w:rsidRPr="003D6521">
        <w:rPr>
          <w:b/>
        </w:rPr>
        <w:t>Geo</w:t>
      </w:r>
      <w:r w:rsidR="003D6521" w:rsidRPr="003D6521">
        <w:rPr>
          <w:b/>
        </w:rPr>
        <w:t>map Settings</w:t>
      </w:r>
      <w:r w:rsidR="003D6521">
        <w:t xml:space="preserve"> pane. In the default settings, the </w:t>
      </w:r>
      <w:r w:rsidR="003D6521" w:rsidRPr="00E9412A">
        <w:rPr>
          <w:b/>
        </w:rPr>
        <w:t>Cross Continuum</w:t>
      </w:r>
      <w:r w:rsidR="00E8622E">
        <w:t xml:space="preserve"> group check box is not selected.</w:t>
      </w:r>
    </w:p>
    <w:p w14:paraId="1A775B8A" w14:textId="23C9E870" w:rsidR="00606B99" w:rsidRDefault="00606B99" w:rsidP="00FB1D41">
      <w:pPr>
        <w:pStyle w:val="ListNumber"/>
      </w:pPr>
      <w:r>
        <w:t xml:space="preserve">If the </w:t>
      </w:r>
      <w:r w:rsidRPr="00606B99">
        <w:rPr>
          <w:b/>
        </w:rPr>
        <w:t>Acute Care</w:t>
      </w:r>
      <w:r>
        <w:t xml:space="preserve"> check bo</w:t>
      </w:r>
      <w:r w:rsidR="00090E2A">
        <w:t>x is not already selected, select</w:t>
      </w:r>
      <w:r>
        <w:t xml:space="preserve"> the </w:t>
      </w:r>
      <w:r w:rsidRPr="00606B99">
        <w:rPr>
          <w:b/>
        </w:rPr>
        <w:t>Acute Care</w:t>
      </w:r>
      <w:r>
        <w:t xml:space="preserve"> check box.</w:t>
      </w:r>
    </w:p>
    <w:p w14:paraId="299EC80D" w14:textId="697F361A" w:rsidR="00FB1D41" w:rsidRDefault="008D7F8C" w:rsidP="00E8622E">
      <w:pPr>
        <w:pStyle w:val="CVFigure"/>
      </w:pPr>
      <w:r>
        <w:lastRenderedPageBreak/>
        <w:drawing>
          <wp:inline distT="0" distB="0" distL="0" distR="0" wp14:anchorId="3B16E6DD" wp14:editId="121B4693">
            <wp:extent cx="4631785" cy="2226366"/>
            <wp:effectExtent l="0" t="0" r="0" b="0"/>
            <wp:docPr id="514"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 name="GMSettingsPane1.png"/>
                    <pic:cNvPicPr/>
                  </pic:nvPicPr>
                  <pic:blipFill>
                    <a:blip r:embed="rId251">
                      <a:extLst>
                        <a:ext uri="{28A0092B-C50C-407E-A947-70E740481C1C}">
                          <a14:useLocalDpi xmlns:a14="http://schemas.microsoft.com/office/drawing/2010/main" val="0"/>
                        </a:ext>
                      </a:extLst>
                    </a:blip>
                    <a:stretch>
                      <a:fillRect/>
                    </a:stretch>
                  </pic:blipFill>
                  <pic:spPr>
                    <a:xfrm>
                      <a:off x="0" y="0"/>
                      <a:ext cx="4641409" cy="2230992"/>
                    </a:xfrm>
                    <a:prstGeom prst="rect">
                      <a:avLst/>
                    </a:prstGeom>
                  </pic:spPr>
                </pic:pic>
              </a:graphicData>
            </a:graphic>
          </wp:inline>
        </w:drawing>
      </w:r>
    </w:p>
    <w:p w14:paraId="6874288F" w14:textId="2699ABDF" w:rsidR="00E8622E" w:rsidRDefault="00E8622E" w:rsidP="00E8622E">
      <w:pPr>
        <w:pStyle w:val="CVFigureCaption"/>
      </w:pPr>
    </w:p>
    <w:p w14:paraId="20024213" w14:textId="01D1CFAF" w:rsidR="008D7F8C" w:rsidRDefault="001F1AB3" w:rsidP="008D7F8C">
      <w:pPr>
        <w:pStyle w:val="ListNumber"/>
      </w:pPr>
      <w:r>
        <w:t xml:space="preserve">Select the </w:t>
      </w:r>
      <w:r w:rsidR="008D7F8C">
        <w:t>AC</w:t>
      </w:r>
      <w:r>
        <w:t xml:space="preserve"> group marker. </w:t>
      </w:r>
      <w:r w:rsidR="008D7F8C">
        <w:t>The Acute Care group information panel opens</w:t>
      </w:r>
      <w:r w:rsidR="00FC3EC7">
        <w:t xml:space="preserve"> as a small pop-up window</w:t>
      </w:r>
      <w:r w:rsidR="008D7F8C">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769"/>
        <w:gridCol w:w="7553"/>
      </w:tblGrid>
      <w:tr w:rsidR="00487DFF" w14:paraId="4AF322BD" w14:textId="77777777" w:rsidTr="005B1016">
        <w:trPr>
          <w:trHeight w:val="989"/>
        </w:trPr>
        <w:tc>
          <w:tcPr>
            <w:tcW w:w="769" w:type="dxa"/>
            <w:vAlign w:val="center"/>
          </w:tcPr>
          <w:p w14:paraId="7138B680" w14:textId="504B7B41" w:rsidR="00487DFF" w:rsidRDefault="006E2461" w:rsidP="005B1016">
            <w:pPr>
              <w:pStyle w:val="ChapterBodyCopy"/>
              <w:jc w:val="left"/>
            </w:pPr>
            <w:r>
              <w:rPr>
                <w:noProof/>
                <w:lang w:val="en-IN" w:eastAsia="en-IN"/>
              </w:rPr>
              <w:pict w14:anchorId="2C0D7E4E">
                <v:shape id="_x0000_s1204" style="position:absolute;margin-left:-1.15pt;margin-top:1.15pt;width:33.8pt;height:33.75pt;z-index:251659776;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553" w:type="dxa"/>
            <w:vAlign w:val="center"/>
          </w:tcPr>
          <w:p w14:paraId="27BE4F40" w14:textId="70A5F3E9" w:rsidR="00487DFF" w:rsidRDefault="00487DFF" w:rsidP="00487DFF">
            <w:pPr>
              <w:pStyle w:val="CVCalloutTip"/>
            </w:pPr>
            <w:r>
              <w:t xml:space="preserve">To view only the AC group markers, clear the </w:t>
            </w:r>
            <w:r w:rsidRPr="001F1AB3">
              <w:t>Post-Acute Care</w:t>
            </w:r>
            <w:r>
              <w:t xml:space="preserve"> check box and the </w:t>
            </w:r>
            <w:r w:rsidRPr="003E3CB3">
              <w:t>Community</w:t>
            </w:r>
            <w:r>
              <w:t xml:space="preserve"> check box in the </w:t>
            </w:r>
            <w:r w:rsidRPr="008D7F8C">
              <w:t>Geomap Settings</w:t>
            </w:r>
            <w:r>
              <w:t xml:space="preserve"> pane.</w:t>
            </w:r>
          </w:p>
        </w:tc>
      </w:tr>
    </w:tbl>
    <w:p w14:paraId="6F9E61FF" w14:textId="77777777" w:rsidR="00487DFF" w:rsidRDefault="00487DFF" w:rsidP="008D7F8C">
      <w:pPr>
        <w:pStyle w:val="CVChapterBodyCopyIndent1"/>
      </w:pPr>
    </w:p>
    <w:p w14:paraId="36450AC5" w14:textId="484E5027" w:rsidR="007B7658" w:rsidRPr="005C1F48" w:rsidRDefault="002E77ED" w:rsidP="007B7658">
      <w:pPr>
        <w:pStyle w:val="CVFigure"/>
      </w:pPr>
      <w:r>
        <w:drawing>
          <wp:inline distT="0" distB="0" distL="0" distR="0" wp14:anchorId="7F65D6AF" wp14:editId="397FA9BD">
            <wp:extent cx="4718993" cy="2431046"/>
            <wp:effectExtent l="0" t="0" r="0" b="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 name="GMSettingsAC2.png"/>
                    <pic:cNvPicPr/>
                  </pic:nvPicPr>
                  <pic:blipFill>
                    <a:blip r:embed="rId252">
                      <a:extLst>
                        <a:ext uri="{28A0092B-C50C-407E-A947-70E740481C1C}">
                          <a14:useLocalDpi xmlns:a14="http://schemas.microsoft.com/office/drawing/2010/main" val="0"/>
                        </a:ext>
                      </a:extLst>
                    </a:blip>
                    <a:stretch>
                      <a:fillRect/>
                    </a:stretch>
                  </pic:blipFill>
                  <pic:spPr>
                    <a:xfrm>
                      <a:off x="0" y="0"/>
                      <a:ext cx="4735885" cy="2439748"/>
                    </a:xfrm>
                    <a:prstGeom prst="rect">
                      <a:avLst/>
                    </a:prstGeom>
                  </pic:spPr>
                </pic:pic>
              </a:graphicData>
            </a:graphic>
          </wp:inline>
        </w:drawing>
      </w:r>
    </w:p>
    <w:p w14:paraId="00E9076B" w14:textId="3C50877B" w:rsidR="007B7658" w:rsidRDefault="002A1638" w:rsidP="007B7658">
      <w:pPr>
        <w:pStyle w:val="CVFigureCaption"/>
      </w:pPr>
      <w:r>
        <w:t>Geomap View–Acute Care group Information Panel</w:t>
      </w:r>
    </w:p>
    <w:p w14:paraId="1A95F16F" w14:textId="6136D05D" w:rsidR="00487DFF" w:rsidRDefault="00487DFF" w:rsidP="00487DFF">
      <w:pPr>
        <w:pStyle w:val="CVChapterBodyCopyIndent1"/>
      </w:pPr>
      <w:r>
        <w:t>For the AC group, the Geomap view displays as many AC g</w:t>
      </w:r>
      <w:r w:rsidR="002E77ED">
        <w:t>roup markers as many AC groups i</w:t>
      </w:r>
      <w:r>
        <w:t>n the Bed View.</w:t>
      </w:r>
    </w:p>
    <w:p w14:paraId="684316C3" w14:textId="7E5AB060" w:rsidR="007B7658" w:rsidRDefault="003113AF" w:rsidP="002A1638">
      <w:pPr>
        <w:pStyle w:val="CVChapterBodyCopyIndent1"/>
        <w:rPr>
          <w:i/>
        </w:rPr>
      </w:pPr>
      <w:r w:rsidRPr="00590D23">
        <w:rPr>
          <w:i/>
        </w:rPr>
        <w:t>For example, if there is j</w:t>
      </w:r>
      <w:r w:rsidR="005255B4">
        <w:rPr>
          <w:i/>
        </w:rPr>
        <w:t>ust one group under Acute Care i</w:t>
      </w:r>
      <w:r w:rsidRPr="00590D23">
        <w:rPr>
          <w:i/>
        </w:rPr>
        <w:t xml:space="preserve">n </w:t>
      </w:r>
      <w:r w:rsidR="005255B4">
        <w:rPr>
          <w:i/>
        </w:rPr>
        <w:t xml:space="preserve">the </w:t>
      </w:r>
      <w:r w:rsidRPr="00590D23">
        <w:rPr>
          <w:i/>
        </w:rPr>
        <w:t>Bed View, you can</w:t>
      </w:r>
      <w:r w:rsidR="005255B4">
        <w:rPr>
          <w:i/>
        </w:rPr>
        <w:t xml:space="preserve"> view only one AC group marker i</w:t>
      </w:r>
      <w:r w:rsidRPr="00590D23">
        <w:rPr>
          <w:i/>
        </w:rPr>
        <w:t xml:space="preserve">n the Geomap </w:t>
      </w:r>
      <w:r w:rsidR="00571345">
        <w:rPr>
          <w:i/>
        </w:rPr>
        <w:t>View.</w:t>
      </w:r>
    </w:p>
    <w:p w14:paraId="64F08398" w14:textId="12E5CD4B" w:rsidR="000E40A3" w:rsidRDefault="000E40A3" w:rsidP="000E40A3">
      <w:pPr>
        <w:pStyle w:val="CVChapterBodyCopyIndent1"/>
      </w:pPr>
      <w:r>
        <w:t xml:space="preserve">The </w:t>
      </w:r>
      <w:bookmarkStart w:id="65" w:name="ACInfoPanel"/>
      <w:r w:rsidR="007252DE">
        <w:t xml:space="preserve">AC </w:t>
      </w:r>
      <w:r>
        <w:t xml:space="preserve">information panel </w:t>
      </w:r>
      <w:bookmarkEnd w:id="65"/>
      <w:r>
        <w:t>displays the following information:</w:t>
      </w:r>
    </w:p>
    <w:p w14:paraId="2B46AD28" w14:textId="59E69798" w:rsidR="000E40A3" w:rsidRDefault="000E40A3" w:rsidP="00DB1989">
      <w:pPr>
        <w:pStyle w:val="ListBullet2"/>
      </w:pPr>
      <w:r>
        <w:t>The AC group name</w:t>
      </w:r>
    </w:p>
    <w:p w14:paraId="7E528891" w14:textId="6246A0E0" w:rsidR="000E40A3" w:rsidRDefault="000E40A3" w:rsidP="00DB1989">
      <w:pPr>
        <w:pStyle w:val="ListBullet2"/>
      </w:pPr>
      <w:r>
        <w:lastRenderedPageBreak/>
        <w:t>The address at which the group is located</w:t>
      </w:r>
    </w:p>
    <w:tbl>
      <w:tblPr>
        <w:tblStyle w:val="TableGrid"/>
        <w:tblW w:w="0" w:type="auto"/>
        <w:tblInd w:w="817" w:type="dxa"/>
        <w:tblBorders>
          <w:insideH w:val="none" w:sz="0" w:space="0" w:color="auto"/>
          <w:insideV w:val="none" w:sz="0" w:space="0" w:color="auto"/>
        </w:tblBorders>
        <w:tblLook w:val="04A0" w:firstRow="1" w:lastRow="0" w:firstColumn="1" w:lastColumn="0" w:noHBand="0" w:noVBand="1"/>
      </w:tblPr>
      <w:tblGrid>
        <w:gridCol w:w="911"/>
        <w:gridCol w:w="7128"/>
      </w:tblGrid>
      <w:tr w:rsidR="000E40A3" w14:paraId="3BEE9715" w14:textId="77777777" w:rsidTr="00DB1989">
        <w:trPr>
          <w:trHeight w:val="989"/>
        </w:trPr>
        <w:tc>
          <w:tcPr>
            <w:tcW w:w="628" w:type="dxa"/>
            <w:vAlign w:val="center"/>
          </w:tcPr>
          <w:p w14:paraId="690AF72E" w14:textId="77777777" w:rsidR="000E40A3" w:rsidRDefault="000E40A3" w:rsidP="005B1016">
            <w:pPr>
              <w:pStyle w:val="ChapterBodyCopy"/>
              <w:jc w:val="left"/>
            </w:pPr>
            <w:r w:rsidRPr="007132F5">
              <w:rPr>
                <w:noProof/>
                <w:lang w:val="en-IN" w:eastAsia="en-IN"/>
              </w:rPr>
              <w:drawing>
                <wp:inline distT="0" distB="0" distL="0" distR="0" wp14:anchorId="4B26DB5E" wp14:editId="2CBA7DB7">
                  <wp:extent cx="441691" cy="438150"/>
                  <wp:effectExtent l="0" t="0" r="0" b="0"/>
                  <wp:docPr id="4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411" w:type="dxa"/>
            <w:vAlign w:val="center"/>
          </w:tcPr>
          <w:p w14:paraId="64B9834A" w14:textId="6C51494F" w:rsidR="000E40A3" w:rsidRDefault="000E40A3" w:rsidP="005B1016">
            <w:pPr>
              <w:pStyle w:val="CVCalloutNote"/>
            </w:pPr>
            <w:r>
              <w:t xml:space="preserve">The group displays as a marker on the Geomap View only if it has a valid address (You can assign the address for the AC group in the </w:t>
            </w:r>
            <w:r w:rsidRPr="000E40A3">
              <w:t>Add Group</w:t>
            </w:r>
            <w:r>
              <w:t xml:space="preserve"> window under </w:t>
            </w:r>
            <w:r w:rsidRPr="000E40A3">
              <w:t>Settings</w:t>
            </w:r>
            <w:r>
              <w:t>. Refer to the Administrative Guide for more information on creating groups)</w:t>
            </w:r>
          </w:p>
        </w:tc>
      </w:tr>
    </w:tbl>
    <w:p w14:paraId="4BAD62CF" w14:textId="77777777" w:rsidR="000E40A3" w:rsidRDefault="000E40A3" w:rsidP="000E40A3">
      <w:pPr>
        <w:pStyle w:val="CVspacebeforetable"/>
      </w:pPr>
    </w:p>
    <w:p w14:paraId="0A0EC5A4" w14:textId="0B92CD3D" w:rsidR="000E40A3" w:rsidRDefault="000E40A3" w:rsidP="00DB1989">
      <w:pPr>
        <w:pStyle w:val="ListBullet2"/>
      </w:pPr>
      <w:r>
        <w:t>Phone number</w:t>
      </w:r>
    </w:p>
    <w:p w14:paraId="19D8623F" w14:textId="524103CD" w:rsidR="00DB1989" w:rsidRDefault="00DB1989" w:rsidP="00DB1989">
      <w:pPr>
        <w:pStyle w:val="ListBullet2"/>
      </w:pPr>
      <w:r>
        <w:t>Roadmap View button: Displays the roadmap view for the AC group</w:t>
      </w:r>
    </w:p>
    <w:p w14:paraId="4A405DD4" w14:textId="69317ABF" w:rsidR="00DB1989" w:rsidRDefault="00DB1989" w:rsidP="00DB1989">
      <w:pPr>
        <w:pStyle w:val="ListBullet2"/>
      </w:pPr>
      <w:r>
        <w:t>Satellite View button: Displays the satellite view for the AC group</w:t>
      </w:r>
    </w:p>
    <w:p w14:paraId="5D3DC7BF" w14:textId="672E7E23" w:rsidR="00DB1989" w:rsidRDefault="00DB1989" w:rsidP="00DB1989">
      <w:pPr>
        <w:pStyle w:val="ListBullet2"/>
      </w:pPr>
      <w:r>
        <w:t>Bed View button: Displays the selected AC group and its related patient records in the bed view</w:t>
      </w:r>
    </w:p>
    <w:p w14:paraId="0535A19B" w14:textId="1AFA05B8" w:rsidR="00DB1989" w:rsidRDefault="00DB1989" w:rsidP="00DB1989">
      <w:pPr>
        <w:pStyle w:val="ListBullet2"/>
      </w:pPr>
      <w:r>
        <w:t>Prioritized View button: Displays the selected AC group and its related patient records in the PV</w:t>
      </w:r>
    </w:p>
    <w:p w14:paraId="4D29FD79" w14:textId="61FC6547" w:rsidR="006241D7" w:rsidRDefault="005B2B2C" w:rsidP="006241D7">
      <w:pPr>
        <w:pStyle w:val="CVHeading3"/>
      </w:pPr>
      <w:bookmarkStart w:id="66" w:name="_Toc26474388"/>
      <w:r>
        <w:t xml:space="preserve">AC </w:t>
      </w:r>
      <w:r w:rsidR="006241D7">
        <w:t>Information Panel</w:t>
      </w:r>
      <w:r w:rsidR="006241D7">
        <w:rPr>
          <w:rFonts w:cs="Calibri"/>
        </w:rPr>
        <w:t>–</w:t>
      </w:r>
      <w:r w:rsidR="006241D7">
        <w:t>Bed View button</w:t>
      </w:r>
      <w:bookmarkEnd w:id="66"/>
    </w:p>
    <w:p w14:paraId="2AC6506D" w14:textId="09CFDDAF" w:rsidR="009B3338" w:rsidRDefault="009B3338" w:rsidP="009B3338">
      <w:pPr>
        <w:pStyle w:val="CVChapterBodyCopy"/>
      </w:pPr>
      <w:r>
        <w:t xml:space="preserve">Follow these steps to drill down on a group name in </w:t>
      </w:r>
      <w:r w:rsidR="00AF7B0B">
        <w:t>the Bed V</w:t>
      </w:r>
      <w:r>
        <w:t xml:space="preserve">iew from the AC </w:t>
      </w:r>
      <w:r w:rsidR="00A94101">
        <w:t>information panel</w:t>
      </w:r>
      <w:r>
        <w:t>:</w:t>
      </w:r>
    </w:p>
    <w:p w14:paraId="6B196044" w14:textId="1222F928" w:rsidR="008861AE" w:rsidRPr="00590D23" w:rsidRDefault="00487DFF" w:rsidP="00225C33">
      <w:pPr>
        <w:pStyle w:val="ListNumber"/>
        <w:numPr>
          <w:ilvl w:val="0"/>
          <w:numId w:val="43"/>
        </w:numPr>
      </w:pPr>
      <w:r>
        <w:t xml:space="preserve">Select the </w:t>
      </w:r>
      <w:r w:rsidRPr="006241D7">
        <w:rPr>
          <w:b/>
        </w:rPr>
        <w:t>Bed View</w:t>
      </w:r>
      <w:r>
        <w:t xml:space="preserve"> button in the </w:t>
      </w:r>
      <w:r w:rsidR="00B469D0">
        <w:t xml:space="preserve">AC </w:t>
      </w:r>
      <w:r w:rsidRPr="00487DFF">
        <w:t>information</w:t>
      </w:r>
      <w:r>
        <w:t xml:space="preserve"> panel.</w:t>
      </w:r>
      <w:r w:rsidR="00571345">
        <w:t xml:space="preserve"> </w:t>
      </w:r>
      <w:r w:rsidR="008861AE">
        <w:t xml:space="preserve">The Bed </w:t>
      </w:r>
      <w:r w:rsidR="008861AE" w:rsidRPr="00571345">
        <w:t>View layout opens.</w:t>
      </w:r>
      <w:r w:rsidR="00571345" w:rsidRPr="00571345">
        <w:t xml:space="preserve"> The number of patients </w:t>
      </w:r>
      <w:r w:rsidR="0031508E">
        <w:t xml:space="preserve">displayed in the AC group marker and that on the </w:t>
      </w:r>
      <w:r w:rsidR="00335BE0">
        <w:t>Bed V</w:t>
      </w:r>
      <w:r w:rsidR="0031508E">
        <w:t xml:space="preserve">iew </w:t>
      </w:r>
      <w:r w:rsidR="0044116A">
        <w:t>matches</w:t>
      </w:r>
      <w:r w:rsidR="00571345" w:rsidRPr="00571345">
        <w:t>.</w:t>
      </w:r>
    </w:p>
    <w:p w14:paraId="03995915" w14:textId="0DFB6472" w:rsidR="007B7658" w:rsidRDefault="00C26EE9" w:rsidP="007B7658">
      <w:pPr>
        <w:pStyle w:val="CVFigure"/>
      </w:pPr>
      <w:r>
        <w:drawing>
          <wp:inline distT="0" distB="0" distL="0" distR="0" wp14:anchorId="0049243D" wp14:editId="22A2358D">
            <wp:extent cx="4942055" cy="2190750"/>
            <wp:effectExtent l="0" t="0" r="0" b="0"/>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 name="GMSettingsAC4BV.png"/>
                    <pic:cNvPicPr/>
                  </pic:nvPicPr>
                  <pic:blipFill>
                    <a:blip r:embed="rId253">
                      <a:extLst>
                        <a:ext uri="{28A0092B-C50C-407E-A947-70E740481C1C}">
                          <a14:useLocalDpi xmlns:a14="http://schemas.microsoft.com/office/drawing/2010/main" val="0"/>
                        </a:ext>
                      </a:extLst>
                    </a:blip>
                    <a:stretch>
                      <a:fillRect/>
                    </a:stretch>
                  </pic:blipFill>
                  <pic:spPr>
                    <a:xfrm>
                      <a:off x="0" y="0"/>
                      <a:ext cx="4961987" cy="2199586"/>
                    </a:xfrm>
                    <a:prstGeom prst="rect">
                      <a:avLst/>
                    </a:prstGeom>
                  </pic:spPr>
                </pic:pic>
              </a:graphicData>
            </a:graphic>
          </wp:inline>
        </w:drawing>
      </w:r>
    </w:p>
    <w:p w14:paraId="28A708A8" w14:textId="72945E7A" w:rsidR="007B7658" w:rsidRDefault="007B7658" w:rsidP="007B7658">
      <w:pPr>
        <w:pStyle w:val="CVFigureCaption"/>
      </w:pPr>
    </w:p>
    <w:p w14:paraId="40F97617" w14:textId="7E10B144" w:rsidR="007B7658" w:rsidRDefault="00ED2BCD" w:rsidP="001840D1">
      <w:pPr>
        <w:pStyle w:val="CVChapterBodyCopy"/>
      </w:pPr>
      <w:r>
        <w:t xml:space="preserve">You can notice that </w:t>
      </w:r>
      <w:r w:rsidRPr="00ED2BCD">
        <w:rPr>
          <w:b/>
        </w:rPr>
        <w:t>Filters</w:t>
      </w:r>
      <w:r>
        <w:t xml:space="preserve"> on the side menu is highlighted</w:t>
      </w:r>
      <w:r w:rsidR="00BC539E">
        <w:t>,</w:t>
      </w:r>
      <w:r>
        <w:t xml:space="preserve"> indicating that the Bed View is displaying patient records </w:t>
      </w:r>
      <w:r w:rsidR="0085373D">
        <w:t xml:space="preserve">filtered </w:t>
      </w:r>
      <w:r>
        <w:t xml:space="preserve">based on the </w:t>
      </w:r>
      <w:r w:rsidRPr="00ED2BCD">
        <w:rPr>
          <w:b/>
        </w:rPr>
        <w:t>Acute Care</w:t>
      </w:r>
      <w:r>
        <w:t xml:space="preserve"> group</w:t>
      </w:r>
      <w:r w:rsidR="00753276">
        <w:t xml:space="preserve"> that you have selected in </w:t>
      </w:r>
      <w:r w:rsidR="004F5104">
        <w:t>the AC group information panel i</w:t>
      </w:r>
      <w:r w:rsidR="00753276">
        <w:t>n the bed view</w:t>
      </w:r>
      <w:r>
        <w:t>.</w:t>
      </w:r>
    </w:p>
    <w:p w14:paraId="74D2849E" w14:textId="7ABA0888" w:rsidR="0077481F" w:rsidRDefault="0077481F" w:rsidP="001840D1">
      <w:pPr>
        <w:pStyle w:val="CVChapterBodyCopy"/>
      </w:pPr>
      <w:r w:rsidRPr="0077481F">
        <w:rPr>
          <w:highlight w:val="cyan"/>
        </w:rPr>
        <w:t>Refer to the Filters and Themes topic</w:t>
      </w:r>
      <w:r>
        <w:t xml:space="preserve"> in this user guide for more information</w:t>
      </w:r>
      <w:r w:rsidR="00E7712F">
        <w:t xml:space="preserve"> on how to apply filters.</w:t>
      </w:r>
    </w:p>
    <w:p w14:paraId="6C889B4E" w14:textId="057F69A3" w:rsidR="007F1FF3" w:rsidRDefault="005B2B2C" w:rsidP="007F1FF3">
      <w:pPr>
        <w:pStyle w:val="CVHeading3"/>
      </w:pPr>
      <w:bookmarkStart w:id="67" w:name="_Toc26474389"/>
      <w:r>
        <w:lastRenderedPageBreak/>
        <w:t xml:space="preserve">AC </w:t>
      </w:r>
      <w:r w:rsidR="007F1FF3">
        <w:t>Information Panel–Priori</w:t>
      </w:r>
      <w:r w:rsidR="006241D7">
        <w:t>tized View B</w:t>
      </w:r>
      <w:r w:rsidR="007F1FF3">
        <w:t>utton</w:t>
      </w:r>
      <w:bookmarkEnd w:id="67"/>
    </w:p>
    <w:p w14:paraId="2DE23BB5" w14:textId="105976F1" w:rsidR="001C2F97" w:rsidRDefault="001C2F97" w:rsidP="001C2F97">
      <w:pPr>
        <w:pStyle w:val="CVChapterBodyCopy"/>
      </w:pPr>
      <w:r>
        <w:t xml:space="preserve">Follow these steps to drill down on a group name in the </w:t>
      </w:r>
      <w:r w:rsidR="00AF7B0B">
        <w:t>P</w:t>
      </w:r>
      <w:r>
        <w:t>rioritized</w:t>
      </w:r>
      <w:r w:rsidR="00AF7B0B">
        <w:t xml:space="preserve"> V</w:t>
      </w:r>
      <w:r>
        <w:t>iew from the AC info</w:t>
      </w:r>
      <w:r w:rsidR="00FA05AA">
        <w:t>rmation panel</w:t>
      </w:r>
      <w:r>
        <w:t>:</w:t>
      </w:r>
    </w:p>
    <w:p w14:paraId="4442A810" w14:textId="133A9FC6" w:rsidR="004105C9" w:rsidRDefault="004105C9" w:rsidP="00225C33">
      <w:pPr>
        <w:pStyle w:val="ListNumber"/>
        <w:numPr>
          <w:ilvl w:val="0"/>
          <w:numId w:val="42"/>
        </w:numPr>
      </w:pPr>
      <w:r>
        <w:t xml:space="preserve">Select the </w:t>
      </w:r>
      <w:r w:rsidRPr="006241D7">
        <w:rPr>
          <w:b/>
        </w:rPr>
        <w:t>Geomap View</w:t>
      </w:r>
      <w:r>
        <w:t xml:space="preserve"> button on the header bar to go to the </w:t>
      </w:r>
      <w:r w:rsidRPr="006241D7">
        <w:rPr>
          <w:b/>
        </w:rPr>
        <w:t>Geo-Mapping View</w:t>
      </w:r>
      <w:r>
        <w:t xml:space="preserve"> layout.</w:t>
      </w:r>
    </w:p>
    <w:p w14:paraId="5BA8E46C" w14:textId="1D172E1B" w:rsidR="00F8255E" w:rsidRDefault="00F8255E" w:rsidP="004105C9">
      <w:pPr>
        <w:pStyle w:val="ListNumber"/>
      </w:pPr>
      <w:r>
        <w:t xml:space="preserve">Select the </w:t>
      </w:r>
      <w:r w:rsidRPr="00F8255E">
        <w:rPr>
          <w:b/>
        </w:rPr>
        <w:t>Prioritized View</w:t>
      </w:r>
      <w:r>
        <w:t xml:space="preserve"> button in the information panel to </w:t>
      </w:r>
      <w:r w:rsidR="001A4B70">
        <w:t xml:space="preserve">open the </w:t>
      </w:r>
      <w:r w:rsidR="00E2446B" w:rsidRPr="00E2446B">
        <w:rPr>
          <w:b/>
        </w:rPr>
        <w:t>Prioritized View</w:t>
      </w:r>
      <w:r w:rsidR="00E2446B">
        <w:t xml:space="preserve"> </w:t>
      </w:r>
      <w:r w:rsidR="0077481F">
        <w:t xml:space="preserve">(PV) </w:t>
      </w:r>
      <w:r w:rsidR="00E2446B">
        <w:t>layout</w:t>
      </w:r>
      <w:r w:rsidR="0077481F">
        <w:t xml:space="preserve">. The default sorting for the PV layout is </w:t>
      </w:r>
      <w:r w:rsidR="0077481F" w:rsidRPr="002F4AA0">
        <w:rPr>
          <w:b/>
        </w:rPr>
        <w:t>Most Inpatient Admissions</w:t>
      </w:r>
      <w:r w:rsidR="002F4AA0">
        <w:t>.</w:t>
      </w:r>
    </w:p>
    <w:p w14:paraId="71831E51" w14:textId="5EAA3F13" w:rsidR="007B7658" w:rsidRDefault="007B7658" w:rsidP="004105C9">
      <w:pPr>
        <w:pStyle w:val="CVFigure"/>
      </w:pPr>
      <w:r>
        <w:drawing>
          <wp:inline distT="0" distB="0" distL="0" distR="0" wp14:anchorId="635D7788" wp14:editId="2ACE4A9D">
            <wp:extent cx="4741334" cy="2258170"/>
            <wp:effectExtent l="0" t="0" r="0" b="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GMSettingsAC3PV.png"/>
                    <pic:cNvPicPr/>
                  </pic:nvPicPr>
                  <pic:blipFill>
                    <a:blip r:embed="rId254">
                      <a:extLst>
                        <a:ext uri="{28A0092B-C50C-407E-A947-70E740481C1C}">
                          <a14:useLocalDpi xmlns:a14="http://schemas.microsoft.com/office/drawing/2010/main" val="0"/>
                        </a:ext>
                      </a:extLst>
                    </a:blip>
                    <a:stretch>
                      <a:fillRect/>
                    </a:stretch>
                  </pic:blipFill>
                  <pic:spPr>
                    <a:xfrm>
                      <a:off x="0" y="0"/>
                      <a:ext cx="4767275" cy="2270525"/>
                    </a:xfrm>
                    <a:prstGeom prst="rect">
                      <a:avLst/>
                    </a:prstGeom>
                  </pic:spPr>
                </pic:pic>
              </a:graphicData>
            </a:graphic>
          </wp:inline>
        </w:drawing>
      </w:r>
    </w:p>
    <w:p w14:paraId="4607CC9D" w14:textId="77777777" w:rsidR="007B7658" w:rsidRDefault="007B7658" w:rsidP="007B7658">
      <w:pPr>
        <w:pStyle w:val="CVFigureCaption"/>
      </w:pPr>
    </w:p>
    <w:p w14:paraId="5C9F1A24" w14:textId="09AFBD93" w:rsidR="007B7658" w:rsidRDefault="00D72DF5" w:rsidP="00753276">
      <w:pPr>
        <w:pStyle w:val="CVChapterBodyCopyIndent1"/>
      </w:pPr>
      <w:r>
        <w:t xml:space="preserve">The Most Inpatient Admission list is displayed </w:t>
      </w:r>
      <w:r w:rsidR="00753276">
        <w:t>only for that</w:t>
      </w:r>
      <w:r>
        <w:t xml:space="preserve"> AC group that you have selected from the </w:t>
      </w:r>
      <w:r w:rsidR="00753276">
        <w:t>AC group information panel on the Geomap View.</w:t>
      </w:r>
    </w:p>
    <w:p w14:paraId="6A9CADE3" w14:textId="5F556A72" w:rsidR="00753276" w:rsidRDefault="00753276" w:rsidP="00753276">
      <w:pPr>
        <w:pStyle w:val="CVChapterBodyCopyIndent1"/>
      </w:pPr>
      <w:r>
        <w:t xml:space="preserve">You can notice </w:t>
      </w:r>
      <w:r w:rsidRPr="00753276">
        <w:t>that</w:t>
      </w:r>
      <w:r>
        <w:t xml:space="preserve"> </w:t>
      </w:r>
      <w:r w:rsidRPr="00ED2BCD">
        <w:rPr>
          <w:b/>
        </w:rPr>
        <w:t>Filters</w:t>
      </w:r>
      <w:r>
        <w:t xml:space="preserve"> on the side menu is highlighted</w:t>
      </w:r>
      <w:r w:rsidR="00BC539E">
        <w:t>,</w:t>
      </w:r>
      <w:r>
        <w:t xml:space="preserve"> indicating that the PV layout is displaying </w:t>
      </w:r>
      <w:r w:rsidR="00BC539E">
        <w:t xml:space="preserve">most inpatient admission </w:t>
      </w:r>
      <w:r>
        <w:t>records</w:t>
      </w:r>
      <w:r w:rsidR="00622FF4">
        <w:t xml:space="preserve"> </w:t>
      </w:r>
      <w:r>
        <w:t xml:space="preserve">filtered based on the </w:t>
      </w:r>
      <w:r w:rsidRPr="00ED2BCD">
        <w:rPr>
          <w:b/>
        </w:rPr>
        <w:t>Acute Care</w:t>
      </w:r>
      <w:r>
        <w:t xml:space="preserve"> group</w:t>
      </w:r>
      <w:r w:rsidR="000C768B">
        <w:t xml:space="preserve"> that you have selected in the AC group information panel on the bed view.</w:t>
      </w:r>
    </w:p>
    <w:p w14:paraId="55B830A8" w14:textId="3AD73F4E" w:rsidR="007B7658" w:rsidRDefault="003B57E0" w:rsidP="003B57E0">
      <w:pPr>
        <w:pStyle w:val="CVFigure"/>
      </w:pPr>
      <w:r>
        <w:drawing>
          <wp:inline distT="0" distB="0" distL="0" distR="0" wp14:anchorId="6EA45D36" wp14:editId="30E17046">
            <wp:extent cx="4780667" cy="2297929"/>
            <wp:effectExtent l="0" t="0" r="0"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 name="GMSettingsAC3PV-Flag.png"/>
                    <pic:cNvPicPr/>
                  </pic:nvPicPr>
                  <pic:blipFill>
                    <a:blip r:embed="rId255">
                      <a:extLst>
                        <a:ext uri="{28A0092B-C50C-407E-A947-70E740481C1C}">
                          <a14:useLocalDpi xmlns:a14="http://schemas.microsoft.com/office/drawing/2010/main" val="0"/>
                        </a:ext>
                      </a:extLst>
                    </a:blip>
                    <a:stretch>
                      <a:fillRect/>
                    </a:stretch>
                  </pic:blipFill>
                  <pic:spPr>
                    <a:xfrm>
                      <a:off x="0" y="0"/>
                      <a:ext cx="4794617" cy="2304634"/>
                    </a:xfrm>
                    <a:prstGeom prst="rect">
                      <a:avLst/>
                    </a:prstGeom>
                  </pic:spPr>
                </pic:pic>
              </a:graphicData>
            </a:graphic>
          </wp:inline>
        </w:drawing>
      </w:r>
    </w:p>
    <w:p w14:paraId="74AD1528" w14:textId="2B3323C1" w:rsidR="003B57E0" w:rsidRDefault="003B57E0" w:rsidP="003B57E0">
      <w:pPr>
        <w:pStyle w:val="CVFigureCaption"/>
      </w:pPr>
    </w:p>
    <w:p w14:paraId="63EF7E4D" w14:textId="4804F9F3" w:rsidR="003B57E0" w:rsidRDefault="00526210" w:rsidP="00526210">
      <w:pPr>
        <w:pStyle w:val="ListNumber"/>
      </w:pPr>
      <w:r>
        <w:lastRenderedPageBreak/>
        <w:t xml:space="preserve">Select the </w:t>
      </w:r>
      <w:r w:rsidRPr="00526210">
        <w:rPr>
          <w:b/>
        </w:rPr>
        <w:t>My Flagged Patients</w:t>
      </w:r>
      <w:r>
        <w:rPr>
          <w:b/>
        </w:rPr>
        <w:t xml:space="preserve"> </w:t>
      </w:r>
      <w:r w:rsidRPr="00526210">
        <w:t>sorting attribute</w:t>
      </w:r>
      <w:r>
        <w:t>. The flagged patient list is displayed only for that AC group that you have selected from the AC group information panel on the Geomap View.</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335BE0" w14:paraId="3FF59407" w14:textId="77777777" w:rsidTr="005B1016">
        <w:trPr>
          <w:trHeight w:val="989"/>
        </w:trPr>
        <w:tc>
          <w:tcPr>
            <w:tcW w:w="769" w:type="dxa"/>
            <w:vAlign w:val="center"/>
          </w:tcPr>
          <w:p w14:paraId="1C0D7C40" w14:textId="77777777" w:rsidR="00335BE0" w:rsidRDefault="00335BE0" w:rsidP="005B1016">
            <w:pPr>
              <w:pStyle w:val="ChapterBodyCopy"/>
              <w:jc w:val="left"/>
            </w:pPr>
            <w:r w:rsidRPr="007132F5">
              <w:rPr>
                <w:noProof/>
                <w:lang w:val="en-IN" w:eastAsia="en-IN"/>
              </w:rPr>
              <w:drawing>
                <wp:inline distT="0" distB="0" distL="0" distR="0" wp14:anchorId="4B3CA8F5" wp14:editId="712AA5BA">
                  <wp:extent cx="441691" cy="438150"/>
                  <wp:effectExtent l="0" t="0" r="0" b="0"/>
                  <wp:docPr id="51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4C6453F4" w14:textId="54890AA4" w:rsidR="00335BE0" w:rsidRDefault="00335BE0" w:rsidP="0044116A">
            <w:pPr>
              <w:pStyle w:val="CVCalloutNote"/>
            </w:pPr>
            <w:r>
              <w:t xml:space="preserve">The patient count in the AC group marker on the Geomap View and that on the PV does not </w:t>
            </w:r>
            <w:r w:rsidR="0044116A">
              <w:t>match</w:t>
            </w:r>
            <w:r w:rsidR="000B33E5">
              <w:t xml:space="preserve"> </w:t>
            </w:r>
            <w:r w:rsidR="000B33E5" w:rsidRPr="004663C8">
              <w:t>because the</w:t>
            </w:r>
            <w:r w:rsidR="000B33E5">
              <w:t xml:space="preserve"> </w:t>
            </w:r>
            <w:r w:rsidR="004663C8">
              <w:t xml:space="preserve">AC group filter criterion that you select on the Geomap View applies on </w:t>
            </w:r>
            <w:r w:rsidR="002E7389">
              <w:t>an already</w:t>
            </w:r>
            <w:r w:rsidR="004663C8">
              <w:t xml:space="preserve"> sorted list on the PV.</w:t>
            </w:r>
          </w:p>
        </w:tc>
      </w:tr>
    </w:tbl>
    <w:p w14:paraId="1D9F708C" w14:textId="77777777" w:rsidR="00335BE0" w:rsidRDefault="00335BE0" w:rsidP="0044116A">
      <w:pPr>
        <w:pStyle w:val="CVspacebeforetable"/>
      </w:pPr>
    </w:p>
    <w:p w14:paraId="01F5B73F" w14:textId="2092EFED" w:rsidR="00335BE0" w:rsidRDefault="0044116A" w:rsidP="0044116A">
      <w:pPr>
        <w:pStyle w:val="CVChapterBodyCopyIndent1"/>
      </w:pPr>
      <w:r>
        <w:t>Similarly, you can select any sorting attribute on the PV for which you want to view the patient records for the AC group that you select on the Geomap View.</w:t>
      </w:r>
    </w:p>
    <w:p w14:paraId="35727F58" w14:textId="6E9AB6D9" w:rsidR="006241D7" w:rsidRDefault="005B2B2C" w:rsidP="006241D7">
      <w:pPr>
        <w:pStyle w:val="CVHeading3"/>
      </w:pPr>
      <w:bookmarkStart w:id="68" w:name="_Toc26474390"/>
      <w:r>
        <w:t xml:space="preserve">AC </w:t>
      </w:r>
      <w:r w:rsidR="006241D7">
        <w:t>Information Panel</w:t>
      </w:r>
      <w:r w:rsidR="006241D7">
        <w:rPr>
          <w:rFonts w:cs="Calibri"/>
        </w:rPr>
        <w:t>–</w:t>
      </w:r>
      <w:bookmarkStart w:id="69" w:name="RoadmapViewbutton"/>
      <w:r w:rsidR="006241D7">
        <w:t>Roadmap View button</w:t>
      </w:r>
      <w:bookmarkEnd w:id="68"/>
      <w:bookmarkEnd w:id="69"/>
    </w:p>
    <w:p w14:paraId="2E64DBDB" w14:textId="77777777" w:rsidR="006241D7" w:rsidRDefault="006241D7" w:rsidP="00225C33">
      <w:pPr>
        <w:pStyle w:val="ListNumber"/>
        <w:numPr>
          <w:ilvl w:val="0"/>
          <w:numId w:val="44"/>
        </w:numPr>
      </w:pPr>
      <w:r>
        <w:t xml:space="preserve">Select the </w:t>
      </w:r>
      <w:r w:rsidRPr="006241D7">
        <w:rPr>
          <w:b/>
        </w:rPr>
        <w:t>Geomap View</w:t>
      </w:r>
      <w:r>
        <w:t xml:space="preserve"> button on the header bar to go to the </w:t>
      </w:r>
      <w:r w:rsidRPr="006241D7">
        <w:rPr>
          <w:b/>
        </w:rPr>
        <w:t>Geo-Mapping View</w:t>
      </w:r>
      <w:r>
        <w:t xml:space="preserve"> layout.</w:t>
      </w:r>
    </w:p>
    <w:p w14:paraId="048C1582" w14:textId="3244DCF3" w:rsidR="006241D7" w:rsidRDefault="006241D7" w:rsidP="006241D7">
      <w:pPr>
        <w:pStyle w:val="ListNumber"/>
      </w:pPr>
      <w:r>
        <w:t xml:space="preserve">Select the </w:t>
      </w:r>
      <w:r>
        <w:rPr>
          <w:b/>
        </w:rPr>
        <w:t>Roadmap</w:t>
      </w:r>
      <w:r w:rsidRPr="00F8255E">
        <w:rPr>
          <w:b/>
        </w:rPr>
        <w:t xml:space="preserve"> View</w:t>
      </w:r>
      <w:r>
        <w:t xml:space="preserve"> button in the information panel.</w:t>
      </w:r>
    </w:p>
    <w:p w14:paraId="0D21DB18" w14:textId="5ED0730A" w:rsidR="006241D7" w:rsidRDefault="002C40E9" w:rsidP="006241D7">
      <w:pPr>
        <w:pStyle w:val="CVFigure"/>
      </w:pPr>
      <w:r>
        <w:drawing>
          <wp:inline distT="0" distB="0" distL="0" distR="0" wp14:anchorId="7DDA2AF5" wp14:editId="310D271F">
            <wp:extent cx="4468633" cy="2113291"/>
            <wp:effectExtent l="0" t="0" r="0" b="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 name="GMSettingsAC6SFocusButtonNew.png"/>
                    <pic:cNvPicPr/>
                  </pic:nvPicPr>
                  <pic:blipFill>
                    <a:blip r:embed="rId256">
                      <a:extLst>
                        <a:ext uri="{28A0092B-C50C-407E-A947-70E740481C1C}">
                          <a14:useLocalDpi xmlns:a14="http://schemas.microsoft.com/office/drawing/2010/main" val="0"/>
                        </a:ext>
                      </a:extLst>
                    </a:blip>
                    <a:stretch>
                      <a:fillRect/>
                    </a:stretch>
                  </pic:blipFill>
                  <pic:spPr>
                    <a:xfrm>
                      <a:off x="0" y="0"/>
                      <a:ext cx="4472854" cy="2115287"/>
                    </a:xfrm>
                    <a:prstGeom prst="rect">
                      <a:avLst/>
                    </a:prstGeom>
                  </pic:spPr>
                </pic:pic>
              </a:graphicData>
            </a:graphic>
          </wp:inline>
        </w:drawing>
      </w:r>
    </w:p>
    <w:p w14:paraId="66DEEA67" w14:textId="77777777" w:rsidR="006241D7" w:rsidRDefault="006241D7" w:rsidP="00E7077D">
      <w:pPr>
        <w:pStyle w:val="CVFigureCaption"/>
      </w:pPr>
    </w:p>
    <w:p w14:paraId="10D36496" w14:textId="2DE9ED75" w:rsidR="006241D7" w:rsidRDefault="0030349B" w:rsidP="00E7077D">
      <w:pPr>
        <w:pStyle w:val="CVChapterBodyCopyIndent1"/>
      </w:pPr>
      <w:r>
        <w:t>V</w:t>
      </w:r>
      <w:r w:rsidR="009F0B80">
        <w:t>iew</w:t>
      </w:r>
      <w:r w:rsidR="00E7077D">
        <w:t xml:space="preserve"> the roadmap of the geographical location within 200 meters in which the AC group is located.</w:t>
      </w:r>
    </w:p>
    <w:p w14:paraId="18C688F0" w14:textId="32C0A98F" w:rsidR="006241D7" w:rsidRDefault="005B2B2C" w:rsidP="006241D7">
      <w:pPr>
        <w:pStyle w:val="CVHeading3"/>
      </w:pPr>
      <w:bookmarkStart w:id="70" w:name="_Toc26474391"/>
      <w:r>
        <w:t xml:space="preserve">AC </w:t>
      </w:r>
      <w:r w:rsidR="006241D7">
        <w:t>Information Panel</w:t>
      </w:r>
      <w:r w:rsidR="006241D7">
        <w:rPr>
          <w:rFonts w:cs="Calibri"/>
        </w:rPr>
        <w:t>–</w:t>
      </w:r>
      <w:bookmarkStart w:id="71" w:name="SatelliteViewbutton"/>
      <w:r w:rsidR="006241D7">
        <w:t>Satellite View button</w:t>
      </w:r>
      <w:bookmarkEnd w:id="70"/>
      <w:bookmarkEnd w:id="71"/>
    </w:p>
    <w:p w14:paraId="078DDB80" w14:textId="55EDEDE6" w:rsidR="00E7077D" w:rsidRDefault="00E7077D" w:rsidP="00225C33">
      <w:pPr>
        <w:pStyle w:val="ListNumber"/>
        <w:numPr>
          <w:ilvl w:val="0"/>
          <w:numId w:val="45"/>
        </w:numPr>
      </w:pPr>
      <w:r>
        <w:t xml:space="preserve">Select the </w:t>
      </w:r>
      <w:r>
        <w:rPr>
          <w:b/>
        </w:rPr>
        <w:t>Satellite</w:t>
      </w:r>
      <w:r w:rsidRPr="00E7077D">
        <w:rPr>
          <w:b/>
        </w:rPr>
        <w:t xml:space="preserve"> View</w:t>
      </w:r>
      <w:r>
        <w:t xml:space="preserve"> button in the information panel.</w:t>
      </w:r>
    </w:p>
    <w:p w14:paraId="3741286D" w14:textId="52A149AC" w:rsidR="006241D7" w:rsidRDefault="0091112F" w:rsidP="006241D7">
      <w:pPr>
        <w:pStyle w:val="CVFigure"/>
      </w:pPr>
      <w:r>
        <w:lastRenderedPageBreak/>
        <w:drawing>
          <wp:inline distT="0" distB="0" distL="0" distR="0" wp14:anchorId="10943DD4" wp14:editId="188C39E0">
            <wp:extent cx="4655291" cy="2194560"/>
            <wp:effectExtent l="0" t="0" r="0" b="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GMSettingsAC7SSatelliteButtonView.png"/>
                    <pic:cNvPicPr/>
                  </pic:nvPicPr>
                  <pic:blipFill>
                    <a:blip r:embed="rId257">
                      <a:extLst>
                        <a:ext uri="{28A0092B-C50C-407E-A947-70E740481C1C}">
                          <a14:useLocalDpi xmlns:a14="http://schemas.microsoft.com/office/drawing/2010/main" val="0"/>
                        </a:ext>
                      </a:extLst>
                    </a:blip>
                    <a:stretch>
                      <a:fillRect/>
                    </a:stretch>
                  </pic:blipFill>
                  <pic:spPr>
                    <a:xfrm>
                      <a:off x="0" y="0"/>
                      <a:ext cx="4665028" cy="2199150"/>
                    </a:xfrm>
                    <a:prstGeom prst="rect">
                      <a:avLst/>
                    </a:prstGeom>
                  </pic:spPr>
                </pic:pic>
              </a:graphicData>
            </a:graphic>
          </wp:inline>
        </w:drawing>
      </w:r>
    </w:p>
    <w:p w14:paraId="59B8A84D" w14:textId="77777777" w:rsidR="006241D7" w:rsidRDefault="006241D7" w:rsidP="006241D7">
      <w:pPr>
        <w:pStyle w:val="CVFigureCaption"/>
      </w:pPr>
    </w:p>
    <w:p w14:paraId="74FAFE4A" w14:textId="15C7024D" w:rsidR="00E7077D" w:rsidRDefault="00E7077D" w:rsidP="00E7077D">
      <w:pPr>
        <w:pStyle w:val="CVChapterBodyCopyIndent1"/>
      </w:pPr>
      <w:r>
        <w:t>You can view the satellite map of the geographical location within 20 meters in which the AC group is located.</w:t>
      </w:r>
    </w:p>
    <w:p w14:paraId="0C55C6C2" w14:textId="77777777" w:rsidR="0091112F" w:rsidRDefault="0091112F" w:rsidP="0091112F">
      <w:pPr>
        <w:pStyle w:val="ListNumber"/>
      </w:pPr>
      <w:r>
        <w:t>Select the Toggle Full Screen icon to view the full screen mode. You can select the same button to exit the full screen view.</w:t>
      </w:r>
    </w:p>
    <w:p w14:paraId="51B6B8BF" w14:textId="77777777" w:rsidR="0091112F" w:rsidRDefault="0091112F" w:rsidP="0091112F">
      <w:pPr>
        <w:pStyle w:val="ListNumber"/>
      </w:pPr>
      <w:r>
        <w:t>Select the Magnification icon to zoom in (+) the size of the map layout, or to zoom out (</w:t>
      </w:r>
      <w:r>
        <w:rPr>
          <w:rFonts w:cs="Calibri"/>
        </w:rPr>
        <w:t>–</w:t>
      </w:r>
      <w:r>
        <w:t>) the size of the map layout.</w:t>
      </w:r>
    </w:p>
    <w:p w14:paraId="69DA6109" w14:textId="77777777" w:rsidR="0091112F" w:rsidRDefault="0091112F" w:rsidP="0091112F">
      <w:pPr>
        <w:pStyle w:val="ListNumber"/>
      </w:pPr>
      <w:r>
        <w:t xml:space="preserve">Select the </w:t>
      </w:r>
      <w:r w:rsidRPr="0091112F">
        <w:t>Pegman icon</w:t>
      </w:r>
      <w:r>
        <w:t xml:space="preserve"> to zoom into the street view imagery.</w:t>
      </w:r>
    </w:p>
    <w:p w14:paraId="709DB5D3" w14:textId="360A8BA2" w:rsidR="00E9412A" w:rsidRDefault="009F0B80" w:rsidP="00E9412A">
      <w:pPr>
        <w:pStyle w:val="CVFigure"/>
      </w:pPr>
      <w:r>
        <w:drawing>
          <wp:inline distT="0" distB="0" distL="0" distR="0" wp14:anchorId="4D9BA995" wp14:editId="1974F5B4">
            <wp:extent cx="4643562" cy="2202467"/>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MSettingsAC8HumanIcon1.png"/>
                    <pic:cNvPicPr/>
                  </pic:nvPicPr>
                  <pic:blipFill>
                    <a:blip r:embed="rId258">
                      <a:extLst>
                        <a:ext uri="{28A0092B-C50C-407E-A947-70E740481C1C}">
                          <a14:useLocalDpi xmlns:a14="http://schemas.microsoft.com/office/drawing/2010/main" val="0"/>
                        </a:ext>
                      </a:extLst>
                    </a:blip>
                    <a:stretch>
                      <a:fillRect/>
                    </a:stretch>
                  </pic:blipFill>
                  <pic:spPr>
                    <a:xfrm>
                      <a:off x="0" y="0"/>
                      <a:ext cx="4651661" cy="2206309"/>
                    </a:xfrm>
                    <a:prstGeom prst="rect">
                      <a:avLst/>
                    </a:prstGeom>
                  </pic:spPr>
                </pic:pic>
              </a:graphicData>
            </a:graphic>
          </wp:inline>
        </w:drawing>
      </w:r>
    </w:p>
    <w:p w14:paraId="3C0F5456" w14:textId="448F5074" w:rsidR="00E9412A" w:rsidRDefault="0091112F" w:rsidP="00E9412A">
      <w:pPr>
        <w:pStyle w:val="CVFigureCaption"/>
      </w:pPr>
      <w:r>
        <w:t>Pegman Icon</w:t>
      </w:r>
    </w:p>
    <w:p w14:paraId="5A251FFF" w14:textId="64779321" w:rsidR="00E9412A" w:rsidRDefault="009F0B80" w:rsidP="009F0B80">
      <w:pPr>
        <w:pStyle w:val="ListNumber"/>
      </w:pPr>
      <w:r>
        <w:t xml:space="preserve">Drag the Pegman icon from the lower-right corner of the map and place the icon at the </w:t>
      </w:r>
      <w:r w:rsidR="0030349B">
        <w:t xml:space="preserve">desired </w:t>
      </w:r>
      <w:r>
        <w:t xml:space="preserve">site </w:t>
      </w:r>
      <w:r w:rsidR="0030349B">
        <w:t>to zoom into</w:t>
      </w:r>
      <w:r>
        <w:t xml:space="preserve"> the street view</w:t>
      </w:r>
      <w:r w:rsidR="0030349B">
        <w:t xml:space="preserve"> imagery</w:t>
      </w:r>
      <w:r>
        <w:t>.</w:t>
      </w:r>
    </w:p>
    <w:p w14:paraId="34C56D09" w14:textId="7D9FDA0B" w:rsidR="00E9412A" w:rsidRDefault="00E43CD8" w:rsidP="00E9412A">
      <w:pPr>
        <w:pStyle w:val="CVFigure"/>
      </w:pPr>
      <w:r>
        <w:lastRenderedPageBreak/>
        <w:drawing>
          <wp:inline distT="0" distB="0" distL="0" distR="0" wp14:anchorId="787CCA55" wp14:editId="3B7BE5BD">
            <wp:extent cx="4913906" cy="2330693"/>
            <wp:effectExtent l="0" t="0" r="0" b="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 name="GMSettingsAC8HumanIcon2.png"/>
                    <pic:cNvPicPr/>
                  </pic:nvPicPr>
                  <pic:blipFill>
                    <a:blip r:embed="rId259">
                      <a:extLst>
                        <a:ext uri="{28A0092B-C50C-407E-A947-70E740481C1C}">
                          <a14:useLocalDpi xmlns:a14="http://schemas.microsoft.com/office/drawing/2010/main" val="0"/>
                        </a:ext>
                      </a:extLst>
                    </a:blip>
                    <a:stretch>
                      <a:fillRect/>
                    </a:stretch>
                  </pic:blipFill>
                  <pic:spPr>
                    <a:xfrm>
                      <a:off x="0" y="0"/>
                      <a:ext cx="4916677" cy="2332007"/>
                    </a:xfrm>
                    <a:prstGeom prst="rect">
                      <a:avLst/>
                    </a:prstGeom>
                  </pic:spPr>
                </pic:pic>
              </a:graphicData>
            </a:graphic>
          </wp:inline>
        </w:drawing>
      </w:r>
    </w:p>
    <w:p w14:paraId="2D606DBD" w14:textId="7A34471E" w:rsidR="00E9412A" w:rsidRDefault="009F0B80" w:rsidP="00E9412A">
      <w:pPr>
        <w:pStyle w:val="CVFigureCaption"/>
      </w:pPr>
      <w:r>
        <w:t>Street View</w:t>
      </w:r>
    </w:p>
    <w:p w14:paraId="2FB1588B" w14:textId="3109ABA3" w:rsidR="00E9412A" w:rsidRDefault="009F0B80" w:rsidP="002C40E9">
      <w:pPr>
        <w:pStyle w:val="ListNumber"/>
      </w:pPr>
      <w:r>
        <w:t>Use the navigation arrows to move back and forth in the street view.</w:t>
      </w:r>
    </w:p>
    <w:p w14:paraId="5B0A6168" w14:textId="14276C31" w:rsidR="0030349B" w:rsidRDefault="00E43CD8" w:rsidP="002C40E9">
      <w:pPr>
        <w:pStyle w:val="ListNumber"/>
      </w:pPr>
      <w:r>
        <w:t>Select</w:t>
      </w:r>
      <w:r w:rsidR="0030349B">
        <w:t xml:space="preserve"> the Compass button to rotate the street view</w:t>
      </w:r>
      <w:r>
        <w:t>.</w:t>
      </w:r>
    </w:p>
    <w:p w14:paraId="5DDADF10" w14:textId="27D126CC" w:rsidR="00E43CD8" w:rsidRDefault="00E43CD8" w:rsidP="002C40E9">
      <w:pPr>
        <w:pStyle w:val="ListNumber"/>
      </w:pPr>
      <w:r>
        <w:t>Select the Exit arrow to exit the street imagery view.</w:t>
      </w:r>
    </w:p>
    <w:p w14:paraId="1C89350E" w14:textId="0E301632" w:rsidR="00515246" w:rsidRDefault="00F8161F" w:rsidP="00515246">
      <w:pPr>
        <w:pStyle w:val="CVHeading3"/>
      </w:pPr>
      <w:bookmarkStart w:id="72" w:name="_Toc26474392"/>
      <w:r>
        <w:t>Search F</w:t>
      </w:r>
      <w:r w:rsidR="00515246" w:rsidRPr="003D7987">
        <w:t>unctionality</w:t>
      </w:r>
      <w:bookmarkEnd w:id="72"/>
    </w:p>
    <w:p w14:paraId="2A59294F" w14:textId="1FB3319E" w:rsidR="00F8161F" w:rsidRDefault="00F8161F" w:rsidP="00F8161F">
      <w:pPr>
        <w:pStyle w:val="CVChapterBodyCopyIndent1"/>
      </w:pPr>
      <w:r>
        <w:t>Follow these steps to search a patient, or a location or a group in the Geomap View.</w:t>
      </w:r>
    </w:p>
    <w:p w14:paraId="2B266F86" w14:textId="1CCB9CB5" w:rsidR="00067E4B" w:rsidRDefault="00067E4B" w:rsidP="00225C33">
      <w:pPr>
        <w:pStyle w:val="ListNumber"/>
        <w:numPr>
          <w:ilvl w:val="0"/>
          <w:numId w:val="49"/>
        </w:numPr>
      </w:pPr>
      <w:r>
        <w:t xml:space="preserve">In the Geomap View, select the </w:t>
      </w:r>
      <w:r w:rsidRPr="00067E4B">
        <w:rPr>
          <w:b/>
        </w:rPr>
        <w:t>Search</w:t>
      </w:r>
      <w:r>
        <w:t xml:space="preserve"> icon </w:t>
      </w:r>
      <w:r>
        <w:object w:dxaOrig="585" w:dyaOrig="630" w14:anchorId="0B992C68">
          <v:shape id="_x0000_i1103" type="#_x0000_t75" style="width:17.55pt;height:17.55pt;mso-wrap-distance-left:2.85pt;mso-wrap-distance-right:2.85pt" o:ole="" o:allowoverlap="f">
            <v:imagedata r:id="rId85" o:title=""/>
          </v:shape>
          <o:OLEObject Type="Embed" ProgID="PBrush" ShapeID="_x0000_i1103" DrawAspect="Content" ObjectID="_1637104345" r:id="rId260"/>
        </w:object>
      </w:r>
      <w:r>
        <w:t>.</w:t>
      </w:r>
    </w:p>
    <w:p w14:paraId="70C108D4" w14:textId="0599A3A2" w:rsidR="00067E4B" w:rsidRDefault="00067E4B" w:rsidP="001559C4">
      <w:pPr>
        <w:pStyle w:val="ListNumber"/>
      </w:pPr>
      <w:r>
        <w:t xml:space="preserve">Enter the keyword to search for the details in the </w:t>
      </w:r>
      <w:r w:rsidRPr="00067E4B">
        <w:rPr>
          <w:b/>
        </w:rPr>
        <w:t>Keyword search</w:t>
      </w:r>
      <w:r>
        <w:t xml:space="preserve"> box.</w:t>
      </w:r>
      <w:r w:rsidR="001559C4">
        <w:t xml:space="preserve"> You can enter the group names under AC, PAC or CC, location names, patient-first name, patient-last name, MPI, Bed ID, Risk group among others.</w:t>
      </w:r>
    </w:p>
    <w:p w14:paraId="4CB42FC3" w14:textId="2ADCE054" w:rsidR="00F8161F" w:rsidRDefault="00F8161F" w:rsidP="00F8161F">
      <w:pPr>
        <w:pStyle w:val="CVFigure"/>
      </w:pPr>
      <w:r>
        <w:drawing>
          <wp:inline distT="0" distB="0" distL="0" distR="0" wp14:anchorId="7696CA0F" wp14:editId="7A567718">
            <wp:extent cx="4944566" cy="2352675"/>
            <wp:effectExtent l="0" t="0" r="0" b="0"/>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 name="GMSettingsACsearch10.png"/>
                    <pic:cNvPicPr/>
                  </pic:nvPicPr>
                  <pic:blipFill>
                    <a:blip r:embed="rId261">
                      <a:extLst>
                        <a:ext uri="{28A0092B-C50C-407E-A947-70E740481C1C}">
                          <a14:useLocalDpi xmlns:a14="http://schemas.microsoft.com/office/drawing/2010/main" val="0"/>
                        </a:ext>
                      </a:extLst>
                    </a:blip>
                    <a:stretch>
                      <a:fillRect/>
                    </a:stretch>
                  </pic:blipFill>
                  <pic:spPr>
                    <a:xfrm>
                      <a:off x="0" y="0"/>
                      <a:ext cx="4953603" cy="2356975"/>
                    </a:xfrm>
                    <a:prstGeom prst="rect">
                      <a:avLst/>
                    </a:prstGeom>
                  </pic:spPr>
                </pic:pic>
              </a:graphicData>
            </a:graphic>
          </wp:inline>
        </w:drawing>
      </w:r>
    </w:p>
    <w:p w14:paraId="30169C9A" w14:textId="0E9C7E9D" w:rsidR="00F8161F" w:rsidRDefault="00F8161F" w:rsidP="00F8161F">
      <w:pPr>
        <w:pStyle w:val="CVFigureCaption"/>
      </w:pPr>
    </w:p>
    <w:p w14:paraId="24B20070" w14:textId="6B6D38D1" w:rsidR="00F8161F" w:rsidRDefault="001559C4" w:rsidP="00952EAD">
      <w:pPr>
        <w:pStyle w:val="ListNumber"/>
      </w:pPr>
      <w:r>
        <w:t xml:space="preserve">Select the </w:t>
      </w:r>
      <w:r w:rsidRPr="00952EAD">
        <w:rPr>
          <w:b/>
        </w:rPr>
        <w:t>Search</w:t>
      </w:r>
      <w:r>
        <w:t xml:space="preserve"> button</w:t>
      </w:r>
      <w:r w:rsidR="00952EAD">
        <w:t>. The AC group, PAC location or CC patient markers display based on</w:t>
      </w:r>
      <w:r w:rsidR="00B445C3">
        <w:t xml:space="preserve"> the search attribute that you enter.</w:t>
      </w:r>
    </w:p>
    <w:p w14:paraId="33BE5243" w14:textId="2DAA4C21" w:rsidR="00F8161F" w:rsidRDefault="00B445C3" w:rsidP="00F8161F">
      <w:pPr>
        <w:pStyle w:val="CVChapterBodyCopyIndent1"/>
        <w:rPr>
          <w:i/>
        </w:rPr>
      </w:pPr>
      <w:r w:rsidRPr="00B445C3">
        <w:rPr>
          <w:i/>
        </w:rPr>
        <w:lastRenderedPageBreak/>
        <w:t>For example, if the search attribute is the patient name, and if the patient is located in a group under AC, then the AC group marker displays.</w:t>
      </w:r>
    </w:p>
    <w:p w14:paraId="7937643A" w14:textId="22B75D30" w:rsidR="00B445C3" w:rsidRPr="00B445C3" w:rsidRDefault="00B445C3" w:rsidP="00B445C3">
      <w:pPr>
        <w:pStyle w:val="ListNumber"/>
      </w:pPr>
      <w:r>
        <w:t>Select the marker to open the information panel.</w:t>
      </w:r>
    </w:p>
    <w:p w14:paraId="1FB845D7" w14:textId="7DAD2E30" w:rsidR="00F8161F" w:rsidRDefault="00B445C3" w:rsidP="00F8161F">
      <w:pPr>
        <w:pStyle w:val="CVFigure"/>
      </w:pPr>
      <w:r>
        <w:drawing>
          <wp:inline distT="0" distB="0" distL="0" distR="0" wp14:anchorId="77D1F43A" wp14:editId="1281B6A0">
            <wp:extent cx="4688181" cy="2250219"/>
            <wp:effectExtent l="0" t="0" r="0" b="0"/>
            <wp:docPr id="522" name="Picture 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 name="GMSettingsACsearch11BV.png"/>
                    <pic:cNvPicPr/>
                  </pic:nvPicPr>
                  <pic:blipFill>
                    <a:blip r:embed="rId262">
                      <a:extLst>
                        <a:ext uri="{28A0092B-C50C-407E-A947-70E740481C1C}">
                          <a14:useLocalDpi xmlns:a14="http://schemas.microsoft.com/office/drawing/2010/main" val="0"/>
                        </a:ext>
                      </a:extLst>
                    </a:blip>
                    <a:stretch>
                      <a:fillRect/>
                    </a:stretch>
                  </pic:blipFill>
                  <pic:spPr>
                    <a:xfrm>
                      <a:off x="0" y="0"/>
                      <a:ext cx="4700632" cy="2256195"/>
                    </a:xfrm>
                    <a:prstGeom prst="rect">
                      <a:avLst/>
                    </a:prstGeom>
                  </pic:spPr>
                </pic:pic>
              </a:graphicData>
            </a:graphic>
          </wp:inline>
        </w:drawing>
      </w:r>
    </w:p>
    <w:p w14:paraId="36D5F6EA" w14:textId="77777777" w:rsidR="00F8161F" w:rsidRDefault="00F8161F" w:rsidP="00F8161F">
      <w:pPr>
        <w:pStyle w:val="CVFigureCaption"/>
      </w:pPr>
    </w:p>
    <w:p w14:paraId="64579FFD" w14:textId="6685711A" w:rsidR="00F8161F" w:rsidRDefault="00B445C3" w:rsidP="00F8161F">
      <w:pPr>
        <w:pStyle w:val="CVChapterBodyCopyIndent1"/>
      </w:pPr>
      <w:r>
        <w:t xml:space="preserve">Select the </w:t>
      </w:r>
      <w:r w:rsidRPr="00196AC6">
        <w:rPr>
          <w:b/>
        </w:rPr>
        <w:t>Bed View</w:t>
      </w:r>
      <w:r>
        <w:t xml:space="preserve"> button in the information panel. </w:t>
      </w:r>
      <w:r w:rsidR="00196AC6">
        <w:t>Coreo View</w:t>
      </w:r>
      <w:r>
        <w:t xml:space="preserve"> filters the information based on the search attribute and displays only the relevant data</w:t>
      </w:r>
      <w:r w:rsidR="00196AC6">
        <w:t xml:space="preserve"> in the Bed View</w:t>
      </w:r>
      <w:r w:rsidR="00CD66AB">
        <w:t xml:space="preserve"> layout</w:t>
      </w:r>
      <w:r>
        <w:t>.</w:t>
      </w:r>
    </w:p>
    <w:p w14:paraId="51504782" w14:textId="3DFC3DFC" w:rsidR="00F8161F" w:rsidRDefault="00F8161F" w:rsidP="00F8161F">
      <w:pPr>
        <w:pStyle w:val="CVFigure"/>
      </w:pPr>
      <w:r>
        <w:drawing>
          <wp:inline distT="0" distB="0" distL="0" distR="0" wp14:anchorId="10E2D034" wp14:editId="76243234">
            <wp:extent cx="4660184" cy="2181225"/>
            <wp:effectExtent l="0" t="0" r="0" b="0"/>
            <wp:docPr id="521" name="Picture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 name="GMSettingsACsearch12PV.png"/>
                    <pic:cNvPicPr/>
                  </pic:nvPicPr>
                  <pic:blipFill>
                    <a:blip r:embed="rId263">
                      <a:extLst>
                        <a:ext uri="{28A0092B-C50C-407E-A947-70E740481C1C}">
                          <a14:useLocalDpi xmlns:a14="http://schemas.microsoft.com/office/drawing/2010/main" val="0"/>
                        </a:ext>
                      </a:extLst>
                    </a:blip>
                    <a:stretch>
                      <a:fillRect/>
                    </a:stretch>
                  </pic:blipFill>
                  <pic:spPr>
                    <a:xfrm>
                      <a:off x="0" y="0"/>
                      <a:ext cx="4663473" cy="2182765"/>
                    </a:xfrm>
                    <a:prstGeom prst="rect">
                      <a:avLst/>
                    </a:prstGeom>
                  </pic:spPr>
                </pic:pic>
              </a:graphicData>
            </a:graphic>
          </wp:inline>
        </w:drawing>
      </w:r>
    </w:p>
    <w:p w14:paraId="6A35D2B3" w14:textId="77777777" w:rsidR="00F8161F" w:rsidRDefault="00F8161F" w:rsidP="00F8161F">
      <w:pPr>
        <w:pStyle w:val="CVFigureCaption"/>
      </w:pPr>
    </w:p>
    <w:p w14:paraId="45FB9B42" w14:textId="6B1C354E" w:rsidR="00F8161F" w:rsidRDefault="00B445C3" w:rsidP="00F8161F">
      <w:pPr>
        <w:pStyle w:val="CVChapterBodyCopyIndent1"/>
      </w:pPr>
      <w:r>
        <w:t xml:space="preserve">Similarly, </w:t>
      </w:r>
      <w:r w:rsidR="00196AC6">
        <w:t xml:space="preserve">select the </w:t>
      </w:r>
      <w:r w:rsidR="00196AC6" w:rsidRPr="00B445C3">
        <w:rPr>
          <w:b/>
        </w:rPr>
        <w:t>Prioritized View</w:t>
      </w:r>
      <w:r w:rsidR="00196AC6">
        <w:t xml:space="preserve"> button </w:t>
      </w:r>
      <w:r>
        <w:t>in the information pan</w:t>
      </w:r>
      <w:r w:rsidR="00196AC6">
        <w:t>el in the</w:t>
      </w:r>
      <w:r>
        <w:t>.</w:t>
      </w:r>
      <w:r w:rsidR="00CD66AB">
        <w:t xml:space="preserve"> Coreo View filters the information based on the search attribute and displays only the relevant data in the Bed View layout.</w:t>
      </w:r>
    </w:p>
    <w:p w14:paraId="0BA782C4" w14:textId="6CAA77C3" w:rsidR="00E9412A" w:rsidRDefault="00606B99" w:rsidP="00606B99">
      <w:pPr>
        <w:pStyle w:val="Heading2"/>
      </w:pPr>
      <w:bookmarkStart w:id="73" w:name="_Toc26474393"/>
      <w:r>
        <w:t>Post-Acute Care</w:t>
      </w:r>
      <w:bookmarkEnd w:id="73"/>
    </w:p>
    <w:p w14:paraId="2FAE4F81" w14:textId="77777777" w:rsidR="00606B99" w:rsidRDefault="00606B99" w:rsidP="00225C33">
      <w:pPr>
        <w:pStyle w:val="ListNumber"/>
        <w:numPr>
          <w:ilvl w:val="0"/>
          <w:numId w:val="46"/>
        </w:numPr>
      </w:pPr>
      <w:r>
        <w:t xml:space="preserve">On the home page, select the </w:t>
      </w:r>
      <w:r w:rsidRPr="00606B99">
        <w:rPr>
          <w:b/>
        </w:rPr>
        <w:t>Geomap View</w:t>
      </w:r>
      <w:r>
        <w:t xml:space="preserve"> button on the header bar to display the Geomap View layout.</w:t>
      </w:r>
    </w:p>
    <w:p w14:paraId="4D2CDCE8" w14:textId="324F3959" w:rsidR="00606B99" w:rsidRDefault="00606B99" w:rsidP="00606B99">
      <w:pPr>
        <w:pStyle w:val="ListNumber"/>
      </w:pPr>
      <w:r>
        <w:t xml:space="preserve">Click the </w:t>
      </w:r>
      <w:r w:rsidRPr="00885485">
        <w:rPr>
          <w:b/>
        </w:rPr>
        <w:t>Geo</w:t>
      </w:r>
      <w:r>
        <w:rPr>
          <w:b/>
        </w:rPr>
        <w:t>m</w:t>
      </w:r>
      <w:r w:rsidRPr="00885485">
        <w:rPr>
          <w:b/>
        </w:rPr>
        <w:t>ap</w:t>
      </w:r>
      <w:r w:rsidRPr="0023318F">
        <w:rPr>
          <w:b/>
        </w:rPr>
        <w:t xml:space="preserve"> Settings</w:t>
      </w:r>
      <w:r>
        <w:t xml:space="preserve"> button to open the </w:t>
      </w:r>
      <w:r w:rsidRPr="003D6521">
        <w:rPr>
          <w:b/>
        </w:rPr>
        <w:t>Geomap Settings</w:t>
      </w:r>
      <w:r>
        <w:t xml:space="preserve"> pane.</w:t>
      </w:r>
    </w:p>
    <w:p w14:paraId="2457DE34" w14:textId="48C11D6D" w:rsidR="00862E39" w:rsidRDefault="00862E39" w:rsidP="00606B99">
      <w:pPr>
        <w:pStyle w:val="ListNumber"/>
      </w:pPr>
      <w:r>
        <w:lastRenderedPageBreak/>
        <w:t xml:space="preserve">Select the </w:t>
      </w:r>
      <w:r w:rsidRPr="001C6AB5">
        <w:rPr>
          <w:b/>
        </w:rPr>
        <w:t>Post-Acute Care</w:t>
      </w:r>
      <w:r>
        <w:t xml:space="preserve"> </w:t>
      </w:r>
      <w:r w:rsidR="001A4D4E">
        <w:t xml:space="preserve">check </w:t>
      </w:r>
      <w:r w:rsidR="001C6AB5">
        <w:t>box if not already selected.</w:t>
      </w:r>
      <w:r w:rsidR="00A029E3">
        <w:t xml:space="preserve"> </w:t>
      </w:r>
      <w:r w:rsidR="001A4D4E">
        <w:t>T</w:t>
      </w:r>
      <w:r w:rsidR="00A029E3">
        <w:t>he PAC locations are plotted as location markers and not the PAC group names.</w:t>
      </w:r>
    </w:p>
    <w:p w14:paraId="62C16EB8" w14:textId="5830C115" w:rsidR="00606B99" w:rsidRDefault="00A20AB2" w:rsidP="00090E2A">
      <w:pPr>
        <w:pStyle w:val="CVFigure"/>
      </w:pPr>
      <w:r>
        <w:drawing>
          <wp:inline distT="0" distB="0" distL="0" distR="0" wp14:anchorId="616C2BC0" wp14:editId="698D5FCA">
            <wp:extent cx="4629150" cy="2209562"/>
            <wp:effectExtent l="0" t="0" r="0" b="0"/>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 name="GMSettingsPAC1.png"/>
                    <pic:cNvPicPr/>
                  </pic:nvPicPr>
                  <pic:blipFill>
                    <a:blip r:embed="rId264">
                      <a:extLst>
                        <a:ext uri="{28A0092B-C50C-407E-A947-70E740481C1C}">
                          <a14:useLocalDpi xmlns:a14="http://schemas.microsoft.com/office/drawing/2010/main" val="0"/>
                        </a:ext>
                      </a:extLst>
                    </a:blip>
                    <a:stretch>
                      <a:fillRect/>
                    </a:stretch>
                  </pic:blipFill>
                  <pic:spPr>
                    <a:xfrm>
                      <a:off x="0" y="0"/>
                      <a:ext cx="4650892" cy="2219940"/>
                    </a:xfrm>
                    <a:prstGeom prst="rect">
                      <a:avLst/>
                    </a:prstGeom>
                  </pic:spPr>
                </pic:pic>
              </a:graphicData>
            </a:graphic>
          </wp:inline>
        </w:drawing>
      </w:r>
    </w:p>
    <w:p w14:paraId="7CE6C6F2" w14:textId="66574CEE" w:rsidR="00090E2A" w:rsidRDefault="00090E2A" w:rsidP="00090E2A">
      <w:pPr>
        <w:pStyle w:val="CVFigureCaption"/>
      </w:pPr>
    </w:p>
    <w:p w14:paraId="48620203" w14:textId="45CAB537" w:rsidR="00090E2A" w:rsidRDefault="00090E2A" w:rsidP="00090E2A">
      <w:pPr>
        <w:pStyle w:val="ListNumber"/>
      </w:pPr>
      <w:r>
        <w:t>Select the PAC group</w:t>
      </w:r>
      <w:r>
        <w:rPr>
          <w:rFonts w:cs="Calibri"/>
        </w:rPr>
        <w:t>–</w:t>
      </w:r>
      <w:r>
        <w:t>location marker. The PAC group information panel opens as a small pop-up window.</w:t>
      </w:r>
    </w:p>
    <w:p w14:paraId="04528B2E" w14:textId="622B733F" w:rsidR="002E77ED" w:rsidRDefault="002E77ED" w:rsidP="002E77ED">
      <w:pPr>
        <w:pStyle w:val="CVChapterBodyCopyIndent1"/>
      </w:pPr>
      <w:r>
        <w:t>For the PAC group, the Geomap view displays as many PAC group location markers as many PAC locations in the Bed View.</w:t>
      </w:r>
    </w:p>
    <w:p w14:paraId="3E2F37FA" w14:textId="02B705DE" w:rsidR="00090E2A" w:rsidRDefault="00FF573C" w:rsidP="00090E2A">
      <w:pPr>
        <w:pStyle w:val="CVFigure"/>
      </w:pPr>
      <w:r>
        <w:drawing>
          <wp:inline distT="0" distB="0" distL="0" distR="0" wp14:anchorId="4268BE7C" wp14:editId="5AF697B1">
            <wp:extent cx="4686325" cy="2209190"/>
            <wp:effectExtent l="0" t="0" r="0" b="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 name="GMSettingsPAC BV 2.png"/>
                    <pic:cNvPicPr/>
                  </pic:nvPicPr>
                  <pic:blipFill>
                    <a:blip r:embed="rId265">
                      <a:extLst>
                        <a:ext uri="{28A0092B-C50C-407E-A947-70E740481C1C}">
                          <a14:useLocalDpi xmlns:a14="http://schemas.microsoft.com/office/drawing/2010/main" val="0"/>
                        </a:ext>
                      </a:extLst>
                    </a:blip>
                    <a:stretch>
                      <a:fillRect/>
                    </a:stretch>
                  </pic:blipFill>
                  <pic:spPr>
                    <a:xfrm>
                      <a:off x="0" y="0"/>
                      <a:ext cx="4696079" cy="2213788"/>
                    </a:xfrm>
                    <a:prstGeom prst="rect">
                      <a:avLst/>
                    </a:prstGeom>
                  </pic:spPr>
                </pic:pic>
              </a:graphicData>
            </a:graphic>
          </wp:inline>
        </w:drawing>
      </w:r>
    </w:p>
    <w:p w14:paraId="0D724675" w14:textId="60D33CAD" w:rsidR="00FF573C" w:rsidRDefault="00FF573C" w:rsidP="00A029E3">
      <w:pPr>
        <w:pStyle w:val="CVFigureCaption"/>
      </w:pPr>
    </w:p>
    <w:p w14:paraId="57BD3B46" w14:textId="401BBC89" w:rsidR="00A029E3" w:rsidRPr="001A4D4E" w:rsidRDefault="00A029E3" w:rsidP="00A029E3">
      <w:pPr>
        <w:pStyle w:val="CVChapterBodyCopyIndent1"/>
        <w:rPr>
          <w:i/>
        </w:rPr>
      </w:pPr>
      <w:r w:rsidRPr="001A4D4E">
        <w:rPr>
          <w:i/>
        </w:rPr>
        <w:t>For example, if there are five locations belonging to four different groups under Post-</w:t>
      </w:r>
      <w:r w:rsidR="00C7674C">
        <w:rPr>
          <w:i/>
        </w:rPr>
        <w:t>Acute Care i</w:t>
      </w:r>
      <w:r w:rsidRPr="001A4D4E">
        <w:rPr>
          <w:i/>
        </w:rPr>
        <w:t xml:space="preserve">n </w:t>
      </w:r>
      <w:r w:rsidR="00C7674C">
        <w:rPr>
          <w:i/>
        </w:rPr>
        <w:t xml:space="preserve">the </w:t>
      </w:r>
      <w:r w:rsidRPr="001A4D4E">
        <w:rPr>
          <w:i/>
        </w:rPr>
        <w:t>Bed View, you can view five PAC group</w:t>
      </w:r>
      <w:r w:rsidRPr="001A4D4E">
        <w:rPr>
          <w:rFonts w:cs="Calibri"/>
          <w:i/>
        </w:rPr>
        <w:t>–</w:t>
      </w:r>
      <w:r w:rsidRPr="001A4D4E">
        <w:rPr>
          <w:i/>
        </w:rPr>
        <w:t>location</w:t>
      </w:r>
      <w:r w:rsidR="00C7674C">
        <w:rPr>
          <w:i/>
        </w:rPr>
        <w:t xml:space="preserve"> marker i</w:t>
      </w:r>
      <w:r w:rsidRPr="001A4D4E">
        <w:rPr>
          <w:i/>
        </w:rPr>
        <w:t>n the Geomap View.</w:t>
      </w:r>
    </w:p>
    <w:p w14:paraId="30887C92" w14:textId="1AA7E23F" w:rsidR="007252DE" w:rsidRDefault="007252DE" w:rsidP="007252DE">
      <w:pPr>
        <w:pStyle w:val="CVChapterBodyCopyIndent1"/>
      </w:pPr>
      <w:r>
        <w:t xml:space="preserve">The PAC information panel is similar to the </w:t>
      </w:r>
      <w:hyperlink w:anchor="ACInfoPanel" w:history="1">
        <w:r w:rsidRPr="007252DE">
          <w:rPr>
            <w:rStyle w:val="Hyperlink"/>
            <w:rFonts w:cstheme="minorBidi"/>
          </w:rPr>
          <w:t>AC information panel</w:t>
        </w:r>
      </w:hyperlink>
      <w:r>
        <w:t>, except that the location name and the location address display instead of the group name and group address.</w:t>
      </w:r>
    </w:p>
    <w:p w14:paraId="71C7B8AC" w14:textId="3AD238C7" w:rsidR="00A94101" w:rsidRDefault="008F11FD" w:rsidP="00A94101">
      <w:pPr>
        <w:pStyle w:val="CVHeading3"/>
      </w:pPr>
      <w:bookmarkStart w:id="74" w:name="_Toc26474394"/>
      <w:r>
        <w:t>P</w:t>
      </w:r>
      <w:r w:rsidR="00A94101">
        <w:t>AC Information Panel</w:t>
      </w:r>
      <w:r w:rsidR="00A94101">
        <w:rPr>
          <w:rFonts w:cs="Calibri"/>
        </w:rPr>
        <w:t>–</w:t>
      </w:r>
      <w:r w:rsidR="00A94101">
        <w:t>Bed View button</w:t>
      </w:r>
      <w:bookmarkEnd w:id="74"/>
    </w:p>
    <w:p w14:paraId="16049A6B" w14:textId="56C8954D" w:rsidR="00A94101" w:rsidRDefault="00A94101" w:rsidP="00A94101">
      <w:pPr>
        <w:pStyle w:val="CVChapterBodyCopy"/>
      </w:pPr>
      <w:r>
        <w:t>Follow these steps to drill down on a location name in the Bed View from the PAC information panel:</w:t>
      </w:r>
    </w:p>
    <w:p w14:paraId="55CB747D" w14:textId="16ED0337" w:rsidR="00B469D0" w:rsidRPr="00590D23" w:rsidRDefault="00B469D0" w:rsidP="00225C33">
      <w:pPr>
        <w:pStyle w:val="ListNumber"/>
        <w:numPr>
          <w:ilvl w:val="0"/>
          <w:numId w:val="47"/>
        </w:numPr>
      </w:pPr>
      <w:r>
        <w:lastRenderedPageBreak/>
        <w:t xml:space="preserve">Select the </w:t>
      </w:r>
      <w:r w:rsidRPr="00B469D0">
        <w:rPr>
          <w:b/>
        </w:rPr>
        <w:t>Bed View</w:t>
      </w:r>
      <w:r>
        <w:t xml:space="preserve"> button in the PAC </w:t>
      </w:r>
      <w:r w:rsidRPr="00487DFF">
        <w:t>information</w:t>
      </w:r>
      <w:r>
        <w:t xml:space="preserve"> panel. The Bed </w:t>
      </w:r>
      <w:r w:rsidRPr="00571345">
        <w:t xml:space="preserve">View layout opens. The number of patients </w:t>
      </w:r>
      <w:r>
        <w:t>displayed in the PAC location marker and that on the Bed View matches</w:t>
      </w:r>
      <w:r w:rsidRPr="00571345">
        <w:t>.</w:t>
      </w:r>
    </w:p>
    <w:p w14:paraId="6814966B" w14:textId="09DCC7F7" w:rsidR="00B469D0" w:rsidRDefault="004F5104" w:rsidP="004F5104">
      <w:pPr>
        <w:pStyle w:val="CVFigure"/>
      </w:pPr>
      <w:r>
        <w:drawing>
          <wp:inline distT="0" distB="0" distL="0" distR="0" wp14:anchorId="75EFF8C3" wp14:editId="0C7941CD">
            <wp:extent cx="4662590" cy="2731177"/>
            <wp:effectExtent l="0" t="0" r="0" b="0"/>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 name="GMSettingsPAC BV 3-FromInfPanel.png"/>
                    <pic:cNvPicPr/>
                  </pic:nvPicPr>
                  <pic:blipFill>
                    <a:blip r:embed="rId266">
                      <a:extLst>
                        <a:ext uri="{28A0092B-C50C-407E-A947-70E740481C1C}">
                          <a14:useLocalDpi xmlns:a14="http://schemas.microsoft.com/office/drawing/2010/main" val="0"/>
                        </a:ext>
                      </a:extLst>
                    </a:blip>
                    <a:stretch>
                      <a:fillRect/>
                    </a:stretch>
                  </pic:blipFill>
                  <pic:spPr>
                    <a:xfrm>
                      <a:off x="0" y="0"/>
                      <a:ext cx="4681355" cy="2742169"/>
                    </a:xfrm>
                    <a:prstGeom prst="rect">
                      <a:avLst/>
                    </a:prstGeom>
                  </pic:spPr>
                </pic:pic>
              </a:graphicData>
            </a:graphic>
          </wp:inline>
        </w:drawing>
      </w:r>
    </w:p>
    <w:p w14:paraId="22CBB29C" w14:textId="2F7A7AE1" w:rsidR="00A029E3" w:rsidRDefault="00A029E3" w:rsidP="004F5104">
      <w:pPr>
        <w:pStyle w:val="CVFigureCaption"/>
      </w:pPr>
    </w:p>
    <w:p w14:paraId="5091DE40" w14:textId="3A588BC6" w:rsidR="004F5104" w:rsidRDefault="004F5104" w:rsidP="00D8758A">
      <w:pPr>
        <w:pStyle w:val="CVChapterBodyCopy"/>
      </w:pPr>
      <w:r>
        <w:t xml:space="preserve">You can notice that </w:t>
      </w:r>
      <w:r w:rsidRPr="00ED2BCD">
        <w:rPr>
          <w:b/>
        </w:rPr>
        <w:t>Filters</w:t>
      </w:r>
      <w:r>
        <w:t xml:space="preserve"> on the side menu is highlighted, indicating that the Bed View is displaying patient records filtered based on the PAC location that you have selected in the PAC group information panel in the bed view.</w:t>
      </w:r>
    </w:p>
    <w:p w14:paraId="71F7019E" w14:textId="1A918CD7" w:rsidR="003F7707" w:rsidRDefault="003F7707" w:rsidP="003F7707">
      <w:pPr>
        <w:pStyle w:val="ListNumber"/>
      </w:pPr>
      <w:r>
        <w:t xml:space="preserve">You can select </w:t>
      </w:r>
      <w:r w:rsidRPr="00614222">
        <w:rPr>
          <w:b/>
        </w:rPr>
        <w:t>Filters</w:t>
      </w:r>
      <w:r>
        <w:t xml:space="preserve"> on the side menu to view the filter criterion which is selected automatically.</w:t>
      </w:r>
    </w:p>
    <w:p w14:paraId="5CD4D4FE" w14:textId="44E359C7" w:rsidR="00FA05AA" w:rsidRDefault="00FA05AA" w:rsidP="00FA05AA">
      <w:pPr>
        <w:pStyle w:val="CVFigure"/>
      </w:pPr>
      <w:r>
        <w:drawing>
          <wp:inline distT="0" distB="0" distL="0" distR="0" wp14:anchorId="60F7F165" wp14:editId="638BCD62">
            <wp:extent cx="4902739" cy="2933700"/>
            <wp:effectExtent l="0" t="0" r="0" b="0"/>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 name="GMSettingsPAC BV 4-FromInfPanel-Filters.png"/>
                    <pic:cNvPicPr/>
                  </pic:nvPicPr>
                  <pic:blipFill>
                    <a:blip r:embed="rId267">
                      <a:extLst>
                        <a:ext uri="{28A0092B-C50C-407E-A947-70E740481C1C}">
                          <a14:useLocalDpi xmlns:a14="http://schemas.microsoft.com/office/drawing/2010/main" val="0"/>
                        </a:ext>
                      </a:extLst>
                    </a:blip>
                    <a:stretch>
                      <a:fillRect/>
                    </a:stretch>
                  </pic:blipFill>
                  <pic:spPr>
                    <a:xfrm>
                      <a:off x="0" y="0"/>
                      <a:ext cx="4972135" cy="2975225"/>
                    </a:xfrm>
                    <a:prstGeom prst="rect">
                      <a:avLst/>
                    </a:prstGeom>
                  </pic:spPr>
                </pic:pic>
              </a:graphicData>
            </a:graphic>
          </wp:inline>
        </w:drawing>
      </w:r>
    </w:p>
    <w:p w14:paraId="6203FD29" w14:textId="77777777" w:rsidR="00FA05AA" w:rsidRDefault="00FA05AA" w:rsidP="00FA05AA">
      <w:pPr>
        <w:pStyle w:val="CVFigureCaption"/>
      </w:pPr>
    </w:p>
    <w:p w14:paraId="070813DF" w14:textId="77777777" w:rsidR="004F5104" w:rsidRDefault="004F5104" w:rsidP="004F5104">
      <w:pPr>
        <w:pStyle w:val="CVChapterBodyCopyIndent1"/>
      </w:pPr>
      <w:r w:rsidRPr="0077481F">
        <w:rPr>
          <w:highlight w:val="cyan"/>
        </w:rPr>
        <w:lastRenderedPageBreak/>
        <w:t>Refer to the Filters and Themes topic</w:t>
      </w:r>
      <w:r>
        <w:t xml:space="preserve"> in this user guide for more information on how to apply filters.</w:t>
      </w:r>
    </w:p>
    <w:p w14:paraId="13F66559" w14:textId="313AB6AD" w:rsidR="00FA05AA" w:rsidRDefault="00FA05AA" w:rsidP="00FA05AA">
      <w:pPr>
        <w:pStyle w:val="CVHeading3"/>
      </w:pPr>
      <w:bookmarkStart w:id="75" w:name="_Toc26474395"/>
      <w:r>
        <w:t>PAC Information Panel–Prioritized View Button</w:t>
      </w:r>
      <w:bookmarkEnd w:id="75"/>
    </w:p>
    <w:p w14:paraId="65681818" w14:textId="5C30160A" w:rsidR="00FA05AA" w:rsidRDefault="00FA05AA" w:rsidP="00FA05AA">
      <w:pPr>
        <w:pStyle w:val="CVChapterBodyCopy"/>
      </w:pPr>
      <w:r>
        <w:t>Follow these steps to drill down on a location name in the Prioritized View from the PAC information panel:</w:t>
      </w:r>
    </w:p>
    <w:p w14:paraId="5D2E1E82" w14:textId="77777777" w:rsidR="00FA05AA" w:rsidRDefault="00FA05AA" w:rsidP="00225C33">
      <w:pPr>
        <w:pStyle w:val="ListNumber"/>
        <w:numPr>
          <w:ilvl w:val="0"/>
          <w:numId w:val="48"/>
        </w:numPr>
      </w:pPr>
      <w:r>
        <w:t xml:space="preserve">Select the </w:t>
      </w:r>
      <w:r w:rsidRPr="00FA05AA">
        <w:rPr>
          <w:b/>
        </w:rPr>
        <w:t>Geomap View</w:t>
      </w:r>
      <w:r>
        <w:t xml:space="preserve"> button on the header bar to go to the </w:t>
      </w:r>
      <w:r w:rsidRPr="00FA05AA">
        <w:rPr>
          <w:b/>
        </w:rPr>
        <w:t>Geo-Mapping View</w:t>
      </w:r>
      <w:r>
        <w:t xml:space="preserve"> layout.</w:t>
      </w:r>
    </w:p>
    <w:p w14:paraId="4D55458E" w14:textId="77777777" w:rsidR="00FA05AA" w:rsidRDefault="00FA05AA" w:rsidP="00FA05AA">
      <w:pPr>
        <w:pStyle w:val="ListNumber"/>
      </w:pPr>
      <w:r>
        <w:t xml:space="preserve">Select the </w:t>
      </w:r>
      <w:r w:rsidRPr="00F8255E">
        <w:rPr>
          <w:b/>
        </w:rPr>
        <w:t>Prioritized View</w:t>
      </w:r>
      <w:r>
        <w:t xml:space="preserve"> button in the information panel to open the </w:t>
      </w:r>
      <w:r w:rsidRPr="00E2446B">
        <w:rPr>
          <w:b/>
        </w:rPr>
        <w:t>Prioritized View</w:t>
      </w:r>
      <w:r>
        <w:t xml:space="preserve"> (PV) layout. The default sorting for the PV layout is </w:t>
      </w:r>
      <w:r w:rsidRPr="002F4AA0">
        <w:rPr>
          <w:b/>
        </w:rPr>
        <w:t>Most Inpatient Admissions</w:t>
      </w:r>
      <w:r>
        <w:t>.</w:t>
      </w:r>
    </w:p>
    <w:p w14:paraId="3BCA6F4D" w14:textId="12E1211A" w:rsidR="00FA05AA" w:rsidRDefault="00821250" w:rsidP="00FA05AA">
      <w:pPr>
        <w:pStyle w:val="CVFigure"/>
      </w:pPr>
      <w:r>
        <w:drawing>
          <wp:inline distT="0" distB="0" distL="0" distR="0" wp14:anchorId="61BF910D" wp14:editId="5B76C459">
            <wp:extent cx="4917122" cy="2314575"/>
            <wp:effectExtent l="0" t="0" r="0" b="0"/>
            <wp:docPr id="517" name="Picture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 name="GMSettingsPAC PV 5-FromInfPanel.png"/>
                    <pic:cNvPicPr/>
                  </pic:nvPicPr>
                  <pic:blipFill>
                    <a:blip r:embed="rId268">
                      <a:extLst>
                        <a:ext uri="{28A0092B-C50C-407E-A947-70E740481C1C}">
                          <a14:useLocalDpi xmlns:a14="http://schemas.microsoft.com/office/drawing/2010/main" val="0"/>
                        </a:ext>
                      </a:extLst>
                    </a:blip>
                    <a:stretch>
                      <a:fillRect/>
                    </a:stretch>
                  </pic:blipFill>
                  <pic:spPr>
                    <a:xfrm>
                      <a:off x="0" y="0"/>
                      <a:ext cx="4943593" cy="2327035"/>
                    </a:xfrm>
                    <a:prstGeom prst="rect">
                      <a:avLst/>
                    </a:prstGeom>
                  </pic:spPr>
                </pic:pic>
              </a:graphicData>
            </a:graphic>
          </wp:inline>
        </w:drawing>
      </w:r>
    </w:p>
    <w:p w14:paraId="63A5A8FD" w14:textId="5D95BAD2" w:rsidR="00FA05AA" w:rsidRDefault="00FA05AA" w:rsidP="00FA05AA">
      <w:pPr>
        <w:pStyle w:val="CVFigureCaption"/>
      </w:pP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821250" w14:paraId="6845ABBF" w14:textId="77777777" w:rsidTr="00B05B03">
        <w:trPr>
          <w:trHeight w:val="989"/>
        </w:trPr>
        <w:tc>
          <w:tcPr>
            <w:tcW w:w="769" w:type="dxa"/>
            <w:vAlign w:val="center"/>
          </w:tcPr>
          <w:p w14:paraId="4A112A28" w14:textId="77777777" w:rsidR="00821250" w:rsidRDefault="00821250" w:rsidP="00B05B03">
            <w:pPr>
              <w:pStyle w:val="ChapterBodyCopy"/>
              <w:jc w:val="left"/>
            </w:pPr>
            <w:r w:rsidRPr="007132F5">
              <w:rPr>
                <w:noProof/>
                <w:lang w:val="en-IN" w:eastAsia="en-IN"/>
              </w:rPr>
              <w:drawing>
                <wp:inline distT="0" distB="0" distL="0" distR="0" wp14:anchorId="53DABF30" wp14:editId="09E5777F">
                  <wp:extent cx="441691" cy="438150"/>
                  <wp:effectExtent l="0" t="0" r="0" b="0"/>
                  <wp:docPr id="51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0F8B2636" w14:textId="2CFA0587" w:rsidR="00821250" w:rsidRDefault="00821250" w:rsidP="00821250">
            <w:pPr>
              <w:pStyle w:val="CVCalloutNote"/>
            </w:pPr>
            <w:r>
              <w:t xml:space="preserve">The patient count in the PAC location marker on the Geomap View and that on the PV does not match </w:t>
            </w:r>
            <w:r w:rsidRPr="004663C8">
              <w:t>because the</w:t>
            </w:r>
            <w:r>
              <w:t xml:space="preserve"> PAC location filter criterion that you select on the Geomap View applies on an already sorted list on the PV.</w:t>
            </w:r>
          </w:p>
        </w:tc>
      </w:tr>
    </w:tbl>
    <w:p w14:paraId="76CDBA5D" w14:textId="77777777" w:rsidR="00821250" w:rsidRDefault="00821250" w:rsidP="00821250">
      <w:pPr>
        <w:pStyle w:val="CVspacebeforetable"/>
      </w:pPr>
    </w:p>
    <w:p w14:paraId="4DC53AB7" w14:textId="1A16C69A" w:rsidR="00FA05AA" w:rsidRDefault="00FA05AA" w:rsidP="00FA05AA">
      <w:pPr>
        <w:pStyle w:val="CVChapterBodyCopyIndent1"/>
      </w:pPr>
      <w:r>
        <w:t>You can select any sorting attribute on the PV for which you want to view the patient records for the PAC group location that you select on the Geomap View.</w:t>
      </w:r>
    </w:p>
    <w:p w14:paraId="542CE671" w14:textId="3B9B09CC" w:rsidR="00FA05AA" w:rsidRDefault="00821250" w:rsidP="00821250">
      <w:pPr>
        <w:pStyle w:val="CVChapterBodyCopyIndent1"/>
      </w:pPr>
      <w:r>
        <w:t xml:space="preserve">The </w:t>
      </w:r>
      <w:hyperlink w:anchor="RoadmapViewbutton" w:history="1">
        <w:r w:rsidRPr="00821250">
          <w:rPr>
            <w:rStyle w:val="Hyperlink"/>
            <w:rFonts w:cstheme="minorBidi"/>
            <w:b/>
          </w:rPr>
          <w:t>Roadmap-View</w:t>
        </w:r>
        <w:r w:rsidRPr="00821250">
          <w:rPr>
            <w:rStyle w:val="Hyperlink"/>
            <w:rFonts w:cstheme="minorBidi"/>
          </w:rPr>
          <w:t xml:space="preserve"> button</w:t>
        </w:r>
      </w:hyperlink>
      <w:r>
        <w:t xml:space="preserve">, the </w:t>
      </w:r>
      <w:hyperlink w:anchor="SatelliteViewbutton" w:history="1">
        <w:r w:rsidRPr="00821250">
          <w:rPr>
            <w:rStyle w:val="Hyperlink"/>
            <w:rFonts w:cstheme="minorBidi"/>
            <w:b/>
          </w:rPr>
          <w:t>Satellite View</w:t>
        </w:r>
        <w:r w:rsidRPr="00821250">
          <w:rPr>
            <w:rStyle w:val="Hyperlink"/>
            <w:rFonts w:cstheme="minorBidi"/>
          </w:rPr>
          <w:t xml:space="preserve"> button</w:t>
        </w:r>
      </w:hyperlink>
      <w:r>
        <w:t>, the Toggle Full Screen icon, the Magnification icon and the Pegman icon function as explained for the AC information panel.</w:t>
      </w:r>
    </w:p>
    <w:p w14:paraId="493D2D28" w14:textId="7740E0A4" w:rsidR="00FA05AA" w:rsidRDefault="00CF46C0" w:rsidP="009E2FF5">
      <w:pPr>
        <w:pStyle w:val="Heading2"/>
      </w:pPr>
      <w:bookmarkStart w:id="76" w:name="_Toc26474396"/>
      <w:r>
        <w:t>Cross Continuum</w:t>
      </w:r>
      <w:bookmarkEnd w:id="76"/>
    </w:p>
    <w:p w14:paraId="4831397C" w14:textId="77777777" w:rsidR="0073531A" w:rsidRDefault="0073531A" w:rsidP="0073531A">
      <w:pPr>
        <w:pStyle w:val="ListNumber"/>
        <w:numPr>
          <w:ilvl w:val="0"/>
          <w:numId w:val="50"/>
        </w:numPr>
      </w:pPr>
      <w:r>
        <w:t xml:space="preserve">On the home page, select the </w:t>
      </w:r>
      <w:r w:rsidRPr="0073531A">
        <w:rPr>
          <w:b/>
        </w:rPr>
        <w:t>Geomap View</w:t>
      </w:r>
      <w:r>
        <w:t xml:space="preserve"> button on the header bar to display the Geomap View layout.</w:t>
      </w:r>
    </w:p>
    <w:p w14:paraId="23771E32" w14:textId="29C64524" w:rsidR="0073531A" w:rsidRDefault="009F1C92" w:rsidP="0073531A">
      <w:pPr>
        <w:pStyle w:val="ListNumber"/>
      </w:pPr>
      <w:r>
        <w:t>Select</w:t>
      </w:r>
      <w:r w:rsidR="0073531A">
        <w:t xml:space="preserve"> the </w:t>
      </w:r>
      <w:r w:rsidR="0073531A" w:rsidRPr="00885485">
        <w:rPr>
          <w:b/>
        </w:rPr>
        <w:t>Geo</w:t>
      </w:r>
      <w:r w:rsidR="0073531A">
        <w:rPr>
          <w:b/>
        </w:rPr>
        <w:t>m</w:t>
      </w:r>
      <w:r w:rsidR="0073531A" w:rsidRPr="00885485">
        <w:rPr>
          <w:b/>
        </w:rPr>
        <w:t>ap</w:t>
      </w:r>
      <w:r w:rsidR="0073531A" w:rsidRPr="0023318F">
        <w:rPr>
          <w:b/>
        </w:rPr>
        <w:t xml:space="preserve"> Settings</w:t>
      </w:r>
      <w:r w:rsidR="0073531A">
        <w:t xml:space="preserve"> button to open the </w:t>
      </w:r>
      <w:r w:rsidR="0073531A" w:rsidRPr="003D6521">
        <w:rPr>
          <w:b/>
        </w:rPr>
        <w:t>Geomap Settings</w:t>
      </w:r>
      <w:r w:rsidR="0073531A">
        <w:t xml:space="preserve"> pane.</w:t>
      </w:r>
    </w:p>
    <w:p w14:paraId="46D61AED" w14:textId="26E1CC95" w:rsidR="0073531A" w:rsidRDefault="0073531A" w:rsidP="00D8758A">
      <w:pPr>
        <w:pStyle w:val="CVChapterBodyCopy"/>
      </w:pPr>
      <w:r>
        <w:t xml:space="preserve">When you select the </w:t>
      </w:r>
      <w:r>
        <w:rPr>
          <w:b/>
        </w:rPr>
        <w:t>Cross Continuum</w:t>
      </w:r>
      <w:r>
        <w:t xml:space="preserve"> check box, you will notice that the CC group</w:t>
      </w:r>
      <w:r w:rsidRPr="0073531A">
        <w:rPr>
          <w:rFonts w:cs="Calibri"/>
        </w:rPr>
        <w:t>–</w:t>
      </w:r>
      <w:r>
        <w:t>patient marker does not open because the patients are located in their individual home location.</w:t>
      </w:r>
    </w:p>
    <w:p w14:paraId="49FCA9FE" w14:textId="5A053794" w:rsidR="0073531A" w:rsidRDefault="008F11FD" w:rsidP="00D8758A">
      <w:pPr>
        <w:pStyle w:val="CVChapterBodyCopy"/>
      </w:pPr>
      <w:r>
        <w:lastRenderedPageBreak/>
        <w:t>Enter the patient name,</w:t>
      </w:r>
      <w:r w:rsidR="00B20FC8">
        <w:t xml:space="preserve"> </w:t>
      </w:r>
      <w:r>
        <w:t xml:space="preserve">the </w:t>
      </w:r>
      <w:r w:rsidR="00B20FC8">
        <w:t>group name</w:t>
      </w:r>
      <w:r>
        <w:t>,</w:t>
      </w:r>
      <w:r w:rsidR="00B20FC8">
        <w:t xml:space="preserve"> the location name</w:t>
      </w:r>
      <w:r w:rsidR="00B05B03">
        <w:t xml:space="preserve"> o</w:t>
      </w:r>
      <w:r>
        <w:t>r any other search attributes such as MPI</w:t>
      </w:r>
      <w:r w:rsidR="00B20FC8">
        <w:t xml:space="preserve"> in the </w:t>
      </w:r>
      <w:r w:rsidR="00B20FC8" w:rsidRPr="00B20FC8">
        <w:rPr>
          <w:b/>
        </w:rPr>
        <w:t>Search</w:t>
      </w:r>
      <w:r w:rsidR="00B20FC8">
        <w:t xml:space="preserve"> box t</w:t>
      </w:r>
      <w:r w:rsidR="0073531A">
        <w:t>o display the CC group</w:t>
      </w:r>
      <w:r w:rsidR="0073531A" w:rsidRPr="0073531A">
        <w:rPr>
          <w:rFonts w:cs="Calibri"/>
        </w:rPr>
        <w:t>–</w:t>
      </w:r>
      <w:r w:rsidR="0073531A">
        <w:t>patient marker</w:t>
      </w:r>
      <w:r>
        <w:t>.</w:t>
      </w:r>
    </w:p>
    <w:p w14:paraId="15321AE2" w14:textId="261FA950" w:rsidR="009D3350" w:rsidRDefault="003B080F" w:rsidP="00D8758A">
      <w:pPr>
        <w:pStyle w:val="CVFigure"/>
      </w:pPr>
      <w:r>
        <w:drawing>
          <wp:inline distT="0" distB="0" distL="0" distR="0" wp14:anchorId="27AF2BA5" wp14:editId="62B70895">
            <wp:extent cx="5011514" cy="2392070"/>
            <wp:effectExtent l="0" t="0" r="0" b="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CCgmsettings1.png"/>
                    <pic:cNvPicPr/>
                  </pic:nvPicPr>
                  <pic:blipFill>
                    <a:blip r:embed="rId269">
                      <a:extLst>
                        <a:ext uri="{28A0092B-C50C-407E-A947-70E740481C1C}">
                          <a14:useLocalDpi xmlns:a14="http://schemas.microsoft.com/office/drawing/2010/main" val="0"/>
                        </a:ext>
                      </a:extLst>
                    </a:blip>
                    <a:stretch>
                      <a:fillRect/>
                    </a:stretch>
                  </pic:blipFill>
                  <pic:spPr>
                    <a:xfrm>
                      <a:off x="0" y="0"/>
                      <a:ext cx="5018332" cy="2395324"/>
                    </a:xfrm>
                    <a:prstGeom prst="rect">
                      <a:avLst/>
                    </a:prstGeom>
                  </pic:spPr>
                </pic:pic>
              </a:graphicData>
            </a:graphic>
          </wp:inline>
        </w:drawing>
      </w:r>
    </w:p>
    <w:p w14:paraId="03699854" w14:textId="77777777" w:rsidR="009D3350" w:rsidRDefault="009D3350" w:rsidP="001840D1">
      <w:pPr>
        <w:pStyle w:val="CVFigureCaption"/>
      </w:pPr>
    </w:p>
    <w:p w14:paraId="667393A9" w14:textId="030557CF" w:rsidR="0073531A" w:rsidRDefault="009D3350" w:rsidP="00D8758A">
      <w:pPr>
        <w:pStyle w:val="CVChapterBodyCopy"/>
      </w:pPr>
      <w:r>
        <w:t>Select t</w:t>
      </w:r>
      <w:r w:rsidR="008F11FD">
        <w:t>he CC group</w:t>
      </w:r>
      <w:r w:rsidR="008F11FD" w:rsidRPr="0073531A">
        <w:rPr>
          <w:rFonts w:cs="Calibri"/>
        </w:rPr>
        <w:t>–</w:t>
      </w:r>
      <w:r w:rsidR="008F11FD">
        <w:t>patient markers</w:t>
      </w:r>
      <w:r>
        <w:t>. T</w:t>
      </w:r>
      <w:r w:rsidR="0073531A">
        <w:t>he CC group</w:t>
      </w:r>
      <w:r>
        <w:t>-patient</w:t>
      </w:r>
      <w:r w:rsidR="0073531A">
        <w:t xml:space="preserve"> information panel opens as a small pop-up window.</w:t>
      </w:r>
      <w:r w:rsidR="003B080F">
        <w:t xml:space="preserve"> The patient details including name, address, MPI, and cohort group display in the information panel.</w:t>
      </w:r>
    </w:p>
    <w:p w14:paraId="7F06583E" w14:textId="1A5E5594" w:rsidR="003B080F" w:rsidRDefault="003B080F" w:rsidP="00D8758A">
      <w:pPr>
        <w:pStyle w:val="CVChapterBodyCopy"/>
      </w:pPr>
      <w:r>
        <w:t xml:space="preserve">The </w:t>
      </w:r>
      <w:r w:rsidRPr="0000643D">
        <w:rPr>
          <w:b/>
        </w:rPr>
        <w:t>Roadmap View</w:t>
      </w:r>
      <w:r>
        <w:t xml:space="preserve"> button, the </w:t>
      </w:r>
      <w:r w:rsidRPr="0000643D">
        <w:rPr>
          <w:b/>
        </w:rPr>
        <w:t>Satellite View</w:t>
      </w:r>
      <w:r>
        <w:t xml:space="preserve"> button, the </w:t>
      </w:r>
      <w:r w:rsidRPr="0000643D">
        <w:rPr>
          <w:b/>
        </w:rPr>
        <w:t>Flag</w:t>
      </w:r>
      <w:r>
        <w:t xml:space="preserve"> icon</w:t>
      </w:r>
      <w:r w:rsidR="0000643D">
        <w:t xml:space="preserve">, the </w:t>
      </w:r>
      <w:r w:rsidR="0000643D" w:rsidRPr="0000643D">
        <w:rPr>
          <w:b/>
        </w:rPr>
        <w:t>Synchronization</w:t>
      </w:r>
      <w:r w:rsidR="0000643D">
        <w:t xml:space="preserve"> button,</w:t>
      </w:r>
      <w:r>
        <w:t xml:space="preserve"> and the </w:t>
      </w:r>
      <w:r w:rsidRPr="0000643D">
        <w:rPr>
          <w:b/>
        </w:rPr>
        <w:t>Summary</w:t>
      </w:r>
      <w:r>
        <w:t xml:space="preserve"> button are available in the information panel.</w:t>
      </w:r>
    </w:p>
    <w:p w14:paraId="7E34E5A5" w14:textId="72FD57EE" w:rsidR="00D94340" w:rsidRDefault="00D94340" w:rsidP="00D94340">
      <w:pPr>
        <w:pStyle w:val="ListNumber"/>
      </w:pPr>
      <w:r>
        <w:t xml:space="preserve">The </w:t>
      </w:r>
      <w:hyperlink w:anchor="RoadmapViewbutton" w:history="1">
        <w:r w:rsidRPr="00D94340">
          <w:rPr>
            <w:rStyle w:val="Hyperlink"/>
            <w:rFonts w:cstheme="minorBidi"/>
          </w:rPr>
          <w:t>Roadmap View button</w:t>
        </w:r>
      </w:hyperlink>
      <w:r>
        <w:t xml:space="preserve"> and the </w:t>
      </w:r>
      <w:hyperlink w:anchor="SatelliteViewbutton" w:history="1">
        <w:r w:rsidRPr="00D94340">
          <w:rPr>
            <w:rStyle w:val="Hyperlink"/>
            <w:rFonts w:cstheme="minorBidi"/>
          </w:rPr>
          <w:t>Satellite View button</w:t>
        </w:r>
      </w:hyperlink>
      <w:r>
        <w:t xml:space="preserve"> function as explained under the </w:t>
      </w:r>
      <w:r w:rsidRPr="00D94340">
        <w:rPr>
          <w:b/>
        </w:rPr>
        <w:t>Acute Care</w:t>
      </w:r>
      <w:r>
        <w:t xml:space="preserve"> section.</w:t>
      </w:r>
    </w:p>
    <w:p w14:paraId="2F758F32" w14:textId="273C16E4" w:rsidR="0073531A" w:rsidRDefault="003B080F" w:rsidP="0073531A">
      <w:pPr>
        <w:pStyle w:val="ListNumber"/>
      </w:pPr>
      <w:r>
        <w:t xml:space="preserve">Select the </w:t>
      </w:r>
      <w:r w:rsidRPr="00D94340">
        <w:rPr>
          <w:b/>
        </w:rPr>
        <w:t>Flag</w:t>
      </w:r>
      <w:r>
        <w:t xml:space="preserve"> icon to flag the patient or </w:t>
      </w:r>
      <w:r w:rsidR="00D94340">
        <w:t>if the patient is already flagged, you can unflag the patient.</w:t>
      </w:r>
    </w:p>
    <w:p w14:paraId="4746E1D9" w14:textId="4D81839B" w:rsidR="0000643D" w:rsidRDefault="0000643D" w:rsidP="0073531A">
      <w:pPr>
        <w:pStyle w:val="ListNumber"/>
      </w:pPr>
      <w:r>
        <w:t xml:space="preserve">Select the Synchronization button to </w:t>
      </w:r>
      <w:r w:rsidRPr="0000643D">
        <w:rPr>
          <w:highlight w:val="cyan"/>
        </w:rPr>
        <w:t>synchronize</w:t>
      </w:r>
      <w:r>
        <w:t xml:space="preserve"> the patient record with that in the other Coreo applications.</w:t>
      </w:r>
    </w:p>
    <w:p w14:paraId="7DF5A131" w14:textId="246AE4A0" w:rsidR="00D94340" w:rsidRDefault="00D94340" w:rsidP="0073531A">
      <w:pPr>
        <w:pStyle w:val="ListNumber"/>
      </w:pPr>
      <w:r>
        <w:t xml:space="preserve">Select the </w:t>
      </w:r>
      <w:r w:rsidRPr="0000643D">
        <w:rPr>
          <w:b/>
        </w:rPr>
        <w:t>Summary</w:t>
      </w:r>
      <w:r>
        <w:t xml:space="preserve"> button to open the </w:t>
      </w:r>
      <w:r w:rsidRPr="007960C4">
        <w:rPr>
          <w:b/>
          <w:highlight w:val="cyan"/>
        </w:rPr>
        <w:t>Patient Summary</w:t>
      </w:r>
      <w:r w:rsidRPr="007960C4">
        <w:rPr>
          <w:highlight w:val="cyan"/>
        </w:rPr>
        <w:t xml:space="preserve"> window</w:t>
      </w:r>
      <w:r>
        <w:t>.</w:t>
      </w:r>
    </w:p>
    <w:p w14:paraId="33D19B9A" w14:textId="5AB35F5A" w:rsidR="000116FA" w:rsidRDefault="007960C4" w:rsidP="001840D1">
      <w:pPr>
        <w:pStyle w:val="CVFigure"/>
      </w:pPr>
      <w:r>
        <w:drawing>
          <wp:inline distT="0" distB="0" distL="0" distR="0" wp14:anchorId="2E5DE9F2" wp14:editId="4041EAE7">
            <wp:extent cx="4969778" cy="2253081"/>
            <wp:effectExtent l="0" t="0" r="0" b="0"/>
            <wp:docPr id="515" name="Picture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 name="CCgmsettings3.png"/>
                    <pic:cNvPicPr/>
                  </pic:nvPicPr>
                  <pic:blipFill>
                    <a:blip r:embed="rId270">
                      <a:extLst>
                        <a:ext uri="{28A0092B-C50C-407E-A947-70E740481C1C}">
                          <a14:useLocalDpi xmlns:a14="http://schemas.microsoft.com/office/drawing/2010/main" val="0"/>
                        </a:ext>
                      </a:extLst>
                    </a:blip>
                    <a:stretch>
                      <a:fillRect/>
                    </a:stretch>
                  </pic:blipFill>
                  <pic:spPr>
                    <a:xfrm>
                      <a:off x="0" y="0"/>
                      <a:ext cx="4974420" cy="2255186"/>
                    </a:xfrm>
                    <a:prstGeom prst="rect">
                      <a:avLst/>
                    </a:prstGeom>
                  </pic:spPr>
                </pic:pic>
              </a:graphicData>
            </a:graphic>
          </wp:inline>
        </w:drawing>
      </w:r>
    </w:p>
    <w:p w14:paraId="3F45D0D5" w14:textId="068F8055" w:rsidR="000116FA" w:rsidRDefault="000116FA" w:rsidP="001840D1">
      <w:pPr>
        <w:pStyle w:val="CVFigureCaption"/>
      </w:pPr>
    </w:p>
    <w:p w14:paraId="4A3B01E3" w14:textId="54C1A140" w:rsidR="007960C4" w:rsidRDefault="007960C4" w:rsidP="00D8758A">
      <w:pPr>
        <w:pStyle w:val="ListNumber"/>
      </w:pPr>
      <w:r w:rsidRPr="00D8758A">
        <w:t>Select</w:t>
      </w:r>
      <w:r>
        <w:t xml:space="preserve"> the </w:t>
      </w:r>
      <w:r w:rsidRPr="007960C4">
        <w:rPr>
          <w:b/>
        </w:rPr>
        <w:t>Back to View</w:t>
      </w:r>
      <w:r>
        <w:t xml:space="preserve"> button to close the window.</w:t>
      </w:r>
    </w:p>
    <w:p w14:paraId="2353FE5A" w14:textId="7DC0087C" w:rsidR="007960C4" w:rsidRDefault="007960C4" w:rsidP="00D8758A">
      <w:pPr>
        <w:pStyle w:val="ListNumber"/>
      </w:pPr>
      <w:r>
        <w:t xml:space="preserve">Select the </w:t>
      </w:r>
      <w:r w:rsidRPr="007960C4">
        <w:rPr>
          <w:b/>
        </w:rPr>
        <w:t>Bed View</w:t>
      </w:r>
      <w:r>
        <w:t xml:space="preserve"> button on the header bar to view the same patient details in the Bed View layout.</w:t>
      </w:r>
    </w:p>
    <w:p w14:paraId="4B12698B" w14:textId="0616A230" w:rsidR="007960C4" w:rsidRPr="0073531A" w:rsidRDefault="007960C4" w:rsidP="001840D1">
      <w:pPr>
        <w:pStyle w:val="CVFigure"/>
      </w:pPr>
      <w:r>
        <w:drawing>
          <wp:inline distT="0" distB="0" distL="0" distR="0" wp14:anchorId="2D58B207" wp14:editId="1C683ABD">
            <wp:extent cx="4913193" cy="2705100"/>
            <wp:effectExtent l="0" t="0" r="0" b="0"/>
            <wp:docPr id="523" name="Picture 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 name="CCgmsettings2.png"/>
                    <pic:cNvPicPr/>
                  </pic:nvPicPr>
                  <pic:blipFill>
                    <a:blip r:embed="rId271">
                      <a:extLst>
                        <a:ext uri="{28A0092B-C50C-407E-A947-70E740481C1C}">
                          <a14:useLocalDpi xmlns:a14="http://schemas.microsoft.com/office/drawing/2010/main" val="0"/>
                        </a:ext>
                      </a:extLst>
                    </a:blip>
                    <a:stretch>
                      <a:fillRect/>
                    </a:stretch>
                  </pic:blipFill>
                  <pic:spPr>
                    <a:xfrm>
                      <a:off x="0" y="0"/>
                      <a:ext cx="4946997" cy="2723712"/>
                    </a:xfrm>
                    <a:prstGeom prst="rect">
                      <a:avLst/>
                    </a:prstGeom>
                  </pic:spPr>
                </pic:pic>
              </a:graphicData>
            </a:graphic>
          </wp:inline>
        </w:drawing>
      </w:r>
    </w:p>
    <w:p w14:paraId="525A8F2E" w14:textId="77777777" w:rsidR="009F1C92" w:rsidRDefault="009F1C92" w:rsidP="009F1C92">
      <w:pPr>
        <w:pStyle w:val="CVFigureCaption"/>
      </w:pPr>
    </w:p>
    <w:p w14:paraId="69A726CF" w14:textId="2F6F0D36" w:rsidR="009E2FF5" w:rsidRDefault="007960C4" w:rsidP="001840D1">
      <w:pPr>
        <w:pStyle w:val="Heading2"/>
      </w:pPr>
      <w:bookmarkStart w:id="77" w:name="_Toc26474397"/>
      <w:r>
        <w:t>Community R</w:t>
      </w:r>
      <w:r w:rsidR="009E2FF5" w:rsidRPr="003D7987">
        <w:t>esources</w:t>
      </w:r>
      <w:bookmarkEnd w:id="77"/>
    </w:p>
    <w:p w14:paraId="2BD18542" w14:textId="242AF0F3" w:rsidR="001D5BD7" w:rsidRDefault="001D5BD7" w:rsidP="009F1C92">
      <w:pPr>
        <w:pStyle w:val="CVChapterBodyCopy"/>
      </w:pPr>
      <w:r>
        <w:t xml:space="preserve">The Geomapping feature in Coreo View </w:t>
      </w:r>
      <w:r w:rsidR="009F1C92">
        <w:t>helps you find nearby c</w:t>
      </w:r>
      <w:r>
        <w:t>ommunity resources</w:t>
      </w:r>
      <w:r w:rsidR="009F1C92">
        <w:t xml:space="preserve"> </w:t>
      </w:r>
      <w:r>
        <w:t>such as food pantries, medi</w:t>
      </w:r>
      <w:r w:rsidR="009F1C92">
        <w:t>cal stores, and housing-</w:t>
      </w:r>
      <w:r>
        <w:t>help organizations</w:t>
      </w:r>
      <w:r w:rsidR="009F1C92">
        <w:t xml:space="preserve"> in the vicinity of the hospitals.</w:t>
      </w:r>
    </w:p>
    <w:p w14:paraId="21CE2678" w14:textId="16CB20DB" w:rsidR="009F1C92" w:rsidRDefault="009F1C92" w:rsidP="009F1C92">
      <w:pPr>
        <w:pStyle w:val="ListNumber"/>
        <w:numPr>
          <w:ilvl w:val="0"/>
          <w:numId w:val="51"/>
        </w:numPr>
      </w:pPr>
      <w:r>
        <w:t xml:space="preserve">In the Geomap View, select the </w:t>
      </w:r>
      <w:r w:rsidRPr="009F1C92">
        <w:rPr>
          <w:b/>
        </w:rPr>
        <w:t>Geomap Settings</w:t>
      </w:r>
      <w:r>
        <w:t xml:space="preserve"> button to open the </w:t>
      </w:r>
      <w:r w:rsidRPr="009F1C92">
        <w:rPr>
          <w:b/>
        </w:rPr>
        <w:t>Geomap Settings</w:t>
      </w:r>
      <w:r>
        <w:t xml:space="preserve"> pane.</w:t>
      </w:r>
    </w:p>
    <w:p w14:paraId="09B82796" w14:textId="0B47B605" w:rsidR="00FF24D2" w:rsidRDefault="00FF24D2" w:rsidP="009F1C92">
      <w:pPr>
        <w:pStyle w:val="ListNumber"/>
        <w:numPr>
          <w:ilvl w:val="0"/>
          <w:numId w:val="51"/>
        </w:numPr>
      </w:pPr>
      <w:r>
        <w:t>Select the following check boxes to find the community resources in the nearby geographical vicinity:</w:t>
      </w:r>
    </w:p>
    <w:p w14:paraId="591E8F1E" w14:textId="5E6FACC4" w:rsidR="00FF24D2" w:rsidRDefault="00FF24D2" w:rsidP="00FF24D2">
      <w:pPr>
        <w:pStyle w:val="ListBullet2"/>
      </w:pPr>
      <w:r w:rsidRPr="00FF24D2">
        <w:rPr>
          <w:b/>
        </w:rPr>
        <w:t>Food Pantry</w:t>
      </w:r>
      <w:r>
        <w:t xml:space="preserve"> check box: Displays the food pantry locations</w:t>
      </w:r>
    </w:p>
    <w:p w14:paraId="6C08FF79" w14:textId="7D28D937" w:rsidR="00FF24D2" w:rsidRDefault="00FF24D2" w:rsidP="00FF24D2">
      <w:pPr>
        <w:pStyle w:val="ListBullet2"/>
      </w:pPr>
      <w:r w:rsidRPr="00FF24D2">
        <w:rPr>
          <w:b/>
        </w:rPr>
        <w:t>Medical Supplies</w:t>
      </w:r>
      <w:r>
        <w:t>: Displays the medical supply stores</w:t>
      </w:r>
    </w:p>
    <w:p w14:paraId="23221F66" w14:textId="7ABC290F" w:rsidR="00FF24D2" w:rsidRDefault="00FF24D2" w:rsidP="00FF24D2">
      <w:pPr>
        <w:pStyle w:val="ListBullet2"/>
      </w:pPr>
      <w:r w:rsidRPr="00FF24D2">
        <w:rPr>
          <w:b/>
        </w:rPr>
        <w:t>Help Find Housing</w:t>
      </w:r>
      <w:r>
        <w:t>: Displays housing-help organizations</w:t>
      </w:r>
    </w:p>
    <w:p w14:paraId="5ED56B1A" w14:textId="1AAD8B23" w:rsidR="00FF24D2" w:rsidRDefault="00FF24D2" w:rsidP="00FF24D2">
      <w:pPr>
        <w:pStyle w:val="CVFigure"/>
      </w:pPr>
      <w:r>
        <w:lastRenderedPageBreak/>
        <w:drawing>
          <wp:inline distT="0" distB="0" distL="0" distR="0" wp14:anchorId="0EBF820E" wp14:editId="7C320531">
            <wp:extent cx="4630522" cy="217270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mmunityResurcesGM.png"/>
                    <pic:cNvPicPr/>
                  </pic:nvPicPr>
                  <pic:blipFill>
                    <a:blip r:embed="rId272">
                      <a:extLst>
                        <a:ext uri="{28A0092B-C50C-407E-A947-70E740481C1C}">
                          <a14:useLocalDpi xmlns:a14="http://schemas.microsoft.com/office/drawing/2010/main" val="0"/>
                        </a:ext>
                      </a:extLst>
                    </a:blip>
                    <a:stretch>
                      <a:fillRect/>
                    </a:stretch>
                  </pic:blipFill>
                  <pic:spPr>
                    <a:xfrm>
                      <a:off x="0" y="0"/>
                      <a:ext cx="4639481" cy="2176905"/>
                    </a:xfrm>
                    <a:prstGeom prst="rect">
                      <a:avLst/>
                    </a:prstGeom>
                  </pic:spPr>
                </pic:pic>
              </a:graphicData>
            </a:graphic>
          </wp:inline>
        </w:drawing>
      </w:r>
    </w:p>
    <w:p w14:paraId="0137F772" w14:textId="69ED3ED2" w:rsidR="00FF24D2" w:rsidRDefault="00FF24D2" w:rsidP="00FF24D2">
      <w:pPr>
        <w:pStyle w:val="CVFigureCaption"/>
      </w:pPr>
    </w:p>
    <w:p w14:paraId="6324B5D4" w14:textId="211D72C9" w:rsidR="0032310F" w:rsidRDefault="0032310F" w:rsidP="00D8758A">
      <w:pPr>
        <w:pStyle w:val="CVChapterBodyCopy"/>
      </w:pPr>
      <w:r>
        <w:t xml:space="preserve">You can either select an individual check box or select the </w:t>
      </w:r>
      <w:r w:rsidRPr="003B4BFB">
        <w:rPr>
          <w:b/>
        </w:rPr>
        <w:t>Community</w:t>
      </w:r>
      <w:r>
        <w:t xml:space="preserve"> check box to select all the check boxes together to view the respective markers.</w:t>
      </w:r>
    </w:p>
    <w:p w14:paraId="31D6B16C" w14:textId="63006799" w:rsidR="000B6ABD" w:rsidRDefault="00264D48" w:rsidP="000B6ABD">
      <w:pPr>
        <w:pStyle w:val="Heading1"/>
      </w:pPr>
      <w:bookmarkStart w:id="78" w:name="_Toc26474398"/>
      <w:r>
        <w:t xml:space="preserve">Using </w:t>
      </w:r>
      <w:r w:rsidR="000B6ABD">
        <w:t>Filte</w:t>
      </w:r>
      <w:r>
        <w:t>rs and T</w:t>
      </w:r>
      <w:r w:rsidR="0039462F">
        <w:t>hemes</w:t>
      </w:r>
      <w:bookmarkEnd w:id="78"/>
    </w:p>
    <w:p w14:paraId="2A1EAB48" w14:textId="02A7AF09" w:rsidR="00BF244B" w:rsidRDefault="00B44D8E" w:rsidP="00611E5A">
      <w:pPr>
        <w:pStyle w:val="ChapterBodyCopy"/>
      </w:pPr>
      <w:r>
        <w:t xml:space="preserve">The </w:t>
      </w:r>
      <w:r w:rsidR="00611E5A" w:rsidRPr="00611E5A">
        <w:t>Cor</w:t>
      </w:r>
      <w:r w:rsidR="00A2400D">
        <w:t xml:space="preserve">eo View </w:t>
      </w:r>
      <w:r w:rsidR="00611E5A" w:rsidRPr="00611E5A">
        <w:t xml:space="preserve">users </w:t>
      </w:r>
      <w:r w:rsidR="00A2400D">
        <w:t>can</w:t>
      </w:r>
      <w:r w:rsidR="00611E5A" w:rsidRPr="00611E5A">
        <w:t xml:space="preserve"> apply</w:t>
      </w:r>
      <w:r w:rsidR="00FB6CB3">
        <w:t xml:space="preserve"> </w:t>
      </w:r>
      <w:r w:rsidR="00611E5A" w:rsidRPr="00611E5A">
        <w:t xml:space="preserve">filter criteria to </w:t>
      </w:r>
      <w:r w:rsidR="00DA11B1">
        <w:t xml:space="preserve">the </w:t>
      </w:r>
      <w:r w:rsidR="00EC10FE">
        <w:t>patient list based on hospital groups, locations, patient cohorts, insurance providers, patient disposition status, patient attributes and activities, bed attributes and risk factors. Only</w:t>
      </w:r>
      <w:r w:rsidR="00611E5A" w:rsidRPr="00611E5A">
        <w:t xml:space="preserve"> the </w:t>
      </w:r>
      <w:r w:rsidR="002D20C5">
        <w:t>related</w:t>
      </w:r>
      <w:r w:rsidR="00FB6CB3">
        <w:t xml:space="preserve"> patient</w:t>
      </w:r>
      <w:r w:rsidR="002D20C5">
        <w:t xml:space="preserve"> </w:t>
      </w:r>
      <w:r w:rsidR="00A2400D">
        <w:t>records</w:t>
      </w:r>
      <w:r w:rsidR="007130B9">
        <w:t xml:space="preserve"> display</w:t>
      </w:r>
      <w:r w:rsidR="00611E5A" w:rsidRPr="00611E5A">
        <w:t xml:space="preserve"> and </w:t>
      </w:r>
      <w:r w:rsidR="00EC10FE">
        <w:t xml:space="preserve">the </w:t>
      </w:r>
      <w:r w:rsidR="00611E5A" w:rsidRPr="00611E5A">
        <w:t xml:space="preserve">other </w:t>
      </w:r>
      <w:r w:rsidR="000D63F8">
        <w:t>records</w:t>
      </w:r>
      <w:r w:rsidR="00611E5A" w:rsidRPr="00611E5A">
        <w:t xml:space="preserve"> </w:t>
      </w:r>
      <w:r w:rsidR="00EC10FE">
        <w:t xml:space="preserve">are </w:t>
      </w:r>
      <w:r w:rsidR="00EC10FE" w:rsidRPr="00611E5A">
        <w:t>clear</w:t>
      </w:r>
      <w:r w:rsidR="00EC10FE">
        <w:t>ed</w:t>
      </w:r>
      <w:r w:rsidR="00EC10FE" w:rsidRPr="00611E5A">
        <w:t xml:space="preserve"> </w:t>
      </w:r>
      <w:r w:rsidR="00611E5A" w:rsidRPr="00611E5A">
        <w:t>from the view.</w:t>
      </w:r>
    </w:p>
    <w:p w14:paraId="29E54A26" w14:textId="098BADC8" w:rsidR="00514759" w:rsidRDefault="00514759" w:rsidP="00514759">
      <w:pPr>
        <w:pStyle w:val="CVChapterBodyCopy"/>
      </w:pPr>
      <w:r w:rsidRPr="00602E17">
        <w:t>Coreo Vi</w:t>
      </w:r>
      <w:r>
        <w:t xml:space="preserve">ew </w:t>
      </w:r>
      <w:r w:rsidR="007130B9">
        <w:t xml:space="preserve">provides you the flexibility </w:t>
      </w:r>
      <w:r>
        <w:t>to create and save new themes based upon the filter criteria such as hospital groups, locations, patient cohorts, insurance providers, patient information and so on.</w:t>
      </w:r>
    </w:p>
    <w:p w14:paraId="5338855C" w14:textId="58A9A25A" w:rsidR="007947AE" w:rsidRDefault="00602E17" w:rsidP="00611E5A">
      <w:pPr>
        <w:pStyle w:val="ChapterBodyCopy"/>
      </w:pPr>
      <w:r w:rsidRPr="00602E17">
        <w:t>A theme customizes the look of the</w:t>
      </w:r>
      <w:r w:rsidR="00452018">
        <w:t xml:space="preserve"> Coreo View</w:t>
      </w:r>
      <w:r w:rsidR="0097779A">
        <w:t xml:space="preserve"> screen and its layout</w:t>
      </w:r>
      <w:r w:rsidR="00EC10FE">
        <w:t xml:space="preserve"> based </w:t>
      </w:r>
      <w:r w:rsidR="00B87147">
        <w:t>up</w:t>
      </w:r>
      <w:r w:rsidR="00EC10FE">
        <w:t>on the filter criteria</w:t>
      </w:r>
      <w:r w:rsidR="0097779A">
        <w:t>.</w:t>
      </w:r>
    </w:p>
    <w:p w14:paraId="761E7DD6" w14:textId="32ED5F4E" w:rsidR="000B6ABD" w:rsidRDefault="000B6ABD" w:rsidP="000F1DC0">
      <w:pPr>
        <w:pStyle w:val="Heading2"/>
      </w:pPr>
      <w:bookmarkStart w:id="79" w:name="_Toc26474399"/>
      <w:r w:rsidRPr="000F1DC0">
        <w:t>Filters</w:t>
      </w:r>
      <w:bookmarkEnd w:id="79"/>
    </w:p>
    <w:p w14:paraId="0F385F5B" w14:textId="582FF7D0" w:rsidR="003C7F66" w:rsidRDefault="00D9418F" w:rsidP="003C7F66">
      <w:pPr>
        <w:pStyle w:val="ChapterBodyCopy"/>
      </w:pPr>
      <w:r>
        <w:t>A</w:t>
      </w:r>
      <w:r w:rsidR="003C7F66" w:rsidRPr="009D4926">
        <w:t>pply</w:t>
      </w:r>
      <w:r w:rsidR="003C7F66" w:rsidRPr="002C59AE">
        <w:t xml:space="preserve"> filters to display </w:t>
      </w:r>
      <w:r w:rsidR="003C7F66">
        <w:t xml:space="preserve">patient </w:t>
      </w:r>
      <w:r w:rsidR="003C7F66" w:rsidRPr="002C59AE">
        <w:t xml:space="preserve">records </w:t>
      </w:r>
      <w:r>
        <w:t>based on the filter criteria</w:t>
      </w:r>
      <w:r w:rsidR="003C7F66" w:rsidRPr="002C59AE">
        <w:t>. Only those patient records that meet the filter criteria are displayed.</w:t>
      </w:r>
    </w:p>
    <w:p w14:paraId="5F5EAA65" w14:textId="18C60E55" w:rsidR="007536C4" w:rsidRDefault="007536C4" w:rsidP="007536C4">
      <w:pPr>
        <w:pStyle w:val="ChapterBodyCopy"/>
      </w:pPr>
      <w:r>
        <w:t>Follow these steps</w:t>
      </w:r>
      <w:r w:rsidR="00EE1032">
        <w:t xml:space="preserve"> to apply </w:t>
      </w:r>
      <w:r w:rsidR="004B35F4">
        <w:t>one or more filter criteria</w:t>
      </w:r>
      <w:r w:rsidR="00EE1032">
        <w:t xml:space="preserve"> </w:t>
      </w:r>
      <w:r w:rsidR="00E87558">
        <w:t xml:space="preserve">to display specific </w:t>
      </w:r>
      <w:r w:rsidR="00EE1032">
        <w:t>patient records</w:t>
      </w:r>
      <w:r w:rsidR="00E87558">
        <w:t>:</w:t>
      </w:r>
    </w:p>
    <w:p w14:paraId="17553C3D" w14:textId="168FD2A3" w:rsidR="00E87558" w:rsidRDefault="006E2461" w:rsidP="00064C35">
      <w:pPr>
        <w:pStyle w:val="ListNumber"/>
        <w:numPr>
          <w:ilvl w:val="0"/>
          <w:numId w:val="23"/>
        </w:numPr>
      </w:pPr>
      <w:r>
        <w:t>O</w:t>
      </w:r>
      <w:r w:rsidR="00711629">
        <w:t>n</w:t>
      </w:r>
      <w:r>
        <w:t xml:space="preserve"> the</w:t>
      </w:r>
      <w:r w:rsidR="00711629">
        <w:t xml:space="preserve"> </w:t>
      </w:r>
      <w:r w:rsidRPr="00AF1318">
        <w:rPr>
          <w:b/>
        </w:rPr>
        <w:t>Coreo View</w:t>
      </w:r>
      <w:r>
        <w:t xml:space="preserve"> home page</w:t>
      </w:r>
      <w:r w:rsidR="00F42996">
        <w:t>,</w:t>
      </w:r>
      <w:r w:rsidR="00062AF3">
        <w:t xml:space="preserve"> select </w:t>
      </w:r>
      <w:r w:rsidR="00E87558" w:rsidRPr="00AF1318">
        <w:rPr>
          <w:b/>
        </w:rPr>
        <w:t>Filters</w:t>
      </w:r>
      <w:r w:rsidR="00E87558">
        <w:t xml:space="preserve"> </w:t>
      </w:r>
      <w:r w:rsidR="00F42996">
        <w:t xml:space="preserve">on the side menu </w:t>
      </w:r>
      <w:r w:rsidR="00ED6FEF">
        <w:t xml:space="preserve">to open the </w:t>
      </w:r>
      <w:r w:rsidR="00ED6FEF" w:rsidRPr="00ED6FEF">
        <w:rPr>
          <w:b/>
        </w:rPr>
        <w:t>Filter</w:t>
      </w:r>
      <w:r w:rsidR="00ED6FEF">
        <w:t xml:space="preserve"> window</w:t>
      </w:r>
      <w:r w:rsidR="00C312C9">
        <w:t>.</w:t>
      </w:r>
    </w:p>
    <w:p w14:paraId="71E76854" w14:textId="6128726B" w:rsidR="00540173" w:rsidRDefault="00597820" w:rsidP="00540173">
      <w:pPr>
        <w:pStyle w:val="CVFigure"/>
      </w:pPr>
      <w:r>
        <w:lastRenderedPageBreak/>
        <w:drawing>
          <wp:inline distT="0" distB="0" distL="0" distR="0" wp14:anchorId="67BA5939" wp14:editId="6600B10E">
            <wp:extent cx="5226604" cy="3183147"/>
            <wp:effectExtent l="0" t="0" r="0" b="0"/>
            <wp:docPr id="528" name="Picture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 name="FilterTheme1.png"/>
                    <pic:cNvPicPr/>
                  </pic:nvPicPr>
                  <pic:blipFill>
                    <a:blip r:embed="rId273">
                      <a:extLst>
                        <a:ext uri="{28A0092B-C50C-407E-A947-70E740481C1C}">
                          <a14:useLocalDpi xmlns:a14="http://schemas.microsoft.com/office/drawing/2010/main" val="0"/>
                        </a:ext>
                      </a:extLst>
                    </a:blip>
                    <a:stretch>
                      <a:fillRect/>
                    </a:stretch>
                  </pic:blipFill>
                  <pic:spPr>
                    <a:xfrm>
                      <a:off x="0" y="0"/>
                      <a:ext cx="5239551" cy="3191032"/>
                    </a:xfrm>
                    <a:prstGeom prst="rect">
                      <a:avLst/>
                    </a:prstGeom>
                  </pic:spPr>
                </pic:pic>
              </a:graphicData>
            </a:graphic>
          </wp:inline>
        </w:drawing>
      </w:r>
    </w:p>
    <w:p w14:paraId="34AA4A46" w14:textId="3FF042BE" w:rsidR="00540173" w:rsidRDefault="00597820" w:rsidP="00540173">
      <w:pPr>
        <w:pStyle w:val="CVFigureCaption"/>
      </w:pPr>
      <w:r>
        <w:t>F</w:t>
      </w:r>
      <w:r w:rsidR="00540173">
        <w:t xml:space="preserve">ilter </w:t>
      </w:r>
      <w:r>
        <w:t>w</w:t>
      </w:r>
      <w:r w:rsidR="00ED6FEF">
        <w:t>indow</w:t>
      </w:r>
    </w:p>
    <w:p w14:paraId="0AD0808F" w14:textId="66040AA6" w:rsidR="003C7F66" w:rsidRDefault="00C31931" w:rsidP="0062340C">
      <w:pPr>
        <w:pStyle w:val="ListNumber"/>
      </w:pPr>
      <w:r>
        <w:t>Select one or more</w:t>
      </w:r>
      <w:r w:rsidR="006E2461">
        <w:t xml:space="preserve"> of the</w:t>
      </w:r>
      <w:r>
        <w:t xml:space="preserve"> </w:t>
      </w:r>
      <w:r w:rsidR="006E2461">
        <w:t xml:space="preserve">following </w:t>
      </w:r>
      <w:r>
        <w:t xml:space="preserve">filter criteria </w:t>
      </w:r>
      <w:r w:rsidR="00AC23A1">
        <w:t xml:space="preserve">which </w:t>
      </w:r>
      <w:r w:rsidR="006E2461">
        <w:t>display</w:t>
      </w:r>
      <w:r w:rsidR="00AC23A1">
        <w:t xml:space="preserve"> as tabs across the </w:t>
      </w:r>
      <w:r w:rsidR="00AC23A1" w:rsidRPr="00AC23A1">
        <w:rPr>
          <w:b/>
        </w:rPr>
        <w:t>Filter</w:t>
      </w:r>
      <w:r w:rsidR="00AC23A1">
        <w:t xml:space="preserve"> window</w:t>
      </w:r>
      <w:r w:rsidR="003C7F66">
        <w:t>:</w:t>
      </w:r>
    </w:p>
    <w:p w14:paraId="7BE0AB76" w14:textId="5FD550A6" w:rsidR="003C7F66" w:rsidRPr="003A3710" w:rsidRDefault="003C7F66" w:rsidP="009E73B4">
      <w:pPr>
        <w:pStyle w:val="ListBullet2"/>
        <w:rPr>
          <w:b/>
        </w:rPr>
      </w:pPr>
      <w:r w:rsidRPr="009E73B4">
        <w:rPr>
          <w:b/>
        </w:rPr>
        <w:t>Groups and Locations</w:t>
      </w:r>
      <w:r w:rsidR="00F42996" w:rsidRPr="00F42996">
        <w:t>:</w:t>
      </w:r>
      <w:r w:rsidR="00F42996">
        <w:t xml:space="preserve"> This is the default filter criterion.</w:t>
      </w:r>
      <w:r w:rsidR="00DC5F32">
        <w:t xml:space="preserve"> Select this</w:t>
      </w:r>
      <w:r w:rsidR="00F42996">
        <w:t xml:space="preserve"> to filter the patient list based on groups and their respective </w:t>
      </w:r>
      <w:r w:rsidR="00556296">
        <w:t>locations.</w:t>
      </w:r>
      <w:r w:rsidR="003A3710">
        <w:t xml:space="preserve"> </w:t>
      </w:r>
    </w:p>
    <w:p w14:paraId="751ED2F0" w14:textId="20420257" w:rsidR="003C7F66" w:rsidRPr="009E73B4" w:rsidRDefault="003C7F66" w:rsidP="009E73B4">
      <w:pPr>
        <w:pStyle w:val="ListBullet2"/>
        <w:rPr>
          <w:b/>
        </w:rPr>
      </w:pPr>
      <w:r w:rsidRPr="009E73B4">
        <w:rPr>
          <w:b/>
        </w:rPr>
        <w:t>Contracts</w:t>
      </w:r>
      <w:r w:rsidR="00DC5F32">
        <w:rPr>
          <w:b/>
        </w:rPr>
        <w:t xml:space="preserve">: </w:t>
      </w:r>
      <w:r w:rsidR="00DC5F32" w:rsidRPr="00DC5F32">
        <w:t xml:space="preserve">Select </w:t>
      </w:r>
      <w:r w:rsidR="00DC5F32" w:rsidRPr="000712A8">
        <w:rPr>
          <w:b/>
        </w:rPr>
        <w:t>Contracts</w:t>
      </w:r>
      <w:r w:rsidR="00DC5F32" w:rsidRPr="00DC5F32">
        <w:t xml:space="preserve"> to filter the patient records based on the </w:t>
      </w:r>
      <w:r w:rsidR="000712A8">
        <w:t>Coreo Contracts that the patients have.</w:t>
      </w:r>
    </w:p>
    <w:p w14:paraId="3A8F31CE" w14:textId="13FC0EB4" w:rsidR="003C7F66" w:rsidRPr="009E73B4" w:rsidRDefault="003C7F66" w:rsidP="009E73B4">
      <w:pPr>
        <w:pStyle w:val="ListBullet2"/>
        <w:rPr>
          <w:b/>
        </w:rPr>
      </w:pPr>
      <w:r w:rsidRPr="009E73B4">
        <w:rPr>
          <w:b/>
        </w:rPr>
        <w:t>Cohorts</w:t>
      </w:r>
      <w:r w:rsidR="000712A8">
        <w:rPr>
          <w:b/>
        </w:rPr>
        <w:t xml:space="preserve">: </w:t>
      </w:r>
      <w:r w:rsidR="000712A8" w:rsidRPr="000712A8">
        <w:t>Select</w:t>
      </w:r>
      <w:r w:rsidR="000712A8">
        <w:rPr>
          <w:b/>
        </w:rPr>
        <w:t xml:space="preserve"> Cohorts </w:t>
      </w:r>
      <w:r w:rsidR="000712A8" w:rsidRPr="000712A8">
        <w:t>to</w:t>
      </w:r>
      <w:r w:rsidR="000712A8">
        <w:t xml:space="preserve"> filter the patient records based on the Cohort group to which the patient belongs.</w:t>
      </w:r>
    </w:p>
    <w:p w14:paraId="227685FA" w14:textId="184BA268" w:rsidR="003C7F66" w:rsidRPr="009E73B4" w:rsidRDefault="003C7F66" w:rsidP="009E73B4">
      <w:pPr>
        <w:pStyle w:val="ListBullet2"/>
        <w:rPr>
          <w:b/>
        </w:rPr>
      </w:pPr>
      <w:r w:rsidRPr="009E73B4">
        <w:rPr>
          <w:b/>
        </w:rPr>
        <w:t>Providers</w:t>
      </w:r>
      <w:r w:rsidR="000712A8">
        <w:rPr>
          <w:b/>
        </w:rPr>
        <w:t xml:space="preserve">: </w:t>
      </w:r>
      <w:r w:rsidR="005325C4" w:rsidRPr="000712A8">
        <w:t>Select</w:t>
      </w:r>
      <w:r w:rsidR="005325C4">
        <w:rPr>
          <w:b/>
        </w:rPr>
        <w:t xml:space="preserve"> </w:t>
      </w:r>
      <w:r w:rsidR="005325C4">
        <w:rPr>
          <w:b/>
        </w:rPr>
        <w:t>Providers</w:t>
      </w:r>
      <w:r w:rsidR="005325C4">
        <w:rPr>
          <w:b/>
        </w:rPr>
        <w:t xml:space="preserve"> </w:t>
      </w:r>
      <w:r w:rsidR="005325C4" w:rsidRPr="000712A8">
        <w:t>to</w:t>
      </w:r>
      <w:r w:rsidR="005325C4">
        <w:t xml:space="preserve"> filter the patient records based on the </w:t>
      </w:r>
      <w:r w:rsidR="005325C4">
        <w:t xml:space="preserve">attributed providers </w:t>
      </w:r>
      <w:r w:rsidR="005325C4">
        <w:t>with</w:t>
      </w:r>
      <w:r w:rsidR="005325C4">
        <w:t xml:space="preserve"> which the patients are associated</w:t>
      </w:r>
      <w:r w:rsidR="005325C4">
        <w:t>.</w:t>
      </w:r>
    </w:p>
    <w:p w14:paraId="37FE8F01" w14:textId="413B48A1" w:rsidR="003C7F66" w:rsidRPr="009E73B4" w:rsidRDefault="003C7F66" w:rsidP="009E73B4">
      <w:pPr>
        <w:pStyle w:val="ListBullet2"/>
        <w:rPr>
          <w:b/>
        </w:rPr>
      </w:pPr>
      <w:r w:rsidRPr="009E73B4">
        <w:rPr>
          <w:b/>
        </w:rPr>
        <w:t>Patient Dispositions</w:t>
      </w:r>
      <w:r w:rsidR="005325C4" w:rsidRPr="005325C4">
        <w:t>:</w:t>
      </w:r>
      <w:r w:rsidR="005325C4">
        <w:t xml:space="preserve"> The patient’s dispositions are </w:t>
      </w:r>
      <w:r w:rsidR="005325C4" w:rsidRPr="00AC4A5C">
        <w:rPr>
          <w:b/>
        </w:rPr>
        <w:t>Emergency</w:t>
      </w:r>
      <w:r w:rsidR="005325C4">
        <w:t xml:space="preserve">, </w:t>
      </w:r>
      <w:r w:rsidR="005325C4" w:rsidRPr="00AC4A5C">
        <w:rPr>
          <w:b/>
        </w:rPr>
        <w:t>Admitted</w:t>
      </w:r>
      <w:r w:rsidR="005325C4">
        <w:t xml:space="preserve">, </w:t>
      </w:r>
      <w:r w:rsidR="005325C4" w:rsidRPr="00AC4A5C">
        <w:rPr>
          <w:b/>
        </w:rPr>
        <w:t>Observation</w:t>
      </w:r>
      <w:r w:rsidR="005325C4">
        <w:t xml:space="preserve">, </w:t>
      </w:r>
      <w:r w:rsidR="005325C4" w:rsidRPr="00AC4A5C">
        <w:rPr>
          <w:b/>
        </w:rPr>
        <w:t>Discharge Possible</w:t>
      </w:r>
      <w:r w:rsidR="005325C4">
        <w:t xml:space="preserve">, </w:t>
      </w:r>
      <w:r w:rsidR="005325C4" w:rsidRPr="00AC4A5C">
        <w:rPr>
          <w:b/>
        </w:rPr>
        <w:t>Discharge Pending</w:t>
      </w:r>
      <w:r w:rsidR="005325C4">
        <w:t xml:space="preserve">, </w:t>
      </w:r>
      <w:r w:rsidR="005325C4" w:rsidRPr="00AC4A5C">
        <w:rPr>
          <w:b/>
        </w:rPr>
        <w:t>Complete</w:t>
      </w:r>
      <w:r w:rsidR="00AC4A5C" w:rsidRPr="00AC4A5C">
        <w:t>.</w:t>
      </w:r>
      <w:r w:rsidR="00634387">
        <w:t xml:space="preserve"> Select one or more of these disposition states to filter the patient records.</w:t>
      </w:r>
    </w:p>
    <w:p w14:paraId="3BC0E245" w14:textId="11FFE1EC" w:rsidR="003C7F66" w:rsidRPr="009E73B4" w:rsidRDefault="003C7F66" w:rsidP="009E73B4">
      <w:pPr>
        <w:pStyle w:val="ListBullet2"/>
        <w:rPr>
          <w:b/>
        </w:rPr>
      </w:pPr>
      <w:r w:rsidRPr="009E73B4">
        <w:rPr>
          <w:b/>
        </w:rPr>
        <w:t>Patient Attributes</w:t>
      </w:r>
      <w:r w:rsidR="00634387" w:rsidRPr="00634387">
        <w:t>:</w:t>
      </w:r>
      <w:r w:rsidR="00C17D0F">
        <w:t xml:space="preserve"> </w:t>
      </w:r>
      <w:r w:rsidR="00C853F7">
        <w:t>Select this to f</w:t>
      </w:r>
      <w:r w:rsidR="00C17D0F">
        <w:t xml:space="preserve">ilter the patient records based on the </w:t>
      </w:r>
      <w:r w:rsidR="00C17D0F" w:rsidRPr="00C17D0F">
        <w:rPr>
          <w:highlight w:val="cyan"/>
        </w:rPr>
        <w:t>patient attributes</w:t>
      </w:r>
      <w:r w:rsidR="00C17D0F">
        <w:t xml:space="preserve"> such as </w:t>
      </w:r>
      <w:r w:rsidR="00C17D0F" w:rsidRPr="00C17D0F">
        <w:rPr>
          <w:b/>
        </w:rPr>
        <w:t>Chest</w:t>
      </w:r>
      <w:r w:rsidR="00C17D0F">
        <w:t xml:space="preserve"> </w:t>
      </w:r>
      <w:r w:rsidR="00C17D0F" w:rsidRPr="00C17D0F">
        <w:rPr>
          <w:b/>
        </w:rPr>
        <w:t>Pain</w:t>
      </w:r>
      <w:r w:rsidR="00C17D0F">
        <w:t xml:space="preserve">, </w:t>
      </w:r>
      <w:r w:rsidR="00C17D0F" w:rsidRPr="00C17D0F">
        <w:rPr>
          <w:b/>
        </w:rPr>
        <w:t>NPO</w:t>
      </w:r>
      <w:r w:rsidR="00C17D0F">
        <w:t xml:space="preserve">, </w:t>
      </w:r>
      <w:r w:rsidR="00C17D0F" w:rsidRPr="00C17D0F">
        <w:rPr>
          <w:b/>
        </w:rPr>
        <w:t>Special</w:t>
      </w:r>
      <w:r w:rsidR="00C17D0F">
        <w:t xml:space="preserve"> </w:t>
      </w:r>
      <w:r w:rsidR="00C17D0F" w:rsidRPr="00C17D0F">
        <w:rPr>
          <w:b/>
        </w:rPr>
        <w:t>Diet</w:t>
      </w:r>
      <w:r w:rsidR="00C17D0F">
        <w:t xml:space="preserve"> among others that you have assigned to the patients.</w:t>
      </w:r>
    </w:p>
    <w:p w14:paraId="71B540CA" w14:textId="42E3CFFD" w:rsidR="003C7F66" w:rsidRPr="009E73B4" w:rsidRDefault="003C7F66" w:rsidP="009E73B4">
      <w:pPr>
        <w:pStyle w:val="ListBullet2"/>
        <w:rPr>
          <w:b/>
        </w:rPr>
      </w:pPr>
      <w:r w:rsidRPr="009E73B4">
        <w:rPr>
          <w:b/>
        </w:rPr>
        <w:t>Patient Activities</w:t>
      </w:r>
      <w:r w:rsidR="00634387" w:rsidRPr="00634387">
        <w:t>:</w:t>
      </w:r>
      <w:r w:rsidR="00C17D0F">
        <w:t xml:space="preserve"> </w:t>
      </w:r>
      <w:r w:rsidR="00C853F7">
        <w:t xml:space="preserve">Select this to filter </w:t>
      </w:r>
      <w:r w:rsidR="00C17D0F">
        <w:t xml:space="preserve">the patient records based on the </w:t>
      </w:r>
      <w:r w:rsidR="00C17D0F" w:rsidRPr="00C17D0F">
        <w:rPr>
          <w:highlight w:val="cyan"/>
        </w:rPr>
        <w:t xml:space="preserve">patient </w:t>
      </w:r>
      <w:r w:rsidR="00C17D0F" w:rsidRPr="001165C4">
        <w:rPr>
          <w:highlight w:val="cyan"/>
        </w:rPr>
        <w:t>activities</w:t>
      </w:r>
      <w:r w:rsidR="00C17D0F">
        <w:t xml:space="preserve"> such as </w:t>
      </w:r>
      <w:r w:rsidR="00C17D0F" w:rsidRPr="00C17D0F">
        <w:rPr>
          <w:b/>
        </w:rPr>
        <w:t>Med</w:t>
      </w:r>
      <w:r w:rsidR="00C17D0F">
        <w:t xml:space="preserve"> </w:t>
      </w:r>
      <w:r w:rsidR="00C17D0F" w:rsidRPr="00C17D0F">
        <w:rPr>
          <w:b/>
        </w:rPr>
        <w:t>Reminders</w:t>
      </w:r>
      <w:r w:rsidR="00C17D0F">
        <w:t xml:space="preserve">, </w:t>
      </w:r>
      <w:r w:rsidR="00C17D0F" w:rsidRPr="00C17D0F">
        <w:rPr>
          <w:b/>
        </w:rPr>
        <w:t>Ambulate</w:t>
      </w:r>
      <w:r w:rsidR="00C17D0F">
        <w:t xml:space="preserve">, </w:t>
      </w:r>
      <w:r w:rsidR="00C17D0F" w:rsidRPr="00C17D0F">
        <w:rPr>
          <w:b/>
        </w:rPr>
        <w:t>Insulin</w:t>
      </w:r>
      <w:r w:rsidR="00C17D0F">
        <w:t xml:space="preserve"> </w:t>
      </w:r>
      <w:r w:rsidR="00C17D0F" w:rsidRPr="00C17D0F">
        <w:rPr>
          <w:b/>
        </w:rPr>
        <w:t>Drip</w:t>
      </w:r>
      <w:r w:rsidR="00C17D0F">
        <w:t xml:space="preserve"> among others that you have assigned to the patients.</w:t>
      </w:r>
    </w:p>
    <w:p w14:paraId="51836969" w14:textId="318F3EED" w:rsidR="003C7F66" w:rsidRPr="009E73B4" w:rsidRDefault="003C7F66" w:rsidP="009E73B4">
      <w:pPr>
        <w:pStyle w:val="ListBullet2"/>
        <w:rPr>
          <w:b/>
        </w:rPr>
      </w:pPr>
      <w:r w:rsidRPr="009E73B4">
        <w:rPr>
          <w:b/>
        </w:rPr>
        <w:t>Bed Attributes</w:t>
      </w:r>
      <w:r w:rsidR="00634387" w:rsidRPr="00634387">
        <w:t>:</w:t>
      </w:r>
      <w:r w:rsidR="001165C4" w:rsidRPr="001165C4">
        <w:t xml:space="preserve"> </w:t>
      </w:r>
      <w:r w:rsidR="00C853F7">
        <w:t xml:space="preserve">Select this to filter </w:t>
      </w:r>
      <w:r w:rsidR="001165C4">
        <w:t xml:space="preserve">the patient records based on the </w:t>
      </w:r>
      <w:r w:rsidR="001165C4">
        <w:rPr>
          <w:highlight w:val="cyan"/>
        </w:rPr>
        <w:t>bed</w:t>
      </w:r>
      <w:r w:rsidR="001165C4" w:rsidRPr="00C17D0F">
        <w:rPr>
          <w:highlight w:val="cyan"/>
        </w:rPr>
        <w:t xml:space="preserve"> </w:t>
      </w:r>
      <w:r w:rsidR="001165C4" w:rsidRPr="001165C4">
        <w:rPr>
          <w:highlight w:val="cyan"/>
        </w:rPr>
        <w:t>attributes</w:t>
      </w:r>
      <w:r w:rsidR="001165C4">
        <w:t xml:space="preserve"> such as </w:t>
      </w:r>
      <w:r w:rsidR="001165C4" w:rsidRPr="00C17D0F">
        <w:rPr>
          <w:b/>
        </w:rPr>
        <w:t>Med</w:t>
      </w:r>
      <w:r w:rsidR="001165C4">
        <w:t xml:space="preserve"> </w:t>
      </w:r>
      <w:r w:rsidR="001165C4" w:rsidRPr="00C17D0F">
        <w:rPr>
          <w:b/>
        </w:rPr>
        <w:t>Reminders</w:t>
      </w:r>
      <w:r w:rsidR="001165C4">
        <w:t xml:space="preserve">, </w:t>
      </w:r>
      <w:r w:rsidR="001165C4" w:rsidRPr="00C17D0F">
        <w:rPr>
          <w:b/>
        </w:rPr>
        <w:t>Ambulate</w:t>
      </w:r>
      <w:r w:rsidR="001165C4">
        <w:t xml:space="preserve">, </w:t>
      </w:r>
      <w:r w:rsidR="001165C4" w:rsidRPr="00C17D0F">
        <w:rPr>
          <w:b/>
        </w:rPr>
        <w:t>Insulin</w:t>
      </w:r>
      <w:r w:rsidR="001165C4">
        <w:t xml:space="preserve"> </w:t>
      </w:r>
      <w:r w:rsidR="001165C4" w:rsidRPr="00C17D0F">
        <w:rPr>
          <w:b/>
        </w:rPr>
        <w:t>Drip</w:t>
      </w:r>
      <w:r w:rsidR="001165C4">
        <w:t xml:space="preserve"> among others that you have assigned to the patients.</w:t>
      </w:r>
    </w:p>
    <w:p w14:paraId="396FCDDE" w14:textId="1CA4C1AA" w:rsidR="003C7F66" w:rsidRPr="009E73B4" w:rsidRDefault="003C7F66" w:rsidP="009E73B4">
      <w:pPr>
        <w:pStyle w:val="ListBullet2"/>
        <w:rPr>
          <w:b/>
        </w:rPr>
      </w:pPr>
      <w:r w:rsidRPr="009E73B4">
        <w:rPr>
          <w:b/>
        </w:rPr>
        <w:lastRenderedPageBreak/>
        <w:t>Zoom</w:t>
      </w:r>
      <w:r w:rsidR="00634387" w:rsidRPr="00634387">
        <w:t>:</w:t>
      </w:r>
      <w:r w:rsidR="001165C4">
        <w:t xml:space="preserve"> Select</w:t>
      </w:r>
      <w:r w:rsidR="00C853F7">
        <w:t xml:space="preserve"> </w:t>
      </w:r>
      <w:r w:rsidR="00C853F7" w:rsidRPr="00C853F7">
        <w:rPr>
          <w:b/>
        </w:rPr>
        <w:t>Zoom</w:t>
      </w:r>
      <w:r w:rsidR="00C853F7">
        <w:t xml:space="preserve"> to choose</w:t>
      </w:r>
      <w:r w:rsidR="001165C4">
        <w:t xml:space="preserve"> the zoom percentage</w:t>
      </w:r>
      <w:r w:rsidR="00C853F7">
        <w:t>,</w:t>
      </w:r>
      <w:r w:rsidR="001165C4">
        <w:t xml:space="preserve"> </w:t>
      </w:r>
      <w:r w:rsidR="001165C4" w:rsidRPr="001165C4">
        <w:t>60%</w:t>
      </w:r>
      <w:r w:rsidR="001165C4">
        <w:t xml:space="preserve"> being the least and </w:t>
      </w:r>
      <w:r w:rsidR="001165C4" w:rsidRPr="001165C4">
        <w:t>240%</w:t>
      </w:r>
      <w:r w:rsidR="001165C4">
        <w:t xml:space="preserve"> </w:t>
      </w:r>
      <w:r w:rsidR="00C853F7">
        <w:t>the maximum by</w:t>
      </w:r>
      <w:r w:rsidR="001165C4">
        <w:t xml:space="preserve"> which you want to filter the patient records. 100% is the standard-default </w:t>
      </w:r>
      <w:r w:rsidR="00C853F7">
        <w:t>resolution</w:t>
      </w:r>
      <w:r w:rsidR="001165C4">
        <w:t>.</w:t>
      </w:r>
    </w:p>
    <w:p w14:paraId="113986A2" w14:textId="7B088918" w:rsidR="003C7F66" w:rsidRPr="009E73B4" w:rsidRDefault="003C7F66" w:rsidP="009E73B4">
      <w:pPr>
        <w:pStyle w:val="ListBullet2"/>
        <w:rPr>
          <w:b/>
        </w:rPr>
      </w:pPr>
      <w:r w:rsidRPr="009E73B4">
        <w:rPr>
          <w:b/>
        </w:rPr>
        <w:t>Risk</w:t>
      </w:r>
      <w:r w:rsidR="00634387" w:rsidRPr="00634387">
        <w:t>:</w:t>
      </w:r>
      <w:r w:rsidR="00C853F7">
        <w:t xml:space="preserve"> </w:t>
      </w:r>
      <w:r w:rsidR="00C853F7">
        <w:t xml:space="preserve">Select this to filter the patient records based on the </w:t>
      </w:r>
      <w:r w:rsidR="00C853F7" w:rsidRPr="00C17D0F">
        <w:rPr>
          <w:highlight w:val="cyan"/>
        </w:rPr>
        <w:t xml:space="preserve">patient </w:t>
      </w:r>
      <w:r w:rsidR="00C853F7">
        <w:t xml:space="preserve">activities such as </w:t>
      </w:r>
      <w:r w:rsidR="00C853F7" w:rsidRPr="00C17D0F">
        <w:rPr>
          <w:b/>
        </w:rPr>
        <w:t>Med</w:t>
      </w:r>
      <w:r w:rsidR="00C853F7">
        <w:t xml:space="preserve"> </w:t>
      </w:r>
      <w:r w:rsidR="00C853F7" w:rsidRPr="00C17D0F">
        <w:rPr>
          <w:b/>
        </w:rPr>
        <w:t>Reminders</w:t>
      </w:r>
      <w:r w:rsidR="00C853F7">
        <w:t xml:space="preserve">, </w:t>
      </w:r>
      <w:r w:rsidR="00C853F7" w:rsidRPr="00C17D0F">
        <w:rPr>
          <w:b/>
        </w:rPr>
        <w:t>Ambulate</w:t>
      </w:r>
      <w:r w:rsidR="00C853F7">
        <w:t xml:space="preserve">, </w:t>
      </w:r>
      <w:r w:rsidR="00C853F7" w:rsidRPr="00C17D0F">
        <w:rPr>
          <w:b/>
        </w:rPr>
        <w:t>Insulin</w:t>
      </w:r>
      <w:r w:rsidR="00C853F7">
        <w:t xml:space="preserve"> </w:t>
      </w:r>
      <w:r w:rsidR="00C853F7" w:rsidRPr="00C17D0F">
        <w:rPr>
          <w:b/>
        </w:rPr>
        <w:t>Drip</w:t>
      </w:r>
      <w:r w:rsidR="00C853F7">
        <w:t xml:space="preserve"> among others that you have assigned to the patient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4F3ACD" w14:paraId="7286DF27" w14:textId="77777777" w:rsidTr="003A3710">
        <w:trPr>
          <w:trHeight w:val="989"/>
        </w:trPr>
        <w:tc>
          <w:tcPr>
            <w:tcW w:w="911" w:type="dxa"/>
            <w:vAlign w:val="center"/>
          </w:tcPr>
          <w:p w14:paraId="18AB6980" w14:textId="77777777" w:rsidR="004F3ACD" w:rsidRDefault="004F3ACD" w:rsidP="00E57728">
            <w:pPr>
              <w:pStyle w:val="ChapterBodyCopy"/>
              <w:jc w:val="left"/>
            </w:pPr>
            <w:r w:rsidRPr="007132F5">
              <w:rPr>
                <w:noProof/>
                <w:lang w:val="en-IN" w:eastAsia="en-IN"/>
              </w:rPr>
              <w:drawing>
                <wp:inline distT="0" distB="0" distL="0" distR="0" wp14:anchorId="3B2BE27E" wp14:editId="3B9F5292">
                  <wp:extent cx="441691" cy="438150"/>
                  <wp:effectExtent l="0" t="0" r="0" b="0"/>
                  <wp:docPr id="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411" w:type="dxa"/>
            <w:vAlign w:val="center"/>
          </w:tcPr>
          <w:p w14:paraId="02FB01F6" w14:textId="21BA87A0" w:rsidR="004F3ACD" w:rsidRDefault="004F3ACD" w:rsidP="00BC60DE">
            <w:pPr>
              <w:pStyle w:val="CVCalloutNote"/>
            </w:pPr>
            <w:r>
              <w:t>The options available under each f</w:t>
            </w:r>
            <w:r w:rsidR="00BC60DE">
              <w:t>ilter criterion is based on your (</w:t>
            </w:r>
            <w:r>
              <w:t>user’s</w:t>
            </w:r>
            <w:r w:rsidR="00BC60DE">
              <w:t>)</w:t>
            </w:r>
            <w:r>
              <w:t xml:space="preserve"> role and access permission granted</w:t>
            </w:r>
            <w:r w:rsidR="0079309A">
              <w:t xml:space="preserve"> to </w:t>
            </w:r>
            <w:r w:rsidR="00BC60DE">
              <w:t>you</w:t>
            </w:r>
            <w:r>
              <w:t xml:space="preserve"> by the Coreo View administrator.</w:t>
            </w:r>
          </w:p>
        </w:tc>
      </w:tr>
    </w:tbl>
    <w:p w14:paraId="53F65143" w14:textId="72D1D209" w:rsidR="004F3ACD" w:rsidRDefault="004F3ACD" w:rsidP="00AC23A1">
      <w:pPr>
        <w:pStyle w:val="CVspacebeforetable"/>
      </w:pPr>
    </w:p>
    <w:p w14:paraId="4AB8DB1A" w14:textId="60D4E7BF" w:rsidR="00ED6FEF" w:rsidRDefault="00ED6FEF" w:rsidP="006C4D28">
      <w:pPr>
        <w:pStyle w:val="ListNumber"/>
      </w:pPr>
      <w:r>
        <w:t xml:space="preserve">Select the </w:t>
      </w:r>
      <w:r w:rsidRPr="00435177">
        <w:rPr>
          <w:b/>
        </w:rPr>
        <w:t>Groups and Locations</w:t>
      </w:r>
      <w:r>
        <w:t xml:space="preserve"> criterion</w:t>
      </w:r>
      <w:r w:rsidR="00435177">
        <w:t xml:space="preserve"> to </w:t>
      </w:r>
      <w:r w:rsidR="003A3710">
        <w:t>filter</w:t>
      </w:r>
      <w:r w:rsidR="00435177">
        <w:t xml:space="preserve"> the patient list based on </w:t>
      </w:r>
      <w:r w:rsidR="003A3710">
        <w:t>the</w:t>
      </w:r>
      <w:r w:rsidR="00435177">
        <w:t xml:space="preserve"> groups and locations</w:t>
      </w:r>
      <w:r w:rsidR="003A3710">
        <w:t xml:space="preserve"> that you choose</w:t>
      </w:r>
      <w:r>
        <w:t>.</w:t>
      </w:r>
    </w:p>
    <w:p w14:paraId="7A2F5CA1" w14:textId="24A2F206" w:rsidR="00AC23A1" w:rsidRDefault="005757C3" w:rsidP="00AC23A1">
      <w:pPr>
        <w:pStyle w:val="CVFigure"/>
      </w:pPr>
      <w:r>
        <w:drawing>
          <wp:inline distT="0" distB="0" distL="0" distR="0" wp14:anchorId="1A2B914C" wp14:editId="3FAD5DA8">
            <wp:extent cx="5486400" cy="3291840"/>
            <wp:effectExtent l="0" t="0" r="0" b="0"/>
            <wp:docPr id="531" name="Picture 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 name="FilterTheme2.png"/>
                    <pic:cNvPicPr/>
                  </pic:nvPicPr>
                  <pic:blipFill>
                    <a:blip r:embed="rId274">
                      <a:extLst>
                        <a:ext uri="{28A0092B-C50C-407E-A947-70E740481C1C}">
                          <a14:useLocalDpi xmlns:a14="http://schemas.microsoft.com/office/drawing/2010/main" val="0"/>
                        </a:ext>
                      </a:extLst>
                    </a:blip>
                    <a:stretch>
                      <a:fillRect/>
                    </a:stretch>
                  </pic:blipFill>
                  <pic:spPr>
                    <a:xfrm>
                      <a:off x="0" y="0"/>
                      <a:ext cx="5486400" cy="3291840"/>
                    </a:xfrm>
                    <a:prstGeom prst="rect">
                      <a:avLst/>
                    </a:prstGeom>
                  </pic:spPr>
                </pic:pic>
              </a:graphicData>
            </a:graphic>
          </wp:inline>
        </w:drawing>
      </w:r>
    </w:p>
    <w:p w14:paraId="3F0B0BC2" w14:textId="3C33F0BA" w:rsidR="00AC23A1" w:rsidRDefault="00AC23A1" w:rsidP="00AC23A1">
      <w:pPr>
        <w:pStyle w:val="CVFigureCaption"/>
      </w:pPr>
      <w:r>
        <w:t>Filter Window – Groups and Locations options selected</w:t>
      </w:r>
    </w:p>
    <w:p w14:paraId="5B791CE2" w14:textId="1C6EB88D" w:rsidR="00AC23A1" w:rsidRDefault="00AC23A1" w:rsidP="00D8758A">
      <w:pPr>
        <w:pStyle w:val="CVChapterBodyCopy"/>
      </w:pPr>
      <w:r>
        <w:t xml:space="preserve">The user can view only those groups and locations for which </w:t>
      </w:r>
      <w:r w:rsidR="00D238D4">
        <w:t>they have access-</w:t>
      </w:r>
      <w:r>
        <w:t>permission.</w:t>
      </w:r>
    </w:p>
    <w:p w14:paraId="387504E1" w14:textId="2E0B0CCD" w:rsidR="003A3710" w:rsidRDefault="003A3710" w:rsidP="006C4D28">
      <w:pPr>
        <w:pStyle w:val="ListNumber"/>
      </w:pPr>
      <w:r>
        <w:t>Select the check box next to the group name by which you want to filter the patient records.</w:t>
      </w:r>
    </w:p>
    <w:p w14:paraId="78F6DDF9" w14:textId="175D369C" w:rsidR="003A3710" w:rsidRDefault="003A3710" w:rsidP="006C4D28">
      <w:pPr>
        <w:pStyle w:val="ListNumber"/>
      </w:pPr>
      <w:r>
        <w:t>Select the small plus icon next to the group name to view the locations for that group.</w:t>
      </w:r>
      <w:r w:rsidR="00E04F60">
        <w:t xml:space="preserve"> On selecting the icon, it changes to minus sign when the location drop-down list displays.</w:t>
      </w:r>
    </w:p>
    <w:p w14:paraId="2B429F0C" w14:textId="1A379622" w:rsidR="00BD5A4C" w:rsidRDefault="006D0F15" w:rsidP="006C4D28">
      <w:pPr>
        <w:pStyle w:val="ListNumber"/>
      </w:pPr>
      <w:r>
        <w:rPr>
          <w:noProof/>
          <w:lang w:val="en-IN" w:eastAsia="en-IN"/>
        </w:rPr>
        <w:drawing>
          <wp:anchor distT="0" distB="0" distL="114300" distR="114300" simplePos="0" relativeHeight="251658240" behindDoc="1" locked="0" layoutInCell="1" allowOverlap="1" wp14:anchorId="4CAF86BE" wp14:editId="50620548">
            <wp:simplePos x="0" y="0"/>
            <wp:positionH relativeFrom="column">
              <wp:posOffset>3257550</wp:posOffset>
            </wp:positionH>
            <wp:positionV relativeFrom="paragraph">
              <wp:posOffset>223520</wp:posOffset>
            </wp:positionV>
            <wp:extent cx="162000" cy="273600"/>
            <wp:effectExtent l="0" t="0" r="0" b="0"/>
            <wp:wrapThrough wrapText="bothSides">
              <wp:wrapPolygon edited="0">
                <wp:start x="0" y="0"/>
                <wp:lineTo x="0" y="19591"/>
                <wp:lineTo x="17788" y="19591"/>
                <wp:lineTo x="17788" y="0"/>
                <wp:lineTo x="0" y="0"/>
              </wp:wrapPolygon>
            </wp:wrapThrough>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162000" cy="273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D5A4C">
        <w:t xml:space="preserve">Select the location names </w:t>
      </w:r>
      <w:r w:rsidR="00E04F60">
        <w:t>based on</w:t>
      </w:r>
      <w:r w:rsidR="00BD5A4C">
        <w:t xml:space="preserve"> which </w:t>
      </w:r>
      <w:r w:rsidR="003A3710">
        <w:t>you want to apply the filter</w:t>
      </w:r>
      <w:r w:rsidR="00BD5A4C">
        <w:t>.</w:t>
      </w:r>
    </w:p>
    <w:p w14:paraId="0CCDC7B5" w14:textId="7444127A" w:rsidR="006D0F15" w:rsidRDefault="006D0F15" w:rsidP="006D0F15">
      <w:pPr>
        <w:pStyle w:val="CVChapterBodyCopyIndent1"/>
      </w:pPr>
      <w:r>
        <w:t xml:space="preserve">The filter icon next to </w:t>
      </w:r>
      <w:r w:rsidR="001840D1">
        <w:t xml:space="preserve">the </w:t>
      </w:r>
      <w:r w:rsidR="003A3710">
        <w:t xml:space="preserve">filter </w:t>
      </w:r>
      <w:r w:rsidR="001840D1">
        <w:t xml:space="preserve">criterion turns blue </w:t>
      </w:r>
      <w:r>
        <w:t xml:space="preserve">when </w:t>
      </w:r>
      <w:r w:rsidR="004213EC">
        <w:t xml:space="preserve">you select </w:t>
      </w:r>
      <w:r>
        <w:t>one or more optio</w:t>
      </w:r>
      <w:r w:rsidR="004213EC">
        <w:t>ns</w:t>
      </w:r>
      <w:r>
        <w:t>.</w:t>
      </w:r>
    </w:p>
    <w:p w14:paraId="471CA6C4" w14:textId="03E4D558" w:rsidR="00597820" w:rsidRDefault="0050549D" w:rsidP="00597820">
      <w:pPr>
        <w:pStyle w:val="ListNumber"/>
      </w:pPr>
      <w:r>
        <w:t>Similarly</w:t>
      </w:r>
      <w:r w:rsidR="00A939DA">
        <w:t xml:space="preserve">, </w:t>
      </w:r>
      <w:r w:rsidR="00597820">
        <w:t xml:space="preserve">you can </w:t>
      </w:r>
      <w:r w:rsidR="00A939DA">
        <w:t xml:space="preserve">select </w:t>
      </w:r>
      <w:r w:rsidR="009D5078">
        <w:t>one or more of</w:t>
      </w:r>
      <w:r w:rsidR="00A939DA">
        <w:t xml:space="preserve"> </w:t>
      </w:r>
      <w:r w:rsidR="00E04F60">
        <w:t xml:space="preserve">the </w:t>
      </w:r>
      <w:r w:rsidR="000B5DF9">
        <w:t xml:space="preserve">other </w:t>
      </w:r>
      <w:r w:rsidR="00597820">
        <w:t xml:space="preserve">filter </w:t>
      </w:r>
      <w:r w:rsidR="000B5DF9">
        <w:t>criteria based on which</w:t>
      </w:r>
      <w:r>
        <w:t xml:space="preserve"> </w:t>
      </w:r>
      <w:r w:rsidR="00597820">
        <w:t xml:space="preserve">you want to limit </w:t>
      </w:r>
      <w:r>
        <w:t>th</w:t>
      </w:r>
      <w:r w:rsidR="00597820">
        <w:t>e patient list</w:t>
      </w:r>
      <w:r>
        <w:t>.</w:t>
      </w:r>
      <w:r w:rsidR="00597820">
        <w:t xml:space="preserve"> Coreo View allows you to select all of the filter criteria together.</w:t>
      </w:r>
    </w:p>
    <w:p w14:paraId="3A98BBE9" w14:textId="6B1A88F2" w:rsidR="009B2972" w:rsidRDefault="009B2972" w:rsidP="006C4D28">
      <w:pPr>
        <w:pStyle w:val="ListNumber"/>
      </w:pPr>
      <w:r>
        <w:lastRenderedPageBreak/>
        <w:t xml:space="preserve">Select the </w:t>
      </w:r>
      <w:r w:rsidRPr="009B2972">
        <w:rPr>
          <w:b/>
        </w:rPr>
        <w:t>Show Selected Only</w:t>
      </w:r>
      <w:r>
        <w:t xml:space="preserve"> check box to view</w:t>
      </w:r>
      <w:r w:rsidR="008842DA">
        <w:t xml:space="preserve"> only those options </w:t>
      </w:r>
      <w:r w:rsidR="00AC23A1">
        <w:t xml:space="preserve">that </w:t>
      </w:r>
      <w:r w:rsidR="00E04F60">
        <w:t>you have</w:t>
      </w:r>
      <w:r w:rsidR="00AC23A1">
        <w:t xml:space="preserve"> selected for that</w:t>
      </w:r>
      <w:r w:rsidR="008842DA">
        <w:t xml:space="preserve"> filter criterion.</w:t>
      </w:r>
    </w:p>
    <w:p w14:paraId="74049AA8" w14:textId="5E0D663B" w:rsidR="005757C3" w:rsidRDefault="005757C3" w:rsidP="006C4D28">
      <w:pPr>
        <w:pStyle w:val="ListNumber"/>
      </w:pPr>
      <w:r>
        <w:t xml:space="preserve">Select the </w:t>
      </w:r>
      <w:r w:rsidRPr="005757C3">
        <w:rPr>
          <w:b/>
        </w:rPr>
        <w:t>Show Flagged Only</w:t>
      </w:r>
      <w:r>
        <w:t xml:space="preserve"> check box to have the </w:t>
      </w:r>
      <w:r>
        <w:t>flagged</w:t>
      </w:r>
      <w:r>
        <w:t xml:space="preserve"> patient records as the filter criterion. </w:t>
      </w:r>
    </w:p>
    <w:p w14:paraId="368A5C26" w14:textId="7C311293" w:rsidR="00EF7511" w:rsidRDefault="00E57728" w:rsidP="00E87271">
      <w:pPr>
        <w:pStyle w:val="ListNumber"/>
      </w:pPr>
      <w:r>
        <w:t xml:space="preserve">Select the </w:t>
      </w:r>
      <w:r w:rsidR="00E87271" w:rsidRPr="00AC13F7">
        <w:rPr>
          <w:b/>
        </w:rPr>
        <w:t>Clear Selections</w:t>
      </w:r>
      <w:r w:rsidR="00E87271">
        <w:t xml:space="preserve"> button to clear all the options that </w:t>
      </w:r>
      <w:r w:rsidR="00E04F60">
        <w:t>you have</w:t>
      </w:r>
      <w:r w:rsidR="0087198B">
        <w:t xml:space="preserve"> selected for the current filter criterion</w:t>
      </w:r>
      <w:r w:rsidR="00E87271">
        <w:t>.</w:t>
      </w:r>
      <w:r w:rsidR="0087198B">
        <w:t xml:space="preserve"> </w:t>
      </w:r>
      <w:r w:rsidR="0087198B">
        <w:t xml:space="preserve">Select the </w:t>
      </w:r>
      <w:r w:rsidR="0087198B" w:rsidRPr="0087198B">
        <w:rPr>
          <w:b/>
        </w:rPr>
        <w:t>Clear All</w:t>
      </w:r>
      <w:r w:rsidR="0087198B">
        <w:t xml:space="preserve"> button to clear all the selections under all the filter criteria together</w:t>
      </w:r>
      <w:r w:rsidR="0087198B">
        <w:t>.</w:t>
      </w:r>
    </w:p>
    <w:p w14:paraId="105EBF54" w14:textId="2F98BA06" w:rsidR="00A8512A" w:rsidRDefault="00A8512A" w:rsidP="00E87271">
      <w:pPr>
        <w:pStyle w:val="ListNumber"/>
      </w:pPr>
      <w:r>
        <w:t xml:space="preserve">Select the </w:t>
      </w:r>
      <w:r w:rsidRPr="00A8512A">
        <w:rPr>
          <w:b/>
        </w:rPr>
        <w:t>Select All</w:t>
      </w:r>
      <w:r>
        <w:t xml:space="preserve"> button to select all the available options for a filter criterion.</w:t>
      </w:r>
    </w:p>
    <w:p w14:paraId="112531CD" w14:textId="40C9A36E" w:rsidR="00E04F60" w:rsidRDefault="00E04F60" w:rsidP="00E87271">
      <w:pPr>
        <w:pStyle w:val="ListNumber"/>
      </w:pPr>
      <w:r>
        <w:t xml:space="preserve">Select the </w:t>
      </w:r>
      <w:r w:rsidRPr="00E04F60">
        <w:rPr>
          <w:b/>
        </w:rPr>
        <w:t>Apply Filter</w:t>
      </w:r>
      <w:r>
        <w:t xml:space="preserve"> button to apply the filter </w:t>
      </w:r>
      <w:r w:rsidR="000A688C">
        <w:t>for</w:t>
      </w:r>
      <w:r>
        <w:t xml:space="preserve"> the patient records </w:t>
      </w:r>
      <w:r w:rsidR="000A688C">
        <w:t xml:space="preserve">in the three views (BV, PV, and the GMV) </w:t>
      </w:r>
      <w:r w:rsidR="00C27F24">
        <w:t xml:space="preserve">directly </w:t>
      </w:r>
      <w:r>
        <w:t>without saving as a theme.</w:t>
      </w:r>
    </w:p>
    <w:p w14:paraId="607337EF" w14:textId="5746EDA3" w:rsidR="00DA0840" w:rsidRDefault="00DA0840" w:rsidP="00452018">
      <w:pPr>
        <w:pStyle w:val="ListNumber"/>
      </w:pPr>
      <w:r>
        <w:t xml:space="preserve">Select the </w:t>
      </w:r>
      <w:r w:rsidRPr="00452018">
        <w:rPr>
          <w:b/>
        </w:rPr>
        <w:t>Save to Theme</w:t>
      </w:r>
      <w:r>
        <w:t xml:space="preserve"> button</w:t>
      </w:r>
      <w:r w:rsidR="00E6524D">
        <w:t xml:space="preserve"> to </w:t>
      </w:r>
      <w:r>
        <w:t>save</w:t>
      </w:r>
      <w:r w:rsidR="00E6524D">
        <w:t xml:space="preserve"> the filter criteria as a </w:t>
      </w:r>
      <w:r w:rsidR="005F65C4">
        <w:t xml:space="preserve">new </w:t>
      </w:r>
      <w:r w:rsidR="00E6524D">
        <w:t xml:space="preserve">theme. </w:t>
      </w:r>
      <w:r w:rsidR="0087198B">
        <w:t xml:space="preserve">The </w:t>
      </w:r>
      <w:r w:rsidR="0087198B" w:rsidRPr="00C41432">
        <w:rPr>
          <w:b/>
        </w:rPr>
        <w:t>Save</w:t>
      </w:r>
      <w:r w:rsidR="0087198B">
        <w:t xml:space="preserve"> </w:t>
      </w:r>
      <w:r w:rsidR="0087198B" w:rsidRPr="00C41432">
        <w:rPr>
          <w:b/>
        </w:rPr>
        <w:t>Themes</w:t>
      </w:r>
      <w:r w:rsidR="0087198B">
        <w:t xml:space="preserve"> window opens.</w:t>
      </w:r>
      <w:r w:rsidR="0087198B">
        <w:t xml:space="preserve"> </w:t>
      </w:r>
      <w:r w:rsidR="00E6524D">
        <w:t>A theme</w:t>
      </w:r>
      <w:r w:rsidR="00452018">
        <w:t xml:space="preserve"> </w:t>
      </w:r>
      <w:r w:rsidR="00C41432">
        <w:t>is</w:t>
      </w:r>
      <w:r w:rsidR="00452018">
        <w:t xml:space="preserve"> a visual representation of locations, beds and patients.</w:t>
      </w:r>
      <w:r w:rsidR="00C41432">
        <w:t xml:space="preserve"> </w:t>
      </w:r>
    </w:p>
    <w:p w14:paraId="585DC55E" w14:textId="23450A85" w:rsidR="00C41432" w:rsidRDefault="000A688C" w:rsidP="00C41432">
      <w:pPr>
        <w:pStyle w:val="CVFigure"/>
      </w:pPr>
      <w:r>
        <w:drawing>
          <wp:inline distT="0" distB="0" distL="0" distR="0" wp14:anchorId="2AB143CB" wp14:editId="4BE3DE28">
            <wp:extent cx="5486400" cy="3021330"/>
            <wp:effectExtent l="0" t="0" r="0" b="0"/>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 name="FilterTheme3.png"/>
                    <pic:cNvPicPr/>
                  </pic:nvPicPr>
                  <pic:blipFill>
                    <a:blip r:embed="rId276">
                      <a:extLst>
                        <a:ext uri="{28A0092B-C50C-407E-A947-70E740481C1C}">
                          <a14:useLocalDpi xmlns:a14="http://schemas.microsoft.com/office/drawing/2010/main" val="0"/>
                        </a:ext>
                      </a:extLst>
                    </a:blip>
                    <a:stretch>
                      <a:fillRect/>
                    </a:stretch>
                  </pic:blipFill>
                  <pic:spPr>
                    <a:xfrm>
                      <a:off x="0" y="0"/>
                      <a:ext cx="5486400" cy="3021330"/>
                    </a:xfrm>
                    <a:prstGeom prst="rect">
                      <a:avLst/>
                    </a:prstGeom>
                  </pic:spPr>
                </pic:pic>
              </a:graphicData>
            </a:graphic>
          </wp:inline>
        </w:drawing>
      </w:r>
    </w:p>
    <w:p w14:paraId="0CEAAD43" w14:textId="6E5422F8" w:rsidR="00C41432" w:rsidRDefault="00E6524D" w:rsidP="00C41432">
      <w:pPr>
        <w:pStyle w:val="CVFigureCaption"/>
      </w:pPr>
      <w:r>
        <w:t>Save Themes Window</w:t>
      </w:r>
    </w:p>
    <w:p w14:paraId="2CCE729D" w14:textId="05DBD040" w:rsidR="00E6524D" w:rsidRDefault="00E6524D" w:rsidP="00E6524D">
      <w:pPr>
        <w:pStyle w:val="ListNumber"/>
      </w:pPr>
      <w:r>
        <w:t xml:space="preserve">Enter the name for the saved filter criteria in the </w:t>
      </w:r>
      <w:r w:rsidRPr="00B00386">
        <w:rPr>
          <w:b/>
        </w:rPr>
        <w:t>Theme Name</w:t>
      </w:r>
      <w:r>
        <w:t xml:space="preserve"> box</w:t>
      </w:r>
      <w:r w:rsidR="00B00386">
        <w:t>.</w:t>
      </w:r>
    </w:p>
    <w:p w14:paraId="22D10810" w14:textId="6E4AE661" w:rsidR="000A688C" w:rsidRDefault="00B00386" w:rsidP="00E6524D">
      <w:pPr>
        <w:pStyle w:val="ListNumber"/>
      </w:pPr>
      <w:r>
        <w:t xml:space="preserve">Select </w:t>
      </w:r>
      <w:r w:rsidRPr="00956E9C">
        <w:rPr>
          <w:b/>
        </w:rPr>
        <w:t>Save</w:t>
      </w:r>
      <w:r w:rsidR="00956E9C">
        <w:t xml:space="preserve"> to save the</w:t>
      </w:r>
      <w:r w:rsidR="000A688C">
        <w:t xml:space="preserve"> new</w:t>
      </w:r>
      <w:r w:rsidR="00956E9C">
        <w:t xml:space="preserve"> theme</w:t>
      </w:r>
      <w:r w:rsidR="000A688C">
        <w:t xml:space="preserve">. The saved theme displays under the </w:t>
      </w:r>
      <w:r w:rsidR="000A688C" w:rsidRPr="000A688C">
        <w:rPr>
          <w:b/>
        </w:rPr>
        <w:t>Theme Name</w:t>
      </w:r>
      <w:r w:rsidR="000A688C">
        <w:t xml:space="preserve"> column with the date </w:t>
      </w:r>
      <w:r w:rsidR="00F710A8">
        <w:t>and time at</w:t>
      </w:r>
      <w:r w:rsidR="000A688C">
        <w:t xml:space="preserve"> which you modified it.</w:t>
      </w:r>
    </w:p>
    <w:p w14:paraId="5CD0EA3C" w14:textId="62090CE2" w:rsidR="00B00386" w:rsidRDefault="000A688C" w:rsidP="00E6524D">
      <w:pPr>
        <w:pStyle w:val="ListNumber"/>
      </w:pPr>
      <w:r>
        <w:t xml:space="preserve"> S</w:t>
      </w:r>
      <w:r w:rsidR="00956E9C">
        <w:t xml:space="preserve">elect </w:t>
      </w:r>
      <w:r w:rsidR="00956E9C" w:rsidRPr="00956E9C">
        <w:rPr>
          <w:b/>
        </w:rPr>
        <w:t>Back to Filter</w:t>
      </w:r>
      <w:r w:rsidR="00956E9C">
        <w:rPr>
          <w:b/>
        </w:rPr>
        <w:t xml:space="preserve"> </w:t>
      </w:r>
      <w:r w:rsidR="00956E9C" w:rsidRPr="00781FDB">
        <w:t>to</w:t>
      </w:r>
      <w:r w:rsidR="00781FDB">
        <w:t xml:space="preserve"> go back to the </w:t>
      </w:r>
      <w:r w:rsidR="00781FDB" w:rsidRPr="00781FDB">
        <w:rPr>
          <w:b/>
        </w:rPr>
        <w:t>Filter</w:t>
      </w:r>
      <w:r w:rsidR="00781FDB">
        <w:t xml:space="preserve"> window without applying the theme.</w:t>
      </w:r>
    </w:p>
    <w:p w14:paraId="21571089" w14:textId="13387EE9" w:rsidR="00B00386" w:rsidRDefault="00B00386" w:rsidP="00E6524D">
      <w:pPr>
        <w:pStyle w:val="ListNumber"/>
      </w:pPr>
      <w:r>
        <w:t xml:space="preserve">Select </w:t>
      </w:r>
      <w:r w:rsidRPr="00956E9C">
        <w:rPr>
          <w:b/>
        </w:rPr>
        <w:t>Save &amp; Apply</w:t>
      </w:r>
      <w:r w:rsidR="00781FDB">
        <w:rPr>
          <w:b/>
        </w:rPr>
        <w:t xml:space="preserve"> </w:t>
      </w:r>
      <w:r>
        <w:t>to apply the theme with imme</w:t>
      </w:r>
      <w:r w:rsidR="000368FF">
        <w:t>diate effect</w:t>
      </w:r>
      <w:r w:rsidR="000A688C">
        <w:t xml:space="preserve"> </w:t>
      </w:r>
      <w:r w:rsidR="001949F9">
        <w:t>in</w:t>
      </w:r>
      <w:r w:rsidR="000A688C">
        <w:t xml:space="preserve"> all the three views</w:t>
      </w:r>
      <w:r w:rsidR="000368FF">
        <w:t>.</w:t>
      </w:r>
    </w:p>
    <w:p w14:paraId="6DD1D58D" w14:textId="77B98BAB" w:rsidR="00E806C5" w:rsidRDefault="00F579C8" w:rsidP="00E806C5">
      <w:pPr>
        <w:pStyle w:val="CVFigure"/>
      </w:pPr>
      <w:r>
        <w:lastRenderedPageBreak/>
        <w:drawing>
          <wp:inline distT="0" distB="0" distL="0" distR="0" wp14:anchorId="2430124A" wp14:editId="51168D0D">
            <wp:extent cx="4986068" cy="2436479"/>
            <wp:effectExtent l="0" t="0" r="0" b="0"/>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 name="FilterTheme4.png"/>
                    <pic:cNvPicPr/>
                  </pic:nvPicPr>
                  <pic:blipFill>
                    <a:blip r:embed="rId277">
                      <a:extLst>
                        <a:ext uri="{28A0092B-C50C-407E-A947-70E740481C1C}">
                          <a14:useLocalDpi xmlns:a14="http://schemas.microsoft.com/office/drawing/2010/main" val="0"/>
                        </a:ext>
                      </a:extLst>
                    </a:blip>
                    <a:stretch>
                      <a:fillRect/>
                    </a:stretch>
                  </pic:blipFill>
                  <pic:spPr>
                    <a:xfrm>
                      <a:off x="0" y="0"/>
                      <a:ext cx="4992207" cy="2439479"/>
                    </a:xfrm>
                    <a:prstGeom prst="rect">
                      <a:avLst/>
                    </a:prstGeom>
                  </pic:spPr>
                </pic:pic>
              </a:graphicData>
            </a:graphic>
          </wp:inline>
        </w:drawing>
      </w:r>
    </w:p>
    <w:p w14:paraId="17030771" w14:textId="433593FD" w:rsidR="00E806C5" w:rsidRDefault="00E806C5" w:rsidP="00E806C5">
      <w:pPr>
        <w:pStyle w:val="CVFigureCaption"/>
      </w:pPr>
      <w:r>
        <w:t>Filter Criteria saved and ap</w:t>
      </w:r>
      <w:r w:rsidR="004F0B42">
        <w:t>plied as a Theme in the BV</w:t>
      </w:r>
    </w:p>
    <w:p w14:paraId="0415FF18" w14:textId="4AE106AB" w:rsidR="004F0B42" w:rsidRDefault="009D0D7D" w:rsidP="004F0B42">
      <w:pPr>
        <w:pStyle w:val="CVChapterBodyCopy"/>
      </w:pPr>
      <w:bookmarkStart w:id="80" w:name="_Toc26474400"/>
      <w:r>
        <w:t>The theme name displays on the side menu.</w:t>
      </w:r>
    </w:p>
    <w:p w14:paraId="78D9BF73" w14:textId="39B06883" w:rsidR="003D2603" w:rsidRDefault="003D2603" w:rsidP="003D2603">
      <w:pPr>
        <w:pStyle w:val="ListNumber"/>
      </w:pPr>
      <w:r>
        <w:t>Select the PV button on the header bar to go to the PV</w:t>
      </w:r>
    </w:p>
    <w:p w14:paraId="4BAAA554" w14:textId="2D64388A" w:rsidR="007923AC" w:rsidRDefault="009D0D7D" w:rsidP="004F0B42">
      <w:pPr>
        <w:pStyle w:val="CVChapterBodyCopy"/>
      </w:pPr>
      <w:r>
        <w:t>In the PV,</w:t>
      </w:r>
      <w:r w:rsidR="007923AC">
        <w:t xml:space="preserve"> you can view </w:t>
      </w:r>
      <w:r>
        <w:t>the theme appl</w:t>
      </w:r>
      <w:r w:rsidR="007923AC">
        <w:t>ied</w:t>
      </w:r>
      <w:r>
        <w:t xml:space="preserve"> to the default sorting attribute, </w:t>
      </w:r>
      <w:r w:rsidRPr="009D0D7D">
        <w:rPr>
          <w:b/>
        </w:rPr>
        <w:t>Most Inpatient Admissions</w:t>
      </w:r>
      <w:r>
        <w:t>.</w:t>
      </w:r>
      <w:r w:rsidR="007923AC">
        <w:t xml:space="preserve"> Select the other sorting attributes to view the applied theme.</w:t>
      </w:r>
    </w:p>
    <w:p w14:paraId="35C99920" w14:textId="44D8F47A" w:rsidR="009D0D7D" w:rsidRDefault="007923AC" w:rsidP="004F0B42">
      <w:pPr>
        <w:pStyle w:val="CVChapterBodyCopy"/>
      </w:pPr>
      <w:r>
        <w:t xml:space="preserve">You can view the filtered patient records only if the </w:t>
      </w:r>
      <w:r>
        <w:t xml:space="preserve">theme results </w:t>
      </w:r>
      <w:r>
        <w:t>fall within the PV-filter criteria such as the date range (</w:t>
      </w:r>
      <w:r w:rsidRPr="007923AC">
        <w:rPr>
          <w:b/>
        </w:rPr>
        <w:t>Start Date</w:t>
      </w:r>
      <w:r>
        <w:t xml:space="preserve"> and </w:t>
      </w:r>
      <w:r w:rsidRPr="007923AC">
        <w:rPr>
          <w:b/>
        </w:rPr>
        <w:t>End date</w:t>
      </w:r>
      <w:r>
        <w:t>) and the time periods (</w:t>
      </w:r>
      <w:r w:rsidRPr="007923AC">
        <w:rPr>
          <w:b/>
        </w:rPr>
        <w:t>6 M</w:t>
      </w:r>
      <w:r w:rsidRPr="007923AC">
        <w:t xml:space="preserve">, </w:t>
      </w:r>
      <w:r w:rsidRPr="007923AC">
        <w:rPr>
          <w:b/>
        </w:rPr>
        <w:t>1 Y</w:t>
      </w:r>
      <w:r w:rsidRPr="007923AC">
        <w:t xml:space="preserve">, </w:t>
      </w:r>
      <w:r w:rsidRPr="007923AC">
        <w:rPr>
          <w:b/>
        </w:rPr>
        <w:t>All</w:t>
      </w:r>
      <w:r>
        <w:t>)</w:t>
      </w:r>
    </w:p>
    <w:p w14:paraId="0E961C57" w14:textId="2ACD29BA" w:rsidR="004F0B42" w:rsidRDefault="0064413B" w:rsidP="004F0B42">
      <w:pPr>
        <w:pStyle w:val="CVFigure"/>
      </w:pPr>
      <w:r>
        <w:drawing>
          <wp:inline distT="0" distB="0" distL="0" distR="0" wp14:anchorId="1BC685D6" wp14:editId="0C72319D">
            <wp:extent cx="5156446" cy="2165230"/>
            <wp:effectExtent l="0" t="0" r="0" b="0"/>
            <wp:docPr id="538" name="Picture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 name="FilterTheme5.png"/>
                    <pic:cNvPicPr/>
                  </pic:nvPicPr>
                  <pic:blipFill>
                    <a:blip r:embed="rId278">
                      <a:extLst>
                        <a:ext uri="{28A0092B-C50C-407E-A947-70E740481C1C}">
                          <a14:useLocalDpi xmlns:a14="http://schemas.microsoft.com/office/drawing/2010/main" val="0"/>
                        </a:ext>
                      </a:extLst>
                    </a:blip>
                    <a:stretch>
                      <a:fillRect/>
                    </a:stretch>
                  </pic:blipFill>
                  <pic:spPr>
                    <a:xfrm>
                      <a:off x="0" y="0"/>
                      <a:ext cx="5168759" cy="2170400"/>
                    </a:xfrm>
                    <a:prstGeom prst="rect">
                      <a:avLst/>
                    </a:prstGeom>
                  </pic:spPr>
                </pic:pic>
              </a:graphicData>
            </a:graphic>
          </wp:inline>
        </w:drawing>
      </w:r>
    </w:p>
    <w:p w14:paraId="621DA5C9" w14:textId="761CF24C" w:rsidR="004F0B42" w:rsidRDefault="004F0B42" w:rsidP="00DA59DB">
      <w:pPr>
        <w:pStyle w:val="CVFigureCaption"/>
      </w:pPr>
      <w:r>
        <w:t>Filter Criteria saved and ap</w:t>
      </w:r>
      <w:r>
        <w:t>plied as a Theme in the PV</w:t>
      </w:r>
    </w:p>
    <w:p w14:paraId="7F43AD00" w14:textId="4F5AB18B" w:rsidR="003D2603" w:rsidRDefault="003D2603" w:rsidP="003D2603">
      <w:pPr>
        <w:pStyle w:val="ListNumber"/>
      </w:pPr>
      <w:r>
        <w:t>Select the GMV</w:t>
      </w:r>
      <w:r>
        <w:t xml:space="preserve"> button on the header bar to g</w:t>
      </w:r>
      <w:r>
        <w:t>o to the GMV</w:t>
      </w:r>
    </w:p>
    <w:p w14:paraId="0288AD8F" w14:textId="38F5DBC4" w:rsidR="00DA59DB" w:rsidRDefault="003D2603" w:rsidP="009F13BD">
      <w:pPr>
        <w:pStyle w:val="CVFigure"/>
      </w:pPr>
      <w:r>
        <w:lastRenderedPageBreak/>
        <w:drawing>
          <wp:inline distT="0" distB="0" distL="0" distR="0" wp14:anchorId="4AFCD1A2" wp14:editId="66C9F613">
            <wp:extent cx="4960335" cy="2355011"/>
            <wp:effectExtent l="0" t="0" r="0" b="0"/>
            <wp:docPr id="539" name="Picture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 name="FilterTheme6.png"/>
                    <pic:cNvPicPr/>
                  </pic:nvPicPr>
                  <pic:blipFill>
                    <a:blip r:embed="rId279">
                      <a:extLst>
                        <a:ext uri="{28A0092B-C50C-407E-A947-70E740481C1C}">
                          <a14:useLocalDpi xmlns:a14="http://schemas.microsoft.com/office/drawing/2010/main" val="0"/>
                        </a:ext>
                      </a:extLst>
                    </a:blip>
                    <a:stretch>
                      <a:fillRect/>
                    </a:stretch>
                  </pic:blipFill>
                  <pic:spPr>
                    <a:xfrm>
                      <a:off x="0" y="0"/>
                      <a:ext cx="4970517" cy="2359845"/>
                    </a:xfrm>
                    <a:prstGeom prst="rect">
                      <a:avLst/>
                    </a:prstGeom>
                  </pic:spPr>
                </pic:pic>
              </a:graphicData>
            </a:graphic>
          </wp:inline>
        </w:drawing>
      </w:r>
    </w:p>
    <w:p w14:paraId="0160017E" w14:textId="2098C150" w:rsidR="009F13BD" w:rsidRDefault="009F13BD" w:rsidP="009F13BD">
      <w:pPr>
        <w:pStyle w:val="CVFigureCaption"/>
      </w:pPr>
      <w:r>
        <w:t>Filter Criteria saved and ap</w:t>
      </w:r>
      <w:r w:rsidR="0064413B">
        <w:t>plied as a Theme in the GMV</w:t>
      </w:r>
      <w:bookmarkStart w:id="81" w:name="_GoBack"/>
      <w:bookmarkEnd w:id="81"/>
    </w:p>
    <w:p w14:paraId="0ACE7DB8" w14:textId="3B3BE6E7" w:rsidR="000B6ABD" w:rsidRDefault="000B6ABD" w:rsidP="00E9278B">
      <w:pPr>
        <w:pStyle w:val="Heading2"/>
      </w:pPr>
      <w:r w:rsidRPr="00E9278B">
        <w:t>Themes</w:t>
      </w:r>
      <w:bookmarkEnd w:id="80"/>
    </w:p>
    <w:p w14:paraId="7D5F38AF" w14:textId="44B18168" w:rsidR="00621F25" w:rsidRDefault="00514759" w:rsidP="003812A9">
      <w:pPr>
        <w:pStyle w:val="CVChapterBodyCopy"/>
      </w:pPr>
      <w:r>
        <w:t>A theme is a visual representation of locations, beds and patients. The user can apply a theme, set a theme as the home default theme and can edit a theme.</w:t>
      </w:r>
    </w:p>
    <w:p w14:paraId="369378C2" w14:textId="342CBCF8" w:rsidR="005F65C4" w:rsidRDefault="005F65C4" w:rsidP="00514759">
      <w:pPr>
        <w:pStyle w:val="CVHeading3"/>
      </w:pPr>
      <w:bookmarkStart w:id="82" w:name="_Toc26474401"/>
      <w:r>
        <w:t xml:space="preserve">Apply </w:t>
      </w:r>
      <w:r w:rsidR="004F0B42">
        <w:t>a T</w:t>
      </w:r>
      <w:r w:rsidR="00197275">
        <w:t>heme</w:t>
      </w:r>
      <w:bookmarkEnd w:id="82"/>
    </w:p>
    <w:p w14:paraId="1DF9F863" w14:textId="32BC58E4" w:rsidR="007C08EB" w:rsidRDefault="007C08EB" w:rsidP="003812A9">
      <w:pPr>
        <w:pStyle w:val="CVChapterBodyCopy"/>
      </w:pPr>
      <w:r>
        <w:t>F</w:t>
      </w:r>
      <w:r w:rsidR="005F65C4">
        <w:t xml:space="preserve">ollow these steps to </w:t>
      </w:r>
      <w:r>
        <w:t xml:space="preserve">apply </w:t>
      </w:r>
      <w:r w:rsidR="00EB1A79">
        <w:t xml:space="preserve">a theme </w:t>
      </w:r>
      <w:r w:rsidR="00246871">
        <w:t>to</w:t>
      </w:r>
      <w:r w:rsidR="00EB1A79">
        <w:t xml:space="preserve"> the Coreo View home page </w:t>
      </w:r>
      <w:r w:rsidR="00246871">
        <w:t>for</w:t>
      </w:r>
      <w:r w:rsidR="00EB1A79">
        <w:t xml:space="preserve"> the three views, the bed view, the prioritized view and the geomap view</w:t>
      </w:r>
      <w:r>
        <w:t>:</w:t>
      </w:r>
    </w:p>
    <w:p w14:paraId="23F53C04" w14:textId="43CB0A2F" w:rsidR="008E7505" w:rsidRDefault="00F710A8" w:rsidP="00F653DA">
      <w:pPr>
        <w:pStyle w:val="ListNumber"/>
        <w:numPr>
          <w:ilvl w:val="0"/>
          <w:numId w:val="24"/>
        </w:numPr>
      </w:pPr>
      <w:r>
        <w:t xml:space="preserve">On the </w:t>
      </w:r>
      <w:r w:rsidRPr="00F710A8">
        <w:rPr>
          <w:b/>
        </w:rPr>
        <w:t>Coreo View</w:t>
      </w:r>
      <w:r>
        <w:t xml:space="preserve"> home page, select </w:t>
      </w:r>
      <w:r>
        <w:rPr>
          <w:b/>
        </w:rPr>
        <w:t>Themes</w:t>
      </w:r>
      <w:r>
        <w:t xml:space="preserve"> on the side menu </w:t>
      </w:r>
      <w:r w:rsidR="00F653DA">
        <w:t xml:space="preserve">to open </w:t>
      </w:r>
      <w:r w:rsidR="008E7505">
        <w:t xml:space="preserve">the </w:t>
      </w:r>
      <w:r w:rsidR="008E7505" w:rsidRPr="00F653DA">
        <w:rPr>
          <w:b/>
        </w:rPr>
        <w:t>View Themes</w:t>
      </w:r>
      <w:r w:rsidR="008E7505">
        <w:t xml:space="preserve"> window.</w:t>
      </w:r>
    </w:p>
    <w:p w14:paraId="766E8F25" w14:textId="2E3D5040" w:rsidR="007A07D3" w:rsidRDefault="00A43395" w:rsidP="00283869">
      <w:pPr>
        <w:pStyle w:val="CVFigure"/>
      </w:pPr>
      <w:r>
        <w:drawing>
          <wp:inline distT="0" distB="0" distL="0" distR="0" wp14:anchorId="013C7002" wp14:editId="21E27DE9">
            <wp:extent cx="5149970" cy="2570217"/>
            <wp:effectExtent l="0" t="0" r="0" b="0"/>
            <wp:docPr id="540" name="Picture 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 name="FilterTheme7.png"/>
                    <pic:cNvPicPr/>
                  </pic:nvPicPr>
                  <pic:blipFill>
                    <a:blip r:embed="rId280">
                      <a:extLst>
                        <a:ext uri="{28A0092B-C50C-407E-A947-70E740481C1C}">
                          <a14:useLocalDpi xmlns:a14="http://schemas.microsoft.com/office/drawing/2010/main" val="0"/>
                        </a:ext>
                      </a:extLst>
                    </a:blip>
                    <a:stretch>
                      <a:fillRect/>
                    </a:stretch>
                  </pic:blipFill>
                  <pic:spPr>
                    <a:xfrm>
                      <a:off x="0" y="0"/>
                      <a:ext cx="5156040" cy="2573246"/>
                    </a:xfrm>
                    <a:prstGeom prst="rect">
                      <a:avLst/>
                    </a:prstGeom>
                  </pic:spPr>
                </pic:pic>
              </a:graphicData>
            </a:graphic>
          </wp:inline>
        </w:drawing>
      </w:r>
    </w:p>
    <w:p w14:paraId="183D8308" w14:textId="6BDE007A" w:rsidR="00283869" w:rsidRDefault="00283869" w:rsidP="00283869">
      <w:pPr>
        <w:pStyle w:val="CVFigureCaption"/>
      </w:pPr>
      <w:r>
        <w:t>View Themes Window</w:t>
      </w:r>
    </w:p>
    <w:p w14:paraId="3AC2CE90" w14:textId="37258D06" w:rsidR="00BF244B" w:rsidRDefault="00695A36" w:rsidP="00695A36">
      <w:pPr>
        <w:pStyle w:val="ListNumber"/>
      </w:pPr>
      <w:r>
        <w:t>Select a theme</w:t>
      </w:r>
      <w:r w:rsidR="00BF244B">
        <w:t xml:space="preserve"> and the theme applies across all three views, the bed view, the prioritized view and the geo-map view.</w:t>
      </w:r>
    </w:p>
    <w:p w14:paraId="369FE3AA" w14:textId="3BD83C27" w:rsidR="00FB5AE4" w:rsidRDefault="00FB5AE4" w:rsidP="00FB5AE4">
      <w:pPr>
        <w:pStyle w:val="CVHeading3"/>
      </w:pPr>
      <w:bookmarkStart w:id="83" w:name="_Toc26474402"/>
      <w:r>
        <w:lastRenderedPageBreak/>
        <w:t xml:space="preserve">Set a </w:t>
      </w:r>
      <w:r w:rsidR="00A43395">
        <w:t>Theme as the Home Default Theme</w:t>
      </w:r>
      <w:bookmarkEnd w:id="83"/>
    </w:p>
    <w:p w14:paraId="441A583A" w14:textId="09A41DE8" w:rsidR="00520AD1" w:rsidRDefault="00520AD1" w:rsidP="00D8758A">
      <w:pPr>
        <w:pStyle w:val="CVChapterBodyCopy"/>
      </w:pPr>
      <w:r>
        <w:t>A home default theme is the layout that the user sees on the Coreo View home page across all three views, the bed view, the prioritized view and the geo-map view</w:t>
      </w:r>
      <w:r w:rsidR="00D51908">
        <w:t xml:space="preserve"> each time the user logs into Coreo View</w:t>
      </w:r>
      <w:r>
        <w:t>.</w:t>
      </w:r>
    </w:p>
    <w:p w14:paraId="4FD220BA" w14:textId="22ABAC46" w:rsidR="00121989" w:rsidRDefault="00121989" w:rsidP="00064C35">
      <w:pPr>
        <w:pStyle w:val="ListNumber"/>
        <w:numPr>
          <w:ilvl w:val="0"/>
          <w:numId w:val="25"/>
        </w:numPr>
      </w:pPr>
      <w:r>
        <w:t xml:space="preserve">Select the </w:t>
      </w:r>
      <w:r w:rsidRPr="00FB5AE4">
        <w:rPr>
          <w:b/>
        </w:rPr>
        <w:t>Set Home Default</w:t>
      </w:r>
      <w:r>
        <w:t xml:space="preserve"> button i</w:t>
      </w:r>
      <w:r w:rsidR="00EB4A49">
        <w:t xml:space="preserve">n the </w:t>
      </w:r>
      <w:r w:rsidR="00EB4A49" w:rsidRPr="00FB5AE4">
        <w:rPr>
          <w:b/>
        </w:rPr>
        <w:t>View Themes</w:t>
      </w:r>
      <w:r w:rsidR="00EB4A49">
        <w:t xml:space="preserve"> </w:t>
      </w:r>
      <w:r>
        <w:t>window.</w:t>
      </w:r>
    </w:p>
    <w:p w14:paraId="40AB5818" w14:textId="5CA29CEA" w:rsidR="00BF244B" w:rsidRDefault="006365CB" w:rsidP="00064C35">
      <w:pPr>
        <w:pStyle w:val="ListNumber"/>
        <w:numPr>
          <w:ilvl w:val="0"/>
          <w:numId w:val="25"/>
        </w:numPr>
      </w:pPr>
      <w:r>
        <w:t>S</w:t>
      </w:r>
      <w:r w:rsidR="00BF244B">
        <w:t>elect a theme that you want to set as the home default theme.</w:t>
      </w:r>
      <w:r>
        <w:t xml:space="preserve"> The </w:t>
      </w:r>
      <w:r w:rsidRPr="006365CB">
        <w:rPr>
          <w:b/>
        </w:rPr>
        <w:t>(Home Default)</w:t>
      </w:r>
      <w:r>
        <w:t xml:space="preserve"> label displays</w:t>
      </w:r>
      <w:r w:rsidR="00511023">
        <w:t xml:space="preserve"> below th</w:t>
      </w:r>
      <w:r w:rsidR="009E07EF">
        <w:t>e selected theme.</w:t>
      </w:r>
    </w:p>
    <w:p w14:paraId="77D231B5" w14:textId="2D51A5C5" w:rsidR="00BF244B" w:rsidRDefault="00606C93" w:rsidP="00695A36">
      <w:pPr>
        <w:pStyle w:val="ListNumber"/>
      </w:pPr>
      <w:r>
        <w:t xml:space="preserve">Select </w:t>
      </w:r>
      <w:r w:rsidRPr="00606C93">
        <w:rPr>
          <w:b/>
        </w:rPr>
        <w:t>Back to View</w:t>
      </w:r>
      <w:r>
        <w:t xml:space="preserve"> to view the applied changes to the three view layouts.</w:t>
      </w:r>
    </w:p>
    <w:p w14:paraId="44719DD3" w14:textId="1AAFB1E0" w:rsidR="00BF244B" w:rsidRDefault="00BE11F5" w:rsidP="00BE11F5">
      <w:pPr>
        <w:pStyle w:val="CVHeading3"/>
      </w:pPr>
      <w:bookmarkStart w:id="84" w:name="_Toc26474403"/>
      <w:r>
        <w:t xml:space="preserve">Edit </w:t>
      </w:r>
      <w:r w:rsidR="00970054">
        <w:t>a theme</w:t>
      </w:r>
      <w:bookmarkEnd w:id="84"/>
    </w:p>
    <w:p w14:paraId="3EC54B25" w14:textId="4B7D434F" w:rsidR="00267C36" w:rsidRDefault="00E571A4" w:rsidP="00D8758A">
      <w:pPr>
        <w:pStyle w:val="CVChapterBodyCopy"/>
      </w:pPr>
      <w:r w:rsidRPr="00E571A4">
        <w:t>The user can delete a theme that is not used any more.</w:t>
      </w:r>
      <w:r>
        <w:rPr>
          <w:b/>
        </w:rPr>
        <w:t xml:space="preserve"> </w:t>
      </w:r>
      <w:r w:rsidR="00267C36" w:rsidRPr="00267C36">
        <w:rPr>
          <w:b/>
        </w:rPr>
        <w:t>All Beds</w:t>
      </w:r>
      <w:r w:rsidR="00267C36">
        <w:t xml:space="preserve">, </w:t>
      </w:r>
      <w:r w:rsidR="00267C36" w:rsidRPr="00267C36">
        <w:rPr>
          <w:b/>
        </w:rPr>
        <w:t>All Avail Beds</w:t>
      </w:r>
      <w:r w:rsidR="00267C36">
        <w:t xml:space="preserve">, </w:t>
      </w:r>
      <w:r w:rsidR="00267C36" w:rsidRPr="00267C36">
        <w:rPr>
          <w:b/>
        </w:rPr>
        <w:t>All Alert Beds</w:t>
      </w:r>
      <w:r w:rsidR="00267C36">
        <w:t xml:space="preserve">, and </w:t>
      </w:r>
      <w:r w:rsidR="00267C36" w:rsidRPr="00267C36">
        <w:rPr>
          <w:b/>
        </w:rPr>
        <w:t>Recent Event(s)</w:t>
      </w:r>
      <w:r w:rsidR="00267C36">
        <w:t xml:space="preserve"> </w:t>
      </w:r>
      <w:r w:rsidR="00F76199">
        <w:t xml:space="preserve">themes </w:t>
      </w:r>
      <w:r w:rsidR="00A43395">
        <w:t>are the system-</w:t>
      </w:r>
      <w:r w:rsidR="00267C36">
        <w:t xml:space="preserve">defined themes and </w:t>
      </w:r>
      <w:r w:rsidR="00A43395">
        <w:t>you cannot</w:t>
      </w:r>
      <w:r w:rsidR="00F76199">
        <w:t xml:space="preserve"> edit</w:t>
      </w:r>
      <w:r w:rsidR="00A43395">
        <w:t xml:space="preserve"> </w:t>
      </w:r>
      <w:r w:rsidR="00F76199">
        <w:t>them</w:t>
      </w:r>
      <w:r w:rsidR="00267C36">
        <w:t>.</w:t>
      </w:r>
    </w:p>
    <w:p w14:paraId="5E777513" w14:textId="27D03A5F" w:rsidR="00166D66" w:rsidRPr="006E0382" w:rsidRDefault="00A057D4" w:rsidP="00064C35">
      <w:pPr>
        <w:pStyle w:val="ListNumber"/>
        <w:numPr>
          <w:ilvl w:val="0"/>
          <w:numId w:val="26"/>
        </w:numPr>
        <w:rPr>
          <w:b/>
        </w:rPr>
      </w:pPr>
      <w:r>
        <w:t xml:space="preserve">Select the </w:t>
      </w:r>
      <w:r w:rsidRPr="00914566">
        <w:rPr>
          <w:b/>
        </w:rPr>
        <w:t>Edit Themes</w:t>
      </w:r>
      <w:r>
        <w:t xml:space="preserve"> button i</w:t>
      </w:r>
      <w:r w:rsidR="00166D66">
        <w:t xml:space="preserve">n the </w:t>
      </w:r>
      <w:r w:rsidR="00166D66" w:rsidRPr="00914566">
        <w:rPr>
          <w:b/>
        </w:rPr>
        <w:t>View Themes</w:t>
      </w:r>
      <w:r w:rsidR="00914566">
        <w:t xml:space="preserve"> window. The </w:t>
      </w:r>
      <w:r w:rsidR="00914566" w:rsidRPr="00914566">
        <w:rPr>
          <w:b/>
        </w:rPr>
        <w:t>Edit</w:t>
      </w:r>
      <w:r w:rsidR="00914566">
        <w:t xml:space="preserve"> </w:t>
      </w:r>
      <w:r w:rsidR="00914566" w:rsidRPr="00914566">
        <w:rPr>
          <w:b/>
        </w:rPr>
        <w:t>Themes</w:t>
      </w:r>
      <w:r w:rsidR="00914566">
        <w:t xml:space="preserve"> window opens.</w:t>
      </w:r>
    </w:p>
    <w:p w14:paraId="7A5C06C8" w14:textId="2B512040" w:rsidR="006E0382" w:rsidRDefault="006E0382" w:rsidP="006E0382">
      <w:pPr>
        <w:pStyle w:val="CVFigure"/>
      </w:pPr>
      <w:r>
        <w:drawing>
          <wp:inline distT="0" distB="0" distL="0" distR="0" wp14:anchorId="3A8CEFBF" wp14:editId="040EDB01">
            <wp:extent cx="4914900" cy="275609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it Themes window.png"/>
                    <pic:cNvPicPr/>
                  </pic:nvPicPr>
                  <pic:blipFill>
                    <a:blip r:embed="rId281">
                      <a:extLst>
                        <a:ext uri="{28A0092B-C50C-407E-A947-70E740481C1C}">
                          <a14:useLocalDpi xmlns:a14="http://schemas.microsoft.com/office/drawing/2010/main" val="0"/>
                        </a:ext>
                      </a:extLst>
                    </a:blip>
                    <a:stretch>
                      <a:fillRect/>
                    </a:stretch>
                  </pic:blipFill>
                  <pic:spPr>
                    <a:xfrm>
                      <a:off x="0" y="0"/>
                      <a:ext cx="4933521" cy="2766541"/>
                    </a:xfrm>
                    <a:prstGeom prst="rect">
                      <a:avLst/>
                    </a:prstGeom>
                  </pic:spPr>
                </pic:pic>
              </a:graphicData>
            </a:graphic>
          </wp:inline>
        </w:drawing>
      </w:r>
    </w:p>
    <w:p w14:paraId="624EFAE9" w14:textId="1646EB2F" w:rsidR="006E0382" w:rsidRDefault="006E0382" w:rsidP="006E0382">
      <w:pPr>
        <w:pStyle w:val="CVFigureCaption"/>
      </w:pPr>
      <w:r>
        <w:t>Edit Themes Window</w:t>
      </w:r>
    </w:p>
    <w:p w14:paraId="39B92D23" w14:textId="712E096C" w:rsidR="000F0B46" w:rsidRDefault="0006028F" w:rsidP="0006028F">
      <w:pPr>
        <w:pStyle w:val="ListNumber"/>
      </w:pPr>
      <w:r>
        <w:t xml:space="preserve">Enter the name of the theme </w:t>
      </w:r>
      <w:r w:rsidR="00A43395">
        <w:t xml:space="preserve">that you want </w:t>
      </w:r>
      <w:r>
        <w:t xml:space="preserve">to </w:t>
      </w:r>
      <w:r w:rsidR="00A43395">
        <w:t>delete</w:t>
      </w:r>
      <w:r>
        <w:t xml:space="preserve"> in the </w:t>
      </w:r>
      <w:r w:rsidRPr="0006028F">
        <w:rPr>
          <w:b/>
        </w:rPr>
        <w:t>Theme Name</w:t>
      </w:r>
      <w:r>
        <w:t xml:space="preserve"> box, or select the theme directly in the grid.</w:t>
      </w:r>
    </w:p>
    <w:p w14:paraId="00BE1264" w14:textId="1A62251A" w:rsidR="00C73A93" w:rsidRDefault="00B847F4" w:rsidP="0006028F">
      <w:pPr>
        <w:pStyle w:val="ListNumber"/>
      </w:pPr>
      <w:r>
        <w:t xml:space="preserve">Select </w:t>
      </w:r>
      <w:r w:rsidRPr="00A17A69">
        <w:rPr>
          <w:b/>
        </w:rPr>
        <w:t>Delete</w:t>
      </w:r>
      <w:r w:rsidR="00C73A93">
        <w:t xml:space="preserve"> to delete the theme. A confirmation message box is displayed.</w:t>
      </w:r>
    </w:p>
    <w:p w14:paraId="18033A4C" w14:textId="1FAB93EA" w:rsidR="00C73A93" w:rsidRDefault="00C73A93" w:rsidP="00C73A93">
      <w:pPr>
        <w:pStyle w:val="CVFigure"/>
      </w:pPr>
      <w:r>
        <w:drawing>
          <wp:inline distT="0" distB="0" distL="0" distR="0" wp14:anchorId="37301D4F" wp14:editId="559A565B">
            <wp:extent cx="4220967" cy="7620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ThemeInfoBox.png"/>
                    <pic:cNvPicPr/>
                  </pic:nvPicPr>
                  <pic:blipFill>
                    <a:blip r:embed="rId282">
                      <a:extLst>
                        <a:ext uri="{28A0092B-C50C-407E-A947-70E740481C1C}">
                          <a14:useLocalDpi xmlns:a14="http://schemas.microsoft.com/office/drawing/2010/main" val="0"/>
                        </a:ext>
                      </a:extLst>
                    </a:blip>
                    <a:stretch>
                      <a:fillRect/>
                    </a:stretch>
                  </pic:blipFill>
                  <pic:spPr>
                    <a:xfrm>
                      <a:off x="0" y="0"/>
                      <a:ext cx="4306246" cy="777395"/>
                    </a:xfrm>
                    <a:prstGeom prst="rect">
                      <a:avLst/>
                    </a:prstGeom>
                  </pic:spPr>
                </pic:pic>
              </a:graphicData>
            </a:graphic>
          </wp:inline>
        </w:drawing>
      </w:r>
    </w:p>
    <w:p w14:paraId="1456396C" w14:textId="3ACF736E" w:rsidR="00C73A93" w:rsidRDefault="00C73A93" w:rsidP="00C73A93">
      <w:pPr>
        <w:pStyle w:val="CVFigureCaption"/>
      </w:pPr>
      <w:r>
        <w:t>Delete Confirmation Message Box</w:t>
      </w:r>
    </w:p>
    <w:p w14:paraId="0E254628" w14:textId="0C057116" w:rsidR="009D02EC" w:rsidRDefault="009D02EC" w:rsidP="0006028F">
      <w:pPr>
        <w:pStyle w:val="ListNumber"/>
      </w:pPr>
      <w:r>
        <w:t xml:space="preserve">Select </w:t>
      </w:r>
      <w:r w:rsidRPr="009D02EC">
        <w:rPr>
          <w:b/>
        </w:rPr>
        <w:t>Yes</w:t>
      </w:r>
      <w:r>
        <w:t xml:space="preserve"> to confirm the deletion of the theme.</w:t>
      </w:r>
    </w:p>
    <w:p w14:paraId="14D046E4" w14:textId="319390E9" w:rsidR="0006028F" w:rsidRDefault="00B847F4" w:rsidP="006B79DB">
      <w:pPr>
        <w:pStyle w:val="CVChapterBodyCopy"/>
      </w:pPr>
      <w:r>
        <w:lastRenderedPageBreak/>
        <w:t xml:space="preserve">If </w:t>
      </w:r>
      <w:r w:rsidR="006B79DB">
        <w:t xml:space="preserve">you delete </w:t>
      </w:r>
      <w:r>
        <w:t xml:space="preserve">a </w:t>
      </w:r>
      <w:r w:rsidR="006B79DB">
        <w:t>theme that you have created and set as the</w:t>
      </w:r>
      <w:r>
        <w:t xml:space="preserve"> home defau</w:t>
      </w:r>
      <w:r w:rsidR="006B79DB">
        <w:t>lt theme</w:t>
      </w:r>
      <w:r w:rsidR="00A17A69">
        <w:t>, the system-</w:t>
      </w:r>
      <w:r>
        <w:t xml:space="preserve">defined home default theme, </w:t>
      </w:r>
      <w:r w:rsidRPr="00B847F4">
        <w:rPr>
          <w:b/>
        </w:rPr>
        <w:t>All Beds</w:t>
      </w:r>
      <w:r w:rsidR="006B79DB">
        <w:t>, applies</w:t>
      </w:r>
      <w:r>
        <w:t xml:space="preserve"> automatically.</w:t>
      </w:r>
    </w:p>
    <w:p w14:paraId="36CFCB98" w14:textId="77777777" w:rsidR="002C26D4" w:rsidRDefault="002C26D4" w:rsidP="0006028F">
      <w:pPr>
        <w:pStyle w:val="ListNumber"/>
      </w:pPr>
      <w:r>
        <w:t>E</w:t>
      </w:r>
      <w:r w:rsidR="007409DA">
        <w:t>nter the theme name</w:t>
      </w:r>
      <w:r>
        <w:t xml:space="preserve"> that you want to rename</w:t>
      </w:r>
      <w:r w:rsidR="007409DA">
        <w:t xml:space="preserve"> in the </w:t>
      </w:r>
      <w:r w:rsidR="007409DA" w:rsidRPr="0006028F">
        <w:rPr>
          <w:b/>
        </w:rPr>
        <w:t>Theme Name</w:t>
      </w:r>
      <w:r w:rsidR="007409DA">
        <w:t xml:space="preserve"> box</w:t>
      </w:r>
      <w:r>
        <w:t>, or select from the grid.</w:t>
      </w:r>
      <w:r w:rsidR="007409DA">
        <w:t xml:space="preserve"> </w:t>
      </w:r>
    </w:p>
    <w:p w14:paraId="704DF71A" w14:textId="0B9D90FC" w:rsidR="007409DA" w:rsidRDefault="002C26D4" w:rsidP="0006028F">
      <w:pPr>
        <w:pStyle w:val="ListNumber"/>
      </w:pPr>
      <w:r>
        <w:t>E</w:t>
      </w:r>
      <w:r w:rsidR="000B3C1C">
        <w:t xml:space="preserve">nter the new name </w:t>
      </w:r>
      <w:r>
        <w:t xml:space="preserve">in the </w:t>
      </w:r>
      <w:r w:rsidRPr="002C26D4">
        <w:rPr>
          <w:b/>
        </w:rPr>
        <w:t>Theme Name</w:t>
      </w:r>
      <w:r>
        <w:t xml:space="preserve"> box </w:t>
      </w:r>
      <w:r w:rsidR="000B3C1C">
        <w:t xml:space="preserve">and then select the </w:t>
      </w:r>
      <w:r w:rsidR="000B3C1C" w:rsidRPr="000B3C1C">
        <w:rPr>
          <w:b/>
        </w:rPr>
        <w:t>Save</w:t>
      </w:r>
      <w:r>
        <w:t xml:space="preserve"> button to rename the theme.</w:t>
      </w:r>
    </w:p>
    <w:p w14:paraId="167B8D96" w14:textId="357F3ABF" w:rsidR="005E1EE9" w:rsidRPr="00914566" w:rsidRDefault="005E1EE9" w:rsidP="0006028F">
      <w:pPr>
        <w:pStyle w:val="ListNumber"/>
      </w:pPr>
      <w:r>
        <w:t xml:space="preserve">Click the </w:t>
      </w:r>
      <w:r w:rsidRPr="005E1EE9">
        <w:rPr>
          <w:b/>
        </w:rPr>
        <w:t>Back to View</w:t>
      </w:r>
      <w:r>
        <w:t xml:space="preserve"> button to exit the </w:t>
      </w:r>
      <w:r w:rsidRPr="005E1EE9">
        <w:rPr>
          <w:b/>
        </w:rPr>
        <w:t>Edit Themes</w:t>
      </w:r>
      <w:r>
        <w:t xml:space="preserve"> window.</w:t>
      </w:r>
    </w:p>
    <w:p w14:paraId="55DC238A" w14:textId="11465F99" w:rsidR="006D6A1C" w:rsidRDefault="006D6A1C" w:rsidP="00C34076">
      <w:pPr>
        <w:pStyle w:val="Heading1"/>
      </w:pPr>
      <w:bookmarkStart w:id="85" w:name="_Toc26474404"/>
      <w:r>
        <w:t xml:space="preserve">Switching </w:t>
      </w:r>
      <w:r w:rsidR="0038176A">
        <w:t>Navigation between Views</w:t>
      </w:r>
      <w:bookmarkEnd w:id="85"/>
    </w:p>
    <w:p w14:paraId="794C37C7" w14:textId="77777777" w:rsidR="006D6A1C" w:rsidRDefault="006D6A1C" w:rsidP="00C34076">
      <w:pPr>
        <w:pStyle w:val="Heading2"/>
      </w:pPr>
      <w:bookmarkStart w:id="86" w:name="_Toc26474405"/>
      <w:r>
        <w:t>Toggle views</w:t>
      </w:r>
      <w:bookmarkEnd w:id="86"/>
    </w:p>
    <w:p w14:paraId="7C04B48A" w14:textId="2862E3CA" w:rsidR="006D6A1C" w:rsidRDefault="00EC43C9" w:rsidP="00C34076">
      <w:pPr>
        <w:pStyle w:val="Heading1"/>
      </w:pPr>
      <w:bookmarkStart w:id="87" w:name="_Toc26474406"/>
      <w:r>
        <w:t>Patient S</w:t>
      </w:r>
      <w:r w:rsidR="006D6A1C">
        <w:t>ummary</w:t>
      </w:r>
      <w:bookmarkEnd w:id="87"/>
    </w:p>
    <w:p w14:paraId="1C7FAAD1" w14:textId="57246997" w:rsidR="006D6A1C" w:rsidRDefault="00D8758A" w:rsidP="001717F3">
      <w:pPr>
        <w:pStyle w:val="CVHeading2"/>
      </w:pPr>
      <w:bookmarkStart w:id="88" w:name="_Toc26474407"/>
      <w:r>
        <w:t xml:space="preserve">The Three </w:t>
      </w:r>
      <w:r w:rsidR="004F21CB">
        <w:t>Patient S</w:t>
      </w:r>
      <w:r w:rsidR="006D6A1C" w:rsidRPr="009806A8">
        <w:t>ummar</w:t>
      </w:r>
      <w:r w:rsidR="004F21CB">
        <w:t>ies</w:t>
      </w:r>
      <w:bookmarkEnd w:id="88"/>
    </w:p>
    <w:p w14:paraId="7760DCF2" w14:textId="77777777" w:rsidR="00976E1E" w:rsidRDefault="00976E1E" w:rsidP="00976E1E">
      <w:pPr>
        <w:pStyle w:val="CVChapterBodyCopy"/>
      </w:pPr>
      <w:r>
        <w:t>Coreo View users have the provision to display the patient information as three different summaries:</w:t>
      </w:r>
    </w:p>
    <w:p w14:paraId="5A0918BD" w14:textId="77777777" w:rsidR="00976E1E" w:rsidRPr="00E72F42" w:rsidRDefault="00976E1E" w:rsidP="00976E1E">
      <w:pPr>
        <w:pStyle w:val="CVChapterBodyCopy"/>
      </w:pPr>
      <w:r w:rsidRPr="00E72F42">
        <w:rPr>
          <w:b/>
        </w:rPr>
        <w:t>Bed Summary</w:t>
      </w:r>
      <w:r w:rsidRPr="00E72F42">
        <w:t xml:space="preserve">: Coreo View generates </w:t>
      </w:r>
      <w:r w:rsidRPr="00E72F42">
        <w:rPr>
          <w:b/>
        </w:rPr>
        <w:t>Bed Summary</w:t>
      </w:r>
      <w:r w:rsidRPr="00E72F42">
        <w:t xml:space="preserve"> for those patients assigned to a bed (bed cell) under one of the three groups (AC, PAC, or CC) in Coreo View.</w:t>
      </w:r>
    </w:p>
    <w:p w14:paraId="2A06E8FF" w14:textId="77777777" w:rsidR="00976E1E" w:rsidRPr="00E72F42" w:rsidRDefault="00976E1E" w:rsidP="00976E1E">
      <w:pPr>
        <w:pStyle w:val="CVChapterBodyCopy"/>
      </w:pPr>
      <w:r w:rsidRPr="00E72F42">
        <w:t>Note: Coreo View fetches all the patient records from Coreo Analytics; you cannot create any new patient in the Coreo View application. However, you can assign those patients that you fetch from Coreo Analytics to bed cells (under one of the three groups) created in Coreo View.</w:t>
      </w:r>
    </w:p>
    <w:p w14:paraId="66254C69" w14:textId="77777777" w:rsidR="00976E1E" w:rsidRPr="00E72F42" w:rsidRDefault="00976E1E" w:rsidP="00976E1E">
      <w:pPr>
        <w:pStyle w:val="CVChapterBodyCopy"/>
      </w:pPr>
      <w:r w:rsidRPr="00E72F42">
        <w:rPr>
          <w:b/>
        </w:rPr>
        <w:t>Coreo Summary</w:t>
      </w:r>
      <w:r w:rsidRPr="00E72F42">
        <w:t xml:space="preserve">: Coreo View generates </w:t>
      </w:r>
      <w:r w:rsidRPr="00E72F42">
        <w:rPr>
          <w:b/>
        </w:rPr>
        <w:t>Coreo Summary</w:t>
      </w:r>
      <w:r w:rsidRPr="00E72F42">
        <w:t xml:space="preserve"> for those patients that you fetch from Coreo Analytics, and whom you have not assigned to any beds (bed cells) in Coreo View.</w:t>
      </w:r>
    </w:p>
    <w:p w14:paraId="5A12EFB4" w14:textId="77777777" w:rsidR="00976E1E" w:rsidRDefault="00976E1E" w:rsidP="00976E1E">
      <w:pPr>
        <w:pStyle w:val="CVChapterBodyCopy"/>
      </w:pPr>
      <w:r w:rsidRPr="00E72F42">
        <w:rPr>
          <w:b/>
        </w:rPr>
        <w:t>Flagged Summary</w:t>
      </w:r>
      <w:r w:rsidRPr="00E72F42">
        <w:t xml:space="preserve">: Coreo View generates </w:t>
      </w:r>
      <w:r w:rsidRPr="00E72F42">
        <w:rPr>
          <w:b/>
        </w:rPr>
        <w:t>Flagged Summary</w:t>
      </w:r>
      <w:r w:rsidRPr="00E72F42">
        <w:t xml:space="preserve"> for those patients that you fetch from Coreo Analytics, and whom you have not assigned to any beds (bed cells) in Coreo View; you flag a patient record for monitoring purposes. Coreo View automatically assigns such flagged patients to a separate virtual location, which is color-coded green like the CC group.</w:t>
      </w:r>
    </w:p>
    <w:p w14:paraId="678AB794" w14:textId="77777777" w:rsidR="00A947FB" w:rsidRDefault="00A947FB" w:rsidP="00A947FB">
      <w:pPr>
        <w:pStyle w:val="CVHeading3"/>
      </w:pPr>
      <w:bookmarkStart w:id="89" w:name="_Toc26474408"/>
      <w:r>
        <w:t>Bed Summary</w:t>
      </w:r>
      <w:bookmarkEnd w:id="89"/>
    </w:p>
    <w:p w14:paraId="1D48744A" w14:textId="3BC0ADCC" w:rsidR="00976E1E" w:rsidRDefault="00976E1E" w:rsidP="00976E1E">
      <w:pPr>
        <w:pStyle w:val="CVChapterBodyCopy"/>
      </w:pPr>
      <w:r>
        <w:t>Follow these steps to view the bed summary of a patient:</w:t>
      </w:r>
    </w:p>
    <w:p w14:paraId="24E76526" w14:textId="6C24D812" w:rsidR="00A947FB" w:rsidRDefault="00A947FB" w:rsidP="00CA61A4">
      <w:pPr>
        <w:pStyle w:val="ListNumber"/>
        <w:numPr>
          <w:ilvl w:val="0"/>
          <w:numId w:val="52"/>
        </w:numPr>
      </w:pPr>
      <w:r>
        <w:t xml:space="preserve">On the home page, in the bed view, select a </w:t>
      </w:r>
      <w:r w:rsidR="00CA61A4">
        <w:t xml:space="preserve">patient assigned to a </w:t>
      </w:r>
      <w:r>
        <w:t xml:space="preserve">bed cell </w:t>
      </w:r>
      <w:r w:rsidR="00CA61A4">
        <w:t>for whom you want to</w:t>
      </w:r>
      <w:r>
        <w:t xml:space="preserve"> view </w:t>
      </w:r>
      <w:r w:rsidR="00CA61A4">
        <w:t>the patient information</w:t>
      </w:r>
      <w:r>
        <w:t>.</w:t>
      </w:r>
    </w:p>
    <w:p w14:paraId="0E999C0D" w14:textId="0C87AA07" w:rsidR="00CA61A4" w:rsidRDefault="00CA61A4" w:rsidP="00CA61A4">
      <w:pPr>
        <w:pStyle w:val="CVFigure"/>
      </w:pPr>
      <w:r>
        <w:lastRenderedPageBreak/>
        <w:drawing>
          <wp:inline distT="0" distB="0" distL="0" distR="0" wp14:anchorId="4B9274AE" wp14:editId="52BE328E">
            <wp:extent cx="4686300" cy="2202670"/>
            <wp:effectExtent l="0" t="0" r="0" b="0"/>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PatientSummaryWindow-BedView1.png"/>
                    <pic:cNvPicPr/>
                  </pic:nvPicPr>
                  <pic:blipFill>
                    <a:blip r:embed="rId283">
                      <a:extLst>
                        <a:ext uri="{28A0092B-C50C-407E-A947-70E740481C1C}">
                          <a14:useLocalDpi xmlns:a14="http://schemas.microsoft.com/office/drawing/2010/main" val="0"/>
                        </a:ext>
                      </a:extLst>
                    </a:blip>
                    <a:stretch>
                      <a:fillRect/>
                    </a:stretch>
                  </pic:blipFill>
                  <pic:spPr>
                    <a:xfrm>
                      <a:off x="0" y="0"/>
                      <a:ext cx="4707948" cy="2212845"/>
                    </a:xfrm>
                    <a:prstGeom prst="rect">
                      <a:avLst/>
                    </a:prstGeom>
                  </pic:spPr>
                </pic:pic>
              </a:graphicData>
            </a:graphic>
          </wp:inline>
        </w:drawing>
      </w:r>
    </w:p>
    <w:p w14:paraId="5B00ECBE" w14:textId="7359F9A9" w:rsidR="00CA61A4" w:rsidRDefault="00D23C74" w:rsidP="00CA61A4">
      <w:pPr>
        <w:pStyle w:val="CVFigureCaption"/>
      </w:pPr>
      <w:r>
        <w:t>Bed View</w:t>
      </w:r>
    </w:p>
    <w:p w14:paraId="464976EE" w14:textId="3D8DB7E9" w:rsidR="00CA61A4" w:rsidRDefault="00CA61A4" w:rsidP="00D8758A">
      <w:pPr>
        <w:pStyle w:val="CVChapterBodyCopy"/>
      </w:pPr>
      <w:r>
        <w:t xml:space="preserve">The </w:t>
      </w:r>
      <w:r w:rsidRPr="00CA61A4">
        <w:rPr>
          <w:b/>
        </w:rPr>
        <w:t>Patient Summary</w:t>
      </w:r>
      <w:r>
        <w:t xml:space="preserve"> window opens.</w:t>
      </w:r>
    </w:p>
    <w:p w14:paraId="5C9E63DA" w14:textId="65AF892F" w:rsidR="00A947FB" w:rsidRDefault="00A947FB" w:rsidP="00A947FB">
      <w:pPr>
        <w:pStyle w:val="CVFigure"/>
      </w:pPr>
      <w:r>
        <w:drawing>
          <wp:inline distT="0" distB="0" distL="0" distR="0" wp14:anchorId="567AA723" wp14:editId="69EF2F72">
            <wp:extent cx="4974192" cy="2990850"/>
            <wp:effectExtent l="0" t="0" r="0" b="0"/>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 name="PatientSummaryWindow1.png"/>
                    <pic:cNvPicPr/>
                  </pic:nvPicPr>
                  <pic:blipFill>
                    <a:blip r:embed="rId284">
                      <a:extLst>
                        <a:ext uri="{28A0092B-C50C-407E-A947-70E740481C1C}">
                          <a14:useLocalDpi xmlns:a14="http://schemas.microsoft.com/office/drawing/2010/main" val="0"/>
                        </a:ext>
                      </a:extLst>
                    </a:blip>
                    <a:stretch>
                      <a:fillRect/>
                    </a:stretch>
                  </pic:blipFill>
                  <pic:spPr>
                    <a:xfrm>
                      <a:off x="0" y="0"/>
                      <a:ext cx="5001092" cy="3007024"/>
                    </a:xfrm>
                    <a:prstGeom prst="rect">
                      <a:avLst/>
                    </a:prstGeom>
                  </pic:spPr>
                </pic:pic>
              </a:graphicData>
            </a:graphic>
          </wp:inline>
        </w:drawing>
      </w:r>
    </w:p>
    <w:p w14:paraId="1A2EBEAC" w14:textId="7B156F7D" w:rsidR="00A947FB" w:rsidRDefault="00D23C74" w:rsidP="00A947FB">
      <w:pPr>
        <w:pStyle w:val="CVFigureCaption"/>
      </w:pPr>
      <w:r>
        <w:t>Patient Summary window–Bed Summary</w:t>
      </w:r>
    </w:p>
    <w:p w14:paraId="2FBDC37E" w14:textId="5FCAC140" w:rsidR="00A947FB" w:rsidRDefault="001F2256" w:rsidP="00D8758A">
      <w:pPr>
        <w:pStyle w:val="CVChapterBodyCopy"/>
      </w:pPr>
      <w:r>
        <w:t xml:space="preserve">Since the patient is assigned to a bed cell, the </w:t>
      </w:r>
      <w:r w:rsidRPr="001F2256">
        <w:rPr>
          <w:b/>
        </w:rPr>
        <w:t>Patient Summary</w:t>
      </w:r>
      <w:r>
        <w:t xml:space="preserve"> window displays the </w:t>
      </w:r>
      <w:r w:rsidRPr="001F2256">
        <w:rPr>
          <w:b/>
        </w:rPr>
        <w:t>Bed</w:t>
      </w:r>
      <w:r>
        <w:t xml:space="preserve"> </w:t>
      </w:r>
      <w:r w:rsidRPr="001F2256">
        <w:rPr>
          <w:b/>
        </w:rPr>
        <w:t>Summary</w:t>
      </w:r>
      <w:r>
        <w:t xml:space="preserve"> of the patient.</w:t>
      </w:r>
    </w:p>
    <w:p w14:paraId="35DA888E" w14:textId="7D53A7E0" w:rsidR="00A947FB" w:rsidRDefault="00D8758A" w:rsidP="00D8758A">
      <w:pPr>
        <w:pStyle w:val="CVChapterBodyCopy"/>
      </w:pPr>
      <w:r>
        <w:t xml:space="preserve">The </w:t>
      </w:r>
      <w:r w:rsidR="001F2256">
        <w:t>details o</w:t>
      </w:r>
      <w:r>
        <w:t>f</w:t>
      </w:r>
      <w:r w:rsidR="001F2256">
        <w:t xml:space="preserve"> the </w:t>
      </w:r>
      <w:r w:rsidR="001F2256" w:rsidRPr="001F2256">
        <w:rPr>
          <w:b/>
        </w:rPr>
        <w:t>Patient Summary</w:t>
      </w:r>
      <w:r w:rsidR="001F2256">
        <w:t xml:space="preserve"> window–</w:t>
      </w:r>
      <w:r w:rsidR="001F2256" w:rsidRPr="001F2256">
        <w:rPr>
          <w:b/>
        </w:rPr>
        <w:t>Bed Summary</w:t>
      </w:r>
      <w:r w:rsidRPr="00D8758A">
        <w:t xml:space="preserve"> are detailed in the following sections</w:t>
      </w:r>
      <w:r w:rsidR="001F2256" w:rsidRPr="00D8758A">
        <w:t>:</w:t>
      </w:r>
    </w:p>
    <w:p w14:paraId="69AB0362" w14:textId="3BFB869D" w:rsidR="00A947FB" w:rsidRDefault="008026D1" w:rsidP="008026D1">
      <w:pPr>
        <w:pStyle w:val="CVHeading3"/>
      </w:pPr>
      <w:bookmarkStart w:id="90" w:name="_Toc26474409"/>
      <w:r>
        <w:t>Bed Information section</w:t>
      </w:r>
      <w:bookmarkEnd w:id="90"/>
    </w:p>
    <w:p w14:paraId="3B67F733" w14:textId="3190037D" w:rsidR="00D8758A" w:rsidRDefault="00D8758A" w:rsidP="00D8758A">
      <w:pPr>
        <w:pStyle w:val="CVChapterBodyCopy"/>
      </w:pPr>
      <w:r>
        <w:t xml:space="preserve">The </w:t>
      </w:r>
      <w:r w:rsidRPr="00D8758A">
        <w:rPr>
          <w:b/>
        </w:rPr>
        <w:t>Bed Information</w:t>
      </w:r>
      <w:r>
        <w:t xml:space="preserve"> box displays the bed attributes that you have assigned to the patient:</w:t>
      </w:r>
    </w:p>
    <w:p w14:paraId="7CE2B310" w14:textId="3A6239A7" w:rsidR="005B3F04" w:rsidRDefault="005B3F04" w:rsidP="005B3F04">
      <w:pPr>
        <w:pStyle w:val="CVFigure"/>
      </w:pPr>
      <w:r>
        <w:lastRenderedPageBreak/>
        <w:drawing>
          <wp:inline distT="0" distB="0" distL="0" distR="0" wp14:anchorId="654A9DD2" wp14:editId="4BEB2BEC">
            <wp:extent cx="4265086" cy="1724025"/>
            <wp:effectExtent l="0" t="0" r="0" b="0"/>
            <wp:docPr id="520" name="Picture 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 name="PS-BedInformationBox3.png"/>
                    <pic:cNvPicPr/>
                  </pic:nvPicPr>
                  <pic:blipFill>
                    <a:blip r:embed="rId285">
                      <a:extLst>
                        <a:ext uri="{28A0092B-C50C-407E-A947-70E740481C1C}">
                          <a14:useLocalDpi xmlns:a14="http://schemas.microsoft.com/office/drawing/2010/main" val="0"/>
                        </a:ext>
                      </a:extLst>
                    </a:blip>
                    <a:stretch>
                      <a:fillRect/>
                    </a:stretch>
                  </pic:blipFill>
                  <pic:spPr>
                    <a:xfrm>
                      <a:off x="0" y="0"/>
                      <a:ext cx="4309717" cy="1742066"/>
                    </a:xfrm>
                    <a:prstGeom prst="rect">
                      <a:avLst/>
                    </a:prstGeom>
                  </pic:spPr>
                </pic:pic>
              </a:graphicData>
            </a:graphic>
          </wp:inline>
        </w:drawing>
      </w:r>
    </w:p>
    <w:p w14:paraId="4CAA32BA" w14:textId="71E15EB5" w:rsidR="005B3F04" w:rsidRDefault="005B3F04" w:rsidP="005B3F04">
      <w:pPr>
        <w:pStyle w:val="CVFigureCaption"/>
      </w:pPr>
    </w:p>
    <w:p w14:paraId="48A50D24" w14:textId="77777777" w:rsidR="005B3F04" w:rsidRDefault="005B3F04" w:rsidP="00D8758A">
      <w:pPr>
        <w:pStyle w:val="CVChapterBodyCopy"/>
      </w:pPr>
      <w:r>
        <w:t>You can edit the bed number and bed attributes in this box.</w:t>
      </w:r>
    </w:p>
    <w:p w14:paraId="1DD3569D" w14:textId="2B30BB9A" w:rsidR="005B3F04" w:rsidRDefault="005B3F04" w:rsidP="00D8758A">
      <w:pPr>
        <w:pStyle w:val="CVChapterBodyCopy"/>
      </w:pPr>
      <w:r>
        <w:t xml:space="preserve">Select the </w:t>
      </w:r>
      <w:r w:rsidRPr="00705E47">
        <w:rPr>
          <w:b/>
        </w:rPr>
        <w:t>Edit Bed</w:t>
      </w:r>
      <w:r w:rsidR="00705E47">
        <w:t xml:space="preserve"> button. The </w:t>
      </w:r>
      <w:r w:rsidR="00705E47" w:rsidRPr="00705E47">
        <w:rPr>
          <w:b/>
        </w:rPr>
        <w:t>Edit Bed to Location</w:t>
      </w:r>
      <w:r w:rsidR="00705E47">
        <w:t xml:space="preserve"> window opens.</w:t>
      </w:r>
    </w:p>
    <w:p w14:paraId="6DFB3971" w14:textId="55B58825" w:rsidR="005B3F04" w:rsidRDefault="00705E47" w:rsidP="00D8758A">
      <w:pPr>
        <w:pStyle w:val="CVChapterBodyCopy"/>
      </w:pPr>
      <w:r>
        <w:t xml:space="preserve">Enter a new bed number in the </w:t>
      </w:r>
      <w:r w:rsidRPr="00705E47">
        <w:rPr>
          <w:b/>
        </w:rPr>
        <w:t>Bed</w:t>
      </w:r>
      <w:r>
        <w:t xml:space="preserve"> </w:t>
      </w:r>
      <w:r w:rsidRPr="00705E47">
        <w:rPr>
          <w:b/>
        </w:rPr>
        <w:t>Number</w:t>
      </w:r>
      <w:r>
        <w:rPr>
          <w:b/>
        </w:rPr>
        <w:t xml:space="preserve"> </w:t>
      </w:r>
      <w:r w:rsidRPr="00705E47">
        <w:t>box</w:t>
      </w:r>
      <w:r>
        <w:t>, if you want to edit the bed number.</w:t>
      </w:r>
    </w:p>
    <w:p w14:paraId="258DC9F0" w14:textId="517C3175" w:rsidR="00D8758A" w:rsidRDefault="00D8758A" w:rsidP="008026D1">
      <w:pPr>
        <w:pStyle w:val="CVHeading3"/>
      </w:pPr>
      <w:bookmarkStart w:id="91" w:name="_Toc26474410"/>
      <w:r>
        <w:t>Length of Stay</w:t>
      </w:r>
      <w:bookmarkEnd w:id="91"/>
      <w:r>
        <w:t xml:space="preserve"> </w:t>
      </w:r>
    </w:p>
    <w:p w14:paraId="6E00EA82" w14:textId="29CBF30D" w:rsidR="00D8758A" w:rsidRDefault="00D8758A" w:rsidP="008026D1">
      <w:pPr>
        <w:pStyle w:val="CVHeading3"/>
      </w:pPr>
      <w:bookmarkStart w:id="92" w:name="_Toc26474411"/>
      <w:r>
        <w:t>Activities</w:t>
      </w:r>
      <w:bookmarkEnd w:id="92"/>
    </w:p>
    <w:p w14:paraId="1037F90A" w14:textId="670182F0" w:rsidR="00D8758A" w:rsidRDefault="00D8758A" w:rsidP="008026D1">
      <w:pPr>
        <w:pStyle w:val="CVHeading3"/>
      </w:pPr>
      <w:bookmarkStart w:id="93" w:name="_Toc26474412"/>
      <w:r>
        <w:t>Associations</w:t>
      </w:r>
      <w:bookmarkEnd w:id="93"/>
    </w:p>
    <w:p w14:paraId="400911D8" w14:textId="4AAD3F91" w:rsidR="00D8758A" w:rsidRDefault="00D8758A" w:rsidP="008026D1">
      <w:pPr>
        <w:pStyle w:val="CVHeading3"/>
      </w:pPr>
      <w:bookmarkStart w:id="94" w:name="_Toc26474413"/>
      <w:r>
        <w:t>Attributes</w:t>
      </w:r>
      <w:bookmarkEnd w:id="94"/>
    </w:p>
    <w:p w14:paraId="736C794F" w14:textId="631D79AE" w:rsidR="00D8758A" w:rsidRDefault="00D8758A" w:rsidP="008026D1">
      <w:pPr>
        <w:pStyle w:val="CVHeading3"/>
      </w:pPr>
      <w:bookmarkStart w:id="95" w:name="_Toc26474414"/>
      <w:r>
        <w:t>Logs</w:t>
      </w:r>
      <w:bookmarkEnd w:id="95"/>
    </w:p>
    <w:p w14:paraId="7CD1FF45" w14:textId="4D8E7198" w:rsidR="00D8758A" w:rsidRDefault="00D8758A" w:rsidP="008026D1">
      <w:pPr>
        <w:pStyle w:val="CVHeading3"/>
      </w:pPr>
      <w:bookmarkStart w:id="96" w:name="_Toc26474415"/>
      <w:r>
        <w:t>Demographics</w:t>
      </w:r>
      <w:bookmarkEnd w:id="96"/>
    </w:p>
    <w:p w14:paraId="6F8469D2" w14:textId="77777777" w:rsidR="00A947FB" w:rsidRDefault="00A947FB" w:rsidP="00976E1E">
      <w:pPr>
        <w:pStyle w:val="CVChapterBodyCopy"/>
      </w:pPr>
    </w:p>
    <w:p w14:paraId="0D9EF185" w14:textId="77777777" w:rsidR="00A947FB" w:rsidRPr="009806A8" w:rsidRDefault="00A947FB" w:rsidP="00976E1E">
      <w:pPr>
        <w:pStyle w:val="CVChapterBodyCopy"/>
      </w:pPr>
    </w:p>
    <w:p w14:paraId="3FF146D0" w14:textId="536776FC" w:rsidR="00976E1E" w:rsidRPr="00E72F42" w:rsidRDefault="00976E1E" w:rsidP="00976E1E">
      <w:pPr>
        <w:pStyle w:val="CVChapterBodyCopy"/>
      </w:pPr>
    </w:p>
    <w:p w14:paraId="2467B4EE" w14:textId="77777777" w:rsidR="00976E1E" w:rsidRDefault="00976E1E" w:rsidP="001717F3">
      <w:pPr>
        <w:pStyle w:val="CVHeading2"/>
      </w:pPr>
      <w:bookmarkStart w:id="97" w:name="_Toc26474416"/>
      <w:bookmarkEnd w:id="97"/>
    </w:p>
    <w:p w14:paraId="34D51AC2" w14:textId="0D394DFF" w:rsidR="00EF36E9" w:rsidRDefault="00EF36E9" w:rsidP="00EF36E9">
      <w:pPr>
        <w:pStyle w:val="CVHeading3"/>
      </w:pPr>
      <w:bookmarkStart w:id="98" w:name="_Toc26474417"/>
      <w:r>
        <w:t>Flagged Summary</w:t>
      </w:r>
      <w:bookmarkEnd w:id="98"/>
    </w:p>
    <w:p w14:paraId="6A71EA27" w14:textId="69970BBF" w:rsidR="00EF36E9" w:rsidRPr="009806A8" w:rsidRDefault="00EF36E9" w:rsidP="00EF36E9">
      <w:pPr>
        <w:pStyle w:val="CVHeading3"/>
      </w:pPr>
      <w:bookmarkStart w:id="99" w:name="_Toc26474418"/>
      <w:r>
        <w:t>Coreo Summary</w:t>
      </w:r>
      <w:bookmarkEnd w:id="99"/>
    </w:p>
    <w:p w14:paraId="68C8D736" w14:textId="1E56BCCC" w:rsidR="006D6A1C" w:rsidRPr="009806A8" w:rsidRDefault="00EC43C9" w:rsidP="001717F3">
      <w:pPr>
        <w:pStyle w:val="CVHeading2"/>
      </w:pPr>
      <w:bookmarkStart w:id="100" w:name="_Toc26474419"/>
      <w:r>
        <w:t>Patient Summary based on Bed I</w:t>
      </w:r>
      <w:r w:rsidR="006D6A1C" w:rsidRPr="009806A8">
        <w:t>nformation</w:t>
      </w:r>
      <w:bookmarkEnd w:id="100"/>
    </w:p>
    <w:p w14:paraId="7BF510CC" w14:textId="77777777" w:rsidR="006D6A1C" w:rsidRPr="009806A8" w:rsidRDefault="006D6A1C" w:rsidP="001717F3">
      <w:pPr>
        <w:pStyle w:val="CVHeading2"/>
      </w:pPr>
      <w:bookmarkStart w:id="101" w:name="_Toc26474420"/>
      <w:r w:rsidRPr="009806A8">
        <w:t>Patient summary based on length of stay (LOS)</w:t>
      </w:r>
      <w:bookmarkEnd w:id="101"/>
    </w:p>
    <w:p w14:paraId="03926EAE" w14:textId="77777777" w:rsidR="006D6A1C" w:rsidRPr="009806A8" w:rsidRDefault="006D6A1C" w:rsidP="001717F3">
      <w:pPr>
        <w:pStyle w:val="CVHeading2"/>
      </w:pPr>
      <w:bookmarkStart w:id="102" w:name="_Toc26474421"/>
      <w:r w:rsidRPr="009806A8">
        <w:t>Patient summary based on patient information</w:t>
      </w:r>
      <w:bookmarkEnd w:id="102"/>
    </w:p>
    <w:p w14:paraId="23ACB366" w14:textId="77777777" w:rsidR="006D6A1C" w:rsidRPr="009806A8" w:rsidRDefault="006D6A1C" w:rsidP="001717F3">
      <w:pPr>
        <w:pStyle w:val="CVHeading2"/>
      </w:pPr>
      <w:bookmarkStart w:id="103" w:name="_Toc26474422"/>
      <w:r w:rsidRPr="009806A8">
        <w:t>Length of stay (LOS)</w:t>
      </w:r>
      <w:bookmarkEnd w:id="103"/>
    </w:p>
    <w:p w14:paraId="336B0DA6" w14:textId="77777777" w:rsidR="006D6A1C" w:rsidRPr="009806A8" w:rsidRDefault="006D6A1C" w:rsidP="001717F3">
      <w:pPr>
        <w:pStyle w:val="CVHeading2"/>
      </w:pPr>
      <w:bookmarkStart w:id="104" w:name="_Toc26474423"/>
      <w:r w:rsidRPr="009806A8">
        <w:t>Activities &amp; attributes</w:t>
      </w:r>
      <w:bookmarkEnd w:id="104"/>
    </w:p>
    <w:p w14:paraId="2CF7589F" w14:textId="77777777" w:rsidR="006D6A1C" w:rsidRPr="009806A8" w:rsidRDefault="006D6A1C" w:rsidP="001717F3">
      <w:pPr>
        <w:pStyle w:val="CVHeading2"/>
      </w:pPr>
      <w:bookmarkStart w:id="105" w:name="_Toc26474424"/>
      <w:r w:rsidRPr="009806A8">
        <w:t>Patient disposition</w:t>
      </w:r>
      <w:bookmarkEnd w:id="105"/>
    </w:p>
    <w:p w14:paraId="280F91E5" w14:textId="77777777" w:rsidR="009806A8" w:rsidRDefault="006D6A1C" w:rsidP="001717F3">
      <w:pPr>
        <w:pStyle w:val="CVHeading2"/>
      </w:pPr>
      <w:bookmarkStart w:id="106" w:name="_Toc26474425"/>
      <w:r w:rsidRPr="009806A8">
        <w:t>Bed attributes</w:t>
      </w:r>
      <w:bookmarkEnd w:id="106"/>
    </w:p>
    <w:p w14:paraId="785CD8A0" w14:textId="77777777" w:rsidR="006D6A1C" w:rsidRPr="009806A8" w:rsidRDefault="006D6A1C" w:rsidP="00573153">
      <w:pPr>
        <w:pStyle w:val="CVHeading2"/>
        <w:tabs>
          <w:tab w:val="clear" w:pos="450"/>
          <w:tab w:val="clear" w:pos="720"/>
          <w:tab w:val="left" w:pos="567"/>
        </w:tabs>
      </w:pPr>
      <w:bookmarkStart w:id="107" w:name="_Toc26474426"/>
      <w:r w:rsidRPr="009806A8">
        <w:t>Coreo face sheet</w:t>
      </w:r>
      <w:bookmarkEnd w:id="107"/>
    </w:p>
    <w:p w14:paraId="1CEF7B8C" w14:textId="77777777" w:rsidR="006D6A1C" w:rsidRDefault="006D6A1C" w:rsidP="00342407">
      <w:pPr>
        <w:pStyle w:val="Heading1"/>
        <w:tabs>
          <w:tab w:val="clear" w:pos="360"/>
          <w:tab w:val="num" w:pos="567"/>
        </w:tabs>
        <w:ind w:left="426" w:hanging="426"/>
      </w:pPr>
      <w:bookmarkStart w:id="108" w:name="_Toc26474427"/>
      <w:r>
        <w:t>Search feature</w:t>
      </w:r>
      <w:bookmarkEnd w:id="108"/>
    </w:p>
    <w:p w14:paraId="2A63626F" w14:textId="77777777" w:rsidR="006D6A1C" w:rsidRDefault="006D6A1C" w:rsidP="002C0376">
      <w:pPr>
        <w:pStyle w:val="CVHeading2"/>
      </w:pPr>
      <w:bookmarkStart w:id="109" w:name="_Toc26474428"/>
      <w:r>
        <w:t>Global search</w:t>
      </w:r>
      <w:bookmarkEnd w:id="109"/>
    </w:p>
    <w:p w14:paraId="41C3F51F" w14:textId="77777777" w:rsidR="006D6A1C" w:rsidRDefault="006D6A1C" w:rsidP="00342407">
      <w:pPr>
        <w:pStyle w:val="CVHeading3"/>
        <w:tabs>
          <w:tab w:val="clear" w:pos="1440"/>
          <w:tab w:val="num" w:pos="709"/>
        </w:tabs>
      </w:pPr>
      <w:bookmarkStart w:id="110" w:name="_Toc26474429"/>
      <w:r>
        <w:t>Coreo summary</w:t>
      </w:r>
      <w:bookmarkEnd w:id="110"/>
    </w:p>
    <w:p w14:paraId="159F73F7" w14:textId="77777777" w:rsidR="006D6A1C" w:rsidRDefault="006D6A1C" w:rsidP="00342407">
      <w:pPr>
        <w:pStyle w:val="CVHeading3"/>
        <w:tabs>
          <w:tab w:val="clear" w:pos="1440"/>
          <w:tab w:val="num" w:pos="709"/>
        </w:tabs>
      </w:pPr>
      <w:bookmarkStart w:id="111" w:name="_Toc26474430"/>
      <w:r>
        <w:t>Flagged summary</w:t>
      </w:r>
      <w:bookmarkEnd w:id="111"/>
    </w:p>
    <w:p w14:paraId="21308C12" w14:textId="77777777" w:rsidR="006D6A1C" w:rsidRDefault="006D6A1C" w:rsidP="00342407">
      <w:pPr>
        <w:pStyle w:val="CVHeading3"/>
        <w:tabs>
          <w:tab w:val="clear" w:pos="1440"/>
          <w:tab w:val="num" w:pos="709"/>
        </w:tabs>
      </w:pPr>
      <w:bookmarkStart w:id="112" w:name="_Toc26474431"/>
      <w:r>
        <w:t>Bed summary</w:t>
      </w:r>
      <w:bookmarkEnd w:id="112"/>
    </w:p>
    <w:p w14:paraId="5E7A5100" w14:textId="6D1044F7" w:rsidR="006D6A1C" w:rsidRDefault="006D6A1C" w:rsidP="00342407">
      <w:pPr>
        <w:pStyle w:val="CVHeading3"/>
        <w:tabs>
          <w:tab w:val="clear" w:pos="1440"/>
          <w:tab w:val="num" w:pos="709"/>
        </w:tabs>
      </w:pPr>
      <w:bookmarkStart w:id="113" w:name="_Toc26474432"/>
      <w:r>
        <w:t>Displayed search (Bed view search?)</w:t>
      </w:r>
      <w:bookmarkEnd w:id="113"/>
    </w:p>
    <w:p w14:paraId="243297B7" w14:textId="69B28312" w:rsidR="00A514AB" w:rsidRDefault="00A514AB" w:rsidP="00A514AB">
      <w:pPr>
        <w:pStyle w:val="CVHeading2"/>
      </w:pPr>
      <w:bookmarkStart w:id="114" w:name="_Toc26474433"/>
      <w:r>
        <w:t>Local Search</w:t>
      </w:r>
      <w:bookmarkEnd w:id="114"/>
    </w:p>
    <w:p w14:paraId="15824B43" w14:textId="77777777" w:rsidR="006D6A1C" w:rsidRDefault="006D6A1C" w:rsidP="00342407">
      <w:pPr>
        <w:pStyle w:val="CVHeading1Underline"/>
        <w:tabs>
          <w:tab w:val="clear" w:pos="360"/>
          <w:tab w:val="num" w:pos="567"/>
        </w:tabs>
        <w:ind w:left="426" w:hanging="426"/>
      </w:pPr>
      <w:bookmarkStart w:id="115" w:name="_Toc26474434"/>
      <w:r>
        <w:t>Flagging patient records</w:t>
      </w:r>
      <w:bookmarkEnd w:id="115"/>
    </w:p>
    <w:p w14:paraId="428E1026" w14:textId="77777777" w:rsidR="006D6A1C" w:rsidRDefault="006D6A1C" w:rsidP="007D7C4B">
      <w:pPr>
        <w:pStyle w:val="CVHeading2"/>
      </w:pPr>
      <w:bookmarkStart w:id="116" w:name="_Toc26474435"/>
      <w:r>
        <w:t>Flag a patient record</w:t>
      </w:r>
      <w:bookmarkEnd w:id="116"/>
    </w:p>
    <w:p w14:paraId="5F0E4E3B" w14:textId="77777777" w:rsidR="006D6A1C" w:rsidRPr="009A7B41" w:rsidRDefault="006D6A1C" w:rsidP="007214DD">
      <w:pPr>
        <w:pStyle w:val="CVHeading3"/>
        <w:tabs>
          <w:tab w:val="clear" w:pos="1440"/>
        </w:tabs>
      </w:pPr>
      <w:bookmarkStart w:id="117" w:name="_Toc26474436"/>
      <w:r w:rsidRPr="009A7B41">
        <w:lastRenderedPageBreak/>
        <w:t>Patient summary (</w:t>
      </w:r>
      <w:r w:rsidR="00991421">
        <w:t>Give r</w:t>
      </w:r>
      <w:r w:rsidRPr="009A7B41">
        <w:t>efer</w:t>
      </w:r>
      <w:r w:rsidR="00991421">
        <w:t>ence</w:t>
      </w:r>
      <w:r w:rsidRPr="009A7B41">
        <w:t xml:space="preserve"> to topic 8 above)</w:t>
      </w:r>
      <w:bookmarkEnd w:id="117"/>
    </w:p>
    <w:p w14:paraId="42DC11C3" w14:textId="77777777" w:rsidR="006D6A1C" w:rsidRPr="009A7B41" w:rsidRDefault="006D6A1C" w:rsidP="00D92CB2">
      <w:pPr>
        <w:pStyle w:val="CVHeading3"/>
        <w:tabs>
          <w:tab w:val="clear" w:pos="1440"/>
        </w:tabs>
      </w:pPr>
      <w:bookmarkStart w:id="118" w:name="_Toc26474437"/>
      <w:r w:rsidRPr="009A7B41">
        <w:t>Global search</w:t>
      </w:r>
      <w:bookmarkEnd w:id="118"/>
    </w:p>
    <w:p w14:paraId="0FA24800" w14:textId="77777777" w:rsidR="006D6A1C" w:rsidRPr="009A7B41" w:rsidRDefault="006D6A1C" w:rsidP="00D92CB2">
      <w:pPr>
        <w:pStyle w:val="CVHeading3"/>
        <w:tabs>
          <w:tab w:val="clear" w:pos="1440"/>
        </w:tabs>
      </w:pPr>
      <w:bookmarkStart w:id="119" w:name="_Toc26474438"/>
      <w:r w:rsidRPr="009A7B41">
        <w:t>Prioritized view</w:t>
      </w:r>
      <w:bookmarkEnd w:id="119"/>
    </w:p>
    <w:p w14:paraId="5FB0D987" w14:textId="77777777" w:rsidR="006D6A1C" w:rsidRPr="009A7B41" w:rsidRDefault="006D6A1C" w:rsidP="00D92CB2">
      <w:pPr>
        <w:pStyle w:val="CVHeading3"/>
        <w:tabs>
          <w:tab w:val="clear" w:pos="1440"/>
          <w:tab w:val="num" w:pos="709"/>
        </w:tabs>
      </w:pPr>
      <w:bookmarkStart w:id="120" w:name="_Toc26474439"/>
      <w:r w:rsidRPr="009A7B41">
        <w:t>Geo-map</w:t>
      </w:r>
      <w:r w:rsidR="00D92CB2">
        <w:t xml:space="preserve"> view</w:t>
      </w:r>
      <w:bookmarkEnd w:id="120"/>
    </w:p>
    <w:p w14:paraId="1E95EC5B" w14:textId="77777777" w:rsidR="006D6A1C" w:rsidRPr="009A7B41" w:rsidRDefault="006D6A1C" w:rsidP="00D92CB2">
      <w:pPr>
        <w:pStyle w:val="CVHeading3"/>
        <w:tabs>
          <w:tab w:val="clear" w:pos="1440"/>
          <w:tab w:val="num" w:pos="709"/>
        </w:tabs>
      </w:pPr>
      <w:bookmarkStart w:id="121" w:name="_Toc26474440"/>
      <w:r w:rsidRPr="009A7B41">
        <w:t>Bed view</w:t>
      </w:r>
      <w:bookmarkEnd w:id="121"/>
    </w:p>
    <w:p w14:paraId="78993081" w14:textId="77777777" w:rsidR="006D6A1C" w:rsidRDefault="006D6A1C" w:rsidP="00342407">
      <w:pPr>
        <w:pStyle w:val="CVHeading2"/>
      </w:pPr>
      <w:bookmarkStart w:id="122" w:name="_Toc26474441"/>
      <w:r>
        <w:t>Applying Filters and saving theme for flagged patients</w:t>
      </w:r>
      <w:bookmarkEnd w:id="122"/>
    </w:p>
    <w:p w14:paraId="27E6AFB6" w14:textId="77777777" w:rsidR="006D6A1C" w:rsidRDefault="006D6A1C" w:rsidP="009F4701">
      <w:pPr>
        <w:pStyle w:val="CVHeading2"/>
      </w:pPr>
      <w:bookmarkStart w:id="123" w:name="_Toc26474442"/>
      <w:r>
        <w:t>Flagged Summary Pop Up Elaboration</w:t>
      </w:r>
      <w:bookmarkEnd w:id="123"/>
    </w:p>
    <w:p w14:paraId="57EFB3DB" w14:textId="77777777" w:rsidR="006D6A1C" w:rsidRPr="004565BE" w:rsidRDefault="006D6A1C" w:rsidP="00342407">
      <w:pPr>
        <w:pStyle w:val="CVHeading1Underline"/>
        <w:tabs>
          <w:tab w:val="clear" w:pos="360"/>
          <w:tab w:val="num" w:pos="567"/>
        </w:tabs>
        <w:ind w:left="426" w:hanging="426"/>
      </w:pPr>
      <w:bookmarkStart w:id="124" w:name="_Toc26474443"/>
      <w:r>
        <w:t>General reports</w:t>
      </w:r>
      <w:bookmarkEnd w:id="124"/>
    </w:p>
    <w:p w14:paraId="21D3B120" w14:textId="77777777" w:rsidR="00FD45F5" w:rsidRDefault="00FD45F5" w:rsidP="00F54DDC">
      <w:pPr>
        <w:pStyle w:val="Heading2"/>
        <w:numPr>
          <w:ilvl w:val="0"/>
          <w:numId w:val="0"/>
        </w:numPr>
      </w:pPr>
    </w:p>
    <w:p w14:paraId="513EE6ED" w14:textId="4416C40B" w:rsidR="006F28FF" w:rsidRDefault="006F28FF" w:rsidP="00291332">
      <w:r>
        <w:br w:type="page"/>
      </w:r>
    </w:p>
    <w:p w14:paraId="3624EF30" w14:textId="4CB961CC" w:rsidR="006F28FF" w:rsidRDefault="00AA5D2D" w:rsidP="006F28FF">
      <w:pPr>
        <w:pStyle w:val="ExhibitnewCVTitle"/>
      </w:pPr>
      <w:bookmarkStart w:id="125" w:name="_Toc26474444"/>
      <w:r>
        <w:lastRenderedPageBreak/>
        <w:t>Exhibit</w:t>
      </w:r>
      <w:r w:rsidR="006F28FF">
        <w:t xml:space="preserve">: </w:t>
      </w:r>
      <w:r w:rsidR="006F28FF" w:rsidRPr="00B13E79">
        <w:t>Coreo</w:t>
      </w:r>
      <w:r w:rsidR="006F28FF">
        <w:t xml:space="preserve"> </w:t>
      </w:r>
      <w:r w:rsidR="006F28FF" w:rsidRPr="00B13E79">
        <w:t>View</w:t>
      </w:r>
      <w:r w:rsidR="006F28FF">
        <w:t xml:space="preserve"> </w:t>
      </w:r>
      <w:r w:rsidR="006F28FF" w:rsidRPr="003C59A3">
        <w:t xml:space="preserve">Administrative </w:t>
      </w:r>
      <w:r>
        <w:t>Guide</w:t>
      </w:r>
      <w:bookmarkEnd w:id="125"/>
    </w:p>
    <w:p w14:paraId="0739E273" w14:textId="77777777" w:rsidR="00893C81" w:rsidRDefault="00893C81" w:rsidP="006F28FF">
      <w:pPr>
        <w:pStyle w:val="ExhibitnewCVTitle"/>
      </w:pPr>
    </w:p>
    <w:p w14:paraId="41F8E23F" w14:textId="1C95E86C" w:rsidR="006F28FF" w:rsidRPr="001E5B08" w:rsidRDefault="001B735D" w:rsidP="006F28FF">
      <w:pPr>
        <w:pStyle w:val="CVFigure"/>
      </w:pPr>
      <w:r>
        <w:drawing>
          <wp:inline distT="0" distB="0" distL="0" distR="0" wp14:anchorId="3E0228FD" wp14:editId="6662C971">
            <wp:extent cx="5486400" cy="2743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3.jpg"/>
                    <pic:cNvPicPr/>
                  </pic:nvPicPr>
                  <pic:blipFill>
                    <a:blip r:embed="rId286">
                      <a:extLst>
                        <a:ext uri="{28A0092B-C50C-407E-A947-70E740481C1C}">
                          <a14:useLocalDpi xmlns:a14="http://schemas.microsoft.com/office/drawing/2010/main" val="0"/>
                        </a:ext>
                      </a:extLst>
                    </a:blip>
                    <a:stretch>
                      <a:fillRect/>
                    </a:stretch>
                  </pic:blipFill>
                  <pic:spPr>
                    <a:xfrm>
                      <a:off x="0" y="0"/>
                      <a:ext cx="5486400" cy="2743200"/>
                    </a:xfrm>
                    <a:prstGeom prst="rect">
                      <a:avLst/>
                    </a:prstGeom>
                  </pic:spPr>
                </pic:pic>
              </a:graphicData>
            </a:graphic>
          </wp:inline>
        </w:drawing>
      </w:r>
    </w:p>
    <w:p w14:paraId="040C749D" w14:textId="77777777" w:rsidR="006F28FF" w:rsidRPr="001E5B08" w:rsidRDefault="006F28FF" w:rsidP="006F28FF"/>
    <w:p w14:paraId="6CE269D3" w14:textId="77777777" w:rsidR="006F28FF" w:rsidRPr="001E5B08" w:rsidRDefault="006F28FF" w:rsidP="006F28FF">
      <w:pPr>
        <w:sectPr w:rsidR="006F28FF" w:rsidRPr="001E5B08" w:rsidSect="00A44AA2">
          <w:footerReference w:type="even" r:id="rId287"/>
          <w:pgSz w:w="12240" w:h="15840"/>
          <w:pgMar w:top="1440" w:right="1800" w:bottom="1440" w:left="1800" w:header="720" w:footer="720" w:gutter="0"/>
          <w:cols w:space="720"/>
        </w:sectPr>
      </w:pPr>
    </w:p>
    <w:p w14:paraId="4502A5BC" w14:textId="77777777" w:rsidR="006F28FF" w:rsidRDefault="006F28FF" w:rsidP="006B5673">
      <w:pPr>
        <w:pStyle w:val="Heading1"/>
        <w:numPr>
          <w:ilvl w:val="0"/>
          <w:numId w:val="20"/>
        </w:numPr>
      </w:pPr>
      <w:bookmarkStart w:id="126" w:name="_Toc26474445"/>
      <w:r>
        <w:lastRenderedPageBreak/>
        <w:t>Coreo View Administrator Tasks</w:t>
      </w:r>
      <w:bookmarkEnd w:id="126"/>
    </w:p>
    <w:p w14:paraId="119CEE4C" w14:textId="0CDFDD60" w:rsidR="006F28FF" w:rsidRDefault="00DF348E" w:rsidP="006F28FF">
      <w:pPr>
        <w:pStyle w:val="ChapterBodyCopy"/>
      </w:pPr>
      <w:r>
        <w:t>The O</w:t>
      </w:r>
      <w:r w:rsidR="006F28FF">
        <w:t xml:space="preserve">kta Single Sign-On system administrator has the super user privileges and creates the </w:t>
      </w:r>
      <w:r w:rsidR="00B129F0">
        <w:t>Coreo View administrator role. O</w:t>
      </w:r>
      <w:r w:rsidR="006F28FF">
        <w:t>kta provides a single secure home page to use the Coreo View application.</w:t>
      </w:r>
    </w:p>
    <w:p w14:paraId="4C6E9AA6" w14:textId="77777777" w:rsidR="006F28FF" w:rsidRDefault="006F28FF" w:rsidP="006F28FF">
      <w:pPr>
        <w:pStyle w:val="ChapterBodyCopy"/>
      </w:pPr>
      <w:r>
        <w:t>The Coreo View administrator manages the users and all the related administrative functions, which include the following:</w:t>
      </w:r>
    </w:p>
    <w:p w14:paraId="4A2F9F41" w14:textId="75D8B7EE" w:rsidR="006F28FF" w:rsidRDefault="006B79AD" w:rsidP="006F28FF">
      <w:pPr>
        <w:pStyle w:val="ChapterBodyCopy-Bullet"/>
      </w:pPr>
      <w:r>
        <w:t>Manages the</w:t>
      </w:r>
      <w:r w:rsidR="006F28FF">
        <w:t xml:space="preserve"> regular users of the Coreo View application.</w:t>
      </w:r>
    </w:p>
    <w:p w14:paraId="1FFD6F5C" w14:textId="1684179A" w:rsidR="006F28FF" w:rsidRDefault="006B79AD" w:rsidP="006F28FF">
      <w:pPr>
        <w:pStyle w:val="ChapterBodyCopy-Bullet"/>
      </w:pPr>
      <w:r>
        <w:t>Assigns roles and permissions for the</w:t>
      </w:r>
      <w:r w:rsidR="006F28FF">
        <w:t xml:space="preserve"> regular users from the user groups.</w:t>
      </w:r>
    </w:p>
    <w:p w14:paraId="58A5E1BB" w14:textId="77777777" w:rsidR="006F28FF" w:rsidRDefault="006F28FF" w:rsidP="006F28FF">
      <w:pPr>
        <w:pStyle w:val="CVFigure"/>
      </w:pPr>
      <w:r>
        <w:drawing>
          <wp:inline distT="0" distB="0" distL="0" distR="0" wp14:anchorId="5FC20FD5" wp14:editId="32E63DC4">
            <wp:extent cx="1147529" cy="3176954"/>
            <wp:effectExtent l="19050" t="0" r="0" b="0"/>
            <wp:docPr id="4" name="Picture 3" descr="Administrator 3 W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ministrator 3 WF.png"/>
                    <pic:cNvPicPr/>
                  </pic:nvPicPr>
                  <pic:blipFill>
                    <a:blip r:embed="rId288"/>
                    <a:stretch>
                      <a:fillRect/>
                    </a:stretch>
                  </pic:blipFill>
                  <pic:spPr>
                    <a:xfrm>
                      <a:off x="0" y="0"/>
                      <a:ext cx="1151280" cy="3187339"/>
                    </a:xfrm>
                    <a:prstGeom prst="rect">
                      <a:avLst/>
                    </a:prstGeom>
                  </pic:spPr>
                </pic:pic>
              </a:graphicData>
            </a:graphic>
          </wp:inline>
        </w:drawing>
      </w:r>
    </w:p>
    <w:p w14:paraId="6ED19D72" w14:textId="3EBDDE20" w:rsidR="006F28FF" w:rsidRDefault="006F28FF" w:rsidP="006F28FF">
      <w:pPr>
        <w:pStyle w:val="CVFigureCaption"/>
      </w:pPr>
      <w:r>
        <w:t>Administrator Role Hi</w:t>
      </w:r>
      <w:r w:rsidR="005B64F3">
        <w:t>er</w:t>
      </w:r>
      <w:r>
        <w:t>archy</w:t>
      </w:r>
    </w:p>
    <w:p w14:paraId="7A92086F" w14:textId="1BEC13F8" w:rsidR="006F28FF" w:rsidRDefault="006F28FF" w:rsidP="006F28FF">
      <w:pPr>
        <w:pStyle w:val="Heading2"/>
      </w:pPr>
      <w:bookmarkStart w:id="127" w:name="_Toc26474446"/>
      <w:r>
        <w:t>Navvis account activation for the Coreo View administrator user</w:t>
      </w:r>
      <w:bookmarkEnd w:id="127"/>
    </w:p>
    <w:p w14:paraId="4F5A8B6D" w14:textId="7A06C79B" w:rsidR="006F28FF" w:rsidRDefault="00B129F0" w:rsidP="006F28FF">
      <w:pPr>
        <w:pStyle w:val="ChapterBodyCopy"/>
      </w:pPr>
      <w:r>
        <w:t>The O</w:t>
      </w:r>
      <w:r w:rsidR="006F28FF" w:rsidRPr="00040B24">
        <w:t xml:space="preserve">kta </w:t>
      </w:r>
      <w:r w:rsidR="006F28FF">
        <w:t xml:space="preserve">system </w:t>
      </w:r>
      <w:r w:rsidR="006F28FF" w:rsidRPr="00040B24">
        <w:t>administrator will register a</w:t>
      </w:r>
      <w:r>
        <w:t xml:space="preserve"> user in O</w:t>
      </w:r>
      <w:r w:rsidR="006F28FF">
        <w:t>kta and assigns</w:t>
      </w:r>
      <w:r w:rsidR="006F28FF" w:rsidRPr="00040B24">
        <w:t xml:space="preserve"> the administrative privilege and access to</w:t>
      </w:r>
      <w:r w:rsidR="006F28FF">
        <w:t xml:space="preserve"> the</w:t>
      </w:r>
      <w:r w:rsidR="006F28FF" w:rsidRPr="00040B24">
        <w:t xml:space="preserve"> C</w:t>
      </w:r>
      <w:r w:rsidR="006F28FF">
        <w:t xml:space="preserve">oreo </w:t>
      </w:r>
      <w:r w:rsidR="006F28FF" w:rsidRPr="00040B24">
        <w:t>V</w:t>
      </w:r>
      <w:r w:rsidR="006F28FF">
        <w:t>iew</w:t>
      </w:r>
      <w:r w:rsidR="006F28FF" w:rsidRPr="00040B24">
        <w:t xml:space="preserve"> application.</w:t>
      </w:r>
      <w:r w:rsidR="006F28FF">
        <w:t xml:space="preserve"> </w:t>
      </w:r>
      <w:r w:rsidR="006F28FF" w:rsidRPr="00ED115B">
        <w:t>The Coreo</w:t>
      </w:r>
      <w:r w:rsidR="006F28FF">
        <w:t xml:space="preserve"> </w:t>
      </w:r>
      <w:r w:rsidR="006F28FF" w:rsidRPr="00ED115B">
        <w:t xml:space="preserve">View administrator user manages the </w:t>
      </w:r>
      <w:r w:rsidR="006F28FF">
        <w:t xml:space="preserve">Coreo View </w:t>
      </w:r>
      <w:r w:rsidR="006F28FF" w:rsidRPr="00ED115B">
        <w:t>regular us</w:t>
      </w:r>
      <w:r w:rsidR="006F28FF">
        <w:t>ers</w:t>
      </w:r>
      <w:r w:rsidR="006F28FF" w:rsidRPr="00ED115B">
        <w:t>.</w:t>
      </w:r>
    </w:p>
    <w:p w14:paraId="5FA3AD3C" w14:textId="333C335F" w:rsidR="006F28FF" w:rsidRDefault="00B129F0" w:rsidP="006F28FF">
      <w:pPr>
        <w:pStyle w:val="ChapterBodyCopy"/>
      </w:pPr>
      <w:r>
        <w:t>The O</w:t>
      </w:r>
      <w:r w:rsidR="006F28FF">
        <w:t>kta system administrator sends an email notification to the Coreo View administrator user to initiate the account activation process.</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28"/>
        <w:gridCol w:w="7830"/>
      </w:tblGrid>
      <w:tr w:rsidR="006F28FF" w14:paraId="6632208B" w14:textId="77777777" w:rsidTr="00DD770C">
        <w:trPr>
          <w:trHeight w:val="989"/>
        </w:trPr>
        <w:tc>
          <w:tcPr>
            <w:tcW w:w="828" w:type="dxa"/>
            <w:vAlign w:val="center"/>
          </w:tcPr>
          <w:p w14:paraId="2539D26E" w14:textId="77777777" w:rsidR="006F28FF" w:rsidRDefault="006F28FF" w:rsidP="00DD770C">
            <w:pPr>
              <w:pStyle w:val="ChapterBodyCopy"/>
              <w:jc w:val="left"/>
            </w:pPr>
            <w:r>
              <w:rPr>
                <w:noProof/>
                <w:lang w:val="en-IN" w:eastAsia="en-IN"/>
              </w:rPr>
              <w:drawing>
                <wp:inline distT="0" distB="0" distL="0" distR="0" wp14:anchorId="45DC4472" wp14:editId="2E3AA4C1">
                  <wp:extent cx="356224" cy="357821"/>
                  <wp:effectExtent l="19050" t="0" r="5726" b="0"/>
                  <wp:docPr id="11"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289"/>
                          <a:stretch>
                            <a:fillRect/>
                          </a:stretch>
                        </pic:blipFill>
                        <pic:spPr>
                          <a:xfrm>
                            <a:off x="0" y="0"/>
                            <a:ext cx="356225" cy="357822"/>
                          </a:xfrm>
                          <a:prstGeom prst="rect">
                            <a:avLst/>
                          </a:prstGeom>
                        </pic:spPr>
                      </pic:pic>
                    </a:graphicData>
                  </a:graphic>
                </wp:inline>
              </w:drawing>
            </w:r>
          </w:p>
        </w:tc>
        <w:tc>
          <w:tcPr>
            <w:tcW w:w="7830" w:type="dxa"/>
            <w:vAlign w:val="center"/>
          </w:tcPr>
          <w:p w14:paraId="364A9490" w14:textId="25D7E7D6" w:rsidR="006F28FF" w:rsidRDefault="00B129F0" w:rsidP="00B129F0">
            <w:pPr>
              <w:pStyle w:val="CVCalloutNote"/>
            </w:pPr>
            <w:r>
              <w:t>The O</w:t>
            </w:r>
            <w:r w:rsidR="006F28FF">
              <w:t>kta sytem administrator can create multiple Navvis administrator accounts for the Coreo View application. However, the Coreo View administrator can only assign the administrator role to another user in Coreo view.</w:t>
            </w:r>
          </w:p>
        </w:tc>
      </w:tr>
    </w:tbl>
    <w:p w14:paraId="2C17523C" w14:textId="77777777" w:rsidR="006F28FF" w:rsidRDefault="006F28FF" w:rsidP="006F28FF">
      <w:pPr>
        <w:spacing w:after="0" w:line="240" w:lineRule="auto"/>
        <w:rPr>
          <w:rFonts w:ascii="Calibri" w:hAnsi="Calibri"/>
          <w:color w:val="000000" w:themeColor="text1"/>
        </w:rPr>
      </w:pPr>
      <w:r>
        <w:br w:type="page"/>
      </w:r>
    </w:p>
    <w:p w14:paraId="15BA8431" w14:textId="77777777" w:rsidR="006F28FF" w:rsidRDefault="006F28FF" w:rsidP="006F28FF">
      <w:pPr>
        <w:pStyle w:val="ChapterBodyCopy"/>
      </w:pPr>
      <w:r>
        <w:lastRenderedPageBreak/>
        <w:t>Follow these steps to activate the Okta account:</w:t>
      </w:r>
    </w:p>
    <w:p w14:paraId="2F6E0EB7" w14:textId="77777777" w:rsidR="006F28FF" w:rsidRDefault="006F28FF" w:rsidP="006B5673">
      <w:pPr>
        <w:pStyle w:val="ListNumber"/>
        <w:numPr>
          <w:ilvl w:val="0"/>
          <w:numId w:val="18"/>
        </w:numPr>
      </w:pPr>
      <w:r>
        <w:t xml:space="preserve">Open the </w:t>
      </w:r>
      <w:r w:rsidRPr="00D25301">
        <w:t>email</w:t>
      </w:r>
      <w:r>
        <w:t xml:space="preserve"> link sent to your email inbox by the Okta administrator.</w:t>
      </w:r>
    </w:p>
    <w:p w14:paraId="2C373DD3" w14:textId="77777777" w:rsidR="006F28FF" w:rsidRDefault="006F28FF" w:rsidP="006F28FF">
      <w:pPr>
        <w:pStyle w:val="CVFigure"/>
      </w:pPr>
      <w:r>
        <w:drawing>
          <wp:inline distT="0" distB="0" distL="0" distR="0" wp14:anchorId="1ACF43B4" wp14:editId="1C64FDBA">
            <wp:extent cx="2552700" cy="270995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LG1.png"/>
                    <pic:cNvPicPr/>
                  </pic:nvPicPr>
                  <pic:blipFill>
                    <a:blip r:embed="rId290">
                      <a:extLst>
                        <a:ext uri="{28A0092B-C50C-407E-A947-70E740481C1C}">
                          <a14:useLocalDpi xmlns:a14="http://schemas.microsoft.com/office/drawing/2010/main" val="0"/>
                        </a:ext>
                      </a:extLst>
                    </a:blip>
                    <a:stretch>
                      <a:fillRect/>
                    </a:stretch>
                  </pic:blipFill>
                  <pic:spPr>
                    <a:xfrm>
                      <a:off x="0" y="0"/>
                      <a:ext cx="2561960" cy="2719781"/>
                    </a:xfrm>
                    <a:prstGeom prst="rect">
                      <a:avLst/>
                    </a:prstGeom>
                  </pic:spPr>
                </pic:pic>
              </a:graphicData>
            </a:graphic>
          </wp:inline>
        </w:drawing>
      </w:r>
    </w:p>
    <w:p w14:paraId="5E4B9C18" w14:textId="77777777" w:rsidR="006F28FF" w:rsidRDefault="006F28FF" w:rsidP="006F28FF">
      <w:pPr>
        <w:pStyle w:val="CVFigureCaption"/>
      </w:pPr>
      <w:r>
        <w:t>Email Notification</w:t>
      </w:r>
    </w:p>
    <w:p w14:paraId="15B039C2" w14:textId="77777777" w:rsidR="006F28FF" w:rsidRDefault="006F28FF" w:rsidP="00282D6C">
      <w:pPr>
        <w:pStyle w:val="ListNumber"/>
        <w:numPr>
          <w:ilvl w:val="0"/>
          <w:numId w:val="0"/>
        </w:numPr>
        <w:ind w:left="360"/>
      </w:pPr>
      <w:r>
        <w:t>2.</w:t>
      </w:r>
      <w:r>
        <w:tab/>
        <w:t xml:space="preserve">Select the </w:t>
      </w:r>
      <w:r>
        <w:rPr>
          <w:noProof/>
          <w:lang w:val="en-IN" w:eastAsia="en-IN"/>
        </w:rPr>
        <w:drawing>
          <wp:inline distT="0" distB="0" distL="0" distR="0" wp14:anchorId="696677EC" wp14:editId="1B139126">
            <wp:extent cx="914403" cy="211423"/>
            <wp:effectExtent l="19050" t="0" r="0" b="0"/>
            <wp:docPr id="9"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8"/>
                    <a:stretch>
                      <a:fillRect/>
                    </a:stretch>
                  </pic:blipFill>
                  <pic:spPr>
                    <a:xfrm>
                      <a:off x="0" y="0"/>
                      <a:ext cx="914403" cy="211423"/>
                    </a:xfrm>
                    <a:prstGeom prst="rect">
                      <a:avLst/>
                    </a:prstGeom>
                  </pic:spPr>
                </pic:pic>
              </a:graphicData>
            </a:graphic>
          </wp:inline>
        </w:drawing>
      </w:r>
      <w:r>
        <w:t xml:space="preserve"> link. The </w:t>
      </w:r>
      <w:r w:rsidRPr="00D47340">
        <w:rPr>
          <w:b/>
        </w:rPr>
        <w:t>Create your Navvis account</w:t>
      </w:r>
      <w:r>
        <w:t xml:space="preserve"> screen opens.</w:t>
      </w:r>
    </w:p>
    <w:p w14:paraId="24A496AE" w14:textId="77777777" w:rsidR="006F28FF" w:rsidRDefault="006F28FF" w:rsidP="006F28FF">
      <w:pPr>
        <w:pStyle w:val="CVFigure"/>
      </w:pPr>
      <w:r w:rsidRPr="00C70CFD">
        <w:drawing>
          <wp:inline distT="0" distB="0" distL="0" distR="0" wp14:anchorId="58B40E4F" wp14:editId="0E95CCB0">
            <wp:extent cx="2105576" cy="391477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91"/>
                    <a:srcRect/>
                    <a:stretch>
                      <a:fillRect/>
                    </a:stretch>
                  </pic:blipFill>
                  <pic:spPr bwMode="auto">
                    <a:xfrm>
                      <a:off x="0" y="0"/>
                      <a:ext cx="2111973" cy="3926668"/>
                    </a:xfrm>
                    <a:prstGeom prst="rect">
                      <a:avLst/>
                    </a:prstGeom>
                    <a:noFill/>
                  </pic:spPr>
                </pic:pic>
              </a:graphicData>
            </a:graphic>
          </wp:inline>
        </w:drawing>
      </w:r>
    </w:p>
    <w:p w14:paraId="59354476" w14:textId="77777777" w:rsidR="006F28FF" w:rsidRDefault="006F28FF" w:rsidP="006F28FF">
      <w:pPr>
        <w:pStyle w:val="CVFigureCaption"/>
      </w:pPr>
      <w:r>
        <w:t>Create Your Navvis Account Screen</w:t>
      </w:r>
    </w:p>
    <w:p w14:paraId="6B9045FF" w14:textId="77777777" w:rsidR="006F28FF" w:rsidRDefault="006F28FF" w:rsidP="006F28FF">
      <w:pPr>
        <w:pStyle w:val="ListNumber"/>
      </w:pPr>
      <w:r>
        <w:lastRenderedPageBreak/>
        <w:t xml:space="preserve">Enter the new password in </w:t>
      </w:r>
      <w:r w:rsidRPr="00C72F62">
        <w:rPr>
          <w:b/>
        </w:rPr>
        <w:t>Enter new password</w:t>
      </w:r>
      <w:r>
        <w:t>. The password must be at least 8 characters long and a maximum of 25 characters.</w:t>
      </w:r>
    </w:p>
    <w:p w14:paraId="18DA2D64" w14:textId="77777777" w:rsidR="006F28FF" w:rsidRDefault="006F28FF" w:rsidP="006F28FF">
      <w:pPr>
        <w:pStyle w:val="List2"/>
      </w:pPr>
      <w:r>
        <w:t>The password must be a combination of these following characters:</w:t>
      </w:r>
    </w:p>
    <w:tbl>
      <w:tblPr>
        <w:tblStyle w:val="TableGrid"/>
        <w:tblW w:w="0" w:type="auto"/>
        <w:tblInd w:w="468" w:type="dxa"/>
        <w:shd w:val="clear" w:color="auto" w:fill="FABF8F" w:themeFill="accent6" w:themeFillTint="99"/>
        <w:tblLook w:val="04A0" w:firstRow="1" w:lastRow="0" w:firstColumn="1" w:lastColumn="0" w:noHBand="0" w:noVBand="1"/>
      </w:tblPr>
      <w:tblGrid>
        <w:gridCol w:w="2340"/>
        <w:gridCol w:w="4680"/>
      </w:tblGrid>
      <w:tr w:rsidR="006F28FF" w14:paraId="7517D700" w14:textId="77777777" w:rsidTr="00DD770C">
        <w:trPr>
          <w:cantSplit/>
          <w:tblHeader/>
        </w:trPr>
        <w:tc>
          <w:tcPr>
            <w:tcW w:w="2340" w:type="dxa"/>
            <w:tcBorders>
              <w:bottom w:val="single" w:sz="4" w:space="0" w:color="auto"/>
            </w:tcBorders>
            <w:shd w:val="clear" w:color="auto" w:fill="632423" w:themeFill="accent2" w:themeFillShade="80"/>
          </w:tcPr>
          <w:p w14:paraId="050C2295" w14:textId="77777777" w:rsidR="006F28FF" w:rsidRDefault="006F28FF" w:rsidP="00DD770C">
            <w:pPr>
              <w:pStyle w:val="Whitechartheaderinformation"/>
            </w:pPr>
            <w:r w:rsidRPr="004A4616">
              <w:t>Description</w:t>
            </w:r>
          </w:p>
        </w:tc>
        <w:tc>
          <w:tcPr>
            <w:tcW w:w="4680" w:type="dxa"/>
            <w:tcBorders>
              <w:bottom w:val="single" w:sz="4" w:space="0" w:color="auto"/>
            </w:tcBorders>
            <w:shd w:val="clear" w:color="auto" w:fill="365F91" w:themeFill="accent1" w:themeFillShade="BF"/>
          </w:tcPr>
          <w:p w14:paraId="3D976C05" w14:textId="77777777" w:rsidR="006F28FF" w:rsidRPr="00DF409E" w:rsidRDefault="006F28FF" w:rsidP="00DD770C">
            <w:pPr>
              <w:pStyle w:val="Whitechartheaderinformation"/>
            </w:pPr>
            <w:r>
              <w:t>Characters</w:t>
            </w:r>
          </w:p>
        </w:tc>
      </w:tr>
      <w:tr w:rsidR="006F28FF" w14:paraId="73654B87" w14:textId="77777777" w:rsidTr="00DD770C">
        <w:trPr>
          <w:cantSplit/>
          <w:tblHeader/>
        </w:trPr>
        <w:tc>
          <w:tcPr>
            <w:tcW w:w="2340" w:type="dxa"/>
            <w:shd w:val="clear" w:color="auto" w:fill="auto"/>
          </w:tcPr>
          <w:p w14:paraId="2EA01D60" w14:textId="77777777" w:rsidR="006F28FF" w:rsidRPr="00B10C2F" w:rsidRDefault="006F28FF" w:rsidP="00DD770C">
            <w:pPr>
              <w:pStyle w:val="CVTabletext"/>
            </w:pPr>
            <w:r w:rsidRPr="00B10C2F">
              <w:t>Upper case characters</w:t>
            </w:r>
          </w:p>
        </w:tc>
        <w:tc>
          <w:tcPr>
            <w:tcW w:w="4680" w:type="dxa"/>
            <w:shd w:val="clear" w:color="auto" w:fill="auto"/>
          </w:tcPr>
          <w:p w14:paraId="4F93C7D0" w14:textId="760891D9" w:rsidR="006F28FF" w:rsidRPr="00B10C2F" w:rsidRDefault="006F28FF" w:rsidP="00DD770C">
            <w:pPr>
              <w:pStyle w:val="CVTabletext"/>
            </w:pPr>
            <w:r w:rsidRPr="00B10C2F">
              <w:t>A</w:t>
            </w:r>
            <w:r>
              <w:t xml:space="preserve"> </w:t>
            </w:r>
            <w:r w:rsidR="00326A66">
              <w:t>–</w:t>
            </w:r>
            <w:r>
              <w:t xml:space="preserve"> </w:t>
            </w:r>
            <w:r w:rsidRPr="00B10C2F">
              <w:t>Z</w:t>
            </w:r>
          </w:p>
        </w:tc>
      </w:tr>
      <w:tr w:rsidR="006F28FF" w14:paraId="007FC84F" w14:textId="77777777" w:rsidTr="00DD770C">
        <w:trPr>
          <w:cantSplit/>
          <w:tblHeader/>
        </w:trPr>
        <w:tc>
          <w:tcPr>
            <w:tcW w:w="2340" w:type="dxa"/>
            <w:shd w:val="clear" w:color="auto" w:fill="auto"/>
          </w:tcPr>
          <w:p w14:paraId="100F7980" w14:textId="77777777" w:rsidR="006F28FF" w:rsidRPr="00B10C2F" w:rsidRDefault="006F28FF" w:rsidP="00DD770C">
            <w:pPr>
              <w:pStyle w:val="CVTabletext"/>
            </w:pPr>
            <w:r w:rsidRPr="00B10C2F">
              <w:t>Lower case characters</w:t>
            </w:r>
          </w:p>
        </w:tc>
        <w:tc>
          <w:tcPr>
            <w:tcW w:w="4680" w:type="dxa"/>
            <w:shd w:val="clear" w:color="auto" w:fill="auto"/>
          </w:tcPr>
          <w:p w14:paraId="3CB4D5ED" w14:textId="219F21C4" w:rsidR="006F28FF" w:rsidRPr="00B10C2F" w:rsidRDefault="006F28FF" w:rsidP="00DD770C">
            <w:pPr>
              <w:pStyle w:val="CVTabletext"/>
            </w:pPr>
            <w:r>
              <w:t xml:space="preserve">a </w:t>
            </w:r>
            <w:r w:rsidR="00326A66">
              <w:t>–</w:t>
            </w:r>
            <w:r>
              <w:t xml:space="preserve"> </w:t>
            </w:r>
            <w:r w:rsidRPr="00B10C2F">
              <w:t>z</w:t>
            </w:r>
          </w:p>
        </w:tc>
      </w:tr>
      <w:tr w:rsidR="006F28FF" w14:paraId="61EAAB19" w14:textId="77777777" w:rsidTr="00DD770C">
        <w:trPr>
          <w:cantSplit/>
          <w:tblHeader/>
        </w:trPr>
        <w:tc>
          <w:tcPr>
            <w:tcW w:w="2340" w:type="dxa"/>
            <w:shd w:val="clear" w:color="auto" w:fill="auto"/>
          </w:tcPr>
          <w:p w14:paraId="41341EB2" w14:textId="77777777" w:rsidR="006F28FF" w:rsidRPr="00B10C2F" w:rsidRDefault="006F28FF" w:rsidP="00DD770C">
            <w:pPr>
              <w:pStyle w:val="CVTabletext"/>
            </w:pPr>
            <w:r w:rsidRPr="00B10C2F">
              <w:t>Digits</w:t>
            </w:r>
          </w:p>
        </w:tc>
        <w:tc>
          <w:tcPr>
            <w:tcW w:w="4680" w:type="dxa"/>
            <w:shd w:val="clear" w:color="auto" w:fill="auto"/>
          </w:tcPr>
          <w:p w14:paraId="078A5BA6" w14:textId="587FB3EC" w:rsidR="006F28FF" w:rsidRPr="00B10C2F" w:rsidRDefault="006F28FF" w:rsidP="00DD770C">
            <w:pPr>
              <w:pStyle w:val="CVTabletext"/>
            </w:pPr>
            <w:r w:rsidRPr="00B10C2F">
              <w:t>0</w:t>
            </w:r>
            <w:r>
              <w:t xml:space="preserve"> </w:t>
            </w:r>
            <w:r w:rsidR="00326A66">
              <w:t>–</w:t>
            </w:r>
            <w:r>
              <w:t xml:space="preserve"> </w:t>
            </w:r>
            <w:r w:rsidRPr="00B10C2F">
              <w:t>9</w:t>
            </w:r>
          </w:p>
        </w:tc>
      </w:tr>
      <w:tr w:rsidR="006F28FF" w14:paraId="07DD7005" w14:textId="77777777" w:rsidTr="00DD770C">
        <w:trPr>
          <w:cantSplit/>
          <w:tblHeader/>
        </w:trPr>
        <w:tc>
          <w:tcPr>
            <w:tcW w:w="2340" w:type="dxa"/>
            <w:shd w:val="clear" w:color="auto" w:fill="auto"/>
          </w:tcPr>
          <w:p w14:paraId="02B2B5FA" w14:textId="77777777" w:rsidR="006F28FF" w:rsidRPr="00B10C2F" w:rsidRDefault="006F28FF" w:rsidP="00DD770C">
            <w:pPr>
              <w:pStyle w:val="CVTabletext"/>
            </w:pPr>
            <w:r w:rsidRPr="00B10C2F">
              <w:t>Special characters</w:t>
            </w:r>
          </w:p>
        </w:tc>
        <w:tc>
          <w:tcPr>
            <w:tcW w:w="4680" w:type="dxa"/>
            <w:shd w:val="clear" w:color="auto" w:fill="auto"/>
          </w:tcPr>
          <w:p w14:paraId="1CFBEDC5" w14:textId="77777777" w:rsidR="006F28FF" w:rsidRPr="00B10C2F" w:rsidRDefault="006F28FF" w:rsidP="00DD770C">
            <w:pPr>
              <w:pStyle w:val="CVTabletext"/>
            </w:pPr>
            <w:r w:rsidRPr="00B10C2F">
              <w:t>~ ! @ # $ % ^ &amp; * _ - + = ` | \ () {} [] : ; " ' &lt; &gt; , . ? /</w:t>
            </w:r>
          </w:p>
        </w:tc>
      </w:tr>
    </w:tbl>
    <w:p w14:paraId="551F24F1" w14:textId="77777777" w:rsidR="006F28FF" w:rsidRPr="007C771A" w:rsidRDefault="006F28FF" w:rsidP="006F28FF">
      <w:pPr>
        <w:pStyle w:val="CVTableCaption"/>
        <w:tabs>
          <w:tab w:val="left" w:pos="1985"/>
        </w:tabs>
      </w:pPr>
      <w:bookmarkStart w:id="128" w:name="PasswordCharacters"/>
      <w:bookmarkEnd w:id="128"/>
      <w:r>
        <w:t>System Accepted Password Characters</w:t>
      </w:r>
    </w:p>
    <w:p w14:paraId="26D90313" w14:textId="77777777" w:rsidR="006F28FF" w:rsidRDefault="006F28FF" w:rsidP="006F28FF">
      <w:pPr>
        <w:pStyle w:val="ListNumber"/>
      </w:pPr>
      <w:r>
        <w:t xml:space="preserve">Reenter the password in the </w:t>
      </w:r>
      <w:r w:rsidRPr="007008BE">
        <w:rPr>
          <w:b/>
        </w:rPr>
        <w:t>Repeat new password</w:t>
      </w:r>
      <w:r>
        <w:t xml:space="preserve"> box.</w:t>
      </w:r>
    </w:p>
    <w:p w14:paraId="6E57BB5A" w14:textId="77777777" w:rsidR="006F28FF" w:rsidRDefault="006F28FF" w:rsidP="006F28FF">
      <w:pPr>
        <w:pStyle w:val="CVChapterBodyCopyIndent1"/>
      </w:pPr>
      <w:r>
        <w:t>The user must add a security question to reset a new password in the event of the user forgetting the password during the future use.</w:t>
      </w:r>
    </w:p>
    <w:p w14:paraId="36BB6887" w14:textId="77777777" w:rsidR="006F28FF" w:rsidRDefault="006F28FF" w:rsidP="006F28FF">
      <w:pPr>
        <w:pStyle w:val="ListNumber"/>
      </w:pPr>
      <w:r>
        <w:t xml:space="preserve">Under </w:t>
      </w:r>
      <w:r w:rsidRPr="0020085B">
        <w:rPr>
          <w:b/>
        </w:rPr>
        <w:t>Choose a forgot password</w:t>
      </w:r>
      <w:r>
        <w:t xml:space="preserve"> question, select the arrow to view the questions.</w:t>
      </w:r>
    </w:p>
    <w:p w14:paraId="4EA5CE32" w14:textId="77777777" w:rsidR="006F28FF" w:rsidRDefault="006F28FF" w:rsidP="006F28FF">
      <w:pPr>
        <w:pStyle w:val="CVFigure"/>
      </w:pPr>
      <w:r>
        <w:drawing>
          <wp:inline distT="0" distB="0" distL="0" distR="0" wp14:anchorId="23DA2334" wp14:editId="02853C44">
            <wp:extent cx="3276600" cy="2948674"/>
            <wp:effectExtent l="0" t="0" r="0" b="0"/>
            <wp:docPr id="5"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92"/>
                    <a:srcRect/>
                    <a:stretch>
                      <a:fillRect/>
                    </a:stretch>
                  </pic:blipFill>
                  <pic:spPr bwMode="auto">
                    <a:xfrm>
                      <a:off x="0" y="0"/>
                      <a:ext cx="3280343" cy="2952042"/>
                    </a:xfrm>
                    <a:prstGeom prst="rect">
                      <a:avLst/>
                    </a:prstGeom>
                    <a:noFill/>
                  </pic:spPr>
                </pic:pic>
              </a:graphicData>
            </a:graphic>
          </wp:inline>
        </w:drawing>
      </w:r>
    </w:p>
    <w:p w14:paraId="49E4351F" w14:textId="77777777" w:rsidR="006F28FF" w:rsidRDefault="006F28FF" w:rsidP="006F28FF">
      <w:pPr>
        <w:pStyle w:val="CVFigureCaption"/>
      </w:pPr>
      <w:r>
        <w:t>Choose A Forgot Password Question</w:t>
      </w:r>
    </w:p>
    <w:p w14:paraId="52D6C1C0" w14:textId="77777777" w:rsidR="006F28FF" w:rsidRDefault="006F28FF" w:rsidP="006F28FF">
      <w:pPr>
        <w:pStyle w:val="ListNumber"/>
      </w:pPr>
      <w:r>
        <w:t>Choose a security question from the list.</w:t>
      </w:r>
    </w:p>
    <w:p w14:paraId="13D3B446" w14:textId="77777777" w:rsidR="006F28FF" w:rsidRDefault="006F28FF" w:rsidP="006F28FF">
      <w:pPr>
        <w:pStyle w:val="ListNumber"/>
      </w:pPr>
      <w:r>
        <w:t xml:space="preserve">In the </w:t>
      </w:r>
      <w:r w:rsidRPr="00D47340">
        <w:rPr>
          <w:b/>
        </w:rPr>
        <w:t>Answer</w:t>
      </w:r>
      <w:r>
        <w:t xml:space="preserve"> box, enter the answer. You must remember this answer because it is used at a later date to reset a forgotten or expired password.</w:t>
      </w:r>
    </w:p>
    <w:p w14:paraId="3BB7ACE2" w14:textId="77777777" w:rsidR="006F28FF" w:rsidRDefault="006F28FF" w:rsidP="006F28FF">
      <w:pPr>
        <w:spacing w:after="0" w:line="240" w:lineRule="auto"/>
        <w:rPr>
          <w:rFonts w:ascii="Calibri" w:hAnsi="Calibri"/>
        </w:rPr>
      </w:pPr>
      <w:r>
        <w:br w:type="page"/>
      </w:r>
    </w:p>
    <w:p w14:paraId="10703092" w14:textId="77777777" w:rsidR="006F28FF" w:rsidRDefault="006F28FF" w:rsidP="006F28FF">
      <w:pPr>
        <w:pStyle w:val="ListNumber"/>
      </w:pPr>
      <w:r>
        <w:lastRenderedPageBreak/>
        <w:t>Choose a picture as a security image in the</w:t>
      </w:r>
      <w:r w:rsidRPr="00D47340">
        <w:t xml:space="preserve"> </w:t>
      </w:r>
      <w:r w:rsidRPr="00D47340">
        <w:rPr>
          <w:b/>
        </w:rPr>
        <w:t>Create your Navvis account</w:t>
      </w:r>
      <w:r>
        <w:t xml:space="preserve"> screen and then select </w:t>
      </w:r>
      <w:r w:rsidRPr="00D47340">
        <w:rPr>
          <w:b/>
        </w:rPr>
        <w:t>Create My Account</w:t>
      </w:r>
      <w:r>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816"/>
        <w:gridCol w:w="7506"/>
      </w:tblGrid>
      <w:tr w:rsidR="006F28FF" w14:paraId="582B6E2E" w14:textId="77777777" w:rsidTr="00DD770C">
        <w:trPr>
          <w:trHeight w:val="989"/>
        </w:trPr>
        <w:tc>
          <w:tcPr>
            <w:tcW w:w="294" w:type="dxa"/>
            <w:vAlign w:val="center"/>
          </w:tcPr>
          <w:p w14:paraId="3B041C0B" w14:textId="77777777" w:rsidR="006F28FF" w:rsidRDefault="006F28FF" w:rsidP="00DD770C">
            <w:pPr>
              <w:pStyle w:val="ChapterBodyCopy"/>
              <w:jc w:val="left"/>
            </w:pPr>
            <w:r>
              <w:rPr>
                <w:noProof/>
                <w:lang w:val="en-IN" w:eastAsia="en-IN"/>
              </w:rPr>
              <w:drawing>
                <wp:inline distT="0" distB="0" distL="0" distR="0" wp14:anchorId="4C659CEC" wp14:editId="7141E79F">
                  <wp:extent cx="356224" cy="357821"/>
                  <wp:effectExtent l="19050" t="0" r="5726" b="0"/>
                  <wp:docPr id="8"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289"/>
                          <a:stretch>
                            <a:fillRect/>
                          </a:stretch>
                        </pic:blipFill>
                        <pic:spPr>
                          <a:xfrm>
                            <a:off x="0" y="0"/>
                            <a:ext cx="356225" cy="357822"/>
                          </a:xfrm>
                          <a:prstGeom prst="rect">
                            <a:avLst/>
                          </a:prstGeom>
                        </pic:spPr>
                      </pic:pic>
                    </a:graphicData>
                  </a:graphic>
                </wp:inline>
              </w:drawing>
            </w:r>
          </w:p>
        </w:tc>
        <w:tc>
          <w:tcPr>
            <w:tcW w:w="7830" w:type="dxa"/>
            <w:vAlign w:val="center"/>
          </w:tcPr>
          <w:p w14:paraId="27B4A505" w14:textId="77777777" w:rsidR="006F28FF" w:rsidRDefault="006F28FF" w:rsidP="00DD770C">
            <w:pPr>
              <w:pStyle w:val="CVCalloutNote"/>
            </w:pPr>
            <w:r w:rsidRPr="00123412">
              <w:t>The security image displays in the NAVVIS Sign In screen when the user logs in.</w:t>
            </w:r>
          </w:p>
        </w:tc>
      </w:tr>
    </w:tbl>
    <w:p w14:paraId="152ED1DA" w14:textId="77777777" w:rsidR="006F28FF" w:rsidRPr="00D01BCD" w:rsidRDefault="006F28FF" w:rsidP="006F28FF">
      <w:pPr>
        <w:pStyle w:val="CVspacebeforetable"/>
      </w:pPr>
    </w:p>
    <w:p w14:paraId="40354454" w14:textId="4CFFB953" w:rsidR="006F28FF" w:rsidRDefault="006F28FF" w:rsidP="006F28FF">
      <w:pPr>
        <w:pStyle w:val="ListNumber"/>
      </w:pPr>
      <w:r>
        <w:t xml:space="preserve">The </w:t>
      </w:r>
      <w:r w:rsidRPr="005436FB">
        <w:rPr>
          <w:b/>
        </w:rPr>
        <w:t>Navvis</w:t>
      </w:r>
      <w:r>
        <w:t xml:space="preserve"> landing screen opens</w:t>
      </w:r>
      <w:r w:rsidR="00796E79">
        <w:t>.</w:t>
      </w:r>
    </w:p>
    <w:p w14:paraId="568B23D4" w14:textId="77777777" w:rsidR="006F28FF" w:rsidRDefault="006F28FF" w:rsidP="006F28FF">
      <w:pPr>
        <w:pStyle w:val="CVFigure"/>
      </w:pPr>
      <w:r>
        <w:drawing>
          <wp:inline distT="0" distB="0" distL="0" distR="0" wp14:anchorId="085FA019" wp14:editId="578D90C2">
            <wp:extent cx="4139191" cy="1433146"/>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93"/>
                    <a:srcRect/>
                    <a:stretch>
                      <a:fillRect/>
                    </a:stretch>
                  </pic:blipFill>
                  <pic:spPr bwMode="auto">
                    <a:xfrm>
                      <a:off x="0" y="0"/>
                      <a:ext cx="4142555" cy="1434311"/>
                    </a:xfrm>
                    <a:prstGeom prst="rect">
                      <a:avLst/>
                    </a:prstGeom>
                    <a:noFill/>
                  </pic:spPr>
                </pic:pic>
              </a:graphicData>
            </a:graphic>
          </wp:inline>
        </w:drawing>
      </w:r>
    </w:p>
    <w:p w14:paraId="32EA69A3" w14:textId="77777777" w:rsidR="006F28FF" w:rsidRDefault="006F28FF" w:rsidP="006F28FF">
      <w:pPr>
        <w:pStyle w:val="CVFigureCaption"/>
      </w:pPr>
      <w:r>
        <w:t>NAVVIS Landing Screen</w:t>
      </w:r>
    </w:p>
    <w:p w14:paraId="65E36216" w14:textId="77777777" w:rsidR="006F28FF" w:rsidRDefault="006F28FF" w:rsidP="006F28FF">
      <w:pPr>
        <w:pStyle w:val="ListNumber"/>
      </w:pPr>
      <w:r>
        <w:t xml:space="preserve">Select the </w:t>
      </w:r>
      <w:r w:rsidRPr="00055012">
        <w:rPr>
          <w:b/>
        </w:rPr>
        <w:t>Coreo</w:t>
      </w:r>
      <w:r>
        <w:rPr>
          <w:b/>
        </w:rPr>
        <w:t xml:space="preserve"> </w:t>
      </w:r>
      <w:r w:rsidRPr="00055012">
        <w:rPr>
          <w:b/>
        </w:rPr>
        <w:t>View - Emids</w:t>
      </w:r>
      <w:r>
        <w:t xml:space="preserve"> icon on the landing screen.</w:t>
      </w:r>
    </w:p>
    <w:p w14:paraId="5F36D7F5" w14:textId="77777777" w:rsidR="006F28FF" w:rsidRDefault="006F28FF" w:rsidP="006F28FF">
      <w:pPr>
        <w:pStyle w:val="ListNumber"/>
      </w:pPr>
      <w:r>
        <w:t xml:space="preserve">The </w:t>
      </w:r>
      <w:r w:rsidRPr="00FB3A81">
        <w:rPr>
          <w:b/>
        </w:rPr>
        <w:t>NAVVIS Sign in</w:t>
      </w:r>
      <w:r>
        <w:t xml:space="preserve"> screen opens.</w:t>
      </w:r>
    </w:p>
    <w:p w14:paraId="5607B668" w14:textId="77777777" w:rsidR="006F28FF" w:rsidRDefault="006F28FF" w:rsidP="006F28FF">
      <w:pPr>
        <w:pStyle w:val="CVFigure"/>
      </w:pPr>
      <w:r w:rsidRPr="00D91474">
        <w:drawing>
          <wp:inline distT="0" distB="0" distL="0" distR="0" wp14:anchorId="6CF74CB9" wp14:editId="664744C6">
            <wp:extent cx="3006460" cy="140017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94"/>
                    <a:srcRect/>
                    <a:stretch>
                      <a:fillRect/>
                    </a:stretch>
                  </pic:blipFill>
                  <pic:spPr bwMode="auto">
                    <a:xfrm>
                      <a:off x="0" y="0"/>
                      <a:ext cx="3021929" cy="1407379"/>
                    </a:xfrm>
                    <a:prstGeom prst="rect">
                      <a:avLst/>
                    </a:prstGeom>
                    <a:noFill/>
                  </pic:spPr>
                </pic:pic>
              </a:graphicData>
            </a:graphic>
          </wp:inline>
        </w:drawing>
      </w:r>
    </w:p>
    <w:p w14:paraId="00ED9CE9" w14:textId="77777777" w:rsidR="006F28FF" w:rsidRDefault="006F28FF" w:rsidP="006F28FF">
      <w:pPr>
        <w:pStyle w:val="CVFigureCaption"/>
      </w:pPr>
      <w:r>
        <w:t>NAVVIS Sign In Screen</w:t>
      </w:r>
    </w:p>
    <w:p w14:paraId="36A9440D" w14:textId="77777777" w:rsidR="006F28FF" w:rsidRDefault="006F28FF" w:rsidP="006F28FF">
      <w:pPr>
        <w:pStyle w:val="ListNumber"/>
      </w:pPr>
      <w:r>
        <w:t xml:space="preserve">Enter the user ID in the </w:t>
      </w:r>
      <w:r w:rsidRPr="00D91474">
        <w:rPr>
          <w:b/>
        </w:rPr>
        <w:t>Username</w:t>
      </w:r>
      <w:r>
        <w:t xml:space="preserve"> box on the.</w:t>
      </w:r>
    </w:p>
    <w:p w14:paraId="16A4836A" w14:textId="77777777" w:rsidR="006F28FF" w:rsidRDefault="006F28FF" w:rsidP="006F28FF">
      <w:pPr>
        <w:pStyle w:val="ListNumber"/>
      </w:pPr>
      <w:r>
        <w:t xml:space="preserve">Enter the password in the </w:t>
      </w:r>
      <w:r w:rsidRPr="00D91474">
        <w:rPr>
          <w:b/>
        </w:rPr>
        <w:t>Password</w:t>
      </w:r>
      <w:r>
        <w:t xml:space="preserve"> box. The </w:t>
      </w:r>
      <w:hyperlink w:anchor="PasswordCharacters" w:history="1">
        <w:r w:rsidRPr="00AD403A">
          <w:rPr>
            <w:rStyle w:val="Hyperlink"/>
            <w:rFonts w:cstheme="minorBidi"/>
          </w:rPr>
          <w:t>password</w:t>
        </w:r>
      </w:hyperlink>
      <w:r>
        <w:t xml:space="preserve"> must be at least 8 characters long and a maximum of 25 characters.</w:t>
      </w:r>
    </w:p>
    <w:p w14:paraId="40522C89" w14:textId="77777777" w:rsidR="006F28FF" w:rsidRDefault="006F28FF" w:rsidP="006F28FF">
      <w:pPr>
        <w:pStyle w:val="ListNumber"/>
      </w:pPr>
      <w:r>
        <w:t xml:space="preserve">Select </w:t>
      </w:r>
      <w:r w:rsidRPr="00DC3A89">
        <w:rPr>
          <w:b/>
        </w:rPr>
        <w:t>Sign In</w:t>
      </w:r>
      <w:r>
        <w:t>.</w:t>
      </w:r>
    </w:p>
    <w:p w14:paraId="2B8351FF" w14:textId="77777777" w:rsidR="006F28FF" w:rsidRDefault="006F28FF" w:rsidP="006F28FF">
      <w:pPr>
        <w:pStyle w:val="ListNumber"/>
      </w:pPr>
      <w:r>
        <w:t>The EULA screen displays for a first-time user of Coreo View. A first-time user of Coreo View is required to accept the EULA (End User License and Business Associate Agreement) before accessing the Coreo View application.</w:t>
      </w:r>
    </w:p>
    <w:p w14:paraId="67ED6F63" w14:textId="77777777" w:rsidR="006F28FF" w:rsidRDefault="006F28FF" w:rsidP="006F28FF">
      <w:pPr>
        <w:pStyle w:val="CVFigure"/>
      </w:pPr>
      <w:r>
        <w:lastRenderedPageBreak/>
        <w:t xml:space="preserve"> </w:t>
      </w:r>
      <w:r>
        <w:drawing>
          <wp:inline distT="0" distB="0" distL="0" distR="0" wp14:anchorId="57264B9A" wp14:editId="732F2D75">
            <wp:extent cx="2975381" cy="17716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95"/>
                    <a:srcRect/>
                    <a:stretch>
                      <a:fillRect/>
                    </a:stretch>
                  </pic:blipFill>
                  <pic:spPr bwMode="auto">
                    <a:xfrm>
                      <a:off x="0" y="0"/>
                      <a:ext cx="3012721" cy="1793884"/>
                    </a:xfrm>
                    <a:prstGeom prst="rect">
                      <a:avLst/>
                    </a:prstGeom>
                    <a:noFill/>
                  </pic:spPr>
                </pic:pic>
              </a:graphicData>
            </a:graphic>
          </wp:inline>
        </w:drawing>
      </w:r>
    </w:p>
    <w:p w14:paraId="1AD71B4F" w14:textId="77777777" w:rsidR="006F28FF" w:rsidRDefault="006F28FF" w:rsidP="006F28FF">
      <w:pPr>
        <w:pStyle w:val="CVFigureCaption"/>
      </w:pPr>
      <w:r>
        <w:t>EULA PAGE</w:t>
      </w:r>
    </w:p>
    <w:p w14:paraId="493F6038" w14:textId="77777777" w:rsidR="006F28FF" w:rsidRDefault="006F28FF" w:rsidP="006F28FF">
      <w:pPr>
        <w:pStyle w:val="ListNumber"/>
      </w:pPr>
      <w:r>
        <w:t xml:space="preserve">Read the terms and conditions and select the </w:t>
      </w:r>
      <w:r w:rsidRPr="00DC3A89">
        <w:rPr>
          <w:b/>
        </w:rPr>
        <w:t>I Accept</w:t>
      </w:r>
      <w:r>
        <w:t xml:space="preserve"> button. Your Navvis account is activated successfully and the NAVVIS home page opens.</w:t>
      </w:r>
    </w:p>
    <w:p w14:paraId="1F5B18DD" w14:textId="77777777" w:rsidR="006F28FF" w:rsidRDefault="006F28FF" w:rsidP="006F28FF">
      <w:pPr>
        <w:pStyle w:val="Heading2"/>
      </w:pPr>
      <w:bookmarkStart w:id="129" w:name="_Toc26474447"/>
      <w:r>
        <w:t>Manage locked Navvis administrator account</w:t>
      </w:r>
      <w:bookmarkEnd w:id="129"/>
    </w:p>
    <w:p w14:paraId="04D5ABEF" w14:textId="77777777" w:rsidR="006F28FF" w:rsidRDefault="006F28FF" w:rsidP="006F28FF">
      <w:pPr>
        <w:pStyle w:val="ChapterBodyCopy"/>
      </w:pPr>
      <w:r>
        <w:t>The Navvis account locks for the following reasons:</w:t>
      </w:r>
    </w:p>
    <w:p w14:paraId="1431948B" w14:textId="77777777" w:rsidR="006F28FF" w:rsidRDefault="006F28FF" w:rsidP="006F28FF">
      <w:pPr>
        <w:pStyle w:val="ChapterBodyCopy-Bullet"/>
      </w:pPr>
      <w:r>
        <w:t>The user exceeds five failed login attempts within 24 hours. The login attempts fail when the user enters an incorrect password.</w:t>
      </w:r>
    </w:p>
    <w:p w14:paraId="4D1C4C1F" w14:textId="38D78476" w:rsidR="006F28FF" w:rsidRDefault="006F28FF" w:rsidP="006F28FF">
      <w:pPr>
        <w:pStyle w:val="CVChapterBodyCopyIndent1"/>
      </w:pPr>
      <w:r>
        <w:t>To unlock the Navvis account immediately after the five failed login attempts, contac</w:t>
      </w:r>
      <w:r w:rsidR="00B129F0">
        <w:t>t the O</w:t>
      </w:r>
      <w:r>
        <w:t>kta system administrator.</w:t>
      </w:r>
    </w:p>
    <w:tbl>
      <w:tblPr>
        <w:tblStyle w:val="TableGrid"/>
        <w:tblW w:w="0" w:type="auto"/>
        <w:tblInd w:w="392" w:type="dxa"/>
        <w:tblBorders>
          <w:insideH w:val="none" w:sz="0" w:space="0" w:color="auto"/>
          <w:insideV w:val="none" w:sz="0" w:space="0" w:color="auto"/>
        </w:tblBorders>
        <w:tblLook w:val="04A0" w:firstRow="1" w:lastRow="0" w:firstColumn="1" w:lastColumn="0" w:noHBand="0" w:noVBand="1"/>
      </w:tblPr>
      <w:tblGrid>
        <w:gridCol w:w="816"/>
        <w:gridCol w:w="7648"/>
      </w:tblGrid>
      <w:tr w:rsidR="006F28FF" w14:paraId="43E8DFDE" w14:textId="77777777" w:rsidTr="00DD770C">
        <w:trPr>
          <w:trHeight w:val="989"/>
        </w:trPr>
        <w:tc>
          <w:tcPr>
            <w:tcW w:w="816" w:type="dxa"/>
            <w:vAlign w:val="center"/>
          </w:tcPr>
          <w:p w14:paraId="51A120DF" w14:textId="77777777" w:rsidR="006F28FF" w:rsidRDefault="006F28FF" w:rsidP="00DD770C">
            <w:pPr>
              <w:pStyle w:val="ChapterBodyCopy"/>
              <w:jc w:val="left"/>
            </w:pPr>
            <w:r>
              <w:rPr>
                <w:noProof/>
                <w:lang w:val="en-IN" w:eastAsia="en-IN"/>
              </w:rPr>
              <w:drawing>
                <wp:inline distT="0" distB="0" distL="0" distR="0" wp14:anchorId="73EFCB86" wp14:editId="515FD4C8">
                  <wp:extent cx="356224" cy="357821"/>
                  <wp:effectExtent l="19050" t="0" r="5726" b="0"/>
                  <wp:docPr id="24"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289"/>
                          <a:stretch>
                            <a:fillRect/>
                          </a:stretch>
                        </pic:blipFill>
                        <pic:spPr>
                          <a:xfrm>
                            <a:off x="0" y="0"/>
                            <a:ext cx="356225" cy="357822"/>
                          </a:xfrm>
                          <a:prstGeom prst="rect">
                            <a:avLst/>
                          </a:prstGeom>
                        </pic:spPr>
                      </pic:pic>
                    </a:graphicData>
                  </a:graphic>
                </wp:inline>
              </w:drawing>
            </w:r>
          </w:p>
        </w:tc>
        <w:tc>
          <w:tcPr>
            <w:tcW w:w="7648" w:type="dxa"/>
            <w:vAlign w:val="center"/>
          </w:tcPr>
          <w:p w14:paraId="2D76DC29" w14:textId="77777777" w:rsidR="006F28FF" w:rsidRDefault="006F28FF" w:rsidP="00DD770C">
            <w:pPr>
              <w:pStyle w:val="CVCalloutNote"/>
            </w:pPr>
            <w:r>
              <w:t>The locked account resets after 24 hours and the user can log in to the account after 24 hours.</w:t>
            </w:r>
          </w:p>
        </w:tc>
      </w:tr>
    </w:tbl>
    <w:p w14:paraId="57E132B8" w14:textId="77777777" w:rsidR="006F28FF" w:rsidRPr="00D01BCD" w:rsidRDefault="006F28FF" w:rsidP="006F28FF">
      <w:pPr>
        <w:pStyle w:val="CVspacebeforetable"/>
      </w:pPr>
    </w:p>
    <w:p w14:paraId="7563AC56" w14:textId="4F7BC462" w:rsidR="006F28FF" w:rsidRDefault="00B129F0" w:rsidP="006F28FF">
      <w:pPr>
        <w:pStyle w:val="ChapterBodyCopy-Bullet"/>
      </w:pPr>
      <w:r>
        <w:t>The O</w:t>
      </w:r>
      <w:r w:rsidR="006F28FF">
        <w:t>kta system administrator can lock the Navvis account as per the company lock account policy.</w:t>
      </w:r>
    </w:p>
    <w:p w14:paraId="0BD743E0" w14:textId="77777777" w:rsidR="006F28FF" w:rsidRDefault="006F28FF" w:rsidP="006F28FF">
      <w:pPr>
        <w:pStyle w:val="Heading2"/>
      </w:pPr>
      <w:bookmarkStart w:id="130" w:name="_Toc26474448"/>
      <w:r>
        <w:t>Reset a forgotten or expired administrator password</w:t>
      </w:r>
      <w:bookmarkEnd w:id="130"/>
    </w:p>
    <w:p w14:paraId="5C5399C0" w14:textId="683719B0" w:rsidR="006F28FF" w:rsidRDefault="00B129F0" w:rsidP="006F28FF">
      <w:pPr>
        <w:pStyle w:val="ChapterBodyCopy"/>
      </w:pPr>
      <w:r>
        <w:t>The Okta single sign-o</w:t>
      </w:r>
      <w:r w:rsidR="006F28FF">
        <w:t>n</w:t>
      </w:r>
      <w:r>
        <w:t xml:space="preserve"> (SSO)</w:t>
      </w:r>
      <w:r w:rsidR="006F28FF">
        <w:t xml:space="preserve"> password policy specifies that the password expires after 60 days, and the user must reset the password periodically.</w:t>
      </w:r>
    </w:p>
    <w:p w14:paraId="0E3E4F7E" w14:textId="77777777" w:rsidR="006F28FF" w:rsidRDefault="006F28FF" w:rsidP="006F28FF">
      <w:pPr>
        <w:pStyle w:val="ChapterBodyCopy"/>
      </w:pPr>
      <w:r>
        <w:t>Also, if the user forgets the password, Coreo View gives the option to reset the password.</w:t>
      </w:r>
    </w:p>
    <w:p w14:paraId="077C481A" w14:textId="77777777" w:rsidR="006F28FF" w:rsidRDefault="006F28FF" w:rsidP="006F28FF">
      <w:pPr>
        <w:pStyle w:val="ChapterBodyCopy"/>
      </w:pPr>
      <w:r>
        <w:t>Follow these steps to reset the password:</w:t>
      </w:r>
    </w:p>
    <w:p w14:paraId="45E6D12E" w14:textId="1A2A6AA9" w:rsidR="006F28FF" w:rsidRDefault="006F28FF" w:rsidP="006B5673">
      <w:pPr>
        <w:pStyle w:val="ListNumber"/>
        <w:numPr>
          <w:ilvl w:val="0"/>
          <w:numId w:val="19"/>
        </w:numPr>
      </w:pPr>
      <w:r>
        <w:t xml:space="preserve">Go to </w:t>
      </w:r>
      <w:commentRangeStart w:id="131"/>
      <w:r w:rsidRPr="00EE5B60">
        <w:rPr>
          <w:rStyle w:val="Hyperlink"/>
        </w:rPr>
        <w:t>nav</w:t>
      </w:r>
      <w:r>
        <w:rPr>
          <w:rStyle w:val="Hyperlink"/>
        </w:rPr>
        <w:t>vis.oktapreview.com</w:t>
      </w:r>
      <w:r>
        <w:t xml:space="preserve"> </w:t>
      </w:r>
      <w:commentRangeEnd w:id="131"/>
      <w:r>
        <w:rPr>
          <w:rStyle w:val="CommentReference"/>
          <w:rFonts w:asciiTheme="minorHAnsi" w:hAnsiTheme="minorHAnsi"/>
        </w:rPr>
        <w:commentReference w:id="131"/>
      </w:r>
      <w:r>
        <w:t xml:space="preserve">to open the </w:t>
      </w:r>
      <w:r w:rsidRPr="00591568">
        <w:rPr>
          <w:b/>
        </w:rPr>
        <w:t xml:space="preserve">Navvis Sign in </w:t>
      </w:r>
      <w:r>
        <w:t>screen.</w:t>
      </w:r>
    </w:p>
    <w:p w14:paraId="42F3B358" w14:textId="77777777" w:rsidR="006F28FF" w:rsidRDefault="006F28FF" w:rsidP="006F28FF">
      <w:pPr>
        <w:pStyle w:val="CVFigure"/>
      </w:pPr>
      <w:r w:rsidRPr="001D4599">
        <w:lastRenderedPageBreak/>
        <w:drawing>
          <wp:inline distT="0" distB="0" distL="0" distR="0" wp14:anchorId="6472D54B" wp14:editId="246D99E1">
            <wp:extent cx="3581400" cy="1681602"/>
            <wp:effectExtent l="0" t="0" r="0" b="0"/>
            <wp:docPr id="13"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96"/>
                    <a:srcRect/>
                    <a:stretch>
                      <a:fillRect/>
                    </a:stretch>
                  </pic:blipFill>
                  <pic:spPr bwMode="auto">
                    <a:xfrm>
                      <a:off x="0" y="0"/>
                      <a:ext cx="3584322" cy="1682974"/>
                    </a:xfrm>
                    <a:prstGeom prst="rect">
                      <a:avLst/>
                    </a:prstGeom>
                    <a:noFill/>
                  </pic:spPr>
                </pic:pic>
              </a:graphicData>
            </a:graphic>
          </wp:inline>
        </w:drawing>
      </w:r>
    </w:p>
    <w:p w14:paraId="1A340472" w14:textId="77777777" w:rsidR="006F28FF" w:rsidRPr="008B7CD8" w:rsidRDefault="006F28FF" w:rsidP="006F28FF">
      <w:pPr>
        <w:pStyle w:val="CVFigureCaption"/>
      </w:pPr>
      <w:r w:rsidRPr="008B7CD8">
        <w:t>NAVVIS Sign In Screen - Forgot password? Option</w:t>
      </w:r>
    </w:p>
    <w:p w14:paraId="589B5C35" w14:textId="77777777" w:rsidR="006F28FF" w:rsidRDefault="006F28FF" w:rsidP="006F28FF">
      <w:pPr>
        <w:pStyle w:val="ListNumber"/>
      </w:pPr>
      <w:r>
        <w:t xml:space="preserve">Select the </w:t>
      </w:r>
      <w:r w:rsidRPr="00591568">
        <w:rPr>
          <w:b/>
        </w:rPr>
        <w:t>Need help signing in?</w:t>
      </w:r>
      <w:r>
        <w:rPr>
          <w:b/>
        </w:rPr>
        <w:t xml:space="preserve"> </w:t>
      </w:r>
      <w:r w:rsidRPr="004A4C95">
        <w:t>drop-down list.</w:t>
      </w:r>
    </w:p>
    <w:p w14:paraId="5B2D5271" w14:textId="77777777" w:rsidR="006F28FF" w:rsidRDefault="006F28FF" w:rsidP="006F28FF">
      <w:pPr>
        <w:pStyle w:val="ListNumber"/>
      </w:pPr>
      <w:r>
        <w:t xml:space="preserve">Select the </w:t>
      </w:r>
      <w:r w:rsidRPr="006018AD">
        <w:rPr>
          <w:b/>
        </w:rPr>
        <w:t>Forgot password?</w:t>
      </w:r>
      <w:r>
        <w:t xml:space="preserve"> option to open the </w:t>
      </w:r>
      <w:r w:rsidRPr="00CC7E73">
        <w:rPr>
          <w:b/>
        </w:rPr>
        <w:t>Reset Password</w:t>
      </w:r>
      <w:r>
        <w:t xml:space="preserve"> screen.</w:t>
      </w:r>
    </w:p>
    <w:p w14:paraId="74C0962F" w14:textId="77777777" w:rsidR="006F28FF" w:rsidRDefault="006F28FF" w:rsidP="006F28FF">
      <w:pPr>
        <w:pStyle w:val="CVFigure"/>
      </w:pPr>
      <w:r>
        <w:drawing>
          <wp:inline distT="0" distB="0" distL="0" distR="0" wp14:anchorId="1BB51B57" wp14:editId="0DE6A0D7">
            <wp:extent cx="4657725" cy="2237015"/>
            <wp:effectExtent l="0" t="0" r="0" b="0"/>
            <wp:docPr id="14"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97"/>
                    <a:srcRect/>
                    <a:stretch>
                      <a:fillRect/>
                    </a:stretch>
                  </pic:blipFill>
                  <pic:spPr bwMode="auto">
                    <a:xfrm>
                      <a:off x="0" y="0"/>
                      <a:ext cx="4661615" cy="2238883"/>
                    </a:xfrm>
                    <a:prstGeom prst="rect">
                      <a:avLst/>
                    </a:prstGeom>
                    <a:noFill/>
                  </pic:spPr>
                </pic:pic>
              </a:graphicData>
            </a:graphic>
          </wp:inline>
        </w:drawing>
      </w:r>
    </w:p>
    <w:p w14:paraId="1B4E80D0" w14:textId="77777777" w:rsidR="006F28FF" w:rsidRDefault="006F28FF" w:rsidP="006F28FF">
      <w:pPr>
        <w:pStyle w:val="CVFigureCaption"/>
      </w:pPr>
      <w:r w:rsidRPr="008C2EA4">
        <w:t xml:space="preserve">Reset Password </w:t>
      </w:r>
      <w:r>
        <w:t>Screen</w:t>
      </w:r>
    </w:p>
    <w:p w14:paraId="2DB0693B" w14:textId="77777777" w:rsidR="006F28FF" w:rsidRDefault="006F28FF" w:rsidP="006F28FF">
      <w:pPr>
        <w:pStyle w:val="ListNumber"/>
      </w:pPr>
      <w:r>
        <w:t xml:space="preserve">Enter the e-mail or the user name in the </w:t>
      </w:r>
      <w:r w:rsidRPr="004F2790">
        <w:rPr>
          <w:b/>
        </w:rPr>
        <w:t>Email or Username</w:t>
      </w:r>
      <w:r>
        <w:t xml:space="preserve"> box.</w:t>
      </w:r>
    </w:p>
    <w:p w14:paraId="63C1C2B7" w14:textId="77777777" w:rsidR="006F28FF" w:rsidRDefault="006F28FF" w:rsidP="006F28FF">
      <w:pPr>
        <w:pStyle w:val="ListNumber"/>
      </w:pPr>
      <w:r>
        <w:t xml:space="preserve">Select </w:t>
      </w:r>
      <w:r w:rsidRPr="004F2790">
        <w:rPr>
          <w:b/>
        </w:rPr>
        <w:t>Reset via E-mail</w:t>
      </w:r>
      <w:r>
        <w:t>. The user can reset the password using the verification link sent to the user’s email address.</w:t>
      </w:r>
    </w:p>
    <w:p w14:paraId="1B57CEDC" w14:textId="77777777" w:rsidR="006F28FF" w:rsidRDefault="006F28FF" w:rsidP="006F28FF">
      <w:pPr>
        <w:pStyle w:val="ListNumber"/>
      </w:pPr>
      <w:r>
        <w:t>Reset the password with the following considerations:</w:t>
      </w:r>
    </w:p>
    <w:p w14:paraId="12A78260" w14:textId="77777777" w:rsidR="006F28FF" w:rsidRDefault="006F28FF" w:rsidP="006F28FF">
      <w:pPr>
        <w:pStyle w:val="ListBullet2"/>
      </w:pPr>
      <w:r>
        <w:t>The new password cannot be among the previous six passwords.</w:t>
      </w:r>
    </w:p>
    <w:p w14:paraId="3F41560C" w14:textId="77777777" w:rsidR="006F28FF" w:rsidRDefault="006F28FF" w:rsidP="006F28FF">
      <w:pPr>
        <w:pStyle w:val="ListBullet2"/>
      </w:pPr>
      <w:r>
        <w:t>The password expires after 60 days and the user must reset the password periodically.</w:t>
      </w:r>
    </w:p>
    <w:p w14:paraId="488ED48A" w14:textId="789FA83F" w:rsidR="006F28FF" w:rsidRDefault="006F28FF" w:rsidP="006F28FF">
      <w:pPr>
        <w:pStyle w:val="ListBullet2"/>
      </w:pPr>
      <w:r>
        <w:t>The user will be locked out of the application after five failed login attempts. The login attempts fail when the user enters an i</w:t>
      </w:r>
      <w:r w:rsidR="00B129F0">
        <w:t>ncorrect password. Contact the O</w:t>
      </w:r>
      <w:r>
        <w:t>kta administrator to reset the password.</w:t>
      </w:r>
    </w:p>
    <w:p w14:paraId="2A7C853B" w14:textId="32D51806" w:rsidR="006F28FF" w:rsidRDefault="006F28FF" w:rsidP="006F28FF">
      <w:pPr>
        <w:pStyle w:val="ChapterBodyCopy"/>
      </w:pPr>
      <w:r>
        <w:t>On the successful resetting of the password, the new password is reset for the Navvis account.</w:t>
      </w:r>
    </w:p>
    <w:p w14:paraId="34077147" w14:textId="77777777" w:rsidR="00DF2AA7" w:rsidRDefault="00DF2AA7" w:rsidP="006F28FF">
      <w:pPr>
        <w:pStyle w:val="ChapterBodyCopy"/>
      </w:pPr>
    </w:p>
    <w:p w14:paraId="6ECD64AD" w14:textId="77777777" w:rsidR="00DF2AA7" w:rsidRDefault="00DF2AA7" w:rsidP="006F28FF">
      <w:pPr>
        <w:pStyle w:val="ChapterBodyCopy"/>
        <w:sectPr w:rsidR="00DF2AA7" w:rsidSect="00A44AA2">
          <w:pgSz w:w="12240" w:h="15840"/>
          <w:pgMar w:top="1440" w:right="1800" w:bottom="1440" w:left="1800" w:header="720" w:footer="720" w:gutter="0"/>
          <w:cols w:space="720"/>
        </w:sectPr>
      </w:pPr>
    </w:p>
    <w:p w14:paraId="060FECC6" w14:textId="77777777" w:rsidR="006F28FF" w:rsidRDefault="006F28FF" w:rsidP="006F28FF">
      <w:pPr>
        <w:pStyle w:val="CVHeading1Underline"/>
      </w:pPr>
      <w:bookmarkStart w:id="132" w:name="_Toc26474449"/>
      <w:r>
        <w:lastRenderedPageBreak/>
        <w:t>Settings to manage Coreo View regular users</w:t>
      </w:r>
      <w:bookmarkEnd w:id="132"/>
    </w:p>
    <w:p w14:paraId="76470734" w14:textId="4014751B" w:rsidR="00DF2AA7" w:rsidRPr="00DF2AA7" w:rsidRDefault="00DF2AA7" w:rsidP="00DF2AA7">
      <w:pPr>
        <w:pStyle w:val="ChapterBodyCopy"/>
      </w:pPr>
      <w:r w:rsidRPr="00DF2AA7">
        <w:t>The user management settings for Coreo</w:t>
      </w:r>
      <w:r>
        <w:t xml:space="preserve"> </w:t>
      </w:r>
      <w:r w:rsidRPr="00DF2AA7">
        <w:t>View is set up by creating hospital groups, locations, users, user roles, user permissions to use the features, user roasters and patient cohorts.</w:t>
      </w:r>
    </w:p>
    <w:p w14:paraId="2BFB0E38" w14:textId="782A5DC6" w:rsidR="006F28FF" w:rsidRDefault="008D7060" w:rsidP="006F28FF">
      <w:pPr>
        <w:pStyle w:val="Heading2"/>
      </w:pPr>
      <w:bookmarkStart w:id="133" w:name="_Toc26474450"/>
      <w:r>
        <w:t>Settings Page L</w:t>
      </w:r>
      <w:r w:rsidR="006F28FF">
        <w:t>ayout</w:t>
      </w:r>
      <w:bookmarkEnd w:id="133"/>
    </w:p>
    <w:p w14:paraId="595D4D37" w14:textId="77777777" w:rsidR="006F28FF" w:rsidRDefault="006F28FF" w:rsidP="006F28FF">
      <w:pPr>
        <w:pStyle w:val="CVChapterBodyCopy"/>
      </w:pPr>
      <w:r w:rsidRPr="00FB079F">
        <w:t>Each screen in Coreo</w:t>
      </w:r>
      <w:r>
        <w:t xml:space="preserve"> </w:t>
      </w:r>
      <w:r w:rsidRPr="00FB079F">
        <w:t>View has the same structure; however, few user i</w:t>
      </w:r>
      <w:r>
        <w:t>nterface elements differ depending on the user’s role and permissions</w:t>
      </w:r>
      <w:r w:rsidRPr="00FB079F">
        <w:t>.</w:t>
      </w:r>
    </w:p>
    <w:p w14:paraId="6B680CC5" w14:textId="77777777" w:rsidR="006F28FF" w:rsidRDefault="006F28FF" w:rsidP="006F28FF">
      <w:pPr>
        <w:pStyle w:val="CVFigure"/>
        <w:jc w:val="both"/>
      </w:pPr>
      <w:r>
        <w:drawing>
          <wp:inline distT="0" distB="0" distL="0" distR="0" wp14:anchorId="63B50F7A" wp14:editId="341F9E14">
            <wp:extent cx="4958785" cy="23812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ettings page layout.png"/>
                    <pic:cNvPicPr/>
                  </pic:nvPicPr>
                  <pic:blipFill>
                    <a:blip r:embed="rId298">
                      <a:extLst>
                        <a:ext uri="{28A0092B-C50C-407E-A947-70E740481C1C}">
                          <a14:useLocalDpi xmlns:a14="http://schemas.microsoft.com/office/drawing/2010/main" val="0"/>
                        </a:ext>
                      </a:extLst>
                    </a:blip>
                    <a:stretch>
                      <a:fillRect/>
                    </a:stretch>
                  </pic:blipFill>
                  <pic:spPr>
                    <a:xfrm>
                      <a:off x="0" y="0"/>
                      <a:ext cx="4963918" cy="2383715"/>
                    </a:xfrm>
                    <a:prstGeom prst="rect">
                      <a:avLst/>
                    </a:prstGeom>
                  </pic:spPr>
                </pic:pic>
              </a:graphicData>
            </a:graphic>
          </wp:inline>
        </w:drawing>
      </w:r>
    </w:p>
    <w:p w14:paraId="11BEE0F3" w14:textId="77777777" w:rsidR="006F28FF" w:rsidRPr="00FB079F" w:rsidRDefault="006F28FF" w:rsidP="006F28FF">
      <w:pPr>
        <w:pStyle w:val="CVFigureCaption"/>
      </w:pPr>
      <w:r>
        <w:t>Settings Page Layout</w:t>
      </w:r>
    </w:p>
    <w:p w14:paraId="62C875A9" w14:textId="49996849" w:rsidR="006F28FF" w:rsidRDefault="006F28FF" w:rsidP="006F28FF">
      <w:pPr>
        <w:pStyle w:val="Heading2"/>
      </w:pPr>
      <w:bookmarkStart w:id="134" w:name="_Toc26474451"/>
      <w:r>
        <w:t>Create groups</w:t>
      </w:r>
      <w:bookmarkEnd w:id="134"/>
    </w:p>
    <w:p w14:paraId="3816EAD0" w14:textId="5826157D" w:rsidR="00DF2AA7" w:rsidRDefault="00DF2AA7" w:rsidP="00DF2AA7">
      <w:pPr>
        <w:pStyle w:val="ChapterBodyCopy"/>
      </w:pPr>
      <w:r>
        <w:t>The Coreo View application provides the following three groups to categorize patients based on the care facilities that they are provided with.</w:t>
      </w:r>
    </w:p>
    <w:p w14:paraId="623AFF9B" w14:textId="77777777" w:rsidR="00DF2AA7" w:rsidRDefault="00DF2AA7" w:rsidP="00DF2AA7">
      <w:pPr>
        <w:pStyle w:val="ChapterBodyCopy"/>
      </w:pPr>
      <w:r>
        <w:t>a)</w:t>
      </w:r>
      <w:r>
        <w:tab/>
        <w:t>Acute care: Acute care group includes emergency department, intensive care, coronary care, cardiology, neonatal intensive care and so on.</w:t>
      </w:r>
    </w:p>
    <w:p w14:paraId="0C6CD98B" w14:textId="77777777" w:rsidR="00DF2AA7" w:rsidRDefault="00DF2AA7" w:rsidP="00DF2AA7">
      <w:pPr>
        <w:pStyle w:val="ChapterBodyCopy"/>
      </w:pPr>
      <w:r>
        <w:t>b)</w:t>
      </w:r>
      <w:r>
        <w:tab/>
        <w:t>Post-Acute Care (PAC) network: Under this care group, patients are cared with skilled nursing facilities, inpatient rehabilitation facilities, long-term acute hospital facilities among others.</w:t>
      </w:r>
    </w:p>
    <w:p w14:paraId="46E2631E" w14:textId="77777777" w:rsidR="00DF2AA7" w:rsidRDefault="00DF2AA7" w:rsidP="00DF2AA7">
      <w:pPr>
        <w:pStyle w:val="ChapterBodyCopy"/>
      </w:pPr>
      <w:r>
        <w:t>c)</w:t>
      </w:r>
      <w:r>
        <w:tab/>
        <w:t>Cross continuum: Under this care group, patients are cared at their home locations and are served by home-health and outpatient services.</w:t>
      </w:r>
    </w:p>
    <w:p w14:paraId="76014385" w14:textId="34A11A30" w:rsidR="00DF2AA7" w:rsidRDefault="00DF2AA7" w:rsidP="00DF2AA7">
      <w:pPr>
        <w:pStyle w:val="ChapterBodyCopy"/>
      </w:pPr>
      <w:r>
        <w:t>Follow these steps to create a new group in the Coreo</w:t>
      </w:r>
      <w:r w:rsidR="00A01184">
        <w:t xml:space="preserve"> </w:t>
      </w:r>
      <w:r>
        <w:t>View application:</w:t>
      </w:r>
    </w:p>
    <w:p w14:paraId="29884C6A" w14:textId="069FEC21" w:rsidR="00DF2AA7" w:rsidRDefault="00DF2AA7" w:rsidP="00DF2AA7">
      <w:pPr>
        <w:pStyle w:val="ChapterBodyCopy"/>
      </w:pPr>
      <w:r>
        <w:t>1.</w:t>
      </w:r>
      <w:r>
        <w:tab/>
        <w:t>Click th</w:t>
      </w:r>
      <w:r w:rsidR="00711629">
        <w:t>e Settings menu in the side menu</w:t>
      </w:r>
      <w:r>
        <w:t xml:space="preserve"> on the Coreo</w:t>
      </w:r>
      <w:r w:rsidR="00A01184">
        <w:t xml:space="preserve"> </w:t>
      </w:r>
      <w:r>
        <w:t>View home page.</w:t>
      </w:r>
    </w:p>
    <w:p w14:paraId="6CE8452A" w14:textId="77777777" w:rsidR="00DF2AA7" w:rsidRDefault="00DF2AA7" w:rsidP="00DF2AA7">
      <w:pPr>
        <w:pStyle w:val="ChapterBodyCopy"/>
      </w:pPr>
      <w:r>
        <w:t>2.</w:t>
      </w:r>
      <w:r>
        <w:tab/>
        <w:t>Click the Add button under the Groups tab. The Add Group tab page opens.</w:t>
      </w:r>
    </w:p>
    <w:p w14:paraId="25B2411D" w14:textId="77777777" w:rsidR="00DF2AA7" w:rsidRDefault="00DF2AA7" w:rsidP="00DF2AA7">
      <w:pPr>
        <w:pStyle w:val="ChapterBodyCopy"/>
      </w:pPr>
      <w:r>
        <w:t>3.</w:t>
      </w:r>
      <w:r>
        <w:tab/>
        <w:t>Select the type of group from the following options:</w:t>
      </w:r>
    </w:p>
    <w:p w14:paraId="4278BBE5" w14:textId="77777777" w:rsidR="00DF2AA7" w:rsidRDefault="00DF2AA7" w:rsidP="00DF2AA7">
      <w:pPr>
        <w:pStyle w:val="ChapterBodyCopy"/>
      </w:pPr>
      <w:r>
        <w:t>•</w:t>
      </w:r>
      <w:r>
        <w:tab/>
        <w:t>Acute Care</w:t>
      </w:r>
    </w:p>
    <w:p w14:paraId="2CCD092C" w14:textId="77777777" w:rsidR="00DF2AA7" w:rsidRDefault="00DF2AA7" w:rsidP="00DF2AA7">
      <w:pPr>
        <w:pStyle w:val="ChapterBodyCopy"/>
      </w:pPr>
      <w:r>
        <w:lastRenderedPageBreak/>
        <w:t>•</w:t>
      </w:r>
      <w:r>
        <w:tab/>
        <w:t>Post-Acute Care Network</w:t>
      </w:r>
    </w:p>
    <w:p w14:paraId="50E5B3AD" w14:textId="77777777" w:rsidR="00DF2AA7" w:rsidRDefault="00DF2AA7" w:rsidP="00DF2AA7">
      <w:pPr>
        <w:pStyle w:val="ChapterBodyCopy"/>
      </w:pPr>
      <w:r>
        <w:t>•</w:t>
      </w:r>
      <w:r>
        <w:tab/>
        <w:t>Cross Continuum</w:t>
      </w:r>
    </w:p>
    <w:p w14:paraId="172AD3C2" w14:textId="63C03F1C" w:rsidR="00DF2AA7" w:rsidRDefault="00A36640" w:rsidP="00DF2AA7">
      <w:pPr>
        <w:pStyle w:val="ChapterBodyCopy"/>
      </w:pPr>
      <w:r>
        <w:rPr>
          <w:noProof/>
          <w:lang w:val="en-IN" w:eastAsia="en-IN"/>
        </w:rPr>
        <w:drawing>
          <wp:inline distT="0" distB="0" distL="0" distR="0" wp14:anchorId="77B27625" wp14:editId="2DC7C43E">
            <wp:extent cx="4791710" cy="251206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99">
                      <a:extLst>
                        <a:ext uri="{28A0092B-C50C-407E-A947-70E740481C1C}">
                          <a14:useLocalDpi xmlns:a14="http://schemas.microsoft.com/office/drawing/2010/main" val="0"/>
                        </a:ext>
                      </a:extLst>
                    </a:blip>
                    <a:srcRect/>
                    <a:stretch>
                      <a:fillRect/>
                    </a:stretch>
                  </pic:blipFill>
                  <pic:spPr bwMode="auto">
                    <a:xfrm>
                      <a:off x="0" y="0"/>
                      <a:ext cx="4791710" cy="2512060"/>
                    </a:xfrm>
                    <a:prstGeom prst="rect">
                      <a:avLst/>
                    </a:prstGeom>
                    <a:noFill/>
                  </pic:spPr>
                </pic:pic>
              </a:graphicData>
            </a:graphic>
          </wp:inline>
        </w:drawing>
      </w:r>
    </w:p>
    <w:p w14:paraId="610A8022" w14:textId="77777777" w:rsidR="00DF2AA7" w:rsidRDefault="00DF2AA7" w:rsidP="00DF2AA7">
      <w:pPr>
        <w:pStyle w:val="ChapterBodyCopy"/>
      </w:pPr>
      <w:r>
        <w:t>FIGURE 1.</w:t>
      </w:r>
      <w:r>
        <w:tab/>
        <w:t>GROUPS TAB PAGE</w:t>
      </w:r>
    </w:p>
    <w:p w14:paraId="6AE27D34" w14:textId="77777777" w:rsidR="00DF2AA7" w:rsidRDefault="00DF2AA7" w:rsidP="00DF2AA7">
      <w:pPr>
        <w:pStyle w:val="ChapterBodyCopy"/>
      </w:pPr>
      <w:r>
        <w:t>For the Acute Care group type, enter the following details:</w:t>
      </w:r>
    </w:p>
    <w:p w14:paraId="0DEA2077" w14:textId="77777777" w:rsidR="00DF2AA7" w:rsidRDefault="00DF2AA7" w:rsidP="00DF2AA7">
      <w:pPr>
        <w:pStyle w:val="ChapterBodyCopy"/>
      </w:pPr>
      <w:r>
        <w:t>4.</w:t>
      </w:r>
      <w:r>
        <w:tab/>
        <w:t>Enter the acute care group name in the Group Name: field.</w:t>
      </w:r>
    </w:p>
    <w:p w14:paraId="69EC3059" w14:textId="77777777" w:rsidR="00DF2AA7" w:rsidRDefault="00DF2AA7" w:rsidP="00DF2AA7">
      <w:pPr>
        <w:pStyle w:val="ChapterBodyCopy"/>
      </w:pPr>
      <w:r>
        <w:t>5.</w:t>
      </w:r>
      <w:r>
        <w:tab/>
        <w:t>Enter a short name for the acute care group in the Short Name: field.</w:t>
      </w:r>
    </w:p>
    <w:p w14:paraId="2507AC3D" w14:textId="77777777" w:rsidR="00DF2AA7" w:rsidRDefault="00DF2AA7" w:rsidP="00DF2AA7">
      <w:pPr>
        <w:pStyle w:val="ChapterBodyCopy"/>
      </w:pPr>
      <w:r>
        <w:t>6.</w:t>
      </w:r>
      <w:r>
        <w:tab/>
        <w:t>View the number of beds allotted for each column for this group in the Beds Per Column: field. You can modify this value.</w:t>
      </w:r>
    </w:p>
    <w:p w14:paraId="326754D6" w14:textId="77777777" w:rsidR="00DF2AA7" w:rsidRDefault="00DF2AA7" w:rsidP="00DF2AA7">
      <w:pPr>
        <w:pStyle w:val="ChapterBodyCopy"/>
      </w:pPr>
      <w:r>
        <w:t>7.</w:t>
      </w:r>
      <w:r>
        <w:tab/>
        <w:t>View the group rank in the Group Rank: field. The user can modify this value.</w:t>
      </w:r>
    </w:p>
    <w:p w14:paraId="412E63D1" w14:textId="77777777" w:rsidR="00DF2AA7" w:rsidRDefault="00DF2AA7" w:rsidP="00DF2AA7">
      <w:pPr>
        <w:pStyle w:val="ChapterBodyCopy"/>
      </w:pPr>
      <w:r>
        <w:t>8.</w:t>
      </w:r>
      <w:r>
        <w:tab/>
        <w:t>View the maximum number of beds that is available for this care group in the Max. Number of Beds: field.</w:t>
      </w:r>
    </w:p>
    <w:p w14:paraId="2BB82D1B" w14:textId="77777777" w:rsidR="00DF2AA7" w:rsidRDefault="00DF2AA7" w:rsidP="00DF2AA7">
      <w:pPr>
        <w:pStyle w:val="ChapterBodyCopy"/>
      </w:pPr>
      <w:r>
        <w:t>9.</w:t>
      </w:r>
      <w:r>
        <w:tab/>
        <w:t>Select the automation source in the Automation Source: field from the following options:</w:t>
      </w:r>
    </w:p>
    <w:p w14:paraId="53A73907" w14:textId="77777777" w:rsidR="00DF2AA7" w:rsidRDefault="00DF2AA7" w:rsidP="00DF2AA7">
      <w:pPr>
        <w:pStyle w:val="ChapterBodyCopy"/>
      </w:pPr>
      <w:r>
        <w:t>•</w:t>
      </w:r>
      <w:r>
        <w:tab/>
        <w:t>Connected via Coreo</w:t>
      </w:r>
    </w:p>
    <w:p w14:paraId="5143A1AD" w14:textId="77777777" w:rsidR="00DF2AA7" w:rsidRDefault="00DF2AA7" w:rsidP="00DF2AA7">
      <w:pPr>
        <w:pStyle w:val="ChapterBodyCopy"/>
      </w:pPr>
      <w:r>
        <w:t>•</w:t>
      </w:r>
      <w:r>
        <w:tab/>
        <w:t>None</w:t>
      </w:r>
    </w:p>
    <w:p w14:paraId="2A9E4569" w14:textId="77777777" w:rsidR="00DF2AA7" w:rsidRDefault="00DF2AA7" w:rsidP="00DF2AA7">
      <w:pPr>
        <w:pStyle w:val="ChapterBodyCopy"/>
      </w:pPr>
      <w:r>
        <w:t>10.</w:t>
      </w:r>
      <w:r>
        <w:tab/>
        <w:t>Enter the primary phone number of the care group in the Primary Phone Number: field.</w:t>
      </w:r>
    </w:p>
    <w:p w14:paraId="14D9A5A3" w14:textId="77777777" w:rsidR="00DF2AA7" w:rsidRDefault="00DF2AA7" w:rsidP="00DF2AA7">
      <w:pPr>
        <w:pStyle w:val="ChapterBodyCopy"/>
      </w:pPr>
      <w:r>
        <w:t>11.</w:t>
      </w:r>
      <w:r>
        <w:tab/>
        <w:t>Enter the primary email address of the care group in the Primary Email: field.</w:t>
      </w:r>
    </w:p>
    <w:p w14:paraId="7CB4258B" w14:textId="77777777" w:rsidR="00DF2AA7" w:rsidRDefault="00DF2AA7" w:rsidP="00DF2AA7">
      <w:pPr>
        <w:pStyle w:val="ChapterBodyCopy"/>
      </w:pPr>
      <w:r>
        <w:t>12.</w:t>
      </w:r>
      <w:r>
        <w:tab/>
        <w:t>Enter the address details of the care group in the Address: field.</w:t>
      </w:r>
    </w:p>
    <w:p w14:paraId="261142B4" w14:textId="77777777" w:rsidR="00DF2AA7" w:rsidRDefault="00DF2AA7" w:rsidP="00DF2AA7">
      <w:pPr>
        <w:pStyle w:val="ChapterBodyCopy"/>
      </w:pPr>
      <w:r>
        <w:t>13.</w:t>
      </w:r>
      <w:r>
        <w:tab/>
        <w:t>Enter the name of the city in which the care group is located in the City: field.</w:t>
      </w:r>
    </w:p>
    <w:p w14:paraId="7F38BAF2" w14:textId="77777777" w:rsidR="00DF2AA7" w:rsidRDefault="00DF2AA7" w:rsidP="00DF2AA7">
      <w:pPr>
        <w:pStyle w:val="ChapterBodyCopy"/>
      </w:pPr>
      <w:r>
        <w:t>14.</w:t>
      </w:r>
      <w:r>
        <w:tab/>
        <w:t xml:space="preserve">Select the State: arrow to view the states in the U.S region and then select the name of the state in the State: field. </w:t>
      </w:r>
    </w:p>
    <w:p w14:paraId="3E68C1A9" w14:textId="77777777" w:rsidR="00DF2AA7" w:rsidRDefault="00DF2AA7" w:rsidP="00DF2AA7">
      <w:pPr>
        <w:pStyle w:val="ChapterBodyCopy"/>
      </w:pPr>
      <w:r>
        <w:t>15.</w:t>
      </w:r>
      <w:r>
        <w:tab/>
        <w:t>Enter the ZIP code of the region that the care group belongs to in the ZIP: field.</w:t>
      </w:r>
    </w:p>
    <w:p w14:paraId="53DA5206" w14:textId="77777777" w:rsidR="00DF2AA7" w:rsidRDefault="00DF2AA7" w:rsidP="00DF2AA7">
      <w:pPr>
        <w:pStyle w:val="ChapterBodyCopy"/>
      </w:pPr>
      <w:r>
        <w:t>16.</w:t>
      </w:r>
      <w:r>
        <w:tab/>
        <w:t>Select the Save button to changes.</w:t>
      </w:r>
    </w:p>
    <w:p w14:paraId="2646D2D5" w14:textId="1964253F" w:rsidR="00DF2AA7" w:rsidRDefault="00DF2AA7" w:rsidP="003369D9">
      <w:pPr>
        <w:pStyle w:val="CVHeading2"/>
      </w:pPr>
      <w:bookmarkStart w:id="135" w:name="_Toc26474452"/>
      <w:r>
        <w:lastRenderedPageBreak/>
        <w:t>Ma</w:t>
      </w:r>
      <w:r w:rsidR="003369D9">
        <w:t>nage user access</w:t>
      </w:r>
      <w:bookmarkEnd w:id="135"/>
    </w:p>
    <w:p w14:paraId="061308B4" w14:textId="77777777" w:rsidR="00DF2AA7" w:rsidRDefault="00DF2AA7" w:rsidP="00DF2AA7">
      <w:pPr>
        <w:pStyle w:val="ChapterBodyCopy"/>
      </w:pPr>
      <w:r>
        <w:t>Follow these steps to create user roles on the User Access Management page.</w:t>
      </w:r>
    </w:p>
    <w:p w14:paraId="23419FC5" w14:textId="03E48019" w:rsidR="00DF2AA7" w:rsidRDefault="00DF2AA7" w:rsidP="00DF2AA7">
      <w:pPr>
        <w:pStyle w:val="ChapterBodyCopy"/>
      </w:pPr>
      <w:r>
        <w:t>1.</w:t>
      </w:r>
      <w:r>
        <w:tab/>
        <w:t>On the Coreo</w:t>
      </w:r>
      <w:r w:rsidR="00A36640">
        <w:t xml:space="preserve"> </w:t>
      </w:r>
      <w:r>
        <w:t xml:space="preserve">View homepage, go to the Settings menu in the </w:t>
      </w:r>
      <w:r w:rsidR="00711629">
        <w:t>side menu</w:t>
      </w:r>
      <w:r>
        <w:t>.</w:t>
      </w:r>
    </w:p>
    <w:p w14:paraId="279B1781" w14:textId="77777777" w:rsidR="00DF2AA7" w:rsidRDefault="00DF2AA7" w:rsidP="00DF2AA7">
      <w:pPr>
        <w:pStyle w:val="ChapterBodyCopy"/>
      </w:pPr>
      <w:r>
        <w:t>2.</w:t>
      </w:r>
      <w:r>
        <w:tab/>
        <w:t>Go to the User Roles tab to open the User Role Management page.</w:t>
      </w:r>
    </w:p>
    <w:p w14:paraId="03E18446" w14:textId="77777777" w:rsidR="00DF2AA7" w:rsidRDefault="00DF2AA7" w:rsidP="00DF2AA7">
      <w:pPr>
        <w:pStyle w:val="ChapterBodyCopy"/>
      </w:pPr>
      <w:r>
        <w:t>3.</w:t>
      </w:r>
      <w:r>
        <w:tab/>
        <w:t>Select the Add button to add new user access on the Add User Access page.</w:t>
      </w:r>
    </w:p>
    <w:p w14:paraId="7D9C296F" w14:textId="5E4103D7" w:rsidR="00DF2AA7" w:rsidRDefault="00D7712C" w:rsidP="00DF2AA7">
      <w:pPr>
        <w:pStyle w:val="ChapterBodyCopy"/>
      </w:pPr>
      <w:r>
        <w:rPr>
          <w:noProof/>
          <w:lang w:val="en-IN" w:eastAsia="en-IN"/>
        </w:rPr>
        <w:drawing>
          <wp:inline distT="0" distB="0" distL="0" distR="0" wp14:anchorId="6A594A18" wp14:editId="73FD7A12">
            <wp:extent cx="3950335" cy="262763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00">
                      <a:extLst>
                        <a:ext uri="{28A0092B-C50C-407E-A947-70E740481C1C}">
                          <a14:useLocalDpi xmlns:a14="http://schemas.microsoft.com/office/drawing/2010/main" val="0"/>
                        </a:ext>
                      </a:extLst>
                    </a:blip>
                    <a:srcRect/>
                    <a:stretch>
                      <a:fillRect/>
                    </a:stretch>
                  </pic:blipFill>
                  <pic:spPr bwMode="auto">
                    <a:xfrm>
                      <a:off x="0" y="0"/>
                      <a:ext cx="3950335" cy="2627630"/>
                    </a:xfrm>
                    <a:prstGeom prst="rect">
                      <a:avLst/>
                    </a:prstGeom>
                    <a:noFill/>
                  </pic:spPr>
                </pic:pic>
              </a:graphicData>
            </a:graphic>
          </wp:inline>
        </w:drawing>
      </w:r>
    </w:p>
    <w:p w14:paraId="6AEE9220" w14:textId="77777777" w:rsidR="00DF2AA7" w:rsidRDefault="00DF2AA7" w:rsidP="00DF2AA7">
      <w:pPr>
        <w:pStyle w:val="ChapterBodyCopy"/>
      </w:pPr>
      <w:r>
        <w:t>FIGURE 3.</w:t>
      </w:r>
      <w:r>
        <w:tab/>
        <w:t>ADD USERS ACCESS TAB PAGE</w:t>
      </w:r>
    </w:p>
    <w:p w14:paraId="5D68D587" w14:textId="77777777" w:rsidR="00DF2AA7" w:rsidRDefault="00DF2AA7" w:rsidP="00DF2AA7">
      <w:pPr>
        <w:pStyle w:val="ChapterBodyCopy"/>
      </w:pPr>
      <w:r>
        <w:t>4.</w:t>
      </w:r>
      <w:r>
        <w:tab/>
        <w:t>Enter the user access name in the Name field.</w:t>
      </w:r>
    </w:p>
    <w:p w14:paraId="19D47848" w14:textId="77777777" w:rsidR="00DF2AA7" w:rsidRDefault="00DF2AA7" w:rsidP="00DF2AA7">
      <w:pPr>
        <w:pStyle w:val="ChapterBodyCopy"/>
      </w:pPr>
      <w:r>
        <w:t>5.</w:t>
      </w:r>
      <w:r>
        <w:tab/>
        <w:t>Enter a description for the user access in the Description: field.</w:t>
      </w:r>
    </w:p>
    <w:p w14:paraId="07172CA4" w14:textId="77777777" w:rsidR="00DF2AA7" w:rsidRDefault="00DF2AA7" w:rsidP="00DF2AA7">
      <w:pPr>
        <w:pStyle w:val="ChapterBodyCopy"/>
      </w:pPr>
      <w:r>
        <w:t>6.</w:t>
      </w:r>
      <w:r>
        <w:tab/>
        <w:t>Enter the group in the Access: search box to grant the permission for and then click the Search button. The groups under the available permissions are displayed based on the search key word.</w:t>
      </w:r>
    </w:p>
    <w:p w14:paraId="1F1831D3" w14:textId="77777777" w:rsidR="00DF2AA7" w:rsidRDefault="00DF2AA7" w:rsidP="00DF2AA7">
      <w:pPr>
        <w:pStyle w:val="ChapterBodyCopy"/>
      </w:pPr>
      <w:r>
        <w:t>7.</w:t>
      </w:r>
      <w:r>
        <w:tab/>
        <w:t>Select the appropriate group under Available permissions to give permissions to the user.</w:t>
      </w:r>
    </w:p>
    <w:p w14:paraId="7E3C1F80" w14:textId="77777777" w:rsidR="00DF2AA7" w:rsidRDefault="00DF2AA7" w:rsidP="00DF2AA7">
      <w:pPr>
        <w:pStyle w:val="ChapterBodyCopy"/>
      </w:pPr>
      <w:r>
        <w:t>8.</w:t>
      </w:r>
      <w:r>
        <w:tab/>
        <w:t>Select the right arrow button to move the selected group under Selected Permissions.</w:t>
      </w:r>
    </w:p>
    <w:p w14:paraId="63916603" w14:textId="77777777" w:rsidR="00DF2AA7" w:rsidRDefault="00DF2AA7" w:rsidP="00DF2AA7">
      <w:pPr>
        <w:pStyle w:val="ChapterBodyCopy"/>
      </w:pPr>
      <w:r>
        <w:t>9.</w:t>
      </w:r>
      <w:r>
        <w:tab/>
        <w:t>Click Save to save the user access permissions.</w:t>
      </w:r>
    </w:p>
    <w:p w14:paraId="1D428985" w14:textId="5C036C50" w:rsidR="00DF2AA7" w:rsidRPr="00DF2AA7" w:rsidRDefault="00DF2AA7" w:rsidP="00DF2AA7">
      <w:pPr>
        <w:pStyle w:val="ChapterBodyCopy"/>
      </w:pPr>
      <w:r>
        <w:t>10.</w:t>
      </w:r>
      <w:r>
        <w:tab/>
        <w:t>View the user access details on the User Access Management page.</w:t>
      </w:r>
    </w:p>
    <w:p w14:paraId="7C611A37" w14:textId="77777777" w:rsidR="006F28FF" w:rsidRDefault="006F28FF" w:rsidP="006F28FF">
      <w:pPr>
        <w:pStyle w:val="Heading2"/>
      </w:pPr>
      <w:bookmarkStart w:id="136" w:name="_Toc26474453"/>
      <w:r>
        <w:lastRenderedPageBreak/>
        <w:t>Set up locations</w:t>
      </w:r>
      <w:bookmarkEnd w:id="136"/>
    </w:p>
    <w:p w14:paraId="3437A279" w14:textId="77777777" w:rsidR="006F28FF" w:rsidRDefault="006F28FF" w:rsidP="006F28FF">
      <w:pPr>
        <w:pStyle w:val="Heading2"/>
      </w:pPr>
      <w:bookmarkStart w:id="137" w:name="_Toc26474454"/>
      <w:r>
        <w:t>Manage patient cohorts</w:t>
      </w:r>
      <w:bookmarkEnd w:id="137"/>
    </w:p>
    <w:p w14:paraId="5560C469" w14:textId="77777777" w:rsidR="006F28FF" w:rsidRDefault="006F28FF" w:rsidP="006F28FF">
      <w:pPr>
        <w:pStyle w:val="Heading2"/>
      </w:pPr>
      <w:bookmarkStart w:id="138" w:name="_Toc26474455"/>
      <w:r>
        <w:t>Manage user rosters</w:t>
      </w:r>
      <w:bookmarkEnd w:id="138"/>
    </w:p>
    <w:p w14:paraId="7C5BE2C8" w14:textId="2A1E4B03" w:rsidR="006F28FF" w:rsidRDefault="006F28FF" w:rsidP="006F28FF">
      <w:pPr>
        <w:pStyle w:val="Heading2"/>
      </w:pPr>
      <w:bookmarkStart w:id="139" w:name="_Toc26474456"/>
      <w:r>
        <w:t>Create user roles</w:t>
      </w:r>
      <w:bookmarkEnd w:id="139"/>
    </w:p>
    <w:p w14:paraId="452D130D" w14:textId="77777777" w:rsidR="003369D9" w:rsidRDefault="003369D9" w:rsidP="003369D9">
      <w:pPr>
        <w:pStyle w:val="ChapterBodyCopy"/>
      </w:pPr>
      <w:r>
        <w:t>The Coreo View application provides its users with role based permissions to its features.</w:t>
      </w:r>
    </w:p>
    <w:p w14:paraId="6D40A579" w14:textId="77777777" w:rsidR="003369D9" w:rsidRDefault="003369D9" w:rsidP="003369D9">
      <w:pPr>
        <w:pStyle w:val="ChapterBodyCopy"/>
      </w:pPr>
      <w:r>
        <w:t>The roles could include the following:</w:t>
      </w:r>
    </w:p>
    <w:p w14:paraId="6419054C" w14:textId="77777777" w:rsidR="003369D9" w:rsidRDefault="003369D9" w:rsidP="003369D9">
      <w:pPr>
        <w:pStyle w:val="ChapterBodyCopy"/>
      </w:pPr>
      <w:r>
        <w:t>•</w:t>
      </w:r>
      <w:r>
        <w:tab/>
        <w:t>Administrator super user</w:t>
      </w:r>
    </w:p>
    <w:p w14:paraId="2EED15A5" w14:textId="77777777" w:rsidR="003369D9" w:rsidRDefault="003369D9" w:rsidP="003369D9">
      <w:pPr>
        <w:pStyle w:val="ChapterBodyCopy"/>
      </w:pPr>
      <w:r>
        <w:t>•</w:t>
      </w:r>
      <w:r>
        <w:tab/>
        <w:t>Administrator</w:t>
      </w:r>
    </w:p>
    <w:p w14:paraId="58641708" w14:textId="77777777" w:rsidR="003369D9" w:rsidRDefault="003369D9" w:rsidP="003369D9">
      <w:pPr>
        <w:pStyle w:val="ChapterBodyCopy"/>
      </w:pPr>
      <w:r>
        <w:t>•</w:t>
      </w:r>
      <w:r>
        <w:tab/>
        <w:t>Hospital administrator</w:t>
      </w:r>
    </w:p>
    <w:p w14:paraId="12D481AC" w14:textId="77777777" w:rsidR="003369D9" w:rsidRDefault="003369D9" w:rsidP="003369D9">
      <w:pPr>
        <w:pStyle w:val="ChapterBodyCopy"/>
      </w:pPr>
      <w:r>
        <w:t>•</w:t>
      </w:r>
      <w:r>
        <w:tab/>
        <w:t>Hospital nurses / Care giver roles</w:t>
      </w:r>
    </w:p>
    <w:p w14:paraId="7D7F6F4F" w14:textId="77777777" w:rsidR="003369D9" w:rsidRDefault="003369D9" w:rsidP="003369D9">
      <w:pPr>
        <w:pStyle w:val="ChapterBodyCopy"/>
      </w:pPr>
      <w:r>
        <w:t>•</w:t>
      </w:r>
      <w:r>
        <w:tab/>
        <w:t>Hospital non-clinical roles</w:t>
      </w:r>
    </w:p>
    <w:p w14:paraId="1CDE2303" w14:textId="77777777" w:rsidR="003369D9" w:rsidRDefault="003369D9" w:rsidP="003369D9">
      <w:pPr>
        <w:pStyle w:val="ChapterBodyCopy"/>
      </w:pPr>
      <w:r>
        <w:t>•</w:t>
      </w:r>
      <w:r>
        <w:tab/>
        <w:t>Hospital role types - Care giver roles and Non-clinical roles</w:t>
      </w:r>
    </w:p>
    <w:p w14:paraId="10F1E091" w14:textId="77777777" w:rsidR="003369D9" w:rsidRDefault="003369D9" w:rsidP="003369D9">
      <w:pPr>
        <w:pStyle w:val="ChapterBodyCopy"/>
      </w:pPr>
      <w:r>
        <w:t>•</w:t>
      </w:r>
      <w:r>
        <w:tab/>
        <w:t>PAC (Post-Acute Care) role types – PAC site admin, Care giver roles and Non-clinical/EVF roles</w:t>
      </w:r>
    </w:p>
    <w:p w14:paraId="2A40D02D" w14:textId="77777777" w:rsidR="003369D9" w:rsidRDefault="003369D9" w:rsidP="003369D9">
      <w:pPr>
        <w:pStyle w:val="ChapterBodyCopy"/>
      </w:pPr>
      <w:r>
        <w:t>•</w:t>
      </w:r>
      <w:r>
        <w:tab/>
        <w:t>CC (Cross Continuum) – CC site admin, Care giver roles and Non-clinical/EVF roles</w:t>
      </w:r>
    </w:p>
    <w:p w14:paraId="137F1C5A" w14:textId="77777777" w:rsidR="003369D9" w:rsidRDefault="003369D9" w:rsidP="003369D9">
      <w:pPr>
        <w:pStyle w:val="ChapterBodyCopy"/>
      </w:pPr>
      <w:r>
        <w:t>Follow these steps to create user roles on the User Role Management page.</w:t>
      </w:r>
    </w:p>
    <w:p w14:paraId="0E6F5F8C" w14:textId="0B6919CF" w:rsidR="003369D9" w:rsidRDefault="003369D9" w:rsidP="003369D9">
      <w:pPr>
        <w:pStyle w:val="ChapterBodyCopy"/>
      </w:pPr>
      <w:r>
        <w:t>1.</w:t>
      </w:r>
      <w:r>
        <w:tab/>
        <w:t xml:space="preserve">On the Coreo View homepage, go to the Settings menu in the </w:t>
      </w:r>
      <w:r w:rsidR="00711629">
        <w:t>side menu</w:t>
      </w:r>
      <w:r>
        <w:t>.</w:t>
      </w:r>
    </w:p>
    <w:p w14:paraId="61B12FD6" w14:textId="77777777" w:rsidR="003369D9" w:rsidRDefault="003369D9" w:rsidP="003369D9">
      <w:pPr>
        <w:pStyle w:val="ChapterBodyCopy"/>
      </w:pPr>
      <w:r>
        <w:t>2.</w:t>
      </w:r>
      <w:r>
        <w:tab/>
        <w:t>Go to the User Roles tab to open the User Role Management page.</w:t>
      </w:r>
    </w:p>
    <w:p w14:paraId="65850480" w14:textId="77777777" w:rsidR="003369D9" w:rsidRDefault="003369D9" w:rsidP="003369D9">
      <w:pPr>
        <w:pStyle w:val="ChapterBodyCopy"/>
      </w:pPr>
      <w:r>
        <w:t>3.</w:t>
      </w:r>
      <w:r>
        <w:tab/>
        <w:t>Select the Add button.</w:t>
      </w:r>
    </w:p>
    <w:p w14:paraId="3B0A8196" w14:textId="77777777" w:rsidR="003369D9" w:rsidRDefault="003369D9" w:rsidP="003369D9">
      <w:pPr>
        <w:pStyle w:val="ChapterBodyCopy"/>
      </w:pPr>
      <w:r>
        <w:t>4.</w:t>
      </w:r>
      <w:r>
        <w:tab/>
        <w:t>Enter the name of the user role in the Name: field.</w:t>
      </w:r>
    </w:p>
    <w:p w14:paraId="1D1A1E3A" w14:textId="77777777" w:rsidR="003369D9" w:rsidRDefault="003369D9" w:rsidP="003369D9">
      <w:pPr>
        <w:pStyle w:val="ChapterBodyCopy"/>
      </w:pPr>
      <w:r>
        <w:t>5.</w:t>
      </w:r>
      <w:r>
        <w:tab/>
        <w:t>Enter a description for the user role in the Description: field.</w:t>
      </w:r>
    </w:p>
    <w:p w14:paraId="0E065C88" w14:textId="12CBA93F" w:rsidR="003369D9" w:rsidRDefault="003369D9" w:rsidP="003369D9">
      <w:pPr>
        <w:pStyle w:val="ChapterBodyCopy"/>
      </w:pPr>
      <w:r>
        <w:t>6.</w:t>
      </w:r>
      <w:r>
        <w:tab/>
        <w:t>Enter the feature in the Access Rights: search box to grant the permission for and click the Search button. The features under the available permissions are displayed based on the search keyword.</w:t>
      </w:r>
    </w:p>
    <w:p w14:paraId="25188F7F" w14:textId="77777777" w:rsidR="003369D9" w:rsidRDefault="003369D9" w:rsidP="003369D9">
      <w:pPr>
        <w:pStyle w:val="ChapterBodyCopy"/>
      </w:pPr>
      <w:r>
        <w:t>7.</w:t>
      </w:r>
      <w:r>
        <w:tab/>
        <w:t>Select the appropriate features under Available permissions to give permissions to the user role.</w:t>
      </w:r>
    </w:p>
    <w:p w14:paraId="3A45B68E" w14:textId="77777777" w:rsidR="003369D9" w:rsidRDefault="003369D9" w:rsidP="003369D9">
      <w:pPr>
        <w:pStyle w:val="ChapterBodyCopy"/>
      </w:pPr>
      <w:r>
        <w:rPr>
          <w:noProof/>
          <w:lang w:val="en-IN" w:eastAsia="en-IN"/>
        </w:rPr>
        <w:lastRenderedPageBreak/>
        <w:drawing>
          <wp:inline distT="0" distB="0" distL="0" distR="0" wp14:anchorId="38837BC3" wp14:editId="272FBF35">
            <wp:extent cx="5078095" cy="293243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5078095" cy="2932430"/>
                    </a:xfrm>
                    <a:prstGeom prst="rect">
                      <a:avLst/>
                    </a:prstGeom>
                    <a:noFill/>
                  </pic:spPr>
                </pic:pic>
              </a:graphicData>
            </a:graphic>
          </wp:inline>
        </w:drawing>
      </w:r>
    </w:p>
    <w:p w14:paraId="1F794100" w14:textId="77777777" w:rsidR="003369D9" w:rsidRDefault="003369D9" w:rsidP="003369D9">
      <w:pPr>
        <w:pStyle w:val="ChapterBodyCopy"/>
      </w:pPr>
      <w:r>
        <w:t>FIGURE 2.</w:t>
      </w:r>
      <w:r>
        <w:tab/>
        <w:t>AVAILABLE PERMISSIONS FOR USER ROLES</w:t>
      </w:r>
    </w:p>
    <w:p w14:paraId="09BF678F" w14:textId="77777777" w:rsidR="003369D9" w:rsidRDefault="003369D9" w:rsidP="003369D9">
      <w:pPr>
        <w:pStyle w:val="ChapterBodyCopy"/>
      </w:pPr>
      <w:r>
        <w:t>8.</w:t>
      </w:r>
      <w:r>
        <w:tab/>
        <w:t>Select the Select All button and then click the right arrow button to move the permissions under Selected Permissions.</w:t>
      </w:r>
    </w:p>
    <w:p w14:paraId="0EF4822A" w14:textId="77777777" w:rsidR="003369D9" w:rsidRDefault="003369D9" w:rsidP="003369D9">
      <w:pPr>
        <w:pStyle w:val="ChapterBodyCopy"/>
      </w:pPr>
      <w:r>
        <w:t>The available permission for the user role is detailed in the tabular column below:</w:t>
      </w:r>
    </w:p>
    <w:p w14:paraId="553234FC" w14:textId="77777777" w:rsidR="003369D9" w:rsidRDefault="003369D9" w:rsidP="003369D9">
      <w:pPr>
        <w:pStyle w:val="ChapterBodyCopy"/>
      </w:pPr>
    </w:p>
    <w:p w14:paraId="02279C70" w14:textId="77777777" w:rsidR="003369D9" w:rsidRDefault="003369D9" w:rsidP="003369D9">
      <w:pPr>
        <w:pStyle w:val="ChapterBodyCopy"/>
      </w:pPr>
      <w:r>
        <w:t>User Actions</w:t>
      </w:r>
    </w:p>
    <w:p w14:paraId="44A935F3" w14:textId="77777777" w:rsidR="003369D9" w:rsidRDefault="003369D9" w:rsidP="003369D9">
      <w:pPr>
        <w:pStyle w:val="ChapterBodyCopy"/>
      </w:pPr>
      <w:r>
        <w:t>Features</w:t>
      </w:r>
      <w:r>
        <w:tab/>
        <w:t>Permissions</w:t>
      </w:r>
    </w:p>
    <w:p w14:paraId="2A878D23" w14:textId="77777777" w:rsidR="003369D9" w:rsidRDefault="003369D9" w:rsidP="003369D9">
      <w:pPr>
        <w:pStyle w:val="ChapterBodyCopy"/>
      </w:pPr>
      <w:r>
        <w:t>Patient Attributes</w:t>
      </w:r>
      <w:r>
        <w:tab/>
        <w:t>Associate, Deassociate</w:t>
      </w:r>
    </w:p>
    <w:p w14:paraId="2D3E4ABD" w14:textId="77777777" w:rsidR="003369D9" w:rsidRDefault="003369D9" w:rsidP="003369D9">
      <w:pPr>
        <w:pStyle w:val="ChapterBodyCopy"/>
      </w:pPr>
      <w:r>
        <w:t>Patient Activities</w:t>
      </w:r>
      <w:r>
        <w:tab/>
        <w:t>Associate, Deassociate, Status Update</w:t>
      </w:r>
    </w:p>
    <w:p w14:paraId="49C5F207" w14:textId="77777777" w:rsidR="003369D9" w:rsidRDefault="003369D9" w:rsidP="003369D9">
      <w:pPr>
        <w:pStyle w:val="ChapterBodyCopy"/>
      </w:pPr>
      <w:r>
        <w:t>Bed Attributes</w:t>
      </w:r>
      <w:r>
        <w:tab/>
        <w:t>Associate, Deassociate</w:t>
      </w:r>
    </w:p>
    <w:p w14:paraId="49E2C751" w14:textId="77777777" w:rsidR="003369D9" w:rsidRDefault="003369D9" w:rsidP="003369D9">
      <w:pPr>
        <w:pStyle w:val="ChapterBodyCopy"/>
      </w:pPr>
      <w:r>
        <w:t>Bed Cleaning</w:t>
      </w:r>
      <w:r>
        <w:tab/>
        <w:t>Cleaning Required, Cleaning Complete</w:t>
      </w:r>
    </w:p>
    <w:p w14:paraId="1C0540ED" w14:textId="77777777" w:rsidR="003369D9" w:rsidRDefault="003369D9" w:rsidP="003369D9">
      <w:pPr>
        <w:pStyle w:val="ChapterBodyCopy"/>
      </w:pPr>
      <w:r>
        <w:t>Move/Assign Patient</w:t>
      </w:r>
      <w:r>
        <w:tab/>
        <w:t>Request Move, Assign Patient, Accept Move, Reject Move, Cancel Move, Quick Move</w:t>
      </w:r>
    </w:p>
    <w:p w14:paraId="1098770D" w14:textId="77777777" w:rsidR="003369D9" w:rsidRDefault="003369D9" w:rsidP="003369D9">
      <w:pPr>
        <w:pStyle w:val="ChapterBodyCopy"/>
      </w:pPr>
      <w:r>
        <w:t>Providers &amp; LOS</w:t>
      </w:r>
      <w:r>
        <w:tab/>
        <w:t>Length of Stay</w:t>
      </w:r>
    </w:p>
    <w:p w14:paraId="441BF4FB" w14:textId="77777777" w:rsidR="003369D9" w:rsidRDefault="003369D9" w:rsidP="003369D9">
      <w:pPr>
        <w:pStyle w:val="ChapterBodyCopy"/>
      </w:pPr>
      <w:r>
        <w:t>Patient Disposition</w:t>
      </w:r>
      <w:r>
        <w:tab/>
        <w:t xml:space="preserve">Observation, Admitted, Discharge Possible, Discharge Pending, Discharge Complete, Emergency </w:t>
      </w:r>
    </w:p>
    <w:p w14:paraId="7F92110E" w14:textId="77777777" w:rsidR="003369D9" w:rsidRDefault="003369D9" w:rsidP="003369D9">
      <w:pPr>
        <w:pStyle w:val="ChapterBodyCopy"/>
      </w:pPr>
      <w:r>
        <w:t>Patients</w:t>
      </w:r>
      <w:r>
        <w:tab/>
        <w:t>READ, UPDATE, DELETE</w:t>
      </w:r>
    </w:p>
    <w:p w14:paraId="21A5380E" w14:textId="77777777" w:rsidR="003369D9" w:rsidRDefault="003369D9" w:rsidP="003369D9">
      <w:pPr>
        <w:pStyle w:val="ChapterBodyCopy"/>
      </w:pPr>
      <w:r>
        <w:t>Audit Trail Reports</w:t>
      </w:r>
      <w:r>
        <w:tab/>
        <w:t>READ, Download</w:t>
      </w:r>
    </w:p>
    <w:p w14:paraId="5A642F33" w14:textId="77777777" w:rsidR="003369D9" w:rsidRDefault="003369D9" w:rsidP="003369D9">
      <w:pPr>
        <w:pStyle w:val="ChapterBodyCopy"/>
      </w:pPr>
      <w:r>
        <w:t>Reports</w:t>
      </w:r>
      <w:r>
        <w:tab/>
        <w:t>READ, Download</w:t>
      </w:r>
    </w:p>
    <w:p w14:paraId="5073A79F" w14:textId="77777777" w:rsidR="003369D9" w:rsidRDefault="003369D9" w:rsidP="003369D9">
      <w:pPr>
        <w:pStyle w:val="ChapterBodyCopy"/>
      </w:pPr>
      <w:r>
        <w:t>Automation Logs</w:t>
      </w:r>
      <w:r>
        <w:tab/>
        <w:t>READ, UPDATE</w:t>
      </w:r>
    </w:p>
    <w:p w14:paraId="7FF24E68" w14:textId="77777777" w:rsidR="003369D9" w:rsidRDefault="003369D9" w:rsidP="003369D9">
      <w:pPr>
        <w:pStyle w:val="ChapterBodyCopy"/>
      </w:pPr>
      <w:r>
        <w:t>Move/Transfer Patient</w:t>
      </w:r>
      <w:r>
        <w:tab/>
        <w:t>Transfer Patient</w:t>
      </w:r>
    </w:p>
    <w:p w14:paraId="0DB6EF35" w14:textId="77777777" w:rsidR="003369D9" w:rsidRDefault="003369D9" w:rsidP="003369D9">
      <w:pPr>
        <w:pStyle w:val="ChapterBodyCopy"/>
      </w:pPr>
      <w:r>
        <w:lastRenderedPageBreak/>
        <w:t>Cohort Management</w:t>
      </w:r>
      <w:r>
        <w:tab/>
        <w:t>Bulk Assign</w:t>
      </w:r>
    </w:p>
    <w:p w14:paraId="3E038ECF" w14:textId="77777777" w:rsidR="003369D9" w:rsidRDefault="003369D9" w:rsidP="003369D9">
      <w:pPr>
        <w:pStyle w:val="ChapterBodyCopy"/>
      </w:pPr>
      <w:r>
        <w:t>Notifications</w:t>
      </w:r>
      <w:r>
        <w:tab/>
        <w:t>Roster Updates</w:t>
      </w:r>
    </w:p>
    <w:p w14:paraId="298A6AC6" w14:textId="77777777" w:rsidR="003369D9" w:rsidRDefault="003369D9" w:rsidP="003369D9">
      <w:pPr>
        <w:pStyle w:val="ChapterBodyCopy"/>
      </w:pPr>
      <w:r>
        <w:t>General User Settings</w:t>
      </w:r>
    </w:p>
    <w:p w14:paraId="3E2F0406" w14:textId="77777777" w:rsidR="003369D9" w:rsidRDefault="003369D9" w:rsidP="003369D9">
      <w:pPr>
        <w:pStyle w:val="ChapterBodyCopy"/>
      </w:pPr>
      <w:r>
        <w:t>Features</w:t>
      </w:r>
      <w:r>
        <w:tab/>
        <w:t>Permissions</w:t>
      </w:r>
    </w:p>
    <w:p w14:paraId="2CBA28B5" w14:textId="77777777" w:rsidR="003369D9" w:rsidRDefault="003369D9" w:rsidP="003369D9">
      <w:pPr>
        <w:pStyle w:val="ChapterBodyCopy"/>
      </w:pPr>
      <w:r>
        <w:t>Groups</w:t>
      </w:r>
      <w:r>
        <w:tab/>
        <w:t>CREATE, READ, UPDATE</w:t>
      </w:r>
    </w:p>
    <w:p w14:paraId="7CB86903" w14:textId="77777777" w:rsidR="003369D9" w:rsidRDefault="003369D9" w:rsidP="003369D9">
      <w:pPr>
        <w:pStyle w:val="ChapterBodyCopy"/>
      </w:pPr>
      <w:r>
        <w:t>Locations</w:t>
      </w:r>
      <w:r>
        <w:tab/>
        <w:t>CREATE, READ, UPDATE</w:t>
      </w:r>
    </w:p>
    <w:p w14:paraId="49A1A04F" w14:textId="77777777" w:rsidR="003369D9" w:rsidRDefault="003369D9" w:rsidP="003369D9">
      <w:pPr>
        <w:pStyle w:val="ChapterBodyCopy"/>
      </w:pPr>
      <w:r>
        <w:t>Beds</w:t>
      </w:r>
      <w:r>
        <w:tab/>
        <w:t>CREATE, READ, UPDATE, DELETE</w:t>
      </w:r>
    </w:p>
    <w:p w14:paraId="588FD93B" w14:textId="77777777" w:rsidR="003369D9" w:rsidRDefault="003369D9" w:rsidP="003369D9">
      <w:pPr>
        <w:pStyle w:val="ChapterBodyCopy"/>
      </w:pPr>
      <w:r>
        <w:t>Users</w:t>
      </w:r>
      <w:r>
        <w:tab/>
        <w:t>CREATE, READ, UPDATE, DELETE</w:t>
      </w:r>
    </w:p>
    <w:p w14:paraId="218D80CE" w14:textId="77777777" w:rsidR="003369D9" w:rsidRDefault="003369D9" w:rsidP="003369D9">
      <w:pPr>
        <w:pStyle w:val="ChapterBodyCopy"/>
      </w:pPr>
      <w:r>
        <w:t>User Roles</w:t>
      </w:r>
      <w:r>
        <w:tab/>
        <w:t>CREATE, READ, UPDATE</w:t>
      </w:r>
    </w:p>
    <w:p w14:paraId="4C93268B" w14:textId="77777777" w:rsidR="003369D9" w:rsidRDefault="003369D9" w:rsidP="003369D9">
      <w:pPr>
        <w:pStyle w:val="ChapterBodyCopy"/>
      </w:pPr>
      <w:r>
        <w:t>User Access</w:t>
      </w:r>
      <w:r>
        <w:tab/>
        <w:t>CREATE, READ, UPDATE</w:t>
      </w:r>
    </w:p>
    <w:p w14:paraId="443A75D1" w14:textId="77777777" w:rsidR="003369D9" w:rsidRDefault="003369D9" w:rsidP="003369D9">
      <w:pPr>
        <w:pStyle w:val="ChapterBodyCopy"/>
      </w:pPr>
      <w:r>
        <w:t>Rosters</w:t>
      </w:r>
      <w:r>
        <w:tab/>
        <w:t>CREATE, READ, UPDATE</w:t>
      </w:r>
    </w:p>
    <w:p w14:paraId="11C6AC2B" w14:textId="77777777" w:rsidR="003369D9" w:rsidRDefault="003369D9" w:rsidP="003369D9">
      <w:pPr>
        <w:pStyle w:val="ChapterBodyCopy"/>
      </w:pPr>
      <w:r>
        <w:t>Cohorts</w:t>
      </w:r>
      <w:r>
        <w:tab/>
        <w:t>READ, UPDATE</w:t>
      </w:r>
    </w:p>
    <w:p w14:paraId="0DC7ADEA" w14:textId="77777777" w:rsidR="003369D9" w:rsidRDefault="003369D9" w:rsidP="003369D9">
      <w:pPr>
        <w:pStyle w:val="ChapterBodyCopy"/>
      </w:pPr>
      <w:r>
        <w:t>Table X-X: Available permissions for the user roles</w:t>
      </w:r>
    </w:p>
    <w:p w14:paraId="406797A4" w14:textId="77777777" w:rsidR="003369D9" w:rsidRDefault="003369D9" w:rsidP="003369D9">
      <w:pPr>
        <w:pStyle w:val="ChapterBodyCopy"/>
      </w:pPr>
      <w:r>
        <w:t>9.</w:t>
      </w:r>
      <w:r>
        <w:tab/>
        <w:t>Click Save to save the user role permissions.</w:t>
      </w:r>
    </w:p>
    <w:p w14:paraId="613139CE" w14:textId="77777777" w:rsidR="003369D9" w:rsidRDefault="003369D9" w:rsidP="003369D9">
      <w:pPr>
        <w:pStyle w:val="ChapterBodyCopy"/>
      </w:pPr>
      <w:r>
        <w:t>10.</w:t>
      </w:r>
      <w:r>
        <w:tab/>
        <w:t>View the newly created user role on the User Role Management page.</w:t>
      </w:r>
    </w:p>
    <w:p w14:paraId="6C180F69" w14:textId="4F2E89FD" w:rsidR="006F28FF" w:rsidRDefault="006F28FF" w:rsidP="006F28FF">
      <w:pPr>
        <w:pStyle w:val="Heading2"/>
      </w:pPr>
      <w:bookmarkStart w:id="140" w:name="_Toc26474457"/>
      <w:r>
        <w:t>Create users</w:t>
      </w:r>
      <w:bookmarkEnd w:id="140"/>
    </w:p>
    <w:p w14:paraId="47707C16" w14:textId="77777777" w:rsidR="003369D9" w:rsidRPr="003369D9" w:rsidRDefault="003369D9" w:rsidP="003369D9"/>
    <w:p w14:paraId="7214199D" w14:textId="77777777" w:rsidR="006F28FF" w:rsidRDefault="006F28FF" w:rsidP="006F28FF">
      <w:pPr>
        <w:pStyle w:val="Heading1"/>
      </w:pPr>
      <w:bookmarkStart w:id="141" w:name="_Toc26474458"/>
      <w:r>
        <w:lastRenderedPageBreak/>
        <w:t>Automation Events</w:t>
      </w:r>
      <w:bookmarkEnd w:id="141"/>
    </w:p>
    <w:p w14:paraId="7CEEAACC" w14:textId="51B2434A" w:rsidR="00187D00" w:rsidRDefault="00187D00" w:rsidP="006F28FF">
      <w:pPr>
        <w:pStyle w:val="Heading2"/>
      </w:pPr>
      <w:bookmarkStart w:id="142" w:name="_Toc26474459"/>
      <w:r>
        <w:t>ADT Events</w:t>
      </w:r>
      <w:bookmarkEnd w:id="142"/>
    </w:p>
    <w:p w14:paraId="3ECC5150" w14:textId="0BA31A90" w:rsidR="00187D00" w:rsidRDefault="00187D00" w:rsidP="00E83B74">
      <w:pPr>
        <w:pStyle w:val="CVHeading3"/>
      </w:pPr>
      <w:bookmarkStart w:id="143" w:name="_Toc26474460"/>
      <w:r>
        <w:t>Admission</w:t>
      </w:r>
      <w:bookmarkEnd w:id="143"/>
    </w:p>
    <w:p w14:paraId="0B3EB991" w14:textId="47177E0A" w:rsidR="00187D00" w:rsidRDefault="00187D00" w:rsidP="00E83B74">
      <w:pPr>
        <w:pStyle w:val="CVHeading3"/>
      </w:pPr>
      <w:bookmarkStart w:id="144" w:name="_Toc26474461"/>
      <w:r>
        <w:t>Discharge</w:t>
      </w:r>
      <w:bookmarkEnd w:id="144"/>
    </w:p>
    <w:p w14:paraId="6B4B1BA6" w14:textId="104E6EAE" w:rsidR="00187D00" w:rsidRPr="00187D00" w:rsidRDefault="00187D00" w:rsidP="00E83B74">
      <w:pPr>
        <w:pStyle w:val="CVHeading3"/>
      </w:pPr>
      <w:bookmarkStart w:id="145" w:name="_Toc26474462"/>
      <w:r>
        <w:t>Transfer</w:t>
      </w:r>
      <w:bookmarkEnd w:id="145"/>
    </w:p>
    <w:p w14:paraId="0827A096" w14:textId="617C69AB" w:rsidR="006F28FF" w:rsidRDefault="006F28FF" w:rsidP="006F28FF">
      <w:pPr>
        <w:pStyle w:val="Heading2"/>
      </w:pPr>
      <w:bookmarkStart w:id="146" w:name="_Toc26474463"/>
      <w:r>
        <w:t>Discharging ED patients automatically and moving to CC after a configurable time</w:t>
      </w:r>
      <w:bookmarkEnd w:id="146"/>
    </w:p>
    <w:p w14:paraId="73485A67" w14:textId="77777777" w:rsidR="006F28FF" w:rsidRDefault="006F28FF" w:rsidP="006F28FF">
      <w:pPr>
        <w:pStyle w:val="Heading2"/>
      </w:pPr>
      <w:bookmarkStart w:id="147" w:name="_Toc26474464"/>
      <w:r>
        <w:t>Moving the low risk patient automatically from ADT to cc after a configurable time</w:t>
      </w:r>
      <w:bookmarkEnd w:id="147"/>
    </w:p>
    <w:p w14:paraId="39C11F4C" w14:textId="77777777" w:rsidR="006F28FF" w:rsidRDefault="006F28FF" w:rsidP="006F28FF">
      <w:pPr>
        <w:pStyle w:val="Heading2"/>
      </w:pPr>
      <w:bookmarkStart w:id="148" w:name="_Toc26474465"/>
      <w:r>
        <w:t>SIGNAL R –keeping the screen updated automatically</w:t>
      </w:r>
      <w:bookmarkEnd w:id="148"/>
    </w:p>
    <w:p w14:paraId="40DA8671" w14:textId="77777777" w:rsidR="006F28FF" w:rsidRDefault="006F28FF" w:rsidP="006F28FF">
      <w:pPr>
        <w:pStyle w:val="CVHeading1Underline"/>
      </w:pPr>
      <w:bookmarkStart w:id="149" w:name="_Toc26474466"/>
      <w:r>
        <w:t>Administrative Reports</w:t>
      </w:r>
      <w:bookmarkEnd w:id="149"/>
    </w:p>
    <w:p w14:paraId="1A64831B" w14:textId="77777777" w:rsidR="006F28FF" w:rsidRDefault="006F28FF" w:rsidP="006F28FF">
      <w:pPr>
        <w:pStyle w:val="Heading2"/>
      </w:pPr>
      <w:bookmarkStart w:id="150" w:name="_Toc26474467"/>
      <w:r>
        <w:t>Automation reports</w:t>
      </w:r>
      <w:bookmarkEnd w:id="150"/>
    </w:p>
    <w:p w14:paraId="1D06656C" w14:textId="77777777" w:rsidR="006F28FF" w:rsidRDefault="006F28FF" w:rsidP="006F28FF">
      <w:pPr>
        <w:pStyle w:val="Heading2"/>
      </w:pPr>
      <w:bookmarkStart w:id="151" w:name="_Toc26474468"/>
      <w:r>
        <w:t>Automation action</w:t>
      </w:r>
      <w:bookmarkEnd w:id="151"/>
    </w:p>
    <w:p w14:paraId="50D06EEB" w14:textId="2F19BEE4" w:rsidR="006F28FF" w:rsidRDefault="006F28FF" w:rsidP="00291332"/>
    <w:p w14:paraId="09BCEAE7" w14:textId="77777777" w:rsidR="006F28FF" w:rsidRPr="00291332" w:rsidRDefault="006F28FF" w:rsidP="00291332">
      <w:pPr>
        <w:sectPr w:rsidR="006F28FF" w:rsidRPr="00291332" w:rsidSect="00A44AA2">
          <w:pgSz w:w="12240" w:h="15840"/>
          <w:pgMar w:top="1440" w:right="1800" w:bottom="1440" w:left="1800" w:header="720" w:footer="720" w:gutter="0"/>
          <w:cols w:space="720"/>
        </w:sectPr>
      </w:pPr>
    </w:p>
    <w:p w14:paraId="5A29F24F" w14:textId="77777777" w:rsidR="00910C76" w:rsidRDefault="00910C76" w:rsidP="00460F95">
      <w:pPr>
        <w:pStyle w:val="CVHeading1Underline"/>
      </w:pPr>
      <w:bookmarkStart w:id="152" w:name="_Toc26474469"/>
      <w:r>
        <w:lastRenderedPageBreak/>
        <w:t>Glossary</w:t>
      </w:r>
      <w:bookmarkEnd w:id="152"/>
    </w:p>
    <w:p w14:paraId="1641B571" w14:textId="77777777" w:rsidR="007364B6" w:rsidRDefault="00AA7A59" w:rsidP="007364B6">
      <w:pPr>
        <w:pStyle w:val="CVChapterBodyCopy"/>
      </w:pPr>
      <w:r>
        <w:t>[</w:t>
      </w:r>
      <w:r w:rsidR="007364B6">
        <w:t>Glossary term – Description</w:t>
      </w:r>
      <w:r w:rsidR="00DB6FF5">
        <w:t>]</w:t>
      </w:r>
    </w:p>
    <w:p w14:paraId="71DA6360" w14:textId="77777777" w:rsidR="00DB6FF5" w:rsidRDefault="00DB6FF5" w:rsidP="00DB6FF5">
      <w:pPr>
        <w:pStyle w:val="CVChapterBodyCopy"/>
      </w:pPr>
      <w:r>
        <w:t>[Glossary term – Description]</w:t>
      </w:r>
    </w:p>
    <w:p w14:paraId="622343F9" w14:textId="2715EB1D" w:rsidR="00DB6FF5" w:rsidRDefault="00DB6FF5" w:rsidP="00E660D5">
      <w:pPr>
        <w:pStyle w:val="CVChapterBodyCopy"/>
        <w:tabs>
          <w:tab w:val="center" w:pos="4320"/>
        </w:tabs>
      </w:pPr>
      <w:r>
        <w:t>[Glossary term – Description]</w:t>
      </w:r>
    </w:p>
    <w:p w14:paraId="7DF38916" w14:textId="77777777" w:rsidR="00DB6FF5" w:rsidRDefault="00DB6FF5" w:rsidP="00DB6FF5">
      <w:pPr>
        <w:pStyle w:val="CVChapterBodyCopy"/>
      </w:pPr>
      <w:r>
        <w:t>[Glossary term – Description]</w:t>
      </w:r>
    </w:p>
    <w:p w14:paraId="02DF04D6" w14:textId="77777777" w:rsidR="00DB6FF5" w:rsidRDefault="00DB6FF5" w:rsidP="00DB6FF5">
      <w:pPr>
        <w:pStyle w:val="CVChapterBodyCopy"/>
      </w:pPr>
      <w:r>
        <w:t>[Glossary term – Description]</w:t>
      </w:r>
    </w:p>
    <w:p w14:paraId="40C93253" w14:textId="77777777" w:rsidR="007364B6" w:rsidRDefault="00AA7A59" w:rsidP="007364B6">
      <w:pPr>
        <w:pStyle w:val="CVChapterBodyCopy"/>
      </w:pPr>
      <w:r>
        <w:t>……………………..</w:t>
      </w:r>
    </w:p>
    <w:p w14:paraId="019C76EC" w14:textId="77777777" w:rsidR="00202F6E" w:rsidRDefault="00202F6E" w:rsidP="007364B6">
      <w:pPr>
        <w:pStyle w:val="CVChapterBodyCopy"/>
      </w:pPr>
    </w:p>
    <w:p w14:paraId="6A8ADAE7" w14:textId="77777777" w:rsidR="00202F6E" w:rsidRDefault="00202F6E" w:rsidP="007364B6">
      <w:pPr>
        <w:pStyle w:val="CVChapterBodyCopy"/>
        <w:sectPr w:rsidR="00202F6E" w:rsidSect="00A44AA2">
          <w:headerReference w:type="even" r:id="rId302"/>
          <w:pgSz w:w="12240" w:h="15840"/>
          <w:pgMar w:top="1440" w:right="1800" w:bottom="1440" w:left="1800" w:header="720" w:footer="720" w:gutter="0"/>
          <w:cols w:space="720"/>
        </w:sectPr>
      </w:pPr>
    </w:p>
    <w:p w14:paraId="6BFCBF56" w14:textId="77777777" w:rsidR="00EA4325" w:rsidRDefault="00EA4325" w:rsidP="00460F95">
      <w:pPr>
        <w:pStyle w:val="CVHeading1Underline"/>
      </w:pPr>
      <w:bookmarkStart w:id="153" w:name="_Toc26474470"/>
      <w:r>
        <w:lastRenderedPageBreak/>
        <w:t>Index</w:t>
      </w:r>
      <w:bookmarkEnd w:id="153"/>
    </w:p>
    <w:p w14:paraId="5A452F5E" w14:textId="77777777" w:rsidR="002B4D63" w:rsidRDefault="002B4D63" w:rsidP="002B4D63">
      <w:pPr>
        <w:pStyle w:val="CVChapterBodyCopy"/>
      </w:pPr>
      <w:r w:rsidRPr="002B4D63">
        <w:t xml:space="preserve">[Depending on the size or complexity of the </w:t>
      </w:r>
      <w:r w:rsidR="00B445EF">
        <w:t>final document, insert</w:t>
      </w:r>
      <w:r w:rsidRPr="002B4D63">
        <w:t xml:space="preserve"> an index to assist the user</w:t>
      </w:r>
      <w:r w:rsidR="00B445EF">
        <w:t xml:space="preserve"> in locating</w:t>
      </w:r>
      <w:r w:rsidRPr="002B4D63">
        <w:t xml:space="preserve"> specific information. Index entries correspond to tags or categories, and are useful in navigating long books.]</w:t>
      </w:r>
    </w:p>
    <w:p w14:paraId="2B36FCFF" w14:textId="77777777" w:rsidR="005D2A78" w:rsidRDefault="005D2A78" w:rsidP="005D2A78">
      <w:pPr>
        <w:pStyle w:val="CVChapterBodyCopy"/>
      </w:pPr>
      <w:r>
        <w:t xml:space="preserve">[Index term – </w:t>
      </w:r>
      <w:r w:rsidRPr="005D2A78">
        <w:rPr>
          <w:i/>
        </w:rPr>
        <w:t>page</w:t>
      </w:r>
      <w:r w:rsidR="00507F47">
        <w:rPr>
          <w:i/>
        </w:rPr>
        <w:t xml:space="preserve"> number</w:t>
      </w:r>
      <w:r>
        <w:t>]</w:t>
      </w:r>
    </w:p>
    <w:p w14:paraId="77947FED" w14:textId="77777777" w:rsidR="00507F47" w:rsidRDefault="00507F47" w:rsidP="00507F47">
      <w:pPr>
        <w:pStyle w:val="CVChapterBodyCopy"/>
      </w:pPr>
      <w:r>
        <w:t xml:space="preserve">[Index term – </w:t>
      </w:r>
      <w:r w:rsidRPr="005D2A78">
        <w:rPr>
          <w:i/>
        </w:rPr>
        <w:t>page</w:t>
      </w:r>
      <w:r>
        <w:rPr>
          <w:i/>
        </w:rPr>
        <w:t xml:space="preserve"> number</w:t>
      </w:r>
      <w:r>
        <w:t>]</w:t>
      </w:r>
    </w:p>
    <w:p w14:paraId="16FC9745" w14:textId="77777777" w:rsidR="00507F47" w:rsidRDefault="00507F47" w:rsidP="00507F47">
      <w:pPr>
        <w:pStyle w:val="CVChapterBodyCopy"/>
      </w:pPr>
      <w:r>
        <w:t xml:space="preserve">[Index term – </w:t>
      </w:r>
      <w:r w:rsidRPr="005D2A78">
        <w:rPr>
          <w:i/>
        </w:rPr>
        <w:t>page</w:t>
      </w:r>
      <w:r>
        <w:rPr>
          <w:i/>
        </w:rPr>
        <w:t xml:space="preserve"> number</w:t>
      </w:r>
      <w:r>
        <w:t>]</w:t>
      </w:r>
    </w:p>
    <w:p w14:paraId="7343E264" w14:textId="77777777" w:rsidR="00507F47" w:rsidRDefault="00507F47" w:rsidP="00507F47">
      <w:pPr>
        <w:pStyle w:val="CVChapterBodyCopy"/>
      </w:pPr>
      <w:r>
        <w:t xml:space="preserve">[Index term – </w:t>
      </w:r>
      <w:r w:rsidRPr="005D2A78">
        <w:rPr>
          <w:i/>
        </w:rPr>
        <w:t>page</w:t>
      </w:r>
      <w:r>
        <w:rPr>
          <w:i/>
        </w:rPr>
        <w:t xml:space="preserve"> number</w:t>
      </w:r>
      <w:r>
        <w:t>]</w:t>
      </w:r>
    </w:p>
    <w:p w14:paraId="0E511C9A" w14:textId="77777777" w:rsidR="00507F47" w:rsidRDefault="00507F47" w:rsidP="00507F47">
      <w:pPr>
        <w:pStyle w:val="CVChapterBodyCopy"/>
      </w:pPr>
      <w:r>
        <w:t xml:space="preserve">[Index term – </w:t>
      </w:r>
      <w:r w:rsidRPr="005D2A78">
        <w:rPr>
          <w:i/>
        </w:rPr>
        <w:t>page</w:t>
      </w:r>
      <w:r>
        <w:rPr>
          <w:i/>
        </w:rPr>
        <w:t xml:space="preserve"> number</w:t>
      </w:r>
      <w:r>
        <w:t>]</w:t>
      </w:r>
    </w:p>
    <w:sectPr w:rsidR="00507F47" w:rsidSect="00A44AA2">
      <w:headerReference w:type="even" r:id="rId303"/>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Pavan Rasquinha" w:date="2019-10-11T11:04:00Z" w:initials="PR">
    <w:p w14:paraId="5C61694C" w14:textId="77777777" w:rsidR="006E2461" w:rsidRDefault="006E2461" w:rsidP="00856F0C">
      <w:pPr>
        <w:pStyle w:val="CommentText"/>
      </w:pPr>
      <w:r>
        <w:rPr>
          <w:rStyle w:val="CommentReference"/>
        </w:rPr>
        <w:annotationRef/>
      </w:r>
      <w:r>
        <w:t>Information to be validated by Navvis</w:t>
      </w:r>
    </w:p>
  </w:comment>
  <w:comment w:id="7" w:author="Pavan Rasquinha [2]" w:date="2019-11-19T11:15:00Z" w:initials="PR">
    <w:p w14:paraId="5CCFC58D" w14:textId="7CE84FEA" w:rsidR="006E2461" w:rsidRDefault="006E2461">
      <w:pPr>
        <w:pStyle w:val="CommentText"/>
      </w:pPr>
      <w:r>
        <w:rPr>
          <w:rStyle w:val="CommentReference"/>
        </w:rPr>
        <w:annotationRef/>
      </w:r>
      <w:r>
        <w:t>Include names of the other guides</w:t>
      </w:r>
    </w:p>
  </w:comment>
  <w:comment w:id="12" w:author="Pavan Rasquinha [2]" w:date="2019-11-19T11:00:00Z" w:initials="PR">
    <w:p w14:paraId="4FD4E4D3" w14:textId="488D4597" w:rsidR="006E2461" w:rsidRDefault="006E2461">
      <w:pPr>
        <w:pStyle w:val="CommentText"/>
      </w:pPr>
      <w:r>
        <w:rPr>
          <w:rStyle w:val="CommentReference"/>
        </w:rPr>
        <w:annotationRef/>
      </w:r>
      <w:r>
        <w:t>To be included or not</w:t>
      </w:r>
    </w:p>
  </w:comment>
  <w:comment w:id="15" w:author="Pavan Rasquinha" w:date="2019-10-18T19:17:00Z" w:initials="PR">
    <w:p w14:paraId="46C7D051" w14:textId="77777777" w:rsidR="006E2461" w:rsidRDefault="006E2461" w:rsidP="00A41E38">
      <w:pPr>
        <w:pStyle w:val="CommentText"/>
      </w:pPr>
      <w:r>
        <w:rPr>
          <w:rStyle w:val="CommentReference"/>
        </w:rPr>
        <w:annotationRef/>
      </w:r>
      <w:r>
        <w:t>The urls need to be updated for okta</w:t>
      </w:r>
    </w:p>
    <w:p w14:paraId="7A8F7DE7" w14:textId="77777777" w:rsidR="006E2461" w:rsidRDefault="006E2461" w:rsidP="00A41E38">
      <w:pPr>
        <w:pStyle w:val="CommentText"/>
      </w:pPr>
    </w:p>
    <w:p w14:paraId="6DDDF5E2" w14:textId="77777777" w:rsidR="006E2461" w:rsidRDefault="006E2461" w:rsidP="00A41E38">
      <w:pPr>
        <w:pStyle w:val="CommentText"/>
      </w:pPr>
    </w:p>
  </w:comment>
  <w:comment w:id="17" w:author="Pavan Rasquinha [2]" w:date="2019-11-21T11:38:00Z" w:initials="PR">
    <w:p w14:paraId="1C32FC32" w14:textId="2D9B44BD" w:rsidR="006E2461" w:rsidRDefault="006E2461">
      <w:pPr>
        <w:pStyle w:val="CommentText"/>
      </w:pPr>
      <w:r>
        <w:rPr>
          <w:rStyle w:val="CommentReference"/>
        </w:rPr>
        <w:annotationRef/>
      </w:r>
      <w:r>
        <w:t>Replace the ss from the updated build</w:t>
      </w:r>
    </w:p>
  </w:comment>
  <w:comment w:id="19" w:author="Pavan Rasquinha" w:date="2019-10-09T12:56:00Z" w:initials="PR">
    <w:p w14:paraId="250765C9" w14:textId="07E0E59C" w:rsidR="006E2461" w:rsidRDefault="006E2461" w:rsidP="000213EA">
      <w:pPr>
        <w:pStyle w:val="CommentText"/>
      </w:pPr>
      <w:r>
        <w:rPr>
          <w:rStyle w:val="CommentReference"/>
        </w:rPr>
        <w:annotationRef/>
      </w:r>
      <w:r>
        <w:t>Replace with the production URL</w:t>
      </w:r>
    </w:p>
    <w:p w14:paraId="59D558ED" w14:textId="29D3D1F2" w:rsidR="006E2461" w:rsidRDefault="006E2461" w:rsidP="000213EA">
      <w:pPr>
        <w:pStyle w:val="CommentText"/>
      </w:pPr>
    </w:p>
  </w:comment>
  <w:comment w:id="23" w:author="Pavan Rasquinha" w:date="2019-10-09T12:56:00Z" w:initials="PR">
    <w:p w14:paraId="405D8DFA" w14:textId="77777777" w:rsidR="006E2461" w:rsidRDefault="006E2461" w:rsidP="00427FCF">
      <w:pPr>
        <w:pStyle w:val="CommentText"/>
      </w:pPr>
      <w:r>
        <w:rPr>
          <w:rStyle w:val="CommentReference"/>
        </w:rPr>
        <w:annotationRef/>
      </w:r>
      <w:r>
        <w:t>Replace with the production URL</w:t>
      </w:r>
    </w:p>
  </w:comment>
  <w:comment w:id="26" w:author="Pavan Rasquinha [2]" w:date="2019-11-29T13:36:00Z" w:initials="PR">
    <w:p w14:paraId="215C1577" w14:textId="123E4F8F" w:rsidR="006E2461" w:rsidRDefault="006E2461">
      <w:pPr>
        <w:pStyle w:val="CommentText"/>
      </w:pPr>
      <w:r>
        <w:rPr>
          <w:rStyle w:val="CommentReference"/>
        </w:rPr>
        <w:annotationRef/>
      </w:r>
      <w:r>
        <w:t>Include the patient count</w:t>
      </w:r>
    </w:p>
  </w:comment>
  <w:comment w:id="28" w:author="Pavan Rasquinha [2]" w:date="2019-11-29T13:38:00Z" w:initials="PR">
    <w:p w14:paraId="4D611681" w14:textId="0AB35354" w:rsidR="006E2461" w:rsidRDefault="006E2461">
      <w:pPr>
        <w:pStyle w:val="CommentText"/>
      </w:pPr>
      <w:r>
        <w:rPr>
          <w:rStyle w:val="CommentReference"/>
        </w:rPr>
        <w:annotationRef/>
      </w:r>
      <w:r>
        <w:t>Delete these</w:t>
      </w:r>
    </w:p>
  </w:comment>
  <w:comment w:id="34" w:author="Pavan Rasquinha [2]" w:date="2019-12-04T13:35:00Z" w:initials="PR">
    <w:p w14:paraId="61584F26" w14:textId="2F102D50" w:rsidR="006E2461" w:rsidRDefault="006E2461">
      <w:pPr>
        <w:pStyle w:val="CommentText"/>
      </w:pPr>
      <w:r>
        <w:rPr>
          <w:rStyle w:val="CommentReference"/>
        </w:rPr>
        <w:annotationRef/>
      </w:r>
      <w:r>
        <w:t>Write about ADT location and ADT bed.</w:t>
      </w:r>
    </w:p>
  </w:comment>
  <w:comment w:id="36" w:author="Pavan Rasquinha" w:date="2019-10-18T19:38:00Z" w:initials="PR">
    <w:p w14:paraId="73402B34" w14:textId="24D6F072" w:rsidR="006E2461" w:rsidRDefault="006E2461">
      <w:pPr>
        <w:pStyle w:val="CommentText"/>
      </w:pPr>
      <w:r>
        <w:rPr>
          <w:rStyle w:val="CommentReference"/>
        </w:rPr>
        <w:annotationRef/>
      </w:r>
      <w:r>
        <w:t>Include actual color codes from the designer</w:t>
      </w:r>
    </w:p>
  </w:comment>
  <w:comment w:id="52" w:author="Pavan Rasquinha" w:date="2019-10-13T19:58:00Z" w:initials="PR">
    <w:p w14:paraId="2CB3FCC4" w14:textId="77777777" w:rsidR="006E2461" w:rsidRDefault="006E2461" w:rsidP="00E90FD7">
      <w:pPr>
        <w:pStyle w:val="CommentText"/>
      </w:pPr>
      <w:r>
        <w:rPr>
          <w:rStyle w:val="CommentReference"/>
        </w:rPr>
        <w:annotationRef/>
      </w:r>
      <w:r>
        <w:t>Green and blue colors interchange?</w:t>
      </w:r>
    </w:p>
  </w:comment>
  <w:comment w:id="62" w:author="Pavan Rasquinha [2]" w:date="2019-12-03T04:50:00Z" w:initials="PR">
    <w:p w14:paraId="43993B72" w14:textId="7BE7DD8B" w:rsidR="006E2461" w:rsidRDefault="006E2461">
      <w:pPr>
        <w:pStyle w:val="CommentText"/>
      </w:pPr>
      <w:r>
        <w:rPr>
          <w:rStyle w:val="CommentReference"/>
        </w:rPr>
        <w:annotationRef/>
      </w:r>
      <w:r>
        <w:t>Replace with the new ss</w:t>
      </w:r>
    </w:p>
  </w:comment>
  <w:comment w:id="131" w:author="Pavan Rasquinha" w:date="2019-10-09T12:56:00Z" w:initials="PR">
    <w:p w14:paraId="3C00282D" w14:textId="77777777" w:rsidR="006E2461" w:rsidRDefault="006E2461" w:rsidP="006F28FF">
      <w:pPr>
        <w:pStyle w:val="CommentText"/>
      </w:pPr>
      <w:r>
        <w:rPr>
          <w:rStyle w:val="CommentReference"/>
        </w:rPr>
        <w:annotationRef/>
      </w:r>
      <w:r>
        <w:t>Replace with the production URL</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C61694C" w15:done="0"/>
  <w15:commentEx w15:paraId="5CCFC58D" w15:done="0"/>
  <w15:commentEx w15:paraId="4FD4E4D3" w15:done="0"/>
  <w15:commentEx w15:paraId="6DDDF5E2" w15:done="0"/>
  <w15:commentEx w15:paraId="1C32FC32" w15:done="0"/>
  <w15:commentEx w15:paraId="59D558ED" w15:done="0"/>
  <w15:commentEx w15:paraId="405D8DFA" w15:done="0"/>
  <w15:commentEx w15:paraId="215C1577" w15:done="0"/>
  <w15:commentEx w15:paraId="4D611681" w15:done="0"/>
  <w15:commentEx w15:paraId="61584F26" w15:done="0"/>
  <w15:commentEx w15:paraId="73402B34" w15:done="0"/>
  <w15:commentEx w15:paraId="2CB3FCC4" w15:done="0"/>
  <w15:commentEx w15:paraId="43993B72" w15:done="0"/>
  <w15:commentEx w15:paraId="3C00282D"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607FFA" w14:textId="77777777" w:rsidR="00E4600F" w:rsidRDefault="00E4600F" w:rsidP="000C403C">
      <w:pPr>
        <w:spacing w:after="0"/>
      </w:pPr>
      <w:r>
        <w:separator/>
      </w:r>
    </w:p>
  </w:endnote>
  <w:endnote w:type="continuationSeparator" w:id="0">
    <w:p w14:paraId="11284D61" w14:textId="77777777" w:rsidR="00E4600F" w:rsidRDefault="00E4600F" w:rsidP="000C4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auto"/>
    <w:pitch w:val="variable"/>
  </w:font>
  <w:font w:name="Helvetica Neue">
    <w:altName w:val="Malgun Gothic"/>
    <w:charset w:val="00"/>
    <w:family w:val="roman"/>
    <w:pitch w:val="variable"/>
  </w:font>
  <w:font w:name="Helvetica Neue Light">
    <w:altName w:val="Times New Roman"/>
    <w:charset w:val="00"/>
    <w:family w:val="roman"/>
    <w:pitch w:val="variable"/>
  </w:font>
  <w:font w:name="ヒラギノ角ゴ Pro W3">
    <w:charset w:val="00"/>
    <w:family w:val="auto"/>
    <w:pitch w:val="variable"/>
  </w:font>
  <w:font w:name="Helvetica Neue UltraLight">
    <w:altName w:val="Times New Roman"/>
    <w:charset w:val="00"/>
    <w:family w:val="roman"/>
    <w:pitch w:val="variable"/>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86884995"/>
      <w:docPartObj>
        <w:docPartGallery w:val="Page Numbers (Bottom of Page)"/>
        <w:docPartUnique/>
      </w:docPartObj>
    </w:sdtPr>
    <w:sdtContent>
      <w:sdt>
        <w:sdtPr>
          <w:rPr>
            <w:rFonts w:ascii="Century Gothic" w:hAnsi="Century Gothic"/>
            <w:i/>
            <w:color w:val="7F7F7F" w:themeColor="text1" w:themeTint="80"/>
            <w:szCs w:val="24"/>
          </w:rPr>
          <w:id w:val="-43369466"/>
          <w:docPartObj>
            <w:docPartGallery w:val="Page Numbers (Top of Page)"/>
            <w:docPartUnique/>
          </w:docPartObj>
        </w:sdtPr>
        <w:sdtContent>
          <w:p w14:paraId="07E6B50B" w14:textId="77777777" w:rsidR="006E2461" w:rsidRPr="00125F01" w:rsidRDefault="006E2461" w:rsidP="0000272E">
            <w:pPr>
              <w:pStyle w:val="Footer"/>
              <w:jc w:val="center"/>
              <w:rPr>
                <w:rFonts w:ascii="Century Gothic" w:hAnsi="Century Gothic"/>
                <w:i/>
                <w:color w:val="7F7F7F" w:themeColor="text1" w:themeTint="80"/>
                <w:szCs w:val="24"/>
              </w:rPr>
            </w:pPr>
          </w:p>
          <w:p w14:paraId="38BC0EDC" w14:textId="77777777" w:rsidR="006E2461" w:rsidRPr="00125F01" w:rsidRDefault="006E2461" w:rsidP="0000272E">
            <w:pPr>
              <w:pStyle w:val="Footer"/>
              <w:jc w:val="center"/>
              <w:rPr>
                <w:rFonts w:ascii="Century Gothic" w:hAnsi="Century Gothic"/>
                <w:i/>
                <w:color w:val="7F7F7F" w:themeColor="text1" w:themeTint="80"/>
                <w:szCs w:val="24"/>
              </w:rPr>
            </w:pPr>
          </w:p>
          <w:p w14:paraId="2192D9AD" w14:textId="68B25F16" w:rsidR="006E2461" w:rsidRPr="00125F01" w:rsidRDefault="006E2461"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7A32BB">
              <w:rPr>
                <w:rFonts w:ascii="Century Gothic" w:hAnsi="Century Gothic"/>
                <w:i/>
                <w:color w:val="7F7F7F" w:themeColor="text1" w:themeTint="80"/>
                <w:szCs w:val="24"/>
              </w:rPr>
              <w:t>6</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7A32BB">
              <w:rPr>
                <w:rFonts w:ascii="Century Gothic" w:hAnsi="Century Gothic"/>
                <w:i/>
                <w:color w:val="7F7F7F" w:themeColor="text1" w:themeTint="80"/>
                <w:szCs w:val="24"/>
              </w:rPr>
              <w:t>102</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33050146"/>
      <w:docPartObj>
        <w:docPartGallery w:val="Page Numbers (Bottom of Page)"/>
        <w:docPartUnique/>
      </w:docPartObj>
    </w:sdtPr>
    <w:sdtContent>
      <w:sdt>
        <w:sdtPr>
          <w:rPr>
            <w:rFonts w:ascii="Century Gothic" w:hAnsi="Century Gothic"/>
            <w:i/>
            <w:color w:val="7F7F7F" w:themeColor="text1" w:themeTint="80"/>
            <w:szCs w:val="24"/>
          </w:rPr>
          <w:id w:val="-303084085"/>
          <w:docPartObj>
            <w:docPartGallery w:val="Page Numbers (Top of Page)"/>
            <w:docPartUnique/>
          </w:docPartObj>
        </w:sdtPr>
        <w:sdtContent>
          <w:p w14:paraId="5D10B75D" w14:textId="77777777" w:rsidR="006E2461" w:rsidRPr="00125F01" w:rsidRDefault="006E2461" w:rsidP="00125F01">
            <w:pPr>
              <w:pStyle w:val="Footer"/>
              <w:jc w:val="center"/>
              <w:rPr>
                <w:rFonts w:ascii="Century Gothic" w:hAnsi="Century Gothic"/>
                <w:i/>
                <w:color w:val="7F7F7F" w:themeColor="text1" w:themeTint="80"/>
                <w:szCs w:val="24"/>
              </w:rPr>
            </w:pPr>
          </w:p>
          <w:p w14:paraId="65575ABA" w14:textId="77777777" w:rsidR="006E2461" w:rsidRPr="00125F01" w:rsidRDefault="006E2461" w:rsidP="00125F01">
            <w:pPr>
              <w:pStyle w:val="Footer"/>
              <w:jc w:val="center"/>
              <w:rPr>
                <w:rFonts w:ascii="Century Gothic" w:hAnsi="Century Gothic"/>
                <w:i/>
                <w:color w:val="7F7F7F" w:themeColor="text1" w:themeTint="80"/>
                <w:szCs w:val="24"/>
              </w:rPr>
            </w:pPr>
          </w:p>
          <w:p w14:paraId="634079A5" w14:textId="56B6BC02" w:rsidR="006E2461" w:rsidRPr="00125F01" w:rsidRDefault="006E2461"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7A32BB">
              <w:rPr>
                <w:rFonts w:ascii="Century Gothic" w:hAnsi="Century Gothic"/>
                <w:i/>
                <w:color w:val="7F7F7F" w:themeColor="text1" w:themeTint="80"/>
                <w:szCs w:val="24"/>
              </w:rPr>
              <w:t>79</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7A32BB">
              <w:rPr>
                <w:rFonts w:ascii="Century Gothic" w:hAnsi="Century Gothic"/>
                <w:i/>
                <w:color w:val="7F7F7F" w:themeColor="text1" w:themeTint="80"/>
                <w:szCs w:val="24"/>
              </w:rPr>
              <w:t>102</w:t>
            </w:r>
            <w:r w:rsidRPr="00125F01">
              <w:rPr>
                <w:rFonts w:ascii="Century Gothic" w:hAnsi="Century Gothic"/>
                <w:i/>
                <w:color w:val="7F7F7F" w:themeColor="text1" w:themeTint="80"/>
                <w:szCs w:val="24"/>
              </w:rPr>
              <w:fldChar w:fldCharType="end"/>
            </w:r>
          </w:p>
        </w:sdtContent>
      </w:sdt>
    </w:sdtContent>
  </w:sdt>
  <w:p w14:paraId="3B87943F" w14:textId="77777777" w:rsidR="006E2461" w:rsidRPr="00125F01" w:rsidRDefault="006E2461" w:rsidP="00125F01">
    <w:pPr>
      <w:pStyle w:val="Footer"/>
      <w:rPr>
        <w:rFonts w:ascii="Century Gothic" w:hAnsi="Century Gothic"/>
        <w:i/>
        <w:color w:val="7F7F7F" w:themeColor="text1" w:themeTint="80"/>
        <w:szCs w:val="2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3D3712" w14:textId="77777777" w:rsidR="006E2461" w:rsidRPr="004D1CBE" w:rsidRDefault="006E2461" w:rsidP="00ED54C5">
    <w:pPr>
      <w:tabs>
        <w:tab w:val="left" w:pos="3189"/>
      </w:tabs>
      <w:jc w:val="both"/>
      <w:rPr>
        <w:color w:val="FFFFFF" w:themeColor="background1"/>
      </w:rPr>
    </w:pPr>
    <w:r>
      <w:rPr>
        <w:noProof/>
        <w:color w:val="FFFFFF" w:themeColor="background1"/>
      </w:rPr>
      <w:pict w14:anchorId="7C739B71">
        <v:rect id="_x0000_s2204" style="position:absolute;left:0;text-align:left;margin-left:-.1pt;margin-top:1.6pt;width:226pt;height:5.3pt;z-index:251651584;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textbox style="mso-next-textbox:#_x0000_s2204">
            <w:txbxContent>
              <w:p w14:paraId="302422ED" w14:textId="77777777" w:rsidR="006E2461" w:rsidRPr="004D1CBE" w:rsidRDefault="006E2461" w:rsidP="00ED54C5"/>
            </w:txbxContent>
          </v:textbox>
        </v:rect>
      </w:pict>
    </w:r>
    <w:r>
      <w:rPr>
        <w:color w:val="FFFFFF" w:themeColor="background1"/>
      </w:rPr>
      <w:tab/>
    </w:r>
  </w:p>
  <w:p w14:paraId="78768D25" w14:textId="2B81BF5A" w:rsidR="006E2461" w:rsidRPr="00E378C5" w:rsidRDefault="006E2461" w:rsidP="00ED54C5">
    <w:pPr>
      <w:pStyle w:val="Footer"/>
      <w:jc w:val="both"/>
      <w:rPr>
        <w:b/>
        <w:color w:val="632423" w:themeColor="accent2" w:themeShade="80"/>
      </w:rPr>
    </w:pPr>
    <w:r w:rsidRPr="00E378C5">
      <w:rPr>
        <w:b/>
        <w:color w:val="632423" w:themeColor="accent2" w:themeShade="80"/>
      </w:rPr>
      <w:t>Navvis Confidential</w:t>
    </w:r>
    <w:r>
      <w:rPr>
        <w:b/>
        <w:color w:val="632423" w:themeColor="accent2" w:themeShade="80"/>
      </w:rPr>
      <w:t xml:space="preserve"> and </w:t>
    </w:r>
    <w:r w:rsidRPr="00461E09">
      <w:rPr>
        <w:b/>
        <w:color w:val="632423" w:themeColor="accent2" w:themeShade="80"/>
      </w:rPr>
      <w:t>proprietary</w:t>
    </w:r>
    <w:r w:rsidRPr="00E378C5">
      <w:rPr>
        <w:b/>
        <w:color w:val="632423" w:themeColor="accent2" w:themeShade="80"/>
      </w:rPr>
      <w:t xml:space="preserve"> Information</w:t>
    </w:r>
    <w:r w:rsidRPr="00E378C5">
      <w:rPr>
        <w:b/>
        <w:color w:val="632423" w:themeColor="accent2" w:themeShade="80"/>
      </w:rPr>
      <w:tab/>
      <w:t xml:space="preserve">Page </w:t>
    </w:r>
    <w:sdt>
      <w:sdtPr>
        <w:rPr>
          <w:b/>
          <w:color w:val="632423" w:themeColor="accent2" w:themeShade="80"/>
        </w:rPr>
        <w:id w:val="1234902239"/>
        <w:docPartObj>
          <w:docPartGallery w:val="Page Numbers (Bottom of Page)"/>
          <w:docPartUnique/>
        </w:docPartObj>
      </w:sdtPr>
      <w:sdtContent>
        <w:r w:rsidRPr="00E378C5">
          <w:rPr>
            <w:b/>
            <w:color w:val="632423" w:themeColor="accent2" w:themeShade="80"/>
          </w:rPr>
          <w:fldChar w:fldCharType="begin"/>
        </w:r>
        <w:r w:rsidRPr="00E378C5">
          <w:rPr>
            <w:b/>
            <w:color w:val="632423" w:themeColor="accent2" w:themeShade="80"/>
          </w:rPr>
          <w:instrText xml:space="preserve"> PAGE   \* MERGEFORMAT </w:instrText>
        </w:r>
        <w:r w:rsidRPr="00E378C5">
          <w:rPr>
            <w:b/>
            <w:color w:val="632423" w:themeColor="accent2" w:themeShade="80"/>
          </w:rPr>
          <w:fldChar w:fldCharType="separate"/>
        </w:r>
        <w:r w:rsidR="007A32BB">
          <w:rPr>
            <w:b/>
            <w:color w:val="632423" w:themeColor="accent2" w:themeShade="80"/>
          </w:rPr>
          <w:t>1</w:t>
        </w:r>
        <w:r w:rsidRPr="00E378C5">
          <w:rPr>
            <w:b/>
            <w:color w:val="632423" w:themeColor="accent2" w:themeShade="80"/>
          </w:rPr>
          <w:fldChar w:fldCharType="end"/>
        </w:r>
      </w:sdtContent>
    </w:sdt>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131249304"/>
      <w:docPartObj>
        <w:docPartGallery w:val="Page Numbers (Bottom of Page)"/>
        <w:docPartUnique/>
      </w:docPartObj>
    </w:sdtPr>
    <w:sdtContent>
      <w:sdt>
        <w:sdtPr>
          <w:rPr>
            <w:rFonts w:ascii="Century Gothic" w:hAnsi="Century Gothic"/>
            <w:i/>
            <w:color w:val="7F7F7F" w:themeColor="text1" w:themeTint="80"/>
            <w:szCs w:val="24"/>
          </w:rPr>
          <w:id w:val="-626391237"/>
          <w:docPartObj>
            <w:docPartGallery w:val="Page Numbers (Top of Page)"/>
            <w:docPartUnique/>
          </w:docPartObj>
        </w:sdtPr>
        <w:sdtContent>
          <w:p w14:paraId="59E2F3AE" w14:textId="77777777" w:rsidR="006E2461" w:rsidRPr="00125F01" w:rsidRDefault="006E2461" w:rsidP="0000272E">
            <w:pPr>
              <w:pStyle w:val="Footer"/>
              <w:jc w:val="center"/>
              <w:rPr>
                <w:rFonts w:ascii="Century Gothic" w:hAnsi="Century Gothic"/>
                <w:i/>
                <w:color w:val="7F7F7F" w:themeColor="text1" w:themeTint="80"/>
                <w:szCs w:val="24"/>
              </w:rPr>
            </w:pPr>
          </w:p>
          <w:p w14:paraId="72AB4368" w14:textId="77777777" w:rsidR="006E2461" w:rsidRPr="00125F01" w:rsidRDefault="006E2461" w:rsidP="0000272E">
            <w:pPr>
              <w:pStyle w:val="Footer"/>
              <w:jc w:val="center"/>
              <w:rPr>
                <w:rFonts w:ascii="Century Gothic" w:hAnsi="Century Gothic"/>
                <w:i/>
                <w:color w:val="7F7F7F" w:themeColor="text1" w:themeTint="80"/>
                <w:szCs w:val="24"/>
              </w:rPr>
            </w:pPr>
          </w:p>
          <w:p w14:paraId="2F45EDE2" w14:textId="133858D1" w:rsidR="006E2461" w:rsidRPr="00125F01" w:rsidRDefault="006E2461"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7A32BB">
              <w:rPr>
                <w:rFonts w:ascii="Century Gothic" w:hAnsi="Century Gothic"/>
                <w:i/>
                <w:color w:val="7F7F7F" w:themeColor="text1" w:themeTint="80"/>
                <w:szCs w:val="24"/>
              </w:rPr>
              <w:t>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7A32BB">
              <w:rPr>
                <w:rFonts w:ascii="Century Gothic" w:hAnsi="Century Gothic"/>
                <w:i/>
                <w:color w:val="7F7F7F" w:themeColor="text1" w:themeTint="80"/>
                <w:szCs w:val="24"/>
              </w:rPr>
              <w:t>102</w:t>
            </w:r>
            <w:r w:rsidRPr="00125F01">
              <w:rPr>
                <w:rFonts w:ascii="Century Gothic" w:hAnsi="Century Gothic"/>
                <w:i/>
                <w:color w:val="7F7F7F" w:themeColor="text1" w:themeTint="80"/>
                <w:szCs w:val="24"/>
              </w:rPr>
              <w:fldChar w:fldCharType="end"/>
            </w:r>
          </w:p>
        </w:sdtContent>
      </w:sdt>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509805665"/>
      <w:docPartObj>
        <w:docPartGallery w:val="Page Numbers (Bottom of Page)"/>
        <w:docPartUnique/>
      </w:docPartObj>
    </w:sdtPr>
    <w:sdtContent>
      <w:sdt>
        <w:sdtPr>
          <w:rPr>
            <w:rFonts w:ascii="Century Gothic" w:hAnsi="Century Gothic"/>
            <w:i/>
            <w:color w:val="7F7F7F" w:themeColor="text1" w:themeTint="80"/>
            <w:szCs w:val="24"/>
          </w:rPr>
          <w:id w:val="1145936460"/>
          <w:docPartObj>
            <w:docPartGallery w:val="Page Numbers (Top of Page)"/>
            <w:docPartUnique/>
          </w:docPartObj>
        </w:sdtPr>
        <w:sdtContent>
          <w:p w14:paraId="62533D65" w14:textId="77777777" w:rsidR="006E2461" w:rsidRPr="00125F01" w:rsidRDefault="006E2461" w:rsidP="0000272E">
            <w:pPr>
              <w:pStyle w:val="Footer"/>
              <w:jc w:val="center"/>
              <w:rPr>
                <w:rFonts w:ascii="Century Gothic" w:hAnsi="Century Gothic"/>
                <w:i/>
                <w:color w:val="7F7F7F" w:themeColor="text1" w:themeTint="80"/>
                <w:szCs w:val="24"/>
              </w:rPr>
            </w:pPr>
          </w:p>
          <w:p w14:paraId="2E672528" w14:textId="77777777" w:rsidR="006E2461" w:rsidRPr="00125F01" w:rsidRDefault="006E2461" w:rsidP="0000272E">
            <w:pPr>
              <w:pStyle w:val="Footer"/>
              <w:jc w:val="center"/>
              <w:rPr>
                <w:rFonts w:ascii="Century Gothic" w:hAnsi="Century Gothic"/>
                <w:i/>
                <w:color w:val="7F7F7F" w:themeColor="text1" w:themeTint="80"/>
                <w:szCs w:val="24"/>
              </w:rPr>
            </w:pPr>
          </w:p>
          <w:p w14:paraId="460944BA" w14:textId="312E5300" w:rsidR="006E2461" w:rsidRPr="00125F01" w:rsidRDefault="006E2461"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7A32BB">
              <w:rPr>
                <w:rFonts w:ascii="Century Gothic" w:hAnsi="Century Gothic"/>
                <w:i/>
                <w:color w:val="7F7F7F" w:themeColor="text1" w:themeTint="80"/>
                <w:szCs w:val="24"/>
              </w:rPr>
              <w:t>10</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7A32BB">
              <w:rPr>
                <w:rFonts w:ascii="Century Gothic" w:hAnsi="Century Gothic"/>
                <w:i/>
                <w:color w:val="7F7F7F" w:themeColor="text1" w:themeTint="80"/>
                <w:szCs w:val="24"/>
              </w:rPr>
              <w:t>102</w:t>
            </w:r>
            <w:r w:rsidRPr="00125F01">
              <w:rPr>
                <w:rFonts w:ascii="Century Gothic" w:hAnsi="Century Gothic"/>
                <w:i/>
                <w:color w:val="7F7F7F" w:themeColor="text1" w:themeTint="80"/>
                <w:szCs w:val="24"/>
              </w:rPr>
              <w:fldChar w:fldCharType="end"/>
            </w:r>
          </w:p>
        </w:sdtContent>
      </w:sdt>
    </w:sdtContent>
  </w:sdt>
  <w:p w14:paraId="6C9E5B33" w14:textId="77777777" w:rsidR="006E2461" w:rsidRPr="00125F01" w:rsidRDefault="006E2461" w:rsidP="0000272E">
    <w:pPr>
      <w:pStyle w:val="Footer"/>
      <w:rPr>
        <w:rFonts w:ascii="Century Gothic" w:hAnsi="Century Gothic"/>
        <w:i/>
        <w:color w:val="7F7F7F" w:themeColor="text1" w:themeTint="80"/>
        <w:szCs w:val="24"/>
      </w:rP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828668977"/>
      <w:docPartObj>
        <w:docPartGallery w:val="Page Numbers (Bottom of Page)"/>
        <w:docPartUnique/>
      </w:docPartObj>
    </w:sdtPr>
    <w:sdtContent>
      <w:sdt>
        <w:sdtPr>
          <w:rPr>
            <w:rFonts w:ascii="Century Gothic" w:hAnsi="Century Gothic"/>
            <w:i/>
            <w:color w:val="7F7F7F" w:themeColor="text1" w:themeTint="80"/>
            <w:szCs w:val="24"/>
          </w:rPr>
          <w:id w:val="-1769616900"/>
          <w:docPartObj>
            <w:docPartGallery w:val="Page Numbers (Top of Page)"/>
            <w:docPartUnique/>
          </w:docPartObj>
        </w:sdtPr>
        <w:sdtContent>
          <w:p w14:paraId="54DEAB04" w14:textId="77777777" w:rsidR="006E2461" w:rsidRPr="00125F01" w:rsidRDefault="006E2461" w:rsidP="00125F01">
            <w:pPr>
              <w:pStyle w:val="Footer"/>
              <w:jc w:val="center"/>
              <w:rPr>
                <w:rFonts w:ascii="Century Gothic" w:hAnsi="Century Gothic"/>
                <w:i/>
                <w:color w:val="7F7F7F" w:themeColor="text1" w:themeTint="80"/>
                <w:szCs w:val="24"/>
              </w:rPr>
            </w:pPr>
          </w:p>
          <w:p w14:paraId="7D53ADDD" w14:textId="77777777" w:rsidR="006E2461" w:rsidRPr="00125F01" w:rsidRDefault="006E2461" w:rsidP="00125F01">
            <w:pPr>
              <w:pStyle w:val="Footer"/>
              <w:jc w:val="center"/>
              <w:rPr>
                <w:rFonts w:ascii="Century Gothic" w:hAnsi="Century Gothic"/>
                <w:i/>
                <w:color w:val="7F7F7F" w:themeColor="text1" w:themeTint="80"/>
                <w:szCs w:val="24"/>
              </w:rPr>
            </w:pPr>
          </w:p>
          <w:p w14:paraId="3C4E6825" w14:textId="69F73676" w:rsidR="006E2461" w:rsidRPr="00125F01" w:rsidRDefault="006E2461"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7A32BB">
              <w:rPr>
                <w:rFonts w:ascii="Century Gothic" w:hAnsi="Century Gothic"/>
                <w:i/>
                <w:color w:val="7F7F7F" w:themeColor="text1" w:themeTint="80"/>
                <w:szCs w:val="24"/>
              </w:rPr>
              <w:t>80</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7A32BB">
              <w:rPr>
                <w:rFonts w:ascii="Century Gothic" w:hAnsi="Century Gothic"/>
                <w:i/>
                <w:color w:val="7F7F7F" w:themeColor="text1" w:themeTint="80"/>
                <w:szCs w:val="24"/>
              </w:rPr>
              <w:t>102</w:t>
            </w:r>
            <w:r w:rsidRPr="00125F01">
              <w:rPr>
                <w:rFonts w:ascii="Century Gothic" w:hAnsi="Century Gothic"/>
                <w:i/>
                <w:color w:val="7F7F7F" w:themeColor="text1" w:themeTint="80"/>
                <w:szCs w:val="24"/>
              </w:rPr>
              <w:fldChar w:fldCharType="end"/>
            </w:r>
          </w:p>
        </w:sdtContent>
      </w:sdt>
    </w:sdtContent>
  </w:sdt>
  <w:p w14:paraId="17856E3B" w14:textId="2384FD99" w:rsidR="006E2461" w:rsidRPr="00125F01" w:rsidRDefault="006E2461" w:rsidP="00125F01">
    <w:pPr>
      <w:pStyle w:val="Footer"/>
      <w:rPr>
        <w:rFonts w:ascii="Century Gothic" w:hAnsi="Century Gothic"/>
        <w:i/>
        <w:color w:val="7F7F7F" w:themeColor="text1" w:themeTint="80"/>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F5E1E9" w14:textId="77777777" w:rsidR="00E4600F" w:rsidRDefault="00E4600F" w:rsidP="000C403C">
      <w:pPr>
        <w:spacing w:after="0"/>
      </w:pPr>
      <w:r>
        <w:separator/>
      </w:r>
    </w:p>
  </w:footnote>
  <w:footnote w:type="continuationSeparator" w:id="0">
    <w:p w14:paraId="06CA77A4" w14:textId="77777777" w:rsidR="00E4600F" w:rsidRDefault="00E4600F" w:rsidP="000C403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BBB6" w14:textId="3B68AC9B" w:rsidR="006E2461" w:rsidRDefault="006E2461" w:rsidP="00783F8D">
    <w:r>
      <w:rPr>
        <w:noProof/>
      </w:rPr>
      <w:pict w14:anchorId="4666AFB0">
        <v:shapetype id="_x0000_t202" coordsize="21600,21600" o:spt="202" path="m,l,21600r21600,l21600,xe">
          <v:stroke joinstyle="miter"/>
          <v:path gradientshapeok="t" o:connecttype="rect"/>
        </v:shapetype>
        <v:shape id="Text Box 505" o:spid="_x0000_s2337" type="#_x0000_t202" style="position:absolute;margin-left:463.6pt;margin-top:-5.25pt;width:65.15pt;height:18.75pt;z-index:25166182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Text Box 505">
            <w:txbxContent>
              <w:p w14:paraId="49E5D23F" w14:textId="77777777" w:rsidR="006E2461" w:rsidRPr="00CE5BE5" w:rsidRDefault="006E2461" w:rsidP="002A7AFB">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47488" behindDoc="1" locked="0" layoutInCell="1" allowOverlap="1" wp14:anchorId="135DC458" wp14:editId="2DB27DF8">
          <wp:simplePos x="0" y="0"/>
          <wp:positionH relativeFrom="margin">
            <wp:posOffset>0</wp:posOffset>
          </wp:positionH>
          <wp:positionV relativeFrom="paragraph">
            <wp:posOffset>-120650</wp:posOffset>
          </wp:positionV>
          <wp:extent cx="1189990" cy="292100"/>
          <wp:effectExtent l="0" t="0" r="0" b="0"/>
          <wp:wrapTopAndBottom/>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36E7F38F">
        <v:shape id="Text Box 504" o:spid="_x0000_s2338" type="#_x0000_t202" style="position:absolute;margin-left:153.75pt;margin-top:-6.5pt;width:175.4pt;height:23pt;z-index:251660800;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Text Box 504">
            <w:txbxContent>
              <w:p w14:paraId="4A2A0A9C" w14:textId="77777777" w:rsidR="006E2461" w:rsidRPr="00CE5BE5" w:rsidRDefault="006E2461" w:rsidP="002A7AFB">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09F5BC21">
        <v:rect id="_x0000_s2335" style="position:absolute;margin-left:0;margin-top:-38.25pt;width:611.15pt;height:5.1pt;z-index:25165977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56B7D" w14:textId="77777777" w:rsidR="006E2461" w:rsidRDefault="006E2461" w:rsidP="00A31BE8">
    <w:r>
      <w:rPr>
        <w:noProof/>
      </w:rPr>
      <w:pict w14:anchorId="409E6DF0">
        <v:shapetype id="_x0000_t202" coordsize="21600,21600" o:spt="202" path="m,l,21600r21600,l21600,xe">
          <v:stroke joinstyle="miter"/>
          <v:path gradientshapeok="t" o:connecttype="rect"/>
        </v:shapetype>
        <v:shape id="_x0000_s2344" type="#_x0000_t202" style="position:absolute;margin-left:463.6pt;margin-top:-5.25pt;width:65.15pt;height:18.75pt;z-index:251667968;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4">
            <w:txbxContent>
              <w:p w14:paraId="2DAFBBFD" w14:textId="77777777" w:rsidR="006E2461" w:rsidRPr="00CE5BE5" w:rsidRDefault="006E2461" w:rsidP="00A31BE8">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48512" behindDoc="1" locked="0" layoutInCell="1" allowOverlap="1" wp14:anchorId="1B496FC2" wp14:editId="339758A1">
          <wp:simplePos x="0" y="0"/>
          <wp:positionH relativeFrom="margin">
            <wp:posOffset>0</wp:posOffset>
          </wp:positionH>
          <wp:positionV relativeFrom="paragraph">
            <wp:posOffset>-120650</wp:posOffset>
          </wp:positionV>
          <wp:extent cx="1189990" cy="292100"/>
          <wp:effectExtent l="0" t="0" r="0" b="0"/>
          <wp:wrapTopAndBottom/>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8EC75F1">
        <v:shape id="_x0000_s2343" type="#_x0000_t202" style="position:absolute;margin-left:153.75pt;margin-top:-6.5pt;width:175.4pt;height:23pt;z-index:251666944;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3">
            <w:txbxContent>
              <w:p w14:paraId="22457316" w14:textId="77777777" w:rsidR="006E2461" w:rsidRPr="00CE5BE5" w:rsidRDefault="006E2461"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42756BA7">
        <v:rect id="_x0000_s2342" style="position:absolute;margin-left:0;margin-top:-38.25pt;width:611.15pt;height:5.1pt;z-index:25166592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9C9CB" w14:textId="1F4BC9E5" w:rsidR="006E2461" w:rsidRDefault="006E2461" w:rsidP="00F3416A">
    <w:r>
      <w:rPr>
        <w:noProof/>
      </w:rPr>
      <w:pict w14:anchorId="5F591B04">
        <v:shapetype id="_x0000_t202" coordsize="21600,21600" o:spt="202" path="m,l,21600r21600,l21600,xe">
          <v:stroke joinstyle="miter"/>
          <v:path gradientshapeok="t" o:connecttype="rect"/>
        </v:shapetype>
        <v:shape id="Text Box 499" o:spid="_x0000_s2334" type="#_x0000_t202" style="position:absolute;margin-left:460.5pt;margin-top:-4.75pt;width:70.4pt;height:24pt;z-index:251658752;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" fillcolor="white [3201]" stroked="f" strokeweight=".5pt">
          <v:textbox style="mso-next-textbox:#Text Box 499">
            <w:txbxContent>
              <w:p w14:paraId="5F2F0543" w14:textId="77777777" w:rsidR="006E2461" w:rsidRPr="00CE5BE5" w:rsidRDefault="006E2461" w:rsidP="00DA24BB">
                <w:pPr>
                  <w:rPr>
                    <w:rFonts w:ascii="Century Gothic" w:hAnsi="Century Gothic"/>
                    <w:b/>
                  </w:rPr>
                </w:pPr>
                <w:r w:rsidRPr="00CE5BE5">
                  <w:rPr>
                    <w:rFonts w:ascii="Century Gothic" w:hAnsi="Century Gothic"/>
                  </w:rPr>
                  <w:t>Dec 2019</w:t>
                </w:r>
              </w:p>
            </w:txbxContent>
          </v:textbox>
          <w10:wrap anchorx="page"/>
        </v:shape>
      </w:pict>
    </w:r>
    <w:r>
      <w:rPr>
        <w:noProof/>
      </w:rPr>
      <w:pict w14:anchorId="6373629A">
        <v:shape id="Text Box 500" o:spid="_x0000_s2333" type="#_x0000_t202" style="position:absolute;margin-left:129.75pt;margin-top:-5.5pt;width:192.7pt;height:28.05pt;z-index:251657728;visibility:visible;mso-height-percent:0;mso-wrap-distance-left:9pt;mso-wrap-distance-top:0;mso-wrap-distance-right:9pt;mso-wrap-distance-bottom:0;mso-position-horizontal-relative:margin;mso-position-vertical-relative:text;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yankAIAAJUFAAAOAAAAZHJzL2Uyb0RvYy54bWysVFFv2yAQfp+0/4B4X+0kTdZ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" fillcolor="white [3201]" stroked="f" strokeweight=".5pt">
          <v:textbox style="mso-next-textbox:#Text Box 500">
            <w:txbxContent>
              <w:p w14:paraId="29E9BACD" w14:textId="77777777" w:rsidR="006E2461" w:rsidRPr="00CE5BE5" w:rsidRDefault="006E2461" w:rsidP="00DA24BB">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4B76CFD2">
        <v:rect id="Rectangle 7" o:spid="_x0000_s2331" style="position:absolute;margin-left:0;margin-top:-38.25pt;width:611.15pt;height:5.1pt;z-index:25165670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93E39" w14:textId="77777777" w:rsidR="006E2461" w:rsidRDefault="006E2461" w:rsidP="00A31BE8">
    <w:r>
      <w:rPr>
        <w:noProof/>
      </w:rPr>
      <w:pict w14:anchorId="75AC22CF">
        <v:shapetype id="_x0000_t202" coordsize="21600,21600" o:spt="202" path="m,l,21600r21600,l21600,xe">
          <v:stroke joinstyle="miter"/>
          <v:path gradientshapeok="t" o:connecttype="rect"/>
        </v:shapetype>
        <v:shape id="_x0000_s2341" type="#_x0000_t202" style="position:absolute;margin-left:463.6pt;margin-top:-5.25pt;width:65.15pt;height:18.75pt;z-index:25166489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1">
            <w:txbxContent>
              <w:p w14:paraId="2516DEF7" w14:textId="77777777" w:rsidR="006E2461" w:rsidRPr="00CE5BE5" w:rsidRDefault="006E2461" w:rsidP="00A31BE8">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58240" behindDoc="1" locked="0" layoutInCell="1" allowOverlap="1" wp14:anchorId="57B4B4E5" wp14:editId="502FE18B">
          <wp:simplePos x="0" y="0"/>
          <wp:positionH relativeFrom="margin">
            <wp:posOffset>0</wp:posOffset>
          </wp:positionH>
          <wp:positionV relativeFrom="paragraph">
            <wp:posOffset>-120650</wp:posOffset>
          </wp:positionV>
          <wp:extent cx="1189990" cy="292100"/>
          <wp:effectExtent l="0" t="0" r="0" b="0"/>
          <wp:wrapTopAndBottom/>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67C04DF1">
        <v:shape id="_x0000_s2340" type="#_x0000_t202" style="position:absolute;margin-left:153.75pt;margin-top:-6.5pt;width:175.4pt;height:23pt;z-index:25166387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0">
            <w:txbxContent>
              <w:p w14:paraId="79746525" w14:textId="77777777" w:rsidR="006E2461" w:rsidRPr="00CE5BE5" w:rsidRDefault="006E2461"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577B025F">
        <v:rect id="_x0000_s2339" style="position:absolute;margin-left:0;margin-top:-38.25pt;width:611.15pt;height:5.1pt;z-index:25166284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B02C63" w14:textId="46D17AE0" w:rsidR="006E2461" w:rsidRDefault="006E2461" w:rsidP="009452C7">
    <w:pPr>
      <w:spacing w:line="240" w:lineRule="auto"/>
      <w:rPr>
        <w:b/>
        <w:color w:val="943634" w:themeColor="accent2" w:themeShade="BF"/>
        <w:w w:val="66"/>
        <w:sz w:val="36"/>
      </w:rPr>
    </w:pPr>
    <w:r>
      <w:rPr>
        <w:noProof/>
        <w:sz w:val="36"/>
      </w:rPr>
      <w:pict w14:anchorId="75177D46">
        <v:rect id="_x0000_s2297" style="position:absolute;margin-left:247.05pt;margin-top:23.15pt;width:187.8pt;height:4.3pt;z-index:251653632;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rect>
      </w:pict>
    </w:r>
    <w:r>
      <w:rPr>
        <w:noProof/>
        <w:sz w:val="36"/>
      </w:rPr>
      <w:pict w14:anchorId="212DE4E9">
        <v:rect id="_x0000_s2296" style="position:absolute;margin-left:217.55pt;margin-top:-355.9pt;width:28.95pt;height:648.35pt;rotation:90;z-index:25165260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" fillcolor="#280202" strokecolor="#280202" strokeweight="2pt">
          <v:fill color2="#280202" rotate="t" focusposition="1,1" focussize="" colors="0 #280202;.25 #280202;.75 #a65528;55706f #572a11" focus="100%" type="gradientRadial">
            <o:fill v:ext="view" type="gradientCenter"/>
          </v:fill>
        </v:rect>
      </w:pict>
    </w:r>
    <w:r w:rsidRPr="00CB0BA7">
      <w:rPr>
        <w:b/>
        <w:noProof/>
        <w:sz w:val="36"/>
        <w:lang w:val="en-IN" w:eastAsia="en-IN"/>
      </w:rPr>
      <w:drawing>
        <wp:inline distT="0" distB="0" distL="0" distR="0" wp14:anchorId="78B3897F" wp14:editId="57EC6F28">
          <wp:extent cx="988397" cy="198990"/>
          <wp:effectExtent l="19050" t="0" r="2203" b="0"/>
          <wp:docPr id="2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a:stretch>
                    <a:fillRect/>
                  </a:stretch>
                </pic:blipFill>
                <pic:spPr>
                  <a:xfrm>
                    <a:off x="0" y="0"/>
                    <a:ext cx="988397" cy="198990"/>
                  </a:xfrm>
                  <a:prstGeom prst="rect">
                    <a:avLst/>
                  </a:prstGeom>
                </pic:spPr>
              </pic:pic>
            </a:graphicData>
          </a:graphic>
        </wp:inline>
      </w:drawing>
    </w:r>
    <w:r>
      <w:rPr>
        <w:b/>
        <w:sz w:val="36"/>
      </w:rPr>
      <w:tab/>
    </w:r>
    <w:r>
      <w:rPr>
        <w:b/>
        <w:sz w:val="36"/>
      </w:rPr>
      <w:tab/>
    </w:r>
    <w:r>
      <w:rPr>
        <w:b/>
        <w:sz w:val="36"/>
      </w:rPr>
      <w:tab/>
    </w:r>
    <w:r>
      <w:rPr>
        <w:b/>
        <w:sz w:val="36"/>
      </w:rPr>
      <w:tab/>
    </w:r>
    <w:r w:rsidRPr="006507A3">
      <w:rPr>
        <w:b/>
        <w:color w:val="FFFFFF" w:themeColor="background1"/>
        <w:sz w:val="36"/>
      </w:rPr>
      <w:t xml:space="preserve">        </w:t>
    </w:r>
    <w:r w:rsidRPr="001F322F">
      <w:rPr>
        <w:b/>
        <w:color w:val="632423" w:themeColor="accent2" w:themeShade="80"/>
        <w:sz w:val="36"/>
      </w:rPr>
      <w:t>C</w:t>
    </w:r>
    <w:r w:rsidRPr="0097537E">
      <w:rPr>
        <w:b/>
        <w:color w:val="632423" w:themeColor="accent2" w:themeShade="80"/>
        <w:sz w:val="36"/>
      </w:rPr>
      <w:t>oreo</w:t>
    </w:r>
    <w:r>
      <w:rPr>
        <w:b/>
        <w:color w:val="632423" w:themeColor="accent2" w:themeShade="80"/>
        <w:sz w:val="36"/>
      </w:rPr>
      <w:t xml:space="preserve"> </w:t>
    </w:r>
    <w:r w:rsidRPr="0097537E">
      <w:rPr>
        <w:b/>
        <w:color w:val="632423" w:themeColor="accent2" w:themeShade="80"/>
        <w:sz w:val="36"/>
      </w:rPr>
      <w:t>View</w:t>
    </w:r>
    <w:r w:rsidRPr="0097537E">
      <w:rPr>
        <w:sz w:val="36"/>
      </w:rPr>
      <w:t xml:space="preserve"> </w:t>
    </w:r>
    <w:r w:rsidRPr="0097537E">
      <w:rPr>
        <w:b/>
        <w:color w:val="943634" w:themeColor="accent2" w:themeShade="BF"/>
        <w:w w:val="66"/>
        <w:sz w:val="36"/>
      </w:rPr>
      <w:t>Use</w:t>
    </w:r>
    <w:r w:rsidRPr="0097537E">
      <w:rPr>
        <w:b/>
        <w:color w:val="943634" w:themeColor="accent2" w:themeShade="BF"/>
        <w:w w:val="50"/>
        <w:kern w:val="16"/>
        <w:sz w:val="36"/>
      </w:rPr>
      <w:t xml:space="preserve">r </w:t>
    </w:r>
    <w:r w:rsidRPr="0097537E">
      <w:rPr>
        <w:b/>
        <w:color w:val="943634" w:themeColor="accent2" w:themeShade="BF"/>
        <w:w w:val="66"/>
        <w:sz w:val="36"/>
      </w:rPr>
      <w:t>Guide</w:t>
    </w:r>
    <w:r>
      <w:rPr>
        <w:b/>
        <w:color w:val="943634" w:themeColor="accent2" w:themeShade="BF"/>
        <w:w w:val="66"/>
        <w:sz w:val="36"/>
      </w:rPr>
      <w:t xml:space="preserve"> v 1.0</w: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8A54D" w14:textId="77777777" w:rsidR="006E2461" w:rsidRDefault="006E2461" w:rsidP="00F9796A">
    <w:pPr>
      <w:spacing w:line="240" w:lineRule="auto"/>
      <w:rPr>
        <w:b/>
        <w:color w:val="943634" w:themeColor="accent2" w:themeShade="BF"/>
        <w:w w:val="66"/>
        <w:sz w:val="36"/>
      </w:rPr>
    </w:pPr>
    <w:r>
      <w:rPr>
        <w:noProof/>
        <w:sz w:val="36"/>
      </w:rPr>
      <w:pict w14:anchorId="4CA748CE">
        <v:rect id="_x0000_s2308" style="position:absolute;margin-left:250.8pt;margin-top:21.65pt;width:184.05pt;height:5.05pt;z-index:251655680;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rect>
      </w:pict>
    </w:r>
    <w:r>
      <w:rPr>
        <w:noProof/>
        <w:sz w:val="36"/>
      </w:rPr>
      <w:pict w14:anchorId="48A0EF49">
        <v:rect id="_x0000_s2307" style="position:absolute;margin-left:217.55pt;margin-top:-355.9pt;width:28.95pt;height:648.35pt;rotation:90;z-index:25165465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" fillcolor="#280202" strokecolor="#280202" strokeweight="2pt">
          <v:fill color2="#280202" rotate="t" focusposition="1,1" focussize="" colors="0 #280202;.25 #280202;.75 #a65528;55706f #572a11" focus="100%" type="gradientRadial">
            <o:fill v:ext="view" type="gradientCenter"/>
          </v:fill>
        </v:rect>
      </w:pict>
    </w:r>
    <w:r w:rsidRPr="00CB0BA7">
      <w:rPr>
        <w:b/>
        <w:noProof/>
        <w:sz w:val="36"/>
        <w:lang w:val="en-IN" w:eastAsia="en-IN"/>
      </w:rPr>
      <w:drawing>
        <wp:inline distT="0" distB="0" distL="0" distR="0" wp14:anchorId="23BA5663" wp14:editId="24712D52">
          <wp:extent cx="988397" cy="198990"/>
          <wp:effectExtent l="19050" t="0" r="2203" b="0"/>
          <wp:docPr id="2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a:stretch>
                    <a:fillRect/>
                  </a:stretch>
                </pic:blipFill>
                <pic:spPr>
                  <a:xfrm>
                    <a:off x="0" y="0"/>
                    <a:ext cx="988397" cy="198990"/>
                  </a:xfrm>
                  <a:prstGeom prst="rect">
                    <a:avLst/>
                  </a:prstGeom>
                </pic:spPr>
              </pic:pic>
            </a:graphicData>
          </a:graphic>
        </wp:inline>
      </w:drawing>
    </w:r>
    <w:r>
      <w:rPr>
        <w:b/>
        <w:sz w:val="36"/>
      </w:rPr>
      <w:tab/>
    </w:r>
    <w:r>
      <w:rPr>
        <w:b/>
        <w:sz w:val="36"/>
      </w:rPr>
      <w:tab/>
    </w:r>
    <w:r>
      <w:rPr>
        <w:b/>
        <w:sz w:val="36"/>
      </w:rPr>
      <w:tab/>
    </w:r>
    <w:r>
      <w:rPr>
        <w:b/>
        <w:sz w:val="36"/>
      </w:rPr>
      <w:tab/>
    </w:r>
    <w:r w:rsidRPr="00C74BB8">
      <w:rPr>
        <w:b/>
        <w:color w:val="FFFFFF" w:themeColor="background1"/>
        <w:sz w:val="36"/>
      </w:rPr>
      <w:t xml:space="preserve">        </w:t>
    </w:r>
    <w:r w:rsidRPr="001F322F">
      <w:rPr>
        <w:b/>
        <w:color w:val="632423" w:themeColor="accent2" w:themeShade="80"/>
        <w:sz w:val="36"/>
      </w:rPr>
      <w:t>C</w:t>
    </w:r>
    <w:r w:rsidRPr="0097537E">
      <w:rPr>
        <w:b/>
        <w:color w:val="632423" w:themeColor="accent2" w:themeShade="80"/>
        <w:sz w:val="36"/>
      </w:rPr>
      <w:t>oreo</w:t>
    </w:r>
    <w:r>
      <w:rPr>
        <w:b/>
        <w:color w:val="632423" w:themeColor="accent2" w:themeShade="80"/>
        <w:sz w:val="36"/>
      </w:rPr>
      <w:t xml:space="preserve"> </w:t>
    </w:r>
    <w:r w:rsidRPr="0097537E">
      <w:rPr>
        <w:b/>
        <w:color w:val="632423" w:themeColor="accent2" w:themeShade="80"/>
        <w:sz w:val="36"/>
      </w:rPr>
      <w:t>View</w:t>
    </w:r>
    <w:r w:rsidRPr="0097537E">
      <w:rPr>
        <w:sz w:val="36"/>
      </w:rPr>
      <w:t xml:space="preserve"> </w:t>
    </w:r>
    <w:r w:rsidRPr="0097537E">
      <w:rPr>
        <w:b/>
        <w:color w:val="943634" w:themeColor="accent2" w:themeShade="BF"/>
        <w:w w:val="66"/>
        <w:sz w:val="36"/>
      </w:rPr>
      <w:t>Use</w:t>
    </w:r>
    <w:r w:rsidRPr="0097537E">
      <w:rPr>
        <w:b/>
        <w:color w:val="943634" w:themeColor="accent2" w:themeShade="BF"/>
        <w:w w:val="50"/>
        <w:kern w:val="16"/>
        <w:sz w:val="36"/>
      </w:rPr>
      <w:t xml:space="preserve">r </w:t>
    </w:r>
    <w:r w:rsidRPr="0097537E">
      <w:rPr>
        <w:b/>
        <w:color w:val="943634" w:themeColor="accent2" w:themeShade="BF"/>
        <w:w w:val="66"/>
        <w:sz w:val="36"/>
      </w:rPr>
      <w:t>Guide</w:t>
    </w:r>
    <w:r>
      <w:rPr>
        <w:b/>
        <w:color w:val="943634" w:themeColor="accent2" w:themeShade="BF"/>
        <w:w w:val="66"/>
        <w:sz w:val="36"/>
      </w:rPr>
      <w:t xml:space="preserve"> v 1.0</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1" w15:restartNumberingAfterBreak="0">
    <w:nsid w:val="FFFFFF7F"/>
    <w:multiLevelType w:val="singleLevel"/>
    <w:tmpl w:val="686A25F8"/>
    <w:lvl w:ilvl="0">
      <w:start w:val="1"/>
      <w:numFmt w:val="lowerRoman"/>
      <w:pStyle w:val="ListNumber2"/>
      <w:lvlText w:val="%1."/>
      <w:lvlJc w:val="right"/>
      <w:pPr>
        <w:ind w:left="792" w:hanging="360"/>
      </w:pPr>
    </w:lvl>
  </w:abstractNum>
  <w:abstractNum w:abstractNumId="2"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3"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8CBA5D0E"/>
    <w:lvl w:ilvl="0">
      <w:start w:val="1"/>
      <w:numFmt w:val="bullet"/>
      <w:pStyle w:val="ListBullet3"/>
      <w:lvlText w:val=""/>
      <w:lvlJc w:val="left"/>
      <w:pPr>
        <w:ind w:left="1052" w:hanging="360"/>
      </w:pPr>
      <w:rPr>
        <w:rFonts w:ascii="Wingdings" w:hAnsi="Wingdings" w:hint="default"/>
      </w:rPr>
    </w:lvl>
  </w:abstractNum>
  <w:abstractNum w:abstractNumId="5" w15:restartNumberingAfterBreak="0">
    <w:nsid w:val="FFFFFF83"/>
    <w:multiLevelType w:val="singleLevel"/>
    <w:tmpl w:val="A532E9C6"/>
    <w:lvl w:ilvl="0">
      <w:start w:val="1"/>
      <w:numFmt w:val="bullet"/>
      <w:pStyle w:val="ListBullet2"/>
      <w:lvlText w:val=""/>
      <w:lvlJc w:val="left"/>
      <w:pPr>
        <w:tabs>
          <w:tab w:val="num" w:pos="720"/>
        </w:tabs>
        <w:ind w:left="720" w:hanging="360"/>
      </w:pPr>
      <w:rPr>
        <w:rFonts w:ascii="Symbol" w:hAnsi="Symbol" w:hint="default"/>
      </w:rPr>
    </w:lvl>
  </w:abstractNum>
  <w:abstractNum w:abstractNumId="6" w15:restartNumberingAfterBreak="0">
    <w:nsid w:val="FFFFFF88"/>
    <w:multiLevelType w:val="singleLevel"/>
    <w:tmpl w:val="C5D29A94"/>
    <w:lvl w:ilvl="0">
      <w:start w:val="1"/>
      <w:numFmt w:val="decimal"/>
      <w:pStyle w:val="ListNumber"/>
      <w:lvlText w:val="%1."/>
      <w:lvlJc w:val="left"/>
      <w:pPr>
        <w:tabs>
          <w:tab w:val="num" w:pos="360"/>
        </w:tabs>
        <w:ind w:left="360" w:hanging="360"/>
      </w:pPr>
      <w:rPr>
        <w:b w:val="0"/>
      </w:rPr>
    </w:lvl>
  </w:abstractNum>
  <w:abstractNum w:abstractNumId="7" w15:restartNumberingAfterBreak="0">
    <w:nsid w:val="FFFFFF89"/>
    <w:multiLevelType w:val="singleLevel"/>
    <w:tmpl w:val="43C09ECE"/>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E2145DF"/>
    <w:multiLevelType w:val="hybridMultilevel"/>
    <w:tmpl w:val="7A08EBEE"/>
    <w:lvl w:ilvl="0" w:tplc="6FAA40A4">
      <w:start w:val="1"/>
      <w:numFmt w:val="decimal"/>
      <w:pStyle w:val="CVFigureCaption"/>
      <w:lvlText w:val="Figure %1."/>
      <w:lvlJc w:val="left"/>
      <w:pPr>
        <w:ind w:left="1398" w:hanging="360"/>
      </w:pPr>
      <w:rPr>
        <w:rFonts w:hint="default"/>
        <w:caps/>
        <w:sz w:val="20"/>
      </w:rPr>
    </w:lvl>
    <w:lvl w:ilvl="1" w:tplc="40090019" w:tentative="1">
      <w:start w:val="1"/>
      <w:numFmt w:val="lowerLetter"/>
      <w:lvlText w:val="%2."/>
      <w:lvlJc w:val="left"/>
      <w:pPr>
        <w:ind w:left="2120" w:hanging="360"/>
      </w:pPr>
    </w:lvl>
    <w:lvl w:ilvl="2" w:tplc="4009001B" w:tentative="1">
      <w:start w:val="1"/>
      <w:numFmt w:val="lowerRoman"/>
      <w:lvlText w:val="%3."/>
      <w:lvlJc w:val="right"/>
      <w:pPr>
        <w:ind w:left="2840" w:hanging="180"/>
      </w:pPr>
    </w:lvl>
    <w:lvl w:ilvl="3" w:tplc="4009000F" w:tentative="1">
      <w:start w:val="1"/>
      <w:numFmt w:val="decimal"/>
      <w:lvlText w:val="%4."/>
      <w:lvlJc w:val="left"/>
      <w:pPr>
        <w:ind w:left="3560" w:hanging="360"/>
      </w:pPr>
    </w:lvl>
    <w:lvl w:ilvl="4" w:tplc="40090019" w:tentative="1">
      <w:start w:val="1"/>
      <w:numFmt w:val="lowerLetter"/>
      <w:lvlText w:val="%5."/>
      <w:lvlJc w:val="left"/>
      <w:pPr>
        <w:ind w:left="4280" w:hanging="360"/>
      </w:pPr>
    </w:lvl>
    <w:lvl w:ilvl="5" w:tplc="4009001B" w:tentative="1">
      <w:start w:val="1"/>
      <w:numFmt w:val="lowerRoman"/>
      <w:lvlText w:val="%6."/>
      <w:lvlJc w:val="right"/>
      <w:pPr>
        <w:ind w:left="5000" w:hanging="180"/>
      </w:pPr>
    </w:lvl>
    <w:lvl w:ilvl="6" w:tplc="4009000F" w:tentative="1">
      <w:start w:val="1"/>
      <w:numFmt w:val="decimal"/>
      <w:lvlText w:val="%7."/>
      <w:lvlJc w:val="left"/>
      <w:pPr>
        <w:ind w:left="5720" w:hanging="360"/>
      </w:pPr>
    </w:lvl>
    <w:lvl w:ilvl="7" w:tplc="40090019" w:tentative="1">
      <w:start w:val="1"/>
      <w:numFmt w:val="lowerLetter"/>
      <w:lvlText w:val="%8."/>
      <w:lvlJc w:val="left"/>
      <w:pPr>
        <w:ind w:left="6440" w:hanging="360"/>
      </w:pPr>
    </w:lvl>
    <w:lvl w:ilvl="8" w:tplc="4009001B" w:tentative="1">
      <w:start w:val="1"/>
      <w:numFmt w:val="lowerRoman"/>
      <w:lvlText w:val="%9."/>
      <w:lvlJc w:val="right"/>
      <w:pPr>
        <w:ind w:left="7160" w:hanging="180"/>
      </w:pPr>
    </w:lvl>
  </w:abstractNum>
  <w:abstractNum w:abstractNumId="9"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7815CB"/>
    <w:multiLevelType w:val="hybridMultilevel"/>
    <w:tmpl w:val="C846CADC"/>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2"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6"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AD13A3"/>
    <w:multiLevelType w:val="multilevel"/>
    <w:tmpl w:val="15DC14D4"/>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720"/>
        </w:tabs>
        <w:ind w:left="432"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6"/>
  </w:num>
  <w:num w:numId="2">
    <w:abstractNumId w:val="14"/>
  </w:num>
  <w:num w:numId="3">
    <w:abstractNumId w:val="7"/>
  </w:num>
  <w:num w:numId="4">
    <w:abstractNumId w:val="5"/>
  </w:num>
  <w:num w:numId="5">
    <w:abstractNumId w:val="6"/>
  </w:num>
  <w:num w:numId="6">
    <w:abstractNumId w:val="1"/>
  </w:num>
  <w:num w:numId="7">
    <w:abstractNumId w:val="4"/>
  </w:num>
  <w:num w:numId="8">
    <w:abstractNumId w:val="3"/>
  </w:num>
  <w:num w:numId="9">
    <w:abstractNumId w:val="2"/>
  </w:num>
  <w:num w:numId="10">
    <w:abstractNumId w:val="0"/>
  </w:num>
  <w:num w:numId="11">
    <w:abstractNumId w:val="9"/>
  </w:num>
  <w:num w:numId="12">
    <w:abstractNumId w:val="10"/>
  </w:num>
  <w:num w:numId="13">
    <w:abstractNumId w:val="13"/>
  </w:num>
  <w:num w:numId="14">
    <w:abstractNumId w:val="12"/>
  </w:num>
  <w:num w:numId="15">
    <w:abstractNumId w:val="17"/>
  </w:num>
  <w:num w:numId="16">
    <w:abstractNumId w:val="15"/>
  </w:num>
  <w:num w:numId="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lvlOverride w:ilvl="0">
      <w:startOverride w:val="1"/>
    </w:lvlOverride>
  </w:num>
  <w:num w:numId="19">
    <w:abstractNumId w:val="6"/>
    <w:lvlOverride w:ilvl="0">
      <w:startOverride w:val="1"/>
    </w:lvlOverride>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lvlOverride w:ilvl="0">
      <w:startOverride w:val="1"/>
    </w:lvlOverride>
  </w:num>
  <w:num w:numId="22">
    <w:abstractNumId w:val="11"/>
  </w:num>
  <w:num w:numId="23">
    <w:abstractNumId w:val="6"/>
    <w:lvlOverride w:ilvl="0">
      <w:startOverride w:val="1"/>
    </w:lvlOverride>
  </w:num>
  <w:num w:numId="24">
    <w:abstractNumId w:val="6"/>
    <w:lvlOverride w:ilvl="0">
      <w:startOverride w:val="1"/>
    </w:lvlOverride>
  </w:num>
  <w:num w:numId="25">
    <w:abstractNumId w:val="6"/>
    <w:lvlOverride w:ilvl="0">
      <w:startOverride w:val="1"/>
    </w:lvlOverride>
  </w:num>
  <w:num w:numId="26">
    <w:abstractNumId w:val="6"/>
    <w:lvlOverride w:ilvl="0">
      <w:startOverride w:val="1"/>
    </w:lvlOverride>
  </w:num>
  <w:num w:numId="27">
    <w:abstractNumId w:val="6"/>
    <w:lvlOverride w:ilvl="0">
      <w:startOverride w:val="1"/>
    </w:lvlOverride>
  </w:num>
  <w:num w:numId="28">
    <w:abstractNumId w:val="6"/>
    <w:lvlOverride w:ilvl="0">
      <w:startOverride w:val="1"/>
    </w:lvlOverride>
  </w:num>
  <w:num w:numId="29">
    <w:abstractNumId w:val="6"/>
    <w:lvlOverride w:ilvl="0">
      <w:startOverride w:val="1"/>
    </w:lvlOverride>
  </w:num>
  <w:num w:numId="30">
    <w:abstractNumId w:val="8"/>
  </w:num>
  <w:num w:numId="31">
    <w:abstractNumId w:val="6"/>
    <w:lvlOverride w:ilvl="0">
      <w:startOverride w:val="1"/>
    </w:lvlOverride>
  </w:num>
  <w:num w:numId="32">
    <w:abstractNumId w:val="6"/>
    <w:lvlOverride w:ilvl="0">
      <w:startOverride w:val="1"/>
    </w:lvlOverride>
  </w:num>
  <w:num w:numId="33">
    <w:abstractNumId w:val="6"/>
    <w:lvlOverride w:ilvl="0">
      <w:startOverride w:val="1"/>
    </w:lvlOverride>
  </w:num>
  <w:num w:numId="34">
    <w:abstractNumId w:val="6"/>
    <w:lvlOverride w:ilvl="0">
      <w:startOverride w:val="1"/>
    </w:lvlOverride>
  </w:num>
  <w:num w:numId="35">
    <w:abstractNumId w:val="6"/>
    <w:lvlOverride w:ilvl="0">
      <w:startOverride w:val="1"/>
    </w:lvlOverride>
  </w:num>
  <w:num w:numId="36">
    <w:abstractNumId w:val="6"/>
    <w:lvlOverride w:ilvl="0">
      <w:startOverride w:val="1"/>
    </w:lvlOverride>
  </w:num>
  <w:num w:numId="37">
    <w:abstractNumId w:val="6"/>
    <w:lvlOverride w:ilvl="0">
      <w:startOverride w:val="1"/>
    </w:lvlOverride>
  </w:num>
  <w:num w:numId="38">
    <w:abstractNumId w:val="6"/>
    <w:lvlOverride w:ilvl="0">
      <w:startOverride w:val="1"/>
    </w:lvlOverride>
  </w:num>
  <w:num w:numId="39">
    <w:abstractNumId w:val="6"/>
    <w:lvlOverride w:ilvl="0">
      <w:startOverride w:val="1"/>
    </w:lvlOverride>
  </w:num>
  <w:num w:numId="40">
    <w:abstractNumId w:val="6"/>
    <w:lvlOverride w:ilvl="0">
      <w:startOverride w:val="1"/>
    </w:lvlOverride>
  </w:num>
  <w:num w:numId="41">
    <w:abstractNumId w:val="6"/>
    <w:lvlOverride w:ilvl="0">
      <w:startOverride w:val="1"/>
    </w:lvlOverride>
  </w:num>
  <w:num w:numId="42">
    <w:abstractNumId w:val="6"/>
    <w:lvlOverride w:ilvl="0">
      <w:startOverride w:val="1"/>
    </w:lvlOverride>
  </w:num>
  <w:num w:numId="43">
    <w:abstractNumId w:val="6"/>
    <w:lvlOverride w:ilvl="0">
      <w:startOverride w:val="1"/>
    </w:lvlOverride>
  </w:num>
  <w:num w:numId="44">
    <w:abstractNumId w:val="6"/>
    <w:lvlOverride w:ilvl="0">
      <w:startOverride w:val="1"/>
    </w:lvlOverride>
  </w:num>
  <w:num w:numId="45">
    <w:abstractNumId w:val="6"/>
    <w:lvlOverride w:ilvl="0">
      <w:startOverride w:val="1"/>
    </w:lvlOverride>
  </w:num>
  <w:num w:numId="46">
    <w:abstractNumId w:val="6"/>
    <w:lvlOverride w:ilvl="0">
      <w:startOverride w:val="1"/>
    </w:lvlOverride>
  </w:num>
  <w:num w:numId="47">
    <w:abstractNumId w:val="6"/>
    <w:lvlOverride w:ilvl="0">
      <w:startOverride w:val="1"/>
    </w:lvlOverride>
  </w:num>
  <w:num w:numId="48">
    <w:abstractNumId w:val="6"/>
    <w:lvlOverride w:ilvl="0">
      <w:startOverride w:val="1"/>
    </w:lvlOverride>
  </w:num>
  <w:num w:numId="49">
    <w:abstractNumId w:val="6"/>
    <w:lvlOverride w:ilvl="0">
      <w:startOverride w:val="1"/>
    </w:lvlOverride>
  </w:num>
  <w:num w:numId="50">
    <w:abstractNumId w:val="6"/>
    <w:lvlOverride w:ilvl="0">
      <w:startOverride w:val="1"/>
    </w:lvlOverride>
  </w:num>
  <w:num w:numId="51">
    <w:abstractNumId w:val="6"/>
    <w:lvlOverride w:ilvl="0">
      <w:startOverride w:val="1"/>
    </w:lvlOverride>
  </w:num>
  <w:num w:numId="52">
    <w:abstractNumId w:val="6"/>
    <w:lvlOverride w:ilvl="0">
      <w:startOverride w:val="1"/>
    </w:lvlOverride>
  </w:num>
  <w:num w:numId="53">
    <w:abstractNumId w:val="8"/>
    <w:lvlOverride w:ilvl="0">
      <w:startOverride w:val="1"/>
    </w:lvlOverride>
  </w:num>
  <w:num w:numId="54">
    <w:abstractNumId w:val="8"/>
    <w:lvlOverride w:ilvl="0">
      <w:startOverride w:val="1"/>
    </w:lvlOverride>
  </w:num>
  <w:numIdMacAtCleanup w:val="49"/>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van Rasquinha">
    <w15:presenceInfo w15:providerId="None" w15:userId="Pavan Rasquinha"/>
  </w15:person>
  <w15:person w15:author="Pavan Rasquinha [2]">
    <w15:presenceInfo w15:providerId="AD" w15:userId="S-1-5-21-1164024106-3686691706-1789316388-437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isplayBackgroundShape/>
  <w:embedSystemFonts/>
  <w:activeWritingStyle w:appName="MSWord" w:lang="en-US" w:vendorID="64" w:dllVersion="131078" w:nlCheck="1" w:checkStyle="0"/>
  <w:activeWritingStyle w:appName="MSWord" w:lang="en-IN" w:vendorID="64" w:dllVersion="131078" w:nlCheck="1" w:checkStyle="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345"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Lc0sbA0NjQzMDY3sjRU0lEKTi0uzszPAykwMaoFAEcQ/10tAAAA"/>
    <w:docVar w:name="_PubVPasteboard_" w:val="1"/>
  </w:docVars>
  <w:rsids>
    <w:rsidRoot w:val="001E2996"/>
    <w:rsid w:val="000001E3"/>
    <w:rsid w:val="00000EDC"/>
    <w:rsid w:val="0000272E"/>
    <w:rsid w:val="0000379C"/>
    <w:rsid w:val="00003966"/>
    <w:rsid w:val="000039F0"/>
    <w:rsid w:val="00003B6D"/>
    <w:rsid w:val="00003C2C"/>
    <w:rsid w:val="000050FD"/>
    <w:rsid w:val="000056E4"/>
    <w:rsid w:val="00005C85"/>
    <w:rsid w:val="0000643D"/>
    <w:rsid w:val="000071E6"/>
    <w:rsid w:val="000071F8"/>
    <w:rsid w:val="00007383"/>
    <w:rsid w:val="00007933"/>
    <w:rsid w:val="0001053D"/>
    <w:rsid w:val="00010F18"/>
    <w:rsid w:val="00010FB9"/>
    <w:rsid w:val="0001126C"/>
    <w:rsid w:val="000116FA"/>
    <w:rsid w:val="000117CA"/>
    <w:rsid w:val="00011C39"/>
    <w:rsid w:val="00012E3C"/>
    <w:rsid w:val="000132CF"/>
    <w:rsid w:val="000132F9"/>
    <w:rsid w:val="0001334D"/>
    <w:rsid w:val="00014707"/>
    <w:rsid w:val="00014ABB"/>
    <w:rsid w:val="00015005"/>
    <w:rsid w:val="000151E1"/>
    <w:rsid w:val="0001522B"/>
    <w:rsid w:val="000160E9"/>
    <w:rsid w:val="000163DF"/>
    <w:rsid w:val="00016431"/>
    <w:rsid w:val="000167E5"/>
    <w:rsid w:val="000175A8"/>
    <w:rsid w:val="000176BA"/>
    <w:rsid w:val="00020729"/>
    <w:rsid w:val="000213EA"/>
    <w:rsid w:val="000217C1"/>
    <w:rsid w:val="000222F2"/>
    <w:rsid w:val="00024104"/>
    <w:rsid w:val="00025483"/>
    <w:rsid w:val="00026431"/>
    <w:rsid w:val="000264FE"/>
    <w:rsid w:val="00026BC6"/>
    <w:rsid w:val="00027362"/>
    <w:rsid w:val="00030608"/>
    <w:rsid w:val="00032382"/>
    <w:rsid w:val="00032EA1"/>
    <w:rsid w:val="00033104"/>
    <w:rsid w:val="0003332B"/>
    <w:rsid w:val="00034733"/>
    <w:rsid w:val="00035150"/>
    <w:rsid w:val="000353AF"/>
    <w:rsid w:val="000362E7"/>
    <w:rsid w:val="000368FF"/>
    <w:rsid w:val="00040B24"/>
    <w:rsid w:val="00041AC6"/>
    <w:rsid w:val="000424D6"/>
    <w:rsid w:val="00043823"/>
    <w:rsid w:val="00043C0B"/>
    <w:rsid w:val="0004419E"/>
    <w:rsid w:val="0004537D"/>
    <w:rsid w:val="00045BF5"/>
    <w:rsid w:val="0004659D"/>
    <w:rsid w:val="000468FB"/>
    <w:rsid w:val="0004743A"/>
    <w:rsid w:val="0004773F"/>
    <w:rsid w:val="00047D1B"/>
    <w:rsid w:val="00047EE2"/>
    <w:rsid w:val="0005017D"/>
    <w:rsid w:val="00050F66"/>
    <w:rsid w:val="000527D2"/>
    <w:rsid w:val="000529FD"/>
    <w:rsid w:val="00053DC4"/>
    <w:rsid w:val="00054460"/>
    <w:rsid w:val="00055012"/>
    <w:rsid w:val="0006028F"/>
    <w:rsid w:val="00060308"/>
    <w:rsid w:val="00061918"/>
    <w:rsid w:val="000622E6"/>
    <w:rsid w:val="00062AF3"/>
    <w:rsid w:val="00062C42"/>
    <w:rsid w:val="0006385C"/>
    <w:rsid w:val="00063AF9"/>
    <w:rsid w:val="0006466D"/>
    <w:rsid w:val="00064C35"/>
    <w:rsid w:val="00065DAD"/>
    <w:rsid w:val="0006641F"/>
    <w:rsid w:val="00066678"/>
    <w:rsid w:val="000668A6"/>
    <w:rsid w:val="000669BE"/>
    <w:rsid w:val="00067AAC"/>
    <w:rsid w:val="00067B0B"/>
    <w:rsid w:val="00067E4B"/>
    <w:rsid w:val="00070AA9"/>
    <w:rsid w:val="000712A8"/>
    <w:rsid w:val="00072036"/>
    <w:rsid w:val="00072C91"/>
    <w:rsid w:val="000735DA"/>
    <w:rsid w:val="000739E3"/>
    <w:rsid w:val="00073B16"/>
    <w:rsid w:val="00073DF4"/>
    <w:rsid w:val="00074147"/>
    <w:rsid w:val="000747D6"/>
    <w:rsid w:val="000749A4"/>
    <w:rsid w:val="000749E1"/>
    <w:rsid w:val="00075260"/>
    <w:rsid w:val="00075827"/>
    <w:rsid w:val="00076DB9"/>
    <w:rsid w:val="000803D9"/>
    <w:rsid w:val="00080746"/>
    <w:rsid w:val="00080E07"/>
    <w:rsid w:val="00081574"/>
    <w:rsid w:val="000817D1"/>
    <w:rsid w:val="00081F9D"/>
    <w:rsid w:val="000824E2"/>
    <w:rsid w:val="000825AE"/>
    <w:rsid w:val="000831C3"/>
    <w:rsid w:val="00084B45"/>
    <w:rsid w:val="000854E6"/>
    <w:rsid w:val="000855D7"/>
    <w:rsid w:val="000865C5"/>
    <w:rsid w:val="000865D9"/>
    <w:rsid w:val="00086DAA"/>
    <w:rsid w:val="00087725"/>
    <w:rsid w:val="00087BE7"/>
    <w:rsid w:val="00087C59"/>
    <w:rsid w:val="00090E2A"/>
    <w:rsid w:val="0009134A"/>
    <w:rsid w:val="000923FF"/>
    <w:rsid w:val="000924DE"/>
    <w:rsid w:val="00092CD5"/>
    <w:rsid w:val="00093490"/>
    <w:rsid w:val="000940EB"/>
    <w:rsid w:val="000943EA"/>
    <w:rsid w:val="00094F08"/>
    <w:rsid w:val="00095737"/>
    <w:rsid w:val="00095DC0"/>
    <w:rsid w:val="000968AF"/>
    <w:rsid w:val="000970BC"/>
    <w:rsid w:val="000A009A"/>
    <w:rsid w:val="000A0213"/>
    <w:rsid w:val="000A04E4"/>
    <w:rsid w:val="000A09F3"/>
    <w:rsid w:val="000A147F"/>
    <w:rsid w:val="000A171E"/>
    <w:rsid w:val="000A2232"/>
    <w:rsid w:val="000A4574"/>
    <w:rsid w:val="000A4A27"/>
    <w:rsid w:val="000A4C5F"/>
    <w:rsid w:val="000A569D"/>
    <w:rsid w:val="000A6795"/>
    <w:rsid w:val="000A688C"/>
    <w:rsid w:val="000A7A12"/>
    <w:rsid w:val="000A7EAB"/>
    <w:rsid w:val="000B028F"/>
    <w:rsid w:val="000B05A9"/>
    <w:rsid w:val="000B0B89"/>
    <w:rsid w:val="000B1563"/>
    <w:rsid w:val="000B1919"/>
    <w:rsid w:val="000B1929"/>
    <w:rsid w:val="000B303E"/>
    <w:rsid w:val="000B31B1"/>
    <w:rsid w:val="000B336F"/>
    <w:rsid w:val="000B33E5"/>
    <w:rsid w:val="000B3C1C"/>
    <w:rsid w:val="000B4AA5"/>
    <w:rsid w:val="000B4E71"/>
    <w:rsid w:val="000B5113"/>
    <w:rsid w:val="000B5622"/>
    <w:rsid w:val="000B5DF9"/>
    <w:rsid w:val="000B68A3"/>
    <w:rsid w:val="000B6ABD"/>
    <w:rsid w:val="000B735D"/>
    <w:rsid w:val="000B74ED"/>
    <w:rsid w:val="000C01E9"/>
    <w:rsid w:val="000C0422"/>
    <w:rsid w:val="000C2098"/>
    <w:rsid w:val="000C2C01"/>
    <w:rsid w:val="000C2F01"/>
    <w:rsid w:val="000C3ADF"/>
    <w:rsid w:val="000C3C1A"/>
    <w:rsid w:val="000C403C"/>
    <w:rsid w:val="000C412B"/>
    <w:rsid w:val="000C5350"/>
    <w:rsid w:val="000C598A"/>
    <w:rsid w:val="000C5A66"/>
    <w:rsid w:val="000C5F9C"/>
    <w:rsid w:val="000C624E"/>
    <w:rsid w:val="000C6615"/>
    <w:rsid w:val="000C6D08"/>
    <w:rsid w:val="000C71C5"/>
    <w:rsid w:val="000C768B"/>
    <w:rsid w:val="000C7762"/>
    <w:rsid w:val="000D173B"/>
    <w:rsid w:val="000D1855"/>
    <w:rsid w:val="000D1C1E"/>
    <w:rsid w:val="000D2986"/>
    <w:rsid w:val="000D3A02"/>
    <w:rsid w:val="000D3B16"/>
    <w:rsid w:val="000D43D4"/>
    <w:rsid w:val="000D4C89"/>
    <w:rsid w:val="000D5091"/>
    <w:rsid w:val="000D54CD"/>
    <w:rsid w:val="000D559F"/>
    <w:rsid w:val="000D6366"/>
    <w:rsid w:val="000D63F8"/>
    <w:rsid w:val="000D69AD"/>
    <w:rsid w:val="000D6AEA"/>
    <w:rsid w:val="000D6D35"/>
    <w:rsid w:val="000D6ED5"/>
    <w:rsid w:val="000D750C"/>
    <w:rsid w:val="000E021A"/>
    <w:rsid w:val="000E0259"/>
    <w:rsid w:val="000E0711"/>
    <w:rsid w:val="000E0961"/>
    <w:rsid w:val="000E0DDA"/>
    <w:rsid w:val="000E11FE"/>
    <w:rsid w:val="000E14D7"/>
    <w:rsid w:val="000E21BD"/>
    <w:rsid w:val="000E21FD"/>
    <w:rsid w:val="000E2921"/>
    <w:rsid w:val="000E2B99"/>
    <w:rsid w:val="000E2BFE"/>
    <w:rsid w:val="000E40A3"/>
    <w:rsid w:val="000E42C4"/>
    <w:rsid w:val="000E5A0A"/>
    <w:rsid w:val="000E5FDE"/>
    <w:rsid w:val="000F0308"/>
    <w:rsid w:val="000F068E"/>
    <w:rsid w:val="000F074A"/>
    <w:rsid w:val="000F09C8"/>
    <w:rsid w:val="000F0B46"/>
    <w:rsid w:val="000F0C35"/>
    <w:rsid w:val="000F1820"/>
    <w:rsid w:val="000F1AD0"/>
    <w:rsid w:val="000F1DC0"/>
    <w:rsid w:val="000F2124"/>
    <w:rsid w:val="000F2E69"/>
    <w:rsid w:val="000F3F30"/>
    <w:rsid w:val="000F4CAD"/>
    <w:rsid w:val="000F50FF"/>
    <w:rsid w:val="000F5D86"/>
    <w:rsid w:val="000F64C6"/>
    <w:rsid w:val="000F7EE5"/>
    <w:rsid w:val="0010003E"/>
    <w:rsid w:val="001009FF"/>
    <w:rsid w:val="001014EF"/>
    <w:rsid w:val="00101F9F"/>
    <w:rsid w:val="00102062"/>
    <w:rsid w:val="001020F6"/>
    <w:rsid w:val="00102551"/>
    <w:rsid w:val="001026AB"/>
    <w:rsid w:val="001029CB"/>
    <w:rsid w:val="00102BD8"/>
    <w:rsid w:val="001032CB"/>
    <w:rsid w:val="001039DB"/>
    <w:rsid w:val="00104A4D"/>
    <w:rsid w:val="00104BEE"/>
    <w:rsid w:val="001060F9"/>
    <w:rsid w:val="00106B73"/>
    <w:rsid w:val="00107177"/>
    <w:rsid w:val="001101AD"/>
    <w:rsid w:val="00110608"/>
    <w:rsid w:val="0011167C"/>
    <w:rsid w:val="00111B88"/>
    <w:rsid w:val="001130DF"/>
    <w:rsid w:val="00113423"/>
    <w:rsid w:val="00113544"/>
    <w:rsid w:val="00113689"/>
    <w:rsid w:val="00113BED"/>
    <w:rsid w:val="001165C4"/>
    <w:rsid w:val="001170C4"/>
    <w:rsid w:val="00117866"/>
    <w:rsid w:val="00117E0C"/>
    <w:rsid w:val="0012083B"/>
    <w:rsid w:val="00120D19"/>
    <w:rsid w:val="00120D95"/>
    <w:rsid w:val="00121989"/>
    <w:rsid w:val="0012247F"/>
    <w:rsid w:val="001229D1"/>
    <w:rsid w:val="00122A79"/>
    <w:rsid w:val="00123412"/>
    <w:rsid w:val="00123A5E"/>
    <w:rsid w:val="0012552B"/>
    <w:rsid w:val="00125F01"/>
    <w:rsid w:val="00126641"/>
    <w:rsid w:val="00126BB1"/>
    <w:rsid w:val="001276AD"/>
    <w:rsid w:val="001300E4"/>
    <w:rsid w:val="0013207A"/>
    <w:rsid w:val="001320F8"/>
    <w:rsid w:val="001325AB"/>
    <w:rsid w:val="00134647"/>
    <w:rsid w:val="00134A6F"/>
    <w:rsid w:val="00134C7E"/>
    <w:rsid w:val="00134E34"/>
    <w:rsid w:val="00135B78"/>
    <w:rsid w:val="00135B7C"/>
    <w:rsid w:val="001366CA"/>
    <w:rsid w:val="001407D7"/>
    <w:rsid w:val="00140806"/>
    <w:rsid w:val="001412C6"/>
    <w:rsid w:val="001423C5"/>
    <w:rsid w:val="00142888"/>
    <w:rsid w:val="001428B9"/>
    <w:rsid w:val="00143068"/>
    <w:rsid w:val="0014332C"/>
    <w:rsid w:val="00143DF7"/>
    <w:rsid w:val="00143FF2"/>
    <w:rsid w:val="00144E3F"/>
    <w:rsid w:val="00144F39"/>
    <w:rsid w:val="00145BFF"/>
    <w:rsid w:val="00145F28"/>
    <w:rsid w:val="00146AEA"/>
    <w:rsid w:val="00150628"/>
    <w:rsid w:val="00150C31"/>
    <w:rsid w:val="00150D3A"/>
    <w:rsid w:val="00150FA7"/>
    <w:rsid w:val="00151085"/>
    <w:rsid w:val="00151749"/>
    <w:rsid w:val="00151B7D"/>
    <w:rsid w:val="001522CF"/>
    <w:rsid w:val="00152877"/>
    <w:rsid w:val="00152DD7"/>
    <w:rsid w:val="00152FFE"/>
    <w:rsid w:val="00153861"/>
    <w:rsid w:val="001548E6"/>
    <w:rsid w:val="001559C4"/>
    <w:rsid w:val="00155AAE"/>
    <w:rsid w:val="00155C56"/>
    <w:rsid w:val="0015669B"/>
    <w:rsid w:val="001569A5"/>
    <w:rsid w:val="001569DF"/>
    <w:rsid w:val="00157DB1"/>
    <w:rsid w:val="0016007B"/>
    <w:rsid w:val="00160543"/>
    <w:rsid w:val="00161277"/>
    <w:rsid w:val="00161466"/>
    <w:rsid w:val="0016169B"/>
    <w:rsid w:val="0016172A"/>
    <w:rsid w:val="00161D60"/>
    <w:rsid w:val="001622BF"/>
    <w:rsid w:val="00162518"/>
    <w:rsid w:val="001632AC"/>
    <w:rsid w:val="00163EAD"/>
    <w:rsid w:val="00164072"/>
    <w:rsid w:val="00164A37"/>
    <w:rsid w:val="00165033"/>
    <w:rsid w:val="0016526F"/>
    <w:rsid w:val="001656A3"/>
    <w:rsid w:val="001663F3"/>
    <w:rsid w:val="00166D2B"/>
    <w:rsid w:val="00166D66"/>
    <w:rsid w:val="00166FAB"/>
    <w:rsid w:val="001672C6"/>
    <w:rsid w:val="0017011F"/>
    <w:rsid w:val="00170AD2"/>
    <w:rsid w:val="00170B1A"/>
    <w:rsid w:val="00170F14"/>
    <w:rsid w:val="00171706"/>
    <w:rsid w:val="001717F3"/>
    <w:rsid w:val="0017432C"/>
    <w:rsid w:val="00174FA9"/>
    <w:rsid w:val="001750EB"/>
    <w:rsid w:val="001760D7"/>
    <w:rsid w:val="00176A0E"/>
    <w:rsid w:val="00176C1C"/>
    <w:rsid w:val="0017798B"/>
    <w:rsid w:val="001803C7"/>
    <w:rsid w:val="001816D4"/>
    <w:rsid w:val="00181B59"/>
    <w:rsid w:val="001840D1"/>
    <w:rsid w:val="00184B15"/>
    <w:rsid w:val="0018525C"/>
    <w:rsid w:val="00185F43"/>
    <w:rsid w:val="00186318"/>
    <w:rsid w:val="00186574"/>
    <w:rsid w:val="0018668F"/>
    <w:rsid w:val="001870CC"/>
    <w:rsid w:val="00187D00"/>
    <w:rsid w:val="00190189"/>
    <w:rsid w:val="00190801"/>
    <w:rsid w:val="001913EF"/>
    <w:rsid w:val="00193ACC"/>
    <w:rsid w:val="00193F30"/>
    <w:rsid w:val="001944D2"/>
    <w:rsid w:val="00194894"/>
    <w:rsid w:val="001949F9"/>
    <w:rsid w:val="0019667D"/>
    <w:rsid w:val="00196684"/>
    <w:rsid w:val="0019672B"/>
    <w:rsid w:val="00196774"/>
    <w:rsid w:val="00196987"/>
    <w:rsid w:val="00196AC6"/>
    <w:rsid w:val="0019724B"/>
    <w:rsid w:val="00197275"/>
    <w:rsid w:val="0019748D"/>
    <w:rsid w:val="00197AD0"/>
    <w:rsid w:val="00197CEA"/>
    <w:rsid w:val="001A0DAD"/>
    <w:rsid w:val="001A0DBB"/>
    <w:rsid w:val="001A156A"/>
    <w:rsid w:val="001A1EB1"/>
    <w:rsid w:val="001A28EE"/>
    <w:rsid w:val="001A2BC6"/>
    <w:rsid w:val="001A2D77"/>
    <w:rsid w:val="001A3194"/>
    <w:rsid w:val="001A321D"/>
    <w:rsid w:val="001A37F0"/>
    <w:rsid w:val="001A4B70"/>
    <w:rsid w:val="001A4D4E"/>
    <w:rsid w:val="001A5800"/>
    <w:rsid w:val="001A5889"/>
    <w:rsid w:val="001A5BF8"/>
    <w:rsid w:val="001A67C3"/>
    <w:rsid w:val="001A6CFF"/>
    <w:rsid w:val="001A7E87"/>
    <w:rsid w:val="001B2940"/>
    <w:rsid w:val="001B306F"/>
    <w:rsid w:val="001B3CED"/>
    <w:rsid w:val="001B3FA9"/>
    <w:rsid w:val="001B4E71"/>
    <w:rsid w:val="001B53D5"/>
    <w:rsid w:val="001B5B0A"/>
    <w:rsid w:val="001B600E"/>
    <w:rsid w:val="001B735D"/>
    <w:rsid w:val="001B7BBB"/>
    <w:rsid w:val="001C0E9C"/>
    <w:rsid w:val="001C145D"/>
    <w:rsid w:val="001C15B0"/>
    <w:rsid w:val="001C188E"/>
    <w:rsid w:val="001C1F7B"/>
    <w:rsid w:val="001C20E7"/>
    <w:rsid w:val="001C251B"/>
    <w:rsid w:val="001C2BB2"/>
    <w:rsid w:val="001C2F97"/>
    <w:rsid w:val="001C3F83"/>
    <w:rsid w:val="001C46DB"/>
    <w:rsid w:val="001C4D2C"/>
    <w:rsid w:val="001C4F4F"/>
    <w:rsid w:val="001C5435"/>
    <w:rsid w:val="001C575A"/>
    <w:rsid w:val="001C5B3C"/>
    <w:rsid w:val="001C5C8D"/>
    <w:rsid w:val="001C5CCC"/>
    <w:rsid w:val="001C5EAC"/>
    <w:rsid w:val="001C62E4"/>
    <w:rsid w:val="001C6AB5"/>
    <w:rsid w:val="001C6B18"/>
    <w:rsid w:val="001C6B3D"/>
    <w:rsid w:val="001C6D78"/>
    <w:rsid w:val="001C7557"/>
    <w:rsid w:val="001C7FBC"/>
    <w:rsid w:val="001D05A6"/>
    <w:rsid w:val="001D0B18"/>
    <w:rsid w:val="001D1903"/>
    <w:rsid w:val="001D1B2E"/>
    <w:rsid w:val="001D1D64"/>
    <w:rsid w:val="001D3DEF"/>
    <w:rsid w:val="001D4599"/>
    <w:rsid w:val="001D5AB3"/>
    <w:rsid w:val="001D5BD7"/>
    <w:rsid w:val="001D5F27"/>
    <w:rsid w:val="001D62E6"/>
    <w:rsid w:val="001D6B90"/>
    <w:rsid w:val="001D7397"/>
    <w:rsid w:val="001D7547"/>
    <w:rsid w:val="001D7683"/>
    <w:rsid w:val="001D774E"/>
    <w:rsid w:val="001D78E0"/>
    <w:rsid w:val="001D7A77"/>
    <w:rsid w:val="001E02D8"/>
    <w:rsid w:val="001E1A15"/>
    <w:rsid w:val="001E1A99"/>
    <w:rsid w:val="001E1BE1"/>
    <w:rsid w:val="001E1E59"/>
    <w:rsid w:val="001E2996"/>
    <w:rsid w:val="001E2A48"/>
    <w:rsid w:val="001E3390"/>
    <w:rsid w:val="001E37F6"/>
    <w:rsid w:val="001E4AD4"/>
    <w:rsid w:val="001E4AD6"/>
    <w:rsid w:val="001E5233"/>
    <w:rsid w:val="001E537F"/>
    <w:rsid w:val="001E5B08"/>
    <w:rsid w:val="001E5F84"/>
    <w:rsid w:val="001E6C06"/>
    <w:rsid w:val="001E6ED7"/>
    <w:rsid w:val="001E760B"/>
    <w:rsid w:val="001F1488"/>
    <w:rsid w:val="001F149E"/>
    <w:rsid w:val="001F16E8"/>
    <w:rsid w:val="001F1AB3"/>
    <w:rsid w:val="001F2256"/>
    <w:rsid w:val="001F273E"/>
    <w:rsid w:val="001F28D6"/>
    <w:rsid w:val="001F29AE"/>
    <w:rsid w:val="001F322F"/>
    <w:rsid w:val="001F3A6F"/>
    <w:rsid w:val="001F3CEE"/>
    <w:rsid w:val="001F4CE1"/>
    <w:rsid w:val="001F4FFB"/>
    <w:rsid w:val="001F588C"/>
    <w:rsid w:val="001F6498"/>
    <w:rsid w:val="001F7134"/>
    <w:rsid w:val="001F7AC0"/>
    <w:rsid w:val="001F7DAD"/>
    <w:rsid w:val="002003F6"/>
    <w:rsid w:val="0020085B"/>
    <w:rsid w:val="00201151"/>
    <w:rsid w:val="00201487"/>
    <w:rsid w:val="00201D20"/>
    <w:rsid w:val="00202B4A"/>
    <w:rsid w:val="00202D83"/>
    <w:rsid w:val="00202F6E"/>
    <w:rsid w:val="00203214"/>
    <w:rsid w:val="00203908"/>
    <w:rsid w:val="002046D1"/>
    <w:rsid w:val="00204D9D"/>
    <w:rsid w:val="00204F2D"/>
    <w:rsid w:val="002058B9"/>
    <w:rsid w:val="00205B44"/>
    <w:rsid w:val="00205EE2"/>
    <w:rsid w:val="00206088"/>
    <w:rsid w:val="00206199"/>
    <w:rsid w:val="00206812"/>
    <w:rsid w:val="00206BCE"/>
    <w:rsid w:val="0020785B"/>
    <w:rsid w:val="0021066F"/>
    <w:rsid w:val="002110B9"/>
    <w:rsid w:val="002118B5"/>
    <w:rsid w:val="002119D5"/>
    <w:rsid w:val="00212F3B"/>
    <w:rsid w:val="0021327C"/>
    <w:rsid w:val="00213D3F"/>
    <w:rsid w:val="00215AAE"/>
    <w:rsid w:val="00215C2D"/>
    <w:rsid w:val="002160F1"/>
    <w:rsid w:val="002163EC"/>
    <w:rsid w:val="0021641C"/>
    <w:rsid w:val="00216A21"/>
    <w:rsid w:val="00216A61"/>
    <w:rsid w:val="00216F4F"/>
    <w:rsid w:val="00217FFE"/>
    <w:rsid w:val="002202D9"/>
    <w:rsid w:val="002207EC"/>
    <w:rsid w:val="00220A61"/>
    <w:rsid w:val="00221D98"/>
    <w:rsid w:val="00221ED5"/>
    <w:rsid w:val="00222E1E"/>
    <w:rsid w:val="00225BE1"/>
    <w:rsid w:val="00225C33"/>
    <w:rsid w:val="0023008E"/>
    <w:rsid w:val="00230920"/>
    <w:rsid w:val="002316DA"/>
    <w:rsid w:val="0023222D"/>
    <w:rsid w:val="002326A5"/>
    <w:rsid w:val="00232759"/>
    <w:rsid w:val="002330AD"/>
    <w:rsid w:val="0023318F"/>
    <w:rsid w:val="00234030"/>
    <w:rsid w:val="00234D51"/>
    <w:rsid w:val="00234F09"/>
    <w:rsid w:val="0023504F"/>
    <w:rsid w:val="002356B7"/>
    <w:rsid w:val="00235EC3"/>
    <w:rsid w:val="00236DD4"/>
    <w:rsid w:val="00237740"/>
    <w:rsid w:val="002377D1"/>
    <w:rsid w:val="00237EDD"/>
    <w:rsid w:val="00240B21"/>
    <w:rsid w:val="002420BF"/>
    <w:rsid w:val="002425AB"/>
    <w:rsid w:val="00242877"/>
    <w:rsid w:val="00242985"/>
    <w:rsid w:val="00242DCE"/>
    <w:rsid w:val="00242F81"/>
    <w:rsid w:val="00244479"/>
    <w:rsid w:val="00244C6D"/>
    <w:rsid w:val="00245243"/>
    <w:rsid w:val="002456C3"/>
    <w:rsid w:val="00245D94"/>
    <w:rsid w:val="0024669C"/>
    <w:rsid w:val="00246871"/>
    <w:rsid w:val="00246D41"/>
    <w:rsid w:val="00246EBB"/>
    <w:rsid w:val="00247E45"/>
    <w:rsid w:val="00250A70"/>
    <w:rsid w:val="00250EB7"/>
    <w:rsid w:val="0025191F"/>
    <w:rsid w:val="002523BB"/>
    <w:rsid w:val="00252744"/>
    <w:rsid w:val="00252FC2"/>
    <w:rsid w:val="002530F5"/>
    <w:rsid w:val="002532AE"/>
    <w:rsid w:val="00254C12"/>
    <w:rsid w:val="00254EAE"/>
    <w:rsid w:val="00256BCF"/>
    <w:rsid w:val="00256F69"/>
    <w:rsid w:val="002570DA"/>
    <w:rsid w:val="00257541"/>
    <w:rsid w:val="00257819"/>
    <w:rsid w:val="0026045F"/>
    <w:rsid w:val="00260A6C"/>
    <w:rsid w:val="002618AC"/>
    <w:rsid w:val="00262D0B"/>
    <w:rsid w:val="00263C26"/>
    <w:rsid w:val="00264540"/>
    <w:rsid w:val="00264C04"/>
    <w:rsid w:val="00264D48"/>
    <w:rsid w:val="002660F3"/>
    <w:rsid w:val="00266BF9"/>
    <w:rsid w:val="00266C3B"/>
    <w:rsid w:val="00267C36"/>
    <w:rsid w:val="00271FC3"/>
    <w:rsid w:val="0027242B"/>
    <w:rsid w:val="00272E6C"/>
    <w:rsid w:val="00272FF1"/>
    <w:rsid w:val="0027320B"/>
    <w:rsid w:val="00273D2F"/>
    <w:rsid w:val="00274568"/>
    <w:rsid w:val="00274853"/>
    <w:rsid w:val="00274CC8"/>
    <w:rsid w:val="00274FA8"/>
    <w:rsid w:val="002758EB"/>
    <w:rsid w:val="002765C3"/>
    <w:rsid w:val="00276AAD"/>
    <w:rsid w:val="00276B94"/>
    <w:rsid w:val="002772DB"/>
    <w:rsid w:val="00280489"/>
    <w:rsid w:val="00280959"/>
    <w:rsid w:val="00280D0E"/>
    <w:rsid w:val="00282D6C"/>
    <w:rsid w:val="00283869"/>
    <w:rsid w:val="002839B2"/>
    <w:rsid w:val="00283F16"/>
    <w:rsid w:val="00283F8F"/>
    <w:rsid w:val="002850A3"/>
    <w:rsid w:val="002859E7"/>
    <w:rsid w:val="00285D1C"/>
    <w:rsid w:val="00286A4F"/>
    <w:rsid w:val="00290836"/>
    <w:rsid w:val="00290B83"/>
    <w:rsid w:val="00290C89"/>
    <w:rsid w:val="00291332"/>
    <w:rsid w:val="00291873"/>
    <w:rsid w:val="00291B6D"/>
    <w:rsid w:val="0029224E"/>
    <w:rsid w:val="00292846"/>
    <w:rsid w:val="00292A0F"/>
    <w:rsid w:val="00292D1B"/>
    <w:rsid w:val="00292E62"/>
    <w:rsid w:val="002932B4"/>
    <w:rsid w:val="0029395C"/>
    <w:rsid w:val="00293A4A"/>
    <w:rsid w:val="00293BC8"/>
    <w:rsid w:val="00293CB3"/>
    <w:rsid w:val="0029438F"/>
    <w:rsid w:val="00294E5E"/>
    <w:rsid w:val="0029521E"/>
    <w:rsid w:val="00295362"/>
    <w:rsid w:val="00295940"/>
    <w:rsid w:val="00295DC5"/>
    <w:rsid w:val="00296424"/>
    <w:rsid w:val="002975EF"/>
    <w:rsid w:val="00297895"/>
    <w:rsid w:val="002A025E"/>
    <w:rsid w:val="002A0E04"/>
    <w:rsid w:val="002A0E76"/>
    <w:rsid w:val="002A0FE5"/>
    <w:rsid w:val="002A1638"/>
    <w:rsid w:val="002A473D"/>
    <w:rsid w:val="002A4FFE"/>
    <w:rsid w:val="002A5326"/>
    <w:rsid w:val="002A58CD"/>
    <w:rsid w:val="002A5C5C"/>
    <w:rsid w:val="002A6214"/>
    <w:rsid w:val="002A7412"/>
    <w:rsid w:val="002A7747"/>
    <w:rsid w:val="002A7AFB"/>
    <w:rsid w:val="002A7B98"/>
    <w:rsid w:val="002A7B9D"/>
    <w:rsid w:val="002B0141"/>
    <w:rsid w:val="002B10BA"/>
    <w:rsid w:val="002B16BD"/>
    <w:rsid w:val="002B1B7B"/>
    <w:rsid w:val="002B1E0C"/>
    <w:rsid w:val="002B30AB"/>
    <w:rsid w:val="002B36DC"/>
    <w:rsid w:val="002B3F4E"/>
    <w:rsid w:val="002B4011"/>
    <w:rsid w:val="002B44F5"/>
    <w:rsid w:val="002B49A2"/>
    <w:rsid w:val="002B4D63"/>
    <w:rsid w:val="002B50E5"/>
    <w:rsid w:val="002B52B6"/>
    <w:rsid w:val="002B561A"/>
    <w:rsid w:val="002B68AB"/>
    <w:rsid w:val="002B733E"/>
    <w:rsid w:val="002B7602"/>
    <w:rsid w:val="002B7B6C"/>
    <w:rsid w:val="002C0376"/>
    <w:rsid w:val="002C0F30"/>
    <w:rsid w:val="002C14AC"/>
    <w:rsid w:val="002C1C60"/>
    <w:rsid w:val="002C1F99"/>
    <w:rsid w:val="002C2247"/>
    <w:rsid w:val="002C2353"/>
    <w:rsid w:val="002C26D4"/>
    <w:rsid w:val="002C3715"/>
    <w:rsid w:val="002C40E9"/>
    <w:rsid w:val="002C45A5"/>
    <w:rsid w:val="002C5395"/>
    <w:rsid w:val="002C5517"/>
    <w:rsid w:val="002C59AE"/>
    <w:rsid w:val="002C5D63"/>
    <w:rsid w:val="002C6A4B"/>
    <w:rsid w:val="002C6B82"/>
    <w:rsid w:val="002C7254"/>
    <w:rsid w:val="002C72EA"/>
    <w:rsid w:val="002D0BE5"/>
    <w:rsid w:val="002D0C07"/>
    <w:rsid w:val="002D0DBA"/>
    <w:rsid w:val="002D1249"/>
    <w:rsid w:val="002D20C5"/>
    <w:rsid w:val="002D2FC6"/>
    <w:rsid w:val="002D39C9"/>
    <w:rsid w:val="002D3A24"/>
    <w:rsid w:val="002D3AAC"/>
    <w:rsid w:val="002D3C5A"/>
    <w:rsid w:val="002D3C95"/>
    <w:rsid w:val="002D4393"/>
    <w:rsid w:val="002D4670"/>
    <w:rsid w:val="002D4BC8"/>
    <w:rsid w:val="002D4D7F"/>
    <w:rsid w:val="002D4DA1"/>
    <w:rsid w:val="002D4E63"/>
    <w:rsid w:val="002D533F"/>
    <w:rsid w:val="002D58D9"/>
    <w:rsid w:val="002D5EF3"/>
    <w:rsid w:val="002D65CB"/>
    <w:rsid w:val="002D6E6D"/>
    <w:rsid w:val="002D71B7"/>
    <w:rsid w:val="002D73DC"/>
    <w:rsid w:val="002E0010"/>
    <w:rsid w:val="002E0476"/>
    <w:rsid w:val="002E054B"/>
    <w:rsid w:val="002E1527"/>
    <w:rsid w:val="002E220E"/>
    <w:rsid w:val="002E2488"/>
    <w:rsid w:val="002E2708"/>
    <w:rsid w:val="002E2B32"/>
    <w:rsid w:val="002E42AD"/>
    <w:rsid w:val="002E47E8"/>
    <w:rsid w:val="002E49FE"/>
    <w:rsid w:val="002E4D60"/>
    <w:rsid w:val="002E51DF"/>
    <w:rsid w:val="002E549C"/>
    <w:rsid w:val="002E5D54"/>
    <w:rsid w:val="002E5E60"/>
    <w:rsid w:val="002E632B"/>
    <w:rsid w:val="002E6461"/>
    <w:rsid w:val="002E7389"/>
    <w:rsid w:val="002E77ED"/>
    <w:rsid w:val="002E7B31"/>
    <w:rsid w:val="002F0536"/>
    <w:rsid w:val="002F058B"/>
    <w:rsid w:val="002F1296"/>
    <w:rsid w:val="002F1664"/>
    <w:rsid w:val="002F182F"/>
    <w:rsid w:val="002F220E"/>
    <w:rsid w:val="002F2742"/>
    <w:rsid w:val="002F2893"/>
    <w:rsid w:val="002F30AC"/>
    <w:rsid w:val="002F33F2"/>
    <w:rsid w:val="002F3631"/>
    <w:rsid w:val="002F3645"/>
    <w:rsid w:val="002F3E23"/>
    <w:rsid w:val="002F4042"/>
    <w:rsid w:val="002F43CD"/>
    <w:rsid w:val="002F47B1"/>
    <w:rsid w:val="002F48C2"/>
    <w:rsid w:val="002F49D2"/>
    <w:rsid w:val="002F4AA0"/>
    <w:rsid w:val="002F680E"/>
    <w:rsid w:val="002F6816"/>
    <w:rsid w:val="002F6F0B"/>
    <w:rsid w:val="002F74C1"/>
    <w:rsid w:val="002F79F2"/>
    <w:rsid w:val="00300876"/>
    <w:rsid w:val="003008EB"/>
    <w:rsid w:val="00300E70"/>
    <w:rsid w:val="00301179"/>
    <w:rsid w:val="00302554"/>
    <w:rsid w:val="00302ACE"/>
    <w:rsid w:val="0030303E"/>
    <w:rsid w:val="0030349B"/>
    <w:rsid w:val="00305B72"/>
    <w:rsid w:val="00306AB7"/>
    <w:rsid w:val="0030733E"/>
    <w:rsid w:val="003078F2"/>
    <w:rsid w:val="00307A33"/>
    <w:rsid w:val="0031013F"/>
    <w:rsid w:val="00310272"/>
    <w:rsid w:val="00310706"/>
    <w:rsid w:val="00310DB8"/>
    <w:rsid w:val="003113AF"/>
    <w:rsid w:val="003118B5"/>
    <w:rsid w:val="003124F2"/>
    <w:rsid w:val="0031261E"/>
    <w:rsid w:val="00314CC1"/>
    <w:rsid w:val="00314E79"/>
    <w:rsid w:val="0031508E"/>
    <w:rsid w:val="003155D9"/>
    <w:rsid w:val="00316455"/>
    <w:rsid w:val="003169B7"/>
    <w:rsid w:val="00317856"/>
    <w:rsid w:val="003178F6"/>
    <w:rsid w:val="00317E0F"/>
    <w:rsid w:val="00320680"/>
    <w:rsid w:val="00320AB0"/>
    <w:rsid w:val="00322536"/>
    <w:rsid w:val="00322F81"/>
    <w:rsid w:val="0032310F"/>
    <w:rsid w:val="0032313D"/>
    <w:rsid w:val="00323CCC"/>
    <w:rsid w:val="003241F5"/>
    <w:rsid w:val="00324230"/>
    <w:rsid w:val="00324520"/>
    <w:rsid w:val="003258AA"/>
    <w:rsid w:val="0032619F"/>
    <w:rsid w:val="00326851"/>
    <w:rsid w:val="00326A66"/>
    <w:rsid w:val="00326DA3"/>
    <w:rsid w:val="0032724A"/>
    <w:rsid w:val="003272A6"/>
    <w:rsid w:val="003307F0"/>
    <w:rsid w:val="003309F4"/>
    <w:rsid w:val="003312E1"/>
    <w:rsid w:val="0033207E"/>
    <w:rsid w:val="003327AD"/>
    <w:rsid w:val="003331AB"/>
    <w:rsid w:val="003332B9"/>
    <w:rsid w:val="003344C1"/>
    <w:rsid w:val="003346B0"/>
    <w:rsid w:val="00335AC4"/>
    <w:rsid w:val="00335BE0"/>
    <w:rsid w:val="003364A0"/>
    <w:rsid w:val="003369D9"/>
    <w:rsid w:val="00336ADA"/>
    <w:rsid w:val="00336C22"/>
    <w:rsid w:val="003377FC"/>
    <w:rsid w:val="00337F57"/>
    <w:rsid w:val="00340334"/>
    <w:rsid w:val="0034051A"/>
    <w:rsid w:val="0034073E"/>
    <w:rsid w:val="00340C96"/>
    <w:rsid w:val="00340F02"/>
    <w:rsid w:val="00341995"/>
    <w:rsid w:val="00341BD3"/>
    <w:rsid w:val="00342407"/>
    <w:rsid w:val="003443D6"/>
    <w:rsid w:val="00344FCE"/>
    <w:rsid w:val="0034600A"/>
    <w:rsid w:val="003513AD"/>
    <w:rsid w:val="003515BE"/>
    <w:rsid w:val="00351884"/>
    <w:rsid w:val="003519F9"/>
    <w:rsid w:val="003522C3"/>
    <w:rsid w:val="00353E4F"/>
    <w:rsid w:val="0035432D"/>
    <w:rsid w:val="003545F2"/>
    <w:rsid w:val="00354992"/>
    <w:rsid w:val="003555D1"/>
    <w:rsid w:val="0035667A"/>
    <w:rsid w:val="00360385"/>
    <w:rsid w:val="0036064A"/>
    <w:rsid w:val="0036096F"/>
    <w:rsid w:val="00361644"/>
    <w:rsid w:val="00361714"/>
    <w:rsid w:val="00361F7A"/>
    <w:rsid w:val="00362393"/>
    <w:rsid w:val="0036239C"/>
    <w:rsid w:val="00362532"/>
    <w:rsid w:val="00364080"/>
    <w:rsid w:val="00364C3E"/>
    <w:rsid w:val="0036524F"/>
    <w:rsid w:val="00365B16"/>
    <w:rsid w:val="00366125"/>
    <w:rsid w:val="0036665F"/>
    <w:rsid w:val="0036730F"/>
    <w:rsid w:val="003674CD"/>
    <w:rsid w:val="0037159C"/>
    <w:rsid w:val="00372DB4"/>
    <w:rsid w:val="00373073"/>
    <w:rsid w:val="003744A5"/>
    <w:rsid w:val="00374E51"/>
    <w:rsid w:val="00375645"/>
    <w:rsid w:val="00375D58"/>
    <w:rsid w:val="0037776B"/>
    <w:rsid w:val="00380991"/>
    <w:rsid w:val="003811FC"/>
    <w:rsid w:val="003812A9"/>
    <w:rsid w:val="003814D7"/>
    <w:rsid w:val="0038176A"/>
    <w:rsid w:val="00381860"/>
    <w:rsid w:val="0038190E"/>
    <w:rsid w:val="00381AEB"/>
    <w:rsid w:val="00383A75"/>
    <w:rsid w:val="00383D25"/>
    <w:rsid w:val="003848E1"/>
    <w:rsid w:val="00384B22"/>
    <w:rsid w:val="003852A3"/>
    <w:rsid w:val="003860D6"/>
    <w:rsid w:val="003871C6"/>
    <w:rsid w:val="003879DC"/>
    <w:rsid w:val="0039074C"/>
    <w:rsid w:val="0039253C"/>
    <w:rsid w:val="0039305A"/>
    <w:rsid w:val="003935BD"/>
    <w:rsid w:val="0039372B"/>
    <w:rsid w:val="00393C7B"/>
    <w:rsid w:val="0039402F"/>
    <w:rsid w:val="0039462F"/>
    <w:rsid w:val="003947D7"/>
    <w:rsid w:val="003948CD"/>
    <w:rsid w:val="00394EEA"/>
    <w:rsid w:val="00395A96"/>
    <w:rsid w:val="0039606C"/>
    <w:rsid w:val="003963BA"/>
    <w:rsid w:val="003967F8"/>
    <w:rsid w:val="00396CE4"/>
    <w:rsid w:val="00396DB8"/>
    <w:rsid w:val="0039706A"/>
    <w:rsid w:val="003979B5"/>
    <w:rsid w:val="003A1876"/>
    <w:rsid w:val="003A21A1"/>
    <w:rsid w:val="003A2BC0"/>
    <w:rsid w:val="003A2D3D"/>
    <w:rsid w:val="003A2DDD"/>
    <w:rsid w:val="003A2F2A"/>
    <w:rsid w:val="003A3710"/>
    <w:rsid w:val="003A3839"/>
    <w:rsid w:val="003A400F"/>
    <w:rsid w:val="003A5B09"/>
    <w:rsid w:val="003A6719"/>
    <w:rsid w:val="003A7B26"/>
    <w:rsid w:val="003B0203"/>
    <w:rsid w:val="003B080F"/>
    <w:rsid w:val="003B132D"/>
    <w:rsid w:val="003B17D2"/>
    <w:rsid w:val="003B2012"/>
    <w:rsid w:val="003B21B5"/>
    <w:rsid w:val="003B3A0F"/>
    <w:rsid w:val="003B4088"/>
    <w:rsid w:val="003B41A1"/>
    <w:rsid w:val="003B4221"/>
    <w:rsid w:val="003B44D9"/>
    <w:rsid w:val="003B486D"/>
    <w:rsid w:val="003B4BFB"/>
    <w:rsid w:val="003B57D1"/>
    <w:rsid w:val="003B57E0"/>
    <w:rsid w:val="003B594C"/>
    <w:rsid w:val="003B6147"/>
    <w:rsid w:val="003B6864"/>
    <w:rsid w:val="003B6B86"/>
    <w:rsid w:val="003B6F32"/>
    <w:rsid w:val="003B7688"/>
    <w:rsid w:val="003C0672"/>
    <w:rsid w:val="003C0A72"/>
    <w:rsid w:val="003C16F8"/>
    <w:rsid w:val="003C22BA"/>
    <w:rsid w:val="003C2871"/>
    <w:rsid w:val="003C389A"/>
    <w:rsid w:val="003C4D90"/>
    <w:rsid w:val="003C548D"/>
    <w:rsid w:val="003C59A3"/>
    <w:rsid w:val="003C6003"/>
    <w:rsid w:val="003C6084"/>
    <w:rsid w:val="003C7CCA"/>
    <w:rsid w:val="003C7F66"/>
    <w:rsid w:val="003D07A1"/>
    <w:rsid w:val="003D0E54"/>
    <w:rsid w:val="003D138D"/>
    <w:rsid w:val="003D1A4A"/>
    <w:rsid w:val="003D1AF3"/>
    <w:rsid w:val="003D1BDD"/>
    <w:rsid w:val="003D1F0C"/>
    <w:rsid w:val="003D240C"/>
    <w:rsid w:val="003D2603"/>
    <w:rsid w:val="003D38F7"/>
    <w:rsid w:val="003D433C"/>
    <w:rsid w:val="003D4A71"/>
    <w:rsid w:val="003D4BEC"/>
    <w:rsid w:val="003D4C59"/>
    <w:rsid w:val="003D4D48"/>
    <w:rsid w:val="003D5343"/>
    <w:rsid w:val="003D579F"/>
    <w:rsid w:val="003D583C"/>
    <w:rsid w:val="003D59E4"/>
    <w:rsid w:val="003D5AE0"/>
    <w:rsid w:val="003D6388"/>
    <w:rsid w:val="003D6521"/>
    <w:rsid w:val="003D7987"/>
    <w:rsid w:val="003D7F43"/>
    <w:rsid w:val="003D7FEF"/>
    <w:rsid w:val="003E064B"/>
    <w:rsid w:val="003E0DFB"/>
    <w:rsid w:val="003E1755"/>
    <w:rsid w:val="003E20E1"/>
    <w:rsid w:val="003E23DD"/>
    <w:rsid w:val="003E2D1E"/>
    <w:rsid w:val="003E33C5"/>
    <w:rsid w:val="003E34CC"/>
    <w:rsid w:val="003E3605"/>
    <w:rsid w:val="003E38D8"/>
    <w:rsid w:val="003E3CB3"/>
    <w:rsid w:val="003E4C1F"/>
    <w:rsid w:val="003E6143"/>
    <w:rsid w:val="003E65FE"/>
    <w:rsid w:val="003E7871"/>
    <w:rsid w:val="003F0123"/>
    <w:rsid w:val="003F0816"/>
    <w:rsid w:val="003F0BF5"/>
    <w:rsid w:val="003F21B0"/>
    <w:rsid w:val="003F2720"/>
    <w:rsid w:val="003F4224"/>
    <w:rsid w:val="003F42D3"/>
    <w:rsid w:val="003F4F28"/>
    <w:rsid w:val="003F6E2F"/>
    <w:rsid w:val="003F7707"/>
    <w:rsid w:val="003F7C2B"/>
    <w:rsid w:val="004010B1"/>
    <w:rsid w:val="004017D9"/>
    <w:rsid w:val="00401C63"/>
    <w:rsid w:val="00401CDB"/>
    <w:rsid w:val="0040315A"/>
    <w:rsid w:val="0040337E"/>
    <w:rsid w:val="00403459"/>
    <w:rsid w:val="00404B8B"/>
    <w:rsid w:val="00405AEE"/>
    <w:rsid w:val="00407198"/>
    <w:rsid w:val="00407230"/>
    <w:rsid w:val="00407C23"/>
    <w:rsid w:val="00410006"/>
    <w:rsid w:val="004105C9"/>
    <w:rsid w:val="00410B04"/>
    <w:rsid w:val="00410C4A"/>
    <w:rsid w:val="00411695"/>
    <w:rsid w:val="00411729"/>
    <w:rsid w:val="0041185C"/>
    <w:rsid w:val="00412598"/>
    <w:rsid w:val="004134CC"/>
    <w:rsid w:val="004137B2"/>
    <w:rsid w:val="00414301"/>
    <w:rsid w:val="004151DC"/>
    <w:rsid w:val="00415618"/>
    <w:rsid w:val="00416064"/>
    <w:rsid w:val="00416795"/>
    <w:rsid w:val="00417F3C"/>
    <w:rsid w:val="0042056F"/>
    <w:rsid w:val="00420C11"/>
    <w:rsid w:val="00420E70"/>
    <w:rsid w:val="004213EC"/>
    <w:rsid w:val="00421C86"/>
    <w:rsid w:val="0042306F"/>
    <w:rsid w:val="00423A7B"/>
    <w:rsid w:val="00423C3B"/>
    <w:rsid w:val="00424585"/>
    <w:rsid w:val="004256B1"/>
    <w:rsid w:val="00425D12"/>
    <w:rsid w:val="004261B5"/>
    <w:rsid w:val="00426932"/>
    <w:rsid w:val="00427419"/>
    <w:rsid w:val="00427673"/>
    <w:rsid w:val="00427FCF"/>
    <w:rsid w:val="004300D7"/>
    <w:rsid w:val="004305C6"/>
    <w:rsid w:val="00433146"/>
    <w:rsid w:val="00434361"/>
    <w:rsid w:val="00434A76"/>
    <w:rsid w:val="00435177"/>
    <w:rsid w:val="00435B92"/>
    <w:rsid w:val="004361EA"/>
    <w:rsid w:val="0043622B"/>
    <w:rsid w:val="004365BF"/>
    <w:rsid w:val="00437EE5"/>
    <w:rsid w:val="0044116A"/>
    <w:rsid w:val="00441904"/>
    <w:rsid w:val="00441CEB"/>
    <w:rsid w:val="00441FD6"/>
    <w:rsid w:val="0044207E"/>
    <w:rsid w:val="00442128"/>
    <w:rsid w:val="00443C47"/>
    <w:rsid w:val="004450BB"/>
    <w:rsid w:val="00445F25"/>
    <w:rsid w:val="0044655F"/>
    <w:rsid w:val="00446FA5"/>
    <w:rsid w:val="0044760E"/>
    <w:rsid w:val="00447F5B"/>
    <w:rsid w:val="0045063C"/>
    <w:rsid w:val="004519AF"/>
    <w:rsid w:val="00451B6C"/>
    <w:rsid w:val="00451F62"/>
    <w:rsid w:val="00452018"/>
    <w:rsid w:val="00453135"/>
    <w:rsid w:val="00453D54"/>
    <w:rsid w:val="0045403A"/>
    <w:rsid w:val="00455962"/>
    <w:rsid w:val="004565BE"/>
    <w:rsid w:val="00457932"/>
    <w:rsid w:val="00457B85"/>
    <w:rsid w:val="00460867"/>
    <w:rsid w:val="004609AE"/>
    <w:rsid w:val="00460C7B"/>
    <w:rsid w:val="00460F95"/>
    <w:rsid w:val="0046107A"/>
    <w:rsid w:val="00461438"/>
    <w:rsid w:val="00461E09"/>
    <w:rsid w:val="00461E91"/>
    <w:rsid w:val="00462FB4"/>
    <w:rsid w:val="004632E6"/>
    <w:rsid w:val="00463A86"/>
    <w:rsid w:val="0046427D"/>
    <w:rsid w:val="0046446F"/>
    <w:rsid w:val="00465A6C"/>
    <w:rsid w:val="004663C8"/>
    <w:rsid w:val="00466989"/>
    <w:rsid w:val="004669BD"/>
    <w:rsid w:val="00466F57"/>
    <w:rsid w:val="00467746"/>
    <w:rsid w:val="00467B09"/>
    <w:rsid w:val="0047132D"/>
    <w:rsid w:val="004724AE"/>
    <w:rsid w:val="0047339C"/>
    <w:rsid w:val="004740F8"/>
    <w:rsid w:val="0047488F"/>
    <w:rsid w:val="00474B6C"/>
    <w:rsid w:val="0047550B"/>
    <w:rsid w:val="004766A3"/>
    <w:rsid w:val="00476D33"/>
    <w:rsid w:val="00476DA2"/>
    <w:rsid w:val="00477D79"/>
    <w:rsid w:val="004800F7"/>
    <w:rsid w:val="0048131B"/>
    <w:rsid w:val="004814A8"/>
    <w:rsid w:val="0048188D"/>
    <w:rsid w:val="00482016"/>
    <w:rsid w:val="0048269F"/>
    <w:rsid w:val="00482F1E"/>
    <w:rsid w:val="00482FC4"/>
    <w:rsid w:val="00483B37"/>
    <w:rsid w:val="00484703"/>
    <w:rsid w:val="00485295"/>
    <w:rsid w:val="0048536F"/>
    <w:rsid w:val="0048566F"/>
    <w:rsid w:val="00485DE3"/>
    <w:rsid w:val="00486A7A"/>
    <w:rsid w:val="004877F7"/>
    <w:rsid w:val="00487DFF"/>
    <w:rsid w:val="004900DE"/>
    <w:rsid w:val="00492EF8"/>
    <w:rsid w:val="004938D9"/>
    <w:rsid w:val="00493C2A"/>
    <w:rsid w:val="004965BB"/>
    <w:rsid w:val="00497384"/>
    <w:rsid w:val="00497A18"/>
    <w:rsid w:val="004A10CF"/>
    <w:rsid w:val="004A1AE9"/>
    <w:rsid w:val="004A1F5C"/>
    <w:rsid w:val="004A2703"/>
    <w:rsid w:val="004A2880"/>
    <w:rsid w:val="004A3BBB"/>
    <w:rsid w:val="004A3D23"/>
    <w:rsid w:val="004A412B"/>
    <w:rsid w:val="004A4616"/>
    <w:rsid w:val="004A4674"/>
    <w:rsid w:val="004A4C95"/>
    <w:rsid w:val="004A5007"/>
    <w:rsid w:val="004A66E7"/>
    <w:rsid w:val="004A67B6"/>
    <w:rsid w:val="004A6E28"/>
    <w:rsid w:val="004A6E63"/>
    <w:rsid w:val="004A77DD"/>
    <w:rsid w:val="004A7C70"/>
    <w:rsid w:val="004B11C9"/>
    <w:rsid w:val="004B2004"/>
    <w:rsid w:val="004B2EB7"/>
    <w:rsid w:val="004B35F4"/>
    <w:rsid w:val="004B3814"/>
    <w:rsid w:val="004B39F7"/>
    <w:rsid w:val="004B4F3A"/>
    <w:rsid w:val="004B69D7"/>
    <w:rsid w:val="004B6DAB"/>
    <w:rsid w:val="004B79E0"/>
    <w:rsid w:val="004B7B6D"/>
    <w:rsid w:val="004C0805"/>
    <w:rsid w:val="004C0FF4"/>
    <w:rsid w:val="004C103C"/>
    <w:rsid w:val="004C328F"/>
    <w:rsid w:val="004C3CE8"/>
    <w:rsid w:val="004C4148"/>
    <w:rsid w:val="004C65EC"/>
    <w:rsid w:val="004C6A45"/>
    <w:rsid w:val="004C6D68"/>
    <w:rsid w:val="004C7BE1"/>
    <w:rsid w:val="004D08E2"/>
    <w:rsid w:val="004D095C"/>
    <w:rsid w:val="004D0B87"/>
    <w:rsid w:val="004D1A8D"/>
    <w:rsid w:val="004D1CBE"/>
    <w:rsid w:val="004D217E"/>
    <w:rsid w:val="004D23C2"/>
    <w:rsid w:val="004D264D"/>
    <w:rsid w:val="004D27FC"/>
    <w:rsid w:val="004D2A93"/>
    <w:rsid w:val="004D4A01"/>
    <w:rsid w:val="004D4B3D"/>
    <w:rsid w:val="004D5DEE"/>
    <w:rsid w:val="004D6998"/>
    <w:rsid w:val="004D6CFE"/>
    <w:rsid w:val="004D73FB"/>
    <w:rsid w:val="004D7FBD"/>
    <w:rsid w:val="004E093B"/>
    <w:rsid w:val="004E0C5E"/>
    <w:rsid w:val="004E0F3B"/>
    <w:rsid w:val="004E16A4"/>
    <w:rsid w:val="004E1EC9"/>
    <w:rsid w:val="004E20B7"/>
    <w:rsid w:val="004E2492"/>
    <w:rsid w:val="004E3275"/>
    <w:rsid w:val="004E3E50"/>
    <w:rsid w:val="004E4135"/>
    <w:rsid w:val="004E46D5"/>
    <w:rsid w:val="004E4A78"/>
    <w:rsid w:val="004E661B"/>
    <w:rsid w:val="004E6B2C"/>
    <w:rsid w:val="004E701E"/>
    <w:rsid w:val="004E76F7"/>
    <w:rsid w:val="004E790E"/>
    <w:rsid w:val="004F0495"/>
    <w:rsid w:val="004F051E"/>
    <w:rsid w:val="004F0808"/>
    <w:rsid w:val="004F0B42"/>
    <w:rsid w:val="004F21CB"/>
    <w:rsid w:val="004F229A"/>
    <w:rsid w:val="004F22D2"/>
    <w:rsid w:val="004F2335"/>
    <w:rsid w:val="004F277D"/>
    <w:rsid w:val="004F2790"/>
    <w:rsid w:val="004F2CD7"/>
    <w:rsid w:val="004F3ACD"/>
    <w:rsid w:val="004F4044"/>
    <w:rsid w:val="004F4559"/>
    <w:rsid w:val="004F4950"/>
    <w:rsid w:val="004F5104"/>
    <w:rsid w:val="004F5226"/>
    <w:rsid w:val="004F589E"/>
    <w:rsid w:val="004F62BB"/>
    <w:rsid w:val="004F65D2"/>
    <w:rsid w:val="004F6C1C"/>
    <w:rsid w:val="004F6D12"/>
    <w:rsid w:val="004F7C4C"/>
    <w:rsid w:val="005003C0"/>
    <w:rsid w:val="00500B32"/>
    <w:rsid w:val="00500EDE"/>
    <w:rsid w:val="0050153E"/>
    <w:rsid w:val="00501CCD"/>
    <w:rsid w:val="00502687"/>
    <w:rsid w:val="00502D6E"/>
    <w:rsid w:val="00502E88"/>
    <w:rsid w:val="0050378B"/>
    <w:rsid w:val="00503C44"/>
    <w:rsid w:val="00503FDF"/>
    <w:rsid w:val="00504B18"/>
    <w:rsid w:val="0050549D"/>
    <w:rsid w:val="00506196"/>
    <w:rsid w:val="0050624E"/>
    <w:rsid w:val="00506589"/>
    <w:rsid w:val="005074A4"/>
    <w:rsid w:val="005075E8"/>
    <w:rsid w:val="00507F47"/>
    <w:rsid w:val="0051032E"/>
    <w:rsid w:val="00511023"/>
    <w:rsid w:val="005115B4"/>
    <w:rsid w:val="005119FF"/>
    <w:rsid w:val="00512422"/>
    <w:rsid w:val="00512F93"/>
    <w:rsid w:val="00512FFC"/>
    <w:rsid w:val="00513DB7"/>
    <w:rsid w:val="0051420E"/>
    <w:rsid w:val="00514759"/>
    <w:rsid w:val="00514F5C"/>
    <w:rsid w:val="00515246"/>
    <w:rsid w:val="0051585B"/>
    <w:rsid w:val="0051798A"/>
    <w:rsid w:val="00517EA1"/>
    <w:rsid w:val="00520AD1"/>
    <w:rsid w:val="00520FC4"/>
    <w:rsid w:val="00521388"/>
    <w:rsid w:val="00521AD6"/>
    <w:rsid w:val="00521EFB"/>
    <w:rsid w:val="00523F9D"/>
    <w:rsid w:val="005245C7"/>
    <w:rsid w:val="0052491E"/>
    <w:rsid w:val="00524C84"/>
    <w:rsid w:val="0052550F"/>
    <w:rsid w:val="00525573"/>
    <w:rsid w:val="005255B4"/>
    <w:rsid w:val="00526210"/>
    <w:rsid w:val="00526AE1"/>
    <w:rsid w:val="005278F6"/>
    <w:rsid w:val="00531332"/>
    <w:rsid w:val="00531930"/>
    <w:rsid w:val="00532224"/>
    <w:rsid w:val="005325C4"/>
    <w:rsid w:val="00532688"/>
    <w:rsid w:val="00532811"/>
    <w:rsid w:val="00532A5F"/>
    <w:rsid w:val="00532CD7"/>
    <w:rsid w:val="0053323F"/>
    <w:rsid w:val="0053404E"/>
    <w:rsid w:val="005347A4"/>
    <w:rsid w:val="00534C6C"/>
    <w:rsid w:val="00534CF0"/>
    <w:rsid w:val="00534FC2"/>
    <w:rsid w:val="005356B6"/>
    <w:rsid w:val="00535913"/>
    <w:rsid w:val="0053716A"/>
    <w:rsid w:val="00537554"/>
    <w:rsid w:val="00537876"/>
    <w:rsid w:val="00537DF4"/>
    <w:rsid w:val="00537F52"/>
    <w:rsid w:val="00540173"/>
    <w:rsid w:val="0054046F"/>
    <w:rsid w:val="00540CB9"/>
    <w:rsid w:val="00541F0C"/>
    <w:rsid w:val="0054251B"/>
    <w:rsid w:val="00542606"/>
    <w:rsid w:val="0054355C"/>
    <w:rsid w:val="005436FB"/>
    <w:rsid w:val="00544413"/>
    <w:rsid w:val="0054592E"/>
    <w:rsid w:val="00545ABC"/>
    <w:rsid w:val="00545ED3"/>
    <w:rsid w:val="00545FB6"/>
    <w:rsid w:val="00546148"/>
    <w:rsid w:val="0054745F"/>
    <w:rsid w:val="00547D0D"/>
    <w:rsid w:val="005508F8"/>
    <w:rsid w:val="00550EC5"/>
    <w:rsid w:val="005516EE"/>
    <w:rsid w:val="00551F6C"/>
    <w:rsid w:val="00552F57"/>
    <w:rsid w:val="0055373D"/>
    <w:rsid w:val="00554077"/>
    <w:rsid w:val="00554135"/>
    <w:rsid w:val="00554A3D"/>
    <w:rsid w:val="00554EE8"/>
    <w:rsid w:val="0055513D"/>
    <w:rsid w:val="00555186"/>
    <w:rsid w:val="0055525B"/>
    <w:rsid w:val="00555A2F"/>
    <w:rsid w:val="005561D6"/>
    <w:rsid w:val="00556282"/>
    <w:rsid w:val="00556296"/>
    <w:rsid w:val="00556F4B"/>
    <w:rsid w:val="00557589"/>
    <w:rsid w:val="00557996"/>
    <w:rsid w:val="00561E17"/>
    <w:rsid w:val="00561F5C"/>
    <w:rsid w:val="0056249E"/>
    <w:rsid w:val="00562509"/>
    <w:rsid w:val="00562623"/>
    <w:rsid w:val="00562DB8"/>
    <w:rsid w:val="0056390B"/>
    <w:rsid w:val="0056393F"/>
    <w:rsid w:val="00563B57"/>
    <w:rsid w:val="0056420C"/>
    <w:rsid w:val="0056472B"/>
    <w:rsid w:val="00564B34"/>
    <w:rsid w:val="00565528"/>
    <w:rsid w:val="005662F7"/>
    <w:rsid w:val="005666A3"/>
    <w:rsid w:val="00567FC9"/>
    <w:rsid w:val="00570F57"/>
    <w:rsid w:val="00570FBB"/>
    <w:rsid w:val="00571177"/>
    <w:rsid w:val="00571345"/>
    <w:rsid w:val="00571CC2"/>
    <w:rsid w:val="00572C30"/>
    <w:rsid w:val="00572E83"/>
    <w:rsid w:val="00573153"/>
    <w:rsid w:val="00573B0D"/>
    <w:rsid w:val="00574571"/>
    <w:rsid w:val="00574C8A"/>
    <w:rsid w:val="005757C3"/>
    <w:rsid w:val="00575B29"/>
    <w:rsid w:val="00575EF0"/>
    <w:rsid w:val="00576BF5"/>
    <w:rsid w:val="00577FB9"/>
    <w:rsid w:val="00580314"/>
    <w:rsid w:val="00580CE1"/>
    <w:rsid w:val="00581C8E"/>
    <w:rsid w:val="00581CA2"/>
    <w:rsid w:val="00581F1A"/>
    <w:rsid w:val="00582974"/>
    <w:rsid w:val="0058332E"/>
    <w:rsid w:val="00583A0D"/>
    <w:rsid w:val="00583FDD"/>
    <w:rsid w:val="00584119"/>
    <w:rsid w:val="0058536E"/>
    <w:rsid w:val="00585C32"/>
    <w:rsid w:val="0058678B"/>
    <w:rsid w:val="0058769D"/>
    <w:rsid w:val="005876C2"/>
    <w:rsid w:val="005879AB"/>
    <w:rsid w:val="00587D17"/>
    <w:rsid w:val="00590035"/>
    <w:rsid w:val="005901AC"/>
    <w:rsid w:val="005905DD"/>
    <w:rsid w:val="005907D3"/>
    <w:rsid w:val="00590D23"/>
    <w:rsid w:val="00591568"/>
    <w:rsid w:val="005920F1"/>
    <w:rsid w:val="00592367"/>
    <w:rsid w:val="00592505"/>
    <w:rsid w:val="00592664"/>
    <w:rsid w:val="005929AE"/>
    <w:rsid w:val="00592ADB"/>
    <w:rsid w:val="00592F72"/>
    <w:rsid w:val="00593953"/>
    <w:rsid w:val="00593ADE"/>
    <w:rsid w:val="005945E0"/>
    <w:rsid w:val="005958F5"/>
    <w:rsid w:val="005966CE"/>
    <w:rsid w:val="0059690B"/>
    <w:rsid w:val="00596D88"/>
    <w:rsid w:val="00596F02"/>
    <w:rsid w:val="00597557"/>
    <w:rsid w:val="0059758C"/>
    <w:rsid w:val="00597820"/>
    <w:rsid w:val="00597870"/>
    <w:rsid w:val="00597EDD"/>
    <w:rsid w:val="005A07D6"/>
    <w:rsid w:val="005A0C44"/>
    <w:rsid w:val="005A0C7A"/>
    <w:rsid w:val="005A0FFF"/>
    <w:rsid w:val="005A1C58"/>
    <w:rsid w:val="005A39F9"/>
    <w:rsid w:val="005A3A65"/>
    <w:rsid w:val="005A3BF8"/>
    <w:rsid w:val="005A4139"/>
    <w:rsid w:val="005A4A8E"/>
    <w:rsid w:val="005A4B96"/>
    <w:rsid w:val="005A4C07"/>
    <w:rsid w:val="005A59D3"/>
    <w:rsid w:val="005A67BD"/>
    <w:rsid w:val="005A6C3E"/>
    <w:rsid w:val="005A79BC"/>
    <w:rsid w:val="005B08BF"/>
    <w:rsid w:val="005B0965"/>
    <w:rsid w:val="005B1016"/>
    <w:rsid w:val="005B1726"/>
    <w:rsid w:val="005B1B7C"/>
    <w:rsid w:val="005B22C1"/>
    <w:rsid w:val="005B2B2C"/>
    <w:rsid w:val="005B2D3A"/>
    <w:rsid w:val="005B365E"/>
    <w:rsid w:val="005B3BA8"/>
    <w:rsid w:val="005B3F04"/>
    <w:rsid w:val="005B4358"/>
    <w:rsid w:val="005B45AF"/>
    <w:rsid w:val="005B497B"/>
    <w:rsid w:val="005B4B4A"/>
    <w:rsid w:val="005B4F47"/>
    <w:rsid w:val="005B5683"/>
    <w:rsid w:val="005B6054"/>
    <w:rsid w:val="005B64F3"/>
    <w:rsid w:val="005B66D9"/>
    <w:rsid w:val="005B6996"/>
    <w:rsid w:val="005B7C74"/>
    <w:rsid w:val="005C0046"/>
    <w:rsid w:val="005C14B0"/>
    <w:rsid w:val="005C1742"/>
    <w:rsid w:val="005C1F48"/>
    <w:rsid w:val="005C2385"/>
    <w:rsid w:val="005C2BD8"/>
    <w:rsid w:val="005C2DA9"/>
    <w:rsid w:val="005C403A"/>
    <w:rsid w:val="005C44A6"/>
    <w:rsid w:val="005C45AD"/>
    <w:rsid w:val="005C4EBA"/>
    <w:rsid w:val="005C71CD"/>
    <w:rsid w:val="005D0A79"/>
    <w:rsid w:val="005D1AFF"/>
    <w:rsid w:val="005D1CAB"/>
    <w:rsid w:val="005D1F4B"/>
    <w:rsid w:val="005D26D9"/>
    <w:rsid w:val="005D26F3"/>
    <w:rsid w:val="005D2A78"/>
    <w:rsid w:val="005D2B5F"/>
    <w:rsid w:val="005D36A7"/>
    <w:rsid w:val="005D38D9"/>
    <w:rsid w:val="005D61AD"/>
    <w:rsid w:val="005D6334"/>
    <w:rsid w:val="005D69F8"/>
    <w:rsid w:val="005D74B6"/>
    <w:rsid w:val="005D7D18"/>
    <w:rsid w:val="005E1119"/>
    <w:rsid w:val="005E1EE9"/>
    <w:rsid w:val="005E2BEA"/>
    <w:rsid w:val="005E3573"/>
    <w:rsid w:val="005E3775"/>
    <w:rsid w:val="005E38A0"/>
    <w:rsid w:val="005E3F95"/>
    <w:rsid w:val="005E4258"/>
    <w:rsid w:val="005E54C4"/>
    <w:rsid w:val="005E5B33"/>
    <w:rsid w:val="005E6D88"/>
    <w:rsid w:val="005E7006"/>
    <w:rsid w:val="005E744B"/>
    <w:rsid w:val="005E7D5F"/>
    <w:rsid w:val="005F1D93"/>
    <w:rsid w:val="005F234E"/>
    <w:rsid w:val="005F2B1E"/>
    <w:rsid w:val="005F2D2F"/>
    <w:rsid w:val="005F319C"/>
    <w:rsid w:val="005F33B6"/>
    <w:rsid w:val="005F366A"/>
    <w:rsid w:val="005F4BC2"/>
    <w:rsid w:val="005F562A"/>
    <w:rsid w:val="005F5A42"/>
    <w:rsid w:val="005F5D3A"/>
    <w:rsid w:val="005F62E2"/>
    <w:rsid w:val="005F65C4"/>
    <w:rsid w:val="005F6688"/>
    <w:rsid w:val="005F70DA"/>
    <w:rsid w:val="005F7721"/>
    <w:rsid w:val="005F7B2A"/>
    <w:rsid w:val="0060069C"/>
    <w:rsid w:val="006006B8"/>
    <w:rsid w:val="0060088F"/>
    <w:rsid w:val="006009EA"/>
    <w:rsid w:val="00600F9F"/>
    <w:rsid w:val="0060135D"/>
    <w:rsid w:val="006018AD"/>
    <w:rsid w:val="00602850"/>
    <w:rsid w:val="00602E17"/>
    <w:rsid w:val="00602F1F"/>
    <w:rsid w:val="00604107"/>
    <w:rsid w:val="0060491A"/>
    <w:rsid w:val="006053AA"/>
    <w:rsid w:val="0060557D"/>
    <w:rsid w:val="00605C28"/>
    <w:rsid w:val="00605F53"/>
    <w:rsid w:val="00605FE5"/>
    <w:rsid w:val="006066A5"/>
    <w:rsid w:val="00606B60"/>
    <w:rsid w:val="00606B99"/>
    <w:rsid w:val="00606C93"/>
    <w:rsid w:val="006100FC"/>
    <w:rsid w:val="0061035F"/>
    <w:rsid w:val="00611D97"/>
    <w:rsid w:val="00611E5A"/>
    <w:rsid w:val="00613F3A"/>
    <w:rsid w:val="00614222"/>
    <w:rsid w:val="00614BFF"/>
    <w:rsid w:val="006150F5"/>
    <w:rsid w:val="00617829"/>
    <w:rsid w:val="00617CB7"/>
    <w:rsid w:val="00620767"/>
    <w:rsid w:val="00620A15"/>
    <w:rsid w:val="00620AF4"/>
    <w:rsid w:val="00621028"/>
    <w:rsid w:val="00621F25"/>
    <w:rsid w:val="00621F90"/>
    <w:rsid w:val="006224D8"/>
    <w:rsid w:val="00622FF4"/>
    <w:rsid w:val="0062340C"/>
    <w:rsid w:val="006241D7"/>
    <w:rsid w:val="0062427E"/>
    <w:rsid w:val="00624783"/>
    <w:rsid w:val="00624D4F"/>
    <w:rsid w:val="006251DA"/>
    <w:rsid w:val="006255EA"/>
    <w:rsid w:val="00625962"/>
    <w:rsid w:val="00626206"/>
    <w:rsid w:val="006267BB"/>
    <w:rsid w:val="006269A9"/>
    <w:rsid w:val="006300EB"/>
    <w:rsid w:val="0063057D"/>
    <w:rsid w:val="00630592"/>
    <w:rsid w:val="00630BF6"/>
    <w:rsid w:val="00630E41"/>
    <w:rsid w:val="00630F17"/>
    <w:rsid w:val="00631159"/>
    <w:rsid w:val="0063120D"/>
    <w:rsid w:val="006318F9"/>
    <w:rsid w:val="0063230C"/>
    <w:rsid w:val="00632436"/>
    <w:rsid w:val="0063315D"/>
    <w:rsid w:val="00633447"/>
    <w:rsid w:val="0063416E"/>
    <w:rsid w:val="00634387"/>
    <w:rsid w:val="00635541"/>
    <w:rsid w:val="006359B7"/>
    <w:rsid w:val="00635B49"/>
    <w:rsid w:val="006365CB"/>
    <w:rsid w:val="00636999"/>
    <w:rsid w:val="00637A75"/>
    <w:rsid w:val="00637FE2"/>
    <w:rsid w:val="00640459"/>
    <w:rsid w:val="006408ED"/>
    <w:rsid w:val="00640C41"/>
    <w:rsid w:val="00640EE4"/>
    <w:rsid w:val="00641A59"/>
    <w:rsid w:val="006420B6"/>
    <w:rsid w:val="006425C9"/>
    <w:rsid w:val="0064279D"/>
    <w:rsid w:val="00642C79"/>
    <w:rsid w:val="00642CAB"/>
    <w:rsid w:val="00642FA9"/>
    <w:rsid w:val="0064353B"/>
    <w:rsid w:val="006438D9"/>
    <w:rsid w:val="006439F8"/>
    <w:rsid w:val="00643B96"/>
    <w:rsid w:val="00643D4C"/>
    <w:rsid w:val="0064413B"/>
    <w:rsid w:val="006450F8"/>
    <w:rsid w:val="0064589B"/>
    <w:rsid w:val="00645983"/>
    <w:rsid w:val="006459B1"/>
    <w:rsid w:val="00646401"/>
    <w:rsid w:val="006467A8"/>
    <w:rsid w:val="00646F5F"/>
    <w:rsid w:val="00646F85"/>
    <w:rsid w:val="00647C49"/>
    <w:rsid w:val="00650435"/>
    <w:rsid w:val="006507A3"/>
    <w:rsid w:val="006508FC"/>
    <w:rsid w:val="00650FEF"/>
    <w:rsid w:val="0065124F"/>
    <w:rsid w:val="00651392"/>
    <w:rsid w:val="00651872"/>
    <w:rsid w:val="00651B32"/>
    <w:rsid w:val="00651EAF"/>
    <w:rsid w:val="00652805"/>
    <w:rsid w:val="00652BAE"/>
    <w:rsid w:val="00654121"/>
    <w:rsid w:val="0065462E"/>
    <w:rsid w:val="00654963"/>
    <w:rsid w:val="00654A8C"/>
    <w:rsid w:val="006552E2"/>
    <w:rsid w:val="006556AD"/>
    <w:rsid w:val="00655B91"/>
    <w:rsid w:val="00657049"/>
    <w:rsid w:val="00657F1F"/>
    <w:rsid w:val="006600B9"/>
    <w:rsid w:val="00660337"/>
    <w:rsid w:val="006603E9"/>
    <w:rsid w:val="00661255"/>
    <w:rsid w:val="006629E5"/>
    <w:rsid w:val="00663A80"/>
    <w:rsid w:val="00664C2E"/>
    <w:rsid w:val="00664FFF"/>
    <w:rsid w:val="00666A54"/>
    <w:rsid w:val="00667111"/>
    <w:rsid w:val="00667844"/>
    <w:rsid w:val="00667C11"/>
    <w:rsid w:val="00670182"/>
    <w:rsid w:val="00670AD1"/>
    <w:rsid w:val="006714EF"/>
    <w:rsid w:val="00671D37"/>
    <w:rsid w:val="00672491"/>
    <w:rsid w:val="00672B8E"/>
    <w:rsid w:val="0067408D"/>
    <w:rsid w:val="00674B7A"/>
    <w:rsid w:val="006759BC"/>
    <w:rsid w:val="00675C0C"/>
    <w:rsid w:val="0067617C"/>
    <w:rsid w:val="00676A39"/>
    <w:rsid w:val="00677E60"/>
    <w:rsid w:val="00680358"/>
    <w:rsid w:val="0068046B"/>
    <w:rsid w:val="0068047A"/>
    <w:rsid w:val="006837C9"/>
    <w:rsid w:val="0068398A"/>
    <w:rsid w:val="00684BEB"/>
    <w:rsid w:val="00685C45"/>
    <w:rsid w:val="00685FB4"/>
    <w:rsid w:val="00687778"/>
    <w:rsid w:val="00691F20"/>
    <w:rsid w:val="00692400"/>
    <w:rsid w:val="0069282E"/>
    <w:rsid w:val="0069286A"/>
    <w:rsid w:val="006932BB"/>
    <w:rsid w:val="006953BB"/>
    <w:rsid w:val="00695A36"/>
    <w:rsid w:val="0069615C"/>
    <w:rsid w:val="006965C8"/>
    <w:rsid w:val="00696C5C"/>
    <w:rsid w:val="00697716"/>
    <w:rsid w:val="00697C52"/>
    <w:rsid w:val="006A0502"/>
    <w:rsid w:val="006A0D39"/>
    <w:rsid w:val="006A114C"/>
    <w:rsid w:val="006A149A"/>
    <w:rsid w:val="006A14DD"/>
    <w:rsid w:val="006A2125"/>
    <w:rsid w:val="006A29EB"/>
    <w:rsid w:val="006A2B5C"/>
    <w:rsid w:val="006A2FBF"/>
    <w:rsid w:val="006A3FCA"/>
    <w:rsid w:val="006A4AFD"/>
    <w:rsid w:val="006A4CED"/>
    <w:rsid w:val="006A50D4"/>
    <w:rsid w:val="006A5F6F"/>
    <w:rsid w:val="006A612E"/>
    <w:rsid w:val="006A67B4"/>
    <w:rsid w:val="006A70BE"/>
    <w:rsid w:val="006A77DE"/>
    <w:rsid w:val="006A7AD8"/>
    <w:rsid w:val="006B016C"/>
    <w:rsid w:val="006B0945"/>
    <w:rsid w:val="006B2DC9"/>
    <w:rsid w:val="006B3C07"/>
    <w:rsid w:val="006B4353"/>
    <w:rsid w:val="006B44C7"/>
    <w:rsid w:val="006B4C02"/>
    <w:rsid w:val="006B4CDF"/>
    <w:rsid w:val="006B500E"/>
    <w:rsid w:val="006B5673"/>
    <w:rsid w:val="006B59FF"/>
    <w:rsid w:val="006B5DF6"/>
    <w:rsid w:val="006B61B1"/>
    <w:rsid w:val="006B6206"/>
    <w:rsid w:val="006B648C"/>
    <w:rsid w:val="006B662C"/>
    <w:rsid w:val="006B6A41"/>
    <w:rsid w:val="006B7806"/>
    <w:rsid w:val="006B79AD"/>
    <w:rsid w:val="006B79DB"/>
    <w:rsid w:val="006C02C4"/>
    <w:rsid w:val="006C04D8"/>
    <w:rsid w:val="006C076A"/>
    <w:rsid w:val="006C0865"/>
    <w:rsid w:val="006C1381"/>
    <w:rsid w:val="006C1720"/>
    <w:rsid w:val="006C253B"/>
    <w:rsid w:val="006C26B4"/>
    <w:rsid w:val="006C2721"/>
    <w:rsid w:val="006C3109"/>
    <w:rsid w:val="006C334F"/>
    <w:rsid w:val="006C44B5"/>
    <w:rsid w:val="006C4D28"/>
    <w:rsid w:val="006C524B"/>
    <w:rsid w:val="006C53D6"/>
    <w:rsid w:val="006C5AD4"/>
    <w:rsid w:val="006C649D"/>
    <w:rsid w:val="006C6D13"/>
    <w:rsid w:val="006D0179"/>
    <w:rsid w:val="006D09FF"/>
    <w:rsid w:val="006D0C96"/>
    <w:rsid w:val="006D0F15"/>
    <w:rsid w:val="006D192C"/>
    <w:rsid w:val="006D1C5B"/>
    <w:rsid w:val="006D3D16"/>
    <w:rsid w:val="006D47AC"/>
    <w:rsid w:val="006D6A1C"/>
    <w:rsid w:val="006D6F43"/>
    <w:rsid w:val="006D7267"/>
    <w:rsid w:val="006D726D"/>
    <w:rsid w:val="006D72BF"/>
    <w:rsid w:val="006D7911"/>
    <w:rsid w:val="006D7F74"/>
    <w:rsid w:val="006E02C4"/>
    <w:rsid w:val="006E0382"/>
    <w:rsid w:val="006E0592"/>
    <w:rsid w:val="006E0611"/>
    <w:rsid w:val="006E067A"/>
    <w:rsid w:val="006E09D0"/>
    <w:rsid w:val="006E09E6"/>
    <w:rsid w:val="006E142A"/>
    <w:rsid w:val="006E187D"/>
    <w:rsid w:val="006E229D"/>
    <w:rsid w:val="006E2461"/>
    <w:rsid w:val="006E26B4"/>
    <w:rsid w:val="006E2FD0"/>
    <w:rsid w:val="006E3701"/>
    <w:rsid w:val="006E373A"/>
    <w:rsid w:val="006E4034"/>
    <w:rsid w:val="006E578E"/>
    <w:rsid w:val="006E636F"/>
    <w:rsid w:val="006E697F"/>
    <w:rsid w:val="006E6B14"/>
    <w:rsid w:val="006E6E62"/>
    <w:rsid w:val="006E7639"/>
    <w:rsid w:val="006E7DC7"/>
    <w:rsid w:val="006F05C7"/>
    <w:rsid w:val="006F106E"/>
    <w:rsid w:val="006F2218"/>
    <w:rsid w:val="006F22E5"/>
    <w:rsid w:val="006F28FF"/>
    <w:rsid w:val="006F2D15"/>
    <w:rsid w:val="006F423B"/>
    <w:rsid w:val="006F4665"/>
    <w:rsid w:val="006F4FE0"/>
    <w:rsid w:val="006F5B2A"/>
    <w:rsid w:val="006F6FC8"/>
    <w:rsid w:val="006F74AE"/>
    <w:rsid w:val="006F7704"/>
    <w:rsid w:val="006F7C43"/>
    <w:rsid w:val="006F7C8B"/>
    <w:rsid w:val="007002D6"/>
    <w:rsid w:val="007008BE"/>
    <w:rsid w:val="007008F9"/>
    <w:rsid w:val="00700CD6"/>
    <w:rsid w:val="00701B78"/>
    <w:rsid w:val="00701ECE"/>
    <w:rsid w:val="00702157"/>
    <w:rsid w:val="0070289E"/>
    <w:rsid w:val="00702A4D"/>
    <w:rsid w:val="00702E8D"/>
    <w:rsid w:val="00703069"/>
    <w:rsid w:val="007042AE"/>
    <w:rsid w:val="0070482B"/>
    <w:rsid w:val="00704D49"/>
    <w:rsid w:val="00705A54"/>
    <w:rsid w:val="00705E47"/>
    <w:rsid w:val="007065A9"/>
    <w:rsid w:val="0070694F"/>
    <w:rsid w:val="0070769F"/>
    <w:rsid w:val="007077D5"/>
    <w:rsid w:val="00707A7B"/>
    <w:rsid w:val="00707C76"/>
    <w:rsid w:val="00707EBE"/>
    <w:rsid w:val="00710DF6"/>
    <w:rsid w:val="00711629"/>
    <w:rsid w:val="00712099"/>
    <w:rsid w:val="007128C6"/>
    <w:rsid w:val="00712911"/>
    <w:rsid w:val="00712EEA"/>
    <w:rsid w:val="007130B9"/>
    <w:rsid w:val="0071354F"/>
    <w:rsid w:val="00714302"/>
    <w:rsid w:val="0071459F"/>
    <w:rsid w:val="007145BB"/>
    <w:rsid w:val="007148A5"/>
    <w:rsid w:val="00715E27"/>
    <w:rsid w:val="00715FF9"/>
    <w:rsid w:val="0071641C"/>
    <w:rsid w:val="00716C6C"/>
    <w:rsid w:val="007206D6"/>
    <w:rsid w:val="007214DD"/>
    <w:rsid w:val="00721563"/>
    <w:rsid w:val="00721652"/>
    <w:rsid w:val="007228D6"/>
    <w:rsid w:val="00723655"/>
    <w:rsid w:val="007252DE"/>
    <w:rsid w:val="007254AF"/>
    <w:rsid w:val="00726075"/>
    <w:rsid w:val="007269CD"/>
    <w:rsid w:val="007274DA"/>
    <w:rsid w:val="007274EF"/>
    <w:rsid w:val="007277B4"/>
    <w:rsid w:val="007277C8"/>
    <w:rsid w:val="00727D8C"/>
    <w:rsid w:val="00727E5C"/>
    <w:rsid w:val="0073090E"/>
    <w:rsid w:val="00730E2B"/>
    <w:rsid w:val="00731B9C"/>
    <w:rsid w:val="00732EA5"/>
    <w:rsid w:val="00733700"/>
    <w:rsid w:val="007337DC"/>
    <w:rsid w:val="0073531A"/>
    <w:rsid w:val="007355FE"/>
    <w:rsid w:val="00735B0C"/>
    <w:rsid w:val="007364B6"/>
    <w:rsid w:val="007364FE"/>
    <w:rsid w:val="0073714C"/>
    <w:rsid w:val="00737B9A"/>
    <w:rsid w:val="00737D1F"/>
    <w:rsid w:val="007400B4"/>
    <w:rsid w:val="00740101"/>
    <w:rsid w:val="007409DA"/>
    <w:rsid w:val="00740C0E"/>
    <w:rsid w:val="00741644"/>
    <w:rsid w:val="00741EA9"/>
    <w:rsid w:val="007425B0"/>
    <w:rsid w:val="0074274E"/>
    <w:rsid w:val="0074387C"/>
    <w:rsid w:val="00745B87"/>
    <w:rsid w:val="00747042"/>
    <w:rsid w:val="00747349"/>
    <w:rsid w:val="007476D0"/>
    <w:rsid w:val="00750B29"/>
    <w:rsid w:val="0075122D"/>
    <w:rsid w:val="00751FCD"/>
    <w:rsid w:val="00751FE4"/>
    <w:rsid w:val="00752EF0"/>
    <w:rsid w:val="00753036"/>
    <w:rsid w:val="00753276"/>
    <w:rsid w:val="007536C4"/>
    <w:rsid w:val="00753BD0"/>
    <w:rsid w:val="00753FBA"/>
    <w:rsid w:val="0075422B"/>
    <w:rsid w:val="007552D3"/>
    <w:rsid w:val="007569FB"/>
    <w:rsid w:val="00756C72"/>
    <w:rsid w:val="00756EF1"/>
    <w:rsid w:val="0075773B"/>
    <w:rsid w:val="00757789"/>
    <w:rsid w:val="00757E63"/>
    <w:rsid w:val="007615EA"/>
    <w:rsid w:val="00762350"/>
    <w:rsid w:val="00764479"/>
    <w:rsid w:val="007649FE"/>
    <w:rsid w:val="00764F0D"/>
    <w:rsid w:val="00765247"/>
    <w:rsid w:val="007656BF"/>
    <w:rsid w:val="00767440"/>
    <w:rsid w:val="00767709"/>
    <w:rsid w:val="00767738"/>
    <w:rsid w:val="0077054A"/>
    <w:rsid w:val="00771112"/>
    <w:rsid w:val="00771187"/>
    <w:rsid w:val="007712A2"/>
    <w:rsid w:val="00771E24"/>
    <w:rsid w:val="007721C5"/>
    <w:rsid w:val="0077277A"/>
    <w:rsid w:val="00772E4C"/>
    <w:rsid w:val="007738A3"/>
    <w:rsid w:val="00773A26"/>
    <w:rsid w:val="0077481F"/>
    <w:rsid w:val="007748C7"/>
    <w:rsid w:val="00774B5E"/>
    <w:rsid w:val="00780EB9"/>
    <w:rsid w:val="00781353"/>
    <w:rsid w:val="00781582"/>
    <w:rsid w:val="007815CB"/>
    <w:rsid w:val="007819FC"/>
    <w:rsid w:val="00781B07"/>
    <w:rsid w:val="00781D13"/>
    <w:rsid w:val="00781DEF"/>
    <w:rsid w:val="00781FDB"/>
    <w:rsid w:val="00782CC1"/>
    <w:rsid w:val="00783E02"/>
    <w:rsid w:val="00783F8D"/>
    <w:rsid w:val="0078738C"/>
    <w:rsid w:val="00787CC5"/>
    <w:rsid w:val="00791831"/>
    <w:rsid w:val="007923AC"/>
    <w:rsid w:val="007924EB"/>
    <w:rsid w:val="00792F02"/>
    <w:rsid w:val="0079309A"/>
    <w:rsid w:val="00793C23"/>
    <w:rsid w:val="007941E4"/>
    <w:rsid w:val="007942CC"/>
    <w:rsid w:val="007947AE"/>
    <w:rsid w:val="00794C43"/>
    <w:rsid w:val="00795315"/>
    <w:rsid w:val="0079541D"/>
    <w:rsid w:val="007955D7"/>
    <w:rsid w:val="007960C4"/>
    <w:rsid w:val="0079674E"/>
    <w:rsid w:val="00796E79"/>
    <w:rsid w:val="00797197"/>
    <w:rsid w:val="00797515"/>
    <w:rsid w:val="007979B2"/>
    <w:rsid w:val="007A06CD"/>
    <w:rsid w:val="007A07D3"/>
    <w:rsid w:val="007A14A3"/>
    <w:rsid w:val="007A31F3"/>
    <w:rsid w:val="007A32BB"/>
    <w:rsid w:val="007A3800"/>
    <w:rsid w:val="007A383F"/>
    <w:rsid w:val="007A5F62"/>
    <w:rsid w:val="007A669D"/>
    <w:rsid w:val="007A68BB"/>
    <w:rsid w:val="007A6B12"/>
    <w:rsid w:val="007A6C33"/>
    <w:rsid w:val="007A6D5D"/>
    <w:rsid w:val="007A6EDB"/>
    <w:rsid w:val="007A6F8D"/>
    <w:rsid w:val="007A72C7"/>
    <w:rsid w:val="007B02D3"/>
    <w:rsid w:val="007B05B8"/>
    <w:rsid w:val="007B0FDB"/>
    <w:rsid w:val="007B1424"/>
    <w:rsid w:val="007B2072"/>
    <w:rsid w:val="007B2356"/>
    <w:rsid w:val="007B2783"/>
    <w:rsid w:val="007B36F7"/>
    <w:rsid w:val="007B3C47"/>
    <w:rsid w:val="007B4BDC"/>
    <w:rsid w:val="007B5318"/>
    <w:rsid w:val="007B5AC8"/>
    <w:rsid w:val="007B5AEB"/>
    <w:rsid w:val="007B5FD4"/>
    <w:rsid w:val="007B6029"/>
    <w:rsid w:val="007B68E3"/>
    <w:rsid w:val="007B6ECF"/>
    <w:rsid w:val="007B740F"/>
    <w:rsid w:val="007B749E"/>
    <w:rsid w:val="007B753B"/>
    <w:rsid w:val="007B7658"/>
    <w:rsid w:val="007B7671"/>
    <w:rsid w:val="007C01E5"/>
    <w:rsid w:val="007C05AD"/>
    <w:rsid w:val="007C08EB"/>
    <w:rsid w:val="007C1C78"/>
    <w:rsid w:val="007C201B"/>
    <w:rsid w:val="007C210D"/>
    <w:rsid w:val="007C2BAB"/>
    <w:rsid w:val="007C316B"/>
    <w:rsid w:val="007C3224"/>
    <w:rsid w:val="007C393E"/>
    <w:rsid w:val="007C4350"/>
    <w:rsid w:val="007C4690"/>
    <w:rsid w:val="007C5C5D"/>
    <w:rsid w:val="007C5FDE"/>
    <w:rsid w:val="007C744B"/>
    <w:rsid w:val="007C771A"/>
    <w:rsid w:val="007C7806"/>
    <w:rsid w:val="007C7CA0"/>
    <w:rsid w:val="007D1848"/>
    <w:rsid w:val="007D2F59"/>
    <w:rsid w:val="007D31CC"/>
    <w:rsid w:val="007D3BCE"/>
    <w:rsid w:val="007D3EE3"/>
    <w:rsid w:val="007D49D5"/>
    <w:rsid w:val="007D5257"/>
    <w:rsid w:val="007D61F6"/>
    <w:rsid w:val="007D6627"/>
    <w:rsid w:val="007D7AC3"/>
    <w:rsid w:val="007D7C4B"/>
    <w:rsid w:val="007D7FA4"/>
    <w:rsid w:val="007E07EE"/>
    <w:rsid w:val="007E09EE"/>
    <w:rsid w:val="007E1BFD"/>
    <w:rsid w:val="007E1E56"/>
    <w:rsid w:val="007E39EC"/>
    <w:rsid w:val="007E3D9C"/>
    <w:rsid w:val="007E3DC0"/>
    <w:rsid w:val="007E451B"/>
    <w:rsid w:val="007E4A66"/>
    <w:rsid w:val="007E4B0B"/>
    <w:rsid w:val="007E4B7A"/>
    <w:rsid w:val="007E50E2"/>
    <w:rsid w:val="007E5202"/>
    <w:rsid w:val="007E582B"/>
    <w:rsid w:val="007E5C26"/>
    <w:rsid w:val="007E6E55"/>
    <w:rsid w:val="007E785D"/>
    <w:rsid w:val="007E7B89"/>
    <w:rsid w:val="007F1A94"/>
    <w:rsid w:val="007F1FF3"/>
    <w:rsid w:val="007F2514"/>
    <w:rsid w:val="007F2534"/>
    <w:rsid w:val="007F25E1"/>
    <w:rsid w:val="007F2AE2"/>
    <w:rsid w:val="007F3058"/>
    <w:rsid w:val="007F32E9"/>
    <w:rsid w:val="007F35B1"/>
    <w:rsid w:val="007F381E"/>
    <w:rsid w:val="007F3CD8"/>
    <w:rsid w:val="007F3FC0"/>
    <w:rsid w:val="007F5A4C"/>
    <w:rsid w:val="007F5B5A"/>
    <w:rsid w:val="007F5DD4"/>
    <w:rsid w:val="007F71C5"/>
    <w:rsid w:val="007F7295"/>
    <w:rsid w:val="008006C6"/>
    <w:rsid w:val="0080075C"/>
    <w:rsid w:val="0080075E"/>
    <w:rsid w:val="00800803"/>
    <w:rsid w:val="0080093C"/>
    <w:rsid w:val="00800B7B"/>
    <w:rsid w:val="00801C3A"/>
    <w:rsid w:val="00801FCD"/>
    <w:rsid w:val="00802687"/>
    <w:rsid w:val="008026D1"/>
    <w:rsid w:val="00802B46"/>
    <w:rsid w:val="008033AE"/>
    <w:rsid w:val="0080431D"/>
    <w:rsid w:val="00805A25"/>
    <w:rsid w:val="008068BC"/>
    <w:rsid w:val="00806BCE"/>
    <w:rsid w:val="00806F0A"/>
    <w:rsid w:val="00807CCA"/>
    <w:rsid w:val="00807FED"/>
    <w:rsid w:val="008120FC"/>
    <w:rsid w:val="00812104"/>
    <w:rsid w:val="00812139"/>
    <w:rsid w:val="00812311"/>
    <w:rsid w:val="0081262C"/>
    <w:rsid w:val="00812DAC"/>
    <w:rsid w:val="00812E72"/>
    <w:rsid w:val="00813076"/>
    <w:rsid w:val="0081321F"/>
    <w:rsid w:val="008132B7"/>
    <w:rsid w:val="0081394F"/>
    <w:rsid w:val="0081432F"/>
    <w:rsid w:val="00815000"/>
    <w:rsid w:val="00815292"/>
    <w:rsid w:val="00815838"/>
    <w:rsid w:val="00816B25"/>
    <w:rsid w:val="00817087"/>
    <w:rsid w:val="008200ED"/>
    <w:rsid w:val="0082085F"/>
    <w:rsid w:val="00820A0E"/>
    <w:rsid w:val="008211AD"/>
    <w:rsid w:val="00821250"/>
    <w:rsid w:val="008216DD"/>
    <w:rsid w:val="0082170F"/>
    <w:rsid w:val="008222D1"/>
    <w:rsid w:val="00822A5B"/>
    <w:rsid w:val="00823228"/>
    <w:rsid w:val="00823A8D"/>
    <w:rsid w:val="00823CD6"/>
    <w:rsid w:val="00824871"/>
    <w:rsid w:val="00826424"/>
    <w:rsid w:val="00826988"/>
    <w:rsid w:val="00826E20"/>
    <w:rsid w:val="00826E69"/>
    <w:rsid w:val="00827008"/>
    <w:rsid w:val="00832842"/>
    <w:rsid w:val="00832C86"/>
    <w:rsid w:val="0083472A"/>
    <w:rsid w:val="008347B9"/>
    <w:rsid w:val="00834C73"/>
    <w:rsid w:val="00834CD8"/>
    <w:rsid w:val="00835315"/>
    <w:rsid w:val="008367E8"/>
    <w:rsid w:val="00836DB9"/>
    <w:rsid w:val="0083758C"/>
    <w:rsid w:val="00837702"/>
    <w:rsid w:val="008401F9"/>
    <w:rsid w:val="008401FB"/>
    <w:rsid w:val="00840CFA"/>
    <w:rsid w:val="0084108D"/>
    <w:rsid w:val="008422E2"/>
    <w:rsid w:val="0084239E"/>
    <w:rsid w:val="00843B43"/>
    <w:rsid w:val="00844088"/>
    <w:rsid w:val="00844CB9"/>
    <w:rsid w:val="00844CCC"/>
    <w:rsid w:val="0084503D"/>
    <w:rsid w:val="008455EF"/>
    <w:rsid w:val="00845822"/>
    <w:rsid w:val="00846086"/>
    <w:rsid w:val="008462DA"/>
    <w:rsid w:val="00847096"/>
    <w:rsid w:val="00847437"/>
    <w:rsid w:val="0085177E"/>
    <w:rsid w:val="00851ED3"/>
    <w:rsid w:val="00852A79"/>
    <w:rsid w:val="0085373D"/>
    <w:rsid w:val="00854508"/>
    <w:rsid w:val="00854C29"/>
    <w:rsid w:val="008550AC"/>
    <w:rsid w:val="008563B4"/>
    <w:rsid w:val="008569A3"/>
    <w:rsid w:val="00856F0C"/>
    <w:rsid w:val="00857687"/>
    <w:rsid w:val="008576AB"/>
    <w:rsid w:val="00857C9D"/>
    <w:rsid w:val="00860284"/>
    <w:rsid w:val="008605BD"/>
    <w:rsid w:val="00860A35"/>
    <w:rsid w:val="00860C95"/>
    <w:rsid w:val="008612EF"/>
    <w:rsid w:val="008615DA"/>
    <w:rsid w:val="0086184F"/>
    <w:rsid w:val="00862E1E"/>
    <w:rsid w:val="00862E38"/>
    <w:rsid w:val="00862E39"/>
    <w:rsid w:val="00863FE7"/>
    <w:rsid w:val="0086415F"/>
    <w:rsid w:val="00864406"/>
    <w:rsid w:val="00864B70"/>
    <w:rsid w:val="00865AAF"/>
    <w:rsid w:val="00865CB6"/>
    <w:rsid w:val="00866759"/>
    <w:rsid w:val="00867255"/>
    <w:rsid w:val="008678B5"/>
    <w:rsid w:val="0087034F"/>
    <w:rsid w:val="0087198B"/>
    <w:rsid w:val="00872490"/>
    <w:rsid w:val="008727DC"/>
    <w:rsid w:val="00872B07"/>
    <w:rsid w:val="00872E55"/>
    <w:rsid w:val="00873934"/>
    <w:rsid w:val="00873B64"/>
    <w:rsid w:val="00875522"/>
    <w:rsid w:val="00876EEF"/>
    <w:rsid w:val="008778C5"/>
    <w:rsid w:val="00877CDA"/>
    <w:rsid w:val="00877DBC"/>
    <w:rsid w:val="00880E24"/>
    <w:rsid w:val="00880E35"/>
    <w:rsid w:val="008823B9"/>
    <w:rsid w:val="00882451"/>
    <w:rsid w:val="00882D1D"/>
    <w:rsid w:val="00882DD1"/>
    <w:rsid w:val="00883770"/>
    <w:rsid w:val="008842DA"/>
    <w:rsid w:val="00884658"/>
    <w:rsid w:val="0088481A"/>
    <w:rsid w:val="00884B96"/>
    <w:rsid w:val="00885476"/>
    <w:rsid w:val="00885485"/>
    <w:rsid w:val="00885FD8"/>
    <w:rsid w:val="0088615C"/>
    <w:rsid w:val="008861AE"/>
    <w:rsid w:val="008862F6"/>
    <w:rsid w:val="00886DE6"/>
    <w:rsid w:val="0088797C"/>
    <w:rsid w:val="008900DD"/>
    <w:rsid w:val="00890990"/>
    <w:rsid w:val="00891606"/>
    <w:rsid w:val="00891D50"/>
    <w:rsid w:val="008924BD"/>
    <w:rsid w:val="00892D15"/>
    <w:rsid w:val="00892DD8"/>
    <w:rsid w:val="008933E8"/>
    <w:rsid w:val="00893852"/>
    <w:rsid w:val="00893C81"/>
    <w:rsid w:val="008941AE"/>
    <w:rsid w:val="00894445"/>
    <w:rsid w:val="008948C4"/>
    <w:rsid w:val="00894E36"/>
    <w:rsid w:val="00894F1A"/>
    <w:rsid w:val="00895BD8"/>
    <w:rsid w:val="00896ABF"/>
    <w:rsid w:val="00897173"/>
    <w:rsid w:val="00897EF9"/>
    <w:rsid w:val="008A00C2"/>
    <w:rsid w:val="008A093B"/>
    <w:rsid w:val="008A1039"/>
    <w:rsid w:val="008A1345"/>
    <w:rsid w:val="008A1B58"/>
    <w:rsid w:val="008A1EEE"/>
    <w:rsid w:val="008A3046"/>
    <w:rsid w:val="008A5471"/>
    <w:rsid w:val="008A552D"/>
    <w:rsid w:val="008A5B05"/>
    <w:rsid w:val="008A5E04"/>
    <w:rsid w:val="008A5F51"/>
    <w:rsid w:val="008A5F5D"/>
    <w:rsid w:val="008A668F"/>
    <w:rsid w:val="008A6BEE"/>
    <w:rsid w:val="008A6EBF"/>
    <w:rsid w:val="008A72FA"/>
    <w:rsid w:val="008A7D1E"/>
    <w:rsid w:val="008B0D75"/>
    <w:rsid w:val="008B12B4"/>
    <w:rsid w:val="008B2497"/>
    <w:rsid w:val="008B2681"/>
    <w:rsid w:val="008B3572"/>
    <w:rsid w:val="008B3892"/>
    <w:rsid w:val="008B4C69"/>
    <w:rsid w:val="008B622A"/>
    <w:rsid w:val="008B641D"/>
    <w:rsid w:val="008B6431"/>
    <w:rsid w:val="008B65BD"/>
    <w:rsid w:val="008B7931"/>
    <w:rsid w:val="008B7A03"/>
    <w:rsid w:val="008B7CD8"/>
    <w:rsid w:val="008C0682"/>
    <w:rsid w:val="008C1187"/>
    <w:rsid w:val="008C2228"/>
    <w:rsid w:val="008C2918"/>
    <w:rsid w:val="008C2C8D"/>
    <w:rsid w:val="008C2EA4"/>
    <w:rsid w:val="008C34CA"/>
    <w:rsid w:val="008C3634"/>
    <w:rsid w:val="008C379E"/>
    <w:rsid w:val="008C3B00"/>
    <w:rsid w:val="008C4B10"/>
    <w:rsid w:val="008C4FD4"/>
    <w:rsid w:val="008C5170"/>
    <w:rsid w:val="008C5798"/>
    <w:rsid w:val="008C6008"/>
    <w:rsid w:val="008C6169"/>
    <w:rsid w:val="008C6BA4"/>
    <w:rsid w:val="008C6D9E"/>
    <w:rsid w:val="008C77AA"/>
    <w:rsid w:val="008C7CB4"/>
    <w:rsid w:val="008D013B"/>
    <w:rsid w:val="008D05C1"/>
    <w:rsid w:val="008D06C9"/>
    <w:rsid w:val="008D15F9"/>
    <w:rsid w:val="008D1A86"/>
    <w:rsid w:val="008D2257"/>
    <w:rsid w:val="008D24CB"/>
    <w:rsid w:val="008D26E1"/>
    <w:rsid w:val="008D28A6"/>
    <w:rsid w:val="008D2A85"/>
    <w:rsid w:val="008D3250"/>
    <w:rsid w:val="008D459E"/>
    <w:rsid w:val="008D485F"/>
    <w:rsid w:val="008D5796"/>
    <w:rsid w:val="008D58D5"/>
    <w:rsid w:val="008D6E82"/>
    <w:rsid w:val="008D7060"/>
    <w:rsid w:val="008D7F8C"/>
    <w:rsid w:val="008E0459"/>
    <w:rsid w:val="008E063B"/>
    <w:rsid w:val="008E1330"/>
    <w:rsid w:val="008E147A"/>
    <w:rsid w:val="008E18B2"/>
    <w:rsid w:val="008E1AA5"/>
    <w:rsid w:val="008E292A"/>
    <w:rsid w:val="008E2B0C"/>
    <w:rsid w:val="008E2BF0"/>
    <w:rsid w:val="008E336A"/>
    <w:rsid w:val="008E37FB"/>
    <w:rsid w:val="008E3826"/>
    <w:rsid w:val="008E4579"/>
    <w:rsid w:val="008E466A"/>
    <w:rsid w:val="008E7505"/>
    <w:rsid w:val="008E7844"/>
    <w:rsid w:val="008E7A68"/>
    <w:rsid w:val="008E7C0A"/>
    <w:rsid w:val="008F0814"/>
    <w:rsid w:val="008F0903"/>
    <w:rsid w:val="008F0928"/>
    <w:rsid w:val="008F11FD"/>
    <w:rsid w:val="008F136F"/>
    <w:rsid w:val="008F2149"/>
    <w:rsid w:val="008F23CE"/>
    <w:rsid w:val="008F266C"/>
    <w:rsid w:val="008F2DE3"/>
    <w:rsid w:val="008F3590"/>
    <w:rsid w:val="008F39F7"/>
    <w:rsid w:val="008F5104"/>
    <w:rsid w:val="008F52DE"/>
    <w:rsid w:val="008F6CE1"/>
    <w:rsid w:val="008F799E"/>
    <w:rsid w:val="008F7B9E"/>
    <w:rsid w:val="00900613"/>
    <w:rsid w:val="00900998"/>
    <w:rsid w:val="00901D77"/>
    <w:rsid w:val="00901DC6"/>
    <w:rsid w:val="00902050"/>
    <w:rsid w:val="0090213C"/>
    <w:rsid w:val="00902A05"/>
    <w:rsid w:val="0090310C"/>
    <w:rsid w:val="009035A4"/>
    <w:rsid w:val="009036AF"/>
    <w:rsid w:val="00903A0B"/>
    <w:rsid w:val="00904563"/>
    <w:rsid w:val="00904F6D"/>
    <w:rsid w:val="00904FB1"/>
    <w:rsid w:val="00905AF0"/>
    <w:rsid w:val="00905BA6"/>
    <w:rsid w:val="00905BF6"/>
    <w:rsid w:val="00905DD8"/>
    <w:rsid w:val="00905F40"/>
    <w:rsid w:val="009062C3"/>
    <w:rsid w:val="0090712A"/>
    <w:rsid w:val="009078B1"/>
    <w:rsid w:val="0091010B"/>
    <w:rsid w:val="00910567"/>
    <w:rsid w:val="00910C76"/>
    <w:rsid w:val="00910FC3"/>
    <w:rsid w:val="0091112F"/>
    <w:rsid w:val="00911756"/>
    <w:rsid w:val="00911E78"/>
    <w:rsid w:val="0091231E"/>
    <w:rsid w:val="00912820"/>
    <w:rsid w:val="00914566"/>
    <w:rsid w:val="00914887"/>
    <w:rsid w:val="009149CD"/>
    <w:rsid w:val="00914D61"/>
    <w:rsid w:val="00915EC3"/>
    <w:rsid w:val="00916454"/>
    <w:rsid w:val="00916E34"/>
    <w:rsid w:val="0092055D"/>
    <w:rsid w:val="00920626"/>
    <w:rsid w:val="009207BC"/>
    <w:rsid w:val="0092197F"/>
    <w:rsid w:val="009223FB"/>
    <w:rsid w:val="0092393B"/>
    <w:rsid w:val="00924471"/>
    <w:rsid w:val="00924776"/>
    <w:rsid w:val="00924B5A"/>
    <w:rsid w:val="00924D08"/>
    <w:rsid w:val="00925D2A"/>
    <w:rsid w:val="0092674E"/>
    <w:rsid w:val="009269F2"/>
    <w:rsid w:val="00926EF6"/>
    <w:rsid w:val="009302C7"/>
    <w:rsid w:val="00930C94"/>
    <w:rsid w:val="0093183D"/>
    <w:rsid w:val="00931997"/>
    <w:rsid w:val="00931C9A"/>
    <w:rsid w:val="00932169"/>
    <w:rsid w:val="00932737"/>
    <w:rsid w:val="00932C2E"/>
    <w:rsid w:val="009334FF"/>
    <w:rsid w:val="00933D25"/>
    <w:rsid w:val="0093687F"/>
    <w:rsid w:val="0093717E"/>
    <w:rsid w:val="00937632"/>
    <w:rsid w:val="009376D4"/>
    <w:rsid w:val="00937A12"/>
    <w:rsid w:val="00941124"/>
    <w:rsid w:val="00942389"/>
    <w:rsid w:val="00942A4D"/>
    <w:rsid w:val="009432B4"/>
    <w:rsid w:val="009432F8"/>
    <w:rsid w:val="00943471"/>
    <w:rsid w:val="0094431D"/>
    <w:rsid w:val="00944948"/>
    <w:rsid w:val="00944B11"/>
    <w:rsid w:val="009452C7"/>
    <w:rsid w:val="009452FD"/>
    <w:rsid w:val="009467FA"/>
    <w:rsid w:val="009470D7"/>
    <w:rsid w:val="00947344"/>
    <w:rsid w:val="0094734F"/>
    <w:rsid w:val="0094784F"/>
    <w:rsid w:val="0095116D"/>
    <w:rsid w:val="00951586"/>
    <w:rsid w:val="009516BD"/>
    <w:rsid w:val="00952249"/>
    <w:rsid w:val="009524EA"/>
    <w:rsid w:val="009525DC"/>
    <w:rsid w:val="009529B4"/>
    <w:rsid w:val="009529F7"/>
    <w:rsid w:val="00952DDB"/>
    <w:rsid w:val="00952EAD"/>
    <w:rsid w:val="009530DB"/>
    <w:rsid w:val="0095420A"/>
    <w:rsid w:val="0095455D"/>
    <w:rsid w:val="0095466B"/>
    <w:rsid w:val="00954706"/>
    <w:rsid w:val="00954843"/>
    <w:rsid w:val="00954BFE"/>
    <w:rsid w:val="00955956"/>
    <w:rsid w:val="00956E9C"/>
    <w:rsid w:val="00957E02"/>
    <w:rsid w:val="00960E35"/>
    <w:rsid w:val="009631EB"/>
    <w:rsid w:val="009638D1"/>
    <w:rsid w:val="00963C61"/>
    <w:rsid w:val="00963DD5"/>
    <w:rsid w:val="00964616"/>
    <w:rsid w:val="00964629"/>
    <w:rsid w:val="00964DF8"/>
    <w:rsid w:val="00964FDB"/>
    <w:rsid w:val="00965239"/>
    <w:rsid w:val="00965A30"/>
    <w:rsid w:val="00966C7D"/>
    <w:rsid w:val="00970054"/>
    <w:rsid w:val="009703AD"/>
    <w:rsid w:val="00970B9C"/>
    <w:rsid w:val="009729C1"/>
    <w:rsid w:val="00972A17"/>
    <w:rsid w:val="009732A4"/>
    <w:rsid w:val="0097365D"/>
    <w:rsid w:val="00973A13"/>
    <w:rsid w:val="00973A21"/>
    <w:rsid w:val="009744A4"/>
    <w:rsid w:val="00974583"/>
    <w:rsid w:val="00974A6F"/>
    <w:rsid w:val="00974AF6"/>
    <w:rsid w:val="0097537E"/>
    <w:rsid w:val="009757CB"/>
    <w:rsid w:val="00975B8F"/>
    <w:rsid w:val="00975BCE"/>
    <w:rsid w:val="00975FE5"/>
    <w:rsid w:val="0097687A"/>
    <w:rsid w:val="00976A06"/>
    <w:rsid w:val="00976CA1"/>
    <w:rsid w:val="00976E1E"/>
    <w:rsid w:val="009772A1"/>
    <w:rsid w:val="0097779A"/>
    <w:rsid w:val="009806A8"/>
    <w:rsid w:val="00980791"/>
    <w:rsid w:val="00980EA3"/>
    <w:rsid w:val="00981B97"/>
    <w:rsid w:val="00981FFC"/>
    <w:rsid w:val="00984CAE"/>
    <w:rsid w:val="00984DD1"/>
    <w:rsid w:val="009863C0"/>
    <w:rsid w:val="0098657E"/>
    <w:rsid w:val="009865EE"/>
    <w:rsid w:val="00986AFC"/>
    <w:rsid w:val="0098709F"/>
    <w:rsid w:val="009875C9"/>
    <w:rsid w:val="00987C67"/>
    <w:rsid w:val="00990669"/>
    <w:rsid w:val="009906DB"/>
    <w:rsid w:val="00990A4F"/>
    <w:rsid w:val="00991421"/>
    <w:rsid w:val="009917D1"/>
    <w:rsid w:val="00991885"/>
    <w:rsid w:val="00993219"/>
    <w:rsid w:val="00993FA0"/>
    <w:rsid w:val="00993FC7"/>
    <w:rsid w:val="00995017"/>
    <w:rsid w:val="0099550D"/>
    <w:rsid w:val="0099626E"/>
    <w:rsid w:val="00996AE2"/>
    <w:rsid w:val="00996EE1"/>
    <w:rsid w:val="009978A2"/>
    <w:rsid w:val="00997F65"/>
    <w:rsid w:val="009A0E58"/>
    <w:rsid w:val="009A25FD"/>
    <w:rsid w:val="009A299C"/>
    <w:rsid w:val="009A3689"/>
    <w:rsid w:val="009A5520"/>
    <w:rsid w:val="009A5AC8"/>
    <w:rsid w:val="009A5F06"/>
    <w:rsid w:val="009A6CD8"/>
    <w:rsid w:val="009A7B41"/>
    <w:rsid w:val="009A7B66"/>
    <w:rsid w:val="009A7E72"/>
    <w:rsid w:val="009A7E8C"/>
    <w:rsid w:val="009A7FB0"/>
    <w:rsid w:val="009B0E2E"/>
    <w:rsid w:val="009B1035"/>
    <w:rsid w:val="009B11AF"/>
    <w:rsid w:val="009B1347"/>
    <w:rsid w:val="009B17EA"/>
    <w:rsid w:val="009B23B9"/>
    <w:rsid w:val="009B2972"/>
    <w:rsid w:val="009B2FBC"/>
    <w:rsid w:val="009B3338"/>
    <w:rsid w:val="009B4B78"/>
    <w:rsid w:val="009B55AB"/>
    <w:rsid w:val="009B5762"/>
    <w:rsid w:val="009B5A9E"/>
    <w:rsid w:val="009B6452"/>
    <w:rsid w:val="009B6DCC"/>
    <w:rsid w:val="009B76ED"/>
    <w:rsid w:val="009B7A00"/>
    <w:rsid w:val="009C004A"/>
    <w:rsid w:val="009C04CB"/>
    <w:rsid w:val="009C26A5"/>
    <w:rsid w:val="009C2B31"/>
    <w:rsid w:val="009C39C2"/>
    <w:rsid w:val="009C3BCC"/>
    <w:rsid w:val="009C5151"/>
    <w:rsid w:val="009C51C0"/>
    <w:rsid w:val="009C5FAD"/>
    <w:rsid w:val="009C63C3"/>
    <w:rsid w:val="009C642B"/>
    <w:rsid w:val="009C6FA9"/>
    <w:rsid w:val="009C7481"/>
    <w:rsid w:val="009C76AC"/>
    <w:rsid w:val="009C7DE5"/>
    <w:rsid w:val="009D02EC"/>
    <w:rsid w:val="009D0D7D"/>
    <w:rsid w:val="009D0E6B"/>
    <w:rsid w:val="009D1645"/>
    <w:rsid w:val="009D1EB1"/>
    <w:rsid w:val="009D24F2"/>
    <w:rsid w:val="009D2649"/>
    <w:rsid w:val="009D2AA1"/>
    <w:rsid w:val="009D3350"/>
    <w:rsid w:val="009D3520"/>
    <w:rsid w:val="009D3CC2"/>
    <w:rsid w:val="009D466E"/>
    <w:rsid w:val="009D48A0"/>
    <w:rsid w:val="009D4926"/>
    <w:rsid w:val="009D5078"/>
    <w:rsid w:val="009D50A9"/>
    <w:rsid w:val="009D52E0"/>
    <w:rsid w:val="009D54F7"/>
    <w:rsid w:val="009D59BA"/>
    <w:rsid w:val="009D6171"/>
    <w:rsid w:val="009D627D"/>
    <w:rsid w:val="009D62A9"/>
    <w:rsid w:val="009D62E0"/>
    <w:rsid w:val="009D6F66"/>
    <w:rsid w:val="009E07EF"/>
    <w:rsid w:val="009E0FE2"/>
    <w:rsid w:val="009E13D5"/>
    <w:rsid w:val="009E1C0A"/>
    <w:rsid w:val="009E2FF5"/>
    <w:rsid w:val="009E3543"/>
    <w:rsid w:val="009E47B5"/>
    <w:rsid w:val="009E49AC"/>
    <w:rsid w:val="009E5813"/>
    <w:rsid w:val="009E5F75"/>
    <w:rsid w:val="009E6677"/>
    <w:rsid w:val="009E73B4"/>
    <w:rsid w:val="009F00DA"/>
    <w:rsid w:val="009F0B80"/>
    <w:rsid w:val="009F13BD"/>
    <w:rsid w:val="009F174F"/>
    <w:rsid w:val="009F1C1A"/>
    <w:rsid w:val="009F1C92"/>
    <w:rsid w:val="009F272D"/>
    <w:rsid w:val="009F27A9"/>
    <w:rsid w:val="009F2A44"/>
    <w:rsid w:val="009F2B48"/>
    <w:rsid w:val="009F394D"/>
    <w:rsid w:val="009F3AE3"/>
    <w:rsid w:val="009F3B98"/>
    <w:rsid w:val="009F3CD9"/>
    <w:rsid w:val="009F41CE"/>
    <w:rsid w:val="009F4701"/>
    <w:rsid w:val="009F5B91"/>
    <w:rsid w:val="009F6561"/>
    <w:rsid w:val="009F690A"/>
    <w:rsid w:val="009F6C15"/>
    <w:rsid w:val="009F6EBC"/>
    <w:rsid w:val="009F6FC5"/>
    <w:rsid w:val="009F7D3A"/>
    <w:rsid w:val="00A00D3F"/>
    <w:rsid w:val="00A01184"/>
    <w:rsid w:val="00A02291"/>
    <w:rsid w:val="00A023CE"/>
    <w:rsid w:val="00A029E3"/>
    <w:rsid w:val="00A03B02"/>
    <w:rsid w:val="00A03FFE"/>
    <w:rsid w:val="00A04EE0"/>
    <w:rsid w:val="00A05262"/>
    <w:rsid w:val="00A057D4"/>
    <w:rsid w:val="00A05F2A"/>
    <w:rsid w:val="00A05F43"/>
    <w:rsid w:val="00A0680A"/>
    <w:rsid w:val="00A07316"/>
    <w:rsid w:val="00A07357"/>
    <w:rsid w:val="00A07CDE"/>
    <w:rsid w:val="00A108FD"/>
    <w:rsid w:val="00A10D55"/>
    <w:rsid w:val="00A12413"/>
    <w:rsid w:val="00A130DC"/>
    <w:rsid w:val="00A139A5"/>
    <w:rsid w:val="00A140B1"/>
    <w:rsid w:val="00A15668"/>
    <w:rsid w:val="00A1583F"/>
    <w:rsid w:val="00A15840"/>
    <w:rsid w:val="00A15E80"/>
    <w:rsid w:val="00A161D1"/>
    <w:rsid w:val="00A16642"/>
    <w:rsid w:val="00A16E55"/>
    <w:rsid w:val="00A177E1"/>
    <w:rsid w:val="00A17A69"/>
    <w:rsid w:val="00A208C0"/>
    <w:rsid w:val="00A20AB2"/>
    <w:rsid w:val="00A20E11"/>
    <w:rsid w:val="00A211BB"/>
    <w:rsid w:val="00A215B2"/>
    <w:rsid w:val="00A22391"/>
    <w:rsid w:val="00A22B3A"/>
    <w:rsid w:val="00A22D57"/>
    <w:rsid w:val="00A2400D"/>
    <w:rsid w:val="00A24206"/>
    <w:rsid w:val="00A24BA2"/>
    <w:rsid w:val="00A258F4"/>
    <w:rsid w:val="00A260AB"/>
    <w:rsid w:val="00A263DF"/>
    <w:rsid w:val="00A26C40"/>
    <w:rsid w:val="00A279F8"/>
    <w:rsid w:val="00A27B1B"/>
    <w:rsid w:val="00A31BE8"/>
    <w:rsid w:val="00A32285"/>
    <w:rsid w:val="00A32BF7"/>
    <w:rsid w:val="00A32D1D"/>
    <w:rsid w:val="00A32D48"/>
    <w:rsid w:val="00A3328C"/>
    <w:rsid w:val="00A335FF"/>
    <w:rsid w:val="00A3474D"/>
    <w:rsid w:val="00A35888"/>
    <w:rsid w:val="00A35FB8"/>
    <w:rsid w:val="00A3639F"/>
    <w:rsid w:val="00A36640"/>
    <w:rsid w:val="00A3668B"/>
    <w:rsid w:val="00A37099"/>
    <w:rsid w:val="00A3744C"/>
    <w:rsid w:val="00A37519"/>
    <w:rsid w:val="00A37523"/>
    <w:rsid w:val="00A378FD"/>
    <w:rsid w:val="00A40286"/>
    <w:rsid w:val="00A411E0"/>
    <w:rsid w:val="00A4125B"/>
    <w:rsid w:val="00A416D0"/>
    <w:rsid w:val="00A4179E"/>
    <w:rsid w:val="00A41E38"/>
    <w:rsid w:val="00A42339"/>
    <w:rsid w:val="00A426B8"/>
    <w:rsid w:val="00A42D29"/>
    <w:rsid w:val="00A42E73"/>
    <w:rsid w:val="00A43395"/>
    <w:rsid w:val="00A44AA2"/>
    <w:rsid w:val="00A45970"/>
    <w:rsid w:val="00A459F3"/>
    <w:rsid w:val="00A45C81"/>
    <w:rsid w:val="00A4656E"/>
    <w:rsid w:val="00A469C2"/>
    <w:rsid w:val="00A4780A"/>
    <w:rsid w:val="00A47B7F"/>
    <w:rsid w:val="00A50435"/>
    <w:rsid w:val="00A510DE"/>
    <w:rsid w:val="00A514AB"/>
    <w:rsid w:val="00A51766"/>
    <w:rsid w:val="00A517C5"/>
    <w:rsid w:val="00A51B22"/>
    <w:rsid w:val="00A51CBA"/>
    <w:rsid w:val="00A52121"/>
    <w:rsid w:val="00A52238"/>
    <w:rsid w:val="00A5246A"/>
    <w:rsid w:val="00A52614"/>
    <w:rsid w:val="00A52762"/>
    <w:rsid w:val="00A5287D"/>
    <w:rsid w:val="00A529BF"/>
    <w:rsid w:val="00A53A57"/>
    <w:rsid w:val="00A546F7"/>
    <w:rsid w:val="00A547F2"/>
    <w:rsid w:val="00A5531E"/>
    <w:rsid w:val="00A55641"/>
    <w:rsid w:val="00A55E0B"/>
    <w:rsid w:val="00A56581"/>
    <w:rsid w:val="00A57990"/>
    <w:rsid w:val="00A57E2C"/>
    <w:rsid w:val="00A57F64"/>
    <w:rsid w:val="00A60BC1"/>
    <w:rsid w:val="00A615C9"/>
    <w:rsid w:val="00A620A2"/>
    <w:rsid w:val="00A629F1"/>
    <w:rsid w:val="00A64934"/>
    <w:rsid w:val="00A66078"/>
    <w:rsid w:val="00A66409"/>
    <w:rsid w:val="00A707D0"/>
    <w:rsid w:val="00A70C4E"/>
    <w:rsid w:val="00A70C61"/>
    <w:rsid w:val="00A713CB"/>
    <w:rsid w:val="00A72370"/>
    <w:rsid w:val="00A72D45"/>
    <w:rsid w:val="00A735C4"/>
    <w:rsid w:val="00A74FC3"/>
    <w:rsid w:val="00A7548E"/>
    <w:rsid w:val="00A7553F"/>
    <w:rsid w:val="00A75A99"/>
    <w:rsid w:val="00A75EAE"/>
    <w:rsid w:val="00A7617B"/>
    <w:rsid w:val="00A76A11"/>
    <w:rsid w:val="00A771BE"/>
    <w:rsid w:val="00A77B30"/>
    <w:rsid w:val="00A80083"/>
    <w:rsid w:val="00A8014D"/>
    <w:rsid w:val="00A81198"/>
    <w:rsid w:val="00A82106"/>
    <w:rsid w:val="00A821EA"/>
    <w:rsid w:val="00A826AB"/>
    <w:rsid w:val="00A82D40"/>
    <w:rsid w:val="00A82DF5"/>
    <w:rsid w:val="00A830C8"/>
    <w:rsid w:val="00A8366B"/>
    <w:rsid w:val="00A84533"/>
    <w:rsid w:val="00A847F4"/>
    <w:rsid w:val="00A84F6D"/>
    <w:rsid w:val="00A8511B"/>
    <w:rsid w:val="00A8512A"/>
    <w:rsid w:val="00A86241"/>
    <w:rsid w:val="00A87299"/>
    <w:rsid w:val="00A8768B"/>
    <w:rsid w:val="00A9008D"/>
    <w:rsid w:val="00A91772"/>
    <w:rsid w:val="00A9219C"/>
    <w:rsid w:val="00A928A5"/>
    <w:rsid w:val="00A929EF"/>
    <w:rsid w:val="00A92A15"/>
    <w:rsid w:val="00A93996"/>
    <w:rsid w:val="00A939DA"/>
    <w:rsid w:val="00A94101"/>
    <w:rsid w:val="00A947FB"/>
    <w:rsid w:val="00A94AB9"/>
    <w:rsid w:val="00A968C4"/>
    <w:rsid w:val="00A96F29"/>
    <w:rsid w:val="00A96FDC"/>
    <w:rsid w:val="00A976A3"/>
    <w:rsid w:val="00A97A41"/>
    <w:rsid w:val="00A97F51"/>
    <w:rsid w:val="00AA014A"/>
    <w:rsid w:val="00AA0A50"/>
    <w:rsid w:val="00AA0AC9"/>
    <w:rsid w:val="00AA1537"/>
    <w:rsid w:val="00AA186D"/>
    <w:rsid w:val="00AA211A"/>
    <w:rsid w:val="00AA219D"/>
    <w:rsid w:val="00AA3145"/>
    <w:rsid w:val="00AA472C"/>
    <w:rsid w:val="00AA50B4"/>
    <w:rsid w:val="00AA5223"/>
    <w:rsid w:val="00AA5284"/>
    <w:rsid w:val="00AA5D2D"/>
    <w:rsid w:val="00AA7260"/>
    <w:rsid w:val="00AA7594"/>
    <w:rsid w:val="00AA78AF"/>
    <w:rsid w:val="00AA7A59"/>
    <w:rsid w:val="00AB0C60"/>
    <w:rsid w:val="00AB1102"/>
    <w:rsid w:val="00AB11F0"/>
    <w:rsid w:val="00AB132E"/>
    <w:rsid w:val="00AB13A4"/>
    <w:rsid w:val="00AB1816"/>
    <w:rsid w:val="00AB21BF"/>
    <w:rsid w:val="00AB2A2B"/>
    <w:rsid w:val="00AB3047"/>
    <w:rsid w:val="00AB393C"/>
    <w:rsid w:val="00AB400C"/>
    <w:rsid w:val="00AB405B"/>
    <w:rsid w:val="00AB544E"/>
    <w:rsid w:val="00AB5874"/>
    <w:rsid w:val="00AB5ADD"/>
    <w:rsid w:val="00AB7FDE"/>
    <w:rsid w:val="00AC0851"/>
    <w:rsid w:val="00AC0B77"/>
    <w:rsid w:val="00AC13F7"/>
    <w:rsid w:val="00AC23A1"/>
    <w:rsid w:val="00AC25C8"/>
    <w:rsid w:val="00AC273F"/>
    <w:rsid w:val="00AC294C"/>
    <w:rsid w:val="00AC4A5C"/>
    <w:rsid w:val="00AC4F69"/>
    <w:rsid w:val="00AC5832"/>
    <w:rsid w:val="00AC5CA3"/>
    <w:rsid w:val="00AC5E1C"/>
    <w:rsid w:val="00AC70D4"/>
    <w:rsid w:val="00AC719D"/>
    <w:rsid w:val="00AD05D1"/>
    <w:rsid w:val="00AD0973"/>
    <w:rsid w:val="00AD14B9"/>
    <w:rsid w:val="00AD1BF8"/>
    <w:rsid w:val="00AD1FD5"/>
    <w:rsid w:val="00AD2DD2"/>
    <w:rsid w:val="00AD3353"/>
    <w:rsid w:val="00AD403A"/>
    <w:rsid w:val="00AD442B"/>
    <w:rsid w:val="00AD4AAC"/>
    <w:rsid w:val="00AD4ADC"/>
    <w:rsid w:val="00AD4B6B"/>
    <w:rsid w:val="00AD5017"/>
    <w:rsid w:val="00AD5EFC"/>
    <w:rsid w:val="00AD656A"/>
    <w:rsid w:val="00AD7195"/>
    <w:rsid w:val="00AD7804"/>
    <w:rsid w:val="00AD7AF9"/>
    <w:rsid w:val="00AD7D97"/>
    <w:rsid w:val="00AE0E4B"/>
    <w:rsid w:val="00AE184C"/>
    <w:rsid w:val="00AE1ED5"/>
    <w:rsid w:val="00AE2375"/>
    <w:rsid w:val="00AE2C11"/>
    <w:rsid w:val="00AE3F7F"/>
    <w:rsid w:val="00AE4454"/>
    <w:rsid w:val="00AE4907"/>
    <w:rsid w:val="00AE55D7"/>
    <w:rsid w:val="00AE5B14"/>
    <w:rsid w:val="00AE61E2"/>
    <w:rsid w:val="00AE6879"/>
    <w:rsid w:val="00AE7113"/>
    <w:rsid w:val="00AE787B"/>
    <w:rsid w:val="00AE7A98"/>
    <w:rsid w:val="00AE7C01"/>
    <w:rsid w:val="00AF0517"/>
    <w:rsid w:val="00AF1318"/>
    <w:rsid w:val="00AF28C3"/>
    <w:rsid w:val="00AF2D8F"/>
    <w:rsid w:val="00AF3A60"/>
    <w:rsid w:val="00AF3A67"/>
    <w:rsid w:val="00AF3C36"/>
    <w:rsid w:val="00AF4788"/>
    <w:rsid w:val="00AF4B94"/>
    <w:rsid w:val="00AF4E2A"/>
    <w:rsid w:val="00AF574C"/>
    <w:rsid w:val="00AF6397"/>
    <w:rsid w:val="00AF649B"/>
    <w:rsid w:val="00AF7B0B"/>
    <w:rsid w:val="00B00386"/>
    <w:rsid w:val="00B021FD"/>
    <w:rsid w:val="00B02B83"/>
    <w:rsid w:val="00B03681"/>
    <w:rsid w:val="00B0393B"/>
    <w:rsid w:val="00B03D6A"/>
    <w:rsid w:val="00B04712"/>
    <w:rsid w:val="00B05B03"/>
    <w:rsid w:val="00B06958"/>
    <w:rsid w:val="00B06A40"/>
    <w:rsid w:val="00B10758"/>
    <w:rsid w:val="00B10C2F"/>
    <w:rsid w:val="00B11D3F"/>
    <w:rsid w:val="00B11F32"/>
    <w:rsid w:val="00B127CD"/>
    <w:rsid w:val="00B129F0"/>
    <w:rsid w:val="00B139A3"/>
    <w:rsid w:val="00B13E79"/>
    <w:rsid w:val="00B14388"/>
    <w:rsid w:val="00B1443A"/>
    <w:rsid w:val="00B14AA4"/>
    <w:rsid w:val="00B15D12"/>
    <w:rsid w:val="00B16F2D"/>
    <w:rsid w:val="00B171E5"/>
    <w:rsid w:val="00B177F3"/>
    <w:rsid w:val="00B20FC8"/>
    <w:rsid w:val="00B21192"/>
    <w:rsid w:val="00B223E3"/>
    <w:rsid w:val="00B22B7D"/>
    <w:rsid w:val="00B22F95"/>
    <w:rsid w:val="00B231E5"/>
    <w:rsid w:val="00B23564"/>
    <w:rsid w:val="00B23D58"/>
    <w:rsid w:val="00B23E5A"/>
    <w:rsid w:val="00B24062"/>
    <w:rsid w:val="00B24954"/>
    <w:rsid w:val="00B24AAC"/>
    <w:rsid w:val="00B250AE"/>
    <w:rsid w:val="00B25817"/>
    <w:rsid w:val="00B26668"/>
    <w:rsid w:val="00B31635"/>
    <w:rsid w:val="00B31741"/>
    <w:rsid w:val="00B31EFB"/>
    <w:rsid w:val="00B324DA"/>
    <w:rsid w:val="00B32B31"/>
    <w:rsid w:val="00B3335F"/>
    <w:rsid w:val="00B34377"/>
    <w:rsid w:val="00B3445F"/>
    <w:rsid w:val="00B35444"/>
    <w:rsid w:val="00B3553B"/>
    <w:rsid w:val="00B35559"/>
    <w:rsid w:val="00B3588D"/>
    <w:rsid w:val="00B36943"/>
    <w:rsid w:val="00B36F52"/>
    <w:rsid w:val="00B37288"/>
    <w:rsid w:val="00B40174"/>
    <w:rsid w:val="00B40CD9"/>
    <w:rsid w:val="00B41072"/>
    <w:rsid w:val="00B41324"/>
    <w:rsid w:val="00B4199C"/>
    <w:rsid w:val="00B41CD9"/>
    <w:rsid w:val="00B4214F"/>
    <w:rsid w:val="00B42AE1"/>
    <w:rsid w:val="00B43FA7"/>
    <w:rsid w:val="00B4431B"/>
    <w:rsid w:val="00B445C3"/>
    <w:rsid w:val="00B445EF"/>
    <w:rsid w:val="00B44D03"/>
    <w:rsid w:val="00B44D8E"/>
    <w:rsid w:val="00B468EE"/>
    <w:rsid w:val="00B469D0"/>
    <w:rsid w:val="00B46FA2"/>
    <w:rsid w:val="00B47708"/>
    <w:rsid w:val="00B47BC5"/>
    <w:rsid w:val="00B47CD5"/>
    <w:rsid w:val="00B47D24"/>
    <w:rsid w:val="00B47F43"/>
    <w:rsid w:val="00B50CF4"/>
    <w:rsid w:val="00B511D7"/>
    <w:rsid w:val="00B527E7"/>
    <w:rsid w:val="00B52BFD"/>
    <w:rsid w:val="00B53218"/>
    <w:rsid w:val="00B53472"/>
    <w:rsid w:val="00B535FA"/>
    <w:rsid w:val="00B55DF0"/>
    <w:rsid w:val="00B567F9"/>
    <w:rsid w:val="00B56D9F"/>
    <w:rsid w:val="00B60358"/>
    <w:rsid w:val="00B60E83"/>
    <w:rsid w:val="00B61011"/>
    <w:rsid w:val="00B610C0"/>
    <w:rsid w:val="00B619B2"/>
    <w:rsid w:val="00B61D44"/>
    <w:rsid w:val="00B62685"/>
    <w:rsid w:val="00B62E41"/>
    <w:rsid w:val="00B62EA2"/>
    <w:rsid w:val="00B63FC0"/>
    <w:rsid w:val="00B645ED"/>
    <w:rsid w:val="00B6495F"/>
    <w:rsid w:val="00B649CE"/>
    <w:rsid w:val="00B6557C"/>
    <w:rsid w:val="00B65C25"/>
    <w:rsid w:val="00B65C9D"/>
    <w:rsid w:val="00B65FFC"/>
    <w:rsid w:val="00B66222"/>
    <w:rsid w:val="00B668BC"/>
    <w:rsid w:val="00B6695B"/>
    <w:rsid w:val="00B66B0D"/>
    <w:rsid w:val="00B66DDC"/>
    <w:rsid w:val="00B66E02"/>
    <w:rsid w:val="00B67028"/>
    <w:rsid w:val="00B67B4A"/>
    <w:rsid w:val="00B67C9B"/>
    <w:rsid w:val="00B70685"/>
    <w:rsid w:val="00B720E6"/>
    <w:rsid w:val="00B74725"/>
    <w:rsid w:val="00B7535A"/>
    <w:rsid w:val="00B75586"/>
    <w:rsid w:val="00B75A69"/>
    <w:rsid w:val="00B76A9F"/>
    <w:rsid w:val="00B76B87"/>
    <w:rsid w:val="00B8083E"/>
    <w:rsid w:val="00B80D49"/>
    <w:rsid w:val="00B81389"/>
    <w:rsid w:val="00B8192C"/>
    <w:rsid w:val="00B828D6"/>
    <w:rsid w:val="00B82E65"/>
    <w:rsid w:val="00B833FE"/>
    <w:rsid w:val="00B836C3"/>
    <w:rsid w:val="00B847F4"/>
    <w:rsid w:val="00B85167"/>
    <w:rsid w:val="00B864A2"/>
    <w:rsid w:val="00B86DAE"/>
    <w:rsid w:val="00B87147"/>
    <w:rsid w:val="00B87E7C"/>
    <w:rsid w:val="00B903CC"/>
    <w:rsid w:val="00B91479"/>
    <w:rsid w:val="00B91863"/>
    <w:rsid w:val="00B91BBA"/>
    <w:rsid w:val="00B93119"/>
    <w:rsid w:val="00B93403"/>
    <w:rsid w:val="00B9550F"/>
    <w:rsid w:val="00B969C1"/>
    <w:rsid w:val="00B96C4D"/>
    <w:rsid w:val="00B973FD"/>
    <w:rsid w:val="00B97569"/>
    <w:rsid w:val="00B975A1"/>
    <w:rsid w:val="00B97A76"/>
    <w:rsid w:val="00BA0120"/>
    <w:rsid w:val="00BA042C"/>
    <w:rsid w:val="00BA0AB6"/>
    <w:rsid w:val="00BA0FB8"/>
    <w:rsid w:val="00BA1461"/>
    <w:rsid w:val="00BA15F2"/>
    <w:rsid w:val="00BA479E"/>
    <w:rsid w:val="00BA4AD7"/>
    <w:rsid w:val="00BA4FC6"/>
    <w:rsid w:val="00BA5570"/>
    <w:rsid w:val="00BA55C5"/>
    <w:rsid w:val="00BA5A3A"/>
    <w:rsid w:val="00BA72D9"/>
    <w:rsid w:val="00BA7396"/>
    <w:rsid w:val="00BA7816"/>
    <w:rsid w:val="00BA7B50"/>
    <w:rsid w:val="00BA7C42"/>
    <w:rsid w:val="00BB080E"/>
    <w:rsid w:val="00BB0AA9"/>
    <w:rsid w:val="00BB1211"/>
    <w:rsid w:val="00BB18E8"/>
    <w:rsid w:val="00BB2811"/>
    <w:rsid w:val="00BB28FF"/>
    <w:rsid w:val="00BB29AD"/>
    <w:rsid w:val="00BB2DF6"/>
    <w:rsid w:val="00BB2E7F"/>
    <w:rsid w:val="00BB31FF"/>
    <w:rsid w:val="00BB46CD"/>
    <w:rsid w:val="00BB4DFE"/>
    <w:rsid w:val="00BB4FBC"/>
    <w:rsid w:val="00BB5568"/>
    <w:rsid w:val="00BB6A8D"/>
    <w:rsid w:val="00BB7846"/>
    <w:rsid w:val="00BC0097"/>
    <w:rsid w:val="00BC02FD"/>
    <w:rsid w:val="00BC0C6A"/>
    <w:rsid w:val="00BC1BAF"/>
    <w:rsid w:val="00BC1D9B"/>
    <w:rsid w:val="00BC1E4E"/>
    <w:rsid w:val="00BC315A"/>
    <w:rsid w:val="00BC3A3F"/>
    <w:rsid w:val="00BC4238"/>
    <w:rsid w:val="00BC467A"/>
    <w:rsid w:val="00BC4BCF"/>
    <w:rsid w:val="00BC536A"/>
    <w:rsid w:val="00BC539E"/>
    <w:rsid w:val="00BC60DE"/>
    <w:rsid w:val="00BC7C01"/>
    <w:rsid w:val="00BC7D9C"/>
    <w:rsid w:val="00BD0327"/>
    <w:rsid w:val="00BD0351"/>
    <w:rsid w:val="00BD05F3"/>
    <w:rsid w:val="00BD07E8"/>
    <w:rsid w:val="00BD1312"/>
    <w:rsid w:val="00BD1AB5"/>
    <w:rsid w:val="00BD1E0A"/>
    <w:rsid w:val="00BD2244"/>
    <w:rsid w:val="00BD3080"/>
    <w:rsid w:val="00BD3B94"/>
    <w:rsid w:val="00BD3C05"/>
    <w:rsid w:val="00BD4103"/>
    <w:rsid w:val="00BD458C"/>
    <w:rsid w:val="00BD4738"/>
    <w:rsid w:val="00BD4F63"/>
    <w:rsid w:val="00BD53ED"/>
    <w:rsid w:val="00BD582B"/>
    <w:rsid w:val="00BD5A4C"/>
    <w:rsid w:val="00BD5D32"/>
    <w:rsid w:val="00BD6340"/>
    <w:rsid w:val="00BD6928"/>
    <w:rsid w:val="00BD746B"/>
    <w:rsid w:val="00BD7CC2"/>
    <w:rsid w:val="00BD7CC9"/>
    <w:rsid w:val="00BE002C"/>
    <w:rsid w:val="00BE0738"/>
    <w:rsid w:val="00BE0B07"/>
    <w:rsid w:val="00BE11F5"/>
    <w:rsid w:val="00BE134F"/>
    <w:rsid w:val="00BE23BB"/>
    <w:rsid w:val="00BE2957"/>
    <w:rsid w:val="00BE3D1D"/>
    <w:rsid w:val="00BE57DE"/>
    <w:rsid w:val="00BE6007"/>
    <w:rsid w:val="00BE75B7"/>
    <w:rsid w:val="00BE77AF"/>
    <w:rsid w:val="00BE7873"/>
    <w:rsid w:val="00BF020B"/>
    <w:rsid w:val="00BF0A7B"/>
    <w:rsid w:val="00BF1925"/>
    <w:rsid w:val="00BF1FDC"/>
    <w:rsid w:val="00BF2075"/>
    <w:rsid w:val="00BF21B6"/>
    <w:rsid w:val="00BF244B"/>
    <w:rsid w:val="00BF2CD2"/>
    <w:rsid w:val="00BF3780"/>
    <w:rsid w:val="00BF478D"/>
    <w:rsid w:val="00BF4D40"/>
    <w:rsid w:val="00BF55D1"/>
    <w:rsid w:val="00BF5D09"/>
    <w:rsid w:val="00BF6380"/>
    <w:rsid w:val="00BF6427"/>
    <w:rsid w:val="00BF76BC"/>
    <w:rsid w:val="00C0001A"/>
    <w:rsid w:val="00C00050"/>
    <w:rsid w:val="00C003C8"/>
    <w:rsid w:val="00C0044C"/>
    <w:rsid w:val="00C01302"/>
    <w:rsid w:val="00C01AA6"/>
    <w:rsid w:val="00C01B66"/>
    <w:rsid w:val="00C024C0"/>
    <w:rsid w:val="00C02D54"/>
    <w:rsid w:val="00C02E50"/>
    <w:rsid w:val="00C032BA"/>
    <w:rsid w:val="00C0546B"/>
    <w:rsid w:val="00C054C5"/>
    <w:rsid w:val="00C05B9E"/>
    <w:rsid w:val="00C068E0"/>
    <w:rsid w:val="00C07AB7"/>
    <w:rsid w:val="00C113AC"/>
    <w:rsid w:val="00C12D00"/>
    <w:rsid w:val="00C12DA3"/>
    <w:rsid w:val="00C13737"/>
    <w:rsid w:val="00C13B4E"/>
    <w:rsid w:val="00C1513F"/>
    <w:rsid w:val="00C154C0"/>
    <w:rsid w:val="00C15512"/>
    <w:rsid w:val="00C15607"/>
    <w:rsid w:val="00C17570"/>
    <w:rsid w:val="00C17D0F"/>
    <w:rsid w:val="00C20AC5"/>
    <w:rsid w:val="00C21A6A"/>
    <w:rsid w:val="00C23876"/>
    <w:rsid w:val="00C23EE4"/>
    <w:rsid w:val="00C24951"/>
    <w:rsid w:val="00C26EE9"/>
    <w:rsid w:val="00C27261"/>
    <w:rsid w:val="00C2783F"/>
    <w:rsid w:val="00C278CC"/>
    <w:rsid w:val="00C27F24"/>
    <w:rsid w:val="00C30CB1"/>
    <w:rsid w:val="00C312C9"/>
    <w:rsid w:val="00C31340"/>
    <w:rsid w:val="00C31931"/>
    <w:rsid w:val="00C31B81"/>
    <w:rsid w:val="00C31FD3"/>
    <w:rsid w:val="00C32611"/>
    <w:rsid w:val="00C3289D"/>
    <w:rsid w:val="00C32A9B"/>
    <w:rsid w:val="00C32D46"/>
    <w:rsid w:val="00C331EA"/>
    <w:rsid w:val="00C33220"/>
    <w:rsid w:val="00C34076"/>
    <w:rsid w:val="00C348D9"/>
    <w:rsid w:val="00C35B7F"/>
    <w:rsid w:val="00C370FB"/>
    <w:rsid w:val="00C37823"/>
    <w:rsid w:val="00C37A85"/>
    <w:rsid w:val="00C41432"/>
    <w:rsid w:val="00C415EB"/>
    <w:rsid w:val="00C41650"/>
    <w:rsid w:val="00C41F05"/>
    <w:rsid w:val="00C41F12"/>
    <w:rsid w:val="00C41F2A"/>
    <w:rsid w:val="00C4213D"/>
    <w:rsid w:val="00C42F95"/>
    <w:rsid w:val="00C439A1"/>
    <w:rsid w:val="00C44235"/>
    <w:rsid w:val="00C4423E"/>
    <w:rsid w:val="00C44F33"/>
    <w:rsid w:val="00C4529F"/>
    <w:rsid w:val="00C45B8F"/>
    <w:rsid w:val="00C462FD"/>
    <w:rsid w:val="00C47752"/>
    <w:rsid w:val="00C47A2D"/>
    <w:rsid w:val="00C505F0"/>
    <w:rsid w:val="00C50A86"/>
    <w:rsid w:val="00C510A5"/>
    <w:rsid w:val="00C51194"/>
    <w:rsid w:val="00C51817"/>
    <w:rsid w:val="00C52BC1"/>
    <w:rsid w:val="00C52F32"/>
    <w:rsid w:val="00C5363B"/>
    <w:rsid w:val="00C53DE1"/>
    <w:rsid w:val="00C55848"/>
    <w:rsid w:val="00C55A4D"/>
    <w:rsid w:val="00C55FE5"/>
    <w:rsid w:val="00C56ABD"/>
    <w:rsid w:val="00C56DEB"/>
    <w:rsid w:val="00C56F2D"/>
    <w:rsid w:val="00C56F38"/>
    <w:rsid w:val="00C607BE"/>
    <w:rsid w:val="00C60A78"/>
    <w:rsid w:val="00C61212"/>
    <w:rsid w:val="00C61BBD"/>
    <w:rsid w:val="00C622EF"/>
    <w:rsid w:val="00C642A3"/>
    <w:rsid w:val="00C6524D"/>
    <w:rsid w:val="00C659CB"/>
    <w:rsid w:val="00C65D13"/>
    <w:rsid w:val="00C66376"/>
    <w:rsid w:val="00C66D8D"/>
    <w:rsid w:val="00C6773C"/>
    <w:rsid w:val="00C677B1"/>
    <w:rsid w:val="00C700BC"/>
    <w:rsid w:val="00C703DB"/>
    <w:rsid w:val="00C708FD"/>
    <w:rsid w:val="00C70CFD"/>
    <w:rsid w:val="00C717E5"/>
    <w:rsid w:val="00C718E8"/>
    <w:rsid w:val="00C71F20"/>
    <w:rsid w:val="00C720ED"/>
    <w:rsid w:val="00C7253D"/>
    <w:rsid w:val="00C725DC"/>
    <w:rsid w:val="00C72F62"/>
    <w:rsid w:val="00C73A93"/>
    <w:rsid w:val="00C73B39"/>
    <w:rsid w:val="00C744F2"/>
    <w:rsid w:val="00C74BB8"/>
    <w:rsid w:val="00C75A57"/>
    <w:rsid w:val="00C75C46"/>
    <w:rsid w:val="00C7674C"/>
    <w:rsid w:val="00C76CC2"/>
    <w:rsid w:val="00C77E51"/>
    <w:rsid w:val="00C81A3D"/>
    <w:rsid w:val="00C82907"/>
    <w:rsid w:val="00C82CF7"/>
    <w:rsid w:val="00C8350B"/>
    <w:rsid w:val="00C844F7"/>
    <w:rsid w:val="00C84A69"/>
    <w:rsid w:val="00C84CB7"/>
    <w:rsid w:val="00C84D4A"/>
    <w:rsid w:val="00C84E72"/>
    <w:rsid w:val="00C852C4"/>
    <w:rsid w:val="00C85349"/>
    <w:rsid w:val="00C853F7"/>
    <w:rsid w:val="00C85891"/>
    <w:rsid w:val="00C85903"/>
    <w:rsid w:val="00C85AEE"/>
    <w:rsid w:val="00C86837"/>
    <w:rsid w:val="00C87321"/>
    <w:rsid w:val="00C9019E"/>
    <w:rsid w:val="00C9207C"/>
    <w:rsid w:val="00C921B7"/>
    <w:rsid w:val="00C926F3"/>
    <w:rsid w:val="00C93999"/>
    <w:rsid w:val="00C93A3A"/>
    <w:rsid w:val="00C94C69"/>
    <w:rsid w:val="00C95D56"/>
    <w:rsid w:val="00C95E31"/>
    <w:rsid w:val="00C96D78"/>
    <w:rsid w:val="00C96E5D"/>
    <w:rsid w:val="00C96EA8"/>
    <w:rsid w:val="00C97CD8"/>
    <w:rsid w:val="00CA0171"/>
    <w:rsid w:val="00CA080E"/>
    <w:rsid w:val="00CA087D"/>
    <w:rsid w:val="00CA13A9"/>
    <w:rsid w:val="00CA1443"/>
    <w:rsid w:val="00CA19B9"/>
    <w:rsid w:val="00CA1A50"/>
    <w:rsid w:val="00CA20A8"/>
    <w:rsid w:val="00CA3580"/>
    <w:rsid w:val="00CA57E9"/>
    <w:rsid w:val="00CA61A4"/>
    <w:rsid w:val="00CA6DA1"/>
    <w:rsid w:val="00CA70EF"/>
    <w:rsid w:val="00CA711E"/>
    <w:rsid w:val="00CA7126"/>
    <w:rsid w:val="00CA7ACB"/>
    <w:rsid w:val="00CB0BA7"/>
    <w:rsid w:val="00CB21A8"/>
    <w:rsid w:val="00CB26E6"/>
    <w:rsid w:val="00CB2C15"/>
    <w:rsid w:val="00CB2D08"/>
    <w:rsid w:val="00CB3163"/>
    <w:rsid w:val="00CB3A76"/>
    <w:rsid w:val="00CB545B"/>
    <w:rsid w:val="00CB5FFD"/>
    <w:rsid w:val="00CB6193"/>
    <w:rsid w:val="00CB63AD"/>
    <w:rsid w:val="00CB6ACD"/>
    <w:rsid w:val="00CB6E62"/>
    <w:rsid w:val="00CB7AEE"/>
    <w:rsid w:val="00CC0826"/>
    <w:rsid w:val="00CC0D6A"/>
    <w:rsid w:val="00CC107C"/>
    <w:rsid w:val="00CC1308"/>
    <w:rsid w:val="00CC17FF"/>
    <w:rsid w:val="00CC1CC0"/>
    <w:rsid w:val="00CC1E20"/>
    <w:rsid w:val="00CC215B"/>
    <w:rsid w:val="00CC2223"/>
    <w:rsid w:val="00CC24B0"/>
    <w:rsid w:val="00CC2DBF"/>
    <w:rsid w:val="00CC6ABA"/>
    <w:rsid w:val="00CC6D18"/>
    <w:rsid w:val="00CC7950"/>
    <w:rsid w:val="00CC7E73"/>
    <w:rsid w:val="00CD01C2"/>
    <w:rsid w:val="00CD0A3E"/>
    <w:rsid w:val="00CD1240"/>
    <w:rsid w:val="00CD1323"/>
    <w:rsid w:val="00CD177C"/>
    <w:rsid w:val="00CD228F"/>
    <w:rsid w:val="00CD379E"/>
    <w:rsid w:val="00CD3DA0"/>
    <w:rsid w:val="00CD3F31"/>
    <w:rsid w:val="00CD463D"/>
    <w:rsid w:val="00CD4AA3"/>
    <w:rsid w:val="00CD4BBD"/>
    <w:rsid w:val="00CD54CF"/>
    <w:rsid w:val="00CD5972"/>
    <w:rsid w:val="00CD6369"/>
    <w:rsid w:val="00CD642A"/>
    <w:rsid w:val="00CD65AA"/>
    <w:rsid w:val="00CD66AB"/>
    <w:rsid w:val="00CD6A18"/>
    <w:rsid w:val="00CD6AFB"/>
    <w:rsid w:val="00CD6D8B"/>
    <w:rsid w:val="00CD71A3"/>
    <w:rsid w:val="00CD79E3"/>
    <w:rsid w:val="00CE12E4"/>
    <w:rsid w:val="00CE15D7"/>
    <w:rsid w:val="00CE18A3"/>
    <w:rsid w:val="00CE29C8"/>
    <w:rsid w:val="00CE3B8A"/>
    <w:rsid w:val="00CE4B49"/>
    <w:rsid w:val="00CE5041"/>
    <w:rsid w:val="00CE5CB9"/>
    <w:rsid w:val="00CE618A"/>
    <w:rsid w:val="00CE695D"/>
    <w:rsid w:val="00CE6C48"/>
    <w:rsid w:val="00CF1655"/>
    <w:rsid w:val="00CF1B80"/>
    <w:rsid w:val="00CF250A"/>
    <w:rsid w:val="00CF251A"/>
    <w:rsid w:val="00CF30F1"/>
    <w:rsid w:val="00CF3499"/>
    <w:rsid w:val="00CF37F9"/>
    <w:rsid w:val="00CF3DD8"/>
    <w:rsid w:val="00CF3F95"/>
    <w:rsid w:val="00CF46C0"/>
    <w:rsid w:val="00CF47AD"/>
    <w:rsid w:val="00CF7777"/>
    <w:rsid w:val="00CF7A1C"/>
    <w:rsid w:val="00CF7E48"/>
    <w:rsid w:val="00CF7EE2"/>
    <w:rsid w:val="00D00282"/>
    <w:rsid w:val="00D00B82"/>
    <w:rsid w:val="00D00C2C"/>
    <w:rsid w:val="00D01BCD"/>
    <w:rsid w:val="00D02E11"/>
    <w:rsid w:val="00D03039"/>
    <w:rsid w:val="00D0395D"/>
    <w:rsid w:val="00D03E0B"/>
    <w:rsid w:val="00D03E75"/>
    <w:rsid w:val="00D04DE6"/>
    <w:rsid w:val="00D05B01"/>
    <w:rsid w:val="00D0668F"/>
    <w:rsid w:val="00D0755F"/>
    <w:rsid w:val="00D07663"/>
    <w:rsid w:val="00D0787A"/>
    <w:rsid w:val="00D07B42"/>
    <w:rsid w:val="00D1050D"/>
    <w:rsid w:val="00D105C8"/>
    <w:rsid w:val="00D1164D"/>
    <w:rsid w:val="00D1193D"/>
    <w:rsid w:val="00D12DC0"/>
    <w:rsid w:val="00D12E74"/>
    <w:rsid w:val="00D12EAE"/>
    <w:rsid w:val="00D137F5"/>
    <w:rsid w:val="00D14361"/>
    <w:rsid w:val="00D1496B"/>
    <w:rsid w:val="00D14B96"/>
    <w:rsid w:val="00D14EC5"/>
    <w:rsid w:val="00D157DD"/>
    <w:rsid w:val="00D15B0D"/>
    <w:rsid w:val="00D170D2"/>
    <w:rsid w:val="00D17446"/>
    <w:rsid w:val="00D175D1"/>
    <w:rsid w:val="00D1772D"/>
    <w:rsid w:val="00D17953"/>
    <w:rsid w:val="00D209BC"/>
    <w:rsid w:val="00D2177F"/>
    <w:rsid w:val="00D21A96"/>
    <w:rsid w:val="00D21F95"/>
    <w:rsid w:val="00D22C44"/>
    <w:rsid w:val="00D23843"/>
    <w:rsid w:val="00D238D4"/>
    <w:rsid w:val="00D23C74"/>
    <w:rsid w:val="00D23E52"/>
    <w:rsid w:val="00D240F5"/>
    <w:rsid w:val="00D24206"/>
    <w:rsid w:val="00D2441D"/>
    <w:rsid w:val="00D249AF"/>
    <w:rsid w:val="00D24DAE"/>
    <w:rsid w:val="00D25301"/>
    <w:rsid w:val="00D27BBE"/>
    <w:rsid w:val="00D313AD"/>
    <w:rsid w:val="00D31F0E"/>
    <w:rsid w:val="00D326C7"/>
    <w:rsid w:val="00D32A54"/>
    <w:rsid w:val="00D33CD2"/>
    <w:rsid w:val="00D33EA3"/>
    <w:rsid w:val="00D3500E"/>
    <w:rsid w:val="00D35D52"/>
    <w:rsid w:val="00D35DB9"/>
    <w:rsid w:val="00D3610A"/>
    <w:rsid w:val="00D36579"/>
    <w:rsid w:val="00D37C5B"/>
    <w:rsid w:val="00D4022B"/>
    <w:rsid w:val="00D4039F"/>
    <w:rsid w:val="00D41013"/>
    <w:rsid w:val="00D42172"/>
    <w:rsid w:val="00D4260C"/>
    <w:rsid w:val="00D43578"/>
    <w:rsid w:val="00D43AC0"/>
    <w:rsid w:val="00D444D7"/>
    <w:rsid w:val="00D457E0"/>
    <w:rsid w:val="00D45F2B"/>
    <w:rsid w:val="00D4616C"/>
    <w:rsid w:val="00D46864"/>
    <w:rsid w:val="00D47340"/>
    <w:rsid w:val="00D500EF"/>
    <w:rsid w:val="00D50A29"/>
    <w:rsid w:val="00D50AAB"/>
    <w:rsid w:val="00D50BE1"/>
    <w:rsid w:val="00D51908"/>
    <w:rsid w:val="00D53C57"/>
    <w:rsid w:val="00D543BF"/>
    <w:rsid w:val="00D5559E"/>
    <w:rsid w:val="00D5563A"/>
    <w:rsid w:val="00D5610B"/>
    <w:rsid w:val="00D56285"/>
    <w:rsid w:val="00D563E0"/>
    <w:rsid w:val="00D565F6"/>
    <w:rsid w:val="00D5728D"/>
    <w:rsid w:val="00D60378"/>
    <w:rsid w:val="00D61B64"/>
    <w:rsid w:val="00D61E1B"/>
    <w:rsid w:val="00D61EEA"/>
    <w:rsid w:val="00D6241C"/>
    <w:rsid w:val="00D627CE"/>
    <w:rsid w:val="00D63443"/>
    <w:rsid w:val="00D639A9"/>
    <w:rsid w:val="00D64891"/>
    <w:rsid w:val="00D64965"/>
    <w:rsid w:val="00D65484"/>
    <w:rsid w:val="00D65C6C"/>
    <w:rsid w:val="00D662D2"/>
    <w:rsid w:val="00D6655F"/>
    <w:rsid w:val="00D66A03"/>
    <w:rsid w:val="00D66F98"/>
    <w:rsid w:val="00D67457"/>
    <w:rsid w:val="00D702CC"/>
    <w:rsid w:val="00D708F7"/>
    <w:rsid w:val="00D70E3F"/>
    <w:rsid w:val="00D72DF5"/>
    <w:rsid w:val="00D732E0"/>
    <w:rsid w:val="00D73843"/>
    <w:rsid w:val="00D73AA1"/>
    <w:rsid w:val="00D742A3"/>
    <w:rsid w:val="00D74449"/>
    <w:rsid w:val="00D7461E"/>
    <w:rsid w:val="00D7632D"/>
    <w:rsid w:val="00D76E97"/>
    <w:rsid w:val="00D7712C"/>
    <w:rsid w:val="00D7724F"/>
    <w:rsid w:val="00D80564"/>
    <w:rsid w:val="00D80922"/>
    <w:rsid w:val="00D81594"/>
    <w:rsid w:val="00D81DD0"/>
    <w:rsid w:val="00D81E00"/>
    <w:rsid w:val="00D82642"/>
    <w:rsid w:val="00D8294E"/>
    <w:rsid w:val="00D82C72"/>
    <w:rsid w:val="00D82FEC"/>
    <w:rsid w:val="00D83029"/>
    <w:rsid w:val="00D83431"/>
    <w:rsid w:val="00D8394D"/>
    <w:rsid w:val="00D84797"/>
    <w:rsid w:val="00D848C0"/>
    <w:rsid w:val="00D84A2D"/>
    <w:rsid w:val="00D86C1E"/>
    <w:rsid w:val="00D86C82"/>
    <w:rsid w:val="00D8722C"/>
    <w:rsid w:val="00D8758A"/>
    <w:rsid w:val="00D87CCC"/>
    <w:rsid w:val="00D902E2"/>
    <w:rsid w:val="00D90BE7"/>
    <w:rsid w:val="00D90CE8"/>
    <w:rsid w:val="00D9132D"/>
    <w:rsid w:val="00D91474"/>
    <w:rsid w:val="00D91795"/>
    <w:rsid w:val="00D91A14"/>
    <w:rsid w:val="00D91DFF"/>
    <w:rsid w:val="00D91E8B"/>
    <w:rsid w:val="00D92CB2"/>
    <w:rsid w:val="00D92CDE"/>
    <w:rsid w:val="00D93C11"/>
    <w:rsid w:val="00D9418F"/>
    <w:rsid w:val="00D94340"/>
    <w:rsid w:val="00D94C3B"/>
    <w:rsid w:val="00D94DC2"/>
    <w:rsid w:val="00D95068"/>
    <w:rsid w:val="00D9588C"/>
    <w:rsid w:val="00D95912"/>
    <w:rsid w:val="00D95CC0"/>
    <w:rsid w:val="00D96049"/>
    <w:rsid w:val="00D96124"/>
    <w:rsid w:val="00D9635D"/>
    <w:rsid w:val="00D96667"/>
    <w:rsid w:val="00D96B02"/>
    <w:rsid w:val="00D97770"/>
    <w:rsid w:val="00D97F47"/>
    <w:rsid w:val="00DA0796"/>
    <w:rsid w:val="00DA0840"/>
    <w:rsid w:val="00DA0B2B"/>
    <w:rsid w:val="00DA0B98"/>
    <w:rsid w:val="00DA1075"/>
    <w:rsid w:val="00DA11B1"/>
    <w:rsid w:val="00DA1568"/>
    <w:rsid w:val="00DA1D4E"/>
    <w:rsid w:val="00DA203E"/>
    <w:rsid w:val="00DA24BB"/>
    <w:rsid w:val="00DA2848"/>
    <w:rsid w:val="00DA33BD"/>
    <w:rsid w:val="00DA3606"/>
    <w:rsid w:val="00DA3889"/>
    <w:rsid w:val="00DA3CE7"/>
    <w:rsid w:val="00DA41D9"/>
    <w:rsid w:val="00DA470F"/>
    <w:rsid w:val="00DA4F8A"/>
    <w:rsid w:val="00DA59DB"/>
    <w:rsid w:val="00DA5ED2"/>
    <w:rsid w:val="00DA6E69"/>
    <w:rsid w:val="00DA6FDB"/>
    <w:rsid w:val="00DA7066"/>
    <w:rsid w:val="00DA7A32"/>
    <w:rsid w:val="00DA7AEF"/>
    <w:rsid w:val="00DB0360"/>
    <w:rsid w:val="00DB1052"/>
    <w:rsid w:val="00DB1989"/>
    <w:rsid w:val="00DB3152"/>
    <w:rsid w:val="00DB3FC5"/>
    <w:rsid w:val="00DB3FC9"/>
    <w:rsid w:val="00DB5013"/>
    <w:rsid w:val="00DB53D4"/>
    <w:rsid w:val="00DB57B2"/>
    <w:rsid w:val="00DB5B42"/>
    <w:rsid w:val="00DB5D87"/>
    <w:rsid w:val="00DB5FE9"/>
    <w:rsid w:val="00DB636C"/>
    <w:rsid w:val="00DB64B6"/>
    <w:rsid w:val="00DB66D1"/>
    <w:rsid w:val="00DB69D8"/>
    <w:rsid w:val="00DB6C33"/>
    <w:rsid w:val="00DB6FF5"/>
    <w:rsid w:val="00DB713F"/>
    <w:rsid w:val="00DB7C9B"/>
    <w:rsid w:val="00DC08D6"/>
    <w:rsid w:val="00DC0CAF"/>
    <w:rsid w:val="00DC0EFC"/>
    <w:rsid w:val="00DC22BA"/>
    <w:rsid w:val="00DC39FE"/>
    <w:rsid w:val="00DC3A89"/>
    <w:rsid w:val="00DC49B0"/>
    <w:rsid w:val="00DC4C20"/>
    <w:rsid w:val="00DC533A"/>
    <w:rsid w:val="00DC5B25"/>
    <w:rsid w:val="00DC5E4C"/>
    <w:rsid w:val="00DC5F32"/>
    <w:rsid w:val="00DC60AC"/>
    <w:rsid w:val="00DC647D"/>
    <w:rsid w:val="00DC728D"/>
    <w:rsid w:val="00DC7472"/>
    <w:rsid w:val="00DD0EA0"/>
    <w:rsid w:val="00DD0FC5"/>
    <w:rsid w:val="00DD1616"/>
    <w:rsid w:val="00DD27AD"/>
    <w:rsid w:val="00DD292C"/>
    <w:rsid w:val="00DD2967"/>
    <w:rsid w:val="00DD3531"/>
    <w:rsid w:val="00DD3DDA"/>
    <w:rsid w:val="00DD3F61"/>
    <w:rsid w:val="00DD3FDF"/>
    <w:rsid w:val="00DD40B0"/>
    <w:rsid w:val="00DD52C5"/>
    <w:rsid w:val="00DD6643"/>
    <w:rsid w:val="00DD679F"/>
    <w:rsid w:val="00DD7539"/>
    <w:rsid w:val="00DD770C"/>
    <w:rsid w:val="00DE09B1"/>
    <w:rsid w:val="00DE0AB8"/>
    <w:rsid w:val="00DE14E2"/>
    <w:rsid w:val="00DE393F"/>
    <w:rsid w:val="00DE3C3E"/>
    <w:rsid w:val="00DE530F"/>
    <w:rsid w:val="00DE5ACC"/>
    <w:rsid w:val="00DE5C00"/>
    <w:rsid w:val="00DE5E4F"/>
    <w:rsid w:val="00DE6532"/>
    <w:rsid w:val="00DE6AFD"/>
    <w:rsid w:val="00DE6FB1"/>
    <w:rsid w:val="00DE73E1"/>
    <w:rsid w:val="00DE7760"/>
    <w:rsid w:val="00DF09C1"/>
    <w:rsid w:val="00DF0D9E"/>
    <w:rsid w:val="00DF22C1"/>
    <w:rsid w:val="00DF2532"/>
    <w:rsid w:val="00DF26FF"/>
    <w:rsid w:val="00DF27C4"/>
    <w:rsid w:val="00DF2AA7"/>
    <w:rsid w:val="00DF2AC0"/>
    <w:rsid w:val="00DF2C8B"/>
    <w:rsid w:val="00DF2D2D"/>
    <w:rsid w:val="00DF2FD9"/>
    <w:rsid w:val="00DF348E"/>
    <w:rsid w:val="00DF409E"/>
    <w:rsid w:val="00DF46CB"/>
    <w:rsid w:val="00DF4931"/>
    <w:rsid w:val="00DF49FC"/>
    <w:rsid w:val="00DF4A05"/>
    <w:rsid w:val="00DF4ED1"/>
    <w:rsid w:val="00DF5A88"/>
    <w:rsid w:val="00DF635A"/>
    <w:rsid w:val="00DF6F4E"/>
    <w:rsid w:val="00DF721A"/>
    <w:rsid w:val="00DF7250"/>
    <w:rsid w:val="00DF76F6"/>
    <w:rsid w:val="00DF78D7"/>
    <w:rsid w:val="00DF7C6E"/>
    <w:rsid w:val="00E00C5A"/>
    <w:rsid w:val="00E014E9"/>
    <w:rsid w:val="00E015AE"/>
    <w:rsid w:val="00E01F3A"/>
    <w:rsid w:val="00E029A2"/>
    <w:rsid w:val="00E02B76"/>
    <w:rsid w:val="00E0325F"/>
    <w:rsid w:val="00E03E83"/>
    <w:rsid w:val="00E04F60"/>
    <w:rsid w:val="00E051D7"/>
    <w:rsid w:val="00E05651"/>
    <w:rsid w:val="00E05A56"/>
    <w:rsid w:val="00E06485"/>
    <w:rsid w:val="00E07281"/>
    <w:rsid w:val="00E074D0"/>
    <w:rsid w:val="00E07F72"/>
    <w:rsid w:val="00E10A6E"/>
    <w:rsid w:val="00E11378"/>
    <w:rsid w:val="00E117B0"/>
    <w:rsid w:val="00E1351E"/>
    <w:rsid w:val="00E15653"/>
    <w:rsid w:val="00E156E8"/>
    <w:rsid w:val="00E16913"/>
    <w:rsid w:val="00E16CE3"/>
    <w:rsid w:val="00E17221"/>
    <w:rsid w:val="00E172B8"/>
    <w:rsid w:val="00E20737"/>
    <w:rsid w:val="00E209E3"/>
    <w:rsid w:val="00E212C7"/>
    <w:rsid w:val="00E213A1"/>
    <w:rsid w:val="00E22145"/>
    <w:rsid w:val="00E2275C"/>
    <w:rsid w:val="00E2337D"/>
    <w:rsid w:val="00E233FF"/>
    <w:rsid w:val="00E237CA"/>
    <w:rsid w:val="00E2446B"/>
    <w:rsid w:val="00E24F98"/>
    <w:rsid w:val="00E25989"/>
    <w:rsid w:val="00E25D2D"/>
    <w:rsid w:val="00E2623E"/>
    <w:rsid w:val="00E26520"/>
    <w:rsid w:val="00E26EF4"/>
    <w:rsid w:val="00E27960"/>
    <w:rsid w:val="00E30025"/>
    <w:rsid w:val="00E3055A"/>
    <w:rsid w:val="00E310B0"/>
    <w:rsid w:val="00E31EC0"/>
    <w:rsid w:val="00E32D76"/>
    <w:rsid w:val="00E3363E"/>
    <w:rsid w:val="00E34896"/>
    <w:rsid w:val="00E350ED"/>
    <w:rsid w:val="00E351AD"/>
    <w:rsid w:val="00E35341"/>
    <w:rsid w:val="00E360B7"/>
    <w:rsid w:val="00E37057"/>
    <w:rsid w:val="00E37322"/>
    <w:rsid w:val="00E373B9"/>
    <w:rsid w:val="00E374EE"/>
    <w:rsid w:val="00E378C5"/>
    <w:rsid w:val="00E37D6D"/>
    <w:rsid w:val="00E37EE1"/>
    <w:rsid w:val="00E40D1F"/>
    <w:rsid w:val="00E41B3E"/>
    <w:rsid w:val="00E424BE"/>
    <w:rsid w:val="00E42730"/>
    <w:rsid w:val="00E43CD8"/>
    <w:rsid w:val="00E452FC"/>
    <w:rsid w:val="00E45DA8"/>
    <w:rsid w:val="00E45E4B"/>
    <w:rsid w:val="00E4600F"/>
    <w:rsid w:val="00E4681E"/>
    <w:rsid w:val="00E46890"/>
    <w:rsid w:val="00E46A51"/>
    <w:rsid w:val="00E46E15"/>
    <w:rsid w:val="00E474AA"/>
    <w:rsid w:val="00E502EC"/>
    <w:rsid w:val="00E50359"/>
    <w:rsid w:val="00E50660"/>
    <w:rsid w:val="00E50DE6"/>
    <w:rsid w:val="00E51AEA"/>
    <w:rsid w:val="00E51F7F"/>
    <w:rsid w:val="00E52429"/>
    <w:rsid w:val="00E533B4"/>
    <w:rsid w:val="00E5370C"/>
    <w:rsid w:val="00E539CC"/>
    <w:rsid w:val="00E53A61"/>
    <w:rsid w:val="00E53F84"/>
    <w:rsid w:val="00E545DD"/>
    <w:rsid w:val="00E553F4"/>
    <w:rsid w:val="00E554B3"/>
    <w:rsid w:val="00E555B8"/>
    <w:rsid w:val="00E56670"/>
    <w:rsid w:val="00E56B32"/>
    <w:rsid w:val="00E5715E"/>
    <w:rsid w:val="00E571A4"/>
    <w:rsid w:val="00E572E4"/>
    <w:rsid w:val="00E57728"/>
    <w:rsid w:val="00E57972"/>
    <w:rsid w:val="00E60094"/>
    <w:rsid w:val="00E60141"/>
    <w:rsid w:val="00E60B62"/>
    <w:rsid w:val="00E60D9B"/>
    <w:rsid w:val="00E61134"/>
    <w:rsid w:val="00E617B2"/>
    <w:rsid w:val="00E61B42"/>
    <w:rsid w:val="00E61DE9"/>
    <w:rsid w:val="00E61E11"/>
    <w:rsid w:val="00E62006"/>
    <w:rsid w:val="00E6245C"/>
    <w:rsid w:val="00E62494"/>
    <w:rsid w:val="00E626CE"/>
    <w:rsid w:val="00E636DE"/>
    <w:rsid w:val="00E63D57"/>
    <w:rsid w:val="00E63E8E"/>
    <w:rsid w:val="00E64664"/>
    <w:rsid w:val="00E64F6B"/>
    <w:rsid w:val="00E6524D"/>
    <w:rsid w:val="00E66063"/>
    <w:rsid w:val="00E660D5"/>
    <w:rsid w:val="00E6641C"/>
    <w:rsid w:val="00E665F5"/>
    <w:rsid w:val="00E66F6F"/>
    <w:rsid w:val="00E67132"/>
    <w:rsid w:val="00E6738B"/>
    <w:rsid w:val="00E67B0D"/>
    <w:rsid w:val="00E7077D"/>
    <w:rsid w:val="00E72DB1"/>
    <w:rsid w:val="00E72F42"/>
    <w:rsid w:val="00E7332C"/>
    <w:rsid w:val="00E737C5"/>
    <w:rsid w:val="00E74372"/>
    <w:rsid w:val="00E746F8"/>
    <w:rsid w:val="00E750BA"/>
    <w:rsid w:val="00E75598"/>
    <w:rsid w:val="00E75F4F"/>
    <w:rsid w:val="00E7646F"/>
    <w:rsid w:val="00E768F1"/>
    <w:rsid w:val="00E7712F"/>
    <w:rsid w:val="00E77871"/>
    <w:rsid w:val="00E77AE5"/>
    <w:rsid w:val="00E77BBC"/>
    <w:rsid w:val="00E8010D"/>
    <w:rsid w:val="00E80241"/>
    <w:rsid w:val="00E806C5"/>
    <w:rsid w:val="00E815BC"/>
    <w:rsid w:val="00E81C46"/>
    <w:rsid w:val="00E81FA7"/>
    <w:rsid w:val="00E827E5"/>
    <w:rsid w:val="00E82F0B"/>
    <w:rsid w:val="00E83B74"/>
    <w:rsid w:val="00E83F06"/>
    <w:rsid w:val="00E8489D"/>
    <w:rsid w:val="00E84A51"/>
    <w:rsid w:val="00E8622E"/>
    <w:rsid w:val="00E87271"/>
    <w:rsid w:val="00E872C2"/>
    <w:rsid w:val="00E87558"/>
    <w:rsid w:val="00E87A04"/>
    <w:rsid w:val="00E90FD2"/>
    <w:rsid w:val="00E90FD7"/>
    <w:rsid w:val="00E919EE"/>
    <w:rsid w:val="00E91C46"/>
    <w:rsid w:val="00E922D6"/>
    <w:rsid w:val="00E9278B"/>
    <w:rsid w:val="00E92E16"/>
    <w:rsid w:val="00E93828"/>
    <w:rsid w:val="00E93E85"/>
    <w:rsid w:val="00E9412A"/>
    <w:rsid w:val="00E9453B"/>
    <w:rsid w:val="00E961D3"/>
    <w:rsid w:val="00E968B5"/>
    <w:rsid w:val="00E96B3A"/>
    <w:rsid w:val="00EA063F"/>
    <w:rsid w:val="00EA0848"/>
    <w:rsid w:val="00EA0BFF"/>
    <w:rsid w:val="00EA114E"/>
    <w:rsid w:val="00EA1918"/>
    <w:rsid w:val="00EA1979"/>
    <w:rsid w:val="00EA1C5F"/>
    <w:rsid w:val="00EA205E"/>
    <w:rsid w:val="00EA230C"/>
    <w:rsid w:val="00EA252A"/>
    <w:rsid w:val="00EA347B"/>
    <w:rsid w:val="00EA3B5F"/>
    <w:rsid w:val="00EA3F5E"/>
    <w:rsid w:val="00EA4325"/>
    <w:rsid w:val="00EA4505"/>
    <w:rsid w:val="00EA455F"/>
    <w:rsid w:val="00EA45E1"/>
    <w:rsid w:val="00EA4902"/>
    <w:rsid w:val="00EA50AC"/>
    <w:rsid w:val="00EA515B"/>
    <w:rsid w:val="00EA66B4"/>
    <w:rsid w:val="00EA7B2C"/>
    <w:rsid w:val="00EB07D7"/>
    <w:rsid w:val="00EB0835"/>
    <w:rsid w:val="00EB0D13"/>
    <w:rsid w:val="00EB1862"/>
    <w:rsid w:val="00EB1A79"/>
    <w:rsid w:val="00EB2CAC"/>
    <w:rsid w:val="00EB37E2"/>
    <w:rsid w:val="00EB3880"/>
    <w:rsid w:val="00EB4947"/>
    <w:rsid w:val="00EB4A49"/>
    <w:rsid w:val="00EB4AA8"/>
    <w:rsid w:val="00EB5096"/>
    <w:rsid w:val="00EB64D4"/>
    <w:rsid w:val="00EB6B3E"/>
    <w:rsid w:val="00EB79CD"/>
    <w:rsid w:val="00EC04E9"/>
    <w:rsid w:val="00EC0C59"/>
    <w:rsid w:val="00EC0E5B"/>
    <w:rsid w:val="00EC10FE"/>
    <w:rsid w:val="00EC27E7"/>
    <w:rsid w:val="00EC2AE0"/>
    <w:rsid w:val="00EC2FDB"/>
    <w:rsid w:val="00EC3C29"/>
    <w:rsid w:val="00EC43C9"/>
    <w:rsid w:val="00EC54E5"/>
    <w:rsid w:val="00EC5D0C"/>
    <w:rsid w:val="00EC74A4"/>
    <w:rsid w:val="00EC79A4"/>
    <w:rsid w:val="00EC7E53"/>
    <w:rsid w:val="00ED090E"/>
    <w:rsid w:val="00ED0C51"/>
    <w:rsid w:val="00ED115B"/>
    <w:rsid w:val="00ED161D"/>
    <w:rsid w:val="00ED2974"/>
    <w:rsid w:val="00ED2BCD"/>
    <w:rsid w:val="00ED35A0"/>
    <w:rsid w:val="00ED364B"/>
    <w:rsid w:val="00ED36EB"/>
    <w:rsid w:val="00ED3A50"/>
    <w:rsid w:val="00ED3D6F"/>
    <w:rsid w:val="00ED4054"/>
    <w:rsid w:val="00ED4243"/>
    <w:rsid w:val="00ED5216"/>
    <w:rsid w:val="00ED54C5"/>
    <w:rsid w:val="00ED5CF3"/>
    <w:rsid w:val="00ED6632"/>
    <w:rsid w:val="00ED6FEF"/>
    <w:rsid w:val="00ED7220"/>
    <w:rsid w:val="00ED725E"/>
    <w:rsid w:val="00EE1032"/>
    <w:rsid w:val="00EE1552"/>
    <w:rsid w:val="00EE1983"/>
    <w:rsid w:val="00EE1E4C"/>
    <w:rsid w:val="00EE3AAD"/>
    <w:rsid w:val="00EE3D53"/>
    <w:rsid w:val="00EE3EE5"/>
    <w:rsid w:val="00EE5324"/>
    <w:rsid w:val="00EE5B60"/>
    <w:rsid w:val="00EE5D44"/>
    <w:rsid w:val="00EE60FC"/>
    <w:rsid w:val="00EE6984"/>
    <w:rsid w:val="00EF04F4"/>
    <w:rsid w:val="00EF0D84"/>
    <w:rsid w:val="00EF0E99"/>
    <w:rsid w:val="00EF233E"/>
    <w:rsid w:val="00EF252F"/>
    <w:rsid w:val="00EF2C58"/>
    <w:rsid w:val="00EF36E9"/>
    <w:rsid w:val="00EF3B85"/>
    <w:rsid w:val="00EF3D67"/>
    <w:rsid w:val="00EF4B91"/>
    <w:rsid w:val="00EF58D6"/>
    <w:rsid w:val="00EF597D"/>
    <w:rsid w:val="00EF5C6C"/>
    <w:rsid w:val="00EF654D"/>
    <w:rsid w:val="00EF6CCE"/>
    <w:rsid w:val="00EF7511"/>
    <w:rsid w:val="00EF79E6"/>
    <w:rsid w:val="00EF7F10"/>
    <w:rsid w:val="00F00AF8"/>
    <w:rsid w:val="00F021D4"/>
    <w:rsid w:val="00F02B1E"/>
    <w:rsid w:val="00F03D43"/>
    <w:rsid w:val="00F03E36"/>
    <w:rsid w:val="00F044FE"/>
    <w:rsid w:val="00F04A4D"/>
    <w:rsid w:val="00F04BF9"/>
    <w:rsid w:val="00F04E26"/>
    <w:rsid w:val="00F05340"/>
    <w:rsid w:val="00F07AD8"/>
    <w:rsid w:val="00F07BC3"/>
    <w:rsid w:val="00F10003"/>
    <w:rsid w:val="00F11BCC"/>
    <w:rsid w:val="00F11F87"/>
    <w:rsid w:val="00F14E1C"/>
    <w:rsid w:val="00F15FB9"/>
    <w:rsid w:val="00F161AB"/>
    <w:rsid w:val="00F1762B"/>
    <w:rsid w:val="00F208A2"/>
    <w:rsid w:val="00F20BC3"/>
    <w:rsid w:val="00F21ACD"/>
    <w:rsid w:val="00F21D6E"/>
    <w:rsid w:val="00F22113"/>
    <w:rsid w:val="00F2226C"/>
    <w:rsid w:val="00F226F3"/>
    <w:rsid w:val="00F22C96"/>
    <w:rsid w:val="00F2475E"/>
    <w:rsid w:val="00F24819"/>
    <w:rsid w:val="00F255CF"/>
    <w:rsid w:val="00F25A47"/>
    <w:rsid w:val="00F26360"/>
    <w:rsid w:val="00F263D7"/>
    <w:rsid w:val="00F26846"/>
    <w:rsid w:val="00F26F22"/>
    <w:rsid w:val="00F27169"/>
    <w:rsid w:val="00F27204"/>
    <w:rsid w:val="00F2783B"/>
    <w:rsid w:val="00F27996"/>
    <w:rsid w:val="00F27A1A"/>
    <w:rsid w:val="00F27CE6"/>
    <w:rsid w:val="00F3000F"/>
    <w:rsid w:val="00F303FF"/>
    <w:rsid w:val="00F30FB9"/>
    <w:rsid w:val="00F30FD6"/>
    <w:rsid w:val="00F3103B"/>
    <w:rsid w:val="00F312E1"/>
    <w:rsid w:val="00F3154A"/>
    <w:rsid w:val="00F3244D"/>
    <w:rsid w:val="00F32B8C"/>
    <w:rsid w:val="00F336E6"/>
    <w:rsid w:val="00F33896"/>
    <w:rsid w:val="00F3416A"/>
    <w:rsid w:val="00F34321"/>
    <w:rsid w:val="00F343F1"/>
    <w:rsid w:val="00F34875"/>
    <w:rsid w:val="00F348C5"/>
    <w:rsid w:val="00F34BEE"/>
    <w:rsid w:val="00F35A4C"/>
    <w:rsid w:val="00F362EC"/>
    <w:rsid w:val="00F3658A"/>
    <w:rsid w:val="00F36B81"/>
    <w:rsid w:val="00F37DD0"/>
    <w:rsid w:val="00F410A5"/>
    <w:rsid w:val="00F414A4"/>
    <w:rsid w:val="00F41CDE"/>
    <w:rsid w:val="00F42185"/>
    <w:rsid w:val="00F428CE"/>
    <w:rsid w:val="00F42990"/>
    <w:rsid w:val="00F42996"/>
    <w:rsid w:val="00F42C9B"/>
    <w:rsid w:val="00F43934"/>
    <w:rsid w:val="00F43A77"/>
    <w:rsid w:val="00F441D6"/>
    <w:rsid w:val="00F44205"/>
    <w:rsid w:val="00F4453F"/>
    <w:rsid w:val="00F4466B"/>
    <w:rsid w:val="00F460BF"/>
    <w:rsid w:val="00F47A51"/>
    <w:rsid w:val="00F52192"/>
    <w:rsid w:val="00F52483"/>
    <w:rsid w:val="00F52C4A"/>
    <w:rsid w:val="00F53128"/>
    <w:rsid w:val="00F541E7"/>
    <w:rsid w:val="00F54A83"/>
    <w:rsid w:val="00F54DDC"/>
    <w:rsid w:val="00F55CDF"/>
    <w:rsid w:val="00F569E2"/>
    <w:rsid w:val="00F5767F"/>
    <w:rsid w:val="00F57876"/>
    <w:rsid w:val="00F579C8"/>
    <w:rsid w:val="00F6019D"/>
    <w:rsid w:val="00F6070F"/>
    <w:rsid w:val="00F607E9"/>
    <w:rsid w:val="00F61AA4"/>
    <w:rsid w:val="00F61DEB"/>
    <w:rsid w:val="00F62762"/>
    <w:rsid w:val="00F627F2"/>
    <w:rsid w:val="00F628AB"/>
    <w:rsid w:val="00F62BCE"/>
    <w:rsid w:val="00F6348D"/>
    <w:rsid w:val="00F63559"/>
    <w:rsid w:val="00F63937"/>
    <w:rsid w:val="00F63C0E"/>
    <w:rsid w:val="00F64A04"/>
    <w:rsid w:val="00F65351"/>
    <w:rsid w:val="00F653DA"/>
    <w:rsid w:val="00F65E55"/>
    <w:rsid w:val="00F66D1F"/>
    <w:rsid w:val="00F675A9"/>
    <w:rsid w:val="00F676BA"/>
    <w:rsid w:val="00F710A8"/>
    <w:rsid w:val="00F71355"/>
    <w:rsid w:val="00F7163F"/>
    <w:rsid w:val="00F7178F"/>
    <w:rsid w:val="00F7311A"/>
    <w:rsid w:val="00F7314A"/>
    <w:rsid w:val="00F73563"/>
    <w:rsid w:val="00F738C2"/>
    <w:rsid w:val="00F73B2C"/>
    <w:rsid w:val="00F74D53"/>
    <w:rsid w:val="00F750CF"/>
    <w:rsid w:val="00F75C3C"/>
    <w:rsid w:val="00F75C40"/>
    <w:rsid w:val="00F76199"/>
    <w:rsid w:val="00F764B2"/>
    <w:rsid w:val="00F768A0"/>
    <w:rsid w:val="00F807B1"/>
    <w:rsid w:val="00F80A71"/>
    <w:rsid w:val="00F8161F"/>
    <w:rsid w:val="00F81714"/>
    <w:rsid w:val="00F81AFE"/>
    <w:rsid w:val="00F8255E"/>
    <w:rsid w:val="00F83E35"/>
    <w:rsid w:val="00F83FBB"/>
    <w:rsid w:val="00F841AA"/>
    <w:rsid w:val="00F844AE"/>
    <w:rsid w:val="00F84AD5"/>
    <w:rsid w:val="00F85304"/>
    <w:rsid w:val="00F85316"/>
    <w:rsid w:val="00F855E7"/>
    <w:rsid w:val="00F8617D"/>
    <w:rsid w:val="00F86ED4"/>
    <w:rsid w:val="00F878B0"/>
    <w:rsid w:val="00F9024B"/>
    <w:rsid w:val="00F903B2"/>
    <w:rsid w:val="00F90B4F"/>
    <w:rsid w:val="00F90F0A"/>
    <w:rsid w:val="00F9115C"/>
    <w:rsid w:val="00F91310"/>
    <w:rsid w:val="00F91C7D"/>
    <w:rsid w:val="00F91DDF"/>
    <w:rsid w:val="00F93E8E"/>
    <w:rsid w:val="00F9412D"/>
    <w:rsid w:val="00F94356"/>
    <w:rsid w:val="00F9482B"/>
    <w:rsid w:val="00F950E1"/>
    <w:rsid w:val="00F953A8"/>
    <w:rsid w:val="00F957D4"/>
    <w:rsid w:val="00F95F32"/>
    <w:rsid w:val="00F961A7"/>
    <w:rsid w:val="00F9632E"/>
    <w:rsid w:val="00F9635A"/>
    <w:rsid w:val="00F96866"/>
    <w:rsid w:val="00F96E43"/>
    <w:rsid w:val="00F976EB"/>
    <w:rsid w:val="00F9796A"/>
    <w:rsid w:val="00F97E1A"/>
    <w:rsid w:val="00FA0391"/>
    <w:rsid w:val="00FA05AA"/>
    <w:rsid w:val="00FA1038"/>
    <w:rsid w:val="00FA1639"/>
    <w:rsid w:val="00FA2935"/>
    <w:rsid w:val="00FA2F08"/>
    <w:rsid w:val="00FA37B2"/>
    <w:rsid w:val="00FA41DB"/>
    <w:rsid w:val="00FA4E86"/>
    <w:rsid w:val="00FA553C"/>
    <w:rsid w:val="00FA5858"/>
    <w:rsid w:val="00FA7654"/>
    <w:rsid w:val="00FA795A"/>
    <w:rsid w:val="00FB079F"/>
    <w:rsid w:val="00FB19A9"/>
    <w:rsid w:val="00FB19EB"/>
    <w:rsid w:val="00FB1D41"/>
    <w:rsid w:val="00FB2963"/>
    <w:rsid w:val="00FB366C"/>
    <w:rsid w:val="00FB36FD"/>
    <w:rsid w:val="00FB3995"/>
    <w:rsid w:val="00FB3A81"/>
    <w:rsid w:val="00FB405D"/>
    <w:rsid w:val="00FB5936"/>
    <w:rsid w:val="00FB5AE4"/>
    <w:rsid w:val="00FB5E4C"/>
    <w:rsid w:val="00FB6CB3"/>
    <w:rsid w:val="00FC04CE"/>
    <w:rsid w:val="00FC0E9F"/>
    <w:rsid w:val="00FC149F"/>
    <w:rsid w:val="00FC17B1"/>
    <w:rsid w:val="00FC17EA"/>
    <w:rsid w:val="00FC29D2"/>
    <w:rsid w:val="00FC37EE"/>
    <w:rsid w:val="00FC38CB"/>
    <w:rsid w:val="00FC3D11"/>
    <w:rsid w:val="00FC3EC7"/>
    <w:rsid w:val="00FC4786"/>
    <w:rsid w:val="00FC537C"/>
    <w:rsid w:val="00FC538A"/>
    <w:rsid w:val="00FC6CA5"/>
    <w:rsid w:val="00FD0121"/>
    <w:rsid w:val="00FD0411"/>
    <w:rsid w:val="00FD0C2B"/>
    <w:rsid w:val="00FD1435"/>
    <w:rsid w:val="00FD2F3F"/>
    <w:rsid w:val="00FD364F"/>
    <w:rsid w:val="00FD3CD2"/>
    <w:rsid w:val="00FD3DC4"/>
    <w:rsid w:val="00FD45F5"/>
    <w:rsid w:val="00FD4966"/>
    <w:rsid w:val="00FD51FF"/>
    <w:rsid w:val="00FD568E"/>
    <w:rsid w:val="00FD5A9B"/>
    <w:rsid w:val="00FD6DAB"/>
    <w:rsid w:val="00FD6EC8"/>
    <w:rsid w:val="00FE0AEC"/>
    <w:rsid w:val="00FE0E49"/>
    <w:rsid w:val="00FE29C8"/>
    <w:rsid w:val="00FE2D78"/>
    <w:rsid w:val="00FE2DA2"/>
    <w:rsid w:val="00FE2E1A"/>
    <w:rsid w:val="00FE31E0"/>
    <w:rsid w:val="00FE464E"/>
    <w:rsid w:val="00FE46A3"/>
    <w:rsid w:val="00FE4B3A"/>
    <w:rsid w:val="00FE4CF1"/>
    <w:rsid w:val="00FE5230"/>
    <w:rsid w:val="00FE574D"/>
    <w:rsid w:val="00FE5D2D"/>
    <w:rsid w:val="00FE6818"/>
    <w:rsid w:val="00FE6F68"/>
    <w:rsid w:val="00FE6F95"/>
    <w:rsid w:val="00FF0020"/>
    <w:rsid w:val="00FF021F"/>
    <w:rsid w:val="00FF0C4A"/>
    <w:rsid w:val="00FF0D2F"/>
    <w:rsid w:val="00FF1E23"/>
    <w:rsid w:val="00FF24D2"/>
    <w:rsid w:val="00FF2F65"/>
    <w:rsid w:val="00FF33EE"/>
    <w:rsid w:val="00FF3D94"/>
    <w:rsid w:val="00FF3E38"/>
    <w:rsid w:val="00FF573C"/>
    <w:rsid w:val="00FF67C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45"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rules v:ext="edit">
        <o:r id="V:Rule1" type="connector" idref="#Straight Connector 493"/>
      </o:rules>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87DFF"/>
    <w:pPr>
      <w:spacing w:after="200" w:line="276" w:lineRule="auto"/>
    </w:pPr>
    <w:rPr>
      <w:rFonts w:asciiTheme="minorHAnsi" w:eastAsiaTheme="minorHAnsi" w:hAnsiTheme="minorHAnsi" w:cstheme="minorBidi"/>
      <w:sz w:val="22"/>
      <w:szCs w:val="22"/>
    </w:rPr>
  </w:style>
  <w:style w:type="paragraph" w:styleId="Heading1">
    <w:name w:val="heading 1"/>
    <w:basedOn w:val="Normal"/>
    <w:link w:val="Heading1Char"/>
    <w:uiPriority w:val="9"/>
    <w:qFormat/>
    <w:rsid w:val="00A510DE"/>
    <w:pPr>
      <w:keepNext/>
      <w:keepLines/>
      <w:numPr>
        <w:numId w:val="15"/>
      </w:numPr>
      <w:pBdr>
        <w:bottom w:val="single" w:sz="4" w:space="1" w:color="auto"/>
      </w:pBdr>
      <w:spacing w:before="360" w:after="240"/>
      <w:ind w:left="357" w:hanging="357"/>
      <w:jc w:val="both"/>
      <w:outlineLvl w:val="0"/>
    </w:pPr>
    <w:rPr>
      <w:rFonts w:asciiTheme="majorHAnsi" w:eastAsiaTheme="majorEastAsia" w:hAnsiTheme="majorHAnsi" w:cstheme="majorBidi"/>
      <w:b/>
      <w:color w:val="17365D" w:themeColor="text2" w:themeShade="BF"/>
      <w:sz w:val="32"/>
      <w:szCs w:val="32"/>
      <w:lang w:eastAsia="ja-JP"/>
    </w:rPr>
  </w:style>
  <w:style w:type="paragraph" w:styleId="Heading2">
    <w:name w:val="heading 2"/>
    <w:basedOn w:val="Normal"/>
    <w:next w:val="Normal"/>
    <w:link w:val="Heading2Char"/>
    <w:uiPriority w:val="9"/>
    <w:unhideWhenUsed/>
    <w:qFormat/>
    <w:rsid w:val="00A510DE"/>
    <w:pPr>
      <w:keepNext/>
      <w:keepLines/>
      <w:widowControl w:val="0"/>
      <w:numPr>
        <w:ilvl w:val="1"/>
        <w:numId w:val="15"/>
      </w:numPr>
      <w:tabs>
        <w:tab w:val="left" w:pos="450"/>
      </w:tabs>
      <w:spacing w:before="360" w:after="140" w:line="240" w:lineRule="atLeast"/>
      <w:ind w:left="431" w:hanging="431"/>
      <w:jc w:val="both"/>
      <w:outlineLvl w:val="1"/>
    </w:pPr>
    <w:rPr>
      <w:rFonts w:ascii="Calibri" w:eastAsiaTheme="majorEastAsia" w:hAnsi="Calibri" w:cs="Arial"/>
      <w:b/>
      <w:color w:val="17365D" w:themeColor="text2" w:themeShade="BF"/>
      <w:sz w:val="28"/>
      <w:szCs w:val="28"/>
    </w:rPr>
  </w:style>
  <w:style w:type="paragraph" w:styleId="Heading3">
    <w:name w:val="heading 3"/>
    <w:aliases w:val="3,H3,H31"/>
    <w:basedOn w:val="Normal"/>
    <w:next w:val="Normal"/>
    <w:link w:val="Heading3Char"/>
    <w:unhideWhenUsed/>
    <w:qFormat/>
    <w:rsid w:val="00166FAB"/>
    <w:pPr>
      <w:keepNext/>
      <w:keepLines/>
      <w:numPr>
        <w:ilvl w:val="2"/>
        <w:numId w:val="15"/>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15"/>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1"/>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1"/>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1"/>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1"/>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1"/>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10DE"/>
    <w:rPr>
      <w:rFonts w:asciiTheme="majorHAnsi" w:eastAsiaTheme="majorEastAsia" w:hAnsiTheme="majorHAnsi" w:cstheme="majorBidi"/>
      <w:b/>
      <w:color w:val="17365D" w:themeColor="text2" w:themeShade="BF"/>
      <w:sz w:val="32"/>
      <w:szCs w:val="32"/>
      <w:lang w:eastAsia="ja-JP"/>
    </w:rPr>
  </w:style>
  <w:style w:type="character" w:customStyle="1" w:styleId="Heading2Char">
    <w:name w:val="Heading 2 Char"/>
    <w:basedOn w:val="DefaultParagraphFont"/>
    <w:link w:val="Heading2"/>
    <w:uiPriority w:val="9"/>
    <w:rsid w:val="00A510DE"/>
    <w:rPr>
      <w:rFonts w:ascii="Calibri" w:eastAsiaTheme="majorEastAsia" w:hAnsi="Calibri"/>
      <w:b/>
      <w:color w:val="17365D" w:themeColor="text2" w:themeShade="BF"/>
      <w:sz w:val="28"/>
      <w:szCs w:val="28"/>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spacing w:after="0" w:line="240" w:lineRule="auto"/>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pPr>
      <w:spacing w:line="240" w:lineRule="auto"/>
    </w:pPr>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2356B7"/>
    <w:pPr>
      <w:spacing w:before="120" w:after="120"/>
    </w:pPr>
    <w:rPr>
      <w:rFonts w:ascii="Calibri" w:hAnsi="Calibri"/>
      <w:b/>
      <w:bCs/>
      <w:caps/>
      <w:szCs w:val="20"/>
    </w:rPr>
  </w:style>
  <w:style w:type="paragraph" w:styleId="TOC2">
    <w:name w:val="toc 2"/>
    <w:basedOn w:val="Normal"/>
    <w:next w:val="Normal"/>
    <w:autoRedefine/>
    <w:uiPriority w:val="39"/>
    <w:unhideWhenUsed/>
    <w:rsid w:val="002356B7"/>
    <w:pPr>
      <w:spacing w:after="0"/>
      <w:ind w:left="220"/>
    </w:pPr>
    <w:rPr>
      <w:rFonts w:asciiTheme="majorHAnsi" w:hAnsiTheme="majorHAnsi"/>
      <w:b/>
      <w:smallCaps/>
      <w:szCs w:val="20"/>
    </w:rPr>
  </w:style>
  <w:style w:type="paragraph" w:styleId="TOC3">
    <w:name w:val="toc 3"/>
    <w:basedOn w:val="Normal"/>
    <w:next w:val="Normal"/>
    <w:autoRedefine/>
    <w:uiPriority w:val="39"/>
    <w:unhideWhenUsed/>
    <w:rsid w:val="002356B7"/>
    <w:pPr>
      <w:spacing w:after="0"/>
      <w:ind w:left="440"/>
    </w:pPr>
    <w:rPr>
      <w:rFonts w:ascii="Calibri" w:hAnsi="Calibri"/>
      <w:b/>
      <w:iCs/>
      <w:smallCaps/>
      <w:sz w:val="20"/>
      <w:szCs w:val="20"/>
    </w:rPr>
  </w:style>
  <w:style w:type="paragraph" w:styleId="TOC4">
    <w:name w:val="toc 4"/>
    <w:basedOn w:val="Normal"/>
    <w:next w:val="Normal"/>
    <w:autoRedefine/>
    <w:uiPriority w:val="99"/>
    <w:semiHidden/>
    <w:rsid w:val="00B44D03"/>
    <w:pPr>
      <w:spacing w:after="0"/>
      <w:ind w:left="660"/>
    </w:pPr>
    <w:rPr>
      <w:sz w:val="18"/>
      <w:szCs w:val="18"/>
    </w:rPr>
  </w:style>
  <w:style w:type="paragraph" w:styleId="TOC5">
    <w:name w:val="toc 5"/>
    <w:basedOn w:val="Normal"/>
    <w:next w:val="Normal"/>
    <w:autoRedefine/>
    <w:uiPriority w:val="99"/>
    <w:semiHidden/>
    <w:rsid w:val="00B44D03"/>
    <w:pPr>
      <w:spacing w:after="0"/>
      <w:ind w:left="880"/>
    </w:pPr>
    <w:rPr>
      <w:sz w:val="18"/>
      <w:szCs w:val="18"/>
    </w:rPr>
  </w:style>
  <w:style w:type="paragraph" w:styleId="TOC6">
    <w:name w:val="toc 6"/>
    <w:basedOn w:val="Normal"/>
    <w:next w:val="Normal"/>
    <w:autoRedefine/>
    <w:uiPriority w:val="99"/>
    <w:semiHidden/>
    <w:rsid w:val="00B44D03"/>
    <w:pPr>
      <w:spacing w:after="0"/>
      <w:ind w:left="1100"/>
    </w:pPr>
    <w:rPr>
      <w:sz w:val="18"/>
      <w:szCs w:val="18"/>
    </w:rPr>
  </w:style>
  <w:style w:type="paragraph" w:styleId="TOC7">
    <w:name w:val="toc 7"/>
    <w:basedOn w:val="Normal"/>
    <w:next w:val="Normal"/>
    <w:uiPriority w:val="99"/>
    <w:semiHidden/>
    <w:rsid w:val="00B44D03"/>
    <w:pPr>
      <w:spacing w:after="0"/>
      <w:ind w:left="1320"/>
    </w:pPr>
    <w:rPr>
      <w:sz w:val="18"/>
      <w:szCs w:val="18"/>
    </w:rPr>
  </w:style>
  <w:style w:type="paragraph" w:styleId="TOC8">
    <w:name w:val="toc 8"/>
    <w:basedOn w:val="Normal"/>
    <w:next w:val="Normal"/>
    <w:autoRedefine/>
    <w:uiPriority w:val="99"/>
    <w:semiHidden/>
    <w:rsid w:val="00B44D03"/>
    <w:pPr>
      <w:spacing w:after="0"/>
      <w:ind w:left="1540"/>
    </w:pPr>
    <w:rPr>
      <w:sz w:val="18"/>
      <w:szCs w:val="18"/>
    </w:rPr>
  </w:style>
  <w:style w:type="paragraph" w:styleId="TOC9">
    <w:name w:val="toc 9"/>
    <w:basedOn w:val="Normal"/>
    <w:next w:val="Normal"/>
    <w:autoRedefine/>
    <w:uiPriority w:val="99"/>
    <w:semiHidden/>
    <w:rsid w:val="00B44D03"/>
    <w:pPr>
      <w:spacing w:after="0"/>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spacing w:after="0" w:line="240" w:lineRule="auto"/>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0A009A"/>
    <w:pPr>
      <w:spacing w:before="120" w:after="120" w:line="252" w:lineRule="auto"/>
      <w:jc w:val="both"/>
    </w:pPr>
    <w:rPr>
      <w:rFonts w:ascii="Calibri" w:hAnsi="Calibri"/>
      <w:color w:val="000000" w:themeColor="text1"/>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line="240" w:lineRule="auto"/>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952DDB"/>
    <w:pPr>
      <w:numPr>
        <w:numId w:val="1"/>
      </w:numPr>
      <w:spacing w:before="60" w:after="60"/>
      <w:ind w:left="317" w:hanging="288"/>
    </w:pPr>
  </w:style>
  <w:style w:type="paragraph" w:customStyle="1" w:styleId="ChapterBodyCopy-Step">
    <w:name w:val="Chapter Body Copy - Step"/>
    <w:basedOn w:val="ChapterBodyCopy"/>
    <w:qFormat/>
    <w:rsid w:val="003B486D"/>
    <w:pPr>
      <w:numPr>
        <w:numId w:val="12"/>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semiHidden/>
    <w:unhideWhenUsed/>
    <w:rsid w:val="00697716"/>
    <w:pPr>
      <w:spacing w:line="240" w:lineRule="auto"/>
    </w:pPr>
    <w:rPr>
      <w:sz w:val="20"/>
      <w:szCs w:val="20"/>
    </w:rPr>
  </w:style>
  <w:style w:type="character" w:customStyle="1" w:styleId="CommentTextChar">
    <w:name w:val="Comment Text Char"/>
    <w:basedOn w:val="DefaultParagraphFont"/>
    <w:link w:val="CommentText"/>
    <w:uiPriority w:val="99"/>
    <w:semiHidden/>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075827"/>
    <w:pPr>
      <w:numPr>
        <w:numId w:val="3"/>
      </w:numPr>
      <w:spacing w:line="300" w:lineRule="auto"/>
      <w:contextualSpacing/>
    </w:pPr>
    <w:rPr>
      <w:rFonts w:ascii="Calibri" w:hAnsi="Calibri"/>
    </w:rPr>
  </w:style>
  <w:style w:type="paragraph" w:styleId="ListBullet2">
    <w:name w:val="List Bullet 2"/>
    <w:basedOn w:val="Normal"/>
    <w:uiPriority w:val="99"/>
    <w:unhideWhenUsed/>
    <w:rsid w:val="005C2385"/>
    <w:pPr>
      <w:numPr>
        <w:numId w:val="4"/>
      </w:numPr>
      <w:spacing w:after="120" w:line="240" w:lineRule="atLeast"/>
      <w:ind w:left="714" w:hanging="357"/>
      <w:jc w:val="both"/>
    </w:pPr>
    <w:rPr>
      <w:rFonts w:ascii="Calibri" w:hAnsi="Calibri"/>
    </w:rPr>
  </w:style>
  <w:style w:type="paragraph" w:styleId="ListNumber">
    <w:name w:val="List Number"/>
    <w:basedOn w:val="Normal"/>
    <w:uiPriority w:val="99"/>
    <w:unhideWhenUsed/>
    <w:rsid w:val="00640EE4"/>
    <w:pPr>
      <w:numPr>
        <w:numId w:val="5"/>
      </w:numPr>
      <w:spacing w:after="120" w:line="240" w:lineRule="auto"/>
    </w:pPr>
    <w:rPr>
      <w:rFonts w:ascii="Calibri" w:hAnsi="Calibri"/>
    </w:rPr>
  </w:style>
  <w:style w:type="paragraph" w:styleId="ListNumber2">
    <w:name w:val="List Number 2"/>
    <w:basedOn w:val="Normal"/>
    <w:autoRedefine/>
    <w:uiPriority w:val="99"/>
    <w:unhideWhenUsed/>
    <w:qFormat/>
    <w:rsid w:val="00914887"/>
    <w:pPr>
      <w:numPr>
        <w:numId w:val="6"/>
      </w:numPr>
      <w:spacing w:after="120" w:line="240" w:lineRule="auto"/>
      <w:ind w:left="737" w:hanging="113"/>
      <w:jc w:val="both"/>
    </w:pPr>
    <w:rPr>
      <w:rFonts w:ascii="Calibri" w:hAnsi="Calibri"/>
    </w:rPr>
  </w:style>
  <w:style w:type="paragraph" w:styleId="Title">
    <w:name w:val="Title"/>
    <w:basedOn w:val="Normal"/>
    <w:next w:val="Normal"/>
    <w:link w:val="TitleChar"/>
    <w:uiPriority w:val="10"/>
    <w:qFormat/>
    <w:rsid w:val="004877F7"/>
    <w:pPr>
      <w:pBdr>
        <w:bottom w:val="single" w:sz="8" w:space="4" w:color="009900"/>
      </w:pBdr>
      <w:spacing w:after="300" w:line="240" w:lineRule="auto"/>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30303E"/>
    <w:pPr>
      <w:spacing w:before="360" w:after="0" w:line="240" w:lineRule="auto"/>
      <w:ind w:left="2160"/>
    </w:pPr>
    <w:rPr>
      <w:b/>
      <w:color w:val="943634" w:themeColor="accent2" w:themeShade="BF"/>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640EE4"/>
    <w:pPr>
      <w:spacing w:line="264" w:lineRule="auto"/>
      <w:jc w:val="left"/>
    </w:pPr>
  </w:style>
  <w:style w:type="paragraph" w:customStyle="1" w:styleId="CVChapterBodyCopyIndent1">
    <w:name w:val="CV Chapter Body Copy Indent 1"/>
    <w:basedOn w:val="ChapterBodyCopyIndent"/>
    <w:qFormat/>
    <w:rsid w:val="000E40A3"/>
    <w:pPr>
      <w:spacing w:before="0" w:line="240" w:lineRule="auto"/>
      <w:ind w:left="360"/>
      <w:jc w:val="left"/>
    </w:pPr>
  </w:style>
  <w:style w:type="paragraph" w:customStyle="1" w:styleId="CVChapterBodyCopyIndent2">
    <w:name w:val="CV Chapter Body Copy Indent 2"/>
    <w:basedOn w:val="ChapterBodyCopyIndent"/>
    <w:qFormat/>
    <w:rsid w:val="00B03681"/>
    <w:pPr>
      <w:spacing w:before="0" w:line="240" w:lineRule="auto"/>
      <w:ind w:left="792"/>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4"/>
      </w:numPr>
    </w:pPr>
  </w:style>
  <w:style w:type="paragraph" w:styleId="ListNumber3">
    <w:name w:val="List Number 3"/>
    <w:basedOn w:val="Normal"/>
    <w:uiPriority w:val="99"/>
    <w:unhideWhenUsed/>
    <w:rsid w:val="007C393E"/>
    <w:pPr>
      <w:numPr>
        <w:numId w:val="13"/>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4A67B6"/>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10"/>
      </w:numPr>
      <w:contextualSpacing/>
    </w:pPr>
  </w:style>
  <w:style w:type="paragraph" w:styleId="Index2">
    <w:name w:val="index 2"/>
    <w:basedOn w:val="Normal"/>
    <w:next w:val="Normal"/>
    <w:autoRedefine/>
    <w:uiPriority w:val="99"/>
    <w:semiHidden/>
    <w:unhideWhenUsed/>
    <w:rsid w:val="00D9132D"/>
    <w:pPr>
      <w:spacing w:after="0" w:line="240" w:lineRule="auto"/>
      <w:ind w:left="440" w:hanging="220"/>
    </w:p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D8758A"/>
    <w:pPr>
      <w:spacing w:before="160" w:after="0" w:line="240" w:lineRule="auto"/>
      <w:ind w:left="57" w:right="289"/>
    </w:pPr>
    <w:rPr>
      <w:noProof/>
      <w:lang w:val="en-IN" w:eastAsia="en-IN"/>
    </w:rPr>
  </w:style>
  <w:style w:type="paragraph" w:customStyle="1" w:styleId="CVFigureCaption">
    <w:name w:val="CV Figure Caption"/>
    <w:basedOn w:val="CVFigure"/>
    <w:qFormat/>
    <w:rsid w:val="00C9019E"/>
    <w:pPr>
      <w:numPr>
        <w:numId w:val="30"/>
      </w:numPr>
      <w:spacing w:before="120" w:after="120" w:line="276" w:lineRule="auto"/>
      <w:ind w:right="0"/>
    </w:pPr>
    <w:rPr>
      <w:b/>
      <w:smallCaps/>
    </w:rPr>
  </w:style>
  <w:style w:type="paragraph" w:customStyle="1" w:styleId="CVHeading3">
    <w:name w:val="CV Heading 3"/>
    <w:basedOn w:val="Heading3"/>
    <w:qFormat/>
    <w:rsid w:val="00276B94"/>
    <w:pPr>
      <w:spacing w:after="120"/>
      <w:ind w:left="505" w:hanging="505"/>
    </w:pPr>
    <w:rPr>
      <w:color w:val="244061" w:themeColor="accent1" w:themeShade="80"/>
    </w:rPr>
  </w:style>
  <w:style w:type="paragraph" w:customStyle="1" w:styleId="CVCalloutNote">
    <w:name w:val="CV Callout Note"/>
    <w:basedOn w:val="CalloutBlockCopyNote"/>
    <w:qFormat/>
    <w:rsid w:val="00701ECE"/>
    <w:pPr>
      <w:ind w:left="0"/>
    </w:pPr>
    <w:rPr>
      <w:color w:val="17365D" w:themeColor="text2" w:themeShade="BF"/>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0D69AD"/>
    <w:pPr>
      <w:numPr>
        <w:numId w:val="7"/>
      </w:numPr>
      <w:spacing w:after="120" w:line="288" w:lineRule="auto"/>
      <w:contextualSpacing/>
    </w:pPr>
    <w:rPr>
      <w:rFonts w:ascii="Calibri" w:hAnsi="Calibri"/>
    </w:rPr>
  </w:style>
  <w:style w:type="paragraph" w:styleId="ListBullet4">
    <w:name w:val="List Bullet 4"/>
    <w:basedOn w:val="Normal"/>
    <w:uiPriority w:val="99"/>
    <w:unhideWhenUsed/>
    <w:rsid w:val="004F2335"/>
    <w:pPr>
      <w:numPr>
        <w:numId w:val="8"/>
      </w:numPr>
      <w:ind w:left="1378" w:hanging="357"/>
      <w:contextualSpacing/>
    </w:pPr>
  </w:style>
  <w:style w:type="paragraph" w:styleId="ListBullet5">
    <w:name w:val="List Bullet 5"/>
    <w:basedOn w:val="Normal"/>
    <w:uiPriority w:val="99"/>
    <w:unhideWhenUsed/>
    <w:rsid w:val="004F0495"/>
    <w:pPr>
      <w:numPr>
        <w:numId w:val="9"/>
      </w:numPr>
      <w:contextualSpacing/>
    </w:pPr>
  </w:style>
  <w:style w:type="paragraph" w:customStyle="1" w:styleId="CVTableHeader">
    <w:name w:val="CV Table Header"/>
    <w:basedOn w:val="ChartHeaderInformation"/>
    <w:qFormat/>
    <w:rsid w:val="004F0495"/>
  </w:style>
  <w:style w:type="paragraph" w:customStyle="1" w:styleId="CVTableCaption">
    <w:name w:val="CV Table Caption"/>
    <w:basedOn w:val="CVFigureCaption"/>
    <w:qFormat/>
    <w:rsid w:val="00882D1D"/>
    <w:pPr>
      <w:numPr>
        <w:numId w:val="22"/>
      </w:numPr>
    </w:pPr>
  </w:style>
  <w:style w:type="paragraph" w:customStyle="1" w:styleId="CVGlossaryHeading">
    <w:name w:val="CV Glossary Heading"/>
    <w:basedOn w:val="CVHeading-Preface"/>
    <w:qFormat/>
    <w:rsid w:val="008C5798"/>
    <w:pPr>
      <w:framePr w:wrap="notBeside" w:hAnchor="text"/>
      <w:spacing w:before="360" w:after="120"/>
      <w:ind w:left="397"/>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9F2A44"/>
    <w:pPr>
      <w:spacing w:before="120" w:after="80"/>
      <w:jc w:val="left"/>
    </w:pPr>
    <w:rPr>
      <w:sz w:val="22"/>
    </w:rPr>
  </w:style>
  <w:style w:type="paragraph" w:customStyle="1" w:styleId="CVFrontMatter3">
    <w:name w:val="CV Front Matter 3"/>
    <w:basedOn w:val="Normal"/>
    <w:qFormat/>
    <w:rsid w:val="006E6E62"/>
    <w:pPr>
      <w:spacing w:after="0" w:line="240" w:lineRule="auto"/>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spacing w:after="0" w:line="240" w:lineRule="auto"/>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6E26B4"/>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Heading1Underline">
    <w:name w:val="CV Heading 1 Underline"/>
    <w:basedOn w:val="Heading1"/>
    <w:qFormat/>
    <w:rsid w:val="00C439A1"/>
    <w:pPr>
      <w:spacing w:before="120"/>
    </w:pPr>
  </w:style>
  <w:style w:type="paragraph" w:customStyle="1" w:styleId="Bullet2">
    <w:name w:val="Bullet 2"/>
    <w:basedOn w:val="Normal"/>
    <w:rsid w:val="00047EE2"/>
    <w:pPr>
      <w:keepLines/>
      <w:numPr>
        <w:numId w:val="16"/>
      </w:numPr>
      <w:tabs>
        <w:tab w:val="left" w:pos="360"/>
        <w:tab w:val="left" w:pos="450"/>
      </w:tabs>
      <w:spacing w:before="60" w:after="0" w:line="240" w:lineRule="auto"/>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1944D2"/>
    <w:rPr>
      <w:color w:val="FFFFFF" w:themeColor="background1"/>
    </w:rPr>
  </w:style>
  <w:style w:type="paragraph" w:customStyle="1" w:styleId="ExhibitnewCVTitle">
    <w:name w:val="Exhibit new CV Title"/>
    <w:basedOn w:val="CVTitle"/>
    <w:qFormat/>
    <w:rsid w:val="00126641"/>
    <w:rPr>
      <w:color w:val="365F91" w:themeColor="accent1" w:themeShade="BF"/>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line="240" w:lineRule="auto"/>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pPr>
      <w:jc w:val="left"/>
    </w:pPr>
    <w:rPr>
      <w:sz w:val="48"/>
    </w:rPr>
  </w:style>
  <w:style w:type="paragraph" w:customStyle="1" w:styleId="CVTabletextblue">
    <w:name w:val="CV Table text blue"/>
    <w:basedOn w:val="CVTabletext"/>
    <w:qFormat/>
    <w:rsid w:val="008F266C"/>
    <w:pPr>
      <w:jc w:val="center"/>
    </w:pPr>
    <w:rPr>
      <w:b/>
      <w:color w:val="160EB2"/>
    </w:rPr>
  </w:style>
  <w:style w:type="character" w:styleId="PlaceholderText">
    <w:name w:val="Placeholder Text"/>
    <w:basedOn w:val="DefaultParagraphFont"/>
    <w:uiPriority w:val="99"/>
    <w:semiHidden/>
    <w:rsid w:val="004900DE"/>
    <w:rPr>
      <w:color w:val="808080"/>
    </w:rPr>
  </w:style>
  <w:style w:type="paragraph" w:customStyle="1" w:styleId="CVTableTextCenter">
    <w:name w:val="CV Table Text Center"/>
    <w:basedOn w:val="CVTabletext"/>
    <w:qFormat/>
    <w:rsid w:val="009F2A44"/>
    <w:pPr>
      <w:spacing w:before="240"/>
      <w:jc w:val="center"/>
    </w:pPr>
  </w:style>
  <w:style w:type="paragraph" w:customStyle="1" w:styleId="CVCalloutTip">
    <w:name w:val="CV Callout Tip"/>
    <w:basedOn w:val="CVCalloutNote"/>
    <w:qFormat/>
    <w:rsid w:val="00487DFF"/>
    <w:rPr>
      <w:color w:val="2A62A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37.bin"/><Relationship Id="rId299" Type="http://schemas.openxmlformats.org/officeDocument/2006/relationships/image" Target="media/image202.png"/><Relationship Id="rId21" Type="http://schemas.openxmlformats.org/officeDocument/2006/relationships/image" Target="media/image5.png"/><Relationship Id="rId63" Type="http://schemas.openxmlformats.org/officeDocument/2006/relationships/image" Target="media/image33.png"/><Relationship Id="rId159" Type="http://schemas.openxmlformats.org/officeDocument/2006/relationships/image" Target="media/image90.png"/><Relationship Id="rId170" Type="http://schemas.openxmlformats.org/officeDocument/2006/relationships/image" Target="media/image101.png"/><Relationship Id="rId226" Type="http://schemas.openxmlformats.org/officeDocument/2006/relationships/oleObject" Target="embeddings/oleObject68.bin"/><Relationship Id="rId268" Type="http://schemas.openxmlformats.org/officeDocument/2006/relationships/image" Target="media/image172.png"/><Relationship Id="rId32" Type="http://schemas.openxmlformats.org/officeDocument/2006/relationships/image" Target="media/image15.png"/><Relationship Id="rId74" Type="http://schemas.openxmlformats.org/officeDocument/2006/relationships/oleObject" Target="embeddings/oleObject19.bin"/><Relationship Id="rId128" Type="http://schemas.openxmlformats.org/officeDocument/2006/relationships/image" Target="media/image69.png"/><Relationship Id="rId5" Type="http://schemas.openxmlformats.org/officeDocument/2006/relationships/webSettings" Target="webSettings.xml"/><Relationship Id="rId181" Type="http://schemas.openxmlformats.org/officeDocument/2006/relationships/image" Target="media/image112.png"/><Relationship Id="rId237" Type="http://schemas.openxmlformats.org/officeDocument/2006/relationships/image" Target="media/image147.png"/><Relationship Id="rId279" Type="http://schemas.openxmlformats.org/officeDocument/2006/relationships/image" Target="media/image183.png"/><Relationship Id="rId43" Type="http://schemas.openxmlformats.org/officeDocument/2006/relationships/image" Target="media/image23.png"/><Relationship Id="rId139" Type="http://schemas.openxmlformats.org/officeDocument/2006/relationships/oleObject" Target="embeddings/oleObject48.bin"/><Relationship Id="rId290" Type="http://schemas.openxmlformats.org/officeDocument/2006/relationships/image" Target="media/image193.png"/><Relationship Id="rId304" Type="http://schemas.openxmlformats.org/officeDocument/2006/relationships/fontTable" Target="fontTable.xml"/><Relationship Id="rId85" Type="http://schemas.openxmlformats.org/officeDocument/2006/relationships/image" Target="media/image44.png"/><Relationship Id="rId150" Type="http://schemas.openxmlformats.org/officeDocument/2006/relationships/image" Target="media/image81.png"/><Relationship Id="rId192" Type="http://schemas.openxmlformats.org/officeDocument/2006/relationships/image" Target="media/image118.png"/><Relationship Id="rId206" Type="http://schemas.openxmlformats.org/officeDocument/2006/relationships/oleObject" Target="embeddings/oleObject63.bin"/><Relationship Id="rId248" Type="http://schemas.openxmlformats.org/officeDocument/2006/relationships/oleObject" Target="embeddings/oleObject77.bin"/><Relationship Id="rId12" Type="http://schemas.microsoft.com/office/2011/relationships/commentsExtended" Target="commentsExtended.xml"/><Relationship Id="rId108" Type="http://schemas.openxmlformats.org/officeDocument/2006/relationships/oleObject" Target="embeddings/oleObject34.bin"/><Relationship Id="rId54" Type="http://schemas.openxmlformats.org/officeDocument/2006/relationships/oleObject" Target="embeddings/oleObject9.bin"/><Relationship Id="rId96" Type="http://schemas.openxmlformats.org/officeDocument/2006/relationships/image" Target="media/image50.png"/><Relationship Id="rId161" Type="http://schemas.openxmlformats.org/officeDocument/2006/relationships/image" Target="media/image92.png"/><Relationship Id="rId217" Type="http://schemas.openxmlformats.org/officeDocument/2006/relationships/oleObject" Target="embeddings/oleObject65.bin"/><Relationship Id="rId259" Type="http://schemas.openxmlformats.org/officeDocument/2006/relationships/image" Target="media/image164.png"/><Relationship Id="rId23" Type="http://schemas.openxmlformats.org/officeDocument/2006/relationships/image" Target="media/image7.emf"/><Relationship Id="rId119" Type="http://schemas.openxmlformats.org/officeDocument/2006/relationships/oleObject" Target="embeddings/oleObject38.bin"/><Relationship Id="rId270" Type="http://schemas.openxmlformats.org/officeDocument/2006/relationships/image" Target="media/image174.png"/><Relationship Id="rId291" Type="http://schemas.openxmlformats.org/officeDocument/2006/relationships/image" Target="media/image194.png"/><Relationship Id="rId305" Type="http://schemas.microsoft.com/office/2011/relationships/people" Target="people.xml"/><Relationship Id="rId44" Type="http://schemas.openxmlformats.org/officeDocument/2006/relationships/oleObject" Target="embeddings/oleObject4.bin"/><Relationship Id="rId65" Type="http://schemas.openxmlformats.org/officeDocument/2006/relationships/image" Target="media/image34.png"/><Relationship Id="rId86" Type="http://schemas.openxmlformats.org/officeDocument/2006/relationships/oleObject" Target="embeddings/oleObject25.bin"/><Relationship Id="rId130" Type="http://schemas.openxmlformats.org/officeDocument/2006/relationships/image" Target="media/image70.png"/><Relationship Id="rId151" Type="http://schemas.openxmlformats.org/officeDocument/2006/relationships/image" Target="media/image82.png"/><Relationship Id="rId172" Type="http://schemas.openxmlformats.org/officeDocument/2006/relationships/image" Target="media/image103.png"/><Relationship Id="rId193" Type="http://schemas.openxmlformats.org/officeDocument/2006/relationships/oleObject" Target="embeddings/oleObject58.bin"/><Relationship Id="rId207" Type="http://schemas.openxmlformats.org/officeDocument/2006/relationships/image" Target="media/image127.png"/><Relationship Id="rId228" Type="http://schemas.openxmlformats.org/officeDocument/2006/relationships/oleObject" Target="embeddings/oleObject69.bin"/><Relationship Id="rId249" Type="http://schemas.openxmlformats.org/officeDocument/2006/relationships/image" Target="media/image155.png"/><Relationship Id="rId13" Type="http://schemas.openxmlformats.org/officeDocument/2006/relationships/header" Target="header1.xml"/><Relationship Id="rId109" Type="http://schemas.openxmlformats.org/officeDocument/2006/relationships/image" Target="media/image58.png"/><Relationship Id="rId260" Type="http://schemas.openxmlformats.org/officeDocument/2006/relationships/oleObject" Target="embeddings/oleObject79.bin"/><Relationship Id="rId281" Type="http://schemas.openxmlformats.org/officeDocument/2006/relationships/image" Target="media/image185.png"/><Relationship Id="rId34" Type="http://schemas.openxmlformats.org/officeDocument/2006/relationships/image" Target="media/image17.png"/><Relationship Id="rId55" Type="http://schemas.openxmlformats.org/officeDocument/2006/relationships/image" Target="media/image29.png"/><Relationship Id="rId76" Type="http://schemas.openxmlformats.org/officeDocument/2006/relationships/oleObject" Target="embeddings/oleObject20.bin"/><Relationship Id="rId97" Type="http://schemas.openxmlformats.org/officeDocument/2006/relationships/image" Target="media/image51.png"/><Relationship Id="rId120" Type="http://schemas.openxmlformats.org/officeDocument/2006/relationships/image" Target="media/image65.png"/><Relationship Id="rId141" Type="http://schemas.openxmlformats.org/officeDocument/2006/relationships/oleObject" Target="embeddings/oleObject49.bin"/><Relationship Id="rId7" Type="http://schemas.openxmlformats.org/officeDocument/2006/relationships/endnotes" Target="endnotes.xml"/><Relationship Id="rId162" Type="http://schemas.openxmlformats.org/officeDocument/2006/relationships/image" Target="media/image93.png"/><Relationship Id="rId183" Type="http://schemas.openxmlformats.org/officeDocument/2006/relationships/oleObject" Target="embeddings/oleObject53.bin"/><Relationship Id="rId218" Type="http://schemas.openxmlformats.org/officeDocument/2006/relationships/image" Target="media/image136.png"/><Relationship Id="rId239" Type="http://schemas.openxmlformats.org/officeDocument/2006/relationships/image" Target="media/image148.png"/><Relationship Id="rId250" Type="http://schemas.openxmlformats.org/officeDocument/2006/relationships/oleObject" Target="embeddings/oleObject78.bin"/><Relationship Id="rId271" Type="http://schemas.openxmlformats.org/officeDocument/2006/relationships/image" Target="media/image175.png"/><Relationship Id="rId292" Type="http://schemas.openxmlformats.org/officeDocument/2006/relationships/image" Target="media/image195.png"/><Relationship Id="rId306" Type="http://schemas.openxmlformats.org/officeDocument/2006/relationships/theme" Target="theme/theme1.xml"/><Relationship Id="rId24" Type="http://schemas.openxmlformats.org/officeDocument/2006/relationships/footer" Target="footer5.xml"/><Relationship Id="rId45" Type="http://schemas.openxmlformats.org/officeDocument/2006/relationships/image" Target="media/image24.png"/><Relationship Id="rId66" Type="http://schemas.openxmlformats.org/officeDocument/2006/relationships/oleObject" Target="embeddings/oleObject15.bin"/><Relationship Id="rId87" Type="http://schemas.openxmlformats.org/officeDocument/2006/relationships/image" Target="media/image45.png"/><Relationship Id="rId110" Type="http://schemas.openxmlformats.org/officeDocument/2006/relationships/oleObject" Target="embeddings/oleObject35.bin"/><Relationship Id="rId131" Type="http://schemas.openxmlformats.org/officeDocument/2006/relationships/oleObject" Target="embeddings/oleObject44.bin"/><Relationship Id="rId152" Type="http://schemas.openxmlformats.org/officeDocument/2006/relationships/image" Target="media/image83.png"/><Relationship Id="rId173" Type="http://schemas.openxmlformats.org/officeDocument/2006/relationships/image" Target="media/image104.png"/><Relationship Id="rId194" Type="http://schemas.openxmlformats.org/officeDocument/2006/relationships/image" Target="media/image119.png"/><Relationship Id="rId208" Type="http://schemas.openxmlformats.org/officeDocument/2006/relationships/image" Target="media/image128.png"/><Relationship Id="rId229" Type="http://schemas.openxmlformats.org/officeDocument/2006/relationships/image" Target="media/image143.png"/><Relationship Id="rId240" Type="http://schemas.openxmlformats.org/officeDocument/2006/relationships/oleObject" Target="embeddings/oleObject75.bin"/><Relationship Id="rId261" Type="http://schemas.openxmlformats.org/officeDocument/2006/relationships/image" Target="media/image165.png"/><Relationship Id="rId14" Type="http://schemas.openxmlformats.org/officeDocument/2006/relationships/header" Target="header2.xml"/><Relationship Id="rId35" Type="http://schemas.openxmlformats.org/officeDocument/2006/relationships/image" Target="media/image18.png"/><Relationship Id="rId56" Type="http://schemas.openxmlformats.org/officeDocument/2006/relationships/oleObject" Target="embeddings/oleObject10.bin"/><Relationship Id="rId77" Type="http://schemas.openxmlformats.org/officeDocument/2006/relationships/image" Target="media/image40.png"/><Relationship Id="rId100" Type="http://schemas.openxmlformats.org/officeDocument/2006/relationships/oleObject" Target="embeddings/oleObject30.bin"/><Relationship Id="rId282" Type="http://schemas.openxmlformats.org/officeDocument/2006/relationships/image" Target="media/image186.png"/><Relationship Id="rId8" Type="http://schemas.openxmlformats.org/officeDocument/2006/relationships/image" Target="media/image1.jpeg"/><Relationship Id="rId98" Type="http://schemas.openxmlformats.org/officeDocument/2006/relationships/image" Target="media/image52.png"/><Relationship Id="rId121" Type="http://schemas.openxmlformats.org/officeDocument/2006/relationships/oleObject" Target="embeddings/oleObject39.bin"/><Relationship Id="rId142" Type="http://schemas.openxmlformats.org/officeDocument/2006/relationships/image" Target="media/image76.png"/><Relationship Id="rId163" Type="http://schemas.openxmlformats.org/officeDocument/2006/relationships/image" Target="media/image94.png"/><Relationship Id="rId184" Type="http://schemas.openxmlformats.org/officeDocument/2006/relationships/image" Target="media/image114.png"/><Relationship Id="rId219" Type="http://schemas.openxmlformats.org/officeDocument/2006/relationships/image" Target="media/image137.png"/><Relationship Id="rId230" Type="http://schemas.openxmlformats.org/officeDocument/2006/relationships/oleObject" Target="embeddings/oleObject70.bin"/><Relationship Id="rId251" Type="http://schemas.openxmlformats.org/officeDocument/2006/relationships/image" Target="media/image156.png"/><Relationship Id="rId25" Type="http://schemas.openxmlformats.org/officeDocument/2006/relationships/image" Target="media/image8.jpeg"/><Relationship Id="rId46" Type="http://schemas.openxmlformats.org/officeDocument/2006/relationships/oleObject" Target="embeddings/oleObject5.bin"/><Relationship Id="rId67" Type="http://schemas.openxmlformats.org/officeDocument/2006/relationships/image" Target="media/image35.png"/><Relationship Id="rId272" Type="http://schemas.openxmlformats.org/officeDocument/2006/relationships/image" Target="media/image176.png"/><Relationship Id="rId293" Type="http://schemas.openxmlformats.org/officeDocument/2006/relationships/image" Target="media/image196.png"/><Relationship Id="rId88" Type="http://schemas.openxmlformats.org/officeDocument/2006/relationships/oleObject" Target="embeddings/oleObject26.bin"/><Relationship Id="rId111" Type="http://schemas.openxmlformats.org/officeDocument/2006/relationships/image" Target="media/image59.png"/><Relationship Id="rId132" Type="http://schemas.openxmlformats.org/officeDocument/2006/relationships/image" Target="media/image71.png"/><Relationship Id="rId153" Type="http://schemas.openxmlformats.org/officeDocument/2006/relationships/image" Target="media/image84.png"/><Relationship Id="rId174" Type="http://schemas.openxmlformats.org/officeDocument/2006/relationships/image" Target="media/image105.png"/><Relationship Id="rId195" Type="http://schemas.openxmlformats.org/officeDocument/2006/relationships/oleObject" Target="embeddings/oleObject59.bin"/><Relationship Id="rId209" Type="http://schemas.openxmlformats.org/officeDocument/2006/relationships/image" Target="media/image129.png"/><Relationship Id="rId220" Type="http://schemas.openxmlformats.org/officeDocument/2006/relationships/oleObject" Target="embeddings/oleObject66.bin"/><Relationship Id="rId241" Type="http://schemas.openxmlformats.org/officeDocument/2006/relationships/image" Target="media/image149.png"/><Relationship Id="rId15" Type="http://schemas.openxmlformats.org/officeDocument/2006/relationships/footer" Target="footer1.xml"/><Relationship Id="rId36" Type="http://schemas.openxmlformats.org/officeDocument/2006/relationships/image" Target="media/image19.png"/><Relationship Id="rId57" Type="http://schemas.openxmlformats.org/officeDocument/2006/relationships/image" Target="media/image30.png"/><Relationship Id="rId262" Type="http://schemas.openxmlformats.org/officeDocument/2006/relationships/image" Target="media/image166.png"/><Relationship Id="rId283" Type="http://schemas.openxmlformats.org/officeDocument/2006/relationships/image" Target="media/image187.png"/><Relationship Id="rId78" Type="http://schemas.openxmlformats.org/officeDocument/2006/relationships/oleObject" Target="embeddings/oleObject21.bin"/><Relationship Id="rId99" Type="http://schemas.openxmlformats.org/officeDocument/2006/relationships/image" Target="media/image53.png"/><Relationship Id="rId101" Type="http://schemas.openxmlformats.org/officeDocument/2006/relationships/image" Target="media/image54.png"/><Relationship Id="rId122" Type="http://schemas.openxmlformats.org/officeDocument/2006/relationships/image" Target="media/image66.png"/><Relationship Id="rId143" Type="http://schemas.openxmlformats.org/officeDocument/2006/relationships/oleObject" Target="embeddings/oleObject50.bin"/><Relationship Id="rId164" Type="http://schemas.openxmlformats.org/officeDocument/2006/relationships/image" Target="media/image95.png"/><Relationship Id="rId185" Type="http://schemas.openxmlformats.org/officeDocument/2006/relationships/oleObject" Target="embeddings/oleObject54.bin"/><Relationship Id="rId9" Type="http://schemas.openxmlformats.org/officeDocument/2006/relationships/image" Target="media/image2.emf"/><Relationship Id="rId210" Type="http://schemas.openxmlformats.org/officeDocument/2006/relationships/image" Target="media/image130.png"/><Relationship Id="rId26" Type="http://schemas.openxmlformats.org/officeDocument/2006/relationships/image" Target="media/image9.png"/><Relationship Id="rId231" Type="http://schemas.openxmlformats.org/officeDocument/2006/relationships/image" Target="media/image144.png"/><Relationship Id="rId252" Type="http://schemas.openxmlformats.org/officeDocument/2006/relationships/image" Target="media/image157.png"/><Relationship Id="rId273" Type="http://schemas.openxmlformats.org/officeDocument/2006/relationships/image" Target="media/image177.png"/><Relationship Id="rId294" Type="http://schemas.openxmlformats.org/officeDocument/2006/relationships/image" Target="media/image197.png"/><Relationship Id="rId47" Type="http://schemas.openxmlformats.org/officeDocument/2006/relationships/image" Target="media/image25.png"/><Relationship Id="rId68" Type="http://schemas.openxmlformats.org/officeDocument/2006/relationships/oleObject" Target="embeddings/oleObject16.bin"/><Relationship Id="rId89" Type="http://schemas.openxmlformats.org/officeDocument/2006/relationships/image" Target="media/image46.png"/><Relationship Id="rId112" Type="http://schemas.openxmlformats.org/officeDocument/2006/relationships/oleObject" Target="embeddings/oleObject36.bin"/><Relationship Id="rId133" Type="http://schemas.openxmlformats.org/officeDocument/2006/relationships/oleObject" Target="embeddings/oleObject45.bin"/><Relationship Id="rId154" Type="http://schemas.openxmlformats.org/officeDocument/2006/relationships/image" Target="media/image85.png"/><Relationship Id="rId175" Type="http://schemas.openxmlformats.org/officeDocument/2006/relationships/image" Target="media/image106.png"/><Relationship Id="rId196" Type="http://schemas.openxmlformats.org/officeDocument/2006/relationships/image" Target="media/image120.png"/><Relationship Id="rId200" Type="http://schemas.openxmlformats.org/officeDocument/2006/relationships/image" Target="media/image122.png"/><Relationship Id="rId16" Type="http://schemas.openxmlformats.org/officeDocument/2006/relationships/footer" Target="footer2.xml"/><Relationship Id="rId221" Type="http://schemas.openxmlformats.org/officeDocument/2006/relationships/image" Target="media/image138.png"/><Relationship Id="rId242" Type="http://schemas.openxmlformats.org/officeDocument/2006/relationships/image" Target="media/image150.png"/><Relationship Id="rId263" Type="http://schemas.openxmlformats.org/officeDocument/2006/relationships/image" Target="media/image167.png"/><Relationship Id="rId284" Type="http://schemas.openxmlformats.org/officeDocument/2006/relationships/image" Target="media/image188.png"/><Relationship Id="rId37" Type="http://schemas.openxmlformats.org/officeDocument/2006/relationships/image" Target="media/image20.png"/><Relationship Id="rId58" Type="http://schemas.openxmlformats.org/officeDocument/2006/relationships/oleObject" Target="embeddings/oleObject11.bin"/><Relationship Id="rId79" Type="http://schemas.openxmlformats.org/officeDocument/2006/relationships/image" Target="media/image41.png"/><Relationship Id="rId102" Type="http://schemas.openxmlformats.org/officeDocument/2006/relationships/oleObject" Target="embeddings/oleObject31.bin"/><Relationship Id="rId123" Type="http://schemas.openxmlformats.org/officeDocument/2006/relationships/oleObject" Target="embeddings/oleObject40.bin"/><Relationship Id="rId144" Type="http://schemas.openxmlformats.org/officeDocument/2006/relationships/image" Target="media/image77.png"/><Relationship Id="rId90" Type="http://schemas.openxmlformats.org/officeDocument/2006/relationships/oleObject" Target="embeddings/oleObject27.bin"/><Relationship Id="rId165" Type="http://schemas.openxmlformats.org/officeDocument/2006/relationships/image" Target="media/image96.png"/><Relationship Id="rId186" Type="http://schemas.openxmlformats.org/officeDocument/2006/relationships/image" Target="media/image115.png"/><Relationship Id="rId211" Type="http://schemas.openxmlformats.org/officeDocument/2006/relationships/image" Target="media/image131.png"/><Relationship Id="rId232" Type="http://schemas.openxmlformats.org/officeDocument/2006/relationships/oleObject" Target="embeddings/oleObject71.bin"/><Relationship Id="rId253" Type="http://schemas.openxmlformats.org/officeDocument/2006/relationships/image" Target="media/image158.png"/><Relationship Id="rId274" Type="http://schemas.openxmlformats.org/officeDocument/2006/relationships/image" Target="media/image178.png"/><Relationship Id="rId295" Type="http://schemas.openxmlformats.org/officeDocument/2006/relationships/image" Target="media/image198.png"/><Relationship Id="rId27" Type="http://schemas.openxmlformats.org/officeDocument/2006/relationships/image" Target="media/image10.png"/><Relationship Id="rId48" Type="http://schemas.openxmlformats.org/officeDocument/2006/relationships/oleObject" Target="embeddings/oleObject6.bin"/><Relationship Id="rId69" Type="http://schemas.openxmlformats.org/officeDocument/2006/relationships/image" Target="media/image36.png"/><Relationship Id="rId113" Type="http://schemas.openxmlformats.org/officeDocument/2006/relationships/image" Target="media/image60.png"/><Relationship Id="rId134" Type="http://schemas.openxmlformats.org/officeDocument/2006/relationships/image" Target="media/image72.png"/><Relationship Id="rId80" Type="http://schemas.openxmlformats.org/officeDocument/2006/relationships/oleObject" Target="embeddings/oleObject22.bin"/><Relationship Id="rId155" Type="http://schemas.openxmlformats.org/officeDocument/2006/relationships/image" Target="media/image86.png"/><Relationship Id="rId176" Type="http://schemas.openxmlformats.org/officeDocument/2006/relationships/image" Target="media/image107.png"/><Relationship Id="rId197" Type="http://schemas.openxmlformats.org/officeDocument/2006/relationships/oleObject" Target="embeddings/oleObject60.bin"/><Relationship Id="rId201" Type="http://schemas.openxmlformats.org/officeDocument/2006/relationships/oleObject" Target="embeddings/oleObject62.bin"/><Relationship Id="rId222" Type="http://schemas.openxmlformats.org/officeDocument/2006/relationships/image" Target="media/image139.png"/><Relationship Id="rId243" Type="http://schemas.openxmlformats.org/officeDocument/2006/relationships/image" Target="media/image151.png"/><Relationship Id="rId264" Type="http://schemas.openxmlformats.org/officeDocument/2006/relationships/image" Target="media/image168.png"/><Relationship Id="rId285" Type="http://schemas.openxmlformats.org/officeDocument/2006/relationships/image" Target="media/image189.png"/><Relationship Id="rId17" Type="http://schemas.openxmlformats.org/officeDocument/2006/relationships/header" Target="header3.xml"/><Relationship Id="rId38" Type="http://schemas.openxmlformats.org/officeDocument/2006/relationships/oleObject" Target="embeddings/oleObject1.bin"/><Relationship Id="rId59" Type="http://schemas.openxmlformats.org/officeDocument/2006/relationships/image" Target="media/image31.png"/><Relationship Id="rId103" Type="http://schemas.openxmlformats.org/officeDocument/2006/relationships/image" Target="media/image55.png"/><Relationship Id="rId124" Type="http://schemas.openxmlformats.org/officeDocument/2006/relationships/image" Target="media/image67.png"/><Relationship Id="rId70" Type="http://schemas.openxmlformats.org/officeDocument/2006/relationships/oleObject" Target="embeddings/oleObject17.bin"/><Relationship Id="rId91" Type="http://schemas.openxmlformats.org/officeDocument/2006/relationships/image" Target="media/image47.png"/><Relationship Id="rId145" Type="http://schemas.openxmlformats.org/officeDocument/2006/relationships/oleObject" Target="embeddings/oleObject51.bin"/><Relationship Id="rId166" Type="http://schemas.openxmlformats.org/officeDocument/2006/relationships/image" Target="media/image97.png"/><Relationship Id="rId187" Type="http://schemas.openxmlformats.org/officeDocument/2006/relationships/oleObject" Target="embeddings/oleObject55.bin"/><Relationship Id="rId1" Type="http://schemas.openxmlformats.org/officeDocument/2006/relationships/customXml" Target="../customXml/item1.xml"/><Relationship Id="rId212" Type="http://schemas.openxmlformats.org/officeDocument/2006/relationships/image" Target="media/image132.png"/><Relationship Id="rId233" Type="http://schemas.openxmlformats.org/officeDocument/2006/relationships/image" Target="media/image145.png"/><Relationship Id="rId254" Type="http://schemas.openxmlformats.org/officeDocument/2006/relationships/image" Target="media/image159.png"/><Relationship Id="rId28" Type="http://schemas.openxmlformats.org/officeDocument/2006/relationships/image" Target="media/image11.png"/><Relationship Id="rId49" Type="http://schemas.openxmlformats.org/officeDocument/2006/relationships/image" Target="media/image26.png"/><Relationship Id="rId114" Type="http://schemas.openxmlformats.org/officeDocument/2006/relationships/image" Target="media/image61.png"/><Relationship Id="rId275" Type="http://schemas.openxmlformats.org/officeDocument/2006/relationships/image" Target="media/image179.png"/><Relationship Id="rId296" Type="http://schemas.openxmlformats.org/officeDocument/2006/relationships/image" Target="media/image199.png"/><Relationship Id="rId300" Type="http://schemas.openxmlformats.org/officeDocument/2006/relationships/image" Target="media/image203.png"/><Relationship Id="rId60" Type="http://schemas.openxmlformats.org/officeDocument/2006/relationships/oleObject" Target="embeddings/oleObject12.bin"/><Relationship Id="rId81" Type="http://schemas.openxmlformats.org/officeDocument/2006/relationships/image" Target="media/image42.png"/><Relationship Id="rId135" Type="http://schemas.openxmlformats.org/officeDocument/2006/relationships/oleObject" Target="embeddings/oleObject46.bin"/><Relationship Id="rId156" Type="http://schemas.openxmlformats.org/officeDocument/2006/relationships/image" Target="media/image87.png"/><Relationship Id="rId177" Type="http://schemas.openxmlformats.org/officeDocument/2006/relationships/image" Target="media/image108.png"/><Relationship Id="rId198" Type="http://schemas.openxmlformats.org/officeDocument/2006/relationships/image" Target="media/image121.png"/><Relationship Id="rId202" Type="http://schemas.openxmlformats.org/officeDocument/2006/relationships/image" Target="media/image123.png"/><Relationship Id="rId223" Type="http://schemas.openxmlformats.org/officeDocument/2006/relationships/oleObject" Target="embeddings/oleObject67.bin"/><Relationship Id="rId244" Type="http://schemas.openxmlformats.org/officeDocument/2006/relationships/image" Target="media/image152.png"/><Relationship Id="rId18" Type="http://schemas.openxmlformats.org/officeDocument/2006/relationships/footer" Target="footer3.xml"/><Relationship Id="rId39" Type="http://schemas.openxmlformats.org/officeDocument/2006/relationships/image" Target="media/image21.png"/><Relationship Id="rId265" Type="http://schemas.openxmlformats.org/officeDocument/2006/relationships/image" Target="media/image169.png"/><Relationship Id="rId286" Type="http://schemas.openxmlformats.org/officeDocument/2006/relationships/image" Target="media/image190.jpg"/><Relationship Id="rId50" Type="http://schemas.openxmlformats.org/officeDocument/2006/relationships/oleObject" Target="embeddings/oleObject7.bin"/><Relationship Id="rId104" Type="http://schemas.openxmlformats.org/officeDocument/2006/relationships/oleObject" Target="embeddings/oleObject32.bin"/><Relationship Id="rId125" Type="http://schemas.openxmlformats.org/officeDocument/2006/relationships/oleObject" Target="embeddings/oleObject41.bin"/><Relationship Id="rId146" Type="http://schemas.openxmlformats.org/officeDocument/2006/relationships/image" Target="media/image78.png"/><Relationship Id="rId167" Type="http://schemas.openxmlformats.org/officeDocument/2006/relationships/image" Target="media/image98.png"/><Relationship Id="rId188" Type="http://schemas.openxmlformats.org/officeDocument/2006/relationships/image" Target="media/image116.png"/><Relationship Id="rId71" Type="http://schemas.openxmlformats.org/officeDocument/2006/relationships/image" Target="media/image37.png"/><Relationship Id="rId92" Type="http://schemas.openxmlformats.org/officeDocument/2006/relationships/oleObject" Target="embeddings/oleObject28.bin"/><Relationship Id="rId213" Type="http://schemas.openxmlformats.org/officeDocument/2006/relationships/image" Target="media/image133.png"/><Relationship Id="rId234" Type="http://schemas.openxmlformats.org/officeDocument/2006/relationships/oleObject" Target="embeddings/oleObject72.bin"/><Relationship Id="rId2" Type="http://schemas.openxmlformats.org/officeDocument/2006/relationships/numbering" Target="numbering.xml"/><Relationship Id="rId29" Type="http://schemas.openxmlformats.org/officeDocument/2006/relationships/image" Target="media/image12.png"/><Relationship Id="rId255" Type="http://schemas.openxmlformats.org/officeDocument/2006/relationships/image" Target="media/image160.png"/><Relationship Id="rId276" Type="http://schemas.openxmlformats.org/officeDocument/2006/relationships/image" Target="media/image180.png"/><Relationship Id="rId297" Type="http://schemas.openxmlformats.org/officeDocument/2006/relationships/image" Target="media/image200.png"/><Relationship Id="rId40" Type="http://schemas.openxmlformats.org/officeDocument/2006/relationships/oleObject" Target="embeddings/oleObject2.bin"/><Relationship Id="rId115" Type="http://schemas.openxmlformats.org/officeDocument/2006/relationships/image" Target="media/image62.png"/><Relationship Id="rId136" Type="http://schemas.openxmlformats.org/officeDocument/2006/relationships/image" Target="media/image73.png"/><Relationship Id="rId157" Type="http://schemas.openxmlformats.org/officeDocument/2006/relationships/image" Target="media/image88.png"/><Relationship Id="rId178" Type="http://schemas.openxmlformats.org/officeDocument/2006/relationships/image" Target="media/image109.png"/><Relationship Id="rId301" Type="http://schemas.openxmlformats.org/officeDocument/2006/relationships/image" Target="media/image204.png"/><Relationship Id="rId61" Type="http://schemas.openxmlformats.org/officeDocument/2006/relationships/image" Target="media/image32.png"/><Relationship Id="rId82" Type="http://schemas.openxmlformats.org/officeDocument/2006/relationships/oleObject" Target="embeddings/oleObject23.bin"/><Relationship Id="rId199" Type="http://schemas.openxmlformats.org/officeDocument/2006/relationships/oleObject" Target="embeddings/oleObject61.bin"/><Relationship Id="rId203" Type="http://schemas.openxmlformats.org/officeDocument/2006/relationships/image" Target="media/image124.png"/><Relationship Id="rId19" Type="http://schemas.openxmlformats.org/officeDocument/2006/relationships/header" Target="header4.xml"/><Relationship Id="rId224" Type="http://schemas.openxmlformats.org/officeDocument/2006/relationships/image" Target="media/image140.png"/><Relationship Id="rId245" Type="http://schemas.openxmlformats.org/officeDocument/2006/relationships/image" Target="media/image153.png"/><Relationship Id="rId266" Type="http://schemas.openxmlformats.org/officeDocument/2006/relationships/image" Target="media/image170.png"/><Relationship Id="rId287" Type="http://schemas.openxmlformats.org/officeDocument/2006/relationships/footer" Target="footer6.xml"/><Relationship Id="rId30" Type="http://schemas.openxmlformats.org/officeDocument/2006/relationships/image" Target="media/image13.png"/><Relationship Id="rId105" Type="http://schemas.openxmlformats.org/officeDocument/2006/relationships/image" Target="media/image56.png"/><Relationship Id="rId126" Type="http://schemas.openxmlformats.org/officeDocument/2006/relationships/image" Target="media/image68.png"/><Relationship Id="rId147" Type="http://schemas.openxmlformats.org/officeDocument/2006/relationships/oleObject" Target="embeddings/oleObject52.bin"/><Relationship Id="rId168" Type="http://schemas.openxmlformats.org/officeDocument/2006/relationships/image" Target="media/image99.png"/><Relationship Id="rId51" Type="http://schemas.openxmlformats.org/officeDocument/2006/relationships/image" Target="media/image27.png"/><Relationship Id="rId72" Type="http://schemas.openxmlformats.org/officeDocument/2006/relationships/oleObject" Target="embeddings/oleObject18.bin"/><Relationship Id="rId93" Type="http://schemas.openxmlformats.org/officeDocument/2006/relationships/image" Target="media/image48.png"/><Relationship Id="rId189" Type="http://schemas.openxmlformats.org/officeDocument/2006/relationships/oleObject" Target="embeddings/oleObject56.bin"/><Relationship Id="rId3" Type="http://schemas.openxmlformats.org/officeDocument/2006/relationships/styles" Target="styles.xml"/><Relationship Id="rId214" Type="http://schemas.openxmlformats.org/officeDocument/2006/relationships/oleObject" Target="embeddings/oleObject64.bin"/><Relationship Id="rId235" Type="http://schemas.openxmlformats.org/officeDocument/2006/relationships/image" Target="media/image146.png"/><Relationship Id="rId256" Type="http://schemas.openxmlformats.org/officeDocument/2006/relationships/image" Target="media/image161.png"/><Relationship Id="rId277" Type="http://schemas.openxmlformats.org/officeDocument/2006/relationships/image" Target="media/image181.png"/><Relationship Id="rId298" Type="http://schemas.openxmlformats.org/officeDocument/2006/relationships/image" Target="media/image201.png"/><Relationship Id="rId116" Type="http://schemas.openxmlformats.org/officeDocument/2006/relationships/image" Target="media/image63.png"/><Relationship Id="rId137" Type="http://schemas.openxmlformats.org/officeDocument/2006/relationships/oleObject" Target="embeddings/oleObject47.bin"/><Relationship Id="rId158" Type="http://schemas.openxmlformats.org/officeDocument/2006/relationships/image" Target="media/image89.png"/><Relationship Id="rId302" Type="http://schemas.openxmlformats.org/officeDocument/2006/relationships/header" Target="header5.xml"/><Relationship Id="rId20" Type="http://schemas.openxmlformats.org/officeDocument/2006/relationships/footer" Target="footer4.xml"/><Relationship Id="rId41" Type="http://schemas.openxmlformats.org/officeDocument/2006/relationships/image" Target="media/image22.png"/><Relationship Id="rId62" Type="http://schemas.openxmlformats.org/officeDocument/2006/relationships/oleObject" Target="embeddings/oleObject13.bin"/><Relationship Id="rId83" Type="http://schemas.openxmlformats.org/officeDocument/2006/relationships/image" Target="media/image43.png"/><Relationship Id="rId179" Type="http://schemas.openxmlformats.org/officeDocument/2006/relationships/image" Target="media/image110.png"/><Relationship Id="rId190" Type="http://schemas.openxmlformats.org/officeDocument/2006/relationships/image" Target="media/image117.png"/><Relationship Id="rId204" Type="http://schemas.openxmlformats.org/officeDocument/2006/relationships/image" Target="media/image125.png"/><Relationship Id="rId225" Type="http://schemas.openxmlformats.org/officeDocument/2006/relationships/image" Target="media/image141.png"/><Relationship Id="rId246" Type="http://schemas.openxmlformats.org/officeDocument/2006/relationships/oleObject" Target="embeddings/oleObject76.bin"/><Relationship Id="rId267" Type="http://schemas.openxmlformats.org/officeDocument/2006/relationships/image" Target="media/image171.png"/><Relationship Id="rId288" Type="http://schemas.openxmlformats.org/officeDocument/2006/relationships/image" Target="media/image191.png"/><Relationship Id="rId106" Type="http://schemas.openxmlformats.org/officeDocument/2006/relationships/oleObject" Target="embeddings/oleObject33.bin"/><Relationship Id="rId127" Type="http://schemas.openxmlformats.org/officeDocument/2006/relationships/oleObject" Target="embeddings/oleObject42.bin"/><Relationship Id="rId10" Type="http://schemas.openxmlformats.org/officeDocument/2006/relationships/image" Target="media/image3.png"/><Relationship Id="rId31" Type="http://schemas.openxmlformats.org/officeDocument/2006/relationships/image" Target="media/image14.png"/><Relationship Id="rId52" Type="http://schemas.openxmlformats.org/officeDocument/2006/relationships/oleObject" Target="embeddings/oleObject8.bin"/><Relationship Id="rId73" Type="http://schemas.openxmlformats.org/officeDocument/2006/relationships/image" Target="media/image38.png"/><Relationship Id="rId94" Type="http://schemas.openxmlformats.org/officeDocument/2006/relationships/image" Target="media/image49.png"/><Relationship Id="rId148" Type="http://schemas.openxmlformats.org/officeDocument/2006/relationships/image" Target="media/image79.png"/><Relationship Id="rId169" Type="http://schemas.openxmlformats.org/officeDocument/2006/relationships/image" Target="media/image100.png"/><Relationship Id="rId4" Type="http://schemas.openxmlformats.org/officeDocument/2006/relationships/settings" Target="settings.xml"/><Relationship Id="rId180" Type="http://schemas.openxmlformats.org/officeDocument/2006/relationships/image" Target="media/image111.png"/><Relationship Id="rId215" Type="http://schemas.openxmlformats.org/officeDocument/2006/relationships/image" Target="media/image134.png"/><Relationship Id="rId236" Type="http://schemas.openxmlformats.org/officeDocument/2006/relationships/oleObject" Target="embeddings/oleObject73.bin"/><Relationship Id="rId257" Type="http://schemas.openxmlformats.org/officeDocument/2006/relationships/image" Target="media/image162.png"/><Relationship Id="rId278" Type="http://schemas.openxmlformats.org/officeDocument/2006/relationships/image" Target="media/image182.png"/><Relationship Id="rId303" Type="http://schemas.openxmlformats.org/officeDocument/2006/relationships/header" Target="header6.xml"/><Relationship Id="rId42" Type="http://schemas.openxmlformats.org/officeDocument/2006/relationships/oleObject" Target="embeddings/oleObject3.bin"/><Relationship Id="rId84" Type="http://schemas.openxmlformats.org/officeDocument/2006/relationships/oleObject" Target="embeddings/oleObject24.bin"/><Relationship Id="rId138" Type="http://schemas.openxmlformats.org/officeDocument/2006/relationships/image" Target="media/image74.png"/><Relationship Id="rId191" Type="http://schemas.openxmlformats.org/officeDocument/2006/relationships/oleObject" Target="embeddings/oleObject57.bin"/><Relationship Id="rId205" Type="http://schemas.openxmlformats.org/officeDocument/2006/relationships/image" Target="media/image126.png"/><Relationship Id="rId247" Type="http://schemas.openxmlformats.org/officeDocument/2006/relationships/image" Target="media/image154.png"/><Relationship Id="rId107" Type="http://schemas.openxmlformats.org/officeDocument/2006/relationships/image" Target="media/image57.png"/><Relationship Id="rId289" Type="http://schemas.openxmlformats.org/officeDocument/2006/relationships/image" Target="media/image192.png"/><Relationship Id="rId11" Type="http://schemas.openxmlformats.org/officeDocument/2006/relationships/comments" Target="comments.xml"/><Relationship Id="rId53" Type="http://schemas.openxmlformats.org/officeDocument/2006/relationships/image" Target="media/image28.png"/><Relationship Id="rId149" Type="http://schemas.openxmlformats.org/officeDocument/2006/relationships/image" Target="media/image80.png"/><Relationship Id="rId95" Type="http://schemas.openxmlformats.org/officeDocument/2006/relationships/oleObject" Target="embeddings/oleObject29.bin"/><Relationship Id="rId160" Type="http://schemas.openxmlformats.org/officeDocument/2006/relationships/image" Target="media/image91.png"/><Relationship Id="rId216" Type="http://schemas.openxmlformats.org/officeDocument/2006/relationships/image" Target="media/image135.png"/><Relationship Id="rId258" Type="http://schemas.openxmlformats.org/officeDocument/2006/relationships/image" Target="media/image163.png"/><Relationship Id="rId22" Type="http://schemas.openxmlformats.org/officeDocument/2006/relationships/image" Target="media/image6.emf"/><Relationship Id="rId64" Type="http://schemas.openxmlformats.org/officeDocument/2006/relationships/oleObject" Target="embeddings/oleObject14.bin"/><Relationship Id="rId118" Type="http://schemas.openxmlformats.org/officeDocument/2006/relationships/image" Target="media/image64.png"/><Relationship Id="rId171" Type="http://schemas.openxmlformats.org/officeDocument/2006/relationships/image" Target="media/image102.png"/><Relationship Id="rId227" Type="http://schemas.openxmlformats.org/officeDocument/2006/relationships/image" Target="media/image142.png"/><Relationship Id="rId269" Type="http://schemas.openxmlformats.org/officeDocument/2006/relationships/image" Target="media/image173.png"/><Relationship Id="rId33" Type="http://schemas.openxmlformats.org/officeDocument/2006/relationships/image" Target="media/image16.png"/><Relationship Id="rId129" Type="http://schemas.openxmlformats.org/officeDocument/2006/relationships/oleObject" Target="embeddings/oleObject43.bin"/><Relationship Id="rId280" Type="http://schemas.openxmlformats.org/officeDocument/2006/relationships/image" Target="media/image184.png"/><Relationship Id="rId75" Type="http://schemas.openxmlformats.org/officeDocument/2006/relationships/image" Target="media/image39.png"/><Relationship Id="rId140" Type="http://schemas.openxmlformats.org/officeDocument/2006/relationships/image" Target="media/image75.png"/><Relationship Id="rId182" Type="http://schemas.openxmlformats.org/officeDocument/2006/relationships/image" Target="media/image113.png"/><Relationship Id="rId6" Type="http://schemas.openxmlformats.org/officeDocument/2006/relationships/footnotes" Target="footnotes.xml"/><Relationship Id="rId238" Type="http://schemas.openxmlformats.org/officeDocument/2006/relationships/oleObject" Target="embeddings/oleObject74.bin"/></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4.xml.rels><?xml version="1.0" encoding="UTF-8" standalone="yes"?>
<Relationships xmlns="http://schemas.openxmlformats.org/package/2006/relationships"><Relationship Id="rId1" Type="http://schemas.openxmlformats.org/officeDocument/2006/relationships/image" Target="media/image4.jpeg"/></Relationships>
</file>

<file path=word/_rels/header5.xml.rels><?xml version="1.0" encoding="UTF-8" standalone="yes"?>
<Relationships xmlns="http://schemas.openxmlformats.org/package/2006/relationships"><Relationship Id="rId1" Type="http://schemas.openxmlformats.org/officeDocument/2006/relationships/image" Target="media/image205.emf"/></Relationships>
</file>

<file path=word/_rels/header6.xml.rels><?xml version="1.0" encoding="UTF-8" standalone="yes"?>
<Relationships xmlns="http://schemas.openxmlformats.org/package/2006/relationships"><Relationship Id="rId1" Type="http://schemas.openxmlformats.org/officeDocument/2006/relationships/image" Target="media/image20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CFEA48-18B6-4413-8C05-6CE68D2010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15</TotalTime>
  <Pages>102</Pages>
  <Words>13306</Words>
  <Characters>75849</Characters>
  <Application>Microsoft Office Word</Application>
  <DocSecurity>0</DocSecurity>
  <Lines>632</Lines>
  <Paragraphs>177</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88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Piyush Sahu</dc:creator>
  <cp:lastModifiedBy>Pavan Rasquinha</cp:lastModifiedBy>
  <cp:revision>2133</cp:revision>
  <cp:lastPrinted>2019-10-07T19:36:00Z</cp:lastPrinted>
  <dcterms:created xsi:type="dcterms:W3CDTF">2019-09-27T13:11:00Z</dcterms:created>
  <dcterms:modified xsi:type="dcterms:W3CDTF">2019-12-05T20:07:00Z</dcterms:modified>
</cp:coreProperties>
</file>